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05FDF" w14:textId="3BEDB921" w:rsidR="00721D6D" w:rsidRPr="00675FAE" w:rsidRDefault="006B4945" w:rsidP="00EB43D3">
      <w:pPr>
        <w:spacing w:line="240" w:lineRule="auto"/>
        <w:ind w:left="-28"/>
        <w:rPr>
          <w:b/>
          <w:sz w:val="28"/>
          <w:szCs w:val="28"/>
        </w:rPr>
      </w:pPr>
      <w:bookmarkStart w:id="0" w:name="_GoBack"/>
      <w:r w:rsidRPr="00675FAE">
        <w:rPr>
          <w:b/>
          <w:noProof/>
          <w:sz w:val="28"/>
          <w:szCs w:val="28"/>
        </w:rPr>
        <w:drawing>
          <wp:anchor distT="0" distB="0" distL="114300" distR="114300" simplePos="0" relativeHeight="251658240" behindDoc="1" locked="0" layoutInCell="1" allowOverlap="1" wp14:anchorId="5E69A386" wp14:editId="79E130A0">
            <wp:simplePos x="0" y="0"/>
            <wp:positionH relativeFrom="column">
              <wp:posOffset>-909955</wp:posOffset>
            </wp:positionH>
            <wp:positionV relativeFrom="paragraph">
              <wp:posOffset>-1658619</wp:posOffset>
            </wp:positionV>
            <wp:extent cx="7627992" cy="1078991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627992" cy="1078991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21D6D" w:rsidRPr="00675FAE">
        <w:rPr>
          <w:b/>
          <w:sz w:val="28"/>
          <w:szCs w:val="28"/>
        </w:rPr>
        <w:t xml:space="preserve"> </w:t>
      </w:r>
    </w:p>
    <w:p w14:paraId="5F0AD0FE" w14:textId="77777777" w:rsidR="004E2812" w:rsidRPr="00675FAE" w:rsidRDefault="004E2812" w:rsidP="00EB43D3">
      <w:pPr>
        <w:spacing w:line="240" w:lineRule="auto"/>
        <w:ind w:left="-28"/>
      </w:pPr>
    </w:p>
    <w:p w14:paraId="3D00782A" w14:textId="77777777" w:rsidR="004E2812" w:rsidRPr="00675FAE" w:rsidRDefault="004E2812" w:rsidP="00EB43D3">
      <w:pPr>
        <w:spacing w:line="240" w:lineRule="auto"/>
        <w:ind w:left="-28"/>
      </w:pPr>
    </w:p>
    <w:p w14:paraId="560EBF92" w14:textId="77777777" w:rsidR="00721D6D" w:rsidRPr="00675FAE" w:rsidRDefault="00721D6D" w:rsidP="00EB43D3">
      <w:pPr>
        <w:spacing w:line="240" w:lineRule="auto"/>
        <w:ind w:left="-28"/>
      </w:pPr>
    </w:p>
    <w:p w14:paraId="0ED8157D" w14:textId="77777777" w:rsidR="001407F9" w:rsidRPr="00675FAE" w:rsidRDefault="001407F9" w:rsidP="00721D6D">
      <w:pPr>
        <w:spacing w:line="240" w:lineRule="auto"/>
        <w:jc w:val="center"/>
        <w:rPr>
          <w:caps/>
        </w:rPr>
        <w:sectPr w:rsidR="001407F9" w:rsidRPr="00675FAE"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2BD20E6" w14:textId="77777777" w:rsidR="00EB43D3" w:rsidRPr="00675FAE" w:rsidRDefault="006B4945" w:rsidP="00721D6D">
      <w:pPr>
        <w:spacing w:line="240" w:lineRule="auto"/>
        <w:jc w:val="center"/>
        <w:rPr>
          <w:caps/>
        </w:rPr>
        <w:sectPr w:rsidR="00EB43D3" w:rsidRPr="00675FAE" w:rsidSect="001407F9">
          <w:type w:val="continuous"/>
          <w:pgSz w:w="11907" w:h="16840" w:code="9"/>
          <w:pgMar w:top="2552" w:right="1418" w:bottom="2268" w:left="1418" w:header="720" w:footer="720" w:gutter="0"/>
          <w:cols w:space="720"/>
          <w:formProt w:val="0"/>
          <w:titlePg/>
          <w:docGrid w:linePitch="360"/>
        </w:sectPr>
      </w:pPr>
      <w:r w:rsidRPr="00675FAE">
        <w:rPr>
          <w:caps/>
          <w:noProof/>
          <w:lang w:eastAsia="nl-NL"/>
        </w:rPr>
        <mc:AlternateContent>
          <mc:Choice Requires="wps">
            <w:drawing>
              <wp:anchor distT="0" distB="0" distL="114300" distR="114300" simplePos="0" relativeHeight="251657216" behindDoc="0" locked="0" layoutInCell="1" allowOverlap="1" wp14:anchorId="17343427" wp14:editId="48C170EB">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533F1" w14:textId="77777777" w:rsidR="005B7BF2" w:rsidRPr="006C36E1" w:rsidRDefault="005B7BF2"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43427"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" stroked="f">
                <v:textbox>
                  <w:txbxContent>
                    <w:p w14:paraId="5C9533F1" w14:textId="77777777" w:rsidR="005B7BF2" w:rsidRPr="006C36E1" w:rsidRDefault="005B7BF2" w:rsidP="00250D44">
                      <w:pPr>
                        <w:rPr>
                          <w:lang w:val="en-US"/>
                        </w:rPr>
                      </w:pPr>
                      <w:r>
                        <w:rPr>
                          <w:lang w:val="en-US"/>
                        </w:rPr>
                        <w:t>August 2014</w:t>
                      </w:r>
                    </w:p>
                  </w:txbxContent>
                </v:textbox>
              </v:shape>
            </w:pict>
          </mc:Fallback>
        </mc:AlternateContent>
      </w:r>
    </w:p>
    <w:p w14:paraId="7CA3CBC7" w14:textId="77777777" w:rsidR="00DF6FFA" w:rsidRPr="00675FAE" w:rsidRDefault="009A107F">
      <w:pPr>
        <w:pStyle w:val="TOCHeading"/>
        <w:rPr>
          <w:rFonts w:ascii="Arial" w:hAnsi="Arial" w:cs="Arial"/>
          <w:color w:val="auto"/>
          <w:sz w:val="32"/>
          <w:szCs w:val="32"/>
          <w:lang w:val="en-GB"/>
        </w:rPr>
      </w:pPr>
      <w:r w:rsidRPr="00675FAE">
        <w:rPr>
          <w:rFonts w:ascii="Arial" w:hAnsi="Arial" w:cs="Arial"/>
          <w:color w:val="auto"/>
          <w:sz w:val="32"/>
          <w:szCs w:val="32"/>
          <w:lang w:val="en-GB"/>
        </w:rPr>
        <w:lastRenderedPageBreak/>
        <w:t>Table of Contents</w:t>
      </w:r>
    </w:p>
    <w:sdt>
      <w:sdtPr>
        <w:id w:val="1275053202"/>
        <w:docPartObj>
          <w:docPartGallery w:val="Table of Contents"/>
          <w:docPartUnique/>
        </w:docPartObj>
      </w:sdtPr>
      <w:sdtEndPr/>
      <w:sdtContent>
        <w:p w14:paraId="32CD8249" w14:textId="77777777" w:rsidR="00DF6FFA" w:rsidRPr="00675FAE" w:rsidRDefault="00DF6FFA" w:rsidP="00D83BAE"/>
        <w:p w14:paraId="449A39FA" w14:textId="657A9119" w:rsidR="00AC1E1E" w:rsidRPr="00675FAE" w:rsidRDefault="00DF6FFA">
          <w:pPr>
            <w:pStyle w:val="TOC1"/>
            <w:rPr>
              <w:rFonts w:asciiTheme="minorHAnsi" w:eastAsiaTheme="minorEastAsia" w:hAnsiTheme="minorHAnsi" w:cstheme="minorBidi"/>
              <w:b w:val="0"/>
              <w:sz w:val="22"/>
              <w:szCs w:val="22"/>
              <w:lang w:val="en-US" w:eastAsia="en-US"/>
            </w:rPr>
          </w:pPr>
          <w:r w:rsidRPr="00675FAE">
            <w:fldChar w:fldCharType="begin"/>
          </w:r>
          <w:r w:rsidRPr="00675FAE">
            <w:instrText xml:space="preserve"> TOC \o "1-3" \h \z \u </w:instrText>
          </w:r>
          <w:r w:rsidRPr="00675FAE">
            <w:fldChar w:fldCharType="separate"/>
          </w:r>
          <w:hyperlink w:anchor="_Toc55983263" w:history="1">
            <w:r w:rsidR="00AC1E1E" w:rsidRPr="00675FAE">
              <w:rPr>
                <w:rStyle w:val="Hyperlink"/>
                <w:color w:val="auto"/>
              </w:rPr>
              <w:t>Introduction</w:t>
            </w:r>
            <w:r w:rsidR="00AC1E1E" w:rsidRPr="00675FAE">
              <w:rPr>
                <w:webHidden/>
              </w:rPr>
              <w:tab/>
            </w:r>
            <w:r w:rsidR="00AC1E1E" w:rsidRPr="00675FAE">
              <w:rPr>
                <w:webHidden/>
              </w:rPr>
              <w:fldChar w:fldCharType="begin"/>
            </w:r>
            <w:r w:rsidR="00AC1E1E" w:rsidRPr="00675FAE">
              <w:rPr>
                <w:webHidden/>
              </w:rPr>
              <w:instrText xml:space="preserve"> PAGEREF _Toc55983263 \h </w:instrText>
            </w:r>
            <w:r w:rsidR="00AC1E1E" w:rsidRPr="00675FAE">
              <w:rPr>
                <w:webHidden/>
              </w:rPr>
            </w:r>
            <w:r w:rsidR="00AC1E1E" w:rsidRPr="00675FAE">
              <w:rPr>
                <w:webHidden/>
              </w:rPr>
              <w:fldChar w:fldCharType="separate"/>
            </w:r>
            <w:r w:rsidR="008C24EB">
              <w:rPr>
                <w:webHidden/>
              </w:rPr>
              <w:t>3</w:t>
            </w:r>
            <w:r w:rsidR="00AC1E1E" w:rsidRPr="00675FAE">
              <w:rPr>
                <w:webHidden/>
              </w:rPr>
              <w:fldChar w:fldCharType="end"/>
            </w:r>
          </w:hyperlink>
        </w:p>
        <w:p w14:paraId="6BAF07FB" w14:textId="4084C66D"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64" w:history="1">
            <w:r w:rsidR="00AC1E1E" w:rsidRPr="00675FAE">
              <w:rPr>
                <w:rStyle w:val="Hyperlink"/>
                <w:color w:val="auto"/>
              </w:rPr>
              <w:t>Vehicle Fact Sheet</w:t>
            </w:r>
            <w:r w:rsidR="00AC1E1E" w:rsidRPr="00675FAE">
              <w:rPr>
                <w:webHidden/>
              </w:rPr>
              <w:tab/>
            </w:r>
            <w:r w:rsidR="00AC1E1E" w:rsidRPr="00675FAE">
              <w:rPr>
                <w:webHidden/>
              </w:rPr>
              <w:fldChar w:fldCharType="begin"/>
            </w:r>
            <w:r w:rsidR="00AC1E1E" w:rsidRPr="00675FAE">
              <w:rPr>
                <w:webHidden/>
              </w:rPr>
              <w:instrText xml:space="preserve"> PAGEREF _Toc55983264 \h </w:instrText>
            </w:r>
            <w:r w:rsidR="00AC1E1E" w:rsidRPr="00675FAE">
              <w:rPr>
                <w:webHidden/>
              </w:rPr>
            </w:r>
            <w:r w:rsidR="00AC1E1E" w:rsidRPr="00675FAE">
              <w:rPr>
                <w:webHidden/>
              </w:rPr>
              <w:fldChar w:fldCharType="separate"/>
            </w:r>
            <w:r w:rsidR="008C24EB">
              <w:rPr>
                <w:webHidden/>
              </w:rPr>
              <w:t>5</w:t>
            </w:r>
            <w:r w:rsidR="00AC1E1E" w:rsidRPr="00675FAE">
              <w:rPr>
                <w:webHidden/>
              </w:rPr>
              <w:fldChar w:fldCharType="end"/>
            </w:r>
          </w:hyperlink>
        </w:p>
        <w:p w14:paraId="34D2120F" w14:textId="6C2BE900"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65" w:history="1">
            <w:r w:rsidR="00AC1E1E" w:rsidRPr="00675FAE">
              <w:rPr>
                <w:rStyle w:val="Hyperlink"/>
                <w:color w:val="auto"/>
              </w:rPr>
              <w:t>Investment Manager Statement</w:t>
            </w:r>
            <w:r w:rsidR="00AC1E1E" w:rsidRPr="00675FAE">
              <w:rPr>
                <w:webHidden/>
              </w:rPr>
              <w:tab/>
            </w:r>
            <w:r w:rsidR="00AC1E1E" w:rsidRPr="00675FAE">
              <w:rPr>
                <w:webHidden/>
              </w:rPr>
              <w:fldChar w:fldCharType="begin"/>
            </w:r>
            <w:r w:rsidR="00AC1E1E" w:rsidRPr="00675FAE">
              <w:rPr>
                <w:webHidden/>
              </w:rPr>
              <w:instrText xml:space="preserve"> PAGEREF _Toc55983265 \h </w:instrText>
            </w:r>
            <w:r w:rsidR="00AC1E1E" w:rsidRPr="00675FAE">
              <w:rPr>
                <w:webHidden/>
              </w:rPr>
            </w:r>
            <w:r w:rsidR="00AC1E1E" w:rsidRPr="00675FAE">
              <w:rPr>
                <w:webHidden/>
              </w:rPr>
              <w:fldChar w:fldCharType="separate"/>
            </w:r>
            <w:r w:rsidR="008C24EB">
              <w:rPr>
                <w:webHidden/>
              </w:rPr>
              <w:t>7</w:t>
            </w:r>
            <w:r w:rsidR="00AC1E1E" w:rsidRPr="00675FAE">
              <w:rPr>
                <w:webHidden/>
              </w:rPr>
              <w:fldChar w:fldCharType="end"/>
            </w:r>
          </w:hyperlink>
        </w:p>
        <w:p w14:paraId="7A0B963F" w14:textId="1D898D9F"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66" w:history="1">
            <w:r w:rsidR="00AC1E1E" w:rsidRPr="00675FAE">
              <w:rPr>
                <w:rStyle w:val="Hyperlink"/>
                <w:rFonts w:cs="Arial"/>
                <w:bCs/>
                <w:color w:val="auto"/>
                <w:kern w:val="32"/>
              </w:rPr>
              <w:t>1</w:t>
            </w:r>
            <w:r w:rsidR="00AC1E1E" w:rsidRPr="00675FAE">
              <w:rPr>
                <w:rFonts w:asciiTheme="minorHAnsi" w:eastAsiaTheme="minorEastAsia" w:hAnsiTheme="minorHAnsi" w:cstheme="minorBidi"/>
                <w:b w:val="0"/>
                <w:sz w:val="22"/>
                <w:szCs w:val="22"/>
                <w:lang w:val="en-US" w:eastAsia="en-US"/>
              </w:rPr>
              <w:tab/>
            </w:r>
            <w:r w:rsidR="00AC1E1E" w:rsidRPr="00675FAE">
              <w:rPr>
                <w:rStyle w:val="Hyperlink"/>
                <w:rFonts w:cs="Arial"/>
                <w:bCs/>
                <w:color w:val="auto"/>
                <w:kern w:val="32"/>
              </w:rPr>
              <w:t>Preliminary Stage</w:t>
            </w:r>
            <w:r w:rsidR="00AC1E1E" w:rsidRPr="00675FAE">
              <w:rPr>
                <w:webHidden/>
              </w:rPr>
              <w:tab/>
            </w:r>
            <w:r w:rsidR="00AC1E1E" w:rsidRPr="00675FAE">
              <w:rPr>
                <w:webHidden/>
              </w:rPr>
              <w:fldChar w:fldCharType="begin"/>
            </w:r>
            <w:r w:rsidR="00AC1E1E" w:rsidRPr="00675FAE">
              <w:rPr>
                <w:webHidden/>
              </w:rPr>
              <w:instrText xml:space="preserve"> PAGEREF _Toc55983266 \h </w:instrText>
            </w:r>
            <w:r w:rsidR="00AC1E1E" w:rsidRPr="00675FAE">
              <w:rPr>
                <w:webHidden/>
              </w:rPr>
            </w:r>
            <w:r w:rsidR="00AC1E1E" w:rsidRPr="00675FAE">
              <w:rPr>
                <w:webHidden/>
              </w:rPr>
              <w:fldChar w:fldCharType="separate"/>
            </w:r>
            <w:r w:rsidR="008C24EB">
              <w:rPr>
                <w:webHidden/>
              </w:rPr>
              <w:t>8</w:t>
            </w:r>
            <w:r w:rsidR="00AC1E1E" w:rsidRPr="00675FAE">
              <w:rPr>
                <w:webHidden/>
              </w:rPr>
              <w:fldChar w:fldCharType="end"/>
            </w:r>
          </w:hyperlink>
        </w:p>
        <w:p w14:paraId="298FF60F" w14:textId="22CA436A"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67" w:history="1">
            <w:r w:rsidR="00AC1E1E" w:rsidRPr="00675FAE">
              <w:rPr>
                <w:rStyle w:val="Hyperlink"/>
                <w:noProof/>
                <w:color w:val="auto"/>
              </w:rPr>
              <w:t>1.1</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Vehicle Strategy</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67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8</w:t>
            </w:r>
            <w:r w:rsidR="00AC1E1E" w:rsidRPr="00675FAE">
              <w:rPr>
                <w:noProof/>
                <w:webHidden/>
                <w:color w:val="auto"/>
              </w:rPr>
              <w:fldChar w:fldCharType="end"/>
            </w:r>
          </w:hyperlink>
        </w:p>
        <w:p w14:paraId="12DF6B01" w14:textId="151641E8"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68" w:history="1">
            <w:r w:rsidR="00AC1E1E" w:rsidRPr="00675FAE">
              <w:rPr>
                <w:rStyle w:val="Hyperlink"/>
                <w:noProof/>
                <w:color w:val="auto"/>
              </w:rPr>
              <w:t>1.2</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Existing Portfolio (Existing Vehicle) or Seed Assets (New Vehicle)</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68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9</w:t>
            </w:r>
            <w:r w:rsidR="00AC1E1E" w:rsidRPr="00675FAE">
              <w:rPr>
                <w:noProof/>
                <w:webHidden/>
                <w:color w:val="auto"/>
              </w:rPr>
              <w:fldChar w:fldCharType="end"/>
            </w:r>
          </w:hyperlink>
        </w:p>
        <w:p w14:paraId="2018B8C4" w14:textId="613791F1"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69" w:history="1">
            <w:r w:rsidR="00AC1E1E" w:rsidRPr="00675FAE">
              <w:rPr>
                <w:rStyle w:val="Hyperlink"/>
                <w:noProof/>
                <w:color w:val="auto"/>
              </w:rPr>
              <w:t>1.3</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Principal Term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69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9</w:t>
            </w:r>
            <w:r w:rsidR="00AC1E1E" w:rsidRPr="00675FAE">
              <w:rPr>
                <w:noProof/>
                <w:webHidden/>
                <w:color w:val="auto"/>
              </w:rPr>
              <w:fldChar w:fldCharType="end"/>
            </w:r>
          </w:hyperlink>
        </w:p>
        <w:p w14:paraId="6F7501E7" w14:textId="7C807804"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0" w:history="1">
            <w:r w:rsidR="00AC1E1E" w:rsidRPr="00675FAE">
              <w:rPr>
                <w:rStyle w:val="Hyperlink"/>
                <w:noProof/>
                <w:color w:val="auto"/>
              </w:rPr>
              <w:t>1.4</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ment and Asset Management Proces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0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1</w:t>
            </w:r>
            <w:r w:rsidR="00AC1E1E" w:rsidRPr="00675FAE">
              <w:rPr>
                <w:noProof/>
                <w:webHidden/>
                <w:color w:val="auto"/>
              </w:rPr>
              <w:fldChar w:fldCharType="end"/>
            </w:r>
          </w:hyperlink>
        </w:p>
        <w:p w14:paraId="76D6FECA" w14:textId="6C1EC3DA"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1" w:history="1">
            <w:r w:rsidR="00AC1E1E" w:rsidRPr="00675FAE">
              <w:rPr>
                <w:rStyle w:val="Hyperlink"/>
                <w:noProof/>
                <w:color w:val="auto"/>
              </w:rPr>
              <w:t>1.5</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Vehicle Staff</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1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2</w:t>
            </w:r>
            <w:r w:rsidR="00AC1E1E" w:rsidRPr="00675FAE">
              <w:rPr>
                <w:noProof/>
                <w:webHidden/>
                <w:color w:val="auto"/>
              </w:rPr>
              <w:fldChar w:fldCharType="end"/>
            </w:r>
          </w:hyperlink>
        </w:p>
        <w:p w14:paraId="30F97F99" w14:textId="4D50C23C"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2" w:history="1">
            <w:r w:rsidR="00AC1E1E" w:rsidRPr="00675FAE">
              <w:rPr>
                <w:rStyle w:val="Hyperlink"/>
                <w:noProof/>
                <w:color w:val="auto"/>
              </w:rPr>
              <w:t>1.6</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Fees and Expense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2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3</w:t>
            </w:r>
            <w:r w:rsidR="00AC1E1E" w:rsidRPr="00675FAE">
              <w:rPr>
                <w:noProof/>
                <w:webHidden/>
                <w:color w:val="auto"/>
              </w:rPr>
              <w:fldChar w:fldCharType="end"/>
            </w:r>
          </w:hyperlink>
        </w:p>
        <w:p w14:paraId="6EA0DFEE" w14:textId="7535F25E"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3" w:history="1">
            <w:r w:rsidR="00AC1E1E" w:rsidRPr="00675FAE">
              <w:rPr>
                <w:rStyle w:val="Hyperlink"/>
                <w:noProof/>
                <w:color w:val="auto"/>
              </w:rPr>
              <w:t>1.7</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or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3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3</w:t>
            </w:r>
            <w:r w:rsidR="00AC1E1E" w:rsidRPr="00675FAE">
              <w:rPr>
                <w:noProof/>
                <w:webHidden/>
                <w:color w:val="auto"/>
              </w:rPr>
              <w:fldChar w:fldCharType="end"/>
            </w:r>
          </w:hyperlink>
        </w:p>
        <w:p w14:paraId="2CBB9503" w14:textId="7BA0D3F0"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4" w:history="1">
            <w:r w:rsidR="00AC1E1E" w:rsidRPr="00675FAE">
              <w:rPr>
                <w:rStyle w:val="Hyperlink"/>
                <w:noProof/>
                <w:color w:val="auto"/>
              </w:rPr>
              <w:t>1.8</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ment Manager Platform</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4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4</w:t>
            </w:r>
            <w:r w:rsidR="00AC1E1E" w:rsidRPr="00675FAE">
              <w:rPr>
                <w:noProof/>
                <w:webHidden/>
                <w:color w:val="auto"/>
              </w:rPr>
              <w:fldChar w:fldCharType="end"/>
            </w:r>
          </w:hyperlink>
        </w:p>
        <w:p w14:paraId="33506F21" w14:textId="108728E4"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75" w:history="1">
            <w:r w:rsidR="00AC1E1E" w:rsidRPr="00675FAE">
              <w:rPr>
                <w:rStyle w:val="Hyperlink"/>
                <w:rFonts w:cs="Arial"/>
                <w:bCs/>
                <w:color w:val="auto"/>
                <w:kern w:val="32"/>
              </w:rPr>
              <w:t>2</w:t>
            </w:r>
            <w:r w:rsidR="00AC1E1E" w:rsidRPr="00675FAE">
              <w:rPr>
                <w:rFonts w:asciiTheme="minorHAnsi" w:eastAsiaTheme="minorEastAsia" w:hAnsiTheme="minorHAnsi" w:cstheme="minorBidi"/>
                <w:b w:val="0"/>
                <w:sz w:val="22"/>
                <w:szCs w:val="22"/>
                <w:lang w:val="en-US" w:eastAsia="en-US"/>
              </w:rPr>
              <w:tab/>
            </w:r>
            <w:r w:rsidR="00AC1E1E" w:rsidRPr="00675FAE">
              <w:rPr>
                <w:rStyle w:val="Hyperlink"/>
                <w:rFonts w:cs="Arial"/>
                <w:bCs/>
                <w:color w:val="auto"/>
                <w:kern w:val="32"/>
              </w:rPr>
              <w:t>Advanced Stage</w:t>
            </w:r>
            <w:r w:rsidR="00AC1E1E" w:rsidRPr="00675FAE">
              <w:rPr>
                <w:webHidden/>
              </w:rPr>
              <w:tab/>
            </w:r>
            <w:r w:rsidR="00AC1E1E" w:rsidRPr="00675FAE">
              <w:rPr>
                <w:webHidden/>
              </w:rPr>
              <w:fldChar w:fldCharType="begin"/>
            </w:r>
            <w:r w:rsidR="00AC1E1E" w:rsidRPr="00675FAE">
              <w:rPr>
                <w:webHidden/>
              </w:rPr>
              <w:instrText xml:space="preserve"> PAGEREF _Toc55983275 \h </w:instrText>
            </w:r>
            <w:r w:rsidR="00AC1E1E" w:rsidRPr="00675FAE">
              <w:rPr>
                <w:webHidden/>
              </w:rPr>
            </w:r>
            <w:r w:rsidR="00AC1E1E" w:rsidRPr="00675FAE">
              <w:rPr>
                <w:webHidden/>
              </w:rPr>
              <w:fldChar w:fldCharType="separate"/>
            </w:r>
            <w:r w:rsidR="008C24EB">
              <w:rPr>
                <w:webHidden/>
              </w:rPr>
              <w:t>16</w:t>
            </w:r>
            <w:r w:rsidR="00AC1E1E" w:rsidRPr="00675FAE">
              <w:rPr>
                <w:webHidden/>
              </w:rPr>
              <w:fldChar w:fldCharType="end"/>
            </w:r>
          </w:hyperlink>
        </w:p>
        <w:p w14:paraId="2FC41311" w14:textId="19A326FE"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6" w:history="1">
            <w:r w:rsidR="00AC1E1E" w:rsidRPr="00675FAE">
              <w:rPr>
                <w:rStyle w:val="Hyperlink"/>
                <w:noProof/>
                <w:color w:val="auto"/>
              </w:rPr>
              <w:t>2.1</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Vehicle Strategy</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6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6</w:t>
            </w:r>
            <w:r w:rsidR="00AC1E1E" w:rsidRPr="00675FAE">
              <w:rPr>
                <w:noProof/>
                <w:webHidden/>
                <w:color w:val="auto"/>
              </w:rPr>
              <w:fldChar w:fldCharType="end"/>
            </w:r>
          </w:hyperlink>
        </w:p>
        <w:p w14:paraId="101C30FF" w14:textId="4C85DBF7"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7" w:history="1">
            <w:r w:rsidR="00AC1E1E" w:rsidRPr="00675FAE">
              <w:rPr>
                <w:rStyle w:val="Hyperlink"/>
                <w:noProof/>
                <w:color w:val="auto"/>
              </w:rPr>
              <w:t>2.2</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Existing Portfolio (Existing Vehicle) or Seed Assets (New Vehicle)</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7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8</w:t>
            </w:r>
            <w:r w:rsidR="00AC1E1E" w:rsidRPr="00675FAE">
              <w:rPr>
                <w:noProof/>
                <w:webHidden/>
                <w:color w:val="auto"/>
              </w:rPr>
              <w:fldChar w:fldCharType="end"/>
            </w:r>
          </w:hyperlink>
        </w:p>
        <w:p w14:paraId="2490547F" w14:textId="709890E0"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8" w:history="1">
            <w:r w:rsidR="00AC1E1E" w:rsidRPr="00675FAE">
              <w:rPr>
                <w:rStyle w:val="Hyperlink"/>
                <w:noProof/>
                <w:color w:val="auto"/>
              </w:rPr>
              <w:t>2.3</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Principal Term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8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19</w:t>
            </w:r>
            <w:r w:rsidR="00AC1E1E" w:rsidRPr="00675FAE">
              <w:rPr>
                <w:noProof/>
                <w:webHidden/>
                <w:color w:val="auto"/>
              </w:rPr>
              <w:fldChar w:fldCharType="end"/>
            </w:r>
          </w:hyperlink>
        </w:p>
        <w:p w14:paraId="500645E8" w14:textId="6CF081E5"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79" w:history="1">
            <w:r w:rsidR="00AC1E1E" w:rsidRPr="00675FAE">
              <w:rPr>
                <w:rStyle w:val="Hyperlink"/>
                <w:noProof/>
                <w:color w:val="auto"/>
              </w:rPr>
              <w:t>2.4</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ment and Asset Management Proces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79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1</w:t>
            </w:r>
            <w:r w:rsidR="00AC1E1E" w:rsidRPr="00675FAE">
              <w:rPr>
                <w:noProof/>
                <w:webHidden/>
                <w:color w:val="auto"/>
              </w:rPr>
              <w:fldChar w:fldCharType="end"/>
            </w:r>
          </w:hyperlink>
        </w:p>
        <w:p w14:paraId="1BB4B0D9" w14:textId="6BC5C124"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0" w:history="1">
            <w:r w:rsidR="00AC1E1E" w:rsidRPr="00675FAE">
              <w:rPr>
                <w:rStyle w:val="Hyperlink"/>
                <w:noProof/>
                <w:color w:val="auto"/>
              </w:rPr>
              <w:t>2.5</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Vehicle Staff</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0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4</w:t>
            </w:r>
            <w:r w:rsidR="00AC1E1E" w:rsidRPr="00675FAE">
              <w:rPr>
                <w:noProof/>
                <w:webHidden/>
                <w:color w:val="auto"/>
              </w:rPr>
              <w:fldChar w:fldCharType="end"/>
            </w:r>
          </w:hyperlink>
        </w:p>
        <w:p w14:paraId="7DF126F5" w14:textId="1D18E8B3"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1" w:history="1">
            <w:r w:rsidR="00AC1E1E" w:rsidRPr="00675FAE">
              <w:rPr>
                <w:rStyle w:val="Hyperlink"/>
                <w:noProof/>
                <w:color w:val="auto"/>
              </w:rPr>
              <w:t>2.6</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Fees and Expense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1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5</w:t>
            </w:r>
            <w:r w:rsidR="00AC1E1E" w:rsidRPr="00675FAE">
              <w:rPr>
                <w:noProof/>
                <w:webHidden/>
                <w:color w:val="auto"/>
              </w:rPr>
              <w:fldChar w:fldCharType="end"/>
            </w:r>
          </w:hyperlink>
        </w:p>
        <w:p w14:paraId="277072B3" w14:textId="38E72752"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2" w:history="1">
            <w:r w:rsidR="00AC1E1E" w:rsidRPr="00675FAE">
              <w:rPr>
                <w:rStyle w:val="Hyperlink"/>
                <w:noProof/>
                <w:color w:val="auto"/>
              </w:rPr>
              <w:t>2.7</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or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2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6</w:t>
            </w:r>
            <w:r w:rsidR="00AC1E1E" w:rsidRPr="00675FAE">
              <w:rPr>
                <w:noProof/>
                <w:webHidden/>
                <w:color w:val="auto"/>
              </w:rPr>
              <w:fldChar w:fldCharType="end"/>
            </w:r>
          </w:hyperlink>
        </w:p>
        <w:p w14:paraId="1FED13DF" w14:textId="444A6403"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3" w:history="1">
            <w:r w:rsidR="00AC1E1E" w:rsidRPr="00675FAE">
              <w:rPr>
                <w:rStyle w:val="Hyperlink"/>
                <w:noProof/>
                <w:color w:val="auto"/>
              </w:rPr>
              <w:t>2.8</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nvestment Manager Platform</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3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7</w:t>
            </w:r>
            <w:r w:rsidR="00AC1E1E" w:rsidRPr="00675FAE">
              <w:rPr>
                <w:noProof/>
                <w:webHidden/>
                <w:color w:val="auto"/>
              </w:rPr>
              <w:fldChar w:fldCharType="end"/>
            </w:r>
          </w:hyperlink>
        </w:p>
        <w:p w14:paraId="6520197E" w14:textId="44CE4582" w:rsidR="00AC1E1E" w:rsidRPr="00675FAE" w:rsidRDefault="00690963">
          <w:pPr>
            <w:pStyle w:val="TOC3"/>
            <w:rPr>
              <w:rFonts w:asciiTheme="minorHAnsi" w:eastAsiaTheme="minorEastAsia" w:hAnsiTheme="minorHAnsi" w:cstheme="minorBidi"/>
              <w:sz w:val="22"/>
              <w:szCs w:val="22"/>
              <w:lang w:val="en-US" w:eastAsia="en-US"/>
            </w:rPr>
          </w:pPr>
          <w:hyperlink w:anchor="_Toc55983284" w:history="1">
            <w:r w:rsidR="00AC1E1E" w:rsidRPr="00675FAE">
              <w:rPr>
                <w:rStyle w:val="Hyperlink"/>
                <w:color w:val="auto"/>
              </w:rPr>
              <w:t xml:space="preserve">2.9 </w:t>
            </w:r>
            <w:r w:rsidR="00AC1E1E" w:rsidRPr="00675FAE">
              <w:rPr>
                <w:rFonts w:asciiTheme="minorHAnsi" w:eastAsiaTheme="minorEastAsia" w:hAnsiTheme="minorHAnsi" w:cstheme="minorBidi"/>
                <w:sz w:val="22"/>
                <w:szCs w:val="22"/>
                <w:lang w:val="en-US" w:eastAsia="en-US"/>
              </w:rPr>
              <w:tab/>
            </w:r>
            <w:r w:rsidR="00AC1E1E" w:rsidRPr="00675FAE">
              <w:rPr>
                <w:rStyle w:val="Hyperlink"/>
                <w:color w:val="auto"/>
              </w:rPr>
              <w:t>Investment Manager Track Record</w:t>
            </w:r>
            <w:r w:rsidR="00AC1E1E" w:rsidRPr="00675FAE">
              <w:rPr>
                <w:webHidden/>
              </w:rPr>
              <w:tab/>
            </w:r>
            <w:r w:rsidR="00AC1E1E" w:rsidRPr="00675FAE">
              <w:rPr>
                <w:webHidden/>
              </w:rPr>
              <w:fldChar w:fldCharType="begin"/>
            </w:r>
            <w:r w:rsidR="00AC1E1E" w:rsidRPr="00675FAE">
              <w:rPr>
                <w:webHidden/>
              </w:rPr>
              <w:instrText xml:space="preserve"> PAGEREF _Toc55983284 \h </w:instrText>
            </w:r>
            <w:r w:rsidR="00AC1E1E" w:rsidRPr="00675FAE">
              <w:rPr>
                <w:webHidden/>
              </w:rPr>
            </w:r>
            <w:r w:rsidR="00AC1E1E" w:rsidRPr="00675FAE">
              <w:rPr>
                <w:webHidden/>
              </w:rPr>
              <w:fldChar w:fldCharType="separate"/>
            </w:r>
            <w:r w:rsidR="008C24EB">
              <w:rPr>
                <w:webHidden/>
              </w:rPr>
              <w:t>28</w:t>
            </w:r>
            <w:r w:rsidR="00AC1E1E" w:rsidRPr="00675FAE">
              <w:rPr>
                <w:webHidden/>
              </w:rPr>
              <w:fldChar w:fldCharType="end"/>
            </w:r>
          </w:hyperlink>
        </w:p>
        <w:p w14:paraId="1B7EDB8E" w14:textId="65C2E5F4"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85" w:history="1">
            <w:r w:rsidR="00AC1E1E" w:rsidRPr="00675FAE">
              <w:rPr>
                <w:rStyle w:val="Hyperlink"/>
                <w:color w:val="auto"/>
              </w:rPr>
              <w:t>3</w:t>
            </w:r>
            <w:r w:rsidR="00AC1E1E" w:rsidRPr="00675FAE">
              <w:rPr>
                <w:rFonts w:asciiTheme="minorHAnsi" w:eastAsiaTheme="minorEastAsia" w:hAnsiTheme="minorHAnsi" w:cstheme="minorBidi"/>
                <w:b w:val="0"/>
                <w:sz w:val="22"/>
                <w:szCs w:val="22"/>
                <w:lang w:val="en-US" w:eastAsia="en-US"/>
              </w:rPr>
              <w:tab/>
            </w:r>
            <w:r w:rsidR="00AC1E1E" w:rsidRPr="00675FAE">
              <w:rPr>
                <w:rStyle w:val="Hyperlink"/>
                <w:color w:val="auto"/>
              </w:rPr>
              <w:t>Supplementary Stage</w:t>
            </w:r>
            <w:r w:rsidR="00AC1E1E" w:rsidRPr="00675FAE">
              <w:rPr>
                <w:webHidden/>
              </w:rPr>
              <w:tab/>
            </w:r>
            <w:r w:rsidR="00AC1E1E" w:rsidRPr="00675FAE">
              <w:rPr>
                <w:webHidden/>
              </w:rPr>
              <w:fldChar w:fldCharType="begin"/>
            </w:r>
            <w:r w:rsidR="00AC1E1E" w:rsidRPr="00675FAE">
              <w:rPr>
                <w:webHidden/>
              </w:rPr>
              <w:instrText xml:space="preserve"> PAGEREF _Toc55983285 \h </w:instrText>
            </w:r>
            <w:r w:rsidR="00AC1E1E" w:rsidRPr="00675FAE">
              <w:rPr>
                <w:webHidden/>
              </w:rPr>
            </w:r>
            <w:r w:rsidR="00AC1E1E" w:rsidRPr="00675FAE">
              <w:rPr>
                <w:webHidden/>
              </w:rPr>
              <w:fldChar w:fldCharType="separate"/>
            </w:r>
            <w:r w:rsidR="008C24EB">
              <w:rPr>
                <w:webHidden/>
              </w:rPr>
              <w:t>29</w:t>
            </w:r>
            <w:r w:rsidR="00AC1E1E" w:rsidRPr="00675FAE">
              <w:rPr>
                <w:webHidden/>
              </w:rPr>
              <w:fldChar w:fldCharType="end"/>
            </w:r>
          </w:hyperlink>
        </w:p>
        <w:p w14:paraId="6CB995D3" w14:textId="72896615"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6" w:history="1">
            <w:r w:rsidR="00AC1E1E" w:rsidRPr="00675FAE">
              <w:rPr>
                <w:rStyle w:val="Hyperlink"/>
                <w:noProof/>
                <w:color w:val="auto"/>
              </w:rPr>
              <w:t>3.1</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Reporting and Valuation</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6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29</w:t>
            </w:r>
            <w:r w:rsidR="00AC1E1E" w:rsidRPr="00675FAE">
              <w:rPr>
                <w:noProof/>
                <w:webHidden/>
                <w:color w:val="auto"/>
              </w:rPr>
              <w:fldChar w:fldCharType="end"/>
            </w:r>
          </w:hyperlink>
        </w:p>
        <w:p w14:paraId="26B5A52F" w14:textId="1351D919"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7" w:history="1">
            <w:r w:rsidR="00AC1E1E" w:rsidRPr="00675FAE">
              <w:rPr>
                <w:rStyle w:val="Hyperlink"/>
                <w:noProof/>
                <w:color w:val="auto"/>
              </w:rPr>
              <w:t>3.2</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Risk Management and Compliance</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7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0</w:t>
            </w:r>
            <w:r w:rsidR="00AC1E1E" w:rsidRPr="00675FAE">
              <w:rPr>
                <w:noProof/>
                <w:webHidden/>
                <w:color w:val="auto"/>
              </w:rPr>
              <w:fldChar w:fldCharType="end"/>
            </w:r>
          </w:hyperlink>
        </w:p>
        <w:p w14:paraId="218EB459" w14:textId="1396EFBF"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8" w:history="1">
            <w:r w:rsidR="00AC1E1E" w:rsidRPr="00675FAE">
              <w:rPr>
                <w:rStyle w:val="Hyperlink"/>
                <w:noProof/>
                <w:color w:val="auto"/>
              </w:rPr>
              <w:t>3.3</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IT, Cyber and Physical Security</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8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1</w:t>
            </w:r>
            <w:r w:rsidR="00AC1E1E" w:rsidRPr="00675FAE">
              <w:rPr>
                <w:noProof/>
                <w:webHidden/>
                <w:color w:val="auto"/>
              </w:rPr>
              <w:fldChar w:fldCharType="end"/>
            </w:r>
          </w:hyperlink>
        </w:p>
        <w:p w14:paraId="7AA97D9D" w14:textId="6B703E52"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89" w:history="1">
            <w:r w:rsidR="00AC1E1E" w:rsidRPr="00675FAE">
              <w:rPr>
                <w:rStyle w:val="Hyperlink"/>
                <w:noProof/>
                <w:color w:val="auto"/>
              </w:rPr>
              <w:t>3.4</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Disaster Recovery and Business Continuity Plan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89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2</w:t>
            </w:r>
            <w:r w:rsidR="00AC1E1E" w:rsidRPr="00675FAE">
              <w:rPr>
                <w:noProof/>
                <w:webHidden/>
                <w:color w:val="auto"/>
              </w:rPr>
              <w:fldChar w:fldCharType="end"/>
            </w:r>
          </w:hyperlink>
        </w:p>
        <w:p w14:paraId="5344F495" w14:textId="145699B9"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90" w:history="1">
            <w:r w:rsidR="00AC1E1E" w:rsidRPr="00675FAE">
              <w:rPr>
                <w:rStyle w:val="Hyperlink"/>
                <w:noProof/>
                <w:color w:val="auto"/>
              </w:rPr>
              <w:t>3.5</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Crisis Management</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90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3</w:t>
            </w:r>
            <w:r w:rsidR="00AC1E1E" w:rsidRPr="00675FAE">
              <w:rPr>
                <w:noProof/>
                <w:webHidden/>
                <w:color w:val="auto"/>
              </w:rPr>
              <w:fldChar w:fldCharType="end"/>
            </w:r>
          </w:hyperlink>
        </w:p>
        <w:p w14:paraId="1767DE69" w14:textId="2A5AD810"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91" w:history="1">
            <w:r w:rsidR="00AC1E1E" w:rsidRPr="00675FAE">
              <w:rPr>
                <w:rStyle w:val="Hyperlink"/>
                <w:noProof/>
                <w:color w:val="auto"/>
              </w:rPr>
              <w:t>3.6</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Regulation and External Auditors</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91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3</w:t>
            </w:r>
            <w:r w:rsidR="00AC1E1E" w:rsidRPr="00675FAE">
              <w:rPr>
                <w:noProof/>
                <w:webHidden/>
                <w:color w:val="auto"/>
              </w:rPr>
              <w:fldChar w:fldCharType="end"/>
            </w:r>
          </w:hyperlink>
        </w:p>
        <w:p w14:paraId="06CC134D" w14:textId="193E01EE"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92" w:history="1">
            <w:r w:rsidR="00AC1E1E" w:rsidRPr="00675FAE">
              <w:rPr>
                <w:rStyle w:val="Hyperlink"/>
                <w:noProof/>
                <w:color w:val="auto"/>
              </w:rPr>
              <w:t>3.7</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Corporate Governance</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92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4</w:t>
            </w:r>
            <w:r w:rsidR="00AC1E1E" w:rsidRPr="00675FAE">
              <w:rPr>
                <w:noProof/>
                <w:webHidden/>
                <w:color w:val="auto"/>
              </w:rPr>
              <w:fldChar w:fldCharType="end"/>
            </w:r>
          </w:hyperlink>
        </w:p>
        <w:p w14:paraId="5E0D2A71" w14:textId="269B7D7B" w:rsidR="00AC1E1E" w:rsidRPr="00675FAE" w:rsidRDefault="00690963">
          <w:pPr>
            <w:pStyle w:val="TOC2"/>
            <w:rPr>
              <w:rFonts w:asciiTheme="minorHAnsi" w:eastAsiaTheme="minorEastAsia" w:hAnsiTheme="minorHAnsi" w:cstheme="minorBidi"/>
              <w:noProof/>
              <w:color w:val="auto"/>
              <w:sz w:val="22"/>
              <w:szCs w:val="22"/>
              <w:lang w:val="en-US"/>
            </w:rPr>
          </w:pPr>
          <w:hyperlink w:anchor="_Toc55983293" w:history="1">
            <w:r w:rsidR="00AC1E1E" w:rsidRPr="00675FAE">
              <w:rPr>
                <w:rStyle w:val="Hyperlink"/>
                <w:noProof/>
                <w:color w:val="auto"/>
              </w:rPr>
              <w:t>3.8</w:t>
            </w:r>
            <w:r w:rsidR="00AC1E1E" w:rsidRPr="00675FAE">
              <w:rPr>
                <w:rFonts w:asciiTheme="minorHAnsi" w:eastAsiaTheme="minorEastAsia" w:hAnsiTheme="minorHAnsi" w:cstheme="minorBidi"/>
                <w:noProof/>
                <w:color w:val="auto"/>
                <w:sz w:val="22"/>
                <w:szCs w:val="22"/>
                <w:lang w:val="en-US"/>
              </w:rPr>
              <w:tab/>
            </w:r>
            <w:r w:rsidR="00AC1E1E" w:rsidRPr="00675FAE">
              <w:rPr>
                <w:rStyle w:val="Hyperlink"/>
                <w:noProof/>
                <w:color w:val="auto"/>
              </w:rPr>
              <w:t>Environmental, Social and Governance (ESG)</w:t>
            </w:r>
            <w:r w:rsidR="00AC1E1E" w:rsidRPr="00675FAE">
              <w:rPr>
                <w:noProof/>
                <w:webHidden/>
                <w:color w:val="auto"/>
              </w:rPr>
              <w:tab/>
            </w:r>
            <w:r w:rsidR="00AC1E1E" w:rsidRPr="00675FAE">
              <w:rPr>
                <w:noProof/>
                <w:webHidden/>
                <w:color w:val="auto"/>
              </w:rPr>
              <w:fldChar w:fldCharType="begin"/>
            </w:r>
            <w:r w:rsidR="00AC1E1E" w:rsidRPr="00675FAE">
              <w:rPr>
                <w:noProof/>
                <w:webHidden/>
                <w:color w:val="auto"/>
              </w:rPr>
              <w:instrText xml:space="preserve"> PAGEREF _Toc55983293 \h </w:instrText>
            </w:r>
            <w:r w:rsidR="00AC1E1E" w:rsidRPr="00675FAE">
              <w:rPr>
                <w:noProof/>
                <w:webHidden/>
                <w:color w:val="auto"/>
              </w:rPr>
            </w:r>
            <w:r w:rsidR="00AC1E1E" w:rsidRPr="00675FAE">
              <w:rPr>
                <w:noProof/>
                <w:webHidden/>
                <w:color w:val="auto"/>
              </w:rPr>
              <w:fldChar w:fldCharType="separate"/>
            </w:r>
            <w:r w:rsidR="008C24EB">
              <w:rPr>
                <w:noProof/>
                <w:webHidden/>
                <w:color w:val="auto"/>
              </w:rPr>
              <w:t>37</w:t>
            </w:r>
            <w:r w:rsidR="00AC1E1E" w:rsidRPr="00675FAE">
              <w:rPr>
                <w:noProof/>
                <w:webHidden/>
                <w:color w:val="auto"/>
              </w:rPr>
              <w:fldChar w:fldCharType="end"/>
            </w:r>
          </w:hyperlink>
        </w:p>
        <w:p w14:paraId="3A22171B" w14:textId="7136FA3E"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94" w:history="1">
            <w:r w:rsidR="00AC1E1E" w:rsidRPr="00675FAE">
              <w:rPr>
                <w:rStyle w:val="Hyperlink"/>
                <w:color w:val="auto"/>
              </w:rPr>
              <w:t>Data Room</w:t>
            </w:r>
            <w:r w:rsidR="00AC1E1E" w:rsidRPr="00675FAE">
              <w:rPr>
                <w:webHidden/>
              </w:rPr>
              <w:tab/>
            </w:r>
            <w:r w:rsidR="00AC1E1E" w:rsidRPr="00675FAE">
              <w:rPr>
                <w:webHidden/>
              </w:rPr>
              <w:fldChar w:fldCharType="begin"/>
            </w:r>
            <w:r w:rsidR="00AC1E1E" w:rsidRPr="00675FAE">
              <w:rPr>
                <w:webHidden/>
              </w:rPr>
              <w:instrText xml:space="preserve"> PAGEREF _Toc55983294 \h </w:instrText>
            </w:r>
            <w:r w:rsidR="00AC1E1E" w:rsidRPr="00675FAE">
              <w:rPr>
                <w:webHidden/>
              </w:rPr>
            </w:r>
            <w:r w:rsidR="00AC1E1E" w:rsidRPr="00675FAE">
              <w:rPr>
                <w:webHidden/>
              </w:rPr>
              <w:fldChar w:fldCharType="separate"/>
            </w:r>
            <w:r w:rsidR="008C24EB">
              <w:rPr>
                <w:webHidden/>
              </w:rPr>
              <w:t>39</w:t>
            </w:r>
            <w:r w:rsidR="00AC1E1E" w:rsidRPr="00675FAE">
              <w:rPr>
                <w:webHidden/>
              </w:rPr>
              <w:fldChar w:fldCharType="end"/>
            </w:r>
          </w:hyperlink>
        </w:p>
        <w:p w14:paraId="48DD296B" w14:textId="35921998" w:rsidR="00AC1E1E" w:rsidRPr="00675FAE" w:rsidRDefault="00690963">
          <w:pPr>
            <w:pStyle w:val="TOC1"/>
            <w:rPr>
              <w:rFonts w:asciiTheme="minorHAnsi" w:eastAsiaTheme="minorEastAsia" w:hAnsiTheme="minorHAnsi" w:cstheme="minorBidi"/>
              <w:b w:val="0"/>
              <w:sz w:val="22"/>
              <w:szCs w:val="22"/>
              <w:lang w:val="en-US" w:eastAsia="en-US"/>
            </w:rPr>
          </w:pPr>
          <w:hyperlink w:anchor="_Toc55983295" w:history="1">
            <w:r w:rsidR="00AC1E1E" w:rsidRPr="00675FAE">
              <w:rPr>
                <w:rStyle w:val="Hyperlink"/>
                <w:color w:val="auto"/>
              </w:rPr>
              <w:t>Appendix</w:t>
            </w:r>
            <w:r w:rsidR="00AC1E1E" w:rsidRPr="00675FAE">
              <w:rPr>
                <w:webHidden/>
              </w:rPr>
              <w:tab/>
            </w:r>
            <w:r w:rsidR="00AC1E1E" w:rsidRPr="00675FAE">
              <w:rPr>
                <w:webHidden/>
              </w:rPr>
              <w:fldChar w:fldCharType="begin"/>
            </w:r>
            <w:r w:rsidR="00AC1E1E" w:rsidRPr="00675FAE">
              <w:rPr>
                <w:webHidden/>
              </w:rPr>
              <w:instrText xml:space="preserve"> PAGEREF _Toc55983295 \h </w:instrText>
            </w:r>
            <w:r w:rsidR="00AC1E1E" w:rsidRPr="00675FAE">
              <w:rPr>
                <w:webHidden/>
              </w:rPr>
            </w:r>
            <w:r w:rsidR="00AC1E1E" w:rsidRPr="00675FAE">
              <w:rPr>
                <w:webHidden/>
              </w:rPr>
              <w:fldChar w:fldCharType="separate"/>
            </w:r>
            <w:r w:rsidR="008C24EB">
              <w:rPr>
                <w:webHidden/>
              </w:rPr>
              <w:t>40</w:t>
            </w:r>
            <w:r w:rsidR="00AC1E1E" w:rsidRPr="00675FAE">
              <w:rPr>
                <w:webHidden/>
              </w:rPr>
              <w:fldChar w:fldCharType="end"/>
            </w:r>
          </w:hyperlink>
        </w:p>
        <w:p w14:paraId="66B870DE" w14:textId="678ADA11" w:rsidR="00DF6FFA" w:rsidRPr="00675FAE" w:rsidRDefault="00DF6FFA" w:rsidP="00D83BAE">
          <w:pPr>
            <w:rPr>
              <w:rFonts w:eastAsiaTheme="minorEastAsia"/>
            </w:rPr>
          </w:pPr>
          <w:r w:rsidRPr="00675FAE">
            <w:fldChar w:fldCharType="end"/>
          </w:r>
        </w:p>
      </w:sdtContent>
    </w:sdt>
    <w:p w14:paraId="4CCED9CD" w14:textId="77777777" w:rsidR="00E25D46" w:rsidRPr="00675FAE" w:rsidRDefault="00E25D46" w:rsidP="00D83BAE"/>
    <w:p w14:paraId="36866F8E" w14:textId="034F7AC3" w:rsidR="00EB43D3" w:rsidRPr="00675FAE" w:rsidRDefault="00F97187" w:rsidP="00AA1A83">
      <w:pPr>
        <w:pStyle w:val="Heading1"/>
        <w:rPr>
          <w:color w:val="auto"/>
        </w:rPr>
      </w:pPr>
      <w:r w:rsidRPr="00675FAE">
        <w:rPr>
          <w:color w:val="auto"/>
        </w:rPr>
        <w:br w:type="page"/>
      </w:r>
      <w:bookmarkStart w:id="1" w:name="_Toc452457422"/>
      <w:bookmarkStart w:id="2" w:name="_Toc485208653"/>
      <w:bookmarkStart w:id="3" w:name="_Toc485637051"/>
      <w:bookmarkStart w:id="4" w:name="_Toc485638383"/>
      <w:bookmarkStart w:id="5" w:name="_Toc489871666"/>
      <w:bookmarkStart w:id="6" w:name="_Toc55983263"/>
      <w:r w:rsidR="00EB43D3" w:rsidRPr="00675FAE">
        <w:rPr>
          <w:color w:val="auto"/>
        </w:rPr>
        <w:lastRenderedPageBreak/>
        <w:t>Introduction</w:t>
      </w:r>
      <w:bookmarkEnd w:id="1"/>
      <w:bookmarkEnd w:id="2"/>
      <w:bookmarkEnd w:id="3"/>
      <w:bookmarkEnd w:id="4"/>
      <w:bookmarkEnd w:id="5"/>
      <w:bookmarkEnd w:id="6"/>
    </w:p>
    <w:p w14:paraId="1B254357" w14:textId="7F95126E" w:rsidR="006346B1" w:rsidRPr="00675FAE" w:rsidRDefault="006346B1" w:rsidP="006346B1"/>
    <w:p w14:paraId="3DDDC130" w14:textId="77777777" w:rsidR="00940711" w:rsidRPr="00675FAE" w:rsidRDefault="00940711" w:rsidP="00940711">
      <w:bookmarkStart w:id="7" w:name="_Toc302933385"/>
      <w:bookmarkStart w:id="8" w:name="_Toc308520181"/>
      <w:r w:rsidRPr="00675FAE">
        <w:t>As the non-listed real estate market has matured, both in terms of number of vehicles on offer and geographical reach, there is an increasing necessity for a more standardised due diligence process to assist investors at all levels to easily access vehicle and investment manager information.</w:t>
      </w:r>
    </w:p>
    <w:p w14:paraId="4AFAFFDA" w14:textId="77777777" w:rsidR="006346B1" w:rsidRPr="00675FAE" w:rsidRDefault="006346B1" w:rsidP="006346B1"/>
    <w:p w14:paraId="1A363D04" w14:textId="455CB9B9" w:rsidR="006346B1" w:rsidRPr="00675FAE" w:rsidRDefault="001D58AE" w:rsidP="006346B1">
      <w:r w:rsidRPr="00675FAE">
        <w:t>The Due Diligence Questionnaire for Non-Listed Real Estate Debt Vehicles</w:t>
      </w:r>
      <w:r w:rsidR="00502646" w:rsidRPr="00675FAE">
        <w:t xml:space="preserve"> (</w:t>
      </w:r>
      <w:r w:rsidR="00185D4D" w:rsidRPr="00675FAE">
        <w:t>INREV Debt Vehicles DDQ)</w:t>
      </w:r>
      <w:r w:rsidR="006346B1" w:rsidRPr="00675FAE">
        <w:t xml:space="preserve"> is </w:t>
      </w:r>
      <w:r w:rsidR="009B072D" w:rsidRPr="00675FAE">
        <w:t xml:space="preserve">specifically </w:t>
      </w:r>
      <w:r w:rsidR="006346B1" w:rsidRPr="00675FAE">
        <w:t xml:space="preserve">focused on real estate debt vehicles and is compiled at the request of INREV members due to growing interest in the real estate debt vehicle management sector. Whilst undertaking due diligence, it was found helpful to address particular areas relevant to debt managers. Although this is a first of its kind in the debt space, the questionnaire is a variation of the INREV </w:t>
      </w:r>
      <w:r w:rsidR="009E315C" w:rsidRPr="00675FAE">
        <w:t>Due Diligence Questionnaire for Non-Listed Real Estate Investment Vehicles (INREV DDQ)</w:t>
      </w:r>
      <w:r w:rsidR="0004330A" w:rsidRPr="00675FAE">
        <w:t xml:space="preserve"> </w:t>
      </w:r>
      <w:r w:rsidR="006346B1" w:rsidRPr="00675FAE">
        <w:t>on real estate equity funds most recently updated in 201</w:t>
      </w:r>
      <w:r w:rsidR="0004330A" w:rsidRPr="00675FAE">
        <w:t>8</w:t>
      </w:r>
      <w:r w:rsidR="006346B1" w:rsidRPr="00675FAE">
        <w:t>.</w:t>
      </w:r>
    </w:p>
    <w:p w14:paraId="2DCF8EBB" w14:textId="0391BECC" w:rsidR="006346B1" w:rsidRPr="00675FAE" w:rsidRDefault="006346B1" w:rsidP="006346B1"/>
    <w:p w14:paraId="0C74C632" w14:textId="3EAC1E35" w:rsidR="00162757" w:rsidRPr="00675FAE" w:rsidRDefault="00C2546F" w:rsidP="00162757">
      <w:r w:rsidRPr="00675FAE">
        <w:t xml:space="preserve">The </w:t>
      </w:r>
      <w:r w:rsidR="00502646" w:rsidRPr="00675FAE">
        <w:t>INREV</w:t>
      </w:r>
      <w:r w:rsidRPr="00675FAE">
        <w:t xml:space="preserve"> Debt Vehicles</w:t>
      </w:r>
      <w:r w:rsidR="00502646" w:rsidRPr="00675FAE">
        <w:t xml:space="preserve"> DDQ</w:t>
      </w:r>
      <w:r w:rsidRPr="00675FAE">
        <w:t>,</w:t>
      </w:r>
      <w:r w:rsidR="00502646" w:rsidRPr="00675FAE">
        <w:t xml:space="preserve"> </w:t>
      </w:r>
      <w:r w:rsidR="00162757" w:rsidRPr="00675FAE">
        <w:t xml:space="preserve">originally launched in </w:t>
      </w:r>
      <w:r w:rsidR="004E599C" w:rsidRPr="00675FAE">
        <w:t>2014</w:t>
      </w:r>
      <w:r w:rsidR="00162757" w:rsidRPr="00675FAE">
        <w:t>, assists an investor or consultant in determining, in principle, whether a proposal fits the investor’s investment objectives. The questionnaire provides, relatively quickly, an understanding of:</w:t>
      </w:r>
    </w:p>
    <w:p w14:paraId="76E4307F" w14:textId="77777777" w:rsidR="00162757" w:rsidRPr="00675FAE" w:rsidRDefault="00162757" w:rsidP="00162757"/>
    <w:p w14:paraId="2B256B27" w14:textId="77777777" w:rsidR="00162757" w:rsidRPr="00675FAE" w:rsidRDefault="00162757" w:rsidP="00675FAE">
      <w:pPr>
        <w:numPr>
          <w:ilvl w:val="0"/>
          <w:numId w:val="15"/>
        </w:numPr>
        <w:ind w:left="1332" w:hanging="567"/>
      </w:pPr>
      <w:r w:rsidRPr="00675FAE">
        <w:t>a vehicle’s strategy, risk processes, management, terms and (projected) performance;</w:t>
      </w:r>
    </w:p>
    <w:p w14:paraId="558C8A1D" w14:textId="77777777" w:rsidR="00162757" w:rsidRPr="00675FAE" w:rsidRDefault="00162757" w:rsidP="00675FAE">
      <w:pPr>
        <w:numPr>
          <w:ilvl w:val="0"/>
          <w:numId w:val="15"/>
        </w:numPr>
        <w:ind w:left="1332" w:hanging="567"/>
      </w:pPr>
      <w:r w:rsidRPr="00675FAE">
        <w:t>an investment manager’s structure, non-listed real estate business and track record; and</w:t>
      </w:r>
    </w:p>
    <w:p w14:paraId="0B9B574D" w14:textId="77777777" w:rsidR="00162757" w:rsidRPr="00675FAE" w:rsidRDefault="00162757" w:rsidP="00675FAE">
      <w:pPr>
        <w:numPr>
          <w:ilvl w:val="0"/>
          <w:numId w:val="15"/>
        </w:numPr>
        <w:ind w:left="1332" w:hanging="567"/>
      </w:pPr>
      <w:r w:rsidRPr="00675FAE">
        <w:t>the operational processes required to manage a vehicle.</w:t>
      </w:r>
    </w:p>
    <w:p w14:paraId="6170D380" w14:textId="77777777" w:rsidR="00162757" w:rsidRPr="00675FAE" w:rsidRDefault="00162757" w:rsidP="00162757">
      <w:pPr>
        <w:ind w:left="1332" w:hanging="567"/>
      </w:pPr>
    </w:p>
    <w:p w14:paraId="06E27E96" w14:textId="4D2C5071" w:rsidR="00CE67B4" w:rsidRPr="00675FAE" w:rsidRDefault="00CE67B4" w:rsidP="00CE67B4">
      <w:r w:rsidRPr="00675FAE">
        <w:t xml:space="preserve">In </w:t>
      </w:r>
      <w:r w:rsidR="00EC5DC9" w:rsidRPr="00675FAE">
        <w:t>accordance with the</w:t>
      </w:r>
      <w:r w:rsidRPr="00675FAE">
        <w:t xml:space="preserve"> INREV DDQ</w:t>
      </w:r>
      <w:r w:rsidR="00EC5DC9" w:rsidRPr="00675FAE">
        <w:t>,</w:t>
      </w:r>
      <w:r w:rsidRPr="00675FAE">
        <w:t xml:space="preserve"> a phased approach has been introduced</w:t>
      </w:r>
      <w:r w:rsidR="00EC5DC9" w:rsidRPr="00675FAE">
        <w:t xml:space="preserve"> to the </w:t>
      </w:r>
      <w:r w:rsidR="004C4013" w:rsidRPr="00675FAE">
        <w:t xml:space="preserve">INREV </w:t>
      </w:r>
      <w:r w:rsidR="003916C7" w:rsidRPr="00675FAE">
        <w:t>Debt</w:t>
      </w:r>
      <w:r w:rsidR="004C4013" w:rsidRPr="00675FAE">
        <w:t xml:space="preserve"> Vehicles</w:t>
      </w:r>
      <w:r w:rsidR="003916C7" w:rsidRPr="00675FAE">
        <w:t xml:space="preserve"> DDQ</w:t>
      </w:r>
      <w:r w:rsidRPr="00675FAE">
        <w:t>. While the DDQ has been restructured, the majority of questions have been retained and some are now contained in supplements in the Data Room – see Due Diligence Data Room Guidelines (https://www.inrev.org/library/publications).</w:t>
      </w:r>
    </w:p>
    <w:p w14:paraId="2A908F9F" w14:textId="62BAEFAF" w:rsidR="00CE67B4" w:rsidRPr="00675FAE" w:rsidRDefault="00CE67B4" w:rsidP="006346B1"/>
    <w:p w14:paraId="79D15AEC" w14:textId="77777777" w:rsidR="00862158" w:rsidRPr="00675FAE" w:rsidRDefault="00862158" w:rsidP="00862158">
      <w:r w:rsidRPr="00675FAE">
        <w:t xml:space="preserve">The phased approach consists of three stages: Preliminary, Advanced and Supplementary. This phased approach should benefit both the investor and investment manager by tailoring the type of questions to the relevant stage in the due diligence process, as well as allowing more sensitive information to be provided in the later stages. </w:t>
      </w:r>
    </w:p>
    <w:p w14:paraId="6F9A109C" w14:textId="77777777" w:rsidR="00862158" w:rsidRPr="00675FAE" w:rsidRDefault="00862158" w:rsidP="00862158"/>
    <w:p w14:paraId="047C1AB3" w14:textId="77777777" w:rsidR="00862158" w:rsidRPr="00675FAE" w:rsidRDefault="00862158" w:rsidP="00862158">
      <w:r w:rsidRPr="00675FAE">
        <w:t xml:space="preserve">There are also two additions at the front of the DDQ: </w:t>
      </w:r>
    </w:p>
    <w:p w14:paraId="2818F967" w14:textId="77777777" w:rsidR="00862158" w:rsidRPr="00675FAE" w:rsidRDefault="00862158" w:rsidP="00862158">
      <w:pPr>
        <w:ind w:left="720"/>
      </w:pPr>
      <w:r w:rsidRPr="00675FAE">
        <w:t>(</w:t>
      </w:r>
      <w:proofErr w:type="spellStart"/>
      <w:r w:rsidRPr="00675FAE">
        <w:t>i</w:t>
      </w:r>
      <w:proofErr w:type="spellEnd"/>
      <w:r w:rsidRPr="00675FAE">
        <w:t xml:space="preserve">) a Vehicle Fact Sheet - providing a snapshot of the basic high-level vehicle information; and </w:t>
      </w:r>
    </w:p>
    <w:p w14:paraId="6124BCFB" w14:textId="77777777" w:rsidR="00862158" w:rsidRPr="00675FAE" w:rsidRDefault="00862158" w:rsidP="00862158">
      <w:pPr>
        <w:ind w:left="720"/>
      </w:pPr>
      <w:r w:rsidRPr="00675FAE">
        <w:t>(ii) an Investment Manager Statement - giving the investment manager the opportunity to showcase its platform and expertise.</w:t>
      </w:r>
    </w:p>
    <w:p w14:paraId="5972DDD9" w14:textId="77777777" w:rsidR="00862158" w:rsidRPr="00675FAE" w:rsidRDefault="00862158" w:rsidP="00862158"/>
    <w:p w14:paraId="26B5A08E" w14:textId="77777777" w:rsidR="00862158" w:rsidRPr="00675FAE" w:rsidRDefault="00862158" w:rsidP="00862158">
      <w:r w:rsidRPr="00675FAE">
        <w:t xml:space="preserve">The objective of the </w:t>
      </w:r>
      <w:r w:rsidRPr="00675FAE">
        <w:rPr>
          <w:b/>
        </w:rPr>
        <w:t>Preliminary Stage</w:t>
      </w:r>
      <w:r w:rsidRPr="00675FAE">
        <w:t xml:space="preserve"> of the Due Diligence Questionnaire is to provide sufficient information to allow an investor to create an initial short list of vehicles to take forward for more detailed due diligence. It is envisaged that it will be provided in the very early stages of due diligence as part of the information pack - either within the Data Room dedicated to that vehicle or before, when circulating the information to investors.</w:t>
      </w:r>
    </w:p>
    <w:p w14:paraId="20DD2F72" w14:textId="77777777" w:rsidR="00862158" w:rsidRPr="00675FAE" w:rsidRDefault="00862158" w:rsidP="00862158"/>
    <w:p w14:paraId="6071E34E" w14:textId="77777777" w:rsidR="00862158" w:rsidRPr="00675FAE" w:rsidRDefault="00862158" w:rsidP="00862158">
      <w:bookmarkStart w:id="9" w:name="_Toc485637080"/>
      <w:r w:rsidRPr="00675FAE">
        <w:t xml:space="preserve">The objective of the </w:t>
      </w:r>
      <w:r w:rsidRPr="00675FAE">
        <w:rPr>
          <w:b/>
        </w:rPr>
        <w:t>Advanced Stage</w:t>
      </w:r>
      <w:r w:rsidRPr="00675FAE">
        <w:t xml:space="preserve"> of the Due Diligence Questionnaire is to provide sufficient information to allow an investor to select one vehicle to take forward to the operational stage of the due diligence process.</w:t>
      </w:r>
      <w:bookmarkEnd w:id="9"/>
      <w:r w:rsidRPr="00675FAE">
        <w:t xml:space="preserve"> This stage allows for deeper analysis of the key areas outlined in the Preliminary Stage. The questionnaire may be sent directly to the investor or placed in the Data Room.</w:t>
      </w:r>
    </w:p>
    <w:p w14:paraId="0C2A1EB3" w14:textId="77777777" w:rsidR="00862158" w:rsidRPr="00675FAE" w:rsidRDefault="00862158" w:rsidP="00862158">
      <w:r w:rsidRPr="00675FAE">
        <w:t xml:space="preserve"> </w:t>
      </w:r>
    </w:p>
    <w:p w14:paraId="46E87A11" w14:textId="77777777" w:rsidR="00862158" w:rsidRPr="00675FAE" w:rsidRDefault="00862158" w:rsidP="00862158">
      <w:bookmarkStart w:id="10" w:name="_Toc485637106"/>
      <w:r w:rsidRPr="00675FAE">
        <w:lastRenderedPageBreak/>
        <w:t xml:space="preserve">The objective of the </w:t>
      </w:r>
      <w:r w:rsidRPr="00675FAE">
        <w:rPr>
          <w:b/>
        </w:rPr>
        <w:t>Supplementary Stage</w:t>
      </w:r>
      <w:r w:rsidRPr="00675FAE">
        <w:t xml:space="preserve"> of the Due Diligence Questionnaire is to provide sufficient information to allow an investor to complete the operational elements of the due diligence process. It is envisaged that it will be provided in the later stages of due diligence when, generally, one vehicle has been selected by the investor.</w:t>
      </w:r>
      <w:bookmarkEnd w:id="10"/>
      <w:r w:rsidRPr="00675FAE">
        <w:t xml:space="preserve"> The questionnaire may be sent directly to the investor or placed in the Data Room.</w:t>
      </w:r>
    </w:p>
    <w:p w14:paraId="3889FFE4" w14:textId="77777777" w:rsidR="00862158" w:rsidRPr="00675FAE" w:rsidRDefault="00862158" w:rsidP="006346B1"/>
    <w:p w14:paraId="65A419A4" w14:textId="77777777" w:rsidR="00DF045B" w:rsidRPr="00675FAE" w:rsidRDefault="00DF045B" w:rsidP="00DF045B">
      <w:r w:rsidRPr="00675FAE">
        <w:t xml:space="preserve">Throughout the DDQ, additional information is requested to be placed in the vehicle’s Data Room. If the Data Room is not available, the relevant information should be supplied with the questionnaire. If the investment manager has additional documentation that is essential to fully answer a question, this information may be placed in the Data Room, even if not requested by the questionnaire. If this is done it should be referenced in the answer. </w:t>
      </w:r>
    </w:p>
    <w:p w14:paraId="6378A568" w14:textId="77777777" w:rsidR="00DF045B" w:rsidRPr="00675FAE" w:rsidRDefault="00DF045B" w:rsidP="00DF045B"/>
    <w:p w14:paraId="266E7826" w14:textId="77777777" w:rsidR="00DF045B" w:rsidRPr="00675FAE" w:rsidRDefault="00DF045B" w:rsidP="00DF045B">
      <w:r w:rsidRPr="00675FAE">
        <w:t xml:space="preserve">In addition to non-listed real estate funds, the DDQ has been designed to accommodate the due diligence of joint ventures, separate accounts and club deals also, to reflect the changing investment landscape. </w:t>
      </w:r>
    </w:p>
    <w:p w14:paraId="77041CD2" w14:textId="77777777" w:rsidR="00DF045B" w:rsidRPr="00675FAE" w:rsidRDefault="00DF045B" w:rsidP="00DF045B"/>
    <w:p w14:paraId="73D2AE61" w14:textId="77777777" w:rsidR="00DF045B" w:rsidRPr="00675FAE" w:rsidRDefault="00DF045B" w:rsidP="00DF045B">
      <w:r w:rsidRPr="00675FAE">
        <w:t xml:space="preserve">The questionnaire is intended to provide a useful tool for communicating the essential information that an investor may expect to receive from investment managers of non-listed real estate vehicles. This questionnaire is not intended to replace meetings between investors and investment managers, or to replace more detailed vehicle, market, business, tax, and legal or any other type of due diligence. </w:t>
      </w:r>
    </w:p>
    <w:p w14:paraId="15DCCF25" w14:textId="77777777" w:rsidR="006346B1" w:rsidRPr="00675FAE" w:rsidRDefault="006346B1" w:rsidP="006346B1"/>
    <w:p w14:paraId="5E587856" w14:textId="77777777" w:rsidR="00C40014" w:rsidRPr="00675FAE" w:rsidRDefault="00C40014" w:rsidP="00C40014">
      <w:r w:rsidRPr="00675FAE">
        <w:t xml:space="preserve">The DDQ has been prepared in the expectation that investment managers will answer the questions appropriately and in a clear and precise manner. This includes ensuring that the documentation provides the information the question asks for and that cross references to other documentation (e.g. the Private Placement Memorandum (PPM), financial models or vehicle documentation) are clearly made. Investors should also be mindful of the time taken by investment managers to answer the questionnaire. </w:t>
      </w:r>
    </w:p>
    <w:p w14:paraId="45671F5B" w14:textId="1C3F036F" w:rsidR="006346B1" w:rsidRPr="00675FAE" w:rsidRDefault="006346B1" w:rsidP="006346B1"/>
    <w:p w14:paraId="41A2C94E" w14:textId="77777777" w:rsidR="0055192F" w:rsidRPr="00675FAE" w:rsidRDefault="0055192F" w:rsidP="0055192F">
      <w:r w:rsidRPr="00675FAE">
        <w:t>Please note that in responding to the questionnaire, the Global Definitions Database (https://www.inrev.org/definitions/) should be used as a point of reference for the terms included in this document.</w:t>
      </w:r>
    </w:p>
    <w:p w14:paraId="1D119074" w14:textId="77777777" w:rsidR="0055192F" w:rsidRPr="00675FAE" w:rsidRDefault="0055192F" w:rsidP="0055192F"/>
    <w:p w14:paraId="758882EC" w14:textId="5CC382DB" w:rsidR="0055192F" w:rsidRPr="00675FAE" w:rsidRDefault="0055192F" w:rsidP="0055192F">
      <w:r w:rsidRPr="00675FAE">
        <w:t>This DDQ is to be used in its full and complete form without amendment. INREV and its members do not take any responsibility for the completion or any corrections of this questionnaire.</w:t>
      </w:r>
      <w:r w:rsidR="00304936" w:rsidRPr="00675FAE">
        <w:t xml:space="preserve"> In addition, </w:t>
      </w:r>
      <w:r w:rsidR="00214623" w:rsidRPr="00675FAE">
        <w:t>several appendices have been made available, including Tax and Climate Risk topics</w:t>
      </w:r>
      <w:r w:rsidR="00B03802" w:rsidRPr="00675FAE">
        <w:t xml:space="preserve">. They </w:t>
      </w:r>
      <w:r w:rsidR="00775DE8" w:rsidRPr="00675FAE">
        <w:t>resemble</w:t>
      </w:r>
      <w:r w:rsidR="00B03802" w:rsidRPr="00675FAE">
        <w:t xml:space="preserve"> the appendices of the generic </w:t>
      </w:r>
      <w:r w:rsidR="00775DE8" w:rsidRPr="00675FAE">
        <w:t>INREV DDQ issued in 2018.</w:t>
      </w:r>
    </w:p>
    <w:p w14:paraId="38737D82" w14:textId="77777777" w:rsidR="0055192F" w:rsidRPr="00675FAE" w:rsidRDefault="0055192F" w:rsidP="006346B1"/>
    <w:p w14:paraId="06CE3636" w14:textId="77777777" w:rsidR="006346B1" w:rsidRPr="00675FAE" w:rsidRDefault="006346B1" w:rsidP="006346B1">
      <w:pPr>
        <w:rPr>
          <w:b/>
        </w:rPr>
      </w:pPr>
      <w:bookmarkStart w:id="11" w:name="_Toc396225939"/>
      <w:bookmarkEnd w:id="7"/>
      <w:bookmarkEnd w:id="8"/>
      <w:r w:rsidRPr="00675FAE">
        <w:rPr>
          <w:b/>
        </w:rPr>
        <w:t>Disclaimer</w:t>
      </w:r>
      <w:bookmarkEnd w:id="11"/>
    </w:p>
    <w:p w14:paraId="672A9387" w14:textId="77777777" w:rsidR="006346B1" w:rsidRPr="00675FAE" w:rsidRDefault="006346B1" w:rsidP="006346B1"/>
    <w:p w14:paraId="1C88B54B" w14:textId="77777777" w:rsidR="008E1D3F" w:rsidRPr="00675FAE" w:rsidRDefault="008E1D3F" w:rsidP="008E1D3F">
      <w:pPr>
        <w:rPr>
          <w:rFonts w:ascii="Calibri" w:hAnsi="Calibri"/>
          <w:iCs/>
          <w:szCs w:val="22"/>
          <w:lang w:val="en-US" w:eastAsia="en-GB"/>
        </w:rPr>
      </w:pPr>
      <w:r w:rsidRPr="00675FAE">
        <w:rPr>
          <w:iCs/>
          <w:lang w:val="en-US"/>
        </w:rPr>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14:paraId="439FCC8C" w14:textId="77777777" w:rsidR="008E1D3F" w:rsidRPr="00675FAE" w:rsidRDefault="008E1D3F" w:rsidP="008E1D3F">
      <w:pPr>
        <w:rPr>
          <w:iCs/>
          <w:lang w:val="en-US"/>
        </w:rPr>
      </w:pPr>
    </w:p>
    <w:p w14:paraId="3CFEF5DF" w14:textId="3891BBDA" w:rsidR="0008256F" w:rsidRPr="00675FAE" w:rsidRDefault="008E1D3F" w:rsidP="00EB43D3">
      <w:pPr>
        <w:rPr>
          <w:lang w:val="en-US"/>
        </w:rPr>
      </w:pPr>
      <w:r w:rsidRPr="00675FAE">
        <w:rPr>
          <w:lang w:val="en-US"/>
        </w:rPr>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14:paraId="7DBFC296" w14:textId="6EE32328" w:rsidR="00F377F6" w:rsidRPr="00675FAE" w:rsidRDefault="0016120A" w:rsidP="004274B5">
      <w:pPr>
        <w:pStyle w:val="Heading1"/>
        <w:rPr>
          <w:color w:val="auto"/>
          <w:lang w:eastAsia="en-GB"/>
        </w:rPr>
      </w:pPr>
      <w:bookmarkStart w:id="12" w:name="_Toc55983264"/>
      <w:bookmarkStart w:id="13" w:name="_Toc489871669"/>
      <w:bookmarkStart w:id="14" w:name="_Toc302933387"/>
      <w:bookmarkStart w:id="15" w:name="_Toc308520183"/>
      <w:bookmarkStart w:id="16" w:name="_Toc321323039"/>
      <w:bookmarkStart w:id="17" w:name="_Toc452457423"/>
      <w:bookmarkStart w:id="18" w:name="_Toc485208655"/>
      <w:bookmarkStart w:id="19" w:name="_Toc485637054"/>
      <w:bookmarkStart w:id="20" w:name="_Toc485638385"/>
      <w:bookmarkStart w:id="21" w:name="_Toc485637053"/>
      <w:r w:rsidRPr="00675FAE">
        <w:rPr>
          <w:color w:val="auto"/>
          <w:lang w:eastAsia="en-GB"/>
        </w:rPr>
        <w:lastRenderedPageBreak/>
        <w:t>Vehicle</w:t>
      </w:r>
      <w:r w:rsidR="00F377F6" w:rsidRPr="00675FAE">
        <w:rPr>
          <w:color w:val="auto"/>
          <w:lang w:eastAsia="en-GB"/>
        </w:rPr>
        <w:t xml:space="preserve"> Fact Sheet</w:t>
      </w:r>
      <w:bookmarkEnd w:id="12"/>
    </w:p>
    <w:p w14:paraId="4098E6D5" w14:textId="77777777" w:rsidR="00F377F6" w:rsidRPr="00675FAE" w:rsidRDefault="00F377F6" w:rsidP="00BD5631">
      <w:pPr>
        <w:rPr>
          <w:szCs w:val="20"/>
          <w:lang w:eastAsia="en-GB"/>
        </w:rPr>
      </w:pPr>
      <w:r w:rsidRPr="00675FAE">
        <w:rPr>
          <w:lang w:eastAsia="en-GB"/>
        </w:rPr>
        <w:t xml:space="preserve"> </w:t>
      </w: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41"/>
        <w:gridCol w:w="3186"/>
        <w:gridCol w:w="3798"/>
      </w:tblGrid>
      <w:tr w:rsidR="00675FAE" w:rsidRPr="00675FAE" w14:paraId="4344AF29" w14:textId="77777777" w:rsidTr="002C2272">
        <w:trPr>
          <w:trHeight w:hRule="exact" w:val="340"/>
        </w:trPr>
        <w:tc>
          <w:tcPr>
            <w:tcW w:w="1131" w:type="pct"/>
            <w:shd w:val="clear" w:color="auto" w:fill="EBEBEB"/>
          </w:tcPr>
          <w:p w14:paraId="44DC5A69" w14:textId="77777777" w:rsidR="00C45FA3" w:rsidRPr="00675FAE" w:rsidRDefault="00C45FA3" w:rsidP="0016120A">
            <w:pPr>
              <w:pStyle w:val="Tabel"/>
              <w:spacing w:beforeLines="20" w:before="48" w:afterLines="20" w:after="48"/>
              <w:rPr>
                <w:szCs w:val="16"/>
                <w:lang w:val="en-GB"/>
              </w:rPr>
            </w:pPr>
            <w:r w:rsidRPr="00675FAE">
              <w:rPr>
                <w:szCs w:val="16"/>
                <w:lang w:val="en-GB"/>
              </w:rPr>
              <w:t>General Information</w:t>
            </w:r>
          </w:p>
        </w:tc>
        <w:tc>
          <w:tcPr>
            <w:tcW w:w="1765" w:type="pct"/>
            <w:shd w:val="clear" w:color="auto" w:fill="EBEBEB"/>
          </w:tcPr>
          <w:p w14:paraId="54855099" w14:textId="77777777" w:rsidR="00C45FA3" w:rsidRPr="00675FAE" w:rsidRDefault="00C45FA3" w:rsidP="0016120A">
            <w:pPr>
              <w:pStyle w:val="Tabel"/>
              <w:spacing w:beforeLines="20" w:before="48" w:afterLines="20" w:after="48"/>
              <w:rPr>
                <w:szCs w:val="16"/>
                <w:lang w:val="en-GB"/>
              </w:rPr>
            </w:pPr>
            <w:r w:rsidRPr="00675FAE">
              <w:rPr>
                <w:szCs w:val="16"/>
                <w:lang w:val="en-GB"/>
              </w:rPr>
              <w:t>Vehicle Name</w:t>
            </w:r>
          </w:p>
        </w:tc>
        <w:tc>
          <w:tcPr>
            <w:tcW w:w="2104" w:type="pct"/>
            <w:shd w:val="clear" w:color="auto" w:fill="EBEBEB"/>
          </w:tcPr>
          <w:p w14:paraId="1971F159" w14:textId="77777777" w:rsidR="00C45FA3" w:rsidRPr="00675FAE" w:rsidRDefault="00C45FA3" w:rsidP="0016120A">
            <w:pPr>
              <w:spacing w:beforeLines="20" w:before="48" w:afterLines="20" w:after="48"/>
              <w:rPr>
                <w:sz w:val="16"/>
                <w:szCs w:val="16"/>
              </w:rPr>
            </w:pPr>
          </w:p>
        </w:tc>
      </w:tr>
      <w:tr w:rsidR="00675FAE" w:rsidRPr="00675FAE" w14:paraId="433C4609" w14:textId="77777777" w:rsidTr="002C2272">
        <w:trPr>
          <w:trHeight w:hRule="exact" w:val="340"/>
        </w:trPr>
        <w:tc>
          <w:tcPr>
            <w:tcW w:w="1131" w:type="pct"/>
            <w:shd w:val="clear" w:color="auto" w:fill="EBEBEB"/>
          </w:tcPr>
          <w:p w14:paraId="08E6B83E" w14:textId="77777777" w:rsidR="00B96D7C" w:rsidRPr="00675FAE" w:rsidRDefault="00B96D7C" w:rsidP="0016120A">
            <w:pPr>
              <w:pStyle w:val="Tabel"/>
              <w:spacing w:beforeLines="20" w:before="48" w:afterLines="20" w:after="48"/>
              <w:rPr>
                <w:szCs w:val="16"/>
                <w:lang w:val="en-GB"/>
              </w:rPr>
            </w:pPr>
          </w:p>
        </w:tc>
        <w:tc>
          <w:tcPr>
            <w:tcW w:w="1765" w:type="pct"/>
            <w:shd w:val="clear" w:color="auto" w:fill="EBEBEB"/>
          </w:tcPr>
          <w:p w14:paraId="1636E18A" w14:textId="5955D4FC" w:rsidR="00B96D7C" w:rsidRPr="00675FAE" w:rsidRDefault="00B6664C" w:rsidP="0016120A">
            <w:pPr>
              <w:pStyle w:val="Tabel"/>
              <w:spacing w:beforeLines="20" w:before="48" w:afterLines="20" w:after="48"/>
              <w:rPr>
                <w:szCs w:val="16"/>
                <w:lang w:val="en-GB"/>
              </w:rPr>
            </w:pPr>
            <w:r w:rsidRPr="00675FAE">
              <w:rPr>
                <w:szCs w:val="16"/>
                <w:lang w:val="en-GB"/>
              </w:rPr>
              <w:t>Investment Manager Name</w:t>
            </w:r>
          </w:p>
        </w:tc>
        <w:tc>
          <w:tcPr>
            <w:tcW w:w="2104" w:type="pct"/>
            <w:shd w:val="clear" w:color="auto" w:fill="EBEBEB"/>
          </w:tcPr>
          <w:p w14:paraId="52773BC1" w14:textId="77777777" w:rsidR="00B96D7C" w:rsidRPr="00675FAE" w:rsidRDefault="00B96D7C" w:rsidP="0016120A">
            <w:pPr>
              <w:spacing w:beforeLines="20" w:before="48" w:afterLines="20" w:after="48"/>
              <w:rPr>
                <w:sz w:val="16"/>
                <w:szCs w:val="16"/>
              </w:rPr>
            </w:pPr>
          </w:p>
        </w:tc>
      </w:tr>
      <w:tr w:rsidR="00675FAE" w:rsidRPr="00675FAE" w14:paraId="0858C0A6" w14:textId="77777777" w:rsidTr="002C2272">
        <w:trPr>
          <w:trHeight w:hRule="exact" w:val="340"/>
        </w:trPr>
        <w:tc>
          <w:tcPr>
            <w:tcW w:w="1131" w:type="pct"/>
            <w:shd w:val="clear" w:color="auto" w:fill="EBEBEB"/>
          </w:tcPr>
          <w:p w14:paraId="7C20873B" w14:textId="77777777" w:rsidR="00C45FA3" w:rsidRPr="00675FAE" w:rsidRDefault="00C45FA3" w:rsidP="0016120A">
            <w:pPr>
              <w:pStyle w:val="Tabel"/>
              <w:spacing w:beforeLines="20" w:before="48" w:afterLines="20" w:after="48"/>
              <w:rPr>
                <w:szCs w:val="16"/>
                <w:lang w:val="en-GB"/>
              </w:rPr>
            </w:pPr>
          </w:p>
        </w:tc>
        <w:tc>
          <w:tcPr>
            <w:tcW w:w="1765" w:type="pct"/>
            <w:shd w:val="clear" w:color="auto" w:fill="EBEBEB"/>
          </w:tcPr>
          <w:p w14:paraId="06F0E4AA" w14:textId="77777777" w:rsidR="00C45FA3" w:rsidRPr="00675FAE" w:rsidRDefault="00C45FA3" w:rsidP="0016120A">
            <w:pPr>
              <w:pStyle w:val="Tabel"/>
              <w:spacing w:beforeLines="20" w:before="48" w:afterLines="20" w:after="48"/>
              <w:rPr>
                <w:szCs w:val="16"/>
                <w:lang w:val="en-GB"/>
              </w:rPr>
            </w:pPr>
            <w:r w:rsidRPr="00675FAE">
              <w:rPr>
                <w:szCs w:val="16"/>
                <w:lang w:val="en-GB"/>
              </w:rPr>
              <w:t>Contact Person Name</w:t>
            </w:r>
          </w:p>
        </w:tc>
        <w:tc>
          <w:tcPr>
            <w:tcW w:w="2104" w:type="pct"/>
            <w:shd w:val="clear" w:color="auto" w:fill="EBEBEB"/>
          </w:tcPr>
          <w:p w14:paraId="6280F58B" w14:textId="77777777" w:rsidR="00C45FA3" w:rsidRPr="00675FAE" w:rsidRDefault="00C45FA3" w:rsidP="0016120A">
            <w:pPr>
              <w:spacing w:beforeLines="20" w:before="48" w:afterLines="20" w:after="48"/>
              <w:rPr>
                <w:sz w:val="16"/>
                <w:szCs w:val="16"/>
              </w:rPr>
            </w:pPr>
          </w:p>
        </w:tc>
      </w:tr>
      <w:tr w:rsidR="00675FAE" w:rsidRPr="00675FAE" w14:paraId="40296426" w14:textId="77777777" w:rsidTr="002C2272">
        <w:trPr>
          <w:trHeight w:hRule="exact" w:val="340"/>
        </w:trPr>
        <w:tc>
          <w:tcPr>
            <w:tcW w:w="1131" w:type="pct"/>
            <w:shd w:val="clear" w:color="auto" w:fill="EBEBEB"/>
          </w:tcPr>
          <w:p w14:paraId="4FE34A0A" w14:textId="77777777" w:rsidR="00C45FA3" w:rsidRPr="00675FAE" w:rsidRDefault="00C45FA3" w:rsidP="0016120A">
            <w:pPr>
              <w:pStyle w:val="Tabel"/>
              <w:spacing w:beforeLines="20" w:before="48" w:afterLines="20" w:after="48"/>
              <w:rPr>
                <w:szCs w:val="16"/>
                <w:lang w:val="en-GB"/>
              </w:rPr>
            </w:pPr>
          </w:p>
        </w:tc>
        <w:tc>
          <w:tcPr>
            <w:tcW w:w="1765" w:type="pct"/>
            <w:shd w:val="clear" w:color="auto" w:fill="EBEBEB"/>
          </w:tcPr>
          <w:p w14:paraId="5D9C4224" w14:textId="77777777" w:rsidR="00C45FA3" w:rsidRPr="00675FAE" w:rsidRDefault="00C45FA3" w:rsidP="0016120A">
            <w:pPr>
              <w:pStyle w:val="Tabel"/>
              <w:spacing w:beforeLines="20" w:before="48" w:afterLines="20" w:after="48"/>
              <w:rPr>
                <w:szCs w:val="16"/>
                <w:lang w:val="en-GB"/>
              </w:rPr>
            </w:pPr>
            <w:r w:rsidRPr="00675FAE">
              <w:rPr>
                <w:szCs w:val="16"/>
                <w:lang w:val="en-GB"/>
              </w:rPr>
              <w:t>Contact Person Telephone</w:t>
            </w:r>
          </w:p>
        </w:tc>
        <w:tc>
          <w:tcPr>
            <w:tcW w:w="2104" w:type="pct"/>
            <w:shd w:val="clear" w:color="auto" w:fill="EBEBEB"/>
          </w:tcPr>
          <w:p w14:paraId="4EA2371E" w14:textId="77777777" w:rsidR="00C45FA3" w:rsidRPr="00675FAE" w:rsidRDefault="00C45FA3" w:rsidP="0016120A">
            <w:pPr>
              <w:spacing w:beforeLines="20" w:before="48" w:afterLines="20" w:after="48"/>
              <w:rPr>
                <w:sz w:val="16"/>
                <w:szCs w:val="16"/>
              </w:rPr>
            </w:pPr>
          </w:p>
        </w:tc>
      </w:tr>
      <w:tr w:rsidR="00675FAE" w:rsidRPr="00675FAE" w14:paraId="5C7AF4CF" w14:textId="77777777" w:rsidTr="002C2272">
        <w:trPr>
          <w:trHeight w:hRule="exact" w:val="340"/>
        </w:trPr>
        <w:tc>
          <w:tcPr>
            <w:tcW w:w="1131" w:type="pct"/>
            <w:shd w:val="clear" w:color="auto" w:fill="EBEBEB"/>
          </w:tcPr>
          <w:p w14:paraId="0EF3CF03" w14:textId="77777777" w:rsidR="00C45FA3" w:rsidRPr="00675FAE" w:rsidRDefault="00C45FA3" w:rsidP="0016120A">
            <w:pPr>
              <w:pStyle w:val="Tabel"/>
              <w:spacing w:beforeLines="20" w:before="48" w:afterLines="20" w:after="48"/>
              <w:rPr>
                <w:szCs w:val="16"/>
                <w:lang w:val="en-GB"/>
              </w:rPr>
            </w:pPr>
          </w:p>
        </w:tc>
        <w:tc>
          <w:tcPr>
            <w:tcW w:w="1765" w:type="pct"/>
            <w:shd w:val="clear" w:color="auto" w:fill="EBEBEB"/>
          </w:tcPr>
          <w:p w14:paraId="3A596B53" w14:textId="77777777" w:rsidR="00C45FA3" w:rsidRPr="00675FAE" w:rsidRDefault="00C45FA3" w:rsidP="0016120A">
            <w:pPr>
              <w:pStyle w:val="Tabel"/>
              <w:spacing w:beforeLines="20" w:before="48" w:afterLines="20" w:after="48"/>
              <w:rPr>
                <w:szCs w:val="16"/>
                <w:lang w:val="en-GB"/>
              </w:rPr>
            </w:pPr>
            <w:r w:rsidRPr="00675FAE">
              <w:rPr>
                <w:szCs w:val="16"/>
                <w:lang w:val="en-GB"/>
              </w:rPr>
              <w:t xml:space="preserve">Contact Person Email </w:t>
            </w:r>
          </w:p>
        </w:tc>
        <w:tc>
          <w:tcPr>
            <w:tcW w:w="2104" w:type="pct"/>
            <w:shd w:val="clear" w:color="auto" w:fill="EBEBEB"/>
          </w:tcPr>
          <w:p w14:paraId="137722B3" w14:textId="77777777" w:rsidR="00C45FA3" w:rsidRPr="00675FAE" w:rsidRDefault="00C45FA3" w:rsidP="0016120A">
            <w:pPr>
              <w:spacing w:beforeLines="20" w:before="48" w:afterLines="20" w:after="48"/>
              <w:rPr>
                <w:sz w:val="16"/>
                <w:szCs w:val="16"/>
              </w:rPr>
            </w:pPr>
          </w:p>
        </w:tc>
      </w:tr>
      <w:tr w:rsidR="00675FAE" w:rsidRPr="00675FAE" w14:paraId="7DDD7C15" w14:textId="77777777" w:rsidTr="002C2272">
        <w:trPr>
          <w:trHeight w:hRule="exact" w:val="340"/>
        </w:trPr>
        <w:tc>
          <w:tcPr>
            <w:tcW w:w="1131" w:type="pct"/>
            <w:shd w:val="clear" w:color="auto" w:fill="F9F9F9"/>
          </w:tcPr>
          <w:p w14:paraId="740E837C" w14:textId="77777777" w:rsidR="00C45FA3" w:rsidRPr="00675FAE" w:rsidRDefault="00C45FA3" w:rsidP="0016120A">
            <w:pPr>
              <w:pStyle w:val="Tabel"/>
              <w:spacing w:beforeLines="20" w:before="48" w:afterLines="20" w:after="48"/>
              <w:rPr>
                <w:lang w:val="en-GB"/>
              </w:rPr>
            </w:pPr>
            <w:r w:rsidRPr="00675FAE">
              <w:rPr>
                <w:lang w:val="en-GB"/>
              </w:rPr>
              <w:t>Vehicle Structure</w:t>
            </w:r>
          </w:p>
        </w:tc>
        <w:tc>
          <w:tcPr>
            <w:tcW w:w="1765" w:type="pct"/>
            <w:shd w:val="clear" w:color="auto" w:fill="F9F9F9"/>
          </w:tcPr>
          <w:p w14:paraId="6BD72787" w14:textId="77777777" w:rsidR="00C45FA3" w:rsidRPr="00675FAE" w:rsidRDefault="00C45FA3" w:rsidP="0016120A">
            <w:pPr>
              <w:pStyle w:val="Tabel"/>
              <w:spacing w:beforeLines="20" w:before="48" w:afterLines="20" w:after="48"/>
            </w:pPr>
            <w:r w:rsidRPr="00675FAE">
              <w:rPr>
                <w:lang w:val="en-GB"/>
              </w:rPr>
              <w:t>Vehicle Type</w:t>
            </w:r>
            <w:r w:rsidR="006E68AC" w:rsidRPr="00675FAE">
              <w:rPr>
                <w:vertAlign w:val="superscript"/>
                <w:lang w:val="en-GB"/>
              </w:rPr>
              <w:t>1</w:t>
            </w:r>
          </w:p>
        </w:tc>
        <w:tc>
          <w:tcPr>
            <w:tcW w:w="2104" w:type="pct"/>
            <w:shd w:val="clear" w:color="auto" w:fill="F9F9F9"/>
          </w:tcPr>
          <w:p w14:paraId="38144D12" w14:textId="77777777" w:rsidR="00C45FA3" w:rsidRPr="00675FAE" w:rsidRDefault="00C45FA3" w:rsidP="0016120A">
            <w:pPr>
              <w:spacing w:beforeLines="20" w:before="48" w:afterLines="20" w:after="48"/>
              <w:rPr>
                <w:sz w:val="16"/>
                <w:szCs w:val="16"/>
              </w:rPr>
            </w:pPr>
          </w:p>
        </w:tc>
      </w:tr>
      <w:tr w:rsidR="00675FAE" w:rsidRPr="00675FAE" w14:paraId="1E1CBBEB" w14:textId="77777777" w:rsidTr="002C2272">
        <w:trPr>
          <w:trHeight w:hRule="exact" w:val="340"/>
        </w:trPr>
        <w:tc>
          <w:tcPr>
            <w:tcW w:w="1131" w:type="pct"/>
            <w:shd w:val="clear" w:color="auto" w:fill="F9F9F9"/>
          </w:tcPr>
          <w:p w14:paraId="34EE3BF3" w14:textId="77777777" w:rsidR="001046B4" w:rsidRPr="00675FAE" w:rsidRDefault="001046B4" w:rsidP="0016120A">
            <w:pPr>
              <w:pStyle w:val="Tabel"/>
              <w:spacing w:beforeLines="20" w:before="48" w:afterLines="20" w:after="48"/>
              <w:rPr>
                <w:lang w:val="en-GB"/>
              </w:rPr>
            </w:pPr>
          </w:p>
        </w:tc>
        <w:tc>
          <w:tcPr>
            <w:tcW w:w="1765" w:type="pct"/>
            <w:shd w:val="clear" w:color="auto" w:fill="F9F9F9"/>
          </w:tcPr>
          <w:p w14:paraId="327E98BE" w14:textId="77777777" w:rsidR="001046B4" w:rsidRPr="00675FAE" w:rsidRDefault="001046B4" w:rsidP="0016120A">
            <w:pPr>
              <w:pStyle w:val="Tabel"/>
              <w:spacing w:beforeLines="20" w:before="48" w:afterLines="20" w:after="48"/>
              <w:rPr>
                <w:lang w:val="en-GB"/>
              </w:rPr>
            </w:pPr>
            <w:r w:rsidRPr="00675FAE">
              <w:rPr>
                <w:lang w:val="en-GB"/>
              </w:rPr>
              <w:t>Vehicle Structure</w:t>
            </w:r>
            <w:r w:rsidRPr="00675FAE">
              <w:rPr>
                <w:vertAlign w:val="superscript"/>
                <w:lang w:val="en-GB"/>
              </w:rPr>
              <w:t>2</w:t>
            </w:r>
          </w:p>
        </w:tc>
        <w:tc>
          <w:tcPr>
            <w:tcW w:w="2104" w:type="pct"/>
            <w:shd w:val="clear" w:color="auto" w:fill="F9F9F9"/>
          </w:tcPr>
          <w:p w14:paraId="3DB68518" w14:textId="77777777" w:rsidR="001046B4" w:rsidRPr="00675FAE" w:rsidRDefault="001046B4" w:rsidP="0016120A">
            <w:pPr>
              <w:spacing w:beforeLines="20" w:before="48" w:afterLines="20" w:after="48"/>
              <w:rPr>
                <w:sz w:val="16"/>
                <w:szCs w:val="16"/>
              </w:rPr>
            </w:pPr>
          </w:p>
        </w:tc>
      </w:tr>
      <w:tr w:rsidR="00675FAE" w:rsidRPr="00675FAE" w14:paraId="45C8AFF5" w14:textId="77777777" w:rsidTr="002C2272">
        <w:trPr>
          <w:trHeight w:hRule="exact" w:val="340"/>
        </w:trPr>
        <w:tc>
          <w:tcPr>
            <w:tcW w:w="1131" w:type="pct"/>
            <w:shd w:val="clear" w:color="auto" w:fill="F9F9F9"/>
          </w:tcPr>
          <w:p w14:paraId="4F61E3D0" w14:textId="77777777" w:rsidR="00C45FA3" w:rsidRPr="00675FAE" w:rsidRDefault="00C45FA3" w:rsidP="0016120A">
            <w:pPr>
              <w:pStyle w:val="Tabel"/>
              <w:spacing w:beforeLines="20" w:before="48" w:afterLines="20" w:after="48"/>
              <w:rPr>
                <w:lang w:val="en-GB"/>
              </w:rPr>
            </w:pPr>
          </w:p>
        </w:tc>
        <w:tc>
          <w:tcPr>
            <w:tcW w:w="1765" w:type="pct"/>
            <w:shd w:val="clear" w:color="auto" w:fill="F9F9F9"/>
          </w:tcPr>
          <w:p w14:paraId="796D7A4D" w14:textId="77777777" w:rsidR="00C45FA3" w:rsidRPr="00675FAE" w:rsidRDefault="00C45FA3" w:rsidP="0016120A">
            <w:pPr>
              <w:pStyle w:val="Tabel"/>
              <w:spacing w:beforeLines="20" w:before="48" w:afterLines="20" w:after="48"/>
              <w:rPr>
                <w:lang w:val="en-GB"/>
              </w:rPr>
            </w:pPr>
            <w:r w:rsidRPr="00675FAE">
              <w:rPr>
                <w:lang w:val="en-GB"/>
              </w:rPr>
              <w:t>Vehicle Domicile</w:t>
            </w:r>
          </w:p>
        </w:tc>
        <w:tc>
          <w:tcPr>
            <w:tcW w:w="2104" w:type="pct"/>
            <w:shd w:val="clear" w:color="auto" w:fill="F9F9F9"/>
          </w:tcPr>
          <w:p w14:paraId="77F9D0B5" w14:textId="77777777" w:rsidR="00C45FA3" w:rsidRPr="00675FAE" w:rsidRDefault="00C45FA3" w:rsidP="0016120A">
            <w:pPr>
              <w:spacing w:beforeLines="20" w:before="48" w:afterLines="20" w:after="48"/>
              <w:rPr>
                <w:sz w:val="16"/>
                <w:szCs w:val="16"/>
              </w:rPr>
            </w:pPr>
          </w:p>
        </w:tc>
      </w:tr>
      <w:tr w:rsidR="00675FAE" w:rsidRPr="00675FAE" w14:paraId="4C63D8EB" w14:textId="77777777" w:rsidTr="002C2272">
        <w:trPr>
          <w:trHeight w:hRule="exact" w:val="340"/>
        </w:trPr>
        <w:tc>
          <w:tcPr>
            <w:tcW w:w="1131" w:type="pct"/>
            <w:shd w:val="clear" w:color="auto" w:fill="F9F9F9"/>
          </w:tcPr>
          <w:p w14:paraId="3F131BC0" w14:textId="77777777" w:rsidR="00C45FA3" w:rsidRPr="00675FAE" w:rsidRDefault="00C45FA3" w:rsidP="0016120A">
            <w:pPr>
              <w:pStyle w:val="Tabel"/>
              <w:spacing w:beforeLines="20" w:before="48" w:afterLines="20" w:after="48"/>
              <w:rPr>
                <w:lang w:val="en-GB"/>
              </w:rPr>
            </w:pPr>
          </w:p>
        </w:tc>
        <w:tc>
          <w:tcPr>
            <w:tcW w:w="1765" w:type="pct"/>
            <w:shd w:val="clear" w:color="auto" w:fill="F9F9F9"/>
          </w:tcPr>
          <w:p w14:paraId="5B1C751B" w14:textId="3A719532" w:rsidR="00C45FA3" w:rsidRPr="00675FAE" w:rsidRDefault="00C45FA3" w:rsidP="0016120A">
            <w:pPr>
              <w:pStyle w:val="Tabel"/>
              <w:spacing w:beforeLines="20" w:before="48" w:afterLines="20" w:after="48"/>
              <w:rPr>
                <w:lang w:val="en-GB"/>
              </w:rPr>
            </w:pPr>
            <w:r w:rsidRPr="00675FAE">
              <w:rPr>
                <w:lang w:val="en-GB"/>
              </w:rPr>
              <w:t>Manager-</w:t>
            </w:r>
            <w:r w:rsidR="00021277" w:rsidRPr="00675FAE">
              <w:rPr>
                <w:lang w:val="en-GB"/>
              </w:rPr>
              <w:t>d</w:t>
            </w:r>
            <w:r w:rsidRPr="00675FAE">
              <w:rPr>
                <w:lang w:val="en-GB"/>
              </w:rPr>
              <w:t>efined Style</w:t>
            </w:r>
            <w:r w:rsidR="001046B4" w:rsidRPr="00675FAE">
              <w:rPr>
                <w:vertAlign w:val="superscript"/>
                <w:lang w:val="en-GB"/>
              </w:rPr>
              <w:t>3</w:t>
            </w:r>
          </w:p>
        </w:tc>
        <w:tc>
          <w:tcPr>
            <w:tcW w:w="2104" w:type="pct"/>
            <w:shd w:val="clear" w:color="auto" w:fill="F9F9F9"/>
          </w:tcPr>
          <w:p w14:paraId="6DC57D46" w14:textId="77777777" w:rsidR="00C45FA3" w:rsidRPr="00675FAE" w:rsidRDefault="00C45FA3" w:rsidP="0016120A">
            <w:pPr>
              <w:spacing w:beforeLines="20" w:before="48" w:afterLines="20" w:after="48"/>
              <w:rPr>
                <w:sz w:val="16"/>
                <w:szCs w:val="16"/>
              </w:rPr>
            </w:pPr>
          </w:p>
        </w:tc>
      </w:tr>
      <w:tr w:rsidR="00675FAE" w:rsidRPr="00675FAE" w14:paraId="47F4D281" w14:textId="77777777" w:rsidTr="002C2272">
        <w:trPr>
          <w:trHeight w:hRule="exact" w:val="340"/>
        </w:trPr>
        <w:tc>
          <w:tcPr>
            <w:tcW w:w="1131" w:type="pct"/>
            <w:shd w:val="clear" w:color="auto" w:fill="F9F9F9"/>
          </w:tcPr>
          <w:p w14:paraId="2D859E31" w14:textId="77777777" w:rsidR="00C45FA3" w:rsidRPr="00675FAE" w:rsidRDefault="00C45FA3" w:rsidP="0016120A">
            <w:pPr>
              <w:pStyle w:val="Tabel"/>
              <w:spacing w:beforeLines="20" w:before="48" w:afterLines="20" w:after="48"/>
              <w:rPr>
                <w:lang w:val="en-GB"/>
              </w:rPr>
            </w:pPr>
          </w:p>
        </w:tc>
        <w:tc>
          <w:tcPr>
            <w:tcW w:w="1765" w:type="pct"/>
            <w:shd w:val="clear" w:color="auto" w:fill="F9F9F9"/>
          </w:tcPr>
          <w:p w14:paraId="7A128A13" w14:textId="77777777" w:rsidR="00C45FA3" w:rsidRPr="00675FAE" w:rsidRDefault="000D4083" w:rsidP="0016120A">
            <w:pPr>
              <w:pStyle w:val="Tabel"/>
              <w:spacing w:beforeLines="20" w:before="48" w:afterLines="20" w:after="48"/>
              <w:rPr>
                <w:lang w:val="en-GB"/>
              </w:rPr>
            </w:pPr>
            <w:r w:rsidRPr="00675FAE">
              <w:rPr>
                <w:lang w:val="en-GB"/>
              </w:rPr>
              <w:t xml:space="preserve">Legal </w:t>
            </w:r>
            <w:r w:rsidR="00C45FA3" w:rsidRPr="00675FAE">
              <w:rPr>
                <w:lang w:val="en-GB"/>
              </w:rPr>
              <w:t>Structure</w:t>
            </w:r>
          </w:p>
        </w:tc>
        <w:tc>
          <w:tcPr>
            <w:tcW w:w="2104" w:type="pct"/>
            <w:shd w:val="clear" w:color="auto" w:fill="F9F9F9"/>
          </w:tcPr>
          <w:p w14:paraId="3447F7A9" w14:textId="77777777" w:rsidR="00C45FA3" w:rsidRPr="00675FAE" w:rsidRDefault="00C45FA3" w:rsidP="0016120A">
            <w:pPr>
              <w:spacing w:beforeLines="20" w:before="48" w:afterLines="20" w:after="48"/>
              <w:rPr>
                <w:sz w:val="16"/>
                <w:szCs w:val="16"/>
              </w:rPr>
            </w:pPr>
          </w:p>
        </w:tc>
      </w:tr>
      <w:tr w:rsidR="00675FAE" w:rsidRPr="00675FAE" w14:paraId="2C0212AD" w14:textId="77777777" w:rsidTr="002C2272">
        <w:trPr>
          <w:trHeight w:hRule="exact" w:val="340"/>
        </w:trPr>
        <w:tc>
          <w:tcPr>
            <w:tcW w:w="1131" w:type="pct"/>
            <w:shd w:val="clear" w:color="auto" w:fill="F9F9F9"/>
          </w:tcPr>
          <w:p w14:paraId="163C7CFA" w14:textId="77777777" w:rsidR="00C45FA3" w:rsidRPr="00675FAE" w:rsidRDefault="00C45FA3" w:rsidP="0016120A">
            <w:pPr>
              <w:pStyle w:val="Tabel"/>
              <w:spacing w:beforeLines="20" w:before="48" w:afterLines="20" w:after="48"/>
              <w:rPr>
                <w:lang w:val="en-GB"/>
              </w:rPr>
            </w:pPr>
          </w:p>
        </w:tc>
        <w:tc>
          <w:tcPr>
            <w:tcW w:w="1765" w:type="pct"/>
            <w:shd w:val="clear" w:color="auto" w:fill="F9F9F9"/>
          </w:tcPr>
          <w:p w14:paraId="29933BB1" w14:textId="77777777" w:rsidR="00C45FA3" w:rsidRPr="00675FAE" w:rsidRDefault="00C45FA3" w:rsidP="0016120A">
            <w:pPr>
              <w:pStyle w:val="Tabel"/>
              <w:spacing w:beforeLines="20" w:before="48" w:afterLines="20" w:after="48"/>
              <w:rPr>
                <w:lang w:val="en-GB"/>
              </w:rPr>
            </w:pPr>
            <w:r w:rsidRPr="00675FAE">
              <w:rPr>
                <w:lang w:val="en-GB"/>
              </w:rPr>
              <w:t>Year of First Closing</w:t>
            </w:r>
          </w:p>
        </w:tc>
        <w:tc>
          <w:tcPr>
            <w:tcW w:w="2104" w:type="pct"/>
            <w:shd w:val="clear" w:color="auto" w:fill="F9F9F9"/>
          </w:tcPr>
          <w:p w14:paraId="1065C9F9" w14:textId="77777777" w:rsidR="00C45FA3" w:rsidRPr="00675FAE" w:rsidRDefault="00C45FA3" w:rsidP="0016120A">
            <w:pPr>
              <w:spacing w:beforeLines="20" w:before="48" w:afterLines="20" w:after="48"/>
              <w:rPr>
                <w:sz w:val="16"/>
                <w:szCs w:val="16"/>
              </w:rPr>
            </w:pPr>
          </w:p>
        </w:tc>
      </w:tr>
      <w:tr w:rsidR="00675FAE" w:rsidRPr="00675FAE" w14:paraId="3AA320CA" w14:textId="77777777" w:rsidTr="002C2272">
        <w:trPr>
          <w:trHeight w:hRule="exact" w:val="340"/>
        </w:trPr>
        <w:tc>
          <w:tcPr>
            <w:tcW w:w="1131" w:type="pct"/>
            <w:shd w:val="clear" w:color="auto" w:fill="F9F9F9"/>
          </w:tcPr>
          <w:p w14:paraId="669339AF" w14:textId="77777777" w:rsidR="009A5574" w:rsidRPr="00675FAE" w:rsidRDefault="009A5574" w:rsidP="009A5574">
            <w:pPr>
              <w:pStyle w:val="Tabel"/>
              <w:spacing w:beforeLines="20" w:before="48" w:afterLines="20" w:after="48"/>
              <w:rPr>
                <w:lang w:val="en-GB"/>
              </w:rPr>
            </w:pPr>
          </w:p>
        </w:tc>
        <w:tc>
          <w:tcPr>
            <w:tcW w:w="1765" w:type="pct"/>
            <w:shd w:val="clear" w:color="auto" w:fill="F9F9F9"/>
          </w:tcPr>
          <w:p w14:paraId="3918C950" w14:textId="77777777" w:rsidR="009A5574" w:rsidRPr="00675FAE" w:rsidRDefault="009A5574" w:rsidP="009A5574">
            <w:pPr>
              <w:pStyle w:val="Tabel"/>
              <w:spacing w:beforeLines="20" w:before="48" w:afterLines="20" w:after="48"/>
              <w:rPr>
                <w:lang w:val="en-GB"/>
              </w:rPr>
            </w:pPr>
            <w:r w:rsidRPr="00675FAE">
              <w:rPr>
                <w:lang w:val="en-GB"/>
              </w:rPr>
              <w:t>Planned Termination Year</w:t>
            </w:r>
          </w:p>
        </w:tc>
        <w:tc>
          <w:tcPr>
            <w:tcW w:w="2104" w:type="pct"/>
            <w:shd w:val="clear" w:color="auto" w:fill="F9F9F9"/>
          </w:tcPr>
          <w:p w14:paraId="06EFDAA2" w14:textId="77777777" w:rsidR="009A5574" w:rsidRPr="00675FAE" w:rsidRDefault="009A5574" w:rsidP="009A5574">
            <w:pPr>
              <w:spacing w:beforeLines="20" w:before="48" w:afterLines="20" w:after="48"/>
              <w:rPr>
                <w:sz w:val="16"/>
                <w:szCs w:val="16"/>
              </w:rPr>
            </w:pPr>
          </w:p>
        </w:tc>
      </w:tr>
      <w:tr w:rsidR="00675FAE" w:rsidRPr="00675FAE" w14:paraId="66EFD94F" w14:textId="77777777" w:rsidTr="002C2272">
        <w:trPr>
          <w:trHeight w:hRule="exact" w:val="340"/>
        </w:trPr>
        <w:tc>
          <w:tcPr>
            <w:tcW w:w="1131" w:type="pct"/>
            <w:shd w:val="clear" w:color="auto" w:fill="EBEBEB"/>
            <w:vAlign w:val="center"/>
          </w:tcPr>
          <w:p w14:paraId="6FC04964" w14:textId="4F23688A" w:rsidR="002C2272" w:rsidRPr="00675FAE" w:rsidRDefault="002C2272" w:rsidP="002C2272">
            <w:pPr>
              <w:pStyle w:val="Tabel"/>
              <w:spacing w:beforeLines="20" w:before="48" w:afterLines="20" w:after="48"/>
              <w:rPr>
                <w:lang w:val="en-GB"/>
              </w:rPr>
            </w:pPr>
            <w:r w:rsidRPr="00675FAE">
              <w:rPr>
                <w:rFonts w:cs="Arial"/>
                <w:szCs w:val="16"/>
              </w:rPr>
              <w:t>Leverage</w:t>
            </w:r>
          </w:p>
        </w:tc>
        <w:tc>
          <w:tcPr>
            <w:tcW w:w="1765" w:type="pct"/>
            <w:shd w:val="clear" w:color="auto" w:fill="EBEBEB"/>
            <w:vAlign w:val="center"/>
          </w:tcPr>
          <w:p w14:paraId="3ECC7491" w14:textId="37D4F5B5" w:rsidR="002C2272" w:rsidRPr="00675FAE" w:rsidRDefault="002C2272" w:rsidP="002C2272">
            <w:pPr>
              <w:pStyle w:val="Tabel"/>
              <w:spacing w:beforeLines="20" w:before="48" w:afterLines="20" w:after="48"/>
              <w:rPr>
                <w:lang w:val="en-GB"/>
              </w:rPr>
            </w:pPr>
            <w:r w:rsidRPr="00675FAE">
              <w:rPr>
                <w:rFonts w:cs="Arial"/>
                <w:szCs w:val="16"/>
              </w:rPr>
              <w:t xml:space="preserve">Maximum </w:t>
            </w:r>
            <w:r w:rsidR="00021277" w:rsidRPr="00675FAE">
              <w:rPr>
                <w:rFonts w:cs="Arial"/>
                <w:szCs w:val="16"/>
              </w:rPr>
              <w:t>V</w:t>
            </w:r>
            <w:r w:rsidRPr="00675FAE">
              <w:rPr>
                <w:rFonts w:cs="Arial"/>
                <w:szCs w:val="16"/>
              </w:rPr>
              <w:t xml:space="preserve">ehicle </w:t>
            </w:r>
            <w:r w:rsidR="00021277" w:rsidRPr="00675FAE">
              <w:rPr>
                <w:rFonts w:cs="Arial"/>
                <w:szCs w:val="16"/>
              </w:rPr>
              <w:t>L</w:t>
            </w:r>
            <w:r w:rsidRPr="00675FAE">
              <w:rPr>
                <w:rFonts w:cs="Arial"/>
                <w:szCs w:val="16"/>
              </w:rPr>
              <w:t>everage</w:t>
            </w:r>
          </w:p>
        </w:tc>
        <w:tc>
          <w:tcPr>
            <w:tcW w:w="2104" w:type="pct"/>
            <w:shd w:val="clear" w:color="auto" w:fill="EBEBEB"/>
          </w:tcPr>
          <w:p w14:paraId="44A0C69A" w14:textId="77777777" w:rsidR="002C2272" w:rsidRPr="00675FAE" w:rsidRDefault="002C2272" w:rsidP="002C2272">
            <w:pPr>
              <w:spacing w:beforeLines="20" w:before="48" w:afterLines="20" w:after="48"/>
              <w:rPr>
                <w:sz w:val="16"/>
              </w:rPr>
            </w:pPr>
          </w:p>
        </w:tc>
      </w:tr>
      <w:tr w:rsidR="00675FAE" w:rsidRPr="00675FAE" w14:paraId="0678D9B3" w14:textId="77777777" w:rsidTr="002C2272">
        <w:trPr>
          <w:trHeight w:hRule="exact" w:val="340"/>
        </w:trPr>
        <w:tc>
          <w:tcPr>
            <w:tcW w:w="1131" w:type="pct"/>
            <w:shd w:val="clear" w:color="auto" w:fill="EBEBEB"/>
            <w:vAlign w:val="center"/>
          </w:tcPr>
          <w:p w14:paraId="1A70A3F6" w14:textId="4DF940E6" w:rsidR="002C2272" w:rsidRPr="00675FAE" w:rsidRDefault="002C2272" w:rsidP="002C2272">
            <w:pPr>
              <w:pStyle w:val="Tabel"/>
              <w:spacing w:beforeLines="20" w:before="48" w:afterLines="20" w:after="48"/>
              <w:rPr>
                <w:szCs w:val="16"/>
                <w:lang w:val="en-GB"/>
              </w:rPr>
            </w:pPr>
            <w:r w:rsidRPr="00675FAE">
              <w:rPr>
                <w:rFonts w:cs="Arial"/>
                <w:szCs w:val="16"/>
              </w:rPr>
              <w:t> </w:t>
            </w:r>
          </w:p>
        </w:tc>
        <w:tc>
          <w:tcPr>
            <w:tcW w:w="1765" w:type="pct"/>
            <w:shd w:val="clear" w:color="auto" w:fill="EBEBEB"/>
            <w:vAlign w:val="center"/>
          </w:tcPr>
          <w:p w14:paraId="6E4EDC4C" w14:textId="65CE693B" w:rsidR="002C2272" w:rsidRPr="00675FAE" w:rsidRDefault="002C2272" w:rsidP="002C2272">
            <w:pPr>
              <w:pStyle w:val="Tabel"/>
              <w:spacing w:beforeLines="20" w:before="48" w:afterLines="20" w:after="48"/>
              <w:rPr>
                <w:szCs w:val="16"/>
                <w:lang w:val="en-GB"/>
              </w:rPr>
            </w:pPr>
            <w:r w:rsidRPr="00675FAE">
              <w:rPr>
                <w:rFonts w:cs="Arial"/>
                <w:szCs w:val="16"/>
              </w:rPr>
              <w:t xml:space="preserve">Maximum </w:t>
            </w:r>
            <w:r w:rsidR="00021277" w:rsidRPr="00675FAE">
              <w:rPr>
                <w:rFonts w:cs="Arial"/>
                <w:szCs w:val="16"/>
              </w:rPr>
              <w:t>A</w:t>
            </w:r>
            <w:r w:rsidRPr="00675FAE">
              <w:rPr>
                <w:rFonts w:cs="Arial"/>
                <w:szCs w:val="16"/>
              </w:rPr>
              <w:t xml:space="preserve">sset </w:t>
            </w:r>
            <w:r w:rsidR="00021277" w:rsidRPr="00675FAE">
              <w:rPr>
                <w:rFonts w:cs="Arial"/>
                <w:szCs w:val="16"/>
              </w:rPr>
              <w:t>L</w:t>
            </w:r>
            <w:r w:rsidRPr="00675FAE">
              <w:rPr>
                <w:rFonts w:cs="Arial"/>
                <w:szCs w:val="16"/>
              </w:rPr>
              <w:t>everage</w:t>
            </w:r>
          </w:p>
        </w:tc>
        <w:tc>
          <w:tcPr>
            <w:tcW w:w="2104" w:type="pct"/>
            <w:shd w:val="clear" w:color="auto" w:fill="EBEBEB"/>
          </w:tcPr>
          <w:p w14:paraId="626637D5" w14:textId="77777777" w:rsidR="002C2272" w:rsidRPr="00675FAE" w:rsidRDefault="002C2272" w:rsidP="002C2272">
            <w:pPr>
              <w:spacing w:beforeLines="20" w:before="48" w:afterLines="20" w:after="48"/>
              <w:rPr>
                <w:sz w:val="16"/>
                <w:szCs w:val="16"/>
              </w:rPr>
            </w:pPr>
          </w:p>
        </w:tc>
      </w:tr>
      <w:tr w:rsidR="00675FAE" w:rsidRPr="00675FAE" w14:paraId="59041AE7" w14:textId="77777777" w:rsidTr="002C2272">
        <w:trPr>
          <w:trHeight w:hRule="exact" w:val="340"/>
        </w:trPr>
        <w:tc>
          <w:tcPr>
            <w:tcW w:w="1131" w:type="pct"/>
            <w:shd w:val="clear" w:color="auto" w:fill="EBEBEB"/>
            <w:vAlign w:val="center"/>
          </w:tcPr>
          <w:p w14:paraId="0E2FE50B" w14:textId="0A1DF1FD" w:rsidR="002C2272" w:rsidRPr="00675FAE" w:rsidRDefault="002C2272" w:rsidP="002C2272">
            <w:pPr>
              <w:pStyle w:val="Tabel"/>
              <w:spacing w:beforeLines="20" w:before="48" w:afterLines="20" w:after="48"/>
              <w:rPr>
                <w:szCs w:val="16"/>
                <w:lang w:val="en-GB"/>
              </w:rPr>
            </w:pPr>
            <w:r w:rsidRPr="00675FAE">
              <w:rPr>
                <w:rFonts w:cs="Arial"/>
                <w:szCs w:val="16"/>
              </w:rPr>
              <w:t> </w:t>
            </w:r>
          </w:p>
        </w:tc>
        <w:tc>
          <w:tcPr>
            <w:tcW w:w="1765" w:type="pct"/>
            <w:shd w:val="clear" w:color="auto" w:fill="EBEBEB"/>
            <w:vAlign w:val="center"/>
          </w:tcPr>
          <w:p w14:paraId="5E72823A" w14:textId="5601B403" w:rsidR="002C2272" w:rsidRPr="00675FAE" w:rsidRDefault="002C2272" w:rsidP="002C2272">
            <w:pPr>
              <w:pStyle w:val="Tabel"/>
              <w:spacing w:beforeLines="20" w:before="48" w:afterLines="20" w:after="48"/>
              <w:rPr>
                <w:szCs w:val="16"/>
                <w:lang w:val="en-GB"/>
              </w:rPr>
            </w:pPr>
            <w:r w:rsidRPr="00675FAE">
              <w:rPr>
                <w:rFonts w:cs="Arial"/>
                <w:szCs w:val="16"/>
              </w:rPr>
              <w:t xml:space="preserve">Current </w:t>
            </w:r>
            <w:r w:rsidR="00021277" w:rsidRPr="00675FAE">
              <w:rPr>
                <w:rFonts w:cs="Arial"/>
                <w:szCs w:val="16"/>
              </w:rPr>
              <w:t>L</w:t>
            </w:r>
            <w:r w:rsidRPr="00675FAE">
              <w:rPr>
                <w:rFonts w:cs="Arial"/>
                <w:szCs w:val="16"/>
              </w:rPr>
              <w:t>everage (if applicable)</w:t>
            </w:r>
          </w:p>
        </w:tc>
        <w:tc>
          <w:tcPr>
            <w:tcW w:w="2104" w:type="pct"/>
            <w:shd w:val="clear" w:color="auto" w:fill="EBEBEB"/>
          </w:tcPr>
          <w:p w14:paraId="69FAE3DA" w14:textId="77777777" w:rsidR="002C2272" w:rsidRPr="00675FAE" w:rsidRDefault="002C2272" w:rsidP="002C2272">
            <w:pPr>
              <w:spacing w:beforeLines="20" w:before="48" w:afterLines="20" w:after="48"/>
              <w:rPr>
                <w:sz w:val="16"/>
                <w:szCs w:val="16"/>
              </w:rPr>
            </w:pPr>
          </w:p>
        </w:tc>
      </w:tr>
      <w:tr w:rsidR="00675FAE" w:rsidRPr="00675FAE" w14:paraId="6F774D12" w14:textId="77777777" w:rsidTr="002C2272">
        <w:trPr>
          <w:trHeight w:hRule="exact" w:val="340"/>
        </w:trPr>
        <w:tc>
          <w:tcPr>
            <w:tcW w:w="1131" w:type="pct"/>
            <w:shd w:val="clear" w:color="auto" w:fill="EBEBEB"/>
          </w:tcPr>
          <w:p w14:paraId="0D8901AA" w14:textId="74DAA9E3" w:rsidR="002C2272" w:rsidRPr="00675FAE" w:rsidRDefault="002C2272" w:rsidP="009A5574">
            <w:pPr>
              <w:pStyle w:val="Tabel"/>
              <w:spacing w:beforeLines="20" w:before="48" w:afterLines="20" w:after="48"/>
              <w:rPr>
                <w:szCs w:val="16"/>
                <w:lang w:val="en-GB"/>
              </w:rPr>
            </w:pPr>
            <w:r w:rsidRPr="00675FAE">
              <w:rPr>
                <w:lang w:val="en-GB"/>
              </w:rPr>
              <w:t>Target Strategy</w:t>
            </w:r>
          </w:p>
        </w:tc>
        <w:tc>
          <w:tcPr>
            <w:tcW w:w="1765" w:type="pct"/>
            <w:shd w:val="clear" w:color="auto" w:fill="EBEBEB"/>
          </w:tcPr>
          <w:p w14:paraId="5C117FE4" w14:textId="03B4639A" w:rsidR="002C2272" w:rsidRPr="00675FAE" w:rsidRDefault="002C2272" w:rsidP="009A5574">
            <w:pPr>
              <w:pStyle w:val="Tabel"/>
              <w:spacing w:beforeLines="20" w:before="48" w:afterLines="20" w:after="48"/>
              <w:rPr>
                <w:szCs w:val="16"/>
                <w:lang w:val="en-GB"/>
              </w:rPr>
            </w:pPr>
            <w:r w:rsidRPr="00675FAE">
              <w:rPr>
                <w:lang w:val="en-GB"/>
              </w:rPr>
              <w:t>Target Gross IRR / Total Return</w:t>
            </w:r>
          </w:p>
        </w:tc>
        <w:tc>
          <w:tcPr>
            <w:tcW w:w="2104" w:type="pct"/>
            <w:shd w:val="clear" w:color="auto" w:fill="EBEBEB"/>
          </w:tcPr>
          <w:p w14:paraId="26644351" w14:textId="77777777" w:rsidR="002C2272" w:rsidRPr="00675FAE" w:rsidRDefault="002C2272" w:rsidP="009A5574">
            <w:pPr>
              <w:spacing w:beforeLines="20" w:before="48" w:afterLines="20" w:after="48"/>
              <w:rPr>
                <w:sz w:val="16"/>
                <w:szCs w:val="16"/>
              </w:rPr>
            </w:pPr>
          </w:p>
        </w:tc>
      </w:tr>
      <w:tr w:rsidR="00675FAE" w:rsidRPr="00675FAE" w14:paraId="0E638693" w14:textId="77777777" w:rsidTr="002C2272">
        <w:trPr>
          <w:trHeight w:hRule="exact" w:val="340"/>
        </w:trPr>
        <w:tc>
          <w:tcPr>
            <w:tcW w:w="1131" w:type="pct"/>
            <w:shd w:val="clear" w:color="auto" w:fill="EBEBEB"/>
          </w:tcPr>
          <w:p w14:paraId="4ED492CA" w14:textId="77777777" w:rsidR="002C2272" w:rsidRPr="00675FAE" w:rsidRDefault="002C2272" w:rsidP="009A5574">
            <w:pPr>
              <w:pStyle w:val="Tabel"/>
              <w:spacing w:beforeLines="20" w:before="48" w:afterLines="20" w:after="48"/>
              <w:rPr>
                <w:szCs w:val="16"/>
                <w:lang w:val="en-GB"/>
              </w:rPr>
            </w:pPr>
          </w:p>
        </w:tc>
        <w:tc>
          <w:tcPr>
            <w:tcW w:w="1765" w:type="pct"/>
            <w:shd w:val="clear" w:color="auto" w:fill="EBEBEB"/>
          </w:tcPr>
          <w:p w14:paraId="4C1034E9" w14:textId="3A5DC16B" w:rsidR="002C2272" w:rsidRPr="00675FAE" w:rsidRDefault="002C2272" w:rsidP="009A5574">
            <w:pPr>
              <w:pStyle w:val="Tabel"/>
              <w:spacing w:beforeLines="20" w:before="48" w:afterLines="20" w:after="48"/>
              <w:rPr>
                <w:szCs w:val="16"/>
                <w:lang w:val="en-GB"/>
              </w:rPr>
            </w:pPr>
            <w:r w:rsidRPr="00675FAE">
              <w:rPr>
                <w:lang w:val="en-GB"/>
              </w:rPr>
              <w:t>Target Net IRR/ Total Return</w:t>
            </w:r>
          </w:p>
        </w:tc>
        <w:tc>
          <w:tcPr>
            <w:tcW w:w="2104" w:type="pct"/>
            <w:shd w:val="clear" w:color="auto" w:fill="EBEBEB"/>
          </w:tcPr>
          <w:p w14:paraId="24CAAD35" w14:textId="77777777" w:rsidR="002C2272" w:rsidRPr="00675FAE" w:rsidRDefault="002C2272" w:rsidP="009A5574">
            <w:pPr>
              <w:spacing w:beforeLines="20" w:before="48" w:afterLines="20" w:after="48"/>
              <w:rPr>
                <w:sz w:val="16"/>
                <w:szCs w:val="16"/>
              </w:rPr>
            </w:pPr>
          </w:p>
        </w:tc>
      </w:tr>
      <w:tr w:rsidR="00675FAE" w:rsidRPr="00675FAE" w14:paraId="122776E9" w14:textId="77777777" w:rsidTr="002C2272">
        <w:trPr>
          <w:trHeight w:hRule="exact" w:val="340"/>
        </w:trPr>
        <w:tc>
          <w:tcPr>
            <w:tcW w:w="1131" w:type="pct"/>
            <w:shd w:val="clear" w:color="auto" w:fill="EBEBEB"/>
          </w:tcPr>
          <w:p w14:paraId="1B2E7159" w14:textId="77777777" w:rsidR="002C2272" w:rsidRPr="00675FAE" w:rsidRDefault="002C2272" w:rsidP="009A5574">
            <w:pPr>
              <w:pStyle w:val="Tabel"/>
              <w:spacing w:beforeLines="20" w:before="48" w:afterLines="20" w:after="48"/>
              <w:rPr>
                <w:szCs w:val="16"/>
                <w:lang w:val="en-GB"/>
              </w:rPr>
            </w:pPr>
          </w:p>
        </w:tc>
        <w:tc>
          <w:tcPr>
            <w:tcW w:w="1765" w:type="pct"/>
            <w:shd w:val="clear" w:color="auto" w:fill="EBEBEB"/>
          </w:tcPr>
          <w:p w14:paraId="5FBF22CB" w14:textId="39D201BC" w:rsidR="002C2272" w:rsidRPr="00675FAE" w:rsidRDefault="002C2272" w:rsidP="009A5574">
            <w:pPr>
              <w:pStyle w:val="Tabel"/>
              <w:spacing w:beforeLines="20" w:before="48" w:afterLines="20" w:after="48"/>
              <w:rPr>
                <w:szCs w:val="16"/>
                <w:lang w:val="en-GB"/>
              </w:rPr>
            </w:pPr>
            <w:r w:rsidRPr="00675FAE">
              <w:rPr>
                <w:lang w:val="en-GB"/>
              </w:rPr>
              <w:t>Target Vehicle Size</w:t>
            </w:r>
          </w:p>
        </w:tc>
        <w:tc>
          <w:tcPr>
            <w:tcW w:w="2104" w:type="pct"/>
            <w:shd w:val="clear" w:color="auto" w:fill="EBEBEB"/>
          </w:tcPr>
          <w:p w14:paraId="42A6C02E" w14:textId="77777777" w:rsidR="002C2272" w:rsidRPr="00675FAE" w:rsidRDefault="002C2272" w:rsidP="009A5574">
            <w:pPr>
              <w:spacing w:beforeLines="20" w:before="48" w:afterLines="20" w:after="48"/>
              <w:rPr>
                <w:sz w:val="16"/>
                <w:szCs w:val="16"/>
              </w:rPr>
            </w:pPr>
          </w:p>
        </w:tc>
      </w:tr>
      <w:tr w:rsidR="00675FAE" w:rsidRPr="00675FAE" w14:paraId="2EBFEB3F" w14:textId="77777777" w:rsidTr="000648B6">
        <w:trPr>
          <w:trHeight w:hRule="exact" w:val="580"/>
        </w:trPr>
        <w:tc>
          <w:tcPr>
            <w:tcW w:w="1131" w:type="pct"/>
            <w:shd w:val="clear" w:color="auto" w:fill="EBEBEB"/>
          </w:tcPr>
          <w:p w14:paraId="43B1C2ED" w14:textId="77777777" w:rsidR="000648B6" w:rsidRPr="00675FAE" w:rsidRDefault="000648B6" w:rsidP="009A5574">
            <w:pPr>
              <w:pStyle w:val="Tabel"/>
              <w:spacing w:beforeLines="20" w:before="48" w:afterLines="20" w:after="48"/>
              <w:rPr>
                <w:lang w:val="en-GB"/>
              </w:rPr>
            </w:pPr>
          </w:p>
        </w:tc>
        <w:tc>
          <w:tcPr>
            <w:tcW w:w="1765" w:type="pct"/>
            <w:shd w:val="clear" w:color="auto" w:fill="EBEBEB"/>
          </w:tcPr>
          <w:p w14:paraId="158FD072" w14:textId="2BFF5075" w:rsidR="000648B6" w:rsidRPr="00675FAE" w:rsidRDefault="000648B6" w:rsidP="009A5574">
            <w:pPr>
              <w:pStyle w:val="Tabel"/>
              <w:spacing w:beforeLines="20" w:before="48" w:afterLines="20" w:after="48"/>
              <w:rPr>
                <w:lang w:val="en-GB"/>
              </w:rPr>
            </w:pPr>
            <w:r w:rsidRPr="00675FAE">
              <w:rPr>
                <w:lang w:val="en-GB"/>
              </w:rPr>
              <w:t xml:space="preserve">Target </w:t>
            </w:r>
            <w:r w:rsidR="00021277" w:rsidRPr="00675FAE">
              <w:rPr>
                <w:lang w:val="en-GB"/>
              </w:rPr>
              <w:t>S</w:t>
            </w:r>
            <w:r w:rsidRPr="00675FAE">
              <w:rPr>
                <w:lang w:val="en-GB"/>
              </w:rPr>
              <w:t xml:space="preserve">ize of </w:t>
            </w:r>
            <w:r w:rsidR="00021277" w:rsidRPr="00675FAE">
              <w:rPr>
                <w:lang w:val="en-GB"/>
              </w:rPr>
              <w:t>L</w:t>
            </w:r>
            <w:r w:rsidRPr="00675FAE">
              <w:rPr>
                <w:lang w:val="en-GB"/>
              </w:rPr>
              <w:t xml:space="preserve">oans / </w:t>
            </w:r>
            <w:r w:rsidR="00021277" w:rsidRPr="00675FAE">
              <w:rPr>
                <w:lang w:val="en-GB"/>
              </w:rPr>
              <w:t>N</w:t>
            </w:r>
            <w:r w:rsidRPr="00675FAE">
              <w:rPr>
                <w:lang w:val="en-GB"/>
              </w:rPr>
              <w:t xml:space="preserve">umber of </w:t>
            </w:r>
            <w:r w:rsidR="00021277" w:rsidRPr="00675FAE">
              <w:rPr>
                <w:lang w:val="en-GB"/>
              </w:rPr>
              <w:t>I</w:t>
            </w:r>
            <w:r w:rsidRPr="00675FAE">
              <w:rPr>
                <w:lang w:val="en-GB"/>
              </w:rPr>
              <w:t>nvestments</w:t>
            </w:r>
          </w:p>
        </w:tc>
        <w:tc>
          <w:tcPr>
            <w:tcW w:w="2104" w:type="pct"/>
            <w:shd w:val="clear" w:color="auto" w:fill="EBEBEB"/>
          </w:tcPr>
          <w:p w14:paraId="493C70CB" w14:textId="77777777" w:rsidR="000648B6" w:rsidRPr="00675FAE" w:rsidRDefault="000648B6" w:rsidP="009A5574">
            <w:pPr>
              <w:spacing w:beforeLines="20" w:before="48" w:afterLines="20" w:after="48"/>
              <w:rPr>
                <w:sz w:val="16"/>
                <w:szCs w:val="16"/>
              </w:rPr>
            </w:pPr>
          </w:p>
        </w:tc>
      </w:tr>
      <w:tr w:rsidR="00675FAE" w:rsidRPr="00675FAE" w14:paraId="3E1FBC73" w14:textId="77777777" w:rsidTr="002C2272">
        <w:trPr>
          <w:trHeight w:hRule="exact" w:val="340"/>
        </w:trPr>
        <w:tc>
          <w:tcPr>
            <w:tcW w:w="1131" w:type="pct"/>
            <w:shd w:val="clear" w:color="auto" w:fill="EBEBEB"/>
          </w:tcPr>
          <w:p w14:paraId="1F2DB81B" w14:textId="4899574C" w:rsidR="002C2272" w:rsidRPr="00675FAE" w:rsidRDefault="002C2272" w:rsidP="009A5574">
            <w:pPr>
              <w:pStyle w:val="Tabel"/>
              <w:spacing w:beforeLines="20" w:before="48" w:afterLines="20" w:after="48"/>
              <w:rPr>
                <w:lang w:val="en-GB"/>
              </w:rPr>
            </w:pPr>
          </w:p>
        </w:tc>
        <w:tc>
          <w:tcPr>
            <w:tcW w:w="1765" w:type="pct"/>
            <w:shd w:val="clear" w:color="auto" w:fill="EBEBEB"/>
          </w:tcPr>
          <w:p w14:paraId="37FCABAA" w14:textId="23989FC9" w:rsidR="002C2272" w:rsidRPr="00675FAE" w:rsidRDefault="002C2272" w:rsidP="009A5574">
            <w:pPr>
              <w:pStyle w:val="Tabel"/>
              <w:spacing w:beforeLines="20" w:before="48" w:afterLines="20" w:after="48"/>
              <w:rPr>
                <w:lang w:val="en-GB"/>
              </w:rPr>
            </w:pPr>
            <w:r w:rsidRPr="00675FAE">
              <w:rPr>
                <w:lang w:val="en-GB"/>
              </w:rPr>
              <w:t>Target L</w:t>
            </w:r>
            <w:r w:rsidR="003B43CB" w:rsidRPr="00675FAE">
              <w:rPr>
                <w:lang w:val="en-GB"/>
              </w:rPr>
              <w:t xml:space="preserve">everage </w:t>
            </w:r>
            <w:r w:rsidR="00577038" w:rsidRPr="00675FAE">
              <w:rPr>
                <w:lang w:val="en-GB"/>
              </w:rPr>
              <w:t>R</w:t>
            </w:r>
            <w:r w:rsidR="0056603D" w:rsidRPr="00675FAE">
              <w:rPr>
                <w:lang w:val="en-GB"/>
              </w:rPr>
              <w:t xml:space="preserve">ange of </w:t>
            </w:r>
            <w:r w:rsidR="00577038" w:rsidRPr="00675FAE">
              <w:rPr>
                <w:lang w:val="en-GB"/>
              </w:rPr>
              <w:t>L</w:t>
            </w:r>
            <w:r w:rsidR="0056603D" w:rsidRPr="00675FAE">
              <w:rPr>
                <w:lang w:val="en-GB"/>
              </w:rPr>
              <w:t>oans</w:t>
            </w:r>
          </w:p>
        </w:tc>
        <w:tc>
          <w:tcPr>
            <w:tcW w:w="2104" w:type="pct"/>
            <w:shd w:val="clear" w:color="auto" w:fill="EBEBEB"/>
          </w:tcPr>
          <w:p w14:paraId="73527A03" w14:textId="77777777" w:rsidR="002C2272" w:rsidRPr="00675FAE" w:rsidRDefault="002C2272" w:rsidP="009A5574">
            <w:pPr>
              <w:spacing w:beforeLines="20" w:before="48" w:afterLines="20" w:after="48"/>
              <w:rPr>
                <w:sz w:val="16"/>
                <w:szCs w:val="16"/>
              </w:rPr>
            </w:pPr>
          </w:p>
        </w:tc>
      </w:tr>
      <w:tr w:rsidR="00675FAE" w:rsidRPr="00675FAE" w14:paraId="1EEBFA6F" w14:textId="77777777" w:rsidTr="002C2272">
        <w:trPr>
          <w:trHeight w:hRule="exact" w:val="340"/>
        </w:trPr>
        <w:tc>
          <w:tcPr>
            <w:tcW w:w="1131" w:type="pct"/>
            <w:shd w:val="clear" w:color="auto" w:fill="EBEBEB"/>
          </w:tcPr>
          <w:p w14:paraId="1C4FF46A" w14:textId="77777777" w:rsidR="002C2272" w:rsidRPr="00675FAE" w:rsidRDefault="002C2272" w:rsidP="009A5574">
            <w:pPr>
              <w:pStyle w:val="Tabel"/>
              <w:spacing w:beforeLines="20" w:before="48" w:afterLines="20" w:after="48"/>
              <w:rPr>
                <w:lang w:val="en-GB"/>
              </w:rPr>
            </w:pPr>
          </w:p>
        </w:tc>
        <w:tc>
          <w:tcPr>
            <w:tcW w:w="1765" w:type="pct"/>
            <w:shd w:val="clear" w:color="auto" w:fill="EBEBEB"/>
          </w:tcPr>
          <w:p w14:paraId="42604E11" w14:textId="2CFCD161" w:rsidR="002C2272" w:rsidRPr="00675FAE" w:rsidRDefault="002C2272" w:rsidP="009A5574">
            <w:pPr>
              <w:pStyle w:val="Tabel"/>
              <w:spacing w:beforeLines="20" w:before="48" w:afterLines="20" w:after="48"/>
              <w:rPr>
                <w:lang w:val="en-GB"/>
              </w:rPr>
            </w:pPr>
            <w:r w:rsidRPr="00675FAE">
              <w:rPr>
                <w:lang w:val="en-GB"/>
              </w:rPr>
              <w:t>Target Region/Country</w:t>
            </w:r>
          </w:p>
        </w:tc>
        <w:tc>
          <w:tcPr>
            <w:tcW w:w="2104" w:type="pct"/>
            <w:shd w:val="clear" w:color="auto" w:fill="EBEBEB"/>
          </w:tcPr>
          <w:p w14:paraId="039FA790" w14:textId="77777777" w:rsidR="002C2272" w:rsidRPr="00675FAE" w:rsidRDefault="002C2272" w:rsidP="009A5574">
            <w:pPr>
              <w:spacing w:beforeLines="20" w:before="48" w:afterLines="20" w:after="48"/>
              <w:rPr>
                <w:sz w:val="16"/>
                <w:szCs w:val="16"/>
              </w:rPr>
            </w:pPr>
          </w:p>
        </w:tc>
      </w:tr>
      <w:tr w:rsidR="00675FAE" w:rsidRPr="00675FAE" w14:paraId="1FFA9B40" w14:textId="77777777" w:rsidTr="002C2272">
        <w:trPr>
          <w:trHeight w:hRule="exact" w:val="340"/>
        </w:trPr>
        <w:tc>
          <w:tcPr>
            <w:tcW w:w="1131" w:type="pct"/>
            <w:shd w:val="clear" w:color="auto" w:fill="EBEBEB"/>
          </w:tcPr>
          <w:p w14:paraId="5DF333DD" w14:textId="77777777" w:rsidR="002C2272" w:rsidRPr="00675FAE" w:rsidRDefault="002C2272" w:rsidP="009A5574">
            <w:pPr>
              <w:pStyle w:val="Tabel"/>
              <w:spacing w:beforeLines="20" w:before="48" w:afterLines="20" w:after="48"/>
              <w:rPr>
                <w:lang w:val="en-GB"/>
              </w:rPr>
            </w:pPr>
          </w:p>
        </w:tc>
        <w:tc>
          <w:tcPr>
            <w:tcW w:w="1765" w:type="pct"/>
            <w:shd w:val="clear" w:color="auto" w:fill="EBEBEB"/>
          </w:tcPr>
          <w:p w14:paraId="56198052" w14:textId="6CC11E17" w:rsidR="002C2272" w:rsidRPr="00675FAE" w:rsidRDefault="002C2272" w:rsidP="009A5574">
            <w:pPr>
              <w:pStyle w:val="Tabel"/>
              <w:spacing w:beforeLines="20" w:before="48" w:afterLines="20" w:after="48"/>
              <w:rPr>
                <w:lang w:val="en-GB"/>
              </w:rPr>
            </w:pPr>
            <w:r w:rsidRPr="00675FAE">
              <w:rPr>
                <w:lang w:val="en-GB"/>
              </w:rPr>
              <w:t>Target Sectors</w:t>
            </w:r>
          </w:p>
        </w:tc>
        <w:tc>
          <w:tcPr>
            <w:tcW w:w="2104" w:type="pct"/>
            <w:shd w:val="clear" w:color="auto" w:fill="EBEBEB"/>
          </w:tcPr>
          <w:p w14:paraId="2B5CBE3B" w14:textId="77777777" w:rsidR="002C2272" w:rsidRPr="00675FAE" w:rsidRDefault="002C2272" w:rsidP="009A5574">
            <w:pPr>
              <w:spacing w:beforeLines="20" w:before="48" w:afterLines="20" w:after="48"/>
              <w:rPr>
                <w:sz w:val="16"/>
                <w:szCs w:val="16"/>
              </w:rPr>
            </w:pPr>
          </w:p>
        </w:tc>
      </w:tr>
      <w:tr w:rsidR="00675FAE" w:rsidRPr="00675FAE" w14:paraId="088954B7" w14:textId="77777777" w:rsidTr="002C2272">
        <w:trPr>
          <w:trHeight w:hRule="exact" w:val="340"/>
        </w:trPr>
        <w:tc>
          <w:tcPr>
            <w:tcW w:w="1131" w:type="pct"/>
            <w:shd w:val="clear" w:color="auto" w:fill="EBEBEB"/>
          </w:tcPr>
          <w:p w14:paraId="6C22BA78" w14:textId="77777777" w:rsidR="002C2272" w:rsidRPr="00675FAE" w:rsidRDefault="002C2272" w:rsidP="009A5574">
            <w:pPr>
              <w:pStyle w:val="Tabel"/>
              <w:spacing w:beforeLines="20" w:before="48" w:afterLines="20" w:after="48"/>
              <w:rPr>
                <w:lang w:val="en-GB"/>
              </w:rPr>
            </w:pPr>
          </w:p>
        </w:tc>
        <w:tc>
          <w:tcPr>
            <w:tcW w:w="1765" w:type="pct"/>
            <w:shd w:val="clear" w:color="auto" w:fill="EBEBEB"/>
          </w:tcPr>
          <w:p w14:paraId="0B586DBB" w14:textId="37A65087" w:rsidR="002C2272" w:rsidRPr="00675FAE" w:rsidRDefault="002C2272" w:rsidP="009A5574">
            <w:pPr>
              <w:pStyle w:val="Tabel"/>
              <w:spacing w:beforeLines="20" w:before="48" w:afterLines="20" w:after="48"/>
              <w:rPr>
                <w:lang w:val="en-GB"/>
              </w:rPr>
            </w:pPr>
            <w:r w:rsidRPr="00675FAE">
              <w:rPr>
                <w:lang w:val="en-GB"/>
              </w:rPr>
              <w:t>Target Investment Strategy</w:t>
            </w:r>
            <w:r w:rsidRPr="00675FAE">
              <w:rPr>
                <w:vertAlign w:val="superscript"/>
                <w:lang w:val="en-GB"/>
              </w:rPr>
              <w:t>4</w:t>
            </w:r>
            <w:r w:rsidRPr="00675FAE">
              <w:rPr>
                <w:lang w:val="en-GB"/>
              </w:rPr>
              <w:t xml:space="preserve"> </w:t>
            </w:r>
          </w:p>
        </w:tc>
        <w:tc>
          <w:tcPr>
            <w:tcW w:w="2104" w:type="pct"/>
            <w:shd w:val="clear" w:color="auto" w:fill="EBEBEB"/>
          </w:tcPr>
          <w:p w14:paraId="5A765435" w14:textId="77777777" w:rsidR="002C2272" w:rsidRPr="00675FAE" w:rsidRDefault="002C2272" w:rsidP="009A5574">
            <w:pPr>
              <w:spacing w:beforeLines="20" w:before="48" w:afterLines="20" w:after="48"/>
              <w:rPr>
                <w:sz w:val="16"/>
                <w:szCs w:val="16"/>
              </w:rPr>
            </w:pPr>
          </w:p>
        </w:tc>
      </w:tr>
      <w:tr w:rsidR="00675FAE" w:rsidRPr="00675FAE" w14:paraId="6338BED0" w14:textId="77777777" w:rsidTr="002E0AFE">
        <w:trPr>
          <w:trHeight w:hRule="exact" w:val="340"/>
        </w:trPr>
        <w:tc>
          <w:tcPr>
            <w:tcW w:w="1131" w:type="pct"/>
            <w:shd w:val="clear" w:color="auto" w:fill="EBEBEB"/>
          </w:tcPr>
          <w:p w14:paraId="563B6243" w14:textId="77777777" w:rsidR="00B75B5E" w:rsidRPr="00675FAE" w:rsidRDefault="00B75B5E" w:rsidP="00B75B5E">
            <w:pPr>
              <w:pStyle w:val="Tabel"/>
              <w:spacing w:beforeLines="20" w:before="48" w:afterLines="20" w:after="48"/>
              <w:rPr>
                <w:lang w:val="en-GB"/>
              </w:rPr>
            </w:pPr>
          </w:p>
        </w:tc>
        <w:tc>
          <w:tcPr>
            <w:tcW w:w="1765" w:type="pct"/>
            <w:shd w:val="clear" w:color="auto" w:fill="EBEBEB"/>
            <w:vAlign w:val="center"/>
          </w:tcPr>
          <w:p w14:paraId="3F3592DC" w14:textId="7316BC42" w:rsidR="00B75B5E" w:rsidRPr="00675FAE" w:rsidRDefault="00B75B5E" w:rsidP="00B75B5E">
            <w:pPr>
              <w:pStyle w:val="Tabel"/>
              <w:spacing w:beforeLines="20" w:before="48" w:afterLines="20" w:after="48"/>
              <w:rPr>
                <w:lang w:val="en-GB"/>
              </w:rPr>
            </w:pPr>
            <w:r w:rsidRPr="00675FAE">
              <w:rPr>
                <w:rFonts w:cs="Arial"/>
                <w:szCs w:val="16"/>
              </w:rPr>
              <w:t xml:space="preserve">Target </w:t>
            </w:r>
            <w:r w:rsidR="00577038" w:rsidRPr="00675FAE">
              <w:rPr>
                <w:rFonts w:cs="Arial"/>
                <w:szCs w:val="16"/>
              </w:rPr>
              <w:t>C</w:t>
            </w:r>
            <w:r w:rsidRPr="00675FAE">
              <w:rPr>
                <w:rFonts w:cs="Arial"/>
                <w:szCs w:val="16"/>
              </w:rPr>
              <w:t xml:space="preserve">ash </w:t>
            </w:r>
            <w:r w:rsidR="00577038" w:rsidRPr="00675FAE">
              <w:rPr>
                <w:rFonts w:cs="Arial"/>
                <w:szCs w:val="16"/>
              </w:rPr>
              <w:t>C</w:t>
            </w:r>
            <w:r w:rsidRPr="00675FAE">
              <w:rPr>
                <w:rFonts w:cs="Arial"/>
                <w:szCs w:val="16"/>
              </w:rPr>
              <w:t xml:space="preserve">oupon </w:t>
            </w:r>
          </w:p>
        </w:tc>
        <w:tc>
          <w:tcPr>
            <w:tcW w:w="2104" w:type="pct"/>
            <w:shd w:val="clear" w:color="auto" w:fill="EBEBEB"/>
          </w:tcPr>
          <w:p w14:paraId="054FD8B1" w14:textId="77777777" w:rsidR="00B75B5E" w:rsidRPr="00675FAE" w:rsidRDefault="00B75B5E" w:rsidP="00B75B5E">
            <w:pPr>
              <w:spacing w:beforeLines="20" w:before="48" w:afterLines="20" w:after="48"/>
              <w:rPr>
                <w:sz w:val="16"/>
                <w:szCs w:val="16"/>
              </w:rPr>
            </w:pPr>
          </w:p>
        </w:tc>
      </w:tr>
      <w:tr w:rsidR="00675FAE" w:rsidRPr="00675FAE" w14:paraId="439AB46D" w14:textId="77777777" w:rsidTr="002E0AFE">
        <w:trPr>
          <w:trHeight w:hRule="exact" w:val="340"/>
        </w:trPr>
        <w:tc>
          <w:tcPr>
            <w:tcW w:w="1131" w:type="pct"/>
            <w:shd w:val="clear" w:color="auto" w:fill="EBEBEB"/>
          </w:tcPr>
          <w:p w14:paraId="36D6E55E" w14:textId="77777777" w:rsidR="00B75B5E" w:rsidRPr="00675FAE" w:rsidRDefault="00B75B5E" w:rsidP="00B75B5E">
            <w:pPr>
              <w:pStyle w:val="Tabel"/>
              <w:spacing w:beforeLines="20" w:before="48" w:afterLines="20" w:after="48"/>
              <w:rPr>
                <w:lang w:val="en-GB"/>
              </w:rPr>
            </w:pPr>
          </w:p>
        </w:tc>
        <w:tc>
          <w:tcPr>
            <w:tcW w:w="1765" w:type="pct"/>
            <w:shd w:val="clear" w:color="auto" w:fill="EBEBEB"/>
            <w:vAlign w:val="center"/>
          </w:tcPr>
          <w:p w14:paraId="6D2A27F4" w14:textId="0C0F8677" w:rsidR="00B75B5E" w:rsidRPr="00675FAE" w:rsidRDefault="00B75B5E" w:rsidP="00B75B5E">
            <w:pPr>
              <w:pStyle w:val="Tabel"/>
              <w:spacing w:beforeLines="20" w:before="48" w:afterLines="20" w:after="48"/>
              <w:rPr>
                <w:lang w:val="en-GB"/>
              </w:rPr>
            </w:pPr>
            <w:r w:rsidRPr="00675FAE">
              <w:rPr>
                <w:rFonts w:cs="Arial"/>
                <w:szCs w:val="16"/>
              </w:rPr>
              <w:t xml:space="preserve">Target </w:t>
            </w:r>
            <w:r w:rsidR="00577038" w:rsidRPr="00675FAE">
              <w:rPr>
                <w:rFonts w:cs="Arial"/>
                <w:szCs w:val="16"/>
              </w:rPr>
              <w:t>G</w:t>
            </w:r>
            <w:r w:rsidRPr="00675FAE">
              <w:rPr>
                <w:rFonts w:cs="Arial"/>
                <w:szCs w:val="16"/>
              </w:rPr>
              <w:t xml:space="preserve">ross </w:t>
            </w:r>
            <w:r w:rsidR="00577038" w:rsidRPr="00675FAE">
              <w:rPr>
                <w:rFonts w:cs="Arial"/>
                <w:szCs w:val="16"/>
              </w:rPr>
              <w:t>E</w:t>
            </w:r>
            <w:r w:rsidRPr="00675FAE">
              <w:rPr>
                <w:rFonts w:cs="Arial"/>
                <w:szCs w:val="16"/>
              </w:rPr>
              <w:t xml:space="preserve">quity </w:t>
            </w:r>
            <w:r w:rsidR="00577038" w:rsidRPr="00675FAE">
              <w:rPr>
                <w:rFonts w:cs="Arial"/>
                <w:szCs w:val="16"/>
              </w:rPr>
              <w:t>M</w:t>
            </w:r>
            <w:r w:rsidRPr="00675FAE">
              <w:rPr>
                <w:rFonts w:cs="Arial"/>
                <w:szCs w:val="16"/>
              </w:rPr>
              <w:t>ultiple</w:t>
            </w:r>
          </w:p>
        </w:tc>
        <w:tc>
          <w:tcPr>
            <w:tcW w:w="2104" w:type="pct"/>
            <w:shd w:val="clear" w:color="auto" w:fill="EBEBEB"/>
          </w:tcPr>
          <w:p w14:paraId="054BAF8F" w14:textId="77777777" w:rsidR="00B75B5E" w:rsidRPr="00675FAE" w:rsidRDefault="00B75B5E" w:rsidP="00B75B5E">
            <w:pPr>
              <w:spacing w:beforeLines="20" w:before="48" w:afterLines="20" w:after="48"/>
              <w:rPr>
                <w:sz w:val="16"/>
                <w:szCs w:val="16"/>
              </w:rPr>
            </w:pPr>
          </w:p>
        </w:tc>
      </w:tr>
      <w:tr w:rsidR="00675FAE" w:rsidRPr="00675FAE" w14:paraId="4ECE9D59" w14:textId="77777777" w:rsidTr="002E0AFE">
        <w:trPr>
          <w:trHeight w:hRule="exact" w:val="340"/>
        </w:trPr>
        <w:tc>
          <w:tcPr>
            <w:tcW w:w="1131" w:type="pct"/>
            <w:shd w:val="clear" w:color="auto" w:fill="EBEBEB"/>
          </w:tcPr>
          <w:p w14:paraId="0C5976B1" w14:textId="77777777" w:rsidR="00B75B5E" w:rsidRPr="00675FAE" w:rsidRDefault="00B75B5E" w:rsidP="00B75B5E">
            <w:pPr>
              <w:pStyle w:val="Tabel"/>
              <w:spacing w:beforeLines="20" w:before="48" w:afterLines="20" w:after="48"/>
              <w:rPr>
                <w:lang w:val="en-GB"/>
              </w:rPr>
            </w:pPr>
          </w:p>
        </w:tc>
        <w:tc>
          <w:tcPr>
            <w:tcW w:w="1765" w:type="pct"/>
            <w:shd w:val="clear" w:color="auto" w:fill="EBEBEB"/>
            <w:vAlign w:val="center"/>
          </w:tcPr>
          <w:p w14:paraId="5F2B09EA" w14:textId="1582EFBF" w:rsidR="00B75B5E" w:rsidRPr="00675FAE" w:rsidRDefault="00B75B5E" w:rsidP="00B75B5E">
            <w:pPr>
              <w:pStyle w:val="Tabel"/>
              <w:spacing w:beforeLines="20" w:before="48" w:afterLines="20" w:after="48"/>
              <w:rPr>
                <w:lang w:val="en-GB"/>
              </w:rPr>
            </w:pPr>
            <w:r w:rsidRPr="00675FAE">
              <w:rPr>
                <w:rFonts w:cs="Arial"/>
                <w:szCs w:val="16"/>
              </w:rPr>
              <w:t xml:space="preserve">Target </w:t>
            </w:r>
            <w:r w:rsidR="00577038" w:rsidRPr="00675FAE">
              <w:rPr>
                <w:rFonts w:cs="Arial"/>
                <w:szCs w:val="16"/>
              </w:rPr>
              <w:t>N</w:t>
            </w:r>
            <w:r w:rsidRPr="00675FAE">
              <w:rPr>
                <w:rFonts w:cs="Arial"/>
                <w:szCs w:val="16"/>
              </w:rPr>
              <w:t xml:space="preserve">et </w:t>
            </w:r>
            <w:r w:rsidR="00577038" w:rsidRPr="00675FAE">
              <w:rPr>
                <w:rFonts w:cs="Arial"/>
                <w:szCs w:val="16"/>
              </w:rPr>
              <w:t>E</w:t>
            </w:r>
            <w:r w:rsidRPr="00675FAE">
              <w:rPr>
                <w:rFonts w:cs="Arial"/>
                <w:szCs w:val="16"/>
              </w:rPr>
              <w:t xml:space="preserve">quity </w:t>
            </w:r>
            <w:r w:rsidR="00577038" w:rsidRPr="00675FAE">
              <w:rPr>
                <w:rFonts w:cs="Arial"/>
                <w:szCs w:val="16"/>
              </w:rPr>
              <w:t>M</w:t>
            </w:r>
            <w:r w:rsidRPr="00675FAE">
              <w:rPr>
                <w:rFonts w:cs="Arial"/>
                <w:szCs w:val="16"/>
              </w:rPr>
              <w:t>ultiple</w:t>
            </w:r>
          </w:p>
        </w:tc>
        <w:tc>
          <w:tcPr>
            <w:tcW w:w="2104" w:type="pct"/>
            <w:shd w:val="clear" w:color="auto" w:fill="EBEBEB"/>
          </w:tcPr>
          <w:p w14:paraId="112836E5" w14:textId="77777777" w:rsidR="00B75B5E" w:rsidRPr="00675FAE" w:rsidRDefault="00B75B5E" w:rsidP="00B75B5E">
            <w:pPr>
              <w:spacing w:beforeLines="20" w:before="48" w:afterLines="20" w:after="48"/>
              <w:rPr>
                <w:sz w:val="16"/>
                <w:szCs w:val="16"/>
              </w:rPr>
            </w:pPr>
          </w:p>
        </w:tc>
      </w:tr>
      <w:tr w:rsidR="00675FAE" w:rsidRPr="00675FAE" w14:paraId="7C4034D6" w14:textId="77777777" w:rsidTr="002E0AFE">
        <w:trPr>
          <w:trHeight w:hRule="exact" w:val="340"/>
        </w:trPr>
        <w:tc>
          <w:tcPr>
            <w:tcW w:w="1131" w:type="pct"/>
            <w:shd w:val="clear" w:color="auto" w:fill="EBEBEB"/>
          </w:tcPr>
          <w:p w14:paraId="76BE2E1A" w14:textId="77777777" w:rsidR="00B75B5E" w:rsidRPr="00675FAE" w:rsidRDefault="00B75B5E" w:rsidP="00B75B5E">
            <w:pPr>
              <w:pStyle w:val="Tabel"/>
              <w:spacing w:beforeLines="20" w:before="48" w:afterLines="20" w:after="48"/>
              <w:rPr>
                <w:lang w:val="en-GB"/>
              </w:rPr>
            </w:pPr>
          </w:p>
        </w:tc>
        <w:tc>
          <w:tcPr>
            <w:tcW w:w="1765" w:type="pct"/>
            <w:shd w:val="clear" w:color="auto" w:fill="EBEBEB"/>
            <w:vAlign w:val="center"/>
          </w:tcPr>
          <w:p w14:paraId="78FB92F4" w14:textId="6E02D824" w:rsidR="00B75B5E" w:rsidRPr="00675FAE" w:rsidRDefault="00B75B5E" w:rsidP="00B75B5E">
            <w:pPr>
              <w:pStyle w:val="Tabel"/>
              <w:spacing w:beforeLines="20" w:before="48" w:afterLines="20" w:after="48"/>
              <w:rPr>
                <w:lang w:val="en-GB"/>
              </w:rPr>
            </w:pPr>
            <w:r w:rsidRPr="00675FAE">
              <w:rPr>
                <w:rFonts w:cs="Arial"/>
                <w:szCs w:val="16"/>
              </w:rPr>
              <w:t xml:space="preserve">Expected </w:t>
            </w:r>
            <w:r w:rsidR="00577038" w:rsidRPr="00675FAE">
              <w:rPr>
                <w:rFonts w:cs="Arial"/>
                <w:szCs w:val="16"/>
              </w:rPr>
              <w:t>L</w:t>
            </w:r>
            <w:r w:rsidRPr="00675FAE">
              <w:rPr>
                <w:rFonts w:cs="Arial"/>
                <w:szCs w:val="16"/>
              </w:rPr>
              <w:t xml:space="preserve">oan </w:t>
            </w:r>
            <w:r w:rsidR="00577038" w:rsidRPr="00675FAE">
              <w:rPr>
                <w:rFonts w:cs="Arial"/>
                <w:szCs w:val="16"/>
              </w:rPr>
              <w:t>L</w:t>
            </w:r>
            <w:r w:rsidRPr="00675FAE">
              <w:rPr>
                <w:rFonts w:cs="Arial"/>
                <w:szCs w:val="16"/>
              </w:rPr>
              <w:t>ife</w:t>
            </w:r>
          </w:p>
        </w:tc>
        <w:tc>
          <w:tcPr>
            <w:tcW w:w="2104" w:type="pct"/>
            <w:shd w:val="clear" w:color="auto" w:fill="EBEBEB"/>
          </w:tcPr>
          <w:p w14:paraId="6641900D" w14:textId="77777777" w:rsidR="00B75B5E" w:rsidRPr="00675FAE" w:rsidRDefault="00B75B5E" w:rsidP="00B75B5E">
            <w:pPr>
              <w:spacing w:beforeLines="20" w:before="48" w:afterLines="20" w:after="48"/>
              <w:rPr>
                <w:sz w:val="16"/>
                <w:szCs w:val="16"/>
              </w:rPr>
            </w:pPr>
          </w:p>
        </w:tc>
      </w:tr>
      <w:tr w:rsidR="00675FAE" w:rsidRPr="00675FAE" w14:paraId="775FA1F7" w14:textId="77777777" w:rsidTr="002C2272">
        <w:trPr>
          <w:trHeight w:hRule="exact" w:val="340"/>
        </w:trPr>
        <w:tc>
          <w:tcPr>
            <w:tcW w:w="1131" w:type="pct"/>
            <w:shd w:val="clear" w:color="auto" w:fill="F9F9F9"/>
          </w:tcPr>
          <w:p w14:paraId="1783B3B2" w14:textId="026C1D05" w:rsidR="002C2272" w:rsidRPr="00675FAE" w:rsidRDefault="002C2272" w:rsidP="009A5574">
            <w:pPr>
              <w:pStyle w:val="Tabel"/>
              <w:spacing w:beforeLines="20" w:before="48" w:afterLines="20" w:after="48"/>
              <w:rPr>
                <w:lang w:val="en-GB"/>
              </w:rPr>
            </w:pPr>
            <w:r w:rsidRPr="00675FAE">
              <w:rPr>
                <w:lang w:val="en-GB"/>
              </w:rPr>
              <w:t>Financial Reporting</w:t>
            </w:r>
          </w:p>
        </w:tc>
        <w:tc>
          <w:tcPr>
            <w:tcW w:w="1765" w:type="pct"/>
            <w:shd w:val="clear" w:color="auto" w:fill="F9F9F9"/>
          </w:tcPr>
          <w:p w14:paraId="32916485" w14:textId="47B4EDCD" w:rsidR="002C2272" w:rsidRPr="00675FAE" w:rsidRDefault="002C2272" w:rsidP="009A5574">
            <w:pPr>
              <w:pStyle w:val="Tabel"/>
              <w:spacing w:beforeLines="20" w:before="48" w:afterLines="20" w:after="48"/>
              <w:rPr>
                <w:lang w:val="en-GB"/>
              </w:rPr>
            </w:pPr>
            <w:r w:rsidRPr="00675FAE">
              <w:rPr>
                <w:lang w:val="en-GB"/>
              </w:rPr>
              <w:t xml:space="preserve">Reporting Currency </w:t>
            </w:r>
          </w:p>
        </w:tc>
        <w:tc>
          <w:tcPr>
            <w:tcW w:w="2104" w:type="pct"/>
            <w:shd w:val="clear" w:color="auto" w:fill="F9F9F9"/>
          </w:tcPr>
          <w:p w14:paraId="0ECA0648" w14:textId="77777777" w:rsidR="002C2272" w:rsidRPr="00675FAE" w:rsidRDefault="002C2272" w:rsidP="009A5574">
            <w:pPr>
              <w:spacing w:beforeLines="20" w:before="48" w:afterLines="20" w:after="48"/>
              <w:rPr>
                <w:sz w:val="16"/>
                <w:szCs w:val="16"/>
              </w:rPr>
            </w:pPr>
          </w:p>
        </w:tc>
      </w:tr>
      <w:tr w:rsidR="00675FAE" w:rsidRPr="00675FAE" w14:paraId="1FF77F40" w14:textId="77777777" w:rsidTr="002C2272">
        <w:trPr>
          <w:trHeight w:hRule="exact" w:val="340"/>
        </w:trPr>
        <w:tc>
          <w:tcPr>
            <w:tcW w:w="1131" w:type="pct"/>
            <w:shd w:val="clear" w:color="auto" w:fill="F9F9F9"/>
          </w:tcPr>
          <w:p w14:paraId="2AD56835" w14:textId="77777777" w:rsidR="002C2272" w:rsidRPr="00675FAE" w:rsidRDefault="002C2272" w:rsidP="009A5574">
            <w:pPr>
              <w:pStyle w:val="Tabel"/>
              <w:spacing w:beforeLines="20" w:before="48" w:afterLines="20" w:after="48"/>
              <w:rPr>
                <w:lang w:val="en-GB"/>
              </w:rPr>
            </w:pPr>
          </w:p>
        </w:tc>
        <w:tc>
          <w:tcPr>
            <w:tcW w:w="1765" w:type="pct"/>
            <w:shd w:val="clear" w:color="auto" w:fill="F9F9F9"/>
          </w:tcPr>
          <w:p w14:paraId="580B8D3F" w14:textId="262F1FBF" w:rsidR="002C2272" w:rsidRPr="00675FAE" w:rsidRDefault="002C2272" w:rsidP="009A5574">
            <w:pPr>
              <w:pStyle w:val="Tabel"/>
              <w:spacing w:beforeLines="20" w:before="48" w:afterLines="20" w:after="48"/>
              <w:rPr>
                <w:lang w:val="en-GB"/>
              </w:rPr>
            </w:pPr>
            <w:r w:rsidRPr="00675FAE">
              <w:rPr>
                <w:lang w:val="en-GB"/>
              </w:rPr>
              <w:t>Current Net Asset Value (NAV)</w:t>
            </w:r>
          </w:p>
        </w:tc>
        <w:tc>
          <w:tcPr>
            <w:tcW w:w="2104" w:type="pct"/>
            <w:shd w:val="clear" w:color="auto" w:fill="F9F9F9"/>
          </w:tcPr>
          <w:p w14:paraId="4E369B7A" w14:textId="77777777" w:rsidR="002C2272" w:rsidRPr="00675FAE" w:rsidRDefault="002C2272" w:rsidP="009A5574">
            <w:pPr>
              <w:spacing w:beforeLines="20" w:before="48" w:afterLines="20" w:after="48"/>
              <w:rPr>
                <w:sz w:val="16"/>
                <w:szCs w:val="16"/>
              </w:rPr>
            </w:pPr>
          </w:p>
        </w:tc>
      </w:tr>
      <w:tr w:rsidR="00675FAE" w:rsidRPr="00675FAE" w14:paraId="37A0396A" w14:textId="77777777" w:rsidTr="002C2272">
        <w:trPr>
          <w:trHeight w:hRule="exact" w:val="340"/>
        </w:trPr>
        <w:tc>
          <w:tcPr>
            <w:tcW w:w="1131" w:type="pct"/>
            <w:shd w:val="clear" w:color="auto" w:fill="F9F9F9"/>
          </w:tcPr>
          <w:p w14:paraId="74D96B40" w14:textId="77777777" w:rsidR="002C2272" w:rsidRPr="00675FAE" w:rsidRDefault="002C2272" w:rsidP="009A5574">
            <w:pPr>
              <w:pStyle w:val="Tabel"/>
              <w:spacing w:beforeLines="20" w:before="48" w:afterLines="20" w:after="48"/>
              <w:rPr>
                <w:lang w:val="en-GB"/>
              </w:rPr>
            </w:pPr>
          </w:p>
        </w:tc>
        <w:tc>
          <w:tcPr>
            <w:tcW w:w="1765" w:type="pct"/>
            <w:shd w:val="clear" w:color="auto" w:fill="F9F9F9"/>
          </w:tcPr>
          <w:p w14:paraId="53F46E82" w14:textId="0701C59F" w:rsidR="002C2272" w:rsidRPr="00675FAE" w:rsidRDefault="002C2272" w:rsidP="009A5574">
            <w:pPr>
              <w:pStyle w:val="Tabel"/>
              <w:spacing w:beforeLines="20" w:before="48" w:afterLines="20" w:after="48"/>
              <w:rPr>
                <w:lang w:val="en-GB"/>
              </w:rPr>
            </w:pPr>
            <w:r w:rsidRPr="00675FAE">
              <w:rPr>
                <w:lang w:val="en-GB"/>
              </w:rPr>
              <w:t xml:space="preserve">Current Gross Asset Value (GAV) </w:t>
            </w:r>
          </w:p>
        </w:tc>
        <w:tc>
          <w:tcPr>
            <w:tcW w:w="2104" w:type="pct"/>
            <w:shd w:val="clear" w:color="auto" w:fill="F9F9F9"/>
          </w:tcPr>
          <w:p w14:paraId="63405F98" w14:textId="77777777" w:rsidR="002C2272" w:rsidRPr="00675FAE" w:rsidRDefault="002C2272" w:rsidP="009A5574">
            <w:pPr>
              <w:spacing w:beforeLines="20" w:before="48" w:afterLines="20" w:after="48"/>
              <w:rPr>
                <w:sz w:val="16"/>
                <w:szCs w:val="16"/>
              </w:rPr>
            </w:pPr>
          </w:p>
        </w:tc>
      </w:tr>
      <w:tr w:rsidR="00675FAE" w:rsidRPr="00675FAE" w14:paraId="4B038C1B" w14:textId="77777777" w:rsidTr="002C2272">
        <w:trPr>
          <w:trHeight w:hRule="exact" w:val="340"/>
        </w:trPr>
        <w:tc>
          <w:tcPr>
            <w:tcW w:w="1131" w:type="pct"/>
            <w:shd w:val="clear" w:color="auto" w:fill="F9F9F9"/>
          </w:tcPr>
          <w:p w14:paraId="18C76044" w14:textId="6A070AC0" w:rsidR="002C2272" w:rsidRPr="00675FAE" w:rsidRDefault="002C2272" w:rsidP="009A5574">
            <w:pPr>
              <w:pStyle w:val="Tabel"/>
              <w:spacing w:beforeLines="20" w:before="48" w:afterLines="20" w:after="48"/>
              <w:rPr>
                <w:szCs w:val="16"/>
                <w:lang w:val="en-GB"/>
              </w:rPr>
            </w:pPr>
          </w:p>
        </w:tc>
        <w:tc>
          <w:tcPr>
            <w:tcW w:w="1765" w:type="pct"/>
            <w:shd w:val="clear" w:color="auto" w:fill="F9F9F9"/>
          </w:tcPr>
          <w:p w14:paraId="33C4D27E" w14:textId="0F4C2974" w:rsidR="002C2272" w:rsidRPr="00675FAE" w:rsidRDefault="002C2272" w:rsidP="009A5574">
            <w:pPr>
              <w:pStyle w:val="Tabel"/>
              <w:spacing w:beforeLines="20" w:before="48" w:afterLines="20" w:after="48"/>
              <w:rPr>
                <w:lang w:val="en-GB"/>
              </w:rPr>
            </w:pPr>
            <w:r w:rsidRPr="00675FAE">
              <w:rPr>
                <w:lang w:val="en-GB"/>
              </w:rPr>
              <w:t>Accounting Standards</w:t>
            </w:r>
          </w:p>
        </w:tc>
        <w:tc>
          <w:tcPr>
            <w:tcW w:w="2104" w:type="pct"/>
            <w:shd w:val="clear" w:color="auto" w:fill="F9F9F9"/>
          </w:tcPr>
          <w:p w14:paraId="20CBF1AF" w14:textId="77777777" w:rsidR="002C2272" w:rsidRPr="00675FAE" w:rsidRDefault="002C2272" w:rsidP="009A5574">
            <w:pPr>
              <w:spacing w:beforeLines="20" w:before="48" w:afterLines="20" w:after="48"/>
              <w:rPr>
                <w:sz w:val="16"/>
                <w:szCs w:val="16"/>
              </w:rPr>
            </w:pPr>
          </w:p>
        </w:tc>
      </w:tr>
      <w:tr w:rsidR="00675FAE" w:rsidRPr="00675FAE" w14:paraId="01D0EE51" w14:textId="77777777" w:rsidTr="002C2272">
        <w:trPr>
          <w:trHeight w:hRule="exact" w:val="340"/>
        </w:trPr>
        <w:tc>
          <w:tcPr>
            <w:tcW w:w="1131" w:type="pct"/>
            <w:shd w:val="clear" w:color="auto" w:fill="F9F9F9"/>
          </w:tcPr>
          <w:p w14:paraId="6222D73A" w14:textId="77777777" w:rsidR="002C2272" w:rsidRPr="00675FAE" w:rsidRDefault="002C2272" w:rsidP="009A5574">
            <w:pPr>
              <w:pStyle w:val="Tabel"/>
              <w:spacing w:beforeLines="20" w:before="48" w:afterLines="20" w:after="48"/>
              <w:rPr>
                <w:szCs w:val="16"/>
                <w:lang w:val="en-GB"/>
              </w:rPr>
            </w:pPr>
          </w:p>
        </w:tc>
        <w:tc>
          <w:tcPr>
            <w:tcW w:w="1765" w:type="pct"/>
            <w:shd w:val="clear" w:color="auto" w:fill="F9F9F9"/>
          </w:tcPr>
          <w:p w14:paraId="6DA7A9BA" w14:textId="2D34FDED" w:rsidR="002C2272" w:rsidRPr="00675FAE" w:rsidRDefault="002C2272" w:rsidP="009A5574">
            <w:pPr>
              <w:pStyle w:val="Tabel"/>
              <w:spacing w:beforeLines="20" w:before="48" w:afterLines="20" w:after="48"/>
              <w:rPr>
                <w:lang w:val="en-GB"/>
              </w:rPr>
            </w:pPr>
            <w:r w:rsidRPr="00675FAE">
              <w:rPr>
                <w:lang w:val="en-GB"/>
              </w:rPr>
              <w:t xml:space="preserve">INREV Guidelines </w:t>
            </w:r>
            <w:r w:rsidR="00814A4A" w:rsidRPr="00675FAE">
              <w:rPr>
                <w:lang w:val="en-GB"/>
              </w:rPr>
              <w:t>C</w:t>
            </w:r>
            <w:r w:rsidRPr="00675FAE">
              <w:rPr>
                <w:lang w:val="en-GB"/>
              </w:rPr>
              <w:t>ompliant</w:t>
            </w:r>
          </w:p>
        </w:tc>
        <w:tc>
          <w:tcPr>
            <w:tcW w:w="2104" w:type="pct"/>
            <w:shd w:val="clear" w:color="auto" w:fill="F9F9F9"/>
          </w:tcPr>
          <w:p w14:paraId="542746B8" w14:textId="77777777" w:rsidR="002C2272" w:rsidRPr="00675FAE" w:rsidRDefault="002C2272" w:rsidP="009A5574">
            <w:pPr>
              <w:spacing w:beforeLines="20" w:before="48" w:afterLines="20" w:after="48"/>
              <w:rPr>
                <w:sz w:val="16"/>
                <w:szCs w:val="16"/>
              </w:rPr>
            </w:pPr>
          </w:p>
        </w:tc>
      </w:tr>
      <w:tr w:rsidR="00675FAE" w:rsidRPr="00675FAE" w14:paraId="0542238C" w14:textId="77777777" w:rsidTr="002C2272">
        <w:trPr>
          <w:trHeight w:hRule="exact" w:val="340"/>
        </w:trPr>
        <w:tc>
          <w:tcPr>
            <w:tcW w:w="1131" w:type="pct"/>
            <w:shd w:val="clear" w:color="auto" w:fill="EBEBEB"/>
          </w:tcPr>
          <w:p w14:paraId="47535B5D" w14:textId="4A492665" w:rsidR="002C2272" w:rsidRPr="00675FAE" w:rsidRDefault="002C2272" w:rsidP="009A5574">
            <w:pPr>
              <w:pStyle w:val="Tabel"/>
              <w:spacing w:beforeLines="20" w:before="48" w:afterLines="20" w:after="48"/>
              <w:rPr>
                <w:szCs w:val="16"/>
                <w:lang w:val="en-GB"/>
              </w:rPr>
            </w:pPr>
            <w:r w:rsidRPr="00675FAE">
              <w:rPr>
                <w:szCs w:val="16"/>
                <w:lang w:val="en-GB"/>
              </w:rPr>
              <w:lastRenderedPageBreak/>
              <w:t>Investors</w:t>
            </w:r>
          </w:p>
        </w:tc>
        <w:tc>
          <w:tcPr>
            <w:tcW w:w="1765" w:type="pct"/>
            <w:shd w:val="clear" w:color="auto" w:fill="EBEBEB"/>
          </w:tcPr>
          <w:p w14:paraId="63E4D2A1" w14:textId="47C0D124" w:rsidR="002C2272" w:rsidRPr="00675FAE" w:rsidRDefault="002C2272" w:rsidP="009A5574">
            <w:pPr>
              <w:pStyle w:val="Tabel"/>
              <w:spacing w:beforeLines="20" w:before="48" w:afterLines="20" w:after="48"/>
              <w:rPr>
                <w:lang w:val="en-GB"/>
              </w:rPr>
            </w:pPr>
            <w:r w:rsidRPr="00675FAE">
              <w:rPr>
                <w:lang w:val="en-GB"/>
              </w:rPr>
              <w:t>Target Investor type</w:t>
            </w:r>
          </w:p>
        </w:tc>
        <w:tc>
          <w:tcPr>
            <w:tcW w:w="2104" w:type="pct"/>
            <w:shd w:val="clear" w:color="auto" w:fill="EBEBEB"/>
          </w:tcPr>
          <w:p w14:paraId="5C716525" w14:textId="77777777" w:rsidR="002C2272" w:rsidRPr="00675FAE" w:rsidRDefault="002C2272" w:rsidP="009A5574">
            <w:pPr>
              <w:spacing w:beforeLines="20" w:before="48" w:afterLines="20" w:after="48"/>
              <w:rPr>
                <w:sz w:val="16"/>
                <w:szCs w:val="16"/>
              </w:rPr>
            </w:pPr>
          </w:p>
        </w:tc>
      </w:tr>
      <w:tr w:rsidR="00675FAE" w:rsidRPr="00675FAE" w14:paraId="44745FCB" w14:textId="77777777" w:rsidTr="002C2272">
        <w:trPr>
          <w:trHeight w:hRule="exact" w:val="340"/>
        </w:trPr>
        <w:tc>
          <w:tcPr>
            <w:tcW w:w="1131" w:type="pct"/>
            <w:shd w:val="clear" w:color="auto" w:fill="EBEBEB"/>
          </w:tcPr>
          <w:p w14:paraId="555A62F0" w14:textId="77777777" w:rsidR="002C2272" w:rsidRPr="00675FAE" w:rsidRDefault="002C2272" w:rsidP="009A5574">
            <w:pPr>
              <w:pStyle w:val="Tabel"/>
              <w:spacing w:beforeLines="20" w:before="48" w:afterLines="20" w:after="48"/>
              <w:rPr>
                <w:szCs w:val="16"/>
                <w:lang w:val="en-GB"/>
              </w:rPr>
            </w:pPr>
          </w:p>
        </w:tc>
        <w:tc>
          <w:tcPr>
            <w:tcW w:w="1765" w:type="pct"/>
            <w:shd w:val="clear" w:color="auto" w:fill="EBEBEB"/>
          </w:tcPr>
          <w:p w14:paraId="07926A0E" w14:textId="47705420" w:rsidR="002C2272" w:rsidRPr="00675FAE" w:rsidRDefault="002C2272" w:rsidP="009A5574">
            <w:pPr>
              <w:pStyle w:val="Tabel"/>
              <w:spacing w:beforeLines="20" w:before="48" w:afterLines="20" w:after="48"/>
              <w:rPr>
                <w:lang w:val="en-GB"/>
              </w:rPr>
            </w:pPr>
            <w:r w:rsidRPr="00675FAE">
              <w:rPr>
                <w:lang w:val="en-GB"/>
              </w:rPr>
              <w:t>Target Number of Investors</w:t>
            </w:r>
          </w:p>
        </w:tc>
        <w:tc>
          <w:tcPr>
            <w:tcW w:w="2104" w:type="pct"/>
            <w:shd w:val="clear" w:color="auto" w:fill="EBEBEB"/>
          </w:tcPr>
          <w:p w14:paraId="16FB5EE6" w14:textId="77777777" w:rsidR="002C2272" w:rsidRPr="00675FAE" w:rsidRDefault="002C2272" w:rsidP="009A5574">
            <w:pPr>
              <w:spacing w:beforeLines="20" w:before="48" w:afterLines="20" w:after="48"/>
              <w:rPr>
                <w:sz w:val="16"/>
                <w:szCs w:val="16"/>
              </w:rPr>
            </w:pPr>
          </w:p>
        </w:tc>
      </w:tr>
      <w:tr w:rsidR="00675FAE" w:rsidRPr="00675FAE" w14:paraId="4EAA69FF" w14:textId="77777777" w:rsidTr="002C2272">
        <w:trPr>
          <w:trHeight w:hRule="exact" w:val="340"/>
        </w:trPr>
        <w:tc>
          <w:tcPr>
            <w:tcW w:w="1131" w:type="pct"/>
            <w:shd w:val="clear" w:color="auto" w:fill="EBEBEB"/>
          </w:tcPr>
          <w:p w14:paraId="3F8BB81A" w14:textId="77777777" w:rsidR="002C2272" w:rsidRPr="00675FAE" w:rsidRDefault="002C2272" w:rsidP="009A5574">
            <w:pPr>
              <w:pStyle w:val="Tabel"/>
              <w:spacing w:beforeLines="20" w:before="48" w:afterLines="20" w:after="48"/>
              <w:rPr>
                <w:szCs w:val="16"/>
                <w:lang w:val="en-GB"/>
              </w:rPr>
            </w:pPr>
          </w:p>
        </w:tc>
        <w:tc>
          <w:tcPr>
            <w:tcW w:w="1765" w:type="pct"/>
            <w:shd w:val="clear" w:color="auto" w:fill="EBEBEB"/>
          </w:tcPr>
          <w:p w14:paraId="6E22909D" w14:textId="42CAEE6B" w:rsidR="002C2272" w:rsidRPr="00675FAE" w:rsidRDefault="002C2272" w:rsidP="009A5574">
            <w:pPr>
              <w:pStyle w:val="Tabel"/>
              <w:spacing w:beforeLines="20" w:before="48" w:afterLines="20" w:after="48"/>
              <w:rPr>
                <w:lang w:val="en-GB"/>
              </w:rPr>
            </w:pPr>
            <w:r w:rsidRPr="00675FAE">
              <w:rPr>
                <w:lang w:val="en-GB"/>
              </w:rPr>
              <w:t>Minimum Investment per Investor</w:t>
            </w:r>
          </w:p>
        </w:tc>
        <w:tc>
          <w:tcPr>
            <w:tcW w:w="2104" w:type="pct"/>
            <w:shd w:val="clear" w:color="auto" w:fill="EBEBEB"/>
          </w:tcPr>
          <w:p w14:paraId="3F12C8B4" w14:textId="77777777" w:rsidR="002C2272" w:rsidRPr="00675FAE" w:rsidRDefault="002C2272" w:rsidP="009A5574">
            <w:pPr>
              <w:spacing w:beforeLines="20" w:before="48" w:afterLines="20" w:after="48"/>
              <w:rPr>
                <w:sz w:val="16"/>
                <w:szCs w:val="16"/>
              </w:rPr>
            </w:pPr>
          </w:p>
        </w:tc>
      </w:tr>
      <w:tr w:rsidR="00675FAE" w:rsidRPr="00675FAE" w14:paraId="097907F2" w14:textId="77777777" w:rsidTr="002C2272">
        <w:trPr>
          <w:trHeight w:hRule="exact" w:val="340"/>
        </w:trPr>
        <w:tc>
          <w:tcPr>
            <w:tcW w:w="1131" w:type="pct"/>
            <w:shd w:val="clear" w:color="auto" w:fill="EBEBEB"/>
          </w:tcPr>
          <w:p w14:paraId="7AB135D9" w14:textId="7E294560" w:rsidR="002C2272" w:rsidRPr="00675FAE" w:rsidRDefault="002C2272" w:rsidP="009A5574">
            <w:pPr>
              <w:pStyle w:val="Tabel"/>
              <w:spacing w:beforeLines="20" w:before="48" w:afterLines="20" w:after="48"/>
              <w:rPr>
                <w:szCs w:val="16"/>
                <w:lang w:val="en-GB"/>
              </w:rPr>
            </w:pPr>
          </w:p>
        </w:tc>
        <w:tc>
          <w:tcPr>
            <w:tcW w:w="1765" w:type="pct"/>
            <w:shd w:val="clear" w:color="auto" w:fill="EBEBEB"/>
          </w:tcPr>
          <w:p w14:paraId="7B6BBA58" w14:textId="059CD9FC" w:rsidR="002C2272" w:rsidRPr="00675FAE" w:rsidRDefault="002C2272" w:rsidP="009A5574">
            <w:pPr>
              <w:pStyle w:val="Tabel"/>
              <w:spacing w:beforeLines="20" w:before="48" w:afterLines="20" w:after="48"/>
              <w:rPr>
                <w:lang w:val="en-GB"/>
              </w:rPr>
            </w:pPr>
            <w:r w:rsidRPr="00675FAE">
              <w:rPr>
                <w:lang w:val="en-GB"/>
              </w:rPr>
              <w:t>Investment Manager Co-investment</w:t>
            </w:r>
          </w:p>
        </w:tc>
        <w:tc>
          <w:tcPr>
            <w:tcW w:w="2104" w:type="pct"/>
            <w:shd w:val="clear" w:color="auto" w:fill="EBEBEB"/>
          </w:tcPr>
          <w:p w14:paraId="6ED8AD30" w14:textId="77777777" w:rsidR="002C2272" w:rsidRPr="00675FAE" w:rsidRDefault="002C2272" w:rsidP="009A5574">
            <w:pPr>
              <w:spacing w:beforeLines="20" w:before="48" w:afterLines="20" w:after="48"/>
              <w:rPr>
                <w:sz w:val="16"/>
                <w:szCs w:val="16"/>
              </w:rPr>
            </w:pPr>
          </w:p>
        </w:tc>
      </w:tr>
    </w:tbl>
    <w:p w14:paraId="593F551C" w14:textId="77777777" w:rsidR="001570A1" w:rsidRPr="00675FAE" w:rsidRDefault="001570A1" w:rsidP="00EF13EC">
      <w:pPr>
        <w:ind w:left="1440" w:hanging="1440"/>
        <w:rPr>
          <w:sz w:val="14"/>
          <w:szCs w:val="14"/>
          <w:lang w:eastAsia="en-GB"/>
        </w:rPr>
      </w:pPr>
      <w:bookmarkStart w:id="22" w:name="_Toc496254213"/>
      <w:r w:rsidRPr="00675FAE">
        <w:rPr>
          <w:sz w:val="14"/>
          <w:szCs w:val="14"/>
          <w:lang w:eastAsia="en-GB"/>
        </w:rPr>
        <w:t xml:space="preserve">Note: </w:t>
      </w:r>
      <w:r w:rsidR="00CA1858" w:rsidRPr="00675FAE">
        <w:rPr>
          <w:sz w:val="14"/>
          <w:szCs w:val="14"/>
          <w:lang w:eastAsia="en-GB"/>
        </w:rPr>
        <w:t xml:space="preserve">1. </w:t>
      </w:r>
      <w:r w:rsidR="00B94F10" w:rsidRPr="00675FAE">
        <w:rPr>
          <w:sz w:val="14"/>
          <w:szCs w:val="14"/>
          <w:lang w:eastAsia="en-GB"/>
        </w:rPr>
        <w:t>Fund, Separate Account, Club Deal, Joint Venture, Other</w:t>
      </w:r>
      <w:r w:rsidR="00EF13EC" w:rsidRPr="00675FAE">
        <w:rPr>
          <w:sz w:val="14"/>
          <w:szCs w:val="14"/>
          <w:lang w:eastAsia="en-GB"/>
        </w:rPr>
        <w:t xml:space="preserve"> </w:t>
      </w:r>
      <w:r w:rsidR="001046B4" w:rsidRPr="00675FAE">
        <w:rPr>
          <w:sz w:val="14"/>
          <w:szCs w:val="14"/>
          <w:lang w:eastAsia="en-GB"/>
        </w:rPr>
        <w:t>2. Open end, Closed end 3</w:t>
      </w:r>
      <w:r w:rsidR="00CA1858" w:rsidRPr="00675FAE">
        <w:rPr>
          <w:sz w:val="14"/>
          <w:szCs w:val="14"/>
          <w:lang w:eastAsia="en-GB"/>
        </w:rPr>
        <w:t>. Core</w:t>
      </w:r>
      <w:r w:rsidR="00D70F9F" w:rsidRPr="00675FAE">
        <w:rPr>
          <w:sz w:val="14"/>
          <w:szCs w:val="14"/>
          <w:lang w:eastAsia="en-GB"/>
        </w:rPr>
        <w:t xml:space="preserve">, </w:t>
      </w:r>
      <w:r w:rsidR="00CA1858" w:rsidRPr="00675FAE">
        <w:rPr>
          <w:sz w:val="14"/>
          <w:szCs w:val="14"/>
          <w:lang w:eastAsia="en-GB"/>
        </w:rPr>
        <w:t>Core Plus</w:t>
      </w:r>
      <w:r w:rsidR="00D70F9F" w:rsidRPr="00675FAE">
        <w:rPr>
          <w:sz w:val="14"/>
          <w:szCs w:val="14"/>
          <w:lang w:eastAsia="en-GB"/>
        </w:rPr>
        <w:t xml:space="preserve">, </w:t>
      </w:r>
      <w:r w:rsidR="00CA1858" w:rsidRPr="00675FAE">
        <w:rPr>
          <w:sz w:val="14"/>
          <w:szCs w:val="14"/>
          <w:lang w:eastAsia="en-GB"/>
        </w:rPr>
        <w:t>Value Add</w:t>
      </w:r>
      <w:r w:rsidR="00D70F9F" w:rsidRPr="00675FAE">
        <w:rPr>
          <w:sz w:val="14"/>
          <w:szCs w:val="14"/>
          <w:lang w:eastAsia="en-GB"/>
        </w:rPr>
        <w:t xml:space="preserve">, </w:t>
      </w:r>
      <w:r w:rsidR="00CA1858" w:rsidRPr="00675FAE">
        <w:rPr>
          <w:sz w:val="14"/>
          <w:szCs w:val="14"/>
          <w:lang w:eastAsia="en-GB"/>
        </w:rPr>
        <w:t>Opportunistic</w:t>
      </w:r>
      <w:r w:rsidR="00EF13EC" w:rsidRPr="00675FAE">
        <w:rPr>
          <w:sz w:val="14"/>
          <w:szCs w:val="14"/>
          <w:lang w:eastAsia="en-GB"/>
        </w:rPr>
        <w:t>,</w:t>
      </w:r>
    </w:p>
    <w:p w14:paraId="6DB0E97D" w14:textId="77777777" w:rsidR="00F377F6" w:rsidRPr="00675FAE" w:rsidRDefault="008B4171" w:rsidP="00EF13EC">
      <w:pPr>
        <w:ind w:left="1440" w:hanging="1440"/>
        <w:rPr>
          <w:rFonts w:cs="Arial"/>
          <w:bCs/>
          <w:kern w:val="32"/>
          <w:sz w:val="14"/>
          <w:szCs w:val="14"/>
        </w:rPr>
      </w:pPr>
      <w:r w:rsidRPr="00675FAE">
        <w:rPr>
          <w:sz w:val="14"/>
          <w:szCs w:val="14"/>
          <w:lang w:eastAsia="en-GB"/>
        </w:rPr>
        <w:t>Other</w:t>
      </w:r>
      <w:r w:rsidR="00EF13EC" w:rsidRPr="00675FAE">
        <w:rPr>
          <w:sz w:val="14"/>
          <w:szCs w:val="14"/>
          <w:lang w:eastAsia="en-GB"/>
        </w:rPr>
        <w:t xml:space="preserve"> </w:t>
      </w:r>
      <w:r w:rsidR="001046B4" w:rsidRPr="00675FAE">
        <w:rPr>
          <w:sz w:val="14"/>
          <w:szCs w:val="14"/>
          <w:lang w:eastAsia="en-GB"/>
        </w:rPr>
        <w:t>4</w:t>
      </w:r>
      <w:r w:rsidR="00CA1858" w:rsidRPr="00675FAE">
        <w:rPr>
          <w:sz w:val="14"/>
          <w:szCs w:val="14"/>
          <w:lang w:eastAsia="en-GB"/>
        </w:rPr>
        <w:t xml:space="preserve">. </w:t>
      </w:r>
      <w:r w:rsidR="00B5394A" w:rsidRPr="00675FAE">
        <w:rPr>
          <w:sz w:val="14"/>
          <w:szCs w:val="14"/>
          <w:lang w:eastAsia="en-GB"/>
        </w:rPr>
        <w:t>Provide brief details of strategic themes</w:t>
      </w:r>
      <w:r w:rsidR="00812FF4" w:rsidRPr="00675FAE">
        <w:rPr>
          <w:sz w:val="14"/>
          <w:szCs w:val="14"/>
          <w:lang w:eastAsia="en-GB"/>
        </w:rPr>
        <w:t xml:space="preserve"> (e</w:t>
      </w:r>
      <w:r w:rsidR="00D010CD" w:rsidRPr="00675FAE">
        <w:rPr>
          <w:sz w:val="14"/>
          <w:szCs w:val="14"/>
          <w:lang w:eastAsia="en-GB"/>
        </w:rPr>
        <w:t>.</w:t>
      </w:r>
      <w:r w:rsidR="00812FF4" w:rsidRPr="00675FAE">
        <w:rPr>
          <w:sz w:val="14"/>
          <w:szCs w:val="14"/>
          <w:lang w:eastAsia="en-GB"/>
        </w:rPr>
        <w:t>g</w:t>
      </w:r>
      <w:r w:rsidR="00D010CD" w:rsidRPr="00675FAE">
        <w:rPr>
          <w:sz w:val="14"/>
          <w:szCs w:val="14"/>
          <w:lang w:eastAsia="en-GB"/>
        </w:rPr>
        <w:t>.</w:t>
      </w:r>
      <w:r w:rsidR="00812FF4" w:rsidRPr="00675FAE">
        <w:rPr>
          <w:sz w:val="14"/>
          <w:szCs w:val="14"/>
          <w:lang w:eastAsia="en-GB"/>
        </w:rPr>
        <w:t xml:space="preserve"> targeting prime assets or subsectors</w:t>
      </w:r>
      <w:r w:rsidR="00CC181D" w:rsidRPr="00675FAE">
        <w:rPr>
          <w:sz w:val="14"/>
          <w:szCs w:val="14"/>
        </w:rPr>
        <w:t>)</w:t>
      </w:r>
      <w:r w:rsidR="00812FF4" w:rsidRPr="00675FAE">
        <w:t>.</w:t>
      </w:r>
      <w:bookmarkEnd w:id="22"/>
      <w:r w:rsidR="00B5394A" w:rsidRPr="00675FAE">
        <w:t xml:space="preserve"> </w:t>
      </w:r>
      <w:r w:rsidR="00F377F6" w:rsidRPr="00675FAE">
        <w:br w:type="page"/>
      </w:r>
    </w:p>
    <w:p w14:paraId="36FA43D7" w14:textId="77777777" w:rsidR="00F377F6" w:rsidRPr="00675FAE" w:rsidRDefault="006B6795" w:rsidP="00F377F6">
      <w:pPr>
        <w:pStyle w:val="Heading1"/>
        <w:rPr>
          <w:color w:val="auto"/>
          <w:lang w:eastAsia="en-GB"/>
        </w:rPr>
      </w:pPr>
      <w:bookmarkStart w:id="23" w:name="_Toc55983265"/>
      <w:r w:rsidRPr="00675FAE">
        <w:rPr>
          <w:color w:val="auto"/>
          <w:lang w:eastAsia="en-GB"/>
        </w:rPr>
        <w:lastRenderedPageBreak/>
        <w:t xml:space="preserve">Investment </w:t>
      </w:r>
      <w:r w:rsidR="00F377F6" w:rsidRPr="00675FAE">
        <w:rPr>
          <w:color w:val="auto"/>
          <w:lang w:eastAsia="en-GB"/>
        </w:rPr>
        <w:t>Manager Statement</w:t>
      </w:r>
      <w:bookmarkEnd w:id="23"/>
      <w:r w:rsidR="00F377F6" w:rsidRPr="00675FAE">
        <w:rPr>
          <w:color w:val="auto"/>
          <w:lang w:eastAsia="en-GB"/>
        </w:rPr>
        <w:t xml:space="preserve"> </w:t>
      </w:r>
    </w:p>
    <w:p w14:paraId="3A096A72" w14:textId="77777777" w:rsidR="00AB10AD" w:rsidRPr="00675FAE" w:rsidRDefault="00AB10AD" w:rsidP="00BD5631"/>
    <w:p w14:paraId="16455B01" w14:textId="77777777" w:rsidR="00F377F6" w:rsidRPr="00675FAE" w:rsidRDefault="009376F9" w:rsidP="00A870AE">
      <w:pPr>
        <w:rPr>
          <w:i/>
        </w:rPr>
      </w:pPr>
      <w:r w:rsidRPr="00675FAE">
        <w:t>This statement should be short, no more than one page, and outline what distinguishes the investment manager and vehicle from competitors and competing offerings.</w:t>
      </w:r>
      <w:r w:rsidR="0036774B" w:rsidRPr="00675FAE">
        <w:t xml:space="preserve"> </w:t>
      </w:r>
      <w:r w:rsidRPr="00675FAE">
        <w:t>The statement should not be a direct copy of information contained in the vehicle marketing documents or the PPM but should be a short, unique summary of factual information that can be substantiated within the DDQ or other supporting documents.</w:t>
      </w:r>
      <w:r w:rsidR="0036774B" w:rsidRPr="00675FAE">
        <w:t xml:space="preserve"> </w:t>
      </w:r>
      <w:r w:rsidRPr="00675FAE">
        <w:t>For further gui</w:t>
      </w:r>
      <w:r w:rsidR="00880A33" w:rsidRPr="00675FAE">
        <w:t>dance on content, please see</w:t>
      </w:r>
      <w:r w:rsidRPr="00675FAE">
        <w:t xml:space="preserve"> Appendix</w:t>
      </w:r>
      <w:r w:rsidR="00880A33" w:rsidRPr="00675FAE">
        <w:t xml:space="preserve"> I</w:t>
      </w:r>
      <w:r w:rsidRPr="00675FAE">
        <w:t>.</w:t>
      </w:r>
      <w:r w:rsidR="00F377F6" w:rsidRPr="00675FAE">
        <w:rPr>
          <w:i/>
        </w:rPr>
        <w:br w:type="page"/>
      </w:r>
    </w:p>
    <w:p w14:paraId="7DC0E2B1" w14:textId="77777777" w:rsidR="00C760E9" w:rsidRPr="00675FAE" w:rsidRDefault="00144D31" w:rsidP="00144D31">
      <w:pPr>
        <w:spacing w:line="240" w:lineRule="auto"/>
        <w:outlineLvl w:val="0"/>
        <w:rPr>
          <w:rStyle w:val="Heading1Char"/>
          <w:color w:val="auto"/>
          <w:lang w:val="en-GB"/>
        </w:rPr>
      </w:pPr>
      <w:bookmarkStart w:id="24" w:name="_Toc55983266"/>
      <w:r w:rsidRPr="00675FAE">
        <w:rPr>
          <w:rStyle w:val="Heading1Char"/>
          <w:color w:val="auto"/>
          <w:lang w:val="en-GB"/>
        </w:rPr>
        <w:lastRenderedPageBreak/>
        <w:t>1</w:t>
      </w:r>
      <w:r w:rsidRPr="00675FAE">
        <w:rPr>
          <w:rStyle w:val="Heading1Char"/>
          <w:color w:val="auto"/>
          <w:lang w:val="en-GB"/>
        </w:rPr>
        <w:tab/>
      </w:r>
      <w:r w:rsidR="00C760E9" w:rsidRPr="00675FAE">
        <w:rPr>
          <w:rStyle w:val="Heading1Char"/>
          <w:color w:val="auto"/>
          <w:lang w:val="en-GB"/>
        </w:rPr>
        <w:t>Preliminary Stage</w:t>
      </w:r>
      <w:bookmarkEnd w:id="13"/>
      <w:bookmarkEnd w:id="24"/>
    </w:p>
    <w:p w14:paraId="6BC59C61" w14:textId="77777777" w:rsidR="00D84308" w:rsidRPr="00675FAE" w:rsidRDefault="00D84308" w:rsidP="00BD5631"/>
    <w:p w14:paraId="170D2DA7" w14:textId="77777777" w:rsidR="00C760E9" w:rsidRPr="00675FAE" w:rsidRDefault="00C760E9" w:rsidP="00C760E9"/>
    <w:p w14:paraId="6F9D0F3F" w14:textId="77777777" w:rsidR="00666532" w:rsidRPr="00675FAE" w:rsidRDefault="001300CF" w:rsidP="00675FAE">
      <w:pPr>
        <w:pStyle w:val="Heading2"/>
        <w:numPr>
          <w:ilvl w:val="1"/>
          <w:numId w:val="14"/>
        </w:numPr>
      </w:pPr>
      <w:bookmarkStart w:id="25" w:name="_Toc485208661"/>
      <w:bookmarkStart w:id="26" w:name="_Toc485637060"/>
      <w:bookmarkStart w:id="27" w:name="_Toc485638391"/>
      <w:bookmarkStart w:id="28" w:name="_Toc489871670"/>
      <w:bookmarkStart w:id="29" w:name="_Toc55983267"/>
      <w:bookmarkEnd w:id="14"/>
      <w:bookmarkEnd w:id="15"/>
      <w:bookmarkEnd w:id="16"/>
      <w:bookmarkEnd w:id="17"/>
      <w:bookmarkEnd w:id="18"/>
      <w:bookmarkEnd w:id="19"/>
      <w:bookmarkEnd w:id="20"/>
      <w:bookmarkEnd w:id="21"/>
      <w:r w:rsidRPr="00675FAE">
        <w:t xml:space="preserve">Vehicle </w:t>
      </w:r>
      <w:r w:rsidR="00666532" w:rsidRPr="00675FAE">
        <w:t>Strategy</w:t>
      </w:r>
      <w:bookmarkEnd w:id="25"/>
      <w:bookmarkEnd w:id="26"/>
      <w:bookmarkEnd w:id="27"/>
      <w:bookmarkEnd w:id="28"/>
      <w:bookmarkEnd w:id="29"/>
    </w:p>
    <w:p w14:paraId="775ECAD6" w14:textId="77777777" w:rsidR="00861F99" w:rsidRPr="00675FAE" w:rsidRDefault="00861F99" w:rsidP="00861F99"/>
    <w:p w14:paraId="0A9863C3" w14:textId="77777777" w:rsidR="00861F99" w:rsidRPr="00675FAE" w:rsidRDefault="00861F99" w:rsidP="00205F2A">
      <w:pPr>
        <w:pStyle w:val="Inspring"/>
        <w:rPr>
          <w:b/>
          <w:bCs/>
        </w:rPr>
      </w:pPr>
      <w:bookmarkStart w:id="30" w:name="_Toc489871671"/>
      <w:bookmarkStart w:id="31" w:name="_Toc496254217"/>
      <w:bookmarkStart w:id="32" w:name="_Toc499726171"/>
      <w:bookmarkStart w:id="33" w:name="_Toc520197073"/>
      <w:bookmarkStart w:id="34" w:name="_Toc520197441"/>
      <w:r w:rsidRPr="00675FAE">
        <w:rPr>
          <w:b/>
          <w:bCs/>
        </w:rPr>
        <w:t>1.1.1</w:t>
      </w:r>
      <w:r w:rsidRPr="00675FAE">
        <w:rPr>
          <w:b/>
          <w:bCs/>
        </w:rPr>
        <w:tab/>
        <w:t>Investment Strategy</w:t>
      </w:r>
      <w:bookmarkEnd w:id="30"/>
      <w:bookmarkEnd w:id="31"/>
      <w:bookmarkEnd w:id="32"/>
      <w:bookmarkEnd w:id="33"/>
      <w:bookmarkEnd w:id="34"/>
    </w:p>
    <w:p w14:paraId="1337F899" w14:textId="77777777" w:rsidR="00666532" w:rsidRPr="00675FAE" w:rsidRDefault="00666532" w:rsidP="00BD5631"/>
    <w:p w14:paraId="6548C75E" w14:textId="77777777" w:rsidR="00945657" w:rsidRPr="00675FAE" w:rsidRDefault="00666532" w:rsidP="00945657">
      <w:pPr>
        <w:pStyle w:val="Inspring"/>
        <w:rPr>
          <w:lang w:val="en-GB"/>
        </w:rPr>
      </w:pPr>
      <w:bookmarkStart w:id="35" w:name="_Toc353528212"/>
      <w:bookmarkStart w:id="36" w:name="_Toc353529241"/>
      <w:bookmarkStart w:id="37" w:name="_Toc353528213"/>
      <w:bookmarkStart w:id="38" w:name="_Toc353529242"/>
      <w:bookmarkEnd w:id="35"/>
      <w:bookmarkEnd w:id="36"/>
      <w:bookmarkEnd w:id="37"/>
      <w:bookmarkEnd w:id="38"/>
      <w:r w:rsidRPr="00675FAE">
        <w:rPr>
          <w:lang w:val="en-GB"/>
        </w:rPr>
        <w:t>1.</w:t>
      </w:r>
      <w:r w:rsidR="001300CF" w:rsidRPr="00675FAE">
        <w:rPr>
          <w:lang w:val="en-GB"/>
        </w:rPr>
        <w:t>1</w:t>
      </w:r>
      <w:r w:rsidRPr="00675FAE">
        <w:rPr>
          <w:lang w:val="en-GB"/>
        </w:rPr>
        <w:t>.1</w:t>
      </w:r>
      <w:r w:rsidR="00861F99" w:rsidRPr="00675FAE">
        <w:rPr>
          <w:lang w:val="en-GB"/>
        </w:rPr>
        <w:t>.1</w:t>
      </w:r>
      <w:r w:rsidR="00465184" w:rsidRPr="00675FAE">
        <w:rPr>
          <w:lang w:val="en-GB"/>
        </w:rPr>
        <w:tab/>
      </w:r>
      <w:r w:rsidR="00A43EA2" w:rsidRPr="00675FAE">
        <w:rPr>
          <w:lang w:val="en-GB"/>
        </w:rPr>
        <w:t xml:space="preserve">Describe briefly </w:t>
      </w:r>
      <w:r w:rsidR="00465184" w:rsidRPr="00675FAE">
        <w:rPr>
          <w:lang w:val="en-GB"/>
        </w:rPr>
        <w:t>the overall investment strategy</w:t>
      </w:r>
      <w:r w:rsidR="00A43EA2" w:rsidRPr="00675FAE">
        <w:rPr>
          <w:lang w:val="en-GB"/>
        </w:rPr>
        <w:t>,</w:t>
      </w:r>
      <w:r w:rsidR="00465184" w:rsidRPr="00675FAE">
        <w:rPr>
          <w:lang w:val="en-GB"/>
        </w:rPr>
        <w:t xml:space="preserve"> objective</w:t>
      </w:r>
      <w:r w:rsidR="00861F99" w:rsidRPr="00675FAE">
        <w:rPr>
          <w:lang w:val="en-GB"/>
        </w:rPr>
        <w:t>s</w:t>
      </w:r>
      <w:r w:rsidR="00465184" w:rsidRPr="00675FAE">
        <w:rPr>
          <w:lang w:val="en-GB"/>
        </w:rPr>
        <w:t xml:space="preserve"> </w:t>
      </w:r>
      <w:r w:rsidR="00A43EA2" w:rsidRPr="00675FAE">
        <w:rPr>
          <w:lang w:val="en-GB"/>
        </w:rPr>
        <w:t>and key themes of</w:t>
      </w:r>
      <w:r w:rsidR="00465184" w:rsidRPr="00675FAE">
        <w:rPr>
          <w:lang w:val="en-GB"/>
        </w:rPr>
        <w:t xml:space="preserve"> the vehicle</w:t>
      </w:r>
      <w:r w:rsidR="00A43EA2" w:rsidRPr="00675FAE">
        <w:rPr>
          <w:lang w:val="en-GB"/>
        </w:rPr>
        <w:t>.</w:t>
      </w:r>
      <w:r w:rsidR="00465184" w:rsidRPr="00675FAE">
        <w:rPr>
          <w:lang w:val="en-GB"/>
        </w:rPr>
        <w:t xml:space="preserve"> Explain why this is an appropriate strategy. </w:t>
      </w:r>
    </w:p>
    <w:p w14:paraId="34154D6C" w14:textId="77777777" w:rsidR="00465184" w:rsidRPr="00675FAE"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47EDC5" w14:textId="77777777" w:rsidR="00465184" w:rsidRPr="00675FAE" w:rsidRDefault="00666532" w:rsidP="00945657">
      <w:pPr>
        <w:pStyle w:val="Inspring"/>
        <w:rPr>
          <w:lang w:val="en-GB"/>
        </w:rPr>
      </w:pPr>
      <w:r w:rsidRPr="00675FAE">
        <w:rPr>
          <w:lang w:val="en-GB"/>
        </w:rPr>
        <w:tab/>
      </w:r>
    </w:p>
    <w:p w14:paraId="5279679F" w14:textId="77777777" w:rsidR="00465184" w:rsidRPr="00675FAE" w:rsidRDefault="00465184" w:rsidP="00465184">
      <w:pPr>
        <w:pStyle w:val="Inspring"/>
        <w:rPr>
          <w:lang w:val="en-GB"/>
        </w:rPr>
      </w:pPr>
      <w:r w:rsidRPr="00675FAE">
        <w:rPr>
          <w:lang w:val="en-GB"/>
        </w:rPr>
        <w:t>1.</w:t>
      </w:r>
      <w:r w:rsidR="00A43EA2" w:rsidRPr="00675FAE">
        <w:rPr>
          <w:lang w:val="en-GB"/>
        </w:rPr>
        <w:t>1</w:t>
      </w:r>
      <w:r w:rsidR="00861F99" w:rsidRPr="00675FAE">
        <w:rPr>
          <w:lang w:val="en-GB"/>
        </w:rPr>
        <w:t>.1</w:t>
      </w:r>
      <w:r w:rsidRPr="00675FAE">
        <w:rPr>
          <w:lang w:val="en-GB"/>
        </w:rPr>
        <w:t>.</w:t>
      </w:r>
      <w:r w:rsidR="00A43EA2" w:rsidRPr="00675FAE">
        <w:rPr>
          <w:lang w:val="en-GB"/>
        </w:rPr>
        <w:t>2</w:t>
      </w:r>
      <w:r w:rsidRPr="00675FAE">
        <w:rPr>
          <w:lang w:val="en-GB"/>
        </w:rPr>
        <w:tab/>
        <w:t xml:space="preserve">Using the list below, please describe the vehicle’s limits, as defined in the legal documentation or PPM (mention </w:t>
      </w:r>
      <w:r w:rsidR="00CC181D" w:rsidRPr="00675FAE">
        <w:rPr>
          <w:lang w:val="en-GB"/>
        </w:rPr>
        <w:t xml:space="preserve">the </w:t>
      </w:r>
      <w:r w:rsidRPr="00675FAE">
        <w:rPr>
          <w:lang w:val="en-GB"/>
        </w:rPr>
        <w:t xml:space="preserve">relevant section), and confirm whether each item is an </w:t>
      </w:r>
      <w:r w:rsidRPr="00675FAE">
        <w:rPr>
          <w:b/>
          <w:lang w:val="en-GB"/>
        </w:rPr>
        <w:t>‘investment restriction’</w:t>
      </w:r>
      <w:r w:rsidRPr="00675FAE">
        <w:rPr>
          <w:lang w:val="en-GB"/>
        </w:rPr>
        <w:t xml:space="preserve"> or simply a ‘</w:t>
      </w:r>
      <w:r w:rsidRPr="00675FAE">
        <w:rPr>
          <w:b/>
          <w:lang w:val="en-GB"/>
        </w:rPr>
        <w:t>guideline</w:t>
      </w:r>
      <w:r w:rsidRPr="00675FAE">
        <w:rPr>
          <w:lang w:val="en-GB"/>
        </w:rPr>
        <w:t>’:</w:t>
      </w:r>
    </w:p>
    <w:p w14:paraId="16891C6D" w14:textId="77777777" w:rsidR="004E422C" w:rsidRPr="00675FAE" w:rsidRDefault="004E422C" w:rsidP="00666532">
      <w:pPr>
        <w:pStyle w:val="Inspring"/>
        <w:rPr>
          <w:lang w:val="en-GB"/>
        </w:rPr>
      </w:pPr>
    </w:p>
    <w:p w14:paraId="25143706" w14:textId="77777777" w:rsidR="00945657" w:rsidRPr="00675FAE" w:rsidRDefault="004E422C" w:rsidP="00945657">
      <w:pPr>
        <w:pStyle w:val="Inspring"/>
        <w:rPr>
          <w:lang w:val="en-GB"/>
        </w:rPr>
      </w:pPr>
      <w:r w:rsidRPr="00675FAE">
        <w:rPr>
          <w:lang w:val="en-GB"/>
        </w:rPr>
        <w:tab/>
      </w:r>
      <w:r w:rsidR="00307124" w:rsidRPr="00675FAE">
        <w:rPr>
          <w:lang w:val="en-GB"/>
        </w:rPr>
        <w:t>a</w:t>
      </w:r>
      <w:r w:rsidRPr="00675FAE">
        <w:rPr>
          <w:lang w:val="en-GB"/>
        </w:rPr>
        <w:tab/>
        <w:t>Style limits (core/value add/opportunistic);</w:t>
      </w:r>
    </w:p>
    <w:p w14:paraId="138FA83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3500F4" w14:textId="77777777" w:rsidR="00945657" w:rsidRPr="00675FAE" w:rsidRDefault="00945657" w:rsidP="00945657">
      <w:pPr>
        <w:pStyle w:val="Inspring"/>
        <w:rPr>
          <w:lang w:val="en-GB"/>
        </w:rPr>
      </w:pPr>
      <w:r w:rsidRPr="00675FAE">
        <w:rPr>
          <w:lang w:val="en-GB"/>
        </w:rPr>
        <w:tab/>
      </w:r>
    </w:p>
    <w:p w14:paraId="5172423E" w14:textId="77777777" w:rsidR="00945657" w:rsidRPr="00675FAE" w:rsidRDefault="004E422C" w:rsidP="00945657">
      <w:pPr>
        <w:pStyle w:val="Inspring"/>
        <w:rPr>
          <w:lang w:val="en-GB"/>
        </w:rPr>
      </w:pPr>
      <w:r w:rsidRPr="00675FAE">
        <w:rPr>
          <w:lang w:val="en-GB"/>
        </w:rPr>
        <w:tab/>
        <w:t>b</w:t>
      </w:r>
      <w:r w:rsidRPr="00675FAE">
        <w:rPr>
          <w:lang w:val="en-GB"/>
        </w:rPr>
        <w:tab/>
      </w:r>
      <w:r w:rsidR="00465184" w:rsidRPr="00675FAE">
        <w:rPr>
          <w:lang w:val="en-GB"/>
        </w:rPr>
        <w:t>Geographical</w:t>
      </w:r>
      <w:r w:rsidRPr="00675FAE">
        <w:rPr>
          <w:lang w:val="en-GB"/>
        </w:rPr>
        <w:t xml:space="preserve"> exposure limits</w:t>
      </w:r>
      <w:r w:rsidR="00465184" w:rsidRPr="00675FAE">
        <w:rPr>
          <w:lang w:val="en-GB"/>
        </w:rPr>
        <w:t xml:space="preserve"> (country, region)</w:t>
      </w:r>
      <w:r w:rsidR="009004D2" w:rsidRPr="00675FAE">
        <w:rPr>
          <w:lang w:val="en-GB"/>
        </w:rPr>
        <w:t>;</w:t>
      </w:r>
    </w:p>
    <w:p w14:paraId="276427C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57D729" w14:textId="77777777" w:rsidR="00945657" w:rsidRPr="00675FAE" w:rsidRDefault="00945657" w:rsidP="00945657">
      <w:pPr>
        <w:pStyle w:val="Inspring"/>
        <w:rPr>
          <w:lang w:val="en-GB"/>
        </w:rPr>
      </w:pPr>
      <w:r w:rsidRPr="00675FAE">
        <w:rPr>
          <w:lang w:val="en-GB"/>
        </w:rPr>
        <w:tab/>
      </w:r>
    </w:p>
    <w:p w14:paraId="6CE62B1D" w14:textId="77777777" w:rsidR="001300CF" w:rsidRPr="00675FAE" w:rsidRDefault="001300CF" w:rsidP="00945657">
      <w:pPr>
        <w:pStyle w:val="Inspring"/>
        <w:ind w:left="0" w:firstLine="0"/>
        <w:rPr>
          <w:lang w:val="en-GB"/>
        </w:rPr>
      </w:pPr>
      <w:r w:rsidRPr="00675FAE">
        <w:rPr>
          <w:lang w:val="en-GB"/>
        </w:rPr>
        <w:tab/>
      </w:r>
      <w:r w:rsidR="00465184" w:rsidRPr="00675FAE">
        <w:rPr>
          <w:lang w:val="en-GB"/>
        </w:rPr>
        <w:t>c</w:t>
      </w:r>
      <w:r w:rsidRPr="00675FAE">
        <w:rPr>
          <w:lang w:val="en-GB"/>
        </w:rPr>
        <w:tab/>
        <w:t>Sector exposure limits;</w:t>
      </w:r>
    </w:p>
    <w:p w14:paraId="5510F4F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6928445" w14:textId="77777777" w:rsidR="0046113F" w:rsidRPr="00675FAE" w:rsidRDefault="001300CF" w:rsidP="001300CF">
      <w:pPr>
        <w:pStyle w:val="Inspring"/>
        <w:rPr>
          <w:lang w:val="en-GB"/>
        </w:rPr>
      </w:pPr>
      <w:r w:rsidRPr="00675FAE">
        <w:rPr>
          <w:lang w:val="en-GB"/>
        </w:rPr>
        <w:tab/>
      </w:r>
    </w:p>
    <w:p w14:paraId="3DE90B0E" w14:textId="77777777" w:rsidR="001300CF" w:rsidRPr="00675FAE" w:rsidRDefault="0046113F" w:rsidP="001300CF">
      <w:pPr>
        <w:pStyle w:val="Inspring"/>
        <w:rPr>
          <w:lang w:val="en-GB"/>
        </w:rPr>
      </w:pPr>
      <w:r w:rsidRPr="00675FAE">
        <w:rPr>
          <w:lang w:val="en-GB"/>
        </w:rPr>
        <w:tab/>
      </w:r>
      <w:r w:rsidR="00465184" w:rsidRPr="00675FAE">
        <w:rPr>
          <w:lang w:val="en-GB"/>
        </w:rPr>
        <w:t>d</w:t>
      </w:r>
      <w:r w:rsidR="001300CF" w:rsidRPr="00675FAE">
        <w:rPr>
          <w:lang w:val="en-GB"/>
        </w:rPr>
        <w:tab/>
        <w:t>Tenant covenant exposure limit;</w:t>
      </w:r>
    </w:p>
    <w:p w14:paraId="3059F69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6551AC1" w14:textId="77777777" w:rsidR="0046113F" w:rsidRPr="00675FAE" w:rsidRDefault="001300CF" w:rsidP="001300CF">
      <w:pPr>
        <w:pStyle w:val="Inspring"/>
        <w:rPr>
          <w:lang w:val="en-GB"/>
        </w:rPr>
      </w:pPr>
      <w:r w:rsidRPr="00675FAE">
        <w:rPr>
          <w:lang w:val="en-GB"/>
        </w:rPr>
        <w:tab/>
      </w:r>
    </w:p>
    <w:p w14:paraId="09F01E2E" w14:textId="77777777" w:rsidR="001300CF" w:rsidRPr="00675FAE" w:rsidRDefault="0046113F" w:rsidP="001300CF">
      <w:pPr>
        <w:pStyle w:val="Inspring"/>
        <w:rPr>
          <w:lang w:val="en-GB"/>
        </w:rPr>
      </w:pPr>
      <w:r w:rsidRPr="00675FAE">
        <w:rPr>
          <w:lang w:val="en-GB"/>
        </w:rPr>
        <w:tab/>
      </w:r>
      <w:r w:rsidR="00465184" w:rsidRPr="00675FAE">
        <w:rPr>
          <w:lang w:val="en-GB"/>
        </w:rPr>
        <w:t>e</w:t>
      </w:r>
      <w:r w:rsidR="001300CF" w:rsidRPr="00675FAE">
        <w:rPr>
          <w:lang w:val="en-GB"/>
        </w:rPr>
        <w:tab/>
        <w:t>Development restrictions;</w:t>
      </w:r>
    </w:p>
    <w:p w14:paraId="5BC289C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12D5510" w14:textId="77777777" w:rsidR="0046113F" w:rsidRPr="00675FAE" w:rsidRDefault="001300CF" w:rsidP="001300CF">
      <w:pPr>
        <w:pStyle w:val="Inspring"/>
        <w:rPr>
          <w:lang w:val="en-GB"/>
        </w:rPr>
      </w:pPr>
      <w:r w:rsidRPr="00675FAE">
        <w:rPr>
          <w:lang w:val="en-GB"/>
        </w:rPr>
        <w:tab/>
      </w:r>
    </w:p>
    <w:p w14:paraId="53252D9D" w14:textId="77777777" w:rsidR="001300CF" w:rsidRPr="00675FAE" w:rsidRDefault="0046113F" w:rsidP="001300CF">
      <w:pPr>
        <w:pStyle w:val="Inspring"/>
        <w:rPr>
          <w:lang w:val="en-GB"/>
        </w:rPr>
      </w:pPr>
      <w:r w:rsidRPr="00675FAE">
        <w:rPr>
          <w:lang w:val="en-GB"/>
        </w:rPr>
        <w:tab/>
      </w:r>
      <w:r w:rsidR="00465184" w:rsidRPr="00675FAE">
        <w:rPr>
          <w:lang w:val="en-GB"/>
        </w:rPr>
        <w:t>f</w:t>
      </w:r>
      <w:r w:rsidR="001300CF" w:rsidRPr="00675FAE">
        <w:rPr>
          <w:lang w:val="en-GB"/>
        </w:rPr>
        <w:tab/>
        <w:t>Investment size limits (minimum/maximum);</w:t>
      </w:r>
    </w:p>
    <w:p w14:paraId="5453C1F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450A15" w14:textId="77777777" w:rsidR="0046113F" w:rsidRPr="00675FAE" w:rsidRDefault="001300CF" w:rsidP="001300CF">
      <w:pPr>
        <w:pStyle w:val="Inspring"/>
        <w:ind w:left="1452" w:hanging="1452"/>
        <w:rPr>
          <w:lang w:val="en-GB"/>
        </w:rPr>
      </w:pPr>
      <w:r w:rsidRPr="00675FAE">
        <w:rPr>
          <w:lang w:val="en-GB"/>
        </w:rPr>
        <w:tab/>
      </w:r>
    </w:p>
    <w:p w14:paraId="6FA089F0" w14:textId="77777777" w:rsidR="001300CF" w:rsidRPr="00675FAE" w:rsidRDefault="0046113F" w:rsidP="001300CF">
      <w:pPr>
        <w:pStyle w:val="Inspring"/>
        <w:ind w:left="1452" w:hanging="1452"/>
        <w:rPr>
          <w:lang w:val="en-GB"/>
        </w:rPr>
      </w:pPr>
      <w:r w:rsidRPr="00675FAE">
        <w:rPr>
          <w:lang w:val="en-GB"/>
        </w:rPr>
        <w:tab/>
      </w:r>
      <w:r w:rsidR="00465184" w:rsidRPr="00675FAE">
        <w:rPr>
          <w:lang w:val="en-GB"/>
        </w:rPr>
        <w:t>g</w:t>
      </w:r>
      <w:r w:rsidR="001300CF" w:rsidRPr="00675FAE">
        <w:rPr>
          <w:lang w:val="en-GB"/>
        </w:rPr>
        <w:tab/>
        <w:t xml:space="preserve">Investments through real estate </w:t>
      </w:r>
      <w:r w:rsidR="00D16EA7" w:rsidRPr="00675FAE">
        <w:rPr>
          <w:lang w:val="en-GB"/>
        </w:rPr>
        <w:t>vehicles</w:t>
      </w:r>
      <w:r w:rsidR="001300CF" w:rsidRPr="00675FAE">
        <w:rPr>
          <w:lang w:val="en-GB"/>
        </w:rPr>
        <w:t>, real estate equities, real estate debt and/or real estate derivatives;</w:t>
      </w:r>
    </w:p>
    <w:p w14:paraId="7CD8B2D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530A6D" w14:textId="77777777" w:rsidR="0046113F" w:rsidRPr="00675FAE" w:rsidRDefault="00A43EA2" w:rsidP="00A43EA2">
      <w:pPr>
        <w:pStyle w:val="Inspring"/>
        <w:rPr>
          <w:lang w:val="en-GB"/>
        </w:rPr>
      </w:pPr>
      <w:r w:rsidRPr="00675FAE">
        <w:rPr>
          <w:lang w:val="en-GB"/>
        </w:rPr>
        <w:tab/>
      </w:r>
    </w:p>
    <w:p w14:paraId="2CC3C35A" w14:textId="77777777" w:rsidR="00A43EA2" w:rsidRPr="00675FAE" w:rsidRDefault="0046113F" w:rsidP="00A43EA2">
      <w:pPr>
        <w:pStyle w:val="Inspring"/>
        <w:rPr>
          <w:lang w:val="en-GB"/>
        </w:rPr>
      </w:pPr>
      <w:r w:rsidRPr="00675FAE">
        <w:rPr>
          <w:lang w:val="en-GB"/>
        </w:rPr>
        <w:tab/>
      </w:r>
      <w:r w:rsidR="00A43EA2" w:rsidRPr="00675FAE">
        <w:rPr>
          <w:lang w:val="en-GB"/>
        </w:rPr>
        <w:t>h</w:t>
      </w:r>
      <w:r w:rsidR="00A43EA2" w:rsidRPr="00675FAE">
        <w:rPr>
          <w:lang w:val="en-GB"/>
        </w:rPr>
        <w:tab/>
        <w:t>Liquidity;</w:t>
      </w:r>
    </w:p>
    <w:p w14:paraId="6D2A1FA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0DEA5F" w14:textId="77777777" w:rsidR="0046113F" w:rsidRPr="00675FAE" w:rsidRDefault="00A43EA2" w:rsidP="00A43EA2">
      <w:pPr>
        <w:pStyle w:val="Inspring"/>
        <w:rPr>
          <w:lang w:val="en-GB"/>
        </w:rPr>
      </w:pPr>
      <w:r w:rsidRPr="00675FAE">
        <w:rPr>
          <w:lang w:val="en-GB"/>
        </w:rPr>
        <w:tab/>
      </w:r>
    </w:p>
    <w:p w14:paraId="24E4ECBF" w14:textId="77777777" w:rsidR="00A43EA2" w:rsidRPr="00675FAE" w:rsidRDefault="0046113F" w:rsidP="00A43EA2">
      <w:pPr>
        <w:pStyle w:val="Inspring"/>
        <w:rPr>
          <w:lang w:val="en-GB"/>
        </w:rPr>
      </w:pPr>
      <w:r w:rsidRPr="00675FAE">
        <w:rPr>
          <w:lang w:val="en-GB"/>
        </w:rPr>
        <w:tab/>
      </w:r>
      <w:proofErr w:type="spellStart"/>
      <w:r w:rsidR="00A43EA2" w:rsidRPr="00675FAE">
        <w:rPr>
          <w:lang w:val="en-GB"/>
        </w:rPr>
        <w:t>i</w:t>
      </w:r>
      <w:proofErr w:type="spellEnd"/>
      <w:r w:rsidR="00A43EA2" w:rsidRPr="00675FAE">
        <w:rPr>
          <w:lang w:val="en-GB"/>
        </w:rPr>
        <w:tab/>
        <w:t>Investments in in-house vehicles;</w:t>
      </w:r>
    </w:p>
    <w:p w14:paraId="7D5B11A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C0612C" w14:textId="77777777" w:rsidR="0046113F" w:rsidRPr="00675FAE" w:rsidRDefault="00A43EA2" w:rsidP="00A43EA2">
      <w:pPr>
        <w:pStyle w:val="Inspring"/>
        <w:rPr>
          <w:lang w:val="en-GB"/>
        </w:rPr>
      </w:pPr>
      <w:r w:rsidRPr="00675FAE">
        <w:rPr>
          <w:lang w:val="en-GB"/>
        </w:rPr>
        <w:tab/>
      </w:r>
    </w:p>
    <w:p w14:paraId="545CAF6C" w14:textId="77777777" w:rsidR="00A43EA2" w:rsidRPr="00675FAE" w:rsidRDefault="0046113F" w:rsidP="00A43EA2">
      <w:pPr>
        <w:pStyle w:val="Inspring"/>
        <w:rPr>
          <w:lang w:val="en-GB"/>
        </w:rPr>
      </w:pPr>
      <w:r w:rsidRPr="00675FAE">
        <w:rPr>
          <w:lang w:val="en-GB"/>
        </w:rPr>
        <w:tab/>
      </w:r>
      <w:r w:rsidR="00A43EA2" w:rsidRPr="00675FAE">
        <w:rPr>
          <w:lang w:val="en-GB"/>
        </w:rPr>
        <w:t>j</w:t>
      </w:r>
      <w:r w:rsidR="00A43EA2" w:rsidRPr="00675FAE">
        <w:rPr>
          <w:lang w:val="en-GB"/>
        </w:rPr>
        <w:tab/>
        <w:t xml:space="preserve">Lender exposure; </w:t>
      </w:r>
      <w:r w:rsidR="009004D2" w:rsidRPr="00675FAE">
        <w:rPr>
          <w:lang w:val="en-GB"/>
        </w:rPr>
        <w:t>and</w:t>
      </w:r>
    </w:p>
    <w:p w14:paraId="02C2A54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4BE6AC" w14:textId="77777777" w:rsidR="0046113F" w:rsidRPr="00675FAE" w:rsidRDefault="00A43EA2" w:rsidP="00A43EA2">
      <w:pPr>
        <w:pStyle w:val="Inspring"/>
        <w:rPr>
          <w:lang w:val="en-GB"/>
        </w:rPr>
      </w:pPr>
      <w:r w:rsidRPr="00675FAE">
        <w:rPr>
          <w:lang w:val="en-GB"/>
        </w:rPr>
        <w:tab/>
      </w:r>
    </w:p>
    <w:p w14:paraId="7ADCFF58" w14:textId="77777777" w:rsidR="00A43EA2" w:rsidRPr="00675FAE" w:rsidRDefault="0046113F" w:rsidP="00A43EA2">
      <w:pPr>
        <w:pStyle w:val="Inspring"/>
        <w:rPr>
          <w:lang w:val="en-GB"/>
        </w:rPr>
      </w:pPr>
      <w:r w:rsidRPr="00675FAE">
        <w:rPr>
          <w:lang w:val="en-GB"/>
        </w:rPr>
        <w:lastRenderedPageBreak/>
        <w:tab/>
      </w:r>
      <w:r w:rsidR="00A43EA2" w:rsidRPr="00675FAE">
        <w:rPr>
          <w:lang w:val="en-GB"/>
        </w:rPr>
        <w:t>k</w:t>
      </w:r>
      <w:r w:rsidR="00A43EA2" w:rsidRPr="00675FAE">
        <w:rPr>
          <w:lang w:val="en-GB"/>
        </w:rPr>
        <w:tab/>
        <w:t>Any others (please specify).</w:t>
      </w:r>
    </w:p>
    <w:p w14:paraId="0B3CBFE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9" w:name="_Toc302933388"/>
      <w:bookmarkStart w:id="40" w:name="_Toc308520185"/>
      <w:bookmarkStart w:id="41" w:name="_Toc321323041"/>
      <w:bookmarkStart w:id="42" w:name="_Toc452457425"/>
      <w:bookmarkStart w:id="43" w:name="_Toc485208656"/>
      <w:bookmarkStart w:id="44" w:name="_Toc485637055"/>
      <w:bookmarkStart w:id="45" w:name="_Toc485638386"/>
      <w:bookmarkStart w:id="46" w:name="_Toc485208682"/>
      <w:bookmarkStart w:id="47" w:name="_Toc356297874"/>
      <w:bookmarkStart w:id="48" w:name="_Toc381105265"/>
      <w:bookmarkStart w:id="49" w:name="_Toc397000905"/>
      <w:bookmarkStart w:id="50" w:name="_Toc452457450"/>
    </w:p>
    <w:p w14:paraId="337846C1" w14:textId="77777777" w:rsidR="00482910" w:rsidRPr="00675FAE" w:rsidRDefault="00482910" w:rsidP="00482910">
      <w:pPr>
        <w:pStyle w:val="Inspring"/>
        <w:rPr>
          <w:lang w:val="en-GB"/>
        </w:rPr>
      </w:pPr>
      <w:r w:rsidRPr="00675FAE">
        <w:rPr>
          <w:lang w:val="en-GB"/>
        </w:rPr>
        <w:t xml:space="preserve">              </w:t>
      </w:r>
    </w:p>
    <w:p w14:paraId="72588A49" w14:textId="2739556B" w:rsidR="007363D8" w:rsidRPr="00675FAE" w:rsidRDefault="00482910" w:rsidP="007363D8">
      <w:pPr>
        <w:pStyle w:val="Inspring"/>
        <w:ind w:left="1440" w:hanging="1440"/>
      </w:pPr>
      <w:r w:rsidRPr="00675FAE">
        <w:rPr>
          <w:lang w:val="en-GB"/>
        </w:rPr>
        <w:t xml:space="preserve">              l</w:t>
      </w:r>
      <w:r w:rsidRPr="00675FAE">
        <w:rPr>
          <w:lang w:val="en-GB"/>
        </w:rPr>
        <w:tab/>
      </w:r>
      <w:r w:rsidR="007363D8" w:rsidRPr="00675FAE">
        <w:t xml:space="preserve">Do you lend on any of the following non-cash flowing assets? Land, construction projects, for-sale residential? Do you lend on single tenant properties? Do you lend on limited-use properties (e.g., golf courses, </w:t>
      </w:r>
      <w:r w:rsidR="00205F2A" w:rsidRPr="00675FAE">
        <w:t>datacenters</w:t>
      </w:r>
      <w:r w:rsidR="007363D8" w:rsidRPr="00675FAE">
        <w:t>, assisted living facilities)?</w:t>
      </w:r>
    </w:p>
    <w:p w14:paraId="1B3D9EE2" w14:textId="77777777" w:rsidR="007363D8" w:rsidRPr="00675FAE" w:rsidRDefault="007363D8" w:rsidP="007363D8">
      <w:pPr>
        <w:pStyle w:val="Inspring"/>
      </w:pPr>
    </w:p>
    <w:p w14:paraId="2604F93A" w14:textId="77777777" w:rsidR="007363D8" w:rsidRPr="00675FAE" w:rsidRDefault="007363D8" w:rsidP="007363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D9F798" w14:textId="77777777" w:rsidR="007363D8" w:rsidRPr="00675FAE" w:rsidRDefault="007363D8" w:rsidP="007363D8">
      <w:pPr>
        <w:pStyle w:val="Inspring"/>
        <w:rPr>
          <w:lang w:val="en-GB"/>
        </w:rPr>
      </w:pPr>
      <w:r w:rsidRPr="00675FAE">
        <w:rPr>
          <w:lang w:val="en-GB"/>
        </w:rPr>
        <w:t xml:space="preserve">              </w:t>
      </w:r>
    </w:p>
    <w:p w14:paraId="349B1B59" w14:textId="77777777" w:rsidR="00AE1973" w:rsidRPr="00675FAE" w:rsidRDefault="00AE1973" w:rsidP="00AE1973"/>
    <w:p w14:paraId="3D74E6AC" w14:textId="77777777" w:rsidR="004C0B28" w:rsidRPr="00675FAE" w:rsidRDefault="00C435FE" w:rsidP="009D0898">
      <w:pPr>
        <w:pStyle w:val="Inspring"/>
        <w:rPr>
          <w:lang w:val="en-GB"/>
        </w:rPr>
      </w:pPr>
      <w:bookmarkStart w:id="51" w:name="_Toc489871672"/>
      <w:bookmarkStart w:id="52" w:name="_Toc496254218"/>
      <w:bookmarkStart w:id="53" w:name="_Hlk518910672"/>
      <w:bookmarkStart w:id="54" w:name="_Toc485637063"/>
      <w:bookmarkStart w:id="55" w:name="_Toc485638394"/>
      <w:r w:rsidRPr="00675FAE">
        <w:rPr>
          <w:lang w:val="en-GB"/>
        </w:rPr>
        <w:t>1.1.1.3</w:t>
      </w:r>
      <w:r w:rsidRPr="00675FAE">
        <w:rPr>
          <w:lang w:val="en-GB"/>
        </w:rPr>
        <w:tab/>
      </w:r>
      <w:r w:rsidR="00D95199" w:rsidRPr="00675FAE">
        <w:rPr>
          <w:lang w:val="en-GB"/>
        </w:rPr>
        <w:t xml:space="preserve">The PPM contains more detailed information for qualified investors. If </w:t>
      </w:r>
      <w:r w:rsidR="00357815" w:rsidRPr="00675FAE">
        <w:rPr>
          <w:lang w:val="en-GB"/>
        </w:rPr>
        <w:t>possible</w:t>
      </w:r>
      <w:r w:rsidR="00D95199" w:rsidRPr="00675FAE">
        <w:rPr>
          <w:lang w:val="en-GB"/>
        </w:rPr>
        <w:t>, p</w:t>
      </w:r>
      <w:r w:rsidR="002D1724" w:rsidRPr="00675FAE">
        <w:rPr>
          <w:lang w:val="en-GB"/>
        </w:rPr>
        <w:t>rovide</w:t>
      </w:r>
      <w:r w:rsidR="009D0898" w:rsidRPr="00675FAE">
        <w:rPr>
          <w:lang w:val="en-GB"/>
        </w:rPr>
        <w:t xml:space="preserve"> a </w:t>
      </w:r>
      <w:r w:rsidRPr="00675FAE">
        <w:rPr>
          <w:lang w:val="en-GB"/>
        </w:rPr>
        <w:t xml:space="preserve">copy of the PPM </w:t>
      </w:r>
      <w:r w:rsidR="002D1724" w:rsidRPr="00675FAE">
        <w:rPr>
          <w:lang w:val="en-GB"/>
        </w:rPr>
        <w:t>along with this Due Diligence Questionnaire.</w:t>
      </w:r>
      <w:bookmarkStart w:id="56" w:name="_Toc489871673"/>
      <w:bookmarkEnd w:id="51"/>
      <w:bookmarkEnd w:id="52"/>
    </w:p>
    <w:bookmarkEnd w:id="53"/>
    <w:p w14:paraId="48C216F2" w14:textId="77777777" w:rsidR="004C0B28" w:rsidRPr="00675FAE" w:rsidRDefault="004C0B28">
      <w:pPr>
        <w:tabs>
          <w:tab w:val="clear" w:pos="765"/>
        </w:tabs>
        <w:spacing w:line="240" w:lineRule="auto"/>
      </w:pPr>
    </w:p>
    <w:p w14:paraId="58F7202C" w14:textId="77777777" w:rsidR="006865AB" w:rsidRPr="00675FAE" w:rsidRDefault="006865AB">
      <w:pPr>
        <w:tabs>
          <w:tab w:val="clear" w:pos="765"/>
        </w:tabs>
        <w:spacing w:line="240" w:lineRule="auto"/>
      </w:pPr>
    </w:p>
    <w:p w14:paraId="1B9A2528" w14:textId="77777777" w:rsidR="00AE1973" w:rsidRPr="00675FAE" w:rsidRDefault="00AE1973" w:rsidP="00205F2A">
      <w:pPr>
        <w:pStyle w:val="Inspring"/>
        <w:rPr>
          <w:b/>
          <w:bCs/>
        </w:rPr>
      </w:pPr>
      <w:bookmarkStart w:id="57" w:name="_Toc496254219"/>
      <w:bookmarkStart w:id="58" w:name="_Toc499726172"/>
      <w:bookmarkStart w:id="59" w:name="_Toc520197074"/>
      <w:bookmarkStart w:id="60" w:name="_Toc520197442"/>
      <w:r w:rsidRPr="00675FAE">
        <w:rPr>
          <w:b/>
          <w:bCs/>
        </w:rPr>
        <w:t>1.</w:t>
      </w:r>
      <w:r w:rsidR="00D2327E" w:rsidRPr="00675FAE">
        <w:rPr>
          <w:b/>
          <w:bCs/>
        </w:rPr>
        <w:t>1</w:t>
      </w:r>
      <w:r w:rsidRPr="00675FAE">
        <w:rPr>
          <w:b/>
          <w:bCs/>
        </w:rPr>
        <w:t>.</w:t>
      </w:r>
      <w:r w:rsidR="00D2327E" w:rsidRPr="00675FAE">
        <w:rPr>
          <w:b/>
          <w:bCs/>
        </w:rPr>
        <w:t>2</w:t>
      </w:r>
      <w:r w:rsidRPr="00675FAE">
        <w:rPr>
          <w:b/>
          <w:bCs/>
        </w:rPr>
        <w:tab/>
        <w:t>Bank Leverage and Debt Management Strategy</w:t>
      </w:r>
      <w:bookmarkEnd w:id="54"/>
      <w:bookmarkEnd w:id="55"/>
      <w:bookmarkEnd w:id="56"/>
      <w:bookmarkEnd w:id="57"/>
      <w:bookmarkEnd w:id="58"/>
      <w:bookmarkEnd w:id="59"/>
      <w:bookmarkEnd w:id="60"/>
    </w:p>
    <w:p w14:paraId="03903BF6" w14:textId="77777777" w:rsidR="00B11A4C" w:rsidRPr="00675FAE" w:rsidRDefault="00B11A4C" w:rsidP="001C077E"/>
    <w:p w14:paraId="4F590A55" w14:textId="77777777" w:rsidR="00AE1973" w:rsidRPr="00675FAE" w:rsidRDefault="00B11A4C" w:rsidP="00AE1973">
      <w:pPr>
        <w:pStyle w:val="Inspring"/>
        <w:rPr>
          <w:lang w:val="en-GB"/>
        </w:rPr>
      </w:pPr>
      <w:r w:rsidRPr="00675FAE">
        <w:rPr>
          <w:lang w:val="en-GB"/>
        </w:rPr>
        <w:t>1.1.2.1</w:t>
      </w:r>
      <w:r w:rsidRPr="00675FAE">
        <w:rPr>
          <w:lang w:val="en-GB"/>
        </w:rPr>
        <w:tab/>
      </w:r>
      <w:r w:rsidRPr="00675FAE">
        <w:rPr>
          <w:rFonts w:cs="Arial"/>
          <w:szCs w:val="20"/>
          <w:lang w:eastAsia="en-GB"/>
        </w:rPr>
        <w:t>Describe the vehicle’s leverage strategy.</w:t>
      </w:r>
      <w:r w:rsidR="0036774B" w:rsidRPr="00675FAE">
        <w:rPr>
          <w:rFonts w:cs="Arial"/>
          <w:szCs w:val="20"/>
          <w:lang w:eastAsia="en-GB"/>
        </w:rPr>
        <w:t xml:space="preserve"> </w:t>
      </w:r>
      <w:r w:rsidRPr="00675FAE">
        <w:rPr>
          <w:rFonts w:cs="Arial"/>
          <w:szCs w:val="20"/>
          <w:lang w:eastAsia="en-GB"/>
        </w:rPr>
        <w:t xml:space="preserve">Please include information on vehicle-level and asset-level debt (short-term vs long-term, including targets, restrictions and controls e.g. LTV ratios, interest coverage ratios, debt-service coverage ratios, </w:t>
      </w:r>
      <w:proofErr w:type="spellStart"/>
      <w:r w:rsidRPr="00675FAE">
        <w:rPr>
          <w:rFonts w:cs="Arial"/>
          <w:szCs w:val="20"/>
          <w:lang w:eastAsia="en-GB"/>
        </w:rPr>
        <w:t>collateralised</w:t>
      </w:r>
      <w:proofErr w:type="spellEnd"/>
      <w:r w:rsidRPr="00675FAE">
        <w:rPr>
          <w:rFonts w:cs="Arial"/>
          <w:szCs w:val="20"/>
          <w:lang w:eastAsia="en-GB"/>
        </w:rPr>
        <w:t xml:space="preserve"> debt, number of debt facilities).</w:t>
      </w:r>
    </w:p>
    <w:p w14:paraId="25EE4109" w14:textId="77777777" w:rsidR="009004D2" w:rsidRPr="00675FAE"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1CE29" w14:textId="77777777" w:rsidR="00366D2C" w:rsidRPr="00675FAE" w:rsidRDefault="00366D2C" w:rsidP="009004D2">
      <w:pPr>
        <w:pStyle w:val="Inspring"/>
        <w:rPr>
          <w:lang w:val="en-GB"/>
        </w:rPr>
      </w:pPr>
    </w:p>
    <w:p w14:paraId="036006E1" w14:textId="77777777" w:rsidR="00D2327E" w:rsidRPr="00675FAE" w:rsidRDefault="00D2327E" w:rsidP="00D2327E">
      <w:pPr>
        <w:pStyle w:val="Heading2"/>
      </w:pPr>
      <w:bookmarkStart w:id="61" w:name="_Toc485637062"/>
      <w:bookmarkStart w:id="62" w:name="_Toc485638393"/>
      <w:bookmarkStart w:id="63" w:name="_Toc489871674"/>
      <w:bookmarkStart w:id="64" w:name="_Toc55983268"/>
      <w:r w:rsidRPr="00675FAE">
        <w:t>1.2</w:t>
      </w:r>
      <w:r w:rsidRPr="00675FAE">
        <w:tab/>
        <w:t>Existing Portfolio (Existing Vehicle) or Seed Assets (New Vehicle)</w:t>
      </w:r>
      <w:bookmarkEnd w:id="61"/>
      <w:bookmarkEnd w:id="62"/>
      <w:bookmarkEnd w:id="63"/>
      <w:bookmarkEnd w:id="64"/>
      <w:r w:rsidRPr="00675FAE">
        <w:t xml:space="preserve"> </w:t>
      </w:r>
    </w:p>
    <w:p w14:paraId="15F49A1E" w14:textId="77777777" w:rsidR="00D2327E" w:rsidRPr="00675FAE" w:rsidRDefault="00D2327E" w:rsidP="00D2327E">
      <w:pPr>
        <w:pStyle w:val="Inspring"/>
        <w:rPr>
          <w:lang w:val="en-GB"/>
        </w:rPr>
      </w:pPr>
    </w:p>
    <w:p w14:paraId="63C92319" w14:textId="54E2978C" w:rsidR="0094631F" w:rsidRPr="00675FAE" w:rsidRDefault="00AC0E83" w:rsidP="00D2327E">
      <w:pPr>
        <w:pStyle w:val="Inspring"/>
        <w:rPr>
          <w:lang w:val="en-GB"/>
        </w:rPr>
      </w:pPr>
      <w:r w:rsidRPr="00675FAE">
        <w:rPr>
          <w:lang w:val="en-GB"/>
        </w:rPr>
        <w:t>1.2.1</w:t>
      </w:r>
      <w:r w:rsidR="00D2327E" w:rsidRPr="00675FAE">
        <w:rPr>
          <w:lang w:val="en-GB"/>
        </w:rPr>
        <w:tab/>
      </w:r>
      <w:r w:rsidR="0099060E" w:rsidRPr="00675FAE">
        <w:rPr>
          <w:lang w:val="en-GB"/>
        </w:rPr>
        <w:t xml:space="preserve">Complete </w:t>
      </w:r>
      <w:r w:rsidR="0094631F" w:rsidRPr="00675FAE">
        <w:rPr>
          <w:lang w:val="en-GB"/>
        </w:rPr>
        <w:t>table in Appendix II</w:t>
      </w:r>
      <w:r w:rsidR="00401CE1" w:rsidRPr="00675FAE">
        <w:rPr>
          <w:lang w:val="en-GB"/>
        </w:rPr>
        <w:t xml:space="preserve"> </w:t>
      </w:r>
      <w:r w:rsidR="0099060E" w:rsidRPr="00675FAE">
        <w:rPr>
          <w:lang w:val="en-GB"/>
        </w:rPr>
        <w:t>for the subject vehicle</w:t>
      </w:r>
      <w:r w:rsidR="0094631F" w:rsidRPr="00675FAE">
        <w:rPr>
          <w:lang w:val="en-GB"/>
        </w:rPr>
        <w:t xml:space="preserve"> to</w:t>
      </w:r>
      <w:r w:rsidR="004F23BF" w:rsidRPr="00675FAE">
        <w:rPr>
          <w:lang w:val="en-GB"/>
        </w:rPr>
        <w:t xml:space="preserve"> describe the composition of your </w:t>
      </w:r>
      <w:r w:rsidR="0094631F" w:rsidRPr="00675FAE">
        <w:rPr>
          <w:lang w:val="en-GB"/>
        </w:rPr>
        <w:t>portfolio. If not applicable, please add N/A and explain below.</w:t>
      </w:r>
    </w:p>
    <w:p w14:paraId="36546AB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FF41B" w14:textId="77777777" w:rsidR="00F0088B" w:rsidRPr="00675FAE" w:rsidRDefault="00F0088B" w:rsidP="00A21FD7">
      <w:pPr>
        <w:pStyle w:val="Inspring"/>
        <w:ind w:left="0" w:firstLine="0"/>
        <w:rPr>
          <w:lang w:val="en-GB"/>
        </w:rPr>
      </w:pPr>
      <w:bookmarkStart w:id="65" w:name="_Hlk496173070"/>
    </w:p>
    <w:bookmarkEnd w:id="65"/>
    <w:p w14:paraId="30949E08" w14:textId="77777777" w:rsidR="00F44638" w:rsidRPr="00675FAE" w:rsidRDefault="00F44638" w:rsidP="00BD5631"/>
    <w:p w14:paraId="507F53CD" w14:textId="77777777" w:rsidR="00F44638" w:rsidRPr="00675FAE" w:rsidRDefault="007819C2" w:rsidP="007819C2">
      <w:pPr>
        <w:pStyle w:val="Heading2"/>
      </w:pPr>
      <w:bookmarkStart w:id="66" w:name="_Toc489871675"/>
      <w:bookmarkStart w:id="67" w:name="_Toc55983269"/>
      <w:r w:rsidRPr="00675FAE">
        <w:t>1.3</w:t>
      </w:r>
      <w:r w:rsidRPr="00675FAE">
        <w:tab/>
      </w:r>
      <w:r w:rsidR="00F44638" w:rsidRPr="00675FAE">
        <w:t>Principal Terms</w:t>
      </w:r>
      <w:bookmarkEnd w:id="66"/>
      <w:bookmarkEnd w:id="67"/>
    </w:p>
    <w:p w14:paraId="3FBEB078" w14:textId="77777777" w:rsidR="003B73DA" w:rsidRPr="00675FAE" w:rsidRDefault="003B73DA" w:rsidP="003B73DA"/>
    <w:p w14:paraId="2F9F4D97" w14:textId="4202F0D4" w:rsidR="00FA2871" w:rsidRPr="00675FAE" w:rsidRDefault="00F44638" w:rsidP="001F75AC">
      <w:pPr>
        <w:pStyle w:val="Inspring"/>
        <w:rPr>
          <w:lang w:val="en-GB"/>
        </w:rPr>
      </w:pPr>
      <w:r w:rsidRPr="00675FAE">
        <w:rPr>
          <w:lang w:val="en-GB"/>
        </w:rPr>
        <w:t>1.</w:t>
      </w:r>
      <w:r w:rsidR="00AC0E83" w:rsidRPr="00675FAE">
        <w:rPr>
          <w:lang w:val="en-GB"/>
        </w:rPr>
        <w:t>3</w:t>
      </w:r>
      <w:r w:rsidRPr="00675FAE">
        <w:rPr>
          <w:lang w:val="en-GB"/>
        </w:rPr>
        <w:t>.</w:t>
      </w:r>
      <w:r w:rsidR="00CF3441" w:rsidRPr="00675FAE">
        <w:rPr>
          <w:lang w:val="en-GB"/>
        </w:rPr>
        <w:t>1</w:t>
      </w:r>
      <w:r w:rsidRPr="00675FAE">
        <w:rPr>
          <w:lang w:val="en-GB"/>
        </w:rPr>
        <w:tab/>
        <w:t xml:space="preserve">Provide the following details and include the extract of the relevant provision </w:t>
      </w:r>
      <w:r w:rsidR="00CC181D" w:rsidRPr="00675FAE">
        <w:rPr>
          <w:lang w:val="en-GB"/>
        </w:rPr>
        <w:t xml:space="preserve">(if applicable) </w:t>
      </w:r>
      <w:r w:rsidR="00FA2871" w:rsidRPr="00675FAE">
        <w:rPr>
          <w:lang w:val="en-GB"/>
        </w:rPr>
        <w:t>under comments.</w:t>
      </w:r>
    </w:p>
    <w:p w14:paraId="0D70623D" w14:textId="77777777" w:rsidR="000A1109" w:rsidRPr="00675FAE" w:rsidRDefault="000A1109" w:rsidP="000A1109">
      <w:pPr>
        <w:pStyle w:val="Inspring"/>
        <w:rPr>
          <w:lang w:val="en-GB"/>
        </w:rPr>
      </w:pPr>
    </w:p>
    <w:tbl>
      <w:tblPr>
        <w:tblStyle w:val="INREVData"/>
        <w:tblW w:w="5000" w:type="pct"/>
        <w:tblLook w:val="04A0" w:firstRow="1" w:lastRow="0" w:firstColumn="1" w:lastColumn="0" w:noHBand="0" w:noVBand="1"/>
      </w:tblPr>
      <w:tblGrid>
        <w:gridCol w:w="1232"/>
        <w:gridCol w:w="2170"/>
        <w:gridCol w:w="1508"/>
        <w:gridCol w:w="194"/>
        <w:gridCol w:w="1562"/>
        <w:gridCol w:w="281"/>
        <w:gridCol w:w="2124"/>
      </w:tblGrid>
      <w:tr w:rsidR="00675FAE" w:rsidRPr="00675FAE" w14:paraId="56416D1B" w14:textId="77777777" w:rsidTr="00E83A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vAlign w:val="center"/>
          </w:tcPr>
          <w:p w14:paraId="2B758378" w14:textId="77777777" w:rsidR="00F44638" w:rsidRPr="00675FAE" w:rsidRDefault="00F44638" w:rsidP="00D07F92">
            <w:pPr>
              <w:pStyle w:val="Tabel"/>
              <w:keepNext/>
              <w:spacing w:before="120" w:after="120" w:line="276" w:lineRule="auto"/>
              <w:rPr>
                <w:color w:val="auto"/>
                <w:lang w:val="en-GB"/>
              </w:rPr>
            </w:pPr>
            <w:r w:rsidRPr="00675FAE">
              <w:rPr>
                <w:color w:val="auto"/>
                <w:lang w:val="en-GB"/>
              </w:rPr>
              <w:t>Vehicle decision making</w:t>
            </w:r>
          </w:p>
        </w:tc>
      </w:tr>
      <w:tr w:rsidR="00675FAE" w:rsidRPr="00675FAE" w14:paraId="5DB69079" w14:textId="77777777" w:rsidTr="008B7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shd w:val="clear" w:color="auto" w:fill="000000" w:themeFill="text1"/>
            <w:vAlign w:val="center"/>
          </w:tcPr>
          <w:p w14:paraId="27038ED5" w14:textId="77777777" w:rsidR="00F44638" w:rsidRPr="00675FAE" w:rsidRDefault="00F44638" w:rsidP="00D07F92">
            <w:pPr>
              <w:pStyle w:val="Tabel"/>
              <w:keepNext/>
              <w:spacing w:before="120" w:after="120" w:line="276" w:lineRule="auto"/>
              <w:rPr>
                <w:b w:val="0"/>
                <w:lang w:val="en-GB"/>
              </w:rPr>
            </w:pPr>
          </w:p>
        </w:tc>
        <w:tc>
          <w:tcPr>
            <w:tcW w:w="1196" w:type="pct"/>
            <w:shd w:val="clear" w:color="auto" w:fill="000000" w:themeFill="text1"/>
            <w:vAlign w:val="center"/>
          </w:tcPr>
          <w:p w14:paraId="4E8B5C0B" w14:textId="77777777" w:rsidR="00F44638" w:rsidRPr="00675FAE" w:rsidRDefault="00F44638" w:rsidP="00D07F92">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938" w:type="pct"/>
            <w:gridSpan w:val="2"/>
            <w:shd w:val="clear" w:color="auto" w:fill="000000" w:themeFill="text1"/>
          </w:tcPr>
          <w:p w14:paraId="5356E398" w14:textId="77777777" w:rsidR="00F44638" w:rsidRPr="00675FAE" w:rsidRDefault="00F44638" w:rsidP="008B74F1">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Provide % threshold of approval required</w:t>
            </w:r>
          </w:p>
        </w:tc>
        <w:tc>
          <w:tcPr>
            <w:tcW w:w="1016" w:type="pct"/>
            <w:gridSpan w:val="2"/>
            <w:shd w:val="clear" w:color="auto" w:fill="000000" w:themeFill="text1"/>
          </w:tcPr>
          <w:p w14:paraId="476610A4" w14:textId="77777777" w:rsidR="00F44638" w:rsidRPr="00675FAE" w:rsidRDefault="000A1109" w:rsidP="008B74F1">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spacing w:val="-8"/>
                <w:lang w:val="en-GB"/>
              </w:rPr>
            </w:pPr>
            <w:r w:rsidRPr="00675FAE">
              <w:rPr>
                <w:b/>
                <w:spacing w:val="-8"/>
                <w:lang w:val="en-GB"/>
              </w:rPr>
              <w:t xml:space="preserve">Section reference to legal documents/PPM </w:t>
            </w:r>
            <w:r w:rsidRPr="00675FAE">
              <w:rPr>
                <w:b/>
                <w:spacing w:val="-8"/>
                <w:lang w:val="en-GB"/>
              </w:rPr>
              <w:br/>
              <w:t>(if applicable)</w:t>
            </w:r>
          </w:p>
        </w:tc>
        <w:tc>
          <w:tcPr>
            <w:tcW w:w="1171" w:type="pct"/>
            <w:shd w:val="clear" w:color="auto" w:fill="000000" w:themeFill="text1"/>
          </w:tcPr>
          <w:p w14:paraId="319935ED" w14:textId="77777777" w:rsidR="00F44638" w:rsidRPr="00675FAE" w:rsidRDefault="000A1109" w:rsidP="008B74F1">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Comments</w:t>
            </w:r>
          </w:p>
        </w:tc>
      </w:tr>
      <w:tr w:rsidR="00675FAE" w:rsidRPr="00675FAE" w14:paraId="325C01DC"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val="restart"/>
          </w:tcPr>
          <w:p w14:paraId="3FD167D2" w14:textId="77777777" w:rsidR="00E56E6B" w:rsidRPr="00675FAE" w:rsidRDefault="00E56E6B" w:rsidP="00406ECF">
            <w:pPr>
              <w:pStyle w:val="Tabel"/>
              <w:tabs>
                <w:tab w:val="clear" w:pos="765"/>
                <w:tab w:val="left" w:pos="384"/>
              </w:tabs>
              <w:spacing w:before="0" w:after="0" w:line="276" w:lineRule="auto"/>
              <w:rPr>
                <w:lang w:val="en-GB"/>
              </w:rPr>
            </w:pPr>
            <w:r w:rsidRPr="00675FAE">
              <w:rPr>
                <w:lang w:val="en-GB"/>
              </w:rPr>
              <w:t>Changes requiring investor approval</w:t>
            </w:r>
          </w:p>
          <w:p w14:paraId="5F88B269" w14:textId="77777777" w:rsidR="00E56E6B" w:rsidRPr="00675FAE" w:rsidRDefault="00E56E6B" w:rsidP="000A1109">
            <w:pPr>
              <w:pStyle w:val="Tabel"/>
              <w:rPr>
                <w:lang w:val="en-GB"/>
              </w:rPr>
            </w:pPr>
          </w:p>
          <w:p w14:paraId="1A315F28" w14:textId="77777777" w:rsidR="00E56E6B" w:rsidRPr="00675FAE" w:rsidRDefault="00E56E6B" w:rsidP="000A1109">
            <w:pPr>
              <w:pStyle w:val="Tabel"/>
              <w:rPr>
                <w:lang w:val="en-GB"/>
              </w:rPr>
            </w:pPr>
          </w:p>
          <w:p w14:paraId="731C426B" w14:textId="77777777" w:rsidR="00E56E6B" w:rsidRPr="00675FAE" w:rsidRDefault="00E56E6B" w:rsidP="000A1109">
            <w:pPr>
              <w:pStyle w:val="Tabel"/>
              <w:rPr>
                <w:lang w:val="en-GB"/>
              </w:rPr>
            </w:pPr>
          </w:p>
          <w:p w14:paraId="1E2CE840" w14:textId="77777777" w:rsidR="00E56E6B" w:rsidRPr="00675FAE" w:rsidRDefault="00E56E6B" w:rsidP="000A1109">
            <w:pPr>
              <w:pStyle w:val="Tabel"/>
              <w:rPr>
                <w:lang w:val="en-GB"/>
              </w:rPr>
            </w:pPr>
          </w:p>
          <w:p w14:paraId="3BD6AFF3" w14:textId="77777777" w:rsidR="00E56E6B" w:rsidRPr="00675FAE" w:rsidRDefault="00E56E6B" w:rsidP="000A1109">
            <w:pPr>
              <w:pStyle w:val="Tabel"/>
              <w:rPr>
                <w:lang w:val="en-GB"/>
              </w:rPr>
            </w:pPr>
          </w:p>
          <w:p w14:paraId="3628C8CE" w14:textId="77777777" w:rsidR="00E56E6B" w:rsidRPr="00675FAE" w:rsidRDefault="00E56E6B" w:rsidP="000A1109">
            <w:pPr>
              <w:pStyle w:val="Tabel"/>
              <w:rPr>
                <w:lang w:val="en-GB"/>
              </w:rPr>
            </w:pPr>
          </w:p>
          <w:p w14:paraId="55AC6445" w14:textId="77777777" w:rsidR="00E56E6B" w:rsidRPr="00675FAE" w:rsidRDefault="00E56E6B" w:rsidP="000A1109">
            <w:pPr>
              <w:pStyle w:val="Tabel"/>
              <w:rPr>
                <w:lang w:val="en-GB"/>
              </w:rPr>
            </w:pPr>
          </w:p>
          <w:p w14:paraId="518F9850" w14:textId="77777777" w:rsidR="00E56E6B" w:rsidRPr="00675FAE" w:rsidRDefault="00E56E6B" w:rsidP="000A1109">
            <w:pPr>
              <w:pStyle w:val="Tabel"/>
              <w:rPr>
                <w:lang w:val="en-GB"/>
              </w:rPr>
            </w:pPr>
          </w:p>
          <w:p w14:paraId="0CD30876" w14:textId="77777777" w:rsidR="00E56E6B" w:rsidRPr="00675FAE" w:rsidRDefault="00E56E6B" w:rsidP="000A1109">
            <w:pPr>
              <w:pStyle w:val="Tabel"/>
              <w:rPr>
                <w:lang w:val="en-GB"/>
              </w:rPr>
            </w:pPr>
          </w:p>
        </w:tc>
        <w:tc>
          <w:tcPr>
            <w:tcW w:w="1196" w:type="pct"/>
          </w:tcPr>
          <w:p w14:paraId="16F850B7" w14:textId="77777777" w:rsidR="00E56E6B" w:rsidRPr="00675FAE" w:rsidRDefault="00E56E6B"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lastRenderedPageBreak/>
              <w:t>Investment strategy</w:t>
            </w:r>
          </w:p>
          <w:p w14:paraId="4F3D38A6" w14:textId="64A90902"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497562565"/>
                <w14:checkbox>
                  <w14:checked w14:val="0"/>
                  <w14:checkedState w14:val="2612" w14:font="MS Gothic"/>
                  <w14:uncheckedState w14:val="2610" w14:font="MS Gothic"/>
                </w14:checkbox>
              </w:sdtPr>
              <w:sdtEndPr/>
              <w:sdtContent>
                <w:r w:rsidR="004E7C1C">
                  <w:rPr>
                    <w:rFonts w:ascii="MS Gothic" w:eastAsia="MS Gothic" w:hAnsi="MS Gothic" w:hint="eastAsia"/>
                    <w:lang w:val="en-GB"/>
                  </w:rPr>
                  <w:t>☐</w:t>
                </w:r>
              </w:sdtContent>
            </w:sdt>
            <w:r w:rsidR="00FA2871" w:rsidRPr="00675FAE">
              <w:rPr>
                <w:lang w:val="en-GB"/>
              </w:rPr>
              <w:tab/>
              <w:t>Yes</w:t>
            </w:r>
          </w:p>
          <w:p w14:paraId="7AB30CAC" w14:textId="77777777" w:rsidR="00E56E6B"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111160319"/>
                <w14:checkbox>
                  <w14:checked w14:val="0"/>
                  <w14:checkedState w14:val="2612" w14:font="MS Gothic"/>
                  <w14:uncheckedState w14:val="2610" w14:font="MS Gothic"/>
                </w14:checkbox>
              </w:sdtPr>
              <w:sdtEndPr/>
              <w:sdtContent>
                <w:r w:rsidR="00FA2871" w:rsidRPr="00675FAE">
                  <w:rPr>
                    <w:rFonts w:ascii="MS Gothic" w:eastAsia="MS Gothic" w:hAnsi="MS Gothic" w:hint="eastAsia"/>
                    <w:lang w:val="en-GB"/>
                  </w:rPr>
                  <w:t>☐</w:t>
                </w:r>
              </w:sdtContent>
            </w:sdt>
            <w:r w:rsidR="00E56E6B" w:rsidRPr="00675FAE">
              <w:rPr>
                <w:lang w:val="en-GB"/>
              </w:rPr>
              <w:tab/>
              <w:t>No</w:t>
            </w:r>
          </w:p>
        </w:tc>
        <w:tc>
          <w:tcPr>
            <w:tcW w:w="831" w:type="pct"/>
          </w:tcPr>
          <w:p w14:paraId="41FA108E"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3159EAFB"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61987F64"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169C5951"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EC0294B" w14:textId="77777777" w:rsidR="00E56E6B" w:rsidRPr="00675FAE" w:rsidRDefault="00E56E6B" w:rsidP="000A1109">
            <w:pPr>
              <w:pStyle w:val="Tabel"/>
              <w:rPr>
                <w:lang w:val="en-GB"/>
              </w:rPr>
            </w:pPr>
          </w:p>
        </w:tc>
        <w:tc>
          <w:tcPr>
            <w:tcW w:w="1196" w:type="pct"/>
          </w:tcPr>
          <w:p w14:paraId="7CFCE9F3" w14:textId="77777777" w:rsidR="00E56E6B" w:rsidRPr="00675FAE" w:rsidRDefault="00E56E6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Vehicle term</w:t>
            </w:r>
          </w:p>
          <w:p w14:paraId="0DA808F7" w14:textId="77777777" w:rsidR="00FA2871"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16410280"/>
                <w14:checkbox>
                  <w14:checked w14:val="0"/>
                  <w14:checkedState w14:val="2612" w14:font="MS Gothic"/>
                  <w14:uncheckedState w14:val="2610" w14:font="MS Gothic"/>
                </w14:checkbox>
              </w:sdtPr>
              <w:sdtEndPr/>
              <w:sdtContent>
                <w:r w:rsidR="00FA2871" w:rsidRPr="004E7C1C">
                  <w:rPr>
                    <w:rFonts w:ascii="Segoe UI Symbol" w:hAnsi="Segoe UI Symbol" w:cs="Segoe UI Symbol"/>
                    <w:lang w:val="en-GB"/>
                  </w:rPr>
                  <w:t>☐</w:t>
                </w:r>
              </w:sdtContent>
            </w:sdt>
            <w:r w:rsidR="00E56E6B" w:rsidRPr="00675FAE">
              <w:rPr>
                <w:lang w:val="en-GB"/>
              </w:rPr>
              <w:tab/>
              <w:t>Yes</w:t>
            </w:r>
          </w:p>
          <w:p w14:paraId="026C9E9C" w14:textId="77777777" w:rsidR="00E56E6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832718248"/>
                <w14:checkbox>
                  <w14:checked w14:val="0"/>
                  <w14:checkedState w14:val="2612" w14:font="MS Gothic"/>
                  <w14:uncheckedState w14:val="2610" w14:font="MS Gothic"/>
                </w14:checkbox>
              </w:sdtPr>
              <w:sdtEndPr/>
              <w:sdtContent>
                <w:r w:rsidR="00FA2871" w:rsidRPr="004E7C1C">
                  <w:rPr>
                    <w:rFonts w:ascii="Segoe UI Symbol" w:hAnsi="Segoe UI Symbol" w:cs="Segoe UI Symbol"/>
                    <w:lang w:val="en-GB"/>
                  </w:rPr>
                  <w:t>☐</w:t>
                </w:r>
              </w:sdtContent>
            </w:sdt>
            <w:r w:rsidR="00E56E6B" w:rsidRPr="00675FAE">
              <w:rPr>
                <w:lang w:val="en-GB"/>
              </w:rPr>
              <w:tab/>
              <w:t>No</w:t>
            </w:r>
          </w:p>
        </w:tc>
        <w:tc>
          <w:tcPr>
            <w:tcW w:w="831" w:type="pct"/>
          </w:tcPr>
          <w:p w14:paraId="1C0D86F6"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4DFF5F5D"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58FA5504"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3F249DF0"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71B2A42" w14:textId="77777777" w:rsidR="00E56E6B" w:rsidRPr="00675FAE" w:rsidRDefault="00E56E6B" w:rsidP="000A1109">
            <w:pPr>
              <w:pStyle w:val="Tabel"/>
              <w:rPr>
                <w:lang w:val="en-GB"/>
              </w:rPr>
            </w:pPr>
          </w:p>
        </w:tc>
        <w:tc>
          <w:tcPr>
            <w:tcW w:w="1196" w:type="pct"/>
          </w:tcPr>
          <w:p w14:paraId="3830D170" w14:textId="77777777" w:rsidR="00E56E6B" w:rsidRPr="00675FAE" w:rsidRDefault="00E56E6B"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t>Investment period</w:t>
            </w:r>
          </w:p>
          <w:p w14:paraId="43DF76A7" w14:textId="77777777"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30535110"/>
                <w14:checkbox>
                  <w14:checked w14:val="0"/>
                  <w14:checkedState w14:val="2612" w14:font="MS Gothic"/>
                  <w14:uncheckedState w14:val="2610" w14:font="MS Gothic"/>
                </w14:checkbox>
              </w:sdtPr>
              <w:sdtEndPr/>
              <w:sdtContent>
                <w:r w:rsidR="00FA2871" w:rsidRPr="00675FAE">
                  <w:rPr>
                    <w:rFonts w:ascii="MS Gothic" w:eastAsia="MS Gothic" w:hAnsi="MS Gothic" w:hint="eastAsia"/>
                    <w:lang w:val="en-GB"/>
                  </w:rPr>
                  <w:t>☐</w:t>
                </w:r>
              </w:sdtContent>
            </w:sdt>
            <w:r w:rsidR="00FA2871" w:rsidRPr="00675FAE">
              <w:rPr>
                <w:lang w:val="en-GB"/>
              </w:rPr>
              <w:tab/>
              <w:t>Yes</w:t>
            </w:r>
          </w:p>
          <w:p w14:paraId="6ED7AAA6" w14:textId="2E5EF0A5" w:rsidR="004E7C1C"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99309182"/>
                <w14:checkbox>
                  <w14:checked w14:val="0"/>
                  <w14:checkedState w14:val="2612" w14:font="MS Gothic"/>
                  <w14:uncheckedState w14:val="2610" w14:font="MS Gothic"/>
                </w14:checkbox>
              </w:sdtPr>
              <w:sdtEndPr/>
              <w:sdtContent>
                <w:r w:rsidR="000D4CDA" w:rsidRPr="00675FAE">
                  <w:rPr>
                    <w:rFonts w:ascii="MS Gothic" w:eastAsia="MS Gothic" w:hAnsi="MS Gothic" w:hint="eastAsia"/>
                    <w:lang w:val="en-GB"/>
                  </w:rPr>
                  <w:t>☐</w:t>
                </w:r>
              </w:sdtContent>
            </w:sdt>
            <w:r w:rsidR="00FA2871" w:rsidRPr="00675FAE">
              <w:rPr>
                <w:lang w:val="en-GB"/>
              </w:rPr>
              <w:tab/>
              <w:t>No</w:t>
            </w:r>
          </w:p>
        </w:tc>
        <w:tc>
          <w:tcPr>
            <w:tcW w:w="831" w:type="pct"/>
          </w:tcPr>
          <w:p w14:paraId="62BA952B"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2AF97DFF"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40635E47"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22EB3EF3"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7ACBD959" w14:textId="77777777" w:rsidR="00E56E6B" w:rsidRPr="00675FAE" w:rsidRDefault="00E56E6B" w:rsidP="000A1109">
            <w:pPr>
              <w:pStyle w:val="Tabel"/>
              <w:rPr>
                <w:lang w:val="en-GB"/>
              </w:rPr>
            </w:pPr>
          </w:p>
        </w:tc>
        <w:tc>
          <w:tcPr>
            <w:tcW w:w="1196" w:type="pct"/>
          </w:tcPr>
          <w:p w14:paraId="58997694" w14:textId="0B42A4C3" w:rsidR="00774CFB" w:rsidRPr="00675FAE" w:rsidRDefault="00774CF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Leverage limit</w:t>
            </w:r>
          </w:p>
          <w:p w14:paraId="1266FEC9" w14:textId="502F9332" w:rsidR="00774CF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77195769"/>
                <w14:checkbox>
                  <w14:checked w14:val="0"/>
                  <w14:checkedState w14:val="2612" w14:font="MS Gothic"/>
                  <w14:uncheckedState w14:val="2610" w14:font="MS Gothic"/>
                </w14:checkbox>
              </w:sdtPr>
              <w:sdtEndPr/>
              <w:sdtContent>
                <w:r w:rsidR="004E7C1C">
                  <w:rPr>
                    <w:rFonts w:ascii="MS Gothic" w:eastAsia="MS Gothic" w:hAnsi="MS Gothic" w:hint="eastAsia"/>
                    <w:lang w:val="en-GB"/>
                  </w:rPr>
                  <w:t>☐</w:t>
                </w:r>
              </w:sdtContent>
            </w:sdt>
            <w:r w:rsidR="00774CFB" w:rsidRPr="00675FAE">
              <w:rPr>
                <w:lang w:val="en-GB"/>
              </w:rPr>
              <w:tab/>
              <w:t>Yes</w:t>
            </w:r>
          </w:p>
          <w:p w14:paraId="689703DB" w14:textId="14491188" w:rsidR="00E56E6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021665919"/>
                <w14:checkbox>
                  <w14:checked w14:val="0"/>
                  <w14:checkedState w14:val="2612" w14:font="MS Gothic"/>
                  <w14:uncheckedState w14:val="2610" w14:font="MS Gothic"/>
                </w14:checkbox>
              </w:sdtPr>
              <w:sdtEndPr/>
              <w:sdtContent>
                <w:r w:rsidR="00774CFB" w:rsidRPr="001F75AC">
                  <w:rPr>
                    <w:rFonts w:ascii="Segoe UI Symbol" w:hAnsi="Segoe UI Symbol" w:cs="Segoe UI Symbol"/>
                    <w:lang w:val="en-GB"/>
                  </w:rPr>
                  <w:t>☐</w:t>
                </w:r>
              </w:sdtContent>
            </w:sdt>
            <w:r w:rsidR="00774CFB" w:rsidRPr="00675FAE">
              <w:rPr>
                <w:lang w:val="en-GB"/>
              </w:rPr>
              <w:tab/>
              <w:t>No</w:t>
            </w:r>
          </w:p>
        </w:tc>
        <w:tc>
          <w:tcPr>
            <w:tcW w:w="831" w:type="pct"/>
          </w:tcPr>
          <w:p w14:paraId="047BD6DB"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1DEE516C"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5AB6691C"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76285B4E"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35DAB9B5" w14:textId="77777777" w:rsidR="00E56E6B" w:rsidRPr="00675FAE" w:rsidRDefault="00E56E6B" w:rsidP="004E2D68">
            <w:pPr>
              <w:pStyle w:val="Tabel"/>
              <w:rPr>
                <w:lang w:val="en-GB"/>
              </w:rPr>
            </w:pPr>
          </w:p>
        </w:tc>
        <w:tc>
          <w:tcPr>
            <w:tcW w:w="1196" w:type="pct"/>
          </w:tcPr>
          <w:p w14:paraId="31FACE60" w14:textId="77777777" w:rsidR="00E56E6B" w:rsidRPr="00675FAE" w:rsidRDefault="00E56E6B"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t>Change of control of the investment manager</w:t>
            </w:r>
          </w:p>
          <w:p w14:paraId="7DCC01C7" w14:textId="77777777"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07646903"/>
                <w14:checkbox>
                  <w14:checked w14:val="0"/>
                  <w14:checkedState w14:val="2612" w14:font="MS Gothic"/>
                  <w14:uncheckedState w14:val="2610" w14:font="MS Gothic"/>
                </w14:checkbox>
              </w:sdtPr>
              <w:sdtEndPr/>
              <w:sdtContent>
                <w:r w:rsidR="00FA2871" w:rsidRPr="004E7C1C">
                  <w:rPr>
                    <w:rFonts w:ascii="Segoe UI Symbol" w:hAnsi="Segoe UI Symbol" w:cs="Segoe UI Symbol"/>
                    <w:lang w:val="en-GB"/>
                  </w:rPr>
                  <w:t>☐</w:t>
                </w:r>
              </w:sdtContent>
            </w:sdt>
            <w:r w:rsidR="00FA2871" w:rsidRPr="00675FAE">
              <w:rPr>
                <w:lang w:val="en-GB"/>
              </w:rPr>
              <w:tab/>
              <w:t>Yes</w:t>
            </w:r>
          </w:p>
          <w:p w14:paraId="166D2562" w14:textId="77777777" w:rsidR="00E56E6B"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632323120"/>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743FDE44"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513EC359"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6FD915DB"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28B99C58"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543BD25" w14:textId="77777777" w:rsidR="00E56E6B" w:rsidRPr="00675FAE" w:rsidRDefault="00E56E6B" w:rsidP="004E2D68">
            <w:pPr>
              <w:pStyle w:val="Tabel"/>
              <w:rPr>
                <w:lang w:val="en-GB"/>
              </w:rPr>
            </w:pPr>
          </w:p>
        </w:tc>
        <w:tc>
          <w:tcPr>
            <w:tcW w:w="1196" w:type="pct"/>
          </w:tcPr>
          <w:p w14:paraId="12BBE705" w14:textId="77777777" w:rsidR="00E56E6B" w:rsidRPr="00675FAE" w:rsidRDefault="00E56E6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Timing of vehicle or mechanism for termination</w:t>
            </w:r>
          </w:p>
          <w:p w14:paraId="4D9A7598" w14:textId="77777777" w:rsidR="00FA2871"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5646035"/>
                <w14:checkbox>
                  <w14:checked w14:val="0"/>
                  <w14:checkedState w14:val="2612" w14:font="MS Gothic"/>
                  <w14:uncheckedState w14:val="2610" w14:font="MS Gothic"/>
                </w14:checkbox>
              </w:sdtPr>
              <w:sdtEndPr/>
              <w:sdtContent>
                <w:r w:rsidR="00FA2871" w:rsidRPr="00675FAE">
                  <w:rPr>
                    <w:rFonts w:ascii="Segoe UI Symbol" w:hAnsi="Segoe UI Symbol" w:cs="Segoe UI Symbol"/>
                    <w:lang w:val="en-GB"/>
                  </w:rPr>
                  <w:t>☐</w:t>
                </w:r>
              </w:sdtContent>
            </w:sdt>
            <w:r w:rsidR="00FA2871" w:rsidRPr="00675FAE">
              <w:rPr>
                <w:lang w:val="en-GB"/>
              </w:rPr>
              <w:tab/>
              <w:t>Yes</w:t>
            </w:r>
          </w:p>
          <w:p w14:paraId="399E2CB3" w14:textId="77777777" w:rsidR="00E56E6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49305122"/>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042598C3"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31621A20"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1B911AB0"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392CAD89"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73AF9D9A" w14:textId="77777777" w:rsidR="00E56E6B" w:rsidRPr="00675FAE" w:rsidRDefault="00E56E6B" w:rsidP="004E2D68">
            <w:pPr>
              <w:pStyle w:val="Tabel"/>
              <w:rPr>
                <w:lang w:val="en-GB"/>
              </w:rPr>
            </w:pPr>
          </w:p>
        </w:tc>
        <w:tc>
          <w:tcPr>
            <w:tcW w:w="1196" w:type="pct"/>
          </w:tcPr>
          <w:p w14:paraId="333E21A5" w14:textId="77777777" w:rsidR="00E56E6B" w:rsidRPr="00675FAE" w:rsidRDefault="00880A3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t>Acquisitions</w:t>
            </w:r>
            <w:r w:rsidR="00E56E6B" w:rsidRPr="00675FAE">
              <w:rPr>
                <w:lang w:val="en-GB"/>
              </w:rPr>
              <w:t>/disposals outside the investment strategy</w:t>
            </w:r>
          </w:p>
          <w:p w14:paraId="719D84CA" w14:textId="77777777"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80927623"/>
                <w14:checkbox>
                  <w14:checked w14:val="0"/>
                  <w14:checkedState w14:val="2612" w14:font="MS Gothic"/>
                  <w14:uncheckedState w14:val="2610" w14:font="MS Gothic"/>
                </w14:checkbox>
              </w:sdtPr>
              <w:sdtEndPr/>
              <w:sdtContent>
                <w:r w:rsidR="00FA2871" w:rsidRPr="00675FAE">
                  <w:rPr>
                    <w:rFonts w:ascii="Segoe UI Symbol" w:hAnsi="Segoe UI Symbol" w:cs="Segoe UI Symbol"/>
                    <w:lang w:val="en-GB"/>
                  </w:rPr>
                  <w:t>☐</w:t>
                </w:r>
              </w:sdtContent>
            </w:sdt>
            <w:r w:rsidR="00FA2871" w:rsidRPr="00675FAE">
              <w:rPr>
                <w:lang w:val="en-GB"/>
              </w:rPr>
              <w:tab/>
              <w:t>Yes</w:t>
            </w:r>
          </w:p>
          <w:p w14:paraId="42FC2F05" w14:textId="77777777" w:rsidR="00E56E6B"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812708284"/>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5FA4B38C"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4C88EECE"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3C3E32B9"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0FA03F1B"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20A41CE" w14:textId="77777777" w:rsidR="00E56E6B" w:rsidRPr="00675FAE" w:rsidRDefault="00E56E6B" w:rsidP="004E2D68">
            <w:pPr>
              <w:pStyle w:val="Tabel"/>
              <w:rPr>
                <w:lang w:val="en-GB"/>
              </w:rPr>
            </w:pPr>
          </w:p>
        </w:tc>
        <w:tc>
          <w:tcPr>
            <w:tcW w:w="1196" w:type="pct"/>
          </w:tcPr>
          <w:p w14:paraId="5E8B37ED" w14:textId="77777777" w:rsidR="00E56E6B" w:rsidRPr="00675FAE" w:rsidRDefault="00E56E6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Remuneration of the manager</w:t>
            </w:r>
          </w:p>
          <w:p w14:paraId="1DED72DE" w14:textId="77777777" w:rsidR="00FA2871"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01611706"/>
                <w14:checkbox>
                  <w14:checked w14:val="0"/>
                  <w14:checkedState w14:val="2612" w14:font="MS Gothic"/>
                  <w14:uncheckedState w14:val="2610" w14:font="MS Gothic"/>
                </w14:checkbox>
              </w:sdtPr>
              <w:sdtEndPr/>
              <w:sdtContent>
                <w:r w:rsidR="00FA2871" w:rsidRPr="00675FAE">
                  <w:rPr>
                    <w:rFonts w:ascii="Segoe UI Symbol" w:hAnsi="Segoe UI Symbol" w:cs="Segoe UI Symbol"/>
                    <w:lang w:val="en-GB"/>
                  </w:rPr>
                  <w:t>☐</w:t>
                </w:r>
              </w:sdtContent>
            </w:sdt>
            <w:r w:rsidR="00FA2871" w:rsidRPr="00675FAE">
              <w:rPr>
                <w:lang w:val="en-GB"/>
              </w:rPr>
              <w:tab/>
              <w:t>Yes</w:t>
            </w:r>
          </w:p>
          <w:p w14:paraId="395C6B1E" w14:textId="77777777" w:rsidR="00E56E6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29543621"/>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298627C8"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1AB0DAE2"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0DC9BE8F"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521C5E56"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11A1A968" w14:textId="77777777" w:rsidR="00E56E6B" w:rsidRPr="00675FAE" w:rsidRDefault="00E56E6B" w:rsidP="004E2D68">
            <w:pPr>
              <w:pStyle w:val="Tabel"/>
              <w:rPr>
                <w:lang w:val="en-GB"/>
              </w:rPr>
            </w:pPr>
          </w:p>
        </w:tc>
        <w:tc>
          <w:tcPr>
            <w:tcW w:w="1196" w:type="pct"/>
          </w:tcPr>
          <w:p w14:paraId="01ECAFE9" w14:textId="77777777" w:rsidR="00E56E6B" w:rsidRPr="00675FAE" w:rsidRDefault="00E56E6B"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t>Waterfall</w:t>
            </w:r>
          </w:p>
          <w:p w14:paraId="702528CD" w14:textId="77777777"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11003802"/>
                <w14:checkbox>
                  <w14:checked w14:val="0"/>
                  <w14:checkedState w14:val="2612" w14:font="MS Gothic"/>
                  <w14:uncheckedState w14:val="2610" w14:font="MS Gothic"/>
                </w14:checkbox>
              </w:sdtPr>
              <w:sdtEndPr/>
              <w:sdtContent>
                <w:r w:rsidR="00FA2871" w:rsidRPr="00675FAE">
                  <w:rPr>
                    <w:rFonts w:ascii="Segoe UI Symbol" w:hAnsi="Segoe UI Symbol" w:cs="Segoe UI Symbol"/>
                    <w:lang w:val="en-GB"/>
                  </w:rPr>
                  <w:t>☐</w:t>
                </w:r>
              </w:sdtContent>
            </w:sdt>
            <w:r w:rsidR="00FA2871" w:rsidRPr="00675FAE">
              <w:rPr>
                <w:lang w:val="en-GB"/>
              </w:rPr>
              <w:tab/>
              <w:t>Yes</w:t>
            </w:r>
          </w:p>
          <w:p w14:paraId="5C9B324A" w14:textId="77777777" w:rsidR="00E56E6B"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03595813"/>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48E52E5A"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1B301B00"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1F887C7C"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0D4C9437"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255BF969" w14:textId="77777777" w:rsidR="00E56E6B" w:rsidRPr="00675FAE" w:rsidRDefault="00E56E6B" w:rsidP="007819C2">
            <w:pPr>
              <w:pStyle w:val="Tabel"/>
              <w:rPr>
                <w:lang w:val="en-GB"/>
              </w:rPr>
            </w:pPr>
          </w:p>
        </w:tc>
        <w:tc>
          <w:tcPr>
            <w:tcW w:w="1196" w:type="pct"/>
          </w:tcPr>
          <w:p w14:paraId="547C07C3" w14:textId="77777777" w:rsidR="00E56E6B" w:rsidRPr="00675FAE" w:rsidRDefault="00E56E6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 xml:space="preserve">No-fault </w:t>
            </w:r>
            <w:r w:rsidR="00216DC3" w:rsidRPr="00675FAE">
              <w:rPr>
                <w:lang w:val="en-GB"/>
              </w:rPr>
              <w:t>removal</w:t>
            </w:r>
            <w:r w:rsidRPr="00675FAE">
              <w:rPr>
                <w:lang w:val="en-GB"/>
              </w:rPr>
              <w:t xml:space="preserve"> clause</w:t>
            </w:r>
            <w:r w:rsidR="00216DC3" w:rsidRPr="00675FAE">
              <w:rPr>
                <w:lang w:val="en-GB"/>
              </w:rPr>
              <w:t>*</w:t>
            </w:r>
          </w:p>
          <w:p w14:paraId="35429CC8" w14:textId="77777777" w:rsidR="00FA2871"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663498008"/>
                <w14:checkbox>
                  <w14:checked w14:val="0"/>
                  <w14:checkedState w14:val="2612" w14:font="MS Gothic"/>
                  <w14:uncheckedState w14:val="2610" w14:font="MS Gothic"/>
                </w14:checkbox>
              </w:sdtPr>
              <w:sdtEndPr/>
              <w:sdtContent>
                <w:r w:rsidR="00FA2871" w:rsidRPr="00675FAE">
                  <w:rPr>
                    <w:rFonts w:ascii="Segoe UI Symbol" w:hAnsi="Segoe UI Symbol" w:cs="Segoe UI Symbol"/>
                    <w:lang w:val="en-GB"/>
                  </w:rPr>
                  <w:t>☐</w:t>
                </w:r>
              </w:sdtContent>
            </w:sdt>
            <w:r w:rsidR="00FA2871" w:rsidRPr="00675FAE">
              <w:rPr>
                <w:lang w:val="en-GB"/>
              </w:rPr>
              <w:tab/>
              <w:t>Yes</w:t>
            </w:r>
          </w:p>
          <w:p w14:paraId="57856F6F" w14:textId="77777777" w:rsidR="00E56E6B" w:rsidRPr="00675FAE" w:rsidRDefault="00690963"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255274398"/>
                <w14:checkbox>
                  <w14:checked w14:val="0"/>
                  <w14:checkedState w14:val="2612" w14:font="MS Gothic"/>
                  <w14:uncheckedState w14:val="2610" w14:font="MS Gothic"/>
                </w14:checkbox>
              </w:sdtPr>
              <w:sdtEndPr/>
              <w:sdtContent>
                <w:r w:rsidR="00FA2871" w:rsidRPr="001F75AC">
                  <w:rPr>
                    <w:rFonts w:ascii="Segoe UI Symbol" w:hAnsi="Segoe UI Symbol" w:cs="Segoe UI Symbol"/>
                    <w:lang w:val="en-GB"/>
                  </w:rPr>
                  <w:t>☐</w:t>
                </w:r>
              </w:sdtContent>
            </w:sdt>
            <w:r w:rsidR="00FA2871" w:rsidRPr="00675FAE">
              <w:rPr>
                <w:lang w:val="en-GB"/>
              </w:rPr>
              <w:tab/>
              <w:t>No</w:t>
            </w:r>
          </w:p>
        </w:tc>
        <w:tc>
          <w:tcPr>
            <w:tcW w:w="831" w:type="pct"/>
          </w:tcPr>
          <w:p w14:paraId="3510D9CE"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62807D90"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765DF352"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44310EB0"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4DDECC89" w14:textId="77777777" w:rsidR="00E56E6B" w:rsidRPr="00675FAE" w:rsidRDefault="00E56E6B" w:rsidP="007819C2">
            <w:pPr>
              <w:pStyle w:val="Tabel"/>
              <w:rPr>
                <w:lang w:val="en-GB"/>
              </w:rPr>
            </w:pPr>
          </w:p>
        </w:tc>
        <w:tc>
          <w:tcPr>
            <w:tcW w:w="1196" w:type="pct"/>
          </w:tcPr>
          <w:p w14:paraId="77597357" w14:textId="77777777" w:rsidR="00E56E6B" w:rsidRPr="00675FAE" w:rsidRDefault="00E56E6B"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75FAE">
              <w:rPr>
                <w:lang w:val="en-GB"/>
              </w:rPr>
              <w:t>For-cause removal clause</w:t>
            </w:r>
            <w:r w:rsidR="00216DC3" w:rsidRPr="00675FAE">
              <w:rPr>
                <w:lang w:val="en-GB"/>
              </w:rPr>
              <w:t>*</w:t>
            </w:r>
          </w:p>
          <w:p w14:paraId="3DAACD10" w14:textId="320CFEA2" w:rsidR="00FA2871"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6914350"/>
                <w14:checkbox>
                  <w14:checked w14:val="0"/>
                  <w14:checkedState w14:val="2612" w14:font="MS Gothic"/>
                  <w14:uncheckedState w14:val="2610" w14:font="MS Gothic"/>
                </w14:checkbox>
              </w:sdtPr>
              <w:sdtEndPr/>
              <w:sdtContent>
                <w:r w:rsidR="004E7C1C">
                  <w:rPr>
                    <w:rFonts w:ascii="MS Gothic" w:eastAsia="MS Gothic" w:hAnsi="MS Gothic" w:hint="eastAsia"/>
                    <w:lang w:val="en-GB"/>
                  </w:rPr>
                  <w:t>☐</w:t>
                </w:r>
              </w:sdtContent>
            </w:sdt>
            <w:r w:rsidR="00FA2871" w:rsidRPr="00675FAE">
              <w:rPr>
                <w:lang w:val="en-GB"/>
              </w:rPr>
              <w:tab/>
              <w:t>Yes</w:t>
            </w:r>
          </w:p>
          <w:p w14:paraId="5C89AD69" w14:textId="77777777" w:rsidR="00E56E6B" w:rsidRPr="00675FAE" w:rsidRDefault="00690963" w:rsidP="00406EC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89041647"/>
                <w14:checkbox>
                  <w14:checked w14:val="0"/>
                  <w14:checkedState w14:val="2612" w14:font="MS Gothic"/>
                  <w14:uncheckedState w14:val="2610" w14:font="MS Gothic"/>
                </w14:checkbox>
              </w:sdtPr>
              <w:sdtEndPr/>
              <w:sdtContent>
                <w:r w:rsidR="009D0898" w:rsidRPr="001F75AC">
                  <w:rPr>
                    <w:rFonts w:ascii="Segoe UI Symbol" w:hAnsi="Segoe UI Symbol" w:cs="Segoe UI Symbol"/>
                    <w:lang w:val="en-GB"/>
                  </w:rPr>
                  <w:t>☐</w:t>
                </w:r>
              </w:sdtContent>
            </w:sdt>
            <w:r w:rsidR="00FA2871" w:rsidRPr="00675FAE">
              <w:rPr>
                <w:lang w:val="en-GB"/>
              </w:rPr>
              <w:tab/>
              <w:t>No</w:t>
            </w:r>
          </w:p>
        </w:tc>
        <w:tc>
          <w:tcPr>
            <w:tcW w:w="831" w:type="pct"/>
          </w:tcPr>
          <w:p w14:paraId="28CE83BE"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968" w:type="pct"/>
            <w:gridSpan w:val="2"/>
          </w:tcPr>
          <w:p w14:paraId="15A0C766"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c>
          <w:tcPr>
            <w:tcW w:w="1326" w:type="pct"/>
            <w:gridSpan w:val="2"/>
          </w:tcPr>
          <w:p w14:paraId="540E5072" w14:textId="77777777" w:rsidR="00E56E6B" w:rsidRPr="00675FAE" w:rsidRDefault="00E56E6B" w:rsidP="004E7C1C">
            <w:pPr>
              <w:spacing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74053957" w14:textId="77777777" w:rsidTr="001F75A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679" w:type="pct"/>
            <w:vMerge/>
          </w:tcPr>
          <w:p w14:paraId="290D57A5" w14:textId="77777777" w:rsidR="00E56E6B" w:rsidRPr="00675FAE" w:rsidRDefault="00E56E6B" w:rsidP="007819C2">
            <w:pPr>
              <w:pStyle w:val="Tabel"/>
              <w:rPr>
                <w:lang w:val="en-GB"/>
              </w:rPr>
            </w:pPr>
          </w:p>
        </w:tc>
        <w:tc>
          <w:tcPr>
            <w:tcW w:w="1196" w:type="pct"/>
          </w:tcPr>
          <w:p w14:paraId="7FE82962" w14:textId="77777777" w:rsidR="00FA2871" w:rsidRPr="00675FAE" w:rsidRDefault="00E56E6B" w:rsidP="00406EC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75FAE">
              <w:rPr>
                <w:lang w:val="en-GB"/>
              </w:rPr>
              <w:t>Any other</w:t>
            </w:r>
            <w:r w:rsidR="00FA2871" w:rsidRPr="00675FAE">
              <w:rPr>
                <w:lang w:val="en-GB"/>
              </w:rPr>
              <w:t xml:space="preserve"> (please specify)</w:t>
            </w:r>
          </w:p>
        </w:tc>
        <w:tc>
          <w:tcPr>
            <w:tcW w:w="831" w:type="pct"/>
          </w:tcPr>
          <w:p w14:paraId="088889A5"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968" w:type="pct"/>
            <w:gridSpan w:val="2"/>
          </w:tcPr>
          <w:p w14:paraId="791527ED"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c>
          <w:tcPr>
            <w:tcW w:w="1326" w:type="pct"/>
            <w:gridSpan w:val="2"/>
          </w:tcPr>
          <w:p w14:paraId="3BA996A6" w14:textId="77777777" w:rsidR="00E56E6B" w:rsidRPr="00675FAE" w:rsidRDefault="00E56E6B" w:rsidP="004E7C1C">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bl>
    <w:p w14:paraId="3435E68D" w14:textId="77777777" w:rsidR="004E7C1C" w:rsidRDefault="004E7C1C"/>
    <w:tbl>
      <w:tblPr>
        <w:tblStyle w:val="INREVData"/>
        <w:tblW w:w="5000" w:type="pct"/>
        <w:tblLook w:val="04A0" w:firstRow="1" w:lastRow="0" w:firstColumn="1" w:lastColumn="0" w:noHBand="0" w:noVBand="1"/>
      </w:tblPr>
      <w:tblGrid>
        <w:gridCol w:w="2292"/>
        <w:gridCol w:w="1110"/>
        <w:gridCol w:w="3828"/>
        <w:gridCol w:w="1841"/>
      </w:tblGrid>
      <w:tr w:rsidR="00675FAE" w:rsidRPr="00675FAE" w14:paraId="49629153" w14:textId="77777777" w:rsidTr="003D4C65">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00000" w:themeFill="text1"/>
            <w:vAlign w:val="center"/>
          </w:tcPr>
          <w:p w14:paraId="0775B30C" w14:textId="77777777" w:rsidR="00FA2871" w:rsidRPr="004E7C1C" w:rsidRDefault="007819C2" w:rsidP="00BB3B4B">
            <w:pPr>
              <w:spacing w:line="276" w:lineRule="auto"/>
              <w:rPr>
                <w:b w:val="0"/>
                <w:color w:val="FFFFFF" w:themeColor="background1"/>
                <w:sz w:val="16"/>
                <w:szCs w:val="16"/>
              </w:rPr>
            </w:pPr>
            <w:r w:rsidRPr="004E7C1C">
              <w:rPr>
                <w:color w:val="FFFFFF" w:themeColor="background1"/>
                <w:sz w:val="16"/>
                <w:szCs w:val="16"/>
                <w:highlight w:val="black"/>
              </w:rPr>
              <w:t>Side Letters</w:t>
            </w:r>
          </w:p>
        </w:tc>
      </w:tr>
      <w:tr w:rsidR="00675FAE" w:rsidRPr="00675FAE" w14:paraId="3BF88806" w14:textId="77777777" w:rsidTr="00BB3B4B">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263" w:type="pct"/>
            <w:shd w:val="clear" w:color="auto" w:fill="000000" w:themeFill="text1"/>
            <w:vAlign w:val="center"/>
          </w:tcPr>
          <w:p w14:paraId="656DFF4E" w14:textId="77777777" w:rsidR="007819C2" w:rsidRPr="00675FAE" w:rsidRDefault="007819C2" w:rsidP="00BB3B4B">
            <w:pPr>
              <w:pStyle w:val="Tabel"/>
              <w:spacing w:line="276" w:lineRule="auto"/>
              <w:rPr>
                <w:b w:val="0"/>
                <w:lang w:val="en-GB"/>
              </w:rPr>
            </w:pPr>
          </w:p>
        </w:tc>
        <w:tc>
          <w:tcPr>
            <w:tcW w:w="612" w:type="pct"/>
            <w:shd w:val="clear" w:color="auto" w:fill="000000" w:themeFill="text1"/>
            <w:vAlign w:val="center"/>
          </w:tcPr>
          <w:p w14:paraId="47E85197" w14:textId="77777777" w:rsidR="007819C2" w:rsidRPr="00675FAE" w:rsidRDefault="007819C2" w:rsidP="00BB3B4B">
            <w:pPr>
              <w:pStyle w:val="Tabel"/>
              <w:spacing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2110" w:type="pct"/>
            <w:shd w:val="clear" w:color="auto" w:fill="000000" w:themeFill="text1"/>
            <w:vAlign w:val="center"/>
          </w:tcPr>
          <w:p w14:paraId="368EEA2B" w14:textId="77777777" w:rsidR="007819C2" w:rsidRPr="00675FAE" w:rsidRDefault="007819C2" w:rsidP="00BB3B4B">
            <w:pPr>
              <w:pStyle w:val="Tabel"/>
              <w:tabs>
                <w:tab w:val="clear" w:pos="765"/>
                <w:tab w:val="left" w:pos="328"/>
              </w:tabs>
              <w:spacing w:line="276" w:lineRule="auto"/>
              <w:ind w:left="329" w:hanging="329"/>
              <w:cnfStyle w:val="000000100000" w:firstRow="0" w:lastRow="0" w:firstColumn="0" w:lastColumn="0" w:oddVBand="0" w:evenVBand="0" w:oddHBand="1" w:evenHBand="0" w:firstRowFirstColumn="0" w:firstRowLastColumn="0" w:lastRowFirstColumn="0" w:lastRowLastColumn="0"/>
              <w:rPr>
                <w:b/>
                <w:lang w:val="en-GB"/>
              </w:rPr>
            </w:pPr>
          </w:p>
        </w:tc>
        <w:tc>
          <w:tcPr>
            <w:tcW w:w="1015" w:type="pct"/>
            <w:shd w:val="clear" w:color="auto" w:fill="000000" w:themeFill="text1"/>
            <w:vAlign w:val="center"/>
          </w:tcPr>
          <w:p w14:paraId="23BA4512" w14:textId="77777777" w:rsidR="007819C2" w:rsidRPr="00675FAE" w:rsidRDefault="007819C2" w:rsidP="00BB3B4B">
            <w:pPr>
              <w:spacing w:line="276" w:lineRule="auto"/>
              <w:cnfStyle w:val="000000100000" w:firstRow="0" w:lastRow="0" w:firstColumn="0" w:lastColumn="0" w:oddVBand="0" w:evenVBand="0" w:oddHBand="1" w:evenHBand="0" w:firstRowFirstColumn="0" w:firstRowLastColumn="0" w:lastRowFirstColumn="0" w:lastRowLastColumn="0"/>
              <w:rPr>
                <w:b/>
                <w:sz w:val="16"/>
                <w:szCs w:val="16"/>
              </w:rPr>
            </w:pPr>
            <w:r w:rsidRPr="00675FAE">
              <w:rPr>
                <w:b/>
                <w:sz w:val="16"/>
                <w:szCs w:val="16"/>
              </w:rPr>
              <w:t>Comments</w:t>
            </w:r>
          </w:p>
        </w:tc>
      </w:tr>
      <w:tr w:rsidR="00675FAE" w:rsidRPr="00675FAE" w14:paraId="4508EDF3" w14:textId="77777777" w:rsidTr="00BB3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tcPr>
          <w:p w14:paraId="488728C5" w14:textId="77777777" w:rsidR="007819C2" w:rsidRPr="00675FAE" w:rsidRDefault="007819C2" w:rsidP="00BB3B4B">
            <w:pPr>
              <w:pStyle w:val="Tabel"/>
              <w:spacing w:before="0" w:after="0" w:line="276" w:lineRule="auto"/>
              <w:rPr>
                <w:lang w:val="en-GB"/>
              </w:rPr>
            </w:pPr>
            <w:r w:rsidRPr="00675FAE">
              <w:rPr>
                <w:lang w:val="en-GB"/>
              </w:rPr>
              <w:t>Side letters</w:t>
            </w:r>
          </w:p>
          <w:p w14:paraId="0433D833" w14:textId="77777777" w:rsidR="007819C2" w:rsidRPr="00675FAE" w:rsidRDefault="007819C2" w:rsidP="00BB3B4B">
            <w:pPr>
              <w:pStyle w:val="Tabel"/>
              <w:spacing w:before="0" w:after="0" w:line="276" w:lineRule="auto"/>
              <w:rPr>
                <w:lang w:val="en-GB"/>
              </w:rPr>
            </w:pPr>
          </w:p>
        </w:tc>
        <w:tc>
          <w:tcPr>
            <w:tcW w:w="612" w:type="pct"/>
          </w:tcPr>
          <w:p w14:paraId="41E4246A" w14:textId="77777777" w:rsidR="005B7BF2" w:rsidRPr="00675FAE" w:rsidRDefault="00690963" w:rsidP="00BB3B4B">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70709523"/>
                <w14:checkbox>
                  <w14:checked w14:val="0"/>
                  <w14:checkedState w14:val="2612" w14:font="MS Gothic"/>
                  <w14:uncheckedState w14:val="2610" w14:font="MS Gothic"/>
                </w14:checkbox>
              </w:sdtPr>
              <w:sdtEndPr/>
              <w:sdtContent>
                <w:r w:rsidR="005B7BF2">
                  <w:rPr>
                    <w:rFonts w:ascii="MS Gothic" w:eastAsia="MS Gothic" w:hAnsi="MS Gothic" w:hint="eastAsia"/>
                    <w:lang w:val="en-GB"/>
                  </w:rPr>
                  <w:t>☐</w:t>
                </w:r>
              </w:sdtContent>
            </w:sdt>
            <w:r w:rsidR="005B7BF2" w:rsidRPr="00675FAE">
              <w:rPr>
                <w:lang w:val="en-GB"/>
              </w:rPr>
              <w:tab/>
              <w:t>Yes</w:t>
            </w:r>
          </w:p>
          <w:p w14:paraId="312F0DBA" w14:textId="6855D344" w:rsidR="007819C2" w:rsidRPr="00675FAE" w:rsidRDefault="00690963" w:rsidP="00BB3B4B">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356966470"/>
                <w14:checkbox>
                  <w14:checked w14:val="0"/>
                  <w14:checkedState w14:val="2612" w14:font="MS Gothic"/>
                  <w14:uncheckedState w14:val="2610" w14:font="MS Gothic"/>
                </w14:checkbox>
              </w:sdtPr>
              <w:sdtEndPr/>
              <w:sdtContent>
                <w:r w:rsidR="005B7BF2" w:rsidRPr="00675FAE">
                  <w:rPr>
                    <w:rFonts w:ascii="MS Gothic" w:eastAsia="MS Gothic" w:hAnsi="MS Gothic" w:hint="eastAsia"/>
                    <w:lang w:val="en-GB"/>
                  </w:rPr>
                  <w:t>☐</w:t>
                </w:r>
              </w:sdtContent>
            </w:sdt>
            <w:r w:rsidR="005B7BF2" w:rsidRPr="00675FAE">
              <w:rPr>
                <w:lang w:val="en-GB"/>
              </w:rPr>
              <w:tab/>
              <w:t>No</w:t>
            </w:r>
          </w:p>
        </w:tc>
        <w:tc>
          <w:tcPr>
            <w:tcW w:w="2110" w:type="pct"/>
          </w:tcPr>
          <w:p w14:paraId="752E6778" w14:textId="77777777" w:rsidR="007819C2" w:rsidRPr="00675FAE" w:rsidRDefault="00690963" w:rsidP="00BB3B4B">
            <w:pPr>
              <w:pStyle w:val="Tabel"/>
              <w:tabs>
                <w:tab w:val="clear" w:pos="765"/>
                <w:tab w:val="left" w:pos="328"/>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751780222"/>
                <w14:checkbox>
                  <w14:checked w14:val="0"/>
                  <w14:checkedState w14:val="2612" w14:font="MS Gothic"/>
                  <w14:uncheckedState w14:val="2610" w14:font="MS Gothic"/>
                </w14:checkbox>
              </w:sdtPr>
              <w:sdtEndPr/>
              <w:sdtContent>
                <w:r w:rsidR="000D4CDA" w:rsidRPr="00675FAE">
                  <w:rPr>
                    <w:rFonts w:ascii="MS Gothic" w:eastAsia="MS Gothic" w:hAnsi="MS Gothic" w:hint="eastAsia"/>
                    <w:lang w:val="en-GB"/>
                  </w:rPr>
                  <w:t>☐</w:t>
                </w:r>
              </w:sdtContent>
            </w:sdt>
            <w:r w:rsidR="007819C2" w:rsidRPr="00675FAE">
              <w:rPr>
                <w:lang w:val="en-GB"/>
              </w:rPr>
              <w:tab/>
              <w:t>Disclosed to all investors</w:t>
            </w:r>
          </w:p>
          <w:p w14:paraId="10444AB4" w14:textId="77777777" w:rsidR="007819C2" w:rsidRPr="00675FAE" w:rsidRDefault="00690963" w:rsidP="00BB3B4B">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95247325"/>
                <w14:checkbox>
                  <w14:checked w14:val="0"/>
                  <w14:checkedState w14:val="2612" w14:font="MS Gothic"/>
                  <w14:uncheckedState w14:val="2610" w14:font="MS Gothic"/>
                </w14:checkbox>
              </w:sdtPr>
              <w:sdtEndPr/>
              <w:sdtContent>
                <w:r w:rsidR="000D4CDA" w:rsidRPr="00675FAE">
                  <w:rPr>
                    <w:rFonts w:ascii="MS Gothic" w:eastAsia="MS Gothic" w:hAnsi="MS Gothic" w:hint="eastAsia"/>
                    <w:lang w:val="en-GB"/>
                  </w:rPr>
                  <w:t>☐</w:t>
                </w:r>
              </w:sdtContent>
            </w:sdt>
            <w:r w:rsidR="007819C2" w:rsidRPr="00675FAE">
              <w:rPr>
                <w:lang w:val="en-GB"/>
              </w:rPr>
              <w:tab/>
              <w:t>Only to investors committing above</w:t>
            </w:r>
            <w:r w:rsidR="00724A64" w:rsidRPr="00675FAE">
              <w:rPr>
                <w:lang w:val="en-GB"/>
              </w:rPr>
              <w:t xml:space="preserve"> X amount</w:t>
            </w:r>
          </w:p>
          <w:p w14:paraId="26F28248" w14:textId="77777777" w:rsidR="007819C2" w:rsidRPr="00675FAE" w:rsidRDefault="00690963" w:rsidP="00BB3B4B">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81302273"/>
                <w14:checkbox>
                  <w14:checked w14:val="0"/>
                  <w14:checkedState w14:val="2612" w14:font="MS Gothic"/>
                  <w14:uncheckedState w14:val="2610" w14:font="MS Gothic"/>
                </w14:checkbox>
              </w:sdtPr>
              <w:sdtEndPr/>
              <w:sdtContent>
                <w:r w:rsidR="000D4CDA" w:rsidRPr="00675FAE">
                  <w:rPr>
                    <w:rFonts w:ascii="MS Gothic" w:eastAsia="MS Gothic" w:hAnsi="MS Gothic" w:hint="eastAsia"/>
                    <w:lang w:val="en-GB"/>
                  </w:rPr>
                  <w:t>☐</w:t>
                </w:r>
              </w:sdtContent>
            </w:sdt>
            <w:r w:rsidR="007819C2" w:rsidRPr="00675FAE">
              <w:rPr>
                <w:lang w:val="en-GB"/>
              </w:rPr>
              <w:tab/>
              <w:t xml:space="preserve">Any others, please specify </w:t>
            </w:r>
          </w:p>
          <w:p w14:paraId="407CC20C" w14:textId="3E12211F" w:rsidR="007819C2" w:rsidRPr="00675FAE" w:rsidRDefault="00690963" w:rsidP="00BB3B4B">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65800001"/>
                <w14:checkbox>
                  <w14:checked w14:val="1"/>
                  <w14:checkedState w14:val="2612" w14:font="MS Gothic"/>
                  <w14:uncheckedState w14:val="2610" w14:font="MS Gothic"/>
                </w14:checkbox>
              </w:sdtPr>
              <w:sdtEndPr/>
              <w:sdtContent>
                <w:r w:rsidR="00BB3B4B">
                  <w:rPr>
                    <w:rFonts w:ascii="MS Gothic" w:eastAsia="MS Gothic" w:hAnsi="MS Gothic" w:hint="eastAsia"/>
                    <w:lang w:val="en-GB"/>
                  </w:rPr>
                  <w:t>☒</w:t>
                </w:r>
              </w:sdtContent>
            </w:sdt>
            <w:r w:rsidR="007819C2" w:rsidRPr="00675FAE">
              <w:rPr>
                <w:lang w:val="en-GB"/>
              </w:rPr>
              <w:tab/>
              <w:t>Includes all historic side letters</w:t>
            </w:r>
          </w:p>
        </w:tc>
        <w:tc>
          <w:tcPr>
            <w:tcW w:w="1015" w:type="pct"/>
          </w:tcPr>
          <w:p w14:paraId="0D2D218D" w14:textId="77777777" w:rsidR="007819C2" w:rsidRPr="00675FAE" w:rsidRDefault="007819C2" w:rsidP="00BB3B4B">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rPr>
            </w:pPr>
          </w:p>
          <w:p w14:paraId="176CD3E0" w14:textId="77777777" w:rsidR="007819C2" w:rsidRPr="00675FAE" w:rsidRDefault="007819C2" w:rsidP="00BB3B4B">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6AA02F80" w14:textId="77777777" w:rsidTr="00BB3B4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263" w:type="pct"/>
            <w:shd w:val="clear" w:color="auto" w:fill="000000" w:themeFill="text1"/>
            <w:vAlign w:val="center"/>
          </w:tcPr>
          <w:p w14:paraId="029D5840" w14:textId="77777777" w:rsidR="007819C2" w:rsidRPr="00675FAE" w:rsidRDefault="00D4789D" w:rsidP="00BB3B4B">
            <w:pPr>
              <w:pStyle w:val="Tabel"/>
              <w:spacing w:line="276" w:lineRule="auto"/>
              <w:rPr>
                <w:b w:val="0"/>
                <w:lang w:val="en-GB"/>
              </w:rPr>
            </w:pPr>
            <w:r w:rsidRPr="00675FAE">
              <w:rPr>
                <w:lang w:val="en-GB"/>
              </w:rPr>
              <w:t>Additional</w:t>
            </w:r>
            <w:r w:rsidR="007819C2" w:rsidRPr="00675FAE">
              <w:rPr>
                <w:lang w:val="en-GB"/>
              </w:rPr>
              <w:t xml:space="preserve"> polic</w:t>
            </w:r>
            <w:r w:rsidRPr="00675FAE">
              <w:rPr>
                <w:lang w:val="en-GB"/>
              </w:rPr>
              <w:t>ies</w:t>
            </w:r>
          </w:p>
        </w:tc>
        <w:tc>
          <w:tcPr>
            <w:tcW w:w="612" w:type="pct"/>
            <w:shd w:val="clear" w:color="auto" w:fill="000000" w:themeFill="text1"/>
            <w:vAlign w:val="center"/>
          </w:tcPr>
          <w:p w14:paraId="694F41F9" w14:textId="77777777" w:rsidR="007819C2" w:rsidRPr="00675FAE" w:rsidRDefault="007819C2" w:rsidP="00BB3B4B">
            <w:pPr>
              <w:pStyle w:val="Tabel"/>
              <w:spacing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2110" w:type="pct"/>
            <w:shd w:val="clear" w:color="auto" w:fill="000000" w:themeFill="text1"/>
            <w:vAlign w:val="center"/>
          </w:tcPr>
          <w:p w14:paraId="20A2EC8A" w14:textId="77777777" w:rsidR="007819C2" w:rsidRPr="00675FAE" w:rsidRDefault="007819C2" w:rsidP="00BB3B4B">
            <w:pPr>
              <w:pStyle w:val="Tabel"/>
              <w:spacing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1015" w:type="pct"/>
            <w:shd w:val="clear" w:color="auto" w:fill="000000" w:themeFill="text1"/>
            <w:vAlign w:val="center"/>
          </w:tcPr>
          <w:p w14:paraId="25593703" w14:textId="77777777" w:rsidR="007819C2" w:rsidRPr="00675FAE" w:rsidRDefault="007819C2" w:rsidP="00BB3B4B">
            <w:pPr>
              <w:spacing w:line="276" w:lineRule="auto"/>
              <w:cnfStyle w:val="000000100000" w:firstRow="0" w:lastRow="0" w:firstColumn="0" w:lastColumn="0" w:oddVBand="0" w:evenVBand="0" w:oddHBand="1" w:evenHBand="0" w:firstRowFirstColumn="0" w:firstRowLastColumn="0" w:lastRowFirstColumn="0" w:lastRowLastColumn="0"/>
              <w:rPr>
                <w:b/>
                <w:sz w:val="16"/>
                <w:szCs w:val="16"/>
              </w:rPr>
            </w:pPr>
          </w:p>
        </w:tc>
      </w:tr>
      <w:tr w:rsidR="00675FAE" w:rsidRPr="00675FAE" w14:paraId="7E0D87B5" w14:textId="77777777" w:rsidTr="001F75AC">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63" w:type="pct"/>
            <w:shd w:val="clear" w:color="auto" w:fill="000000" w:themeFill="text1"/>
            <w:vAlign w:val="center"/>
          </w:tcPr>
          <w:p w14:paraId="1E4B314C" w14:textId="77777777" w:rsidR="000D4CDA" w:rsidRPr="00675FAE" w:rsidRDefault="000D4CDA" w:rsidP="00BB3B4B">
            <w:pPr>
              <w:pStyle w:val="Tabel"/>
              <w:spacing w:before="0" w:after="0" w:line="276" w:lineRule="auto"/>
              <w:rPr>
                <w:b w:val="0"/>
                <w:lang w:val="en-GB"/>
              </w:rPr>
            </w:pPr>
          </w:p>
        </w:tc>
        <w:tc>
          <w:tcPr>
            <w:tcW w:w="612" w:type="pct"/>
            <w:shd w:val="clear" w:color="auto" w:fill="000000" w:themeFill="text1"/>
            <w:vAlign w:val="center"/>
          </w:tcPr>
          <w:p w14:paraId="45AEE463" w14:textId="77777777" w:rsidR="000D4CDA" w:rsidRPr="00675FAE" w:rsidRDefault="000D4CDA" w:rsidP="00BB3B4B">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b/>
                <w:lang w:val="en-GB"/>
              </w:rPr>
            </w:pPr>
          </w:p>
        </w:tc>
        <w:tc>
          <w:tcPr>
            <w:tcW w:w="3125" w:type="pct"/>
            <w:gridSpan w:val="2"/>
            <w:shd w:val="clear" w:color="auto" w:fill="000000" w:themeFill="text1"/>
            <w:vAlign w:val="center"/>
          </w:tcPr>
          <w:p w14:paraId="617C7125" w14:textId="77777777" w:rsidR="000D4CDA" w:rsidRPr="00675FAE" w:rsidRDefault="000D4CDA" w:rsidP="00BB3B4B">
            <w:pPr>
              <w:spacing w:before="0" w:after="0" w:line="276" w:lineRule="auto"/>
              <w:cnfStyle w:val="000000010000" w:firstRow="0" w:lastRow="0" w:firstColumn="0" w:lastColumn="0" w:oddVBand="0" w:evenVBand="0" w:oddHBand="0" w:evenHBand="1" w:firstRowFirstColumn="0" w:firstRowLastColumn="0" w:lastRowFirstColumn="0" w:lastRowLastColumn="0"/>
              <w:rPr>
                <w:b/>
                <w:sz w:val="16"/>
                <w:szCs w:val="16"/>
              </w:rPr>
            </w:pPr>
            <w:r w:rsidRPr="00675FAE">
              <w:rPr>
                <w:b/>
                <w:sz w:val="16"/>
                <w:szCs w:val="16"/>
              </w:rPr>
              <w:t>Comments</w:t>
            </w:r>
          </w:p>
        </w:tc>
      </w:tr>
      <w:tr w:rsidR="00675FAE" w:rsidRPr="00675FAE" w14:paraId="46EA60E7"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tcPr>
          <w:p w14:paraId="681C20D7" w14:textId="77777777" w:rsidR="007819C2" w:rsidRPr="00675FAE" w:rsidRDefault="007819C2" w:rsidP="00BB3B4B">
            <w:pPr>
              <w:pStyle w:val="Tabel"/>
              <w:spacing w:line="276" w:lineRule="auto"/>
              <w:rPr>
                <w:lang w:val="en-GB"/>
              </w:rPr>
            </w:pPr>
            <w:r w:rsidRPr="00675FAE">
              <w:rPr>
                <w:lang w:val="en-GB"/>
              </w:rPr>
              <w:t>Vehicle ESG policy</w:t>
            </w:r>
          </w:p>
        </w:tc>
        <w:tc>
          <w:tcPr>
            <w:tcW w:w="612" w:type="pct"/>
          </w:tcPr>
          <w:p w14:paraId="541FC1A1" w14:textId="77777777" w:rsidR="001F75AC" w:rsidRPr="00675FAE" w:rsidRDefault="00690963" w:rsidP="00BB3B4B">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97209414"/>
                <w14:checkbox>
                  <w14:checked w14:val="0"/>
                  <w14:checkedState w14:val="2612" w14:font="MS Gothic"/>
                  <w14:uncheckedState w14:val="2610" w14:font="MS Gothic"/>
                </w14:checkbox>
              </w:sdtPr>
              <w:sdtEndPr/>
              <w:sdtContent>
                <w:r w:rsidR="001F75AC">
                  <w:rPr>
                    <w:rFonts w:ascii="MS Gothic" w:eastAsia="MS Gothic" w:hAnsi="MS Gothic" w:hint="eastAsia"/>
                    <w:lang w:val="en-GB"/>
                  </w:rPr>
                  <w:t>☐</w:t>
                </w:r>
              </w:sdtContent>
            </w:sdt>
            <w:r w:rsidR="001F75AC" w:rsidRPr="00675FAE">
              <w:rPr>
                <w:lang w:val="en-GB"/>
              </w:rPr>
              <w:tab/>
              <w:t>Yes</w:t>
            </w:r>
          </w:p>
          <w:p w14:paraId="0E525100" w14:textId="6EB003C2" w:rsidR="007819C2" w:rsidRPr="00675FAE" w:rsidRDefault="00690963" w:rsidP="00BB3B4B">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347683067"/>
                <w14:checkbox>
                  <w14:checked w14:val="0"/>
                  <w14:checkedState w14:val="2612" w14:font="MS Gothic"/>
                  <w14:uncheckedState w14:val="2610" w14:font="MS Gothic"/>
                </w14:checkbox>
              </w:sdtPr>
              <w:sdtEndPr/>
              <w:sdtContent>
                <w:r w:rsidR="001F75AC" w:rsidRPr="00675FAE">
                  <w:rPr>
                    <w:rFonts w:ascii="MS Gothic" w:eastAsia="MS Gothic" w:hAnsi="MS Gothic" w:hint="eastAsia"/>
                    <w:lang w:val="en-GB"/>
                  </w:rPr>
                  <w:t>☐</w:t>
                </w:r>
              </w:sdtContent>
            </w:sdt>
            <w:r w:rsidR="001F75AC">
              <w:rPr>
                <w:lang w:val="en-GB"/>
              </w:rPr>
              <w:t xml:space="preserve">     </w:t>
            </w:r>
            <w:r w:rsidR="001F75AC" w:rsidRPr="00675FAE">
              <w:rPr>
                <w:lang w:val="en-GB"/>
              </w:rPr>
              <w:t>No</w:t>
            </w:r>
          </w:p>
        </w:tc>
        <w:tc>
          <w:tcPr>
            <w:tcW w:w="3125" w:type="pct"/>
            <w:gridSpan w:val="2"/>
          </w:tcPr>
          <w:p w14:paraId="06FA2F04" w14:textId="77777777" w:rsidR="007819C2" w:rsidRPr="00675FAE" w:rsidRDefault="007819C2" w:rsidP="00BB3B4B">
            <w:pPr>
              <w:spacing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r w:rsidR="00675FAE" w:rsidRPr="00675FAE" w14:paraId="71BEF21F" w14:textId="77777777" w:rsidTr="001F75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tcPr>
          <w:p w14:paraId="28945D74" w14:textId="77777777" w:rsidR="00CF3441" w:rsidRPr="00675FAE" w:rsidRDefault="00CF3441" w:rsidP="00BB3B4B">
            <w:pPr>
              <w:pStyle w:val="Tabel"/>
              <w:spacing w:before="0" w:after="0" w:line="276" w:lineRule="auto"/>
              <w:rPr>
                <w:lang w:val="en-GB"/>
              </w:rPr>
            </w:pPr>
            <w:r w:rsidRPr="00675FAE">
              <w:rPr>
                <w:lang w:val="en-GB"/>
              </w:rPr>
              <w:t>Code of Ethics</w:t>
            </w:r>
          </w:p>
        </w:tc>
        <w:tc>
          <w:tcPr>
            <w:tcW w:w="612" w:type="pct"/>
          </w:tcPr>
          <w:p w14:paraId="668B548F" w14:textId="77777777" w:rsidR="001F75AC" w:rsidRPr="00675FAE" w:rsidRDefault="00690963" w:rsidP="00BB3B4B">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081547997"/>
                <w14:checkbox>
                  <w14:checked w14:val="0"/>
                  <w14:checkedState w14:val="2612" w14:font="MS Gothic"/>
                  <w14:uncheckedState w14:val="2610" w14:font="MS Gothic"/>
                </w14:checkbox>
              </w:sdtPr>
              <w:sdtEndPr/>
              <w:sdtContent>
                <w:r w:rsidR="001F75AC">
                  <w:rPr>
                    <w:rFonts w:ascii="MS Gothic" w:eastAsia="MS Gothic" w:hAnsi="MS Gothic" w:hint="eastAsia"/>
                    <w:lang w:val="en-GB"/>
                  </w:rPr>
                  <w:t>☐</w:t>
                </w:r>
              </w:sdtContent>
            </w:sdt>
            <w:r w:rsidR="001F75AC" w:rsidRPr="00675FAE">
              <w:rPr>
                <w:lang w:val="en-GB"/>
              </w:rPr>
              <w:tab/>
              <w:t>Yes</w:t>
            </w:r>
          </w:p>
          <w:p w14:paraId="37BD1DE3" w14:textId="0A37E245" w:rsidR="00CF3441" w:rsidRPr="00675FAE" w:rsidRDefault="00690963" w:rsidP="00BB3B4B">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3179628"/>
                <w14:checkbox>
                  <w14:checked w14:val="0"/>
                  <w14:checkedState w14:val="2612" w14:font="MS Gothic"/>
                  <w14:uncheckedState w14:val="2610" w14:font="MS Gothic"/>
                </w14:checkbox>
              </w:sdtPr>
              <w:sdtEndPr/>
              <w:sdtContent>
                <w:r w:rsidR="001F75AC" w:rsidRPr="00675FAE">
                  <w:rPr>
                    <w:rFonts w:ascii="MS Gothic" w:eastAsia="MS Gothic" w:hAnsi="MS Gothic" w:hint="eastAsia"/>
                    <w:lang w:val="en-GB"/>
                  </w:rPr>
                  <w:t>☐</w:t>
                </w:r>
              </w:sdtContent>
            </w:sdt>
            <w:r w:rsidR="001F75AC">
              <w:rPr>
                <w:lang w:val="en-GB"/>
              </w:rPr>
              <w:t xml:space="preserve">     </w:t>
            </w:r>
            <w:r w:rsidR="001F75AC" w:rsidRPr="00675FAE">
              <w:rPr>
                <w:lang w:val="en-GB"/>
              </w:rPr>
              <w:t>No</w:t>
            </w:r>
          </w:p>
        </w:tc>
        <w:tc>
          <w:tcPr>
            <w:tcW w:w="3125" w:type="pct"/>
            <w:gridSpan w:val="2"/>
          </w:tcPr>
          <w:p w14:paraId="6D3051CC" w14:textId="77777777" w:rsidR="00CF3441" w:rsidRPr="00675FAE" w:rsidRDefault="00CF3441" w:rsidP="00BB3B4B">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rPr>
            </w:pPr>
          </w:p>
        </w:tc>
      </w:tr>
      <w:tr w:rsidR="00675FAE" w:rsidRPr="00675FAE" w14:paraId="0AAC3A1C" w14:textId="77777777" w:rsidTr="001F7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tcPr>
          <w:p w14:paraId="455B8892" w14:textId="77777777" w:rsidR="00C566A3" w:rsidRPr="00675FAE" w:rsidRDefault="00C566A3" w:rsidP="00BB3B4B">
            <w:pPr>
              <w:pStyle w:val="Tabel"/>
              <w:spacing w:line="276" w:lineRule="auto"/>
              <w:rPr>
                <w:lang w:val="en-GB"/>
              </w:rPr>
            </w:pPr>
            <w:r w:rsidRPr="00675FAE">
              <w:rPr>
                <w:lang w:val="en-GB"/>
              </w:rPr>
              <w:t>Conflicts of Interest</w:t>
            </w:r>
          </w:p>
        </w:tc>
        <w:tc>
          <w:tcPr>
            <w:tcW w:w="612" w:type="pct"/>
          </w:tcPr>
          <w:p w14:paraId="2C665703" w14:textId="77777777" w:rsidR="001F75AC" w:rsidRPr="00675FAE" w:rsidRDefault="00690963" w:rsidP="00BB3B4B">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708843550"/>
                <w14:checkbox>
                  <w14:checked w14:val="0"/>
                  <w14:checkedState w14:val="2612" w14:font="MS Gothic"/>
                  <w14:uncheckedState w14:val="2610" w14:font="MS Gothic"/>
                </w14:checkbox>
              </w:sdtPr>
              <w:sdtEndPr/>
              <w:sdtContent>
                <w:r w:rsidR="001F75AC">
                  <w:rPr>
                    <w:rFonts w:ascii="MS Gothic" w:eastAsia="MS Gothic" w:hAnsi="MS Gothic" w:hint="eastAsia"/>
                    <w:lang w:val="en-GB"/>
                  </w:rPr>
                  <w:t>☐</w:t>
                </w:r>
              </w:sdtContent>
            </w:sdt>
            <w:r w:rsidR="001F75AC" w:rsidRPr="00675FAE">
              <w:rPr>
                <w:lang w:val="en-GB"/>
              </w:rPr>
              <w:tab/>
              <w:t>Yes</w:t>
            </w:r>
          </w:p>
          <w:p w14:paraId="1F20DE3D" w14:textId="6D24CB27" w:rsidR="00C566A3" w:rsidRPr="00675FAE" w:rsidRDefault="00690963" w:rsidP="00BB3B4B">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038610595"/>
                <w14:checkbox>
                  <w14:checked w14:val="0"/>
                  <w14:checkedState w14:val="2612" w14:font="MS Gothic"/>
                  <w14:uncheckedState w14:val="2610" w14:font="MS Gothic"/>
                </w14:checkbox>
              </w:sdtPr>
              <w:sdtEndPr/>
              <w:sdtContent>
                <w:r w:rsidR="001F75AC" w:rsidRPr="00675FAE">
                  <w:rPr>
                    <w:rFonts w:ascii="MS Gothic" w:eastAsia="MS Gothic" w:hAnsi="MS Gothic" w:hint="eastAsia"/>
                    <w:lang w:val="en-GB"/>
                  </w:rPr>
                  <w:t>☐</w:t>
                </w:r>
              </w:sdtContent>
            </w:sdt>
            <w:r w:rsidR="001F75AC">
              <w:rPr>
                <w:lang w:val="en-GB"/>
              </w:rPr>
              <w:t xml:space="preserve">     </w:t>
            </w:r>
            <w:r w:rsidR="001F75AC" w:rsidRPr="00675FAE">
              <w:rPr>
                <w:lang w:val="en-GB"/>
              </w:rPr>
              <w:t>No</w:t>
            </w:r>
          </w:p>
        </w:tc>
        <w:tc>
          <w:tcPr>
            <w:tcW w:w="3125" w:type="pct"/>
            <w:gridSpan w:val="2"/>
          </w:tcPr>
          <w:p w14:paraId="4AFA9829" w14:textId="77777777" w:rsidR="00C566A3" w:rsidRPr="00675FAE" w:rsidRDefault="00C566A3" w:rsidP="00BB3B4B">
            <w:pPr>
              <w:spacing w:line="276" w:lineRule="auto"/>
              <w:cnfStyle w:val="000000100000" w:firstRow="0" w:lastRow="0" w:firstColumn="0" w:lastColumn="0" w:oddVBand="0" w:evenVBand="0" w:oddHBand="1" w:evenHBand="0" w:firstRowFirstColumn="0" w:firstRowLastColumn="0" w:lastRowFirstColumn="0" w:lastRowLastColumn="0"/>
              <w:rPr>
                <w:sz w:val="16"/>
                <w:szCs w:val="16"/>
              </w:rPr>
            </w:pPr>
          </w:p>
        </w:tc>
      </w:tr>
    </w:tbl>
    <w:p w14:paraId="4018EF90" w14:textId="4B031A67" w:rsidR="006B255E" w:rsidRPr="008B74F1" w:rsidRDefault="00216DC3" w:rsidP="008B74F1">
      <w:pPr>
        <w:rPr>
          <w:sz w:val="16"/>
          <w:szCs w:val="16"/>
        </w:rPr>
      </w:pPr>
      <w:r w:rsidRPr="00675FAE">
        <w:rPr>
          <w:sz w:val="16"/>
          <w:szCs w:val="16"/>
        </w:rPr>
        <w:t xml:space="preserve">Please see </w:t>
      </w:r>
      <w:hyperlink r:id="rId18" w:anchor="inrev-guidelines" w:history="1">
        <w:r w:rsidRPr="0055618C">
          <w:rPr>
            <w:rStyle w:val="Hyperlink"/>
            <w:sz w:val="16"/>
            <w:szCs w:val="16"/>
          </w:rPr>
          <w:t>INREV Corporate Governance Guidelines</w:t>
        </w:r>
      </w:hyperlink>
      <w:r w:rsidR="00BD5631" w:rsidRPr="00675FAE">
        <w:rPr>
          <w:sz w:val="16"/>
          <w:szCs w:val="16"/>
        </w:rPr>
        <w:t xml:space="preserve"> </w:t>
      </w:r>
      <w:r w:rsidR="00906E8D" w:rsidRPr="00675FAE">
        <w:rPr>
          <w:sz w:val="16"/>
          <w:szCs w:val="16"/>
        </w:rPr>
        <w:t>for further informat</w:t>
      </w:r>
      <w:r w:rsidR="00BD5631" w:rsidRPr="00675FAE">
        <w:rPr>
          <w:sz w:val="16"/>
          <w:szCs w:val="16"/>
        </w:rPr>
        <w:t>ion</w:t>
      </w:r>
      <w:bookmarkStart w:id="68" w:name="_Toc489871676"/>
    </w:p>
    <w:p w14:paraId="17AB4666" w14:textId="77777777" w:rsidR="00BC4FB0" w:rsidRPr="00675FAE" w:rsidRDefault="00BC4FB0" w:rsidP="00BC4FB0">
      <w:pPr>
        <w:pStyle w:val="Heading2"/>
      </w:pPr>
      <w:bookmarkStart w:id="69" w:name="_Toc55983270"/>
      <w:r w:rsidRPr="00675FAE">
        <w:lastRenderedPageBreak/>
        <w:t>1.</w:t>
      </w:r>
      <w:r w:rsidR="00AC0E83" w:rsidRPr="00675FAE">
        <w:t>4</w:t>
      </w:r>
      <w:r w:rsidRPr="00675FAE">
        <w:tab/>
        <w:t>Investment and Asset Management Process</w:t>
      </w:r>
      <w:bookmarkEnd w:id="68"/>
      <w:bookmarkEnd w:id="69"/>
    </w:p>
    <w:p w14:paraId="20B87DCA" w14:textId="77777777" w:rsidR="00BC4FB0" w:rsidRPr="00675FAE" w:rsidRDefault="00BC4FB0" w:rsidP="00BC4FB0">
      <w:pPr>
        <w:pStyle w:val="Inspring"/>
        <w:rPr>
          <w:lang w:val="en-GB"/>
        </w:rPr>
      </w:pPr>
    </w:p>
    <w:p w14:paraId="60BE73D7" w14:textId="77777777" w:rsidR="00BC4FB0" w:rsidRPr="00675FAE" w:rsidRDefault="00BC4FB0" w:rsidP="00205F2A">
      <w:pPr>
        <w:pStyle w:val="Inspring"/>
        <w:rPr>
          <w:b/>
          <w:bCs/>
        </w:rPr>
      </w:pPr>
      <w:bookmarkStart w:id="70" w:name="_Toc489871677"/>
      <w:bookmarkStart w:id="71" w:name="_Toc496254223"/>
      <w:bookmarkStart w:id="72" w:name="_Toc499726176"/>
      <w:bookmarkStart w:id="73" w:name="_Toc520197078"/>
      <w:bookmarkStart w:id="74" w:name="_Toc520197446"/>
      <w:r w:rsidRPr="00675FAE">
        <w:rPr>
          <w:b/>
          <w:bCs/>
        </w:rPr>
        <w:t>1.</w:t>
      </w:r>
      <w:r w:rsidR="00AC0E83" w:rsidRPr="00675FAE">
        <w:rPr>
          <w:b/>
          <w:bCs/>
        </w:rPr>
        <w:t>4</w:t>
      </w:r>
      <w:r w:rsidRPr="00675FAE">
        <w:rPr>
          <w:b/>
          <w:bCs/>
        </w:rPr>
        <w:t>.1</w:t>
      </w:r>
      <w:r w:rsidRPr="00675FAE">
        <w:rPr>
          <w:b/>
          <w:bCs/>
        </w:rPr>
        <w:tab/>
        <w:t>Investment Decision-Making</w:t>
      </w:r>
      <w:bookmarkEnd w:id="70"/>
      <w:bookmarkEnd w:id="71"/>
      <w:bookmarkEnd w:id="72"/>
      <w:bookmarkEnd w:id="73"/>
      <w:bookmarkEnd w:id="74"/>
    </w:p>
    <w:p w14:paraId="056EE78F" w14:textId="77777777" w:rsidR="00BC4FB0" w:rsidRPr="00675FAE" w:rsidRDefault="00BC4FB0" w:rsidP="00BC4FB0">
      <w:pPr>
        <w:pStyle w:val="Inspring"/>
        <w:tabs>
          <w:tab w:val="clear" w:pos="765"/>
          <w:tab w:val="clear" w:pos="1440"/>
          <w:tab w:val="left" w:pos="7212"/>
        </w:tabs>
        <w:rPr>
          <w:lang w:val="en-GB"/>
        </w:rPr>
      </w:pPr>
      <w:r w:rsidRPr="00675FAE">
        <w:rPr>
          <w:lang w:val="en-GB"/>
        </w:rPr>
        <w:tab/>
      </w:r>
      <w:r w:rsidRPr="00675FAE">
        <w:rPr>
          <w:lang w:val="en-GB"/>
        </w:rPr>
        <w:tab/>
        <w:t xml:space="preserve"> </w:t>
      </w:r>
    </w:p>
    <w:p w14:paraId="0AB6145F" w14:textId="77777777" w:rsidR="009C009C" w:rsidRPr="00675FAE" w:rsidRDefault="00BC4FB0" w:rsidP="009C009C">
      <w:pPr>
        <w:pStyle w:val="Inspring"/>
        <w:rPr>
          <w:lang w:val="en-GB"/>
        </w:rPr>
      </w:pPr>
      <w:r w:rsidRPr="00675FAE">
        <w:rPr>
          <w:lang w:val="en-GB"/>
        </w:rPr>
        <w:t>1.</w:t>
      </w:r>
      <w:r w:rsidR="00AC0E83" w:rsidRPr="00675FAE">
        <w:rPr>
          <w:lang w:val="en-GB"/>
        </w:rPr>
        <w:t>4</w:t>
      </w:r>
      <w:r w:rsidRPr="00675FAE">
        <w:rPr>
          <w:lang w:val="en-GB"/>
        </w:rPr>
        <w:t>.1.1</w:t>
      </w:r>
      <w:r w:rsidRPr="00675FAE">
        <w:rPr>
          <w:lang w:val="en-GB"/>
        </w:rPr>
        <w:tab/>
        <w:t>Describe the decision-making processes by which the overall structure of the portfolio is determined</w:t>
      </w:r>
      <w:r w:rsidR="009C009C" w:rsidRPr="00675FAE">
        <w:rPr>
          <w:lang w:val="en-GB"/>
        </w:rPr>
        <w:t>.</w:t>
      </w:r>
    </w:p>
    <w:p w14:paraId="0638359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D093E" w14:textId="77777777" w:rsidR="00C04CE8" w:rsidRPr="00675FAE" w:rsidRDefault="00C04CE8" w:rsidP="00C04CE8">
      <w:pPr>
        <w:pStyle w:val="Inspring"/>
        <w:rPr>
          <w:lang w:val="en-GB"/>
        </w:rPr>
      </w:pPr>
    </w:p>
    <w:p w14:paraId="6BB88742" w14:textId="37E890D8" w:rsidR="005D12FA" w:rsidRPr="00675FAE" w:rsidRDefault="005D12FA" w:rsidP="005D12FA">
      <w:pPr>
        <w:pStyle w:val="Inspring"/>
        <w:rPr>
          <w:lang w:val="en-GB"/>
        </w:rPr>
      </w:pPr>
      <w:r w:rsidRPr="00675FAE">
        <w:rPr>
          <w:lang w:val="en-GB"/>
        </w:rPr>
        <w:t>1.4.1.</w:t>
      </w:r>
      <w:r w:rsidR="006D7488" w:rsidRPr="00675FAE">
        <w:rPr>
          <w:lang w:val="en-GB"/>
        </w:rPr>
        <w:t>2</w:t>
      </w:r>
      <w:r w:rsidRPr="00675FAE">
        <w:rPr>
          <w:lang w:val="en-GB"/>
        </w:rPr>
        <w:tab/>
        <w:t xml:space="preserve">Is there an investor advisory committee? </w:t>
      </w:r>
      <w:r w:rsidR="00B40018" w:rsidRPr="00675FAE">
        <w:rPr>
          <w:lang w:val="en-GB"/>
        </w:rPr>
        <w:t>Explain the process for selecting investors for representation</w:t>
      </w:r>
      <w:r w:rsidR="00724A64" w:rsidRPr="00675FAE">
        <w:rPr>
          <w:lang w:val="en-GB"/>
        </w:rPr>
        <w:t>.</w:t>
      </w:r>
      <w:r w:rsidRPr="00675FAE">
        <w:rPr>
          <w:lang w:val="en-GB"/>
        </w:rPr>
        <w:t xml:space="preserve"> </w:t>
      </w:r>
      <w:r w:rsidR="00F635A6" w:rsidRPr="00675FAE">
        <w:rPr>
          <w:lang w:val="en-GB"/>
        </w:rPr>
        <w:t>What rights do</w:t>
      </w:r>
      <w:r w:rsidR="00590165" w:rsidRPr="00675FAE">
        <w:rPr>
          <w:lang w:val="en-GB"/>
        </w:rPr>
        <w:t>es</w:t>
      </w:r>
      <w:r w:rsidR="00F635A6" w:rsidRPr="00675FAE">
        <w:rPr>
          <w:lang w:val="en-GB"/>
        </w:rPr>
        <w:t xml:space="preserve"> the committee have?</w:t>
      </w:r>
    </w:p>
    <w:p w14:paraId="2129D2D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8AFA57" w14:textId="77777777" w:rsidR="005D12FA" w:rsidRPr="00675FAE" w:rsidRDefault="005D12FA" w:rsidP="005D12FA">
      <w:pPr>
        <w:pStyle w:val="Inspring"/>
        <w:rPr>
          <w:lang w:val="en-GB"/>
        </w:rPr>
      </w:pPr>
    </w:p>
    <w:p w14:paraId="5AB2D331" w14:textId="3671CAE2" w:rsidR="00C04CE8" w:rsidRPr="00675FAE" w:rsidRDefault="00C04CE8" w:rsidP="00C04CE8">
      <w:pPr>
        <w:pStyle w:val="Inspring"/>
        <w:rPr>
          <w:lang w:val="en-GB"/>
        </w:rPr>
      </w:pPr>
      <w:r w:rsidRPr="00675FAE">
        <w:rPr>
          <w:lang w:val="en-GB"/>
        </w:rPr>
        <w:t>1.4.1.</w:t>
      </w:r>
      <w:r w:rsidR="006D7488" w:rsidRPr="00675FAE">
        <w:rPr>
          <w:lang w:val="en-GB"/>
        </w:rPr>
        <w:t>3</w:t>
      </w:r>
      <w:r w:rsidRPr="00675FAE">
        <w:rPr>
          <w:lang w:val="en-GB"/>
        </w:rPr>
        <w:tab/>
        <w:t>How are your risk management processes embedded in your investment and monitoring of the vehicle?</w:t>
      </w:r>
    </w:p>
    <w:p w14:paraId="195CD4B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A63FA" w14:textId="77777777" w:rsidR="00C04CE8" w:rsidRPr="00675FAE" w:rsidRDefault="00C04CE8" w:rsidP="00C04CE8">
      <w:pPr>
        <w:pStyle w:val="Inspring"/>
        <w:rPr>
          <w:lang w:val="en-GB"/>
        </w:rPr>
      </w:pPr>
    </w:p>
    <w:p w14:paraId="3BBA3753" w14:textId="61DE4372" w:rsidR="00797D3E" w:rsidRPr="00675FAE" w:rsidRDefault="00797D3E" w:rsidP="00797D3E">
      <w:pPr>
        <w:pStyle w:val="Inspring"/>
        <w:rPr>
          <w:lang w:val="en-GB"/>
        </w:rPr>
      </w:pPr>
      <w:r w:rsidRPr="00675FAE">
        <w:rPr>
          <w:lang w:val="en-GB"/>
        </w:rPr>
        <w:t>1.4.1.</w:t>
      </w:r>
      <w:r w:rsidR="006D7488" w:rsidRPr="00675FAE">
        <w:rPr>
          <w:lang w:val="en-GB"/>
        </w:rPr>
        <w:t>4</w:t>
      </w:r>
      <w:r w:rsidRPr="00675FAE">
        <w:rPr>
          <w:lang w:val="en-GB"/>
        </w:rPr>
        <w:tab/>
      </w:r>
      <w:r w:rsidR="00E31F82" w:rsidRPr="00675FAE">
        <w:rPr>
          <w:lang w:val="en-GB"/>
        </w:rPr>
        <w:t xml:space="preserve">How long is the </w:t>
      </w:r>
      <w:r w:rsidRPr="00675FAE">
        <w:rPr>
          <w:lang w:val="en-GB"/>
        </w:rPr>
        <w:t>investment period of the vehicle</w:t>
      </w:r>
      <w:r w:rsidR="00E31F82" w:rsidRPr="00675FAE">
        <w:rPr>
          <w:lang w:val="en-GB"/>
        </w:rPr>
        <w:t>? C</w:t>
      </w:r>
      <w:r w:rsidRPr="00675FAE">
        <w:rPr>
          <w:lang w:val="en-GB"/>
        </w:rPr>
        <w:t xml:space="preserve">an </w:t>
      </w:r>
      <w:r w:rsidR="00E31F82" w:rsidRPr="00675FAE">
        <w:rPr>
          <w:lang w:val="en-GB"/>
        </w:rPr>
        <w:t xml:space="preserve">the investment period </w:t>
      </w:r>
      <w:r w:rsidRPr="00675FAE">
        <w:rPr>
          <w:lang w:val="en-GB"/>
        </w:rPr>
        <w:t>be extended</w:t>
      </w:r>
      <w:r w:rsidR="00E31F82" w:rsidRPr="00675FAE">
        <w:rPr>
          <w:lang w:val="en-GB"/>
        </w:rPr>
        <w:t xml:space="preserve"> and, if so,</w:t>
      </w:r>
      <w:r w:rsidRPr="00675FAE">
        <w:rPr>
          <w:lang w:val="en-GB"/>
        </w:rPr>
        <w:t xml:space="preserve"> whose approval is required?</w:t>
      </w:r>
    </w:p>
    <w:p w14:paraId="71E94C4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1F6967" w14:textId="1675FB07" w:rsidR="00797D3E" w:rsidRPr="00675FAE" w:rsidRDefault="00797D3E" w:rsidP="00906E8D">
      <w:pPr>
        <w:pStyle w:val="Inspring"/>
        <w:ind w:left="0" w:firstLine="0"/>
        <w:rPr>
          <w:lang w:val="en-GB"/>
        </w:rPr>
      </w:pPr>
    </w:p>
    <w:p w14:paraId="2C316551" w14:textId="5463E686" w:rsidR="00244ED9" w:rsidRPr="00675FAE" w:rsidRDefault="00244ED9" w:rsidP="00244ED9">
      <w:pPr>
        <w:pStyle w:val="Inspring"/>
        <w:rPr>
          <w:lang w:val="en-GB"/>
        </w:rPr>
      </w:pPr>
      <w:r w:rsidRPr="00675FAE">
        <w:rPr>
          <w:lang w:val="en-GB"/>
        </w:rPr>
        <w:t>1.4.1.</w:t>
      </w:r>
      <w:r w:rsidR="006D7488" w:rsidRPr="00675FAE">
        <w:rPr>
          <w:lang w:val="en-GB"/>
        </w:rPr>
        <w:t>5</w:t>
      </w:r>
      <w:r w:rsidRPr="00675FAE">
        <w:rPr>
          <w:lang w:val="en-GB"/>
        </w:rPr>
        <w:tab/>
        <w:t>Describe your credit rating process and methodology, if applicable.</w:t>
      </w:r>
    </w:p>
    <w:p w14:paraId="7E089A2E" w14:textId="77777777" w:rsidR="00244ED9" w:rsidRPr="00675FAE"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0FDB09" w14:textId="77777777" w:rsidR="00244ED9" w:rsidRPr="00675FAE" w:rsidRDefault="00244ED9" w:rsidP="00244ED9">
      <w:pPr>
        <w:pStyle w:val="Inspring"/>
        <w:rPr>
          <w:lang w:val="en-GB"/>
        </w:rPr>
      </w:pPr>
    </w:p>
    <w:p w14:paraId="72AB8C53" w14:textId="7721868E" w:rsidR="00244ED9" w:rsidRPr="00675FAE" w:rsidRDefault="00244ED9" w:rsidP="00244ED9">
      <w:pPr>
        <w:pStyle w:val="Inspring"/>
        <w:rPr>
          <w:lang w:val="en-GB"/>
        </w:rPr>
      </w:pPr>
      <w:r w:rsidRPr="00675FAE">
        <w:rPr>
          <w:lang w:val="en-GB"/>
        </w:rPr>
        <w:t>1.4.1.</w:t>
      </w:r>
      <w:r w:rsidR="006D7488" w:rsidRPr="00675FAE">
        <w:rPr>
          <w:lang w:val="en-GB"/>
        </w:rPr>
        <w:t>6</w:t>
      </w:r>
      <w:r w:rsidRPr="00675FAE">
        <w:rPr>
          <w:lang w:val="en-GB"/>
        </w:rPr>
        <w:tab/>
      </w:r>
      <w:r w:rsidR="00D70768" w:rsidRPr="00675FAE">
        <w:rPr>
          <w:lang w:val="en-GB"/>
        </w:rPr>
        <w:t>Describe how you underwrite the borrower and the on-going business plan.</w:t>
      </w:r>
    </w:p>
    <w:p w14:paraId="3A334D1B" w14:textId="77777777" w:rsidR="00244ED9" w:rsidRPr="00675FAE"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21CF83" w14:textId="77777777" w:rsidR="00244ED9" w:rsidRPr="00675FAE" w:rsidRDefault="00244ED9" w:rsidP="00244ED9">
      <w:pPr>
        <w:pStyle w:val="Inspring"/>
        <w:rPr>
          <w:lang w:val="en-GB"/>
        </w:rPr>
      </w:pPr>
    </w:p>
    <w:p w14:paraId="361B5DC6" w14:textId="77777777" w:rsidR="00BC4FB0" w:rsidRPr="00675FAE" w:rsidRDefault="00BC4FB0" w:rsidP="00205F2A">
      <w:pPr>
        <w:pStyle w:val="Inspring"/>
        <w:rPr>
          <w:b/>
          <w:bCs/>
        </w:rPr>
      </w:pPr>
      <w:bookmarkStart w:id="75" w:name="_Toc489871678"/>
      <w:bookmarkStart w:id="76" w:name="_Toc496254224"/>
      <w:bookmarkStart w:id="77" w:name="_Toc499726177"/>
      <w:bookmarkStart w:id="78" w:name="_Toc520197079"/>
      <w:bookmarkStart w:id="79" w:name="_Toc520197447"/>
      <w:r w:rsidRPr="00675FAE">
        <w:rPr>
          <w:b/>
          <w:bCs/>
        </w:rPr>
        <w:t>1.</w:t>
      </w:r>
      <w:r w:rsidR="00C04CE8" w:rsidRPr="00675FAE">
        <w:rPr>
          <w:b/>
          <w:bCs/>
        </w:rPr>
        <w:t>4</w:t>
      </w:r>
      <w:r w:rsidRPr="00675FAE">
        <w:rPr>
          <w:b/>
          <w:bCs/>
        </w:rPr>
        <w:t>.2</w:t>
      </w:r>
      <w:r w:rsidRPr="00675FAE">
        <w:rPr>
          <w:b/>
          <w:bCs/>
        </w:rPr>
        <w:tab/>
        <w:t>Sourcing</w:t>
      </w:r>
      <w:bookmarkEnd w:id="75"/>
      <w:bookmarkEnd w:id="76"/>
      <w:bookmarkEnd w:id="77"/>
      <w:bookmarkEnd w:id="78"/>
      <w:bookmarkEnd w:id="79"/>
    </w:p>
    <w:p w14:paraId="52E94819" w14:textId="77777777" w:rsidR="00BC4FB0" w:rsidRPr="00675FAE" w:rsidRDefault="00BC4FB0" w:rsidP="00BC4FB0">
      <w:pPr>
        <w:pStyle w:val="Inspring"/>
        <w:rPr>
          <w:lang w:val="en-GB"/>
        </w:rPr>
      </w:pPr>
    </w:p>
    <w:p w14:paraId="5A7FD8BF" w14:textId="09040033"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2.1</w:t>
      </w:r>
      <w:r w:rsidRPr="00675FAE">
        <w:rPr>
          <w:lang w:val="en-GB"/>
        </w:rPr>
        <w:tab/>
        <w:t xml:space="preserve">How are </w:t>
      </w:r>
      <w:r w:rsidR="00B63850" w:rsidRPr="00675FAE">
        <w:rPr>
          <w:lang w:val="en-GB"/>
        </w:rPr>
        <w:t>investments</w:t>
      </w:r>
      <w:r w:rsidRPr="00675FAE">
        <w:rPr>
          <w:lang w:val="en-GB"/>
        </w:rPr>
        <w:t xml:space="preserve"> sourced? What advantage(s) do you believe you have over your competitors in sourcing </w:t>
      </w:r>
      <w:r w:rsidR="00322B3C" w:rsidRPr="00675FAE">
        <w:rPr>
          <w:lang w:val="en-GB"/>
        </w:rPr>
        <w:t>investments</w:t>
      </w:r>
      <w:r w:rsidRPr="00675FAE">
        <w:rPr>
          <w:lang w:val="en-GB"/>
        </w:rPr>
        <w:t>?</w:t>
      </w:r>
    </w:p>
    <w:p w14:paraId="75AB064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1CCB67" w14:textId="62E6EFED" w:rsidR="00BC4FB0" w:rsidRPr="00675FAE" w:rsidRDefault="00BC4FB0" w:rsidP="00BC4FB0">
      <w:pPr>
        <w:pStyle w:val="Inspring"/>
        <w:rPr>
          <w:lang w:val="en-GB"/>
        </w:rPr>
      </w:pPr>
    </w:p>
    <w:p w14:paraId="649B8D59" w14:textId="41B22877" w:rsidR="00181934" w:rsidRPr="00675FAE" w:rsidRDefault="00181934" w:rsidP="00181934">
      <w:pPr>
        <w:pStyle w:val="Inspring"/>
        <w:rPr>
          <w:lang w:val="en-GB"/>
        </w:rPr>
      </w:pPr>
      <w:r w:rsidRPr="00675FAE">
        <w:rPr>
          <w:lang w:val="en-GB"/>
        </w:rPr>
        <w:t>1.4.2.2</w:t>
      </w:r>
      <w:r w:rsidRPr="00675FAE">
        <w:rPr>
          <w:lang w:val="en-GB"/>
        </w:rPr>
        <w:tab/>
        <w:t>To what extent, and how, are investors consulted, and their prior approval obtained when real estate debt investments are acquired both within and outside the investment parameters?</w:t>
      </w:r>
    </w:p>
    <w:p w14:paraId="0AF61452" w14:textId="77777777" w:rsidR="00181934" w:rsidRPr="00675FAE" w:rsidRDefault="00181934" w:rsidP="00181934">
      <w:pPr>
        <w:pStyle w:val="Inspring"/>
        <w:rPr>
          <w:lang w:val="en-GB"/>
        </w:rPr>
      </w:pPr>
    </w:p>
    <w:p w14:paraId="1D763581" w14:textId="77777777" w:rsidR="00181934" w:rsidRPr="00675FAE" w:rsidRDefault="00181934" w:rsidP="001819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8F3BE0" w14:textId="77777777" w:rsidR="00181934" w:rsidRPr="00675FAE" w:rsidRDefault="00181934" w:rsidP="00BC4FB0">
      <w:pPr>
        <w:pStyle w:val="Inspring"/>
        <w:rPr>
          <w:lang w:val="en-GB"/>
        </w:rPr>
      </w:pPr>
    </w:p>
    <w:p w14:paraId="14B400C4" w14:textId="3AC25746"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2.</w:t>
      </w:r>
      <w:r w:rsidR="00181934" w:rsidRPr="00675FAE">
        <w:rPr>
          <w:lang w:val="en-GB"/>
        </w:rPr>
        <w:t>3</w:t>
      </w:r>
      <w:r w:rsidRPr="00675FAE">
        <w:rPr>
          <w:lang w:val="en-GB"/>
        </w:rPr>
        <w:tab/>
        <w:t xml:space="preserve">How many </w:t>
      </w:r>
      <w:r w:rsidR="00150FB1" w:rsidRPr="00675FAE">
        <w:rPr>
          <w:lang w:val="en-GB"/>
        </w:rPr>
        <w:t xml:space="preserve">real estate debt investments </w:t>
      </w:r>
      <w:r w:rsidRPr="00675FAE">
        <w:rPr>
          <w:lang w:val="en-GB"/>
        </w:rPr>
        <w:t>have you screened, and how many have you closed, in each year over the past three years, which are relevant to the proposed strategy of the vehicle?</w:t>
      </w:r>
    </w:p>
    <w:p w14:paraId="588E2A9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0465A0" w14:textId="77777777" w:rsidR="00BC4FB0" w:rsidRPr="00675FAE" w:rsidRDefault="00BC4FB0" w:rsidP="00BC4FB0">
      <w:pPr>
        <w:pStyle w:val="Inspring"/>
        <w:rPr>
          <w:lang w:val="en-GB"/>
        </w:rPr>
      </w:pPr>
    </w:p>
    <w:p w14:paraId="00BBA09E" w14:textId="7BC79AE1" w:rsidR="00CA1D29" w:rsidRPr="00675FAE" w:rsidRDefault="00CA1D29" w:rsidP="00CA1D29">
      <w:pPr>
        <w:pStyle w:val="Inspring"/>
        <w:rPr>
          <w:lang w:val="en-GB"/>
        </w:rPr>
      </w:pPr>
      <w:r w:rsidRPr="00675FAE">
        <w:rPr>
          <w:lang w:val="en-GB"/>
        </w:rPr>
        <w:t>1.4.2.</w:t>
      </w:r>
      <w:r w:rsidR="00181934" w:rsidRPr="00675FAE">
        <w:rPr>
          <w:lang w:val="en-GB"/>
        </w:rPr>
        <w:t>4</w:t>
      </w:r>
      <w:r w:rsidRPr="00675FAE">
        <w:rPr>
          <w:lang w:val="en-GB"/>
        </w:rPr>
        <w:tab/>
        <w:t>If your organisation manages other vehicles with similar strategies, how are</w:t>
      </w:r>
      <w:r w:rsidR="006D7488" w:rsidRPr="00675FAE">
        <w:rPr>
          <w:lang w:val="en-GB"/>
        </w:rPr>
        <w:t xml:space="preserve"> </w:t>
      </w:r>
      <w:r w:rsidR="00660495" w:rsidRPr="00675FAE">
        <w:rPr>
          <w:lang w:val="en-GB"/>
        </w:rPr>
        <w:t>debt investments</w:t>
      </w:r>
      <w:r w:rsidRPr="00675FAE">
        <w:rPr>
          <w:lang w:val="en-GB"/>
        </w:rPr>
        <w:t xml:space="preserve"> assigned to each </w:t>
      </w:r>
      <w:r w:rsidR="00D16EA7" w:rsidRPr="00675FAE">
        <w:rPr>
          <w:lang w:val="en-GB"/>
        </w:rPr>
        <w:t>vehicle</w:t>
      </w:r>
      <w:r w:rsidRPr="00675FAE">
        <w:rPr>
          <w:lang w:val="en-GB"/>
        </w:rPr>
        <w:t>?</w:t>
      </w:r>
      <w:r w:rsidR="0036774B" w:rsidRPr="00675FAE">
        <w:rPr>
          <w:lang w:val="en-GB"/>
        </w:rPr>
        <w:t xml:space="preserve"> </w:t>
      </w:r>
    </w:p>
    <w:p w14:paraId="390D79A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23CB04" w14:textId="77777777" w:rsidR="001F75AC" w:rsidRDefault="001F75AC" w:rsidP="001F75AC">
      <w:pPr>
        <w:pStyle w:val="Inspring"/>
        <w:rPr>
          <w:b/>
          <w:bCs/>
        </w:rPr>
      </w:pPr>
      <w:bookmarkStart w:id="80" w:name="_Toc489871682"/>
      <w:bookmarkStart w:id="81" w:name="_Toc496254225"/>
      <w:bookmarkStart w:id="82" w:name="_Toc499726178"/>
    </w:p>
    <w:p w14:paraId="083592EF" w14:textId="77777777" w:rsidR="001F75AC" w:rsidRDefault="001F75AC" w:rsidP="001F75AC">
      <w:pPr>
        <w:pStyle w:val="Inspring"/>
        <w:rPr>
          <w:b/>
          <w:bCs/>
        </w:rPr>
      </w:pPr>
    </w:p>
    <w:p w14:paraId="7DD978B8" w14:textId="6C2FFE24" w:rsidR="00BC4FB0" w:rsidRPr="00675FAE" w:rsidRDefault="00BC4FB0" w:rsidP="001F75AC">
      <w:pPr>
        <w:pStyle w:val="Inspring"/>
        <w:rPr>
          <w:b/>
          <w:bCs/>
        </w:rPr>
      </w:pPr>
      <w:r w:rsidRPr="00675FAE">
        <w:rPr>
          <w:b/>
          <w:bCs/>
        </w:rPr>
        <w:lastRenderedPageBreak/>
        <w:t>1.</w:t>
      </w:r>
      <w:r w:rsidR="00C04CE8" w:rsidRPr="00675FAE">
        <w:rPr>
          <w:b/>
          <w:bCs/>
        </w:rPr>
        <w:t>4</w:t>
      </w:r>
      <w:r w:rsidRPr="00675FAE">
        <w:rPr>
          <w:b/>
          <w:bCs/>
        </w:rPr>
        <w:t>.</w:t>
      </w:r>
      <w:r w:rsidR="00950E8A" w:rsidRPr="00675FAE">
        <w:rPr>
          <w:b/>
          <w:bCs/>
        </w:rPr>
        <w:t>3</w:t>
      </w:r>
      <w:r w:rsidRPr="00675FAE">
        <w:rPr>
          <w:b/>
          <w:bCs/>
        </w:rPr>
        <w:tab/>
        <w:t>Exit Strategy</w:t>
      </w:r>
      <w:bookmarkEnd w:id="80"/>
      <w:bookmarkEnd w:id="81"/>
      <w:bookmarkEnd w:id="82"/>
      <w:r w:rsidRPr="00675FAE">
        <w:rPr>
          <w:b/>
          <w:bCs/>
        </w:rPr>
        <w:t xml:space="preserve"> </w:t>
      </w:r>
    </w:p>
    <w:p w14:paraId="1AF92B6C" w14:textId="77777777" w:rsidR="00BC4FB0" w:rsidRPr="00675FAE" w:rsidRDefault="00BC4FB0" w:rsidP="00BC4FB0">
      <w:pPr>
        <w:pStyle w:val="Inspring"/>
        <w:rPr>
          <w:lang w:val="en-GB"/>
        </w:rPr>
      </w:pPr>
    </w:p>
    <w:p w14:paraId="64039C62" w14:textId="77777777"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3</w:t>
      </w:r>
      <w:r w:rsidRPr="00675FAE">
        <w:rPr>
          <w:lang w:val="en-GB"/>
        </w:rPr>
        <w:t>.1</w:t>
      </w:r>
      <w:r w:rsidRPr="00675FAE">
        <w:rPr>
          <w:lang w:val="en-GB"/>
        </w:rPr>
        <w:tab/>
      </w:r>
      <w:r w:rsidR="00204125" w:rsidRPr="00675FAE">
        <w:rPr>
          <w:lang w:val="en-GB"/>
        </w:rPr>
        <w:t xml:space="preserve"> Is this an open end vehicle</w:t>
      </w:r>
      <w:r w:rsidRPr="00675FAE">
        <w:rPr>
          <w:lang w:val="en-GB"/>
        </w:rPr>
        <w:t>?</w:t>
      </w:r>
    </w:p>
    <w:p w14:paraId="799346BF" w14:textId="77777777" w:rsidR="00000156" w:rsidRPr="00675FAE" w:rsidRDefault="00BC4FB0" w:rsidP="00BC4FB0">
      <w:pPr>
        <w:pStyle w:val="Inspring"/>
        <w:rPr>
          <w:i/>
          <w:lang w:val="en-GB"/>
        </w:rPr>
      </w:pPr>
      <w:r w:rsidRPr="00675FAE">
        <w:rPr>
          <w:i/>
          <w:lang w:val="en-GB"/>
        </w:rPr>
        <w:tab/>
      </w:r>
    </w:p>
    <w:p w14:paraId="220E03DA" w14:textId="77777777" w:rsidR="00BC4FB0" w:rsidRPr="00675FAE" w:rsidRDefault="00000156" w:rsidP="00BC4FB0">
      <w:pPr>
        <w:pStyle w:val="Inspring"/>
        <w:rPr>
          <w:i/>
          <w:lang w:val="en-GB"/>
        </w:rPr>
      </w:pPr>
      <w:r w:rsidRPr="00675FAE">
        <w:rPr>
          <w:i/>
          <w:lang w:val="en-GB"/>
        </w:rPr>
        <w:tab/>
      </w:r>
      <w:r w:rsidR="00BC4FB0" w:rsidRPr="00675FAE">
        <w:rPr>
          <w:i/>
          <w:lang w:val="en-GB"/>
        </w:rPr>
        <w:t xml:space="preserve">If yes: </w:t>
      </w:r>
    </w:p>
    <w:p w14:paraId="0EB67C6B" w14:textId="77777777" w:rsidR="00BC4FB0" w:rsidRPr="00675FAE" w:rsidRDefault="00BC4FB0" w:rsidP="00BC4FB0">
      <w:pPr>
        <w:pStyle w:val="Inspring"/>
        <w:rPr>
          <w:lang w:val="en-GB"/>
        </w:rPr>
      </w:pPr>
    </w:p>
    <w:p w14:paraId="09CFCD85" w14:textId="66A89BB1"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3</w:t>
      </w:r>
      <w:r w:rsidRPr="00675FAE">
        <w:rPr>
          <w:lang w:val="en-GB"/>
        </w:rPr>
        <w:t>.2</w:t>
      </w:r>
      <w:r w:rsidRPr="00675FAE">
        <w:rPr>
          <w:lang w:val="en-GB"/>
        </w:rPr>
        <w:tab/>
        <w:t xml:space="preserve">Describe the </w:t>
      </w:r>
      <w:r w:rsidR="001005AC" w:rsidRPr="00675FAE">
        <w:rPr>
          <w:lang w:val="en-GB"/>
        </w:rPr>
        <w:t xml:space="preserve">vehicle </w:t>
      </w:r>
      <w:r w:rsidRPr="00675FAE">
        <w:rPr>
          <w:lang w:val="en-GB"/>
        </w:rPr>
        <w:t>redemption and subscription pricing mechanism.</w:t>
      </w:r>
    </w:p>
    <w:p w14:paraId="040C271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441A35" w14:textId="77777777" w:rsidR="00BC4FB0" w:rsidRPr="00675FAE" w:rsidRDefault="00BC4FB0" w:rsidP="00BC4FB0">
      <w:pPr>
        <w:pStyle w:val="Inspring"/>
        <w:rPr>
          <w:lang w:val="en-GB"/>
        </w:rPr>
      </w:pPr>
    </w:p>
    <w:p w14:paraId="0CAE4B55" w14:textId="701C8F3B"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3</w:t>
      </w:r>
      <w:r w:rsidRPr="00675FAE">
        <w:rPr>
          <w:lang w:val="en-GB"/>
        </w:rPr>
        <w:t>.3</w:t>
      </w:r>
      <w:r w:rsidRPr="00675FAE">
        <w:rPr>
          <w:lang w:val="en-GB"/>
        </w:rPr>
        <w:tab/>
        <w:t>Describe any discretion you have to vary the</w:t>
      </w:r>
      <w:r w:rsidR="007F4552" w:rsidRPr="00675FAE">
        <w:rPr>
          <w:lang w:val="en-GB"/>
        </w:rPr>
        <w:t xml:space="preserve"> vehicle</w:t>
      </w:r>
      <w:r w:rsidRPr="00675FAE">
        <w:rPr>
          <w:lang w:val="en-GB"/>
        </w:rPr>
        <w:t xml:space="preserve"> issue or redemption pricing and under what circumstances you could envisage using it.</w:t>
      </w:r>
    </w:p>
    <w:p w14:paraId="158CBAD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EA9B1F" w14:textId="77777777" w:rsidR="00172981" w:rsidRPr="00675FAE" w:rsidRDefault="00BC4FB0" w:rsidP="00BC4FB0">
      <w:pPr>
        <w:pStyle w:val="Inspring"/>
        <w:rPr>
          <w:i/>
          <w:lang w:val="en-GB"/>
        </w:rPr>
      </w:pPr>
      <w:r w:rsidRPr="00675FAE">
        <w:rPr>
          <w:i/>
          <w:lang w:val="en-GB"/>
        </w:rPr>
        <w:tab/>
      </w:r>
    </w:p>
    <w:p w14:paraId="22BAB399" w14:textId="4142A7B2" w:rsidR="00BC4FB0" w:rsidRPr="00675FAE" w:rsidRDefault="00172981" w:rsidP="00BC4FB0">
      <w:pPr>
        <w:pStyle w:val="Inspring"/>
        <w:rPr>
          <w:i/>
          <w:lang w:val="en-GB"/>
        </w:rPr>
      </w:pPr>
      <w:r w:rsidRPr="00675FAE">
        <w:rPr>
          <w:i/>
          <w:lang w:val="en-GB"/>
        </w:rPr>
        <w:t xml:space="preserve">              </w:t>
      </w:r>
      <w:r w:rsidR="00BC4FB0" w:rsidRPr="00675FAE">
        <w:rPr>
          <w:i/>
          <w:lang w:val="en-GB"/>
        </w:rPr>
        <w:t xml:space="preserve">If no: </w:t>
      </w:r>
    </w:p>
    <w:p w14:paraId="6F88AF66" w14:textId="77777777" w:rsidR="00BC4FB0" w:rsidRPr="00675FAE" w:rsidRDefault="00BC4FB0" w:rsidP="00BC4FB0">
      <w:pPr>
        <w:pStyle w:val="Inspring"/>
        <w:rPr>
          <w:lang w:val="en-GB"/>
        </w:rPr>
      </w:pPr>
    </w:p>
    <w:p w14:paraId="69BDCC72" w14:textId="5FC9AD03"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3</w:t>
      </w:r>
      <w:r w:rsidRPr="00675FAE">
        <w:rPr>
          <w:lang w:val="en-GB"/>
        </w:rPr>
        <w:t>.</w:t>
      </w:r>
      <w:r w:rsidR="00172981" w:rsidRPr="00675FAE">
        <w:rPr>
          <w:lang w:val="en-GB"/>
        </w:rPr>
        <w:t>4</w:t>
      </w:r>
      <w:r w:rsidRPr="00675FAE">
        <w:rPr>
          <w:lang w:val="en-GB"/>
        </w:rPr>
        <w:tab/>
      </w:r>
      <w:r w:rsidR="00D70F9F" w:rsidRPr="00675FAE">
        <w:rPr>
          <w:lang w:val="en-GB"/>
        </w:rPr>
        <w:t>Can</w:t>
      </w:r>
      <w:r w:rsidR="00D20A0E" w:rsidRPr="00675FAE">
        <w:rPr>
          <w:lang w:val="en-GB"/>
        </w:rPr>
        <w:t xml:space="preserve"> the vehicle</w:t>
      </w:r>
      <w:r w:rsidR="00F6672C" w:rsidRPr="00675FAE">
        <w:rPr>
          <w:lang w:val="en-GB"/>
        </w:rPr>
        <w:t xml:space="preserve"> term</w:t>
      </w:r>
      <w:r w:rsidR="00D20A0E" w:rsidRPr="00675FAE">
        <w:rPr>
          <w:lang w:val="en-GB"/>
        </w:rPr>
        <w:t xml:space="preserve"> be extended</w:t>
      </w:r>
      <w:r w:rsidR="00D70F9F" w:rsidRPr="00675FAE">
        <w:rPr>
          <w:lang w:val="en-GB"/>
        </w:rPr>
        <w:t xml:space="preserve"> and, if so</w:t>
      </w:r>
      <w:r w:rsidR="00D20A0E" w:rsidRPr="00675FAE">
        <w:rPr>
          <w:lang w:val="en-GB"/>
        </w:rPr>
        <w:t>, whose approval is required for each</w:t>
      </w:r>
      <w:r w:rsidR="00797D3E" w:rsidRPr="00675FAE">
        <w:rPr>
          <w:lang w:val="en-GB"/>
        </w:rPr>
        <w:t xml:space="preserve"> extension?</w:t>
      </w:r>
    </w:p>
    <w:p w14:paraId="31591CF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B7EFC4" w14:textId="77777777" w:rsidR="00BC4FB0" w:rsidRPr="00675FAE" w:rsidRDefault="00BC4FB0" w:rsidP="00BC4FB0">
      <w:pPr>
        <w:pStyle w:val="Inspring"/>
        <w:rPr>
          <w:lang w:val="en-GB"/>
        </w:rPr>
      </w:pPr>
    </w:p>
    <w:p w14:paraId="2575FE1C" w14:textId="163C432D" w:rsidR="00D20A0E" w:rsidRPr="00675FAE" w:rsidRDefault="00D20A0E" w:rsidP="00D20A0E">
      <w:pPr>
        <w:pStyle w:val="Inspring"/>
        <w:rPr>
          <w:lang w:val="en-GB"/>
        </w:rPr>
      </w:pPr>
      <w:r w:rsidRPr="00675FAE">
        <w:rPr>
          <w:lang w:val="en-GB"/>
        </w:rPr>
        <w:t>1.4.3.</w:t>
      </w:r>
      <w:r w:rsidR="00172981" w:rsidRPr="00675FAE">
        <w:rPr>
          <w:lang w:val="en-GB"/>
        </w:rPr>
        <w:t>5</w:t>
      </w:r>
      <w:r w:rsidRPr="00675FAE">
        <w:rPr>
          <w:lang w:val="en-GB"/>
        </w:rPr>
        <w:tab/>
        <w:t>Describe the vehicle’s exit strategy including the process by which full liquidation will be achieved.</w:t>
      </w:r>
    </w:p>
    <w:p w14:paraId="3AA22BB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7430D8" w14:textId="77777777" w:rsidR="00D20A0E" w:rsidRPr="00675FAE" w:rsidRDefault="00D20A0E" w:rsidP="00BC4FB0">
      <w:pPr>
        <w:pStyle w:val="Inspring"/>
        <w:rPr>
          <w:lang w:val="en-GB"/>
        </w:rPr>
      </w:pPr>
    </w:p>
    <w:p w14:paraId="5682CA19" w14:textId="77777777" w:rsidR="00BC4FB0" w:rsidRPr="00675FAE" w:rsidRDefault="00BC4FB0" w:rsidP="00205F2A">
      <w:pPr>
        <w:pStyle w:val="Inspring"/>
      </w:pPr>
      <w:bookmarkStart w:id="83" w:name="_Toc489871683"/>
      <w:bookmarkStart w:id="84" w:name="_Toc496254226"/>
      <w:bookmarkStart w:id="85" w:name="_Toc499726179"/>
      <w:bookmarkStart w:id="86" w:name="_Toc520197080"/>
      <w:bookmarkStart w:id="87" w:name="_Toc520197448"/>
      <w:r w:rsidRPr="00675FAE">
        <w:rPr>
          <w:b/>
          <w:bCs/>
        </w:rPr>
        <w:t>1.</w:t>
      </w:r>
      <w:r w:rsidR="00C04CE8" w:rsidRPr="00675FAE">
        <w:rPr>
          <w:b/>
          <w:bCs/>
        </w:rPr>
        <w:t>4</w:t>
      </w:r>
      <w:r w:rsidRPr="00675FAE">
        <w:rPr>
          <w:b/>
          <w:bCs/>
        </w:rPr>
        <w:t>.</w:t>
      </w:r>
      <w:r w:rsidR="00950E8A" w:rsidRPr="00675FAE">
        <w:rPr>
          <w:b/>
          <w:bCs/>
        </w:rPr>
        <w:t>4</w:t>
      </w:r>
      <w:r w:rsidRPr="00675FAE">
        <w:rPr>
          <w:b/>
          <w:bCs/>
        </w:rPr>
        <w:tab/>
        <w:t>Liquidity Management</w:t>
      </w:r>
      <w:bookmarkEnd w:id="83"/>
      <w:bookmarkEnd w:id="84"/>
      <w:bookmarkEnd w:id="85"/>
      <w:bookmarkEnd w:id="86"/>
      <w:bookmarkEnd w:id="87"/>
    </w:p>
    <w:p w14:paraId="72901631" w14:textId="77777777" w:rsidR="00BC4FB0" w:rsidRPr="00675FAE" w:rsidRDefault="00BC4FB0" w:rsidP="00BC4FB0">
      <w:pPr>
        <w:pStyle w:val="Inspring"/>
        <w:rPr>
          <w:lang w:val="en-GB"/>
        </w:rPr>
      </w:pPr>
    </w:p>
    <w:p w14:paraId="1CB05256" w14:textId="72BED6C5"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4</w:t>
      </w:r>
      <w:r w:rsidRPr="00675FAE">
        <w:rPr>
          <w:lang w:val="en-GB"/>
        </w:rPr>
        <w:t>.1</w:t>
      </w:r>
      <w:r w:rsidRPr="00675FAE">
        <w:rPr>
          <w:lang w:val="en-GB"/>
        </w:rPr>
        <w:tab/>
        <w:t xml:space="preserve">Describe the liquidity policy of </w:t>
      </w:r>
      <w:r w:rsidR="00E9064F" w:rsidRPr="00675FAE">
        <w:rPr>
          <w:lang w:val="en-GB"/>
        </w:rPr>
        <w:t xml:space="preserve">both </w:t>
      </w:r>
      <w:r w:rsidRPr="00675FAE">
        <w:rPr>
          <w:lang w:val="en-GB"/>
        </w:rPr>
        <w:t>the vehicle</w:t>
      </w:r>
      <w:r w:rsidR="00E9064F" w:rsidRPr="00675FAE">
        <w:rPr>
          <w:lang w:val="en-GB"/>
        </w:rPr>
        <w:t xml:space="preserve"> and the underlying assets</w:t>
      </w:r>
      <w:r w:rsidRPr="00675FAE">
        <w:rPr>
          <w:lang w:val="en-GB"/>
        </w:rPr>
        <w:t>, if any.</w:t>
      </w:r>
    </w:p>
    <w:p w14:paraId="33535C8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114BC3" w14:textId="77777777" w:rsidR="00BC4FB0" w:rsidRPr="00675FAE" w:rsidRDefault="00BC4FB0" w:rsidP="00BC4FB0">
      <w:pPr>
        <w:pStyle w:val="Inspring"/>
        <w:rPr>
          <w:lang w:val="en-GB"/>
        </w:rPr>
      </w:pPr>
    </w:p>
    <w:p w14:paraId="52942B77" w14:textId="77777777"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4</w:t>
      </w:r>
      <w:r w:rsidRPr="00675FAE">
        <w:rPr>
          <w:lang w:val="en-GB"/>
        </w:rPr>
        <w:t>.2</w:t>
      </w:r>
      <w:r w:rsidRPr="00675FAE">
        <w:rPr>
          <w:lang w:val="en-GB"/>
        </w:rPr>
        <w:tab/>
        <w:t>Provide details of any investor side letters that restrict normal liquidity rights for a specified period.</w:t>
      </w:r>
    </w:p>
    <w:p w14:paraId="195453D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213041" w14:textId="77777777" w:rsidR="00BC4FB0" w:rsidRPr="00675FAE" w:rsidRDefault="00BC4FB0" w:rsidP="00BC4FB0">
      <w:pPr>
        <w:pStyle w:val="Inspring"/>
        <w:rPr>
          <w:lang w:val="en-GB"/>
        </w:rPr>
      </w:pPr>
    </w:p>
    <w:p w14:paraId="3B44FC97" w14:textId="77777777" w:rsidR="00BC4FB0" w:rsidRPr="00675FAE" w:rsidRDefault="00BC4FB0" w:rsidP="00BC4FB0">
      <w:pPr>
        <w:pStyle w:val="Inspring"/>
        <w:rPr>
          <w:lang w:val="en-GB"/>
        </w:rPr>
      </w:pPr>
      <w:r w:rsidRPr="00675FAE">
        <w:rPr>
          <w:lang w:val="en-GB"/>
        </w:rPr>
        <w:t>1.</w:t>
      </w:r>
      <w:r w:rsidR="00C04CE8" w:rsidRPr="00675FAE">
        <w:rPr>
          <w:lang w:val="en-GB"/>
        </w:rPr>
        <w:t>4</w:t>
      </w:r>
      <w:r w:rsidRPr="00675FAE">
        <w:rPr>
          <w:lang w:val="en-GB"/>
        </w:rPr>
        <w:t>.</w:t>
      </w:r>
      <w:r w:rsidR="00950E8A" w:rsidRPr="00675FAE">
        <w:rPr>
          <w:lang w:val="en-GB"/>
        </w:rPr>
        <w:t>4</w:t>
      </w:r>
      <w:r w:rsidRPr="00675FAE">
        <w:rPr>
          <w:lang w:val="en-GB"/>
        </w:rPr>
        <w:t>.</w:t>
      </w:r>
      <w:r w:rsidR="00C04CE8" w:rsidRPr="00675FAE">
        <w:rPr>
          <w:lang w:val="en-GB"/>
        </w:rPr>
        <w:t>3</w:t>
      </w:r>
      <w:r w:rsidRPr="00675FAE">
        <w:rPr>
          <w:lang w:val="en-GB"/>
        </w:rPr>
        <w:tab/>
        <w:t xml:space="preserve">Describe any deferral rights the </w:t>
      </w:r>
      <w:r w:rsidR="00665408" w:rsidRPr="00675FAE">
        <w:rPr>
          <w:lang w:val="en-GB"/>
        </w:rPr>
        <w:t>investment</w:t>
      </w:r>
      <w:r w:rsidRPr="00675FAE">
        <w:rPr>
          <w:lang w:val="en-GB"/>
        </w:rPr>
        <w:t xml:space="preserve"> manager has on redemption.</w:t>
      </w:r>
    </w:p>
    <w:p w14:paraId="609AF19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3210CF" w14:textId="77777777" w:rsidR="00C04CE8" w:rsidRPr="00675FAE" w:rsidRDefault="00C04CE8" w:rsidP="00BD5631"/>
    <w:p w14:paraId="22BB9377" w14:textId="77777777" w:rsidR="00BC4FB0" w:rsidRPr="00675FAE" w:rsidRDefault="00BC4FB0" w:rsidP="00205F2A">
      <w:pPr>
        <w:pStyle w:val="Inspring"/>
        <w:rPr>
          <w:b/>
          <w:bCs/>
        </w:rPr>
      </w:pPr>
      <w:bookmarkStart w:id="88" w:name="_Toc489871684"/>
      <w:bookmarkStart w:id="89" w:name="_Toc496254227"/>
      <w:bookmarkStart w:id="90" w:name="_Toc499726180"/>
      <w:bookmarkStart w:id="91" w:name="_Toc520197081"/>
      <w:bookmarkStart w:id="92" w:name="_Toc520197449"/>
      <w:r w:rsidRPr="00675FAE">
        <w:rPr>
          <w:b/>
          <w:bCs/>
        </w:rPr>
        <w:t>1.</w:t>
      </w:r>
      <w:r w:rsidR="00C04CE8" w:rsidRPr="00675FAE">
        <w:rPr>
          <w:b/>
          <w:bCs/>
        </w:rPr>
        <w:t>4</w:t>
      </w:r>
      <w:r w:rsidRPr="00675FAE">
        <w:rPr>
          <w:b/>
          <w:bCs/>
        </w:rPr>
        <w:t>.</w:t>
      </w:r>
      <w:r w:rsidR="00950E8A" w:rsidRPr="00675FAE">
        <w:rPr>
          <w:b/>
          <w:bCs/>
        </w:rPr>
        <w:t>5</w:t>
      </w:r>
      <w:r w:rsidRPr="00675FAE">
        <w:rPr>
          <w:b/>
          <w:bCs/>
        </w:rPr>
        <w:tab/>
        <w:t>Currency Hedging</w:t>
      </w:r>
      <w:bookmarkEnd w:id="88"/>
      <w:bookmarkEnd w:id="89"/>
      <w:bookmarkEnd w:id="90"/>
      <w:bookmarkEnd w:id="91"/>
      <w:bookmarkEnd w:id="92"/>
    </w:p>
    <w:p w14:paraId="111513E6" w14:textId="77777777" w:rsidR="00BC4FB0" w:rsidRPr="00675FAE" w:rsidRDefault="00BC4FB0" w:rsidP="00BC4FB0">
      <w:pPr>
        <w:pStyle w:val="Inspring"/>
        <w:rPr>
          <w:lang w:val="en-GB"/>
        </w:rPr>
      </w:pPr>
    </w:p>
    <w:p w14:paraId="70A925F5" w14:textId="77777777" w:rsidR="00BC4FB0" w:rsidRPr="00675FAE" w:rsidRDefault="00BC4FB0" w:rsidP="00BC4FB0">
      <w:pPr>
        <w:ind w:left="765" w:hanging="765"/>
      </w:pPr>
      <w:r w:rsidRPr="00675FAE">
        <w:t>1.</w:t>
      </w:r>
      <w:r w:rsidR="00C04CE8" w:rsidRPr="00675FAE">
        <w:t>4</w:t>
      </w:r>
      <w:r w:rsidRPr="00675FAE">
        <w:t>.</w:t>
      </w:r>
      <w:r w:rsidR="00950E8A" w:rsidRPr="00675FAE">
        <w:t>5</w:t>
      </w:r>
      <w:r w:rsidRPr="00675FAE">
        <w:t>.1</w:t>
      </w:r>
      <w:r w:rsidRPr="00675FAE">
        <w:tab/>
        <w:t>Are the foreign currencies hedged?</w:t>
      </w:r>
      <w:r w:rsidR="0036774B" w:rsidRPr="00675FAE">
        <w:t xml:space="preserve"> </w:t>
      </w:r>
      <w:r w:rsidRPr="00675FAE">
        <w:t>What type of instruments are utilised?</w:t>
      </w:r>
    </w:p>
    <w:p w14:paraId="24222C2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93" w:name="_Toc489871685"/>
      <w:bookmarkStart w:id="94" w:name="_Toc356297856"/>
      <w:bookmarkStart w:id="95" w:name="_Toc381105245"/>
      <w:bookmarkStart w:id="96" w:name="_Toc397000893"/>
      <w:bookmarkStart w:id="97" w:name="_Toc452457428"/>
      <w:bookmarkStart w:id="98" w:name="_Toc485208658"/>
      <w:bookmarkStart w:id="99" w:name="_Toc485637058"/>
      <w:bookmarkStart w:id="100" w:name="_Toc485638389"/>
    </w:p>
    <w:p w14:paraId="4E05A412" w14:textId="77777777" w:rsidR="00713C76" w:rsidRPr="00675FAE" w:rsidRDefault="00713C76" w:rsidP="00BD5631"/>
    <w:p w14:paraId="49742BB1" w14:textId="77777777" w:rsidR="00AD4B2C" w:rsidRPr="00675FAE" w:rsidRDefault="00AD4B2C" w:rsidP="00AD4B2C">
      <w:pPr>
        <w:pStyle w:val="Heading2"/>
      </w:pPr>
      <w:bookmarkStart w:id="101" w:name="_Toc55983271"/>
      <w:r w:rsidRPr="00675FAE">
        <w:t>1.5</w:t>
      </w:r>
      <w:r w:rsidRPr="00675FAE">
        <w:tab/>
      </w:r>
      <w:r w:rsidR="006660E1" w:rsidRPr="00675FAE">
        <w:t xml:space="preserve">Vehicle </w:t>
      </w:r>
      <w:r w:rsidRPr="00675FAE">
        <w:t>Staff</w:t>
      </w:r>
      <w:bookmarkEnd w:id="93"/>
      <w:bookmarkEnd w:id="101"/>
    </w:p>
    <w:p w14:paraId="08BD0763" w14:textId="77777777" w:rsidR="00AD4B2C" w:rsidRPr="00675FAE" w:rsidRDefault="00AD4B2C" w:rsidP="00AD4B2C"/>
    <w:bookmarkEnd w:id="94"/>
    <w:bookmarkEnd w:id="95"/>
    <w:bookmarkEnd w:id="96"/>
    <w:bookmarkEnd w:id="97"/>
    <w:bookmarkEnd w:id="98"/>
    <w:bookmarkEnd w:id="99"/>
    <w:bookmarkEnd w:id="100"/>
    <w:p w14:paraId="56D10B86" w14:textId="77777777" w:rsidR="006660E1" w:rsidRPr="00675FAE" w:rsidRDefault="006660E1" w:rsidP="006660E1">
      <w:pPr>
        <w:pStyle w:val="Inspring"/>
        <w:rPr>
          <w:lang w:val="en-GB"/>
        </w:rPr>
      </w:pPr>
      <w:r w:rsidRPr="00675FAE">
        <w:rPr>
          <w:lang w:val="en-GB"/>
        </w:rPr>
        <w:t>1.5.1</w:t>
      </w:r>
      <w:r w:rsidRPr="00675FAE">
        <w:rPr>
          <w:lang w:val="en-GB"/>
        </w:rPr>
        <w:tab/>
        <w:t xml:space="preserve">Provide a structure chart </w:t>
      </w:r>
      <w:r w:rsidR="00BF6170" w:rsidRPr="00675FAE">
        <w:rPr>
          <w:lang w:val="en-GB"/>
        </w:rPr>
        <w:t xml:space="preserve">in Appendix III </w:t>
      </w:r>
      <w:r w:rsidRPr="00675FAE">
        <w:rPr>
          <w:lang w:val="en-GB"/>
        </w:rPr>
        <w:t>detailing all personnel responsible for the vehicle.</w:t>
      </w:r>
      <w:r w:rsidR="0036774B" w:rsidRPr="00675FAE">
        <w:rPr>
          <w:lang w:val="en-GB"/>
        </w:rPr>
        <w:t xml:space="preserve"> </w:t>
      </w:r>
      <w:r w:rsidRPr="00675FAE">
        <w:rPr>
          <w:lang w:val="en-GB"/>
        </w:rPr>
        <w:t xml:space="preserve">Please include the percentage of each staff member’s time spent on the vehicle. </w:t>
      </w:r>
    </w:p>
    <w:p w14:paraId="2CB3F41D" w14:textId="77777777" w:rsidR="00AD4B2C" w:rsidRPr="00675FAE" w:rsidRDefault="00AD4B2C" w:rsidP="00C74E6D">
      <w:pPr>
        <w:pStyle w:val="Inspring"/>
        <w:shd w:val="clear" w:color="auto" w:fill="FFFFFF"/>
        <w:rPr>
          <w:lang w:val="en-GB"/>
        </w:rPr>
      </w:pPr>
      <w:r w:rsidRPr="00675FAE">
        <w:rPr>
          <w:lang w:val="en-GB"/>
        </w:rPr>
        <w:tab/>
      </w:r>
    </w:p>
    <w:p w14:paraId="0EA8CD9C" w14:textId="77777777" w:rsidR="00AD4B2C" w:rsidRPr="00675FAE" w:rsidRDefault="00AD4B2C" w:rsidP="001C077E">
      <w:pPr>
        <w:pStyle w:val="Inspring"/>
        <w:shd w:val="clear" w:color="auto" w:fill="FFFFFF"/>
        <w:tabs>
          <w:tab w:val="left" w:pos="6237"/>
        </w:tabs>
        <w:rPr>
          <w:lang w:val="en-GB"/>
        </w:rPr>
      </w:pPr>
      <w:r w:rsidRPr="00675FAE">
        <w:rPr>
          <w:lang w:val="en-GB"/>
        </w:rPr>
        <w:t>1.</w:t>
      </w:r>
      <w:r w:rsidR="006660E1" w:rsidRPr="00675FAE">
        <w:rPr>
          <w:lang w:val="en-GB"/>
        </w:rPr>
        <w:t>5</w:t>
      </w:r>
      <w:r w:rsidRPr="00675FAE">
        <w:rPr>
          <w:lang w:val="en-GB"/>
        </w:rPr>
        <w:t>.2</w:t>
      </w:r>
      <w:r w:rsidRPr="00675FAE">
        <w:rPr>
          <w:lang w:val="en-GB"/>
        </w:rPr>
        <w:tab/>
        <w:t>Complete the table below for the senior staff listed in the structure chart. Provide biographies of all individuals listed in the table</w:t>
      </w:r>
      <w:r w:rsidR="001F0416" w:rsidRPr="00675FAE">
        <w:rPr>
          <w:lang w:val="en-GB"/>
        </w:rPr>
        <w:t xml:space="preserve"> in </w:t>
      </w:r>
      <w:r w:rsidR="00590165" w:rsidRPr="00675FAE">
        <w:rPr>
          <w:lang w:val="en-GB"/>
        </w:rPr>
        <w:t>Appendix III</w:t>
      </w:r>
      <w:r w:rsidRPr="00675FAE">
        <w:rPr>
          <w:lang w:val="en-GB"/>
        </w:rPr>
        <w:t xml:space="preserve"> unless they are already provided in the PPM</w:t>
      </w:r>
      <w:r w:rsidR="00E92D59" w:rsidRPr="00675FAE">
        <w:rPr>
          <w:lang w:val="en-GB"/>
        </w:rPr>
        <w:t>.</w:t>
      </w:r>
      <w:r w:rsidRPr="00675FAE">
        <w:rPr>
          <w:lang w:val="en-GB"/>
        </w:rPr>
        <w:t xml:space="preserve"> </w:t>
      </w:r>
    </w:p>
    <w:p w14:paraId="7CE4A1AD" w14:textId="77777777" w:rsidR="008830FC" w:rsidRPr="00675FAE" w:rsidRDefault="008830FC" w:rsidP="00C74E6D">
      <w:pPr>
        <w:pStyle w:val="Inspring"/>
        <w:shd w:val="clear" w:color="auto" w:fill="FFFFFF"/>
        <w:rPr>
          <w:lang w:val="en-GB"/>
        </w:rPr>
      </w:pPr>
    </w:p>
    <w:tbl>
      <w:tblPr>
        <w:tblW w:w="5078" w:type="pct"/>
        <w:tblInd w:w="-23"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595"/>
        <w:gridCol w:w="1263"/>
        <w:gridCol w:w="1263"/>
        <w:gridCol w:w="1263"/>
        <w:gridCol w:w="1263"/>
        <w:gridCol w:w="1263"/>
        <w:gridCol w:w="1256"/>
      </w:tblGrid>
      <w:tr w:rsidR="00675FAE" w:rsidRPr="00675FAE" w14:paraId="02164806" w14:textId="70931029" w:rsidTr="0055618C">
        <w:trPr>
          <w:trHeight w:val="494"/>
        </w:trPr>
        <w:tc>
          <w:tcPr>
            <w:tcW w:w="870" w:type="pct"/>
            <w:shd w:val="clear" w:color="auto" w:fill="000000"/>
          </w:tcPr>
          <w:p w14:paraId="6A1B590A" w14:textId="77777777" w:rsidR="00725480" w:rsidRPr="00675FAE" w:rsidRDefault="00725480" w:rsidP="0055618C">
            <w:pPr>
              <w:pStyle w:val="Tabel"/>
              <w:spacing w:before="120" w:after="120" w:line="276" w:lineRule="auto"/>
              <w:rPr>
                <w:b/>
                <w:lang w:val="en-GB"/>
              </w:rPr>
            </w:pPr>
            <w:r w:rsidRPr="00675FAE">
              <w:rPr>
                <w:b/>
                <w:lang w:val="en-GB"/>
              </w:rPr>
              <w:lastRenderedPageBreak/>
              <w:t>Name</w:t>
            </w:r>
          </w:p>
        </w:tc>
        <w:tc>
          <w:tcPr>
            <w:tcW w:w="689" w:type="pct"/>
            <w:shd w:val="clear" w:color="auto" w:fill="000000"/>
          </w:tcPr>
          <w:p w14:paraId="3633C3C1" w14:textId="77777777" w:rsidR="00725480" w:rsidRPr="00675FAE" w:rsidRDefault="00725480" w:rsidP="0055618C">
            <w:pPr>
              <w:pStyle w:val="Tabel"/>
              <w:spacing w:before="120" w:after="120" w:line="276" w:lineRule="auto"/>
              <w:rPr>
                <w:b/>
                <w:lang w:val="en-GB"/>
              </w:rPr>
            </w:pPr>
            <w:r w:rsidRPr="00675FAE">
              <w:rPr>
                <w:b/>
                <w:lang w:val="en-GB"/>
              </w:rPr>
              <w:t>Role/job description</w:t>
            </w:r>
          </w:p>
        </w:tc>
        <w:tc>
          <w:tcPr>
            <w:tcW w:w="689" w:type="pct"/>
            <w:shd w:val="clear" w:color="auto" w:fill="000000"/>
          </w:tcPr>
          <w:p w14:paraId="7AE984E6" w14:textId="77777777" w:rsidR="00725480" w:rsidRPr="00675FAE" w:rsidRDefault="00725480" w:rsidP="0055618C">
            <w:pPr>
              <w:pStyle w:val="Tabel"/>
              <w:spacing w:before="120" w:after="120" w:line="276" w:lineRule="auto"/>
              <w:rPr>
                <w:b/>
                <w:lang w:val="en-GB"/>
              </w:rPr>
            </w:pPr>
            <w:r w:rsidRPr="00675FAE">
              <w:rPr>
                <w:b/>
                <w:lang w:val="en-GB"/>
              </w:rPr>
              <w:t xml:space="preserve">Employment Start Date </w:t>
            </w:r>
          </w:p>
        </w:tc>
        <w:tc>
          <w:tcPr>
            <w:tcW w:w="689" w:type="pct"/>
            <w:shd w:val="clear" w:color="auto" w:fill="000000"/>
          </w:tcPr>
          <w:p w14:paraId="6B9C57D3" w14:textId="5D5E0D6F" w:rsidR="00725480" w:rsidRPr="00675FAE" w:rsidRDefault="00725480" w:rsidP="0055618C">
            <w:pPr>
              <w:pStyle w:val="Tabel"/>
              <w:spacing w:before="120" w:after="120" w:line="276" w:lineRule="auto"/>
              <w:rPr>
                <w:b/>
                <w:lang w:val="en-GB"/>
              </w:rPr>
            </w:pPr>
            <w:r w:rsidRPr="00675FAE">
              <w:rPr>
                <w:b/>
                <w:lang w:val="en-GB"/>
              </w:rPr>
              <w:t>Relevant real estate debt experience</w:t>
            </w:r>
          </w:p>
          <w:p w14:paraId="67E2259F" w14:textId="77777777" w:rsidR="00725480" w:rsidRPr="00675FAE" w:rsidRDefault="00725480" w:rsidP="0055618C">
            <w:pPr>
              <w:pStyle w:val="Tabel"/>
              <w:spacing w:before="120" w:after="120" w:line="276" w:lineRule="auto"/>
              <w:rPr>
                <w:b/>
                <w:lang w:val="en-GB"/>
              </w:rPr>
            </w:pPr>
            <w:r w:rsidRPr="00675FAE">
              <w:rPr>
                <w:b/>
                <w:lang w:val="en-GB"/>
              </w:rPr>
              <w:t>(years)</w:t>
            </w:r>
          </w:p>
        </w:tc>
        <w:tc>
          <w:tcPr>
            <w:tcW w:w="689" w:type="pct"/>
            <w:shd w:val="clear" w:color="auto" w:fill="000000"/>
          </w:tcPr>
          <w:p w14:paraId="69CA3B39" w14:textId="77777777" w:rsidR="00725480" w:rsidRPr="00675FAE" w:rsidRDefault="00725480" w:rsidP="0055618C">
            <w:pPr>
              <w:pStyle w:val="Tabel"/>
              <w:spacing w:before="120" w:after="120" w:line="276" w:lineRule="auto"/>
              <w:rPr>
                <w:b/>
                <w:lang w:val="en-GB"/>
              </w:rPr>
            </w:pPr>
            <w:r w:rsidRPr="00675FAE">
              <w:rPr>
                <w:b/>
                <w:lang w:val="en-GB"/>
              </w:rPr>
              <w:t>Office location</w:t>
            </w:r>
          </w:p>
        </w:tc>
        <w:tc>
          <w:tcPr>
            <w:tcW w:w="689" w:type="pct"/>
            <w:shd w:val="clear" w:color="auto" w:fill="000000"/>
          </w:tcPr>
          <w:p w14:paraId="0E4EDA38" w14:textId="01C1B371" w:rsidR="00725480" w:rsidRPr="00675FAE" w:rsidRDefault="00C70A38" w:rsidP="0055618C">
            <w:pPr>
              <w:pStyle w:val="Tabel"/>
              <w:spacing w:before="120" w:after="120" w:line="276" w:lineRule="auto"/>
              <w:rPr>
                <w:b/>
                <w:lang w:val="en-GB"/>
              </w:rPr>
            </w:pPr>
            <w:r w:rsidRPr="00675FAE">
              <w:rPr>
                <w:b/>
                <w:lang w:val="en-GB"/>
              </w:rPr>
              <w:t xml:space="preserve">Real Estate Debt experience in </w:t>
            </w:r>
            <w:r w:rsidR="00725480" w:rsidRPr="00675FAE">
              <w:rPr>
                <w:b/>
                <w:lang w:val="en-GB"/>
              </w:rPr>
              <w:t>Countries covered</w:t>
            </w:r>
          </w:p>
        </w:tc>
        <w:tc>
          <w:tcPr>
            <w:tcW w:w="685" w:type="pct"/>
            <w:shd w:val="clear" w:color="auto" w:fill="000000"/>
          </w:tcPr>
          <w:p w14:paraId="54DFF313" w14:textId="084182A8" w:rsidR="00725480" w:rsidRPr="00675FAE" w:rsidRDefault="00E4626C" w:rsidP="0055618C">
            <w:pPr>
              <w:pStyle w:val="Tabel"/>
              <w:spacing w:before="120" w:after="120" w:line="276" w:lineRule="auto"/>
              <w:rPr>
                <w:b/>
                <w:lang w:val="en-GB"/>
              </w:rPr>
            </w:pPr>
            <w:r w:rsidRPr="00675FAE">
              <w:rPr>
                <w:b/>
                <w:lang w:val="en-GB"/>
              </w:rPr>
              <w:t>Sector and/or credit experience</w:t>
            </w:r>
          </w:p>
        </w:tc>
      </w:tr>
      <w:tr w:rsidR="00675FAE" w:rsidRPr="00675FAE" w14:paraId="2E4712A0" w14:textId="4C97179D" w:rsidTr="0055618C">
        <w:trPr>
          <w:trHeight w:val="305"/>
        </w:trPr>
        <w:tc>
          <w:tcPr>
            <w:tcW w:w="870" w:type="pct"/>
            <w:shd w:val="clear" w:color="auto" w:fill="F9F9F9"/>
          </w:tcPr>
          <w:p w14:paraId="2BD5D211" w14:textId="77777777" w:rsidR="00725480" w:rsidRPr="00675FAE" w:rsidRDefault="00725480" w:rsidP="004E2D68">
            <w:pPr>
              <w:pStyle w:val="Tabel"/>
              <w:rPr>
                <w:lang w:val="en-GB"/>
              </w:rPr>
            </w:pPr>
            <w:r w:rsidRPr="00675FAE">
              <w:rPr>
                <w:lang w:val="en-GB"/>
              </w:rPr>
              <w:t xml:space="preserve">Mr. X </w:t>
            </w:r>
          </w:p>
          <w:p w14:paraId="44E89F62" w14:textId="77777777" w:rsidR="00725480" w:rsidRPr="00675FAE" w:rsidRDefault="00725480" w:rsidP="004E2D68">
            <w:pPr>
              <w:pStyle w:val="Tabel"/>
              <w:rPr>
                <w:lang w:val="en-GB"/>
              </w:rPr>
            </w:pPr>
          </w:p>
        </w:tc>
        <w:tc>
          <w:tcPr>
            <w:tcW w:w="689" w:type="pct"/>
            <w:shd w:val="clear" w:color="auto" w:fill="F9F9F9"/>
          </w:tcPr>
          <w:p w14:paraId="2B374ED7" w14:textId="77777777" w:rsidR="00725480" w:rsidRPr="00675FAE" w:rsidRDefault="00725480" w:rsidP="004E2D68">
            <w:pPr>
              <w:pStyle w:val="Tabel"/>
              <w:rPr>
                <w:lang w:val="en-GB"/>
              </w:rPr>
            </w:pPr>
            <w:r w:rsidRPr="00675FAE">
              <w:rPr>
                <w:lang w:val="en-GB"/>
              </w:rPr>
              <w:t>Portfolio manager, sourcing, due diligence and monitoring</w:t>
            </w:r>
          </w:p>
        </w:tc>
        <w:tc>
          <w:tcPr>
            <w:tcW w:w="689" w:type="pct"/>
            <w:shd w:val="clear" w:color="auto" w:fill="F9F9F9"/>
          </w:tcPr>
          <w:p w14:paraId="03D85897" w14:textId="77777777" w:rsidR="00725480" w:rsidRPr="00675FAE" w:rsidRDefault="00725480" w:rsidP="004E2D68">
            <w:pPr>
              <w:pStyle w:val="Tabel"/>
              <w:rPr>
                <w:lang w:val="en-GB"/>
              </w:rPr>
            </w:pPr>
            <w:r w:rsidRPr="00675FAE">
              <w:rPr>
                <w:lang w:val="en-GB"/>
              </w:rPr>
              <w:t>March 2010</w:t>
            </w:r>
          </w:p>
        </w:tc>
        <w:tc>
          <w:tcPr>
            <w:tcW w:w="689" w:type="pct"/>
            <w:shd w:val="clear" w:color="auto" w:fill="F9F9F9"/>
          </w:tcPr>
          <w:p w14:paraId="1DCB3B1A" w14:textId="77777777" w:rsidR="00725480" w:rsidRPr="00675FAE" w:rsidRDefault="00725480" w:rsidP="004E2D68">
            <w:pPr>
              <w:pStyle w:val="Tabel"/>
              <w:rPr>
                <w:lang w:val="en-GB"/>
              </w:rPr>
            </w:pPr>
            <w:r w:rsidRPr="00675FAE">
              <w:rPr>
                <w:lang w:val="en-GB"/>
              </w:rPr>
              <w:t>7</w:t>
            </w:r>
          </w:p>
        </w:tc>
        <w:tc>
          <w:tcPr>
            <w:tcW w:w="689" w:type="pct"/>
            <w:shd w:val="clear" w:color="auto" w:fill="F9F9F9"/>
          </w:tcPr>
          <w:p w14:paraId="18A7084C" w14:textId="77777777" w:rsidR="00725480" w:rsidRPr="00675FAE" w:rsidRDefault="00725480" w:rsidP="004E2D68">
            <w:pPr>
              <w:pStyle w:val="Tabel"/>
              <w:rPr>
                <w:lang w:val="en-GB"/>
              </w:rPr>
            </w:pPr>
            <w:r w:rsidRPr="00675FAE">
              <w:rPr>
                <w:lang w:val="en-GB"/>
              </w:rPr>
              <w:t xml:space="preserve">Germany </w:t>
            </w:r>
          </w:p>
        </w:tc>
        <w:tc>
          <w:tcPr>
            <w:tcW w:w="689" w:type="pct"/>
            <w:shd w:val="clear" w:color="auto" w:fill="F9F9F9"/>
          </w:tcPr>
          <w:p w14:paraId="5AF619C2" w14:textId="77777777" w:rsidR="00725480" w:rsidRPr="00675FAE" w:rsidRDefault="00725480" w:rsidP="004E2D68">
            <w:pPr>
              <w:pStyle w:val="Tabel"/>
              <w:rPr>
                <w:lang w:val="en-GB"/>
              </w:rPr>
            </w:pPr>
            <w:r w:rsidRPr="00675FAE">
              <w:rPr>
                <w:lang w:val="en-GB"/>
              </w:rPr>
              <w:t>Germany</w:t>
            </w:r>
          </w:p>
        </w:tc>
        <w:tc>
          <w:tcPr>
            <w:tcW w:w="685" w:type="pct"/>
            <w:shd w:val="clear" w:color="auto" w:fill="F9F9F9"/>
          </w:tcPr>
          <w:p w14:paraId="5B71C025" w14:textId="2498AAFB" w:rsidR="00725480" w:rsidRPr="00675FAE" w:rsidRDefault="00E4626C" w:rsidP="004E2D68">
            <w:pPr>
              <w:pStyle w:val="Tabel"/>
              <w:rPr>
                <w:lang w:val="en-GB"/>
              </w:rPr>
            </w:pPr>
            <w:r w:rsidRPr="00675FAE">
              <w:rPr>
                <w:lang w:val="en-GB"/>
              </w:rPr>
              <w:t>10</w:t>
            </w:r>
          </w:p>
        </w:tc>
      </w:tr>
      <w:tr w:rsidR="00675FAE" w:rsidRPr="00675FAE" w14:paraId="6BD05149" w14:textId="0FCAC289" w:rsidTr="0055618C">
        <w:trPr>
          <w:trHeight w:val="305"/>
        </w:trPr>
        <w:tc>
          <w:tcPr>
            <w:tcW w:w="870" w:type="pct"/>
            <w:shd w:val="clear" w:color="auto" w:fill="EBEBEB"/>
          </w:tcPr>
          <w:p w14:paraId="77A25438" w14:textId="77777777" w:rsidR="00725480" w:rsidRPr="00675FAE" w:rsidRDefault="00725480" w:rsidP="004E2D68">
            <w:pPr>
              <w:rPr>
                <w:sz w:val="16"/>
                <w:szCs w:val="16"/>
              </w:rPr>
            </w:pPr>
          </w:p>
        </w:tc>
        <w:tc>
          <w:tcPr>
            <w:tcW w:w="689" w:type="pct"/>
            <w:shd w:val="clear" w:color="auto" w:fill="EBEBEB"/>
          </w:tcPr>
          <w:p w14:paraId="2985EF37" w14:textId="77777777" w:rsidR="00725480" w:rsidRPr="00675FAE" w:rsidRDefault="00725480" w:rsidP="004E2D68">
            <w:pPr>
              <w:rPr>
                <w:sz w:val="16"/>
                <w:szCs w:val="16"/>
              </w:rPr>
            </w:pPr>
          </w:p>
        </w:tc>
        <w:tc>
          <w:tcPr>
            <w:tcW w:w="689" w:type="pct"/>
            <w:shd w:val="clear" w:color="auto" w:fill="EBEBEB"/>
          </w:tcPr>
          <w:p w14:paraId="1236E906" w14:textId="77777777" w:rsidR="00725480" w:rsidRPr="00675FAE" w:rsidRDefault="00725480" w:rsidP="004E2D68">
            <w:pPr>
              <w:rPr>
                <w:sz w:val="16"/>
                <w:szCs w:val="16"/>
              </w:rPr>
            </w:pPr>
          </w:p>
        </w:tc>
        <w:tc>
          <w:tcPr>
            <w:tcW w:w="689" w:type="pct"/>
            <w:shd w:val="clear" w:color="auto" w:fill="EBEBEB"/>
          </w:tcPr>
          <w:p w14:paraId="5F964F10" w14:textId="77777777" w:rsidR="00725480" w:rsidRPr="00675FAE" w:rsidRDefault="00725480" w:rsidP="004E2D68">
            <w:pPr>
              <w:rPr>
                <w:sz w:val="16"/>
                <w:szCs w:val="16"/>
              </w:rPr>
            </w:pPr>
          </w:p>
        </w:tc>
        <w:tc>
          <w:tcPr>
            <w:tcW w:w="689" w:type="pct"/>
            <w:shd w:val="clear" w:color="auto" w:fill="EBEBEB"/>
          </w:tcPr>
          <w:p w14:paraId="24640862" w14:textId="77777777" w:rsidR="00725480" w:rsidRPr="00675FAE" w:rsidRDefault="00725480" w:rsidP="004E2D68">
            <w:pPr>
              <w:rPr>
                <w:sz w:val="16"/>
                <w:szCs w:val="16"/>
              </w:rPr>
            </w:pPr>
          </w:p>
        </w:tc>
        <w:tc>
          <w:tcPr>
            <w:tcW w:w="689" w:type="pct"/>
            <w:shd w:val="clear" w:color="auto" w:fill="EBEBEB"/>
          </w:tcPr>
          <w:p w14:paraId="2CA25CD6" w14:textId="77777777" w:rsidR="00725480" w:rsidRPr="00675FAE" w:rsidRDefault="00725480" w:rsidP="004E2D68">
            <w:pPr>
              <w:rPr>
                <w:sz w:val="16"/>
                <w:szCs w:val="16"/>
              </w:rPr>
            </w:pPr>
          </w:p>
        </w:tc>
        <w:tc>
          <w:tcPr>
            <w:tcW w:w="685" w:type="pct"/>
            <w:shd w:val="clear" w:color="auto" w:fill="EBEBEB"/>
          </w:tcPr>
          <w:p w14:paraId="7095C49A" w14:textId="77777777" w:rsidR="00725480" w:rsidRPr="00675FAE" w:rsidRDefault="00725480" w:rsidP="004E2D68">
            <w:pPr>
              <w:rPr>
                <w:sz w:val="16"/>
                <w:szCs w:val="16"/>
              </w:rPr>
            </w:pPr>
          </w:p>
        </w:tc>
      </w:tr>
    </w:tbl>
    <w:p w14:paraId="31CB4BAA" w14:textId="77777777" w:rsidR="00AD4B2C" w:rsidRPr="00675FAE" w:rsidRDefault="00AD4B2C" w:rsidP="00AD4B2C">
      <w:pPr>
        <w:pStyle w:val="Inspring"/>
        <w:ind w:left="0" w:firstLine="0"/>
        <w:rPr>
          <w:lang w:val="en-GB"/>
        </w:rPr>
      </w:pPr>
    </w:p>
    <w:p w14:paraId="5F229332" w14:textId="311C4EE0" w:rsidR="006660E1" w:rsidRPr="00675FAE" w:rsidRDefault="006660E1" w:rsidP="006660E1">
      <w:pPr>
        <w:pStyle w:val="Inspring"/>
        <w:rPr>
          <w:lang w:val="en-GB"/>
        </w:rPr>
      </w:pPr>
      <w:r w:rsidRPr="00675FAE">
        <w:rPr>
          <w:lang w:val="en-GB"/>
        </w:rPr>
        <w:t>1.5.3</w:t>
      </w:r>
      <w:r w:rsidRPr="00675FAE">
        <w:rPr>
          <w:lang w:val="en-GB"/>
        </w:rPr>
        <w:tab/>
        <w:t xml:space="preserve">Provide a structure chart </w:t>
      </w:r>
      <w:r w:rsidR="00BF6170" w:rsidRPr="00675FAE">
        <w:rPr>
          <w:lang w:val="en-GB"/>
        </w:rPr>
        <w:t xml:space="preserve">in Appendix III </w:t>
      </w:r>
      <w:r w:rsidRPr="00675FAE">
        <w:rPr>
          <w:lang w:val="en-GB"/>
        </w:rPr>
        <w:t xml:space="preserve">illustrating how the senior staff </w:t>
      </w:r>
      <w:r w:rsidR="009B48D2" w:rsidRPr="00675FAE">
        <w:rPr>
          <w:lang w:val="en-GB"/>
        </w:rPr>
        <w:t xml:space="preserve">responsible for the vehicle </w:t>
      </w:r>
      <w:r w:rsidR="002915AC" w:rsidRPr="00675FAE">
        <w:rPr>
          <w:lang w:val="en-GB"/>
        </w:rPr>
        <w:t>is</w:t>
      </w:r>
      <w:r w:rsidRPr="00675FAE">
        <w:rPr>
          <w:lang w:val="en-GB"/>
        </w:rPr>
        <w:t xml:space="preserve"> positioned in the overall structure of the real estate group</w:t>
      </w:r>
      <w:r w:rsidR="004A3654" w:rsidRPr="00675FAE">
        <w:rPr>
          <w:lang w:val="en-GB"/>
        </w:rPr>
        <w:t>.</w:t>
      </w:r>
    </w:p>
    <w:p w14:paraId="4C75C838" w14:textId="77777777" w:rsidR="00AD4B2C" w:rsidRPr="00675FAE" w:rsidRDefault="00AD4B2C" w:rsidP="00BD5631">
      <w:bookmarkStart w:id="102" w:name="_Toc452457429"/>
    </w:p>
    <w:p w14:paraId="5D8EEB20" w14:textId="5E3310F1" w:rsidR="001B61F6" w:rsidRPr="00675FAE" w:rsidRDefault="001B61F6" w:rsidP="00A10589">
      <w:pPr>
        <w:pStyle w:val="Inspring"/>
        <w:ind w:left="0" w:firstLine="0"/>
      </w:pPr>
    </w:p>
    <w:p w14:paraId="4EDF2236" w14:textId="77777777" w:rsidR="001B61F6" w:rsidRPr="00675FAE" w:rsidRDefault="001B61F6" w:rsidP="001B61F6">
      <w:pPr>
        <w:pStyle w:val="Heading2"/>
      </w:pPr>
      <w:bookmarkStart w:id="103" w:name="_Toc356297882"/>
      <w:bookmarkStart w:id="104" w:name="_Toc381105278"/>
      <w:bookmarkStart w:id="105" w:name="_Toc397000907"/>
      <w:bookmarkStart w:id="106" w:name="_Toc452457457"/>
      <w:bookmarkStart w:id="107" w:name="_Toc485208675"/>
      <w:bookmarkStart w:id="108" w:name="_Toc485637077"/>
      <w:bookmarkStart w:id="109" w:name="_Toc485638408"/>
      <w:bookmarkStart w:id="110" w:name="_Toc489871686"/>
      <w:bookmarkStart w:id="111" w:name="_Toc55983272"/>
      <w:r w:rsidRPr="00675FAE">
        <w:t>1.6</w:t>
      </w:r>
      <w:r w:rsidRPr="00675FAE">
        <w:tab/>
        <w:t>Fees and Expenses</w:t>
      </w:r>
      <w:bookmarkEnd w:id="103"/>
      <w:bookmarkEnd w:id="104"/>
      <w:bookmarkEnd w:id="105"/>
      <w:bookmarkEnd w:id="106"/>
      <w:bookmarkEnd w:id="107"/>
      <w:bookmarkEnd w:id="108"/>
      <w:bookmarkEnd w:id="109"/>
      <w:bookmarkEnd w:id="110"/>
      <w:bookmarkEnd w:id="111"/>
    </w:p>
    <w:p w14:paraId="6130478F" w14:textId="77777777" w:rsidR="001B61F6" w:rsidRPr="00675FAE" w:rsidRDefault="001B61F6" w:rsidP="001B61F6">
      <w:pPr>
        <w:pStyle w:val="Inspring"/>
        <w:rPr>
          <w:lang w:val="en-GB"/>
        </w:rPr>
      </w:pPr>
    </w:p>
    <w:p w14:paraId="14361FE7" w14:textId="77777777" w:rsidR="001B61F6" w:rsidRPr="00675FAE" w:rsidRDefault="001B61F6" w:rsidP="001B61F6">
      <w:pPr>
        <w:pStyle w:val="Inspring"/>
        <w:rPr>
          <w:lang w:val="en-GB"/>
        </w:rPr>
      </w:pPr>
      <w:r w:rsidRPr="00675FAE">
        <w:rPr>
          <w:lang w:val="en-GB"/>
        </w:rPr>
        <w:t>1.6.1</w:t>
      </w:r>
      <w:r w:rsidRPr="00675FAE">
        <w:rPr>
          <w:lang w:val="en-GB"/>
        </w:rPr>
        <w:tab/>
        <w:t>Please give details of:</w:t>
      </w:r>
    </w:p>
    <w:p w14:paraId="7B72AA6B" w14:textId="77777777" w:rsidR="001B61F6" w:rsidRPr="00675FAE" w:rsidRDefault="001B61F6" w:rsidP="001B61F6">
      <w:pPr>
        <w:pStyle w:val="Inspring"/>
        <w:ind w:left="1435" w:hanging="1435"/>
        <w:rPr>
          <w:lang w:val="en-GB"/>
        </w:rPr>
      </w:pPr>
      <w:r w:rsidRPr="00675FAE">
        <w:rPr>
          <w:lang w:val="en-GB"/>
        </w:rPr>
        <w:tab/>
        <w:t>a</w:t>
      </w:r>
      <w:r w:rsidRPr="00675FAE">
        <w:rPr>
          <w:lang w:val="en-GB"/>
        </w:rPr>
        <w:tab/>
        <w:t xml:space="preserve">The </w:t>
      </w:r>
      <w:r w:rsidR="00E92D59" w:rsidRPr="00675FAE">
        <w:rPr>
          <w:lang w:val="en-GB"/>
        </w:rPr>
        <w:t>fund/</w:t>
      </w:r>
      <w:r w:rsidR="00665408" w:rsidRPr="00675FAE">
        <w:rPr>
          <w:lang w:val="en-GB"/>
        </w:rPr>
        <w:t>investment</w:t>
      </w:r>
      <w:r w:rsidRPr="00675FAE">
        <w:rPr>
          <w:lang w:val="en-GB"/>
        </w:rPr>
        <w:t xml:space="preserve"> management fee including details about timing, services</w:t>
      </w:r>
      <w:r w:rsidR="000E03E8" w:rsidRPr="00675FAE">
        <w:rPr>
          <w:lang w:val="en-GB"/>
        </w:rPr>
        <w:t xml:space="preserve"> provided by the </w:t>
      </w:r>
      <w:r w:rsidR="00350971" w:rsidRPr="00675FAE">
        <w:rPr>
          <w:lang w:val="en-GB"/>
        </w:rPr>
        <w:t xml:space="preserve">investment </w:t>
      </w:r>
      <w:r w:rsidR="000E03E8" w:rsidRPr="00675FAE">
        <w:rPr>
          <w:lang w:val="en-GB"/>
        </w:rPr>
        <w:t>manager</w:t>
      </w:r>
      <w:r w:rsidR="00FF76F1" w:rsidRPr="00675FAE">
        <w:rPr>
          <w:lang w:val="en-GB"/>
        </w:rPr>
        <w:t>,</w:t>
      </w:r>
      <w:r w:rsidRPr="00675FAE">
        <w:rPr>
          <w:lang w:val="en-GB"/>
        </w:rPr>
        <w:t xml:space="preserve"> and the level and basis on which a fee is proposed (</w:t>
      </w:r>
      <w:r w:rsidR="000E03E8" w:rsidRPr="00675FAE">
        <w:rPr>
          <w:lang w:val="en-GB"/>
        </w:rPr>
        <w:t>GAV, NAV,</w:t>
      </w:r>
      <w:r w:rsidRPr="00675FAE">
        <w:rPr>
          <w:lang w:val="en-GB"/>
        </w:rPr>
        <w:t xml:space="preserve"> income</w:t>
      </w:r>
      <w:r w:rsidR="000E03E8" w:rsidRPr="00675FAE">
        <w:rPr>
          <w:lang w:val="en-GB"/>
        </w:rPr>
        <w:t xml:space="preserve"> or other</w:t>
      </w:r>
      <w:r w:rsidR="007924A7" w:rsidRPr="00675FAE">
        <w:rPr>
          <w:lang w:val="en-GB"/>
        </w:rPr>
        <w:t>)</w:t>
      </w:r>
      <w:r w:rsidR="00350971" w:rsidRPr="00675FAE">
        <w:rPr>
          <w:lang w:val="en-GB"/>
        </w:rPr>
        <w:t>.</w:t>
      </w:r>
    </w:p>
    <w:p w14:paraId="7900D25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923D08" w14:textId="77777777" w:rsidR="0046113F" w:rsidRPr="00675FAE" w:rsidRDefault="001B61F6" w:rsidP="001B61F6">
      <w:pPr>
        <w:pStyle w:val="Inspring"/>
        <w:ind w:left="1435" w:hanging="1435"/>
        <w:rPr>
          <w:lang w:val="en-GB"/>
        </w:rPr>
      </w:pPr>
      <w:r w:rsidRPr="00675FAE">
        <w:rPr>
          <w:lang w:val="en-GB"/>
        </w:rPr>
        <w:tab/>
      </w:r>
    </w:p>
    <w:p w14:paraId="183C2544" w14:textId="516D5F09" w:rsidR="001B61F6" w:rsidRPr="00675FAE" w:rsidRDefault="0046113F" w:rsidP="001B61F6">
      <w:pPr>
        <w:pStyle w:val="Inspring"/>
        <w:ind w:left="1435" w:hanging="1435"/>
        <w:rPr>
          <w:lang w:val="en-GB"/>
        </w:rPr>
      </w:pPr>
      <w:r w:rsidRPr="00675FAE">
        <w:rPr>
          <w:lang w:val="en-GB"/>
        </w:rPr>
        <w:tab/>
      </w:r>
      <w:r w:rsidR="001B61F6" w:rsidRPr="00675FAE">
        <w:rPr>
          <w:lang w:val="en-GB"/>
        </w:rPr>
        <w:t>b</w:t>
      </w:r>
      <w:r w:rsidR="001B61F6" w:rsidRPr="00675FAE">
        <w:rPr>
          <w:lang w:val="en-GB"/>
        </w:rPr>
        <w:tab/>
        <w:t xml:space="preserve">All other fees </w:t>
      </w:r>
      <w:r w:rsidR="008D195B" w:rsidRPr="00675FAE">
        <w:rPr>
          <w:lang w:val="en-GB"/>
        </w:rPr>
        <w:t xml:space="preserve">relevant for </w:t>
      </w:r>
      <w:r w:rsidR="00704771" w:rsidRPr="00675FAE">
        <w:rPr>
          <w:lang w:val="en-GB"/>
        </w:rPr>
        <w:t>debt investments.</w:t>
      </w:r>
      <w:r w:rsidR="001B61F6" w:rsidRPr="00675FAE">
        <w:rPr>
          <w:lang w:val="en-GB"/>
        </w:rPr>
        <w:t xml:space="preserve"> Please also detail the associated impact </w:t>
      </w:r>
      <w:r w:rsidR="00D971DC" w:rsidRPr="00675FAE">
        <w:rPr>
          <w:lang w:val="en-GB"/>
        </w:rPr>
        <w:t>on the</w:t>
      </w:r>
      <w:r w:rsidR="00137383" w:rsidRPr="00675FAE">
        <w:rPr>
          <w:lang w:val="en-GB"/>
        </w:rPr>
        <w:t xml:space="preserve"> vehicle </w:t>
      </w:r>
      <w:r w:rsidR="001B61F6" w:rsidRPr="00675FAE">
        <w:rPr>
          <w:lang w:val="en-GB"/>
        </w:rPr>
        <w:t>returns.</w:t>
      </w:r>
    </w:p>
    <w:p w14:paraId="566E4E8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C6C2E4" w14:textId="77777777" w:rsidR="001B61F6" w:rsidRPr="00675FAE" w:rsidRDefault="001B61F6" w:rsidP="001B61F6">
      <w:pPr>
        <w:pStyle w:val="Inspring"/>
        <w:rPr>
          <w:lang w:val="en-GB"/>
        </w:rPr>
      </w:pPr>
    </w:p>
    <w:p w14:paraId="442F93B9" w14:textId="6D40D022" w:rsidR="001B61F6" w:rsidRPr="00675FAE" w:rsidRDefault="001B61F6" w:rsidP="001B61F6">
      <w:pPr>
        <w:pStyle w:val="Inspring"/>
        <w:rPr>
          <w:lang w:val="en-GB"/>
        </w:rPr>
      </w:pPr>
      <w:r w:rsidRPr="00675FAE">
        <w:rPr>
          <w:spacing w:val="-2"/>
          <w:lang w:val="en-GB"/>
        </w:rPr>
        <w:t>1.6.2</w:t>
      </w:r>
      <w:r w:rsidRPr="00675FAE">
        <w:rPr>
          <w:lang w:val="en-GB"/>
        </w:rPr>
        <w:tab/>
        <w:t>If the vehicle has not been launched, please provide a for</w:t>
      </w:r>
      <w:r w:rsidR="008B4171" w:rsidRPr="00675FAE">
        <w:rPr>
          <w:lang w:val="en-GB"/>
        </w:rPr>
        <w:t>ward-looking estimate of</w:t>
      </w:r>
      <w:r w:rsidR="009004D2" w:rsidRPr="00675FAE">
        <w:rPr>
          <w:lang w:val="en-GB"/>
        </w:rPr>
        <w:t xml:space="preserve"> the</w:t>
      </w:r>
      <w:r w:rsidR="00531517" w:rsidRPr="00675FAE">
        <w:rPr>
          <w:lang w:val="en-GB"/>
        </w:rPr>
        <w:t xml:space="preserve"> INREV expense ratio</w:t>
      </w:r>
      <w:r w:rsidRPr="00675FAE">
        <w:rPr>
          <w:lang w:val="en-GB"/>
        </w:rPr>
        <w:t xml:space="preserve">, </w:t>
      </w:r>
      <w:r w:rsidR="007F2329" w:rsidRPr="00675FAE">
        <w:rPr>
          <w:lang w:val="en-GB"/>
        </w:rPr>
        <w:t xml:space="preserve">if </w:t>
      </w:r>
      <w:r w:rsidR="0080157E" w:rsidRPr="00675FAE">
        <w:rPr>
          <w:lang w:val="en-GB"/>
        </w:rPr>
        <w:t>relevant.</w:t>
      </w:r>
      <w:r w:rsidRPr="00675FAE">
        <w:rPr>
          <w:lang w:val="en-GB"/>
        </w:rPr>
        <w:t xml:space="preserve"> If the vehicle is an existing vehicle, please provide</w:t>
      </w:r>
      <w:r w:rsidR="009004D2" w:rsidRPr="00675FAE">
        <w:rPr>
          <w:lang w:val="en-GB"/>
        </w:rPr>
        <w:t xml:space="preserve"> the</w:t>
      </w:r>
      <w:r w:rsidRPr="00675FAE">
        <w:rPr>
          <w:lang w:val="en-GB"/>
        </w:rPr>
        <w:t xml:space="preserve"> </w:t>
      </w:r>
      <w:r w:rsidR="00033ECC" w:rsidRPr="00675FAE">
        <w:rPr>
          <w:lang w:val="en-GB"/>
        </w:rPr>
        <w:t xml:space="preserve">historical </w:t>
      </w:r>
      <w:r w:rsidRPr="00675FAE">
        <w:rPr>
          <w:lang w:val="en-GB"/>
        </w:rPr>
        <w:t xml:space="preserve">INREV </w:t>
      </w:r>
      <w:r w:rsidR="00531517" w:rsidRPr="00675FAE">
        <w:rPr>
          <w:lang w:val="en-GB"/>
        </w:rPr>
        <w:t>expense ratio</w:t>
      </w:r>
      <w:r w:rsidR="0080157E" w:rsidRPr="00675FAE">
        <w:rPr>
          <w:lang w:val="en-GB"/>
        </w:rPr>
        <w:t>, if considered relevant</w:t>
      </w:r>
      <w:r w:rsidRPr="00675FAE">
        <w:rPr>
          <w:lang w:val="en-GB"/>
        </w:rPr>
        <w:t xml:space="preserve">. </w:t>
      </w:r>
      <w:r w:rsidR="00531517" w:rsidRPr="00675FAE">
        <w:rPr>
          <w:lang w:val="en-GB"/>
        </w:rPr>
        <w:t>Please provide the expense ratio</w:t>
      </w:r>
      <w:r w:rsidR="00F233A9" w:rsidRPr="00675FAE">
        <w:rPr>
          <w:lang w:val="en-GB"/>
        </w:rPr>
        <w:t xml:space="preserve"> based on NAV and GAV, with and without performance fees.</w:t>
      </w:r>
      <w:r w:rsidR="0036774B" w:rsidRPr="00675FAE">
        <w:rPr>
          <w:lang w:val="en-GB"/>
        </w:rPr>
        <w:t xml:space="preserve"> </w:t>
      </w:r>
      <w:r w:rsidRPr="00675FAE">
        <w:rPr>
          <w:lang w:val="en-GB"/>
        </w:rPr>
        <w:t xml:space="preserve">If </w:t>
      </w:r>
      <w:r w:rsidR="009004D2" w:rsidRPr="00675FAE">
        <w:rPr>
          <w:lang w:val="en-GB"/>
        </w:rPr>
        <w:t xml:space="preserve">the </w:t>
      </w:r>
      <w:r w:rsidR="00531517" w:rsidRPr="00675FAE">
        <w:rPr>
          <w:lang w:val="en-GB"/>
        </w:rPr>
        <w:t>INREV expense ratio</w:t>
      </w:r>
      <w:r w:rsidRPr="00675FAE">
        <w:rPr>
          <w:lang w:val="en-GB"/>
        </w:rPr>
        <w:t xml:space="preserve"> is not used, please provide a calculation in line with </w:t>
      </w:r>
      <w:r w:rsidR="009004D2" w:rsidRPr="00675FAE">
        <w:rPr>
          <w:lang w:val="en-GB"/>
        </w:rPr>
        <w:t xml:space="preserve">the </w:t>
      </w:r>
      <w:r w:rsidR="008B4171" w:rsidRPr="00675FAE">
        <w:rPr>
          <w:lang w:val="en-GB"/>
        </w:rPr>
        <w:t>INREV Fee and Expense Metrics</w:t>
      </w:r>
      <w:r w:rsidR="00033ECC" w:rsidRPr="00675FAE">
        <w:rPr>
          <w:lang w:val="en-GB"/>
        </w:rPr>
        <w:t xml:space="preserve"> module (</w:t>
      </w:r>
      <w:r w:rsidR="002106C1" w:rsidRPr="00675FAE">
        <w:rPr>
          <w:lang w:val="en-GB"/>
        </w:rPr>
        <w:t>https://www.inrev.org/standards)</w:t>
      </w:r>
      <w:r w:rsidRPr="00675FAE">
        <w:rPr>
          <w:lang w:val="en-GB"/>
        </w:rPr>
        <w:t>.</w:t>
      </w:r>
    </w:p>
    <w:p w14:paraId="7042F37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827B69" w14:textId="77777777" w:rsidR="001B61F6" w:rsidRPr="00675FAE" w:rsidRDefault="001B61F6" w:rsidP="001B61F6">
      <w:pPr>
        <w:pStyle w:val="Inspring"/>
        <w:rPr>
          <w:lang w:val="en-GB"/>
        </w:rPr>
      </w:pPr>
    </w:p>
    <w:p w14:paraId="4FC55611" w14:textId="77777777" w:rsidR="001B61F6" w:rsidRPr="00675FAE" w:rsidRDefault="001B61F6" w:rsidP="001B61F6">
      <w:pPr>
        <w:pStyle w:val="Inspring"/>
        <w:rPr>
          <w:lang w:val="en-GB"/>
        </w:rPr>
      </w:pPr>
      <w:r w:rsidRPr="00675FAE">
        <w:rPr>
          <w:spacing w:val="-2"/>
          <w:lang w:val="en-GB"/>
        </w:rPr>
        <w:t>1.6.3</w:t>
      </w:r>
      <w:r w:rsidRPr="00675FAE">
        <w:rPr>
          <w:lang w:val="en-GB"/>
        </w:rPr>
        <w:tab/>
        <w:t xml:space="preserve">Provide details of the expected vehicle </w:t>
      </w:r>
      <w:r w:rsidR="000E03E8" w:rsidRPr="00675FAE">
        <w:rPr>
          <w:lang w:val="en-GB"/>
        </w:rPr>
        <w:t>formation</w:t>
      </w:r>
      <w:r w:rsidRPr="00675FAE">
        <w:rPr>
          <w:lang w:val="en-GB"/>
        </w:rPr>
        <w:t xml:space="preserve"> costs. Please elaborate </w:t>
      </w:r>
      <w:r w:rsidR="00F1707F" w:rsidRPr="00675FAE">
        <w:rPr>
          <w:lang w:val="en-GB"/>
        </w:rPr>
        <w:t xml:space="preserve">on </w:t>
      </w:r>
      <w:r w:rsidRPr="00675FAE">
        <w:rPr>
          <w:lang w:val="en-GB"/>
        </w:rPr>
        <w:t>whether those costs are being written off</w:t>
      </w:r>
      <w:r w:rsidR="000E03E8" w:rsidRPr="00675FAE">
        <w:rPr>
          <w:lang w:val="en-GB"/>
        </w:rPr>
        <w:t xml:space="preserve"> or capitalised and amortised</w:t>
      </w:r>
      <w:r w:rsidRPr="00675FAE">
        <w:rPr>
          <w:lang w:val="en-GB"/>
        </w:rPr>
        <w:t xml:space="preserve"> over time. If </w:t>
      </w:r>
      <w:r w:rsidR="000E03E8" w:rsidRPr="00675FAE">
        <w:rPr>
          <w:lang w:val="en-GB"/>
        </w:rPr>
        <w:t>the latter</w:t>
      </w:r>
      <w:r w:rsidRPr="00675FAE">
        <w:rPr>
          <w:lang w:val="en-GB"/>
        </w:rPr>
        <w:t xml:space="preserve">, please elaborate on </w:t>
      </w:r>
      <w:r w:rsidR="000E03E8" w:rsidRPr="00675FAE">
        <w:rPr>
          <w:lang w:val="en-GB"/>
        </w:rPr>
        <w:t xml:space="preserve">the </w:t>
      </w:r>
      <w:r w:rsidRPr="00675FAE">
        <w:rPr>
          <w:lang w:val="en-GB"/>
        </w:rPr>
        <w:t>timeframe.</w:t>
      </w:r>
    </w:p>
    <w:p w14:paraId="6083ABB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C10F4F" w14:textId="77777777" w:rsidR="00CC728F" w:rsidRPr="00675FAE" w:rsidRDefault="00CC728F" w:rsidP="00CC728F">
      <w:pPr>
        <w:pStyle w:val="Heading2"/>
      </w:pPr>
      <w:bookmarkStart w:id="112" w:name="_Toc489871687"/>
    </w:p>
    <w:p w14:paraId="43E2D490" w14:textId="1CDF2CA9" w:rsidR="00743020" w:rsidRPr="00675FAE" w:rsidRDefault="00743020" w:rsidP="00CC728F">
      <w:pPr>
        <w:pStyle w:val="Heading2"/>
      </w:pPr>
      <w:bookmarkStart w:id="113" w:name="_Toc55983273"/>
      <w:r w:rsidRPr="00675FAE">
        <w:t>1.</w:t>
      </w:r>
      <w:r w:rsidR="00D47BF4" w:rsidRPr="00675FAE">
        <w:t>7</w:t>
      </w:r>
      <w:r w:rsidRPr="00675FAE">
        <w:tab/>
        <w:t>Investors</w:t>
      </w:r>
      <w:bookmarkEnd w:id="112"/>
      <w:bookmarkEnd w:id="113"/>
    </w:p>
    <w:p w14:paraId="700178F8" w14:textId="77777777" w:rsidR="00743020" w:rsidRPr="00675FAE" w:rsidRDefault="00743020" w:rsidP="00CC728F">
      <w:pPr>
        <w:pStyle w:val="Heading2"/>
      </w:pPr>
    </w:p>
    <w:p w14:paraId="038AA813" w14:textId="77777777" w:rsidR="00743020" w:rsidRPr="00675FAE" w:rsidRDefault="00743020" w:rsidP="00743020">
      <w:pPr>
        <w:pStyle w:val="Inspring"/>
        <w:rPr>
          <w:lang w:val="en-GB"/>
        </w:rPr>
      </w:pPr>
      <w:r w:rsidRPr="00675FAE">
        <w:rPr>
          <w:lang w:val="en-GB"/>
        </w:rPr>
        <w:t>1.</w:t>
      </w:r>
      <w:r w:rsidR="00D47BF4" w:rsidRPr="00675FAE">
        <w:rPr>
          <w:lang w:val="en-GB"/>
        </w:rPr>
        <w:t>7</w:t>
      </w:r>
      <w:r w:rsidRPr="00675FAE">
        <w:rPr>
          <w:lang w:val="en-GB"/>
        </w:rPr>
        <w:t>.1</w:t>
      </w:r>
      <w:r w:rsidRPr="00675FAE">
        <w:rPr>
          <w:lang w:val="en-GB"/>
        </w:rPr>
        <w:tab/>
        <w:t>Please detail the type and domicile of the five largest investors</w:t>
      </w:r>
      <w:r w:rsidR="00137383" w:rsidRPr="00675FAE">
        <w:rPr>
          <w:lang w:val="en-GB"/>
        </w:rPr>
        <w:t xml:space="preserve"> (no</w:t>
      </w:r>
      <w:r w:rsidR="00174B40" w:rsidRPr="00675FAE">
        <w:rPr>
          <w:lang w:val="en-GB"/>
        </w:rPr>
        <w:t>-</w:t>
      </w:r>
      <w:r w:rsidR="00137383" w:rsidRPr="00675FAE">
        <w:rPr>
          <w:lang w:val="en-GB"/>
        </w:rPr>
        <w:t>name basis</w:t>
      </w:r>
      <w:r w:rsidR="00174B40" w:rsidRPr="00675FAE">
        <w:rPr>
          <w:lang w:val="en-GB"/>
        </w:rPr>
        <w:t>)</w:t>
      </w:r>
      <w:r w:rsidRPr="00675FAE">
        <w:rPr>
          <w:lang w:val="en-GB"/>
        </w:rPr>
        <w:t xml:space="preserve"> in the vehicle as well as the approximate size of their commitment.</w:t>
      </w:r>
    </w:p>
    <w:p w14:paraId="795E9C9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AB50AF" w14:textId="77777777" w:rsidR="00743020" w:rsidRPr="00675FAE" w:rsidRDefault="00743020" w:rsidP="00743020">
      <w:pPr>
        <w:pStyle w:val="Inspring"/>
        <w:rPr>
          <w:lang w:val="en-GB"/>
        </w:rPr>
      </w:pPr>
    </w:p>
    <w:p w14:paraId="70432A01" w14:textId="77777777" w:rsidR="00CF1DA9" w:rsidRPr="00675FAE" w:rsidRDefault="00CF1DA9" w:rsidP="001B61F6"/>
    <w:p w14:paraId="5BAF5FCC" w14:textId="77777777" w:rsidR="00861F99" w:rsidRPr="00675FAE" w:rsidRDefault="00CF1DA9" w:rsidP="00861F99">
      <w:pPr>
        <w:pStyle w:val="Heading2"/>
      </w:pPr>
      <w:bookmarkStart w:id="114" w:name="_Toc489871688"/>
      <w:bookmarkStart w:id="115" w:name="_Toc55983274"/>
      <w:bookmarkEnd w:id="102"/>
      <w:r w:rsidRPr="00675FAE">
        <w:t>1.8</w:t>
      </w:r>
      <w:r w:rsidR="00861F99" w:rsidRPr="00675FAE">
        <w:tab/>
      </w:r>
      <w:bookmarkEnd w:id="39"/>
      <w:bookmarkEnd w:id="40"/>
      <w:bookmarkEnd w:id="41"/>
      <w:bookmarkEnd w:id="42"/>
      <w:bookmarkEnd w:id="43"/>
      <w:r w:rsidR="0016120A" w:rsidRPr="00675FAE">
        <w:t>Investment</w:t>
      </w:r>
      <w:r w:rsidR="000E2095" w:rsidRPr="00675FAE">
        <w:t xml:space="preserve"> Manager </w:t>
      </w:r>
      <w:bookmarkEnd w:id="44"/>
      <w:bookmarkEnd w:id="45"/>
      <w:r w:rsidR="000E2095" w:rsidRPr="00675FAE">
        <w:t>Platform</w:t>
      </w:r>
      <w:bookmarkEnd w:id="114"/>
      <w:bookmarkEnd w:id="115"/>
    </w:p>
    <w:p w14:paraId="71FB03A0" w14:textId="77777777" w:rsidR="00861F99" w:rsidRPr="00675FAE" w:rsidRDefault="00861F99" w:rsidP="00BD5631"/>
    <w:p w14:paraId="45C70E41" w14:textId="77777777" w:rsidR="00861F99" w:rsidRPr="00675FAE" w:rsidRDefault="00861F99" w:rsidP="00205F2A">
      <w:pPr>
        <w:pStyle w:val="Inspring"/>
        <w:rPr>
          <w:b/>
          <w:bCs/>
        </w:rPr>
      </w:pPr>
      <w:bookmarkStart w:id="116" w:name="_Toc485637056"/>
      <w:bookmarkStart w:id="117" w:name="_Toc485638387"/>
      <w:bookmarkStart w:id="118" w:name="_Toc489871689"/>
      <w:bookmarkStart w:id="119" w:name="_Toc496254232"/>
      <w:bookmarkStart w:id="120" w:name="_Toc499726185"/>
      <w:bookmarkStart w:id="121" w:name="_Toc520197086"/>
      <w:bookmarkStart w:id="122" w:name="_Toc520197454"/>
      <w:r w:rsidRPr="00675FAE">
        <w:rPr>
          <w:b/>
          <w:bCs/>
        </w:rPr>
        <w:t>1.</w:t>
      </w:r>
      <w:r w:rsidR="00DF6DBA" w:rsidRPr="00675FAE">
        <w:rPr>
          <w:b/>
          <w:bCs/>
        </w:rPr>
        <w:t>8</w:t>
      </w:r>
      <w:r w:rsidRPr="00675FAE">
        <w:rPr>
          <w:b/>
          <w:bCs/>
        </w:rPr>
        <w:t>.1</w:t>
      </w:r>
      <w:r w:rsidRPr="00675FAE">
        <w:rPr>
          <w:b/>
          <w:bCs/>
        </w:rPr>
        <w:tab/>
      </w:r>
      <w:proofErr w:type="spellStart"/>
      <w:r w:rsidRPr="00675FAE">
        <w:rPr>
          <w:b/>
          <w:bCs/>
        </w:rPr>
        <w:t>Organisation</w:t>
      </w:r>
      <w:bookmarkEnd w:id="116"/>
      <w:bookmarkEnd w:id="117"/>
      <w:bookmarkEnd w:id="118"/>
      <w:bookmarkEnd w:id="119"/>
      <w:bookmarkEnd w:id="120"/>
      <w:bookmarkEnd w:id="121"/>
      <w:bookmarkEnd w:id="122"/>
      <w:proofErr w:type="spellEnd"/>
    </w:p>
    <w:p w14:paraId="007ABAA5" w14:textId="77777777" w:rsidR="00861F99" w:rsidRPr="00675FAE" w:rsidRDefault="00861F99" w:rsidP="00861F99"/>
    <w:p w14:paraId="7F56F60C" w14:textId="77777777" w:rsidR="00861F99" w:rsidRPr="00675FAE" w:rsidRDefault="00861F99" w:rsidP="00861F99">
      <w:pPr>
        <w:ind w:left="765" w:hanging="765"/>
      </w:pPr>
      <w:r w:rsidRPr="00675FAE">
        <w:t>1.</w:t>
      </w:r>
      <w:r w:rsidR="00DF6DBA" w:rsidRPr="00675FAE">
        <w:t>8</w:t>
      </w:r>
      <w:r w:rsidRPr="00675FAE">
        <w:t>.1.1</w:t>
      </w:r>
      <w:r w:rsidRPr="00675FAE">
        <w:tab/>
        <w:t>Provide a brief description of your organisation’s</w:t>
      </w:r>
      <w:r w:rsidR="00E074E0" w:rsidRPr="00675FAE">
        <w:t xml:space="preserve"> business</w:t>
      </w:r>
      <w:r w:rsidRPr="00675FAE">
        <w:t xml:space="preserve"> strategy. Provide a</w:t>
      </w:r>
      <w:r w:rsidR="00C40968" w:rsidRPr="00675FAE">
        <w:t xml:space="preserve"> high-level </w:t>
      </w:r>
      <w:r w:rsidRPr="00675FAE">
        <w:t>organisation structure chart</w:t>
      </w:r>
      <w:r w:rsidR="00C40968" w:rsidRPr="00675FAE">
        <w:t xml:space="preserve"> in Appendix </w:t>
      </w:r>
      <w:r w:rsidR="00EB114C" w:rsidRPr="00675FAE">
        <w:t>III</w:t>
      </w:r>
      <w:r w:rsidRPr="00675FAE">
        <w:t>.</w:t>
      </w:r>
    </w:p>
    <w:p w14:paraId="462A2DB6" w14:textId="77777777" w:rsidR="00B06D7C" w:rsidRPr="00675FAE"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5B286E2A" w14:textId="1C51EA3C" w:rsidR="00861F99" w:rsidRPr="00675FAE" w:rsidRDefault="00861F99" w:rsidP="00861F99">
      <w:pPr>
        <w:pStyle w:val="Inspring"/>
        <w:rPr>
          <w:lang w:val="en-GB"/>
        </w:rPr>
      </w:pPr>
    </w:p>
    <w:p w14:paraId="3917334D" w14:textId="77777777" w:rsidR="00861F99" w:rsidRPr="00675FAE" w:rsidRDefault="00861F99" w:rsidP="00861F99">
      <w:pPr>
        <w:pStyle w:val="Inspring"/>
        <w:rPr>
          <w:lang w:val="en-GB"/>
        </w:rPr>
      </w:pPr>
      <w:r w:rsidRPr="00675FAE">
        <w:rPr>
          <w:lang w:val="en-GB"/>
        </w:rPr>
        <w:t>1.</w:t>
      </w:r>
      <w:r w:rsidR="00DF6DBA" w:rsidRPr="00675FAE">
        <w:rPr>
          <w:lang w:val="en-GB"/>
        </w:rPr>
        <w:t>8</w:t>
      </w:r>
      <w:r w:rsidRPr="00675FAE">
        <w:rPr>
          <w:lang w:val="en-GB"/>
        </w:rPr>
        <w:t>.1.</w:t>
      </w:r>
      <w:r w:rsidR="00EA03C3" w:rsidRPr="00675FAE">
        <w:rPr>
          <w:lang w:val="en-GB"/>
        </w:rPr>
        <w:t>2</w:t>
      </w:r>
      <w:r w:rsidRPr="00675FAE">
        <w:rPr>
          <w:lang w:val="en-GB"/>
        </w:rPr>
        <w:tab/>
        <w:t xml:space="preserve">If the </w:t>
      </w:r>
      <w:r w:rsidR="0016120A" w:rsidRPr="00675FAE">
        <w:rPr>
          <w:lang w:val="en-GB"/>
        </w:rPr>
        <w:t>investment</w:t>
      </w:r>
      <w:r w:rsidRPr="00675FAE">
        <w:rPr>
          <w:lang w:val="en-GB"/>
        </w:rPr>
        <w:t xml:space="preserve"> manager is part of a group, provide details of the group’s offices and how they are staffed and established.</w:t>
      </w:r>
    </w:p>
    <w:p w14:paraId="4A17D5F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78E331" w14:textId="77777777" w:rsidR="00E074E0" w:rsidRPr="00675FAE" w:rsidRDefault="00E074E0" w:rsidP="00E074E0">
      <w:pPr>
        <w:pStyle w:val="Inspring"/>
        <w:rPr>
          <w:lang w:val="en-GB"/>
        </w:rPr>
      </w:pPr>
    </w:p>
    <w:p w14:paraId="2BB07C95" w14:textId="77777777" w:rsidR="00E074E0" w:rsidRPr="00675FAE" w:rsidRDefault="00E074E0" w:rsidP="00E074E0">
      <w:pPr>
        <w:pStyle w:val="Inspring"/>
        <w:rPr>
          <w:lang w:val="en-GB"/>
        </w:rPr>
      </w:pPr>
      <w:r w:rsidRPr="00675FAE">
        <w:rPr>
          <w:lang w:val="en-GB"/>
        </w:rPr>
        <w:t>1.8.1.3</w:t>
      </w:r>
      <w:r w:rsidRPr="00675FAE">
        <w:rPr>
          <w:lang w:val="en-GB"/>
        </w:rPr>
        <w:tab/>
        <w:t>Provide a brief description of your organisation’s ESG strategy. If not applicable, please add N/A and explain.</w:t>
      </w:r>
    </w:p>
    <w:p w14:paraId="2CA8394C" w14:textId="77777777" w:rsidR="00E074E0" w:rsidRPr="00675FAE" w:rsidRDefault="00E074E0" w:rsidP="00E074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AAD1EE" w14:textId="77777777" w:rsidR="00E074E0" w:rsidRPr="00675FAE" w:rsidRDefault="00E074E0" w:rsidP="00E074E0">
      <w:pPr>
        <w:pStyle w:val="Inspring"/>
        <w:rPr>
          <w:lang w:val="en-GB"/>
        </w:rPr>
      </w:pPr>
    </w:p>
    <w:p w14:paraId="6C794B9E" w14:textId="77777777" w:rsidR="00216DC3" w:rsidRPr="00675FAE" w:rsidRDefault="00216DC3" w:rsidP="00216DC3">
      <w:pPr>
        <w:pStyle w:val="Inspring"/>
        <w:rPr>
          <w:lang w:val="en-GB"/>
        </w:rPr>
      </w:pPr>
      <w:r w:rsidRPr="00675FAE">
        <w:rPr>
          <w:lang w:val="en-GB"/>
        </w:rPr>
        <w:t>1.8.1.</w:t>
      </w:r>
      <w:r w:rsidR="00E074E0" w:rsidRPr="00675FAE">
        <w:rPr>
          <w:lang w:val="en-GB"/>
        </w:rPr>
        <w:t>4</w:t>
      </w:r>
      <w:r w:rsidRPr="00675FAE">
        <w:rPr>
          <w:lang w:val="en-GB"/>
        </w:rPr>
        <w:tab/>
      </w:r>
      <w:r w:rsidR="00F1707F" w:rsidRPr="00675FAE">
        <w:rPr>
          <w:lang w:val="en-GB"/>
        </w:rPr>
        <w:t>Are</w:t>
      </w:r>
      <w:r w:rsidRPr="00675FAE">
        <w:rPr>
          <w:lang w:val="en-GB"/>
        </w:rPr>
        <w:t xml:space="preserve"> there any criminal, civil or regulatory proceedings or any similar matters (including reparations, arbitrations and negotiated settlements) against the organisation, its affiliates or any of it principles?</w:t>
      </w:r>
      <w:r w:rsidR="0036774B" w:rsidRPr="00675FAE">
        <w:rPr>
          <w:lang w:val="en-GB"/>
        </w:rPr>
        <w:t xml:space="preserve"> </w:t>
      </w:r>
      <w:r w:rsidRPr="00675FAE">
        <w:rPr>
          <w:lang w:val="en-GB"/>
        </w:rPr>
        <w:t>Please provide details of any past, current or pending proceedings against the organisation, its affiliates or principles.</w:t>
      </w:r>
    </w:p>
    <w:p w14:paraId="0456D7D9" w14:textId="77777777" w:rsidR="00216DC3" w:rsidRPr="00675FA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7D2FD1" w14:textId="77777777" w:rsidR="00550238" w:rsidRPr="00675FAE" w:rsidRDefault="00550238" w:rsidP="00861F99">
      <w:pPr>
        <w:pStyle w:val="Inspring"/>
        <w:rPr>
          <w:lang w:val="en-GB"/>
        </w:rPr>
      </w:pPr>
    </w:p>
    <w:p w14:paraId="5AA03639" w14:textId="77777777" w:rsidR="00861F99" w:rsidRPr="00675FAE" w:rsidRDefault="00861F99" w:rsidP="00205F2A">
      <w:pPr>
        <w:pStyle w:val="Inspring"/>
        <w:rPr>
          <w:b/>
          <w:bCs/>
        </w:rPr>
      </w:pPr>
      <w:bookmarkStart w:id="123" w:name="_Toc302933389"/>
      <w:bookmarkStart w:id="124" w:name="_Toc308520186"/>
      <w:bookmarkStart w:id="125" w:name="_Toc321323042"/>
      <w:bookmarkStart w:id="126" w:name="_Toc452457426"/>
      <w:bookmarkStart w:id="127" w:name="_Toc485208657"/>
      <w:bookmarkStart w:id="128" w:name="_Toc485637057"/>
      <w:bookmarkStart w:id="129" w:name="_Toc485638388"/>
      <w:bookmarkStart w:id="130" w:name="_Toc489871690"/>
      <w:bookmarkStart w:id="131" w:name="_Toc496254233"/>
      <w:bookmarkStart w:id="132" w:name="_Toc499726186"/>
      <w:bookmarkStart w:id="133" w:name="_Toc520197087"/>
      <w:bookmarkStart w:id="134" w:name="_Toc520197455"/>
      <w:r w:rsidRPr="00675FAE">
        <w:rPr>
          <w:b/>
          <w:bCs/>
        </w:rPr>
        <w:t>1.</w:t>
      </w:r>
      <w:r w:rsidR="00DF6DBA" w:rsidRPr="00675FAE">
        <w:rPr>
          <w:b/>
          <w:bCs/>
        </w:rPr>
        <w:t>8</w:t>
      </w:r>
      <w:r w:rsidRPr="00675FAE">
        <w:rPr>
          <w:b/>
          <w:bCs/>
        </w:rPr>
        <w:t>.2</w:t>
      </w:r>
      <w:r w:rsidRPr="00675FAE">
        <w:rPr>
          <w:b/>
          <w:bCs/>
        </w:rPr>
        <w:tab/>
        <w:t xml:space="preserve">Real </w:t>
      </w:r>
      <w:r w:rsidR="00097C52" w:rsidRPr="00675FAE">
        <w:rPr>
          <w:b/>
          <w:bCs/>
        </w:rPr>
        <w:t>E</w:t>
      </w:r>
      <w:r w:rsidRPr="00675FAE">
        <w:rPr>
          <w:b/>
          <w:bCs/>
        </w:rPr>
        <w:t xml:space="preserve">state </w:t>
      </w:r>
      <w:r w:rsidR="00097C52" w:rsidRPr="00675FAE">
        <w:rPr>
          <w:b/>
          <w:bCs/>
        </w:rPr>
        <w:t>I</w:t>
      </w:r>
      <w:r w:rsidR="0016120A" w:rsidRPr="00675FAE">
        <w:rPr>
          <w:b/>
          <w:bCs/>
        </w:rPr>
        <w:t xml:space="preserve">nvestment </w:t>
      </w:r>
      <w:r w:rsidR="00097C52" w:rsidRPr="00675FAE">
        <w:rPr>
          <w:b/>
          <w:bCs/>
        </w:rPr>
        <w:t>M</w:t>
      </w:r>
      <w:r w:rsidRPr="00675FAE">
        <w:rPr>
          <w:b/>
          <w:bCs/>
        </w:rPr>
        <w:t xml:space="preserve">anagement </w:t>
      </w:r>
      <w:r w:rsidR="00097C52" w:rsidRPr="00675FAE">
        <w:rPr>
          <w:b/>
          <w:bCs/>
        </w:rPr>
        <w:t>B</w:t>
      </w:r>
      <w:r w:rsidRPr="00675FAE">
        <w:rPr>
          <w:b/>
          <w:bCs/>
        </w:rPr>
        <w:t>usiness</w:t>
      </w:r>
      <w:bookmarkEnd w:id="123"/>
      <w:bookmarkEnd w:id="124"/>
      <w:bookmarkEnd w:id="125"/>
      <w:bookmarkEnd w:id="126"/>
      <w:bookmarkEnd w:id="127"/>
      <w:bookmarkEnd w:id="128"/>
      <w:bookmarkEnd w:id="129"/>
      <w:bookmarkEnd w:id="130"/>
      <w:bookmarkEnd w:id="131"/>
      <w:bookmarkEnd w:id="132"/>
      <w:bookmarkEnd w:id="133"/>
      <w:bookmarkEnd w:id="134"/>
    </w:p>
    <w:p w14:paraId="4F4D059E" w14:textId="77777777" w:rsidR="00861F99" w:rsidRPr="00675FAE" w:rsidRDefault="00861F99" w:rsidP="00861F99"/>
    <w:p w14:paraId="58DD613A" w14:textId="77777777" w:rsidR="00861F99" w:rsidRPr="00675FAE" w:rsidRDefault="00861F99" w:rsidP="00861F99">
      <w:pPr>
        <w:pStyle w:val="Inspring"/>
        <w:keepNext/>
        <w:rPr>
          <w:lang w:val="en-GB"/>
        </w:rPr>
      </w:pPr>
      <w:r w:rsidRPr="00675FAE">
        <w:rPr>
          <w:lang w:val="en-GB"/>
        </w:rPr>
        <w:t>1.</w:t>
      </w:r>
      <w:r w:rsidR="00DF6DBA" w:rsidRPr="00675FAE">
        <w:rPr>
          <w:lang w:val="en-GB"/>
        </w:rPr>
        <w:t>8</w:t>
      </w:r>
      <w:r w:rsidRPr="00675FAE">
        <w:rPr>
          <w:lang w:val="en-GB"/>
        </w:rPr>
        <w:t>.</w:t>
      </w:r>
      <w:r w:rsidR="00DF6DBA" w:rsidRPr="00675FAE">
        <w:rPr>
          <w:lang w:val="en-GB"/>
        </w:rPr>
        <w:t>2.</w:t>
      </w:r>
      <w:r w:rsidRPr="00675FAE">
        <w:rPr>
          <w:lang w:val="en-GB"/>
        </w:rPr>
        <w:t>1</w:t>
      </w:r>
      <w:r w:rsidRPr="00675FAE">
        <w:rPr>
          <w:lang w:val="en-GB"/>
        </w:rPr>
        <w:tab/>
        <w:t>Provide a</w:t>
      </w:r>
      <w:r w:rsidR="00C40968" w:rsidRPr="00675FAE">
        <w:rPr>
          <w:lang w:val="en-GB"/>
        </w:rPr>
        <w:t xml:space="preserve"> high-level</w:t>
      </w:r>
      <w:r w:rsidR="00107BCA" w:rsidRPr="00675FAE">
        <w:rPr>
          <w:lang w:val="en-GB"/>
        </w:rPr>
        <w:t xml:space="preserve"> </w:t>
      </w:r>
      <w:r w:rsidRPr="00675FAE">
        <w:rPr>
          <w:lang w:val="en-GB"/>
        </w:rPr>
        <w:t xml:space="preserve">organisation chart </w:t>
      </w:r>
      <w:r w:rsidR="005C3699" w:rsidRPr="00675FAE">
        <w:rPr>
          <w:lang w:val="en-GB"/>
        </w:rPr>
        <w:t xml:space="preserve">in Appendix III </w:t>
      </w:r>
      <w:r w:rsidRPr="00675FAE">
        <w:rPr>
          <w:lang w:val="en-GB"/>
        </w:rPr>
        <w:t>detailing your real estate business including the number of dedicated real estate staff in each office location.</w:t>
      </w:r>
    </w:p>
    <w:p w14:paraId="3FE7DE50" w14:textId="77777777" w:rsidR="00861F99" w:rsidRPr="00675FAE" w:rsidRDefault="00861F99" w:rsidP="00861F99">
      <w:pPr>
        <w:pStyle w:val="Inspring"/>
        <w:keepNext/>
        <w:rPr>
          <w:lang w:val="en-GB"/>
        </w:rPr>
      </w:pPr>
    </w:p>
    <w:p w14:paraId="3D4880A6" w14:textId="77777777" w:rsidR="00861F99" w:rsidRPr="00675FAE" w:rsidRDefault="00861F99" w:rsidP="00861F99">
      <w:pPr>
        <w:pStyle w:val="Inspring"/>
        <w:keepNext/>
        <w:rPr>
          <w:lang w:val="en-GB"/>
        </w:rPr>
      </w:pPr>
      <w:r w:rsidRPr="00675FAE">
        <w:rPr>
          <w:lang w:val="en-GB"/>
        </w:rPr>
        <w:t>1.</w:t>
      </w:r>
      <w:r w:rsidR="00DF6DBA" w:rsidRPr="00675FAE">
        <w:rPr>
          <w:lang w:val="en-GB"/>
        </w:rPr>
        <w:t>8.2</w:t>
      </w:r>
      <w:r w:rsidRPr="00675FAE">
        <w:rPr>
          <w:lang w:val="en-GB"/>
        </w:rPr>
        <w:t>.2</w:t>
      </w:r>
      <w:r w:rsidRPr="00675FAE">
        <w:rPr>
          <w:lang w:val="en-GB"/>
        </w:rPr>
        <w:tab/>
        <w:t xml:space="preserve">Provide a breakdown of your real estate business using the table below (over the past three years). </w:t>
      </w:r>
      <w:r w:rsidRPr="00675FAE">
        <w:rPr>
          <w:lang w:val="en-GB"/>
        </w:rPr>
        <w:br/>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675FAE" w:rsidRPr="00675FAE" w14:paraId="1578CE41" w14:textId="77777777" w:rsidTr="00545127">
        <w:trPr>
          <w:tblHeader/>
        </w:trPr>
        <w:tc>
          <w:tcPr>
            <w:tcW w:w="1960" w:type="pct"/>
            <w:shd w:val="clear" w:color="auto" w:fill="000000"/>
            <w:vAlign w:val="center"/>
          </w:tcPr>
          <w:p w14:paraId="217C3520" w14:textId="77777777" w:rsidR="00861F99" w:rsidRPr="00675FAE" w:rsidRDefault="00861F99" w:rsidP="00D07F92">
            <w:pPr>
              <w:spacing w:before="120" w:after="120"/>
              <w:rPr>
                <w:b/>
              </w:rPr>
            </w:pPr>
          </w:p>
        </w:tc>
        <w:tc>
          <w:tcPr>
            <w:tcW w:w="3040" w:type="pct"/>
            <w:gridSpan w:val="3"/>
            <w:shd w:val="clear" w:color="auto" w:fill="000000"/>
            <w:vAlign w:val="center"/>
          </w:tcPr>
          <w:p w14:paraId="350ED7C7" w14:textId="77777777" w:rsidR="00861F99" w:rsidRPr="00675FAE" w:rsidRDefault="00861F99" w:rsidP="00D07F92">
            <w:pPr>
              <w:pStyle w:val="Tabel"/>
              <w:keepNext/>
              <w:spacing w:before="120" w:after="120"/>
              <w:jc w:val="center"/>
              <w:rPr>
                <w:b/>
                <w:lang w:val="en-GB"/>
              </w:rPr>
            </w:pPr>
            <w:r w:rsidRPr="00675FAE">
              <w:rPr>
                <w:b/>
                <w:lang w:val="en-GB"/>
              </w:rPr>
              <w:t xml:space="preserve">By </w:t>
            </w:r>
            <w:r w:rsidR="00531517" w:rsidRPr="00675FAE">
              <w:rPr>
                <w:b/>
                <w:lang w:val="en-GB"/>
              </w:rPr>
              <w:t>Assets Under M</w:t>
            </w:r>
            <w:r w:rsidRPr="00675FAE">
              <w:rPr>
                <w:b/>
                <w:lang w:val="en-GB"/>
              </w:rPr>
              <w:t>anagement (AUM) (value)</w:t>
            </w:r>
          </w:p>
        </w:tc>
      </w:tr>
      <w:tr w:rsidR="00675FAE" w:rsidRPr="00675FAE" w14:paraId="49781B98" w14:textId="77777777" w:rsidTr="00545127">
        <w:trPr>
          <w:tblHeader/>
        </w:trPr>
        <w:tc>
          <w:tcPr>
            <w:tcW w:w="1960" w:type="pct"/>
            <w:shd w:val="clear" w:color="auto" w:fill="000000"/>
            <w:vAlign w:val="center"/>
          </w:tcPr>
          <w:p w14:paraId="568D48BD" w14:textId="77777777" w:rsidR="00861F99" w:rsidRPr="00675FAE" w:rsidRDefault="00861F99" w:rsidP="00D07F92">
            <w:pPr>
              <w:spacing w:before="120" w:after="120"/>
              <w:rPr>
                <w:b/>
              </w:rPr>
            </w:pPr>
          </w:p>
        </w:tc>
        <w:tc>
          <w:tcPr>
            <w:tcW w:w="992" w:type="pct"/>
            <w:shd w:val="clear" w:color="auto" w:fill="000000"/>
            <w:vAlign w:val="center"/>
          </w:tcPr>
          <w:p w14:paraId="052C4C30" w14:textId="77777777" w:rsidR="00861F99" w:rsidRPr="00675FAE" w:rsidRDefault="00861F99" w:rsidP="00D07F92">
            <w:pPr>
              <w:pStyle w:val="Tabel"/>
              <w:keepNext/>
              <w:spacing w:before="120" w:after="120"/>
              <w:rPr>
                <w:b/>
                <w:lang w:val="en-GB"/>
              </w:rPr>
            </w:pPr>
            <w:r w:rsidRPr="00675FAE">
              <w:rPr>
                <w:b/>
                <w:lang w:val="en-GB"/>
              </w:rPr>
              <w:t>20</w:t>
            </w:r>
            <w:r w:rsidRPr="00675FAE">
              <w:rPr>
                <w:b/>
                <w:lang w:val="en-GB"/>
              </w:rPr>
              <w:fldChar w:fldCharType="begin">
                <w:ffData>
                  <w:name w:val=""/>
                  <w:enabled/>
                  <w:calcOnExit w:val="0"/>
                  <w:textInput>
                    <w:default w:val="XX"/>
                  </w:textInput>
                </w:ffData>
              </w:fldChar>
            </w:r>
            <w:r w:rsidRPr="00675FAE">
              <w:rPr>
                <w:b/>
                <w:lang w:val="en-GB"/>
              </w:rPr>
              <w:instrText xml:space="preserve"> FORMTEXT </w:instrText>
            </w:r>
            <w:r w:rsidRPr="00675FAE">
              <w:rPr>
                <w:b/>
                <w:lang w:val="en-GB"/>
              </w:rPr>
            </w:r>
            <w:r w:rsidRPr="00675FAE">
              <w:rPr>
                <w:b/>
                <w:lang w:val="en-GB"/>
              </w:rPr>
              <w:fldChar w:fldCharType="separate"/>
            </w:r>
            <w:r w:rsidRPr="00675FAE">
              <w:rPr>
                <w:b/>
                <w:lang w:val="en-GB"/>
              </w:rPr>
              <w:t>XX</w:t>
            </w:r>
            <w:r w:rsidRPr="00675FAE">
              <w:rPr>
                <w:b/>
                <w:lang w:val="en-GB"/>
              </w:rPr>
              <w:fldChar w:fldCharType="end"/>
            </w:r>
          </w:p>
        </w:tc>
        <w:tc>
          <w:tcPr>
            <w:tcW w:w="992" w:type="pct"/>
            <w:shd w:val="clear" w:color="auto" w:fill="000000"/>
            <w:vAlign w:val="center"/>
          </w:tcPr>
          <w:p w14:paraId="0F737288" w14:textId="77777777" w:rsidR="00861F99" w:rsidRPr="00675FAE" w:rsidRDefault="00861F99" w:rsidP="00D07F92">
            <w:pPr>
              <w:pStyle w:val="Tabel"/>
              <w:keepNext/>
              <w:spacing w:before="120" w:after="120"/>
              <w:rPr>
                <w:b/>
                <w:lang w:val="en-GB"/>
              </w:rPr>
            </w:pPr>
            <w:r w:rsidRPr="00675FAE">
              <w:rPr>
                <w:b/>
                <w:lang w:val="en-GB"/>
              </w:rPr>
              <w:t>20</w:t>
            </w:r>
            <w:r w:rsidRPr="00675FAE">
              <w:rPr>
                <w:b/>
                <w:lang w:val="en-GB"/>
              </w:rPr>
              <w:fldChar w:fldCharType="begin">
                <w:ffData>
                  <w:name w:val=""/>
                  <w:enabled/>
                  <w:calcOnExit w:val="0"/>
                  <w:textInput>
                    <w:default w:val="XX"/>
                  </w:textInput>
                </w:ffData>
              </w:fldChar>
            </w:r>
            <w:r w:rsidRPr="00675FAE">
              <w:rPr>
                <w:b/>
                <w:lang w:val="en-GB"/>
              </w:rPr>
              <w:instrText xml:space="preserve"> FORMTEXT </w:instrText>
            </w:r>
            <w:r w:rsidRPr="00675FAE">
              <w:rPr>
                <w:b/>
                <w:lang w:val="en-GB"/>
              </w:rPr>
            </w:r>
            <w:r w:rsidRPr="00675FAE">
              <w:rPr>
                <w:b/>
                <w:lang w:val="en-GB"/>
              </w:rPr>
              <w:fldChar w:fldCharType="separate"/>
            </w:r>
            <w:r w:rsidRPr="00675FAE">
              <w:rPr>
                <w:b/>
                <w:lang w:val="en-GB"/>
              </w:rPr>
              <w:t>XX</w:t>
            </w:r>
            <w:r w:rsidRPr="00675FAE">
              <w:rPr>
                <w:b/>
                <w:lang w:val="en-GB"/>
              </w:rPr>
              <w:fldChar w:fldCharType="end"/>
            </w:r>
          </w:p>
        </w:tc>
        <w:tc>
          <w:tcPr>
            <w:tcW w:w="1056" w:type="pct"/>
            <w:shd w:val="clear" w:color="auto" w:fill="000000"/>
            <w:vAlign w:val="center"/>
          </w:tcPr>
          <w:p w14:paraId="5AFD7B82" w14:textId="77777777" w:rsidR="00861F99" w:rsidRPr="00675FAE" w:rsidRDefault="00861F99" w:rsidP="00D07F92">
            <w:pPr>
              <w:pStyle w:val="Tabel"/>
              <w:keepNext/>
              <w:spacing w:before="120" w:after="120"/>
              <w:rPr>
                <w:b/>
                <w:lang w:val="en-GB"/>
              </w:rPr>
            </w:pPr>
            <w:r w:rsidRPr="00675FAE">
              <w:rPr>
                <w:b/>
                <w:lang w:val="en-GB"/>
              </w:rPr>
              <w:t>20</w:t>
            </w:r>
            <w:r w:rsidRPr="00675FAE">
              <w:rPr>
                <w:b/>
                <w:lang w:val="en-GB"/>
              </w:rPr>
              <w:fldChar w:fldCharType="begin">
                <w:ffData>
                  <w:name w:val=""/>
                  <w:enabled/>
                  <w:calcOnExit w:val="0"/>
                  <w:textInput>
                    <w:default w:val="XX"/>
                  </w:textInput>
                </w:ffData>
              </w:fldChar>
            </w:r>
            <w:r w:rsidRPr="00675FAE">
              <w:rPr>
                <w:b/>
                <w:lang w:val="en-GB"/>
              </w:rPr>
              <w:instrText xml:space="preserve"> FORMTEXT </w:instrText>
            </w:r>
            <w:r w:rsidRPr="00675FAE">
              <w:rPr>
                <w:b/>
                <w:lang w:val="en-GB"/>
              </w:rPr>
            </w:r>
            <w:r w:rsidRPr="00675FAE">
              <w:rPr>
                <w:b/>
                <w:lang w:val="en-GB"/>
              </w:rPr>
              <w:fldChar w:fldCharType="separate"/>
            </w:r>
            <w:r w:rsidRPr="00675FAE">
              <w:rPr>
                <w:b/>
                <w:lang w:val="en-GB"/>
              </w:rPr>
              <w:t>XX</w:t>
            </w:r>
            <w:r w:rsidRPr="00675FAE">
              <w:rPr>
                <w:b/>
                <w:lang w:val="en-GB"/>
              </w:rPr>
              <w:fldChar w:fldCharType="end"/>
            </w:r>
          </w:p>
        </w:tc>
      </w:tr>
      <w:tr w:rsidR="00675FAE" w:rsidRPr="00675FAE" w14:paraId="6670455D" w14:textId="77777777" w:rsidTr="00D07F92">
        <w:tc>
          <w:tcPr>
            <w:tcW w:w="1960" w:type="pct"/>
            <w:shd w:val="clear" w:color="auto" w:fill="EBEBEB"/>
            <w:vAlign w:val="center"/>
          </w:tcPr>
          <w:p w14:paraId="1FC7693E" w14:textId="0CB30549" w:rsidR="00861F99" w:rsidRPr="00675FAE" w:rsidRDefault="00861F99" w:rsidP="00D07F92">
            <w:pPr>
              <w:pStyle w:val="Tabel"/>
              <w:rPr>
                <w:lang w:val="en-GB"/>
              </w:rPr>
            </w:pPr>
            <w:r w:rsidRPr="00675FAE">
              <w:rPr>
                <w:lang w:val="en-GB"/>
              </w:rPr>
              <w:t>Direct non-listed funds</w:t>
            </w:r>
            <w:r w:rsidR="007A5954" w:rsidRPr="00675FAE">
              <w:rPr>
                <w:lang w:val="en-GB"/>
              </w:rPr>
              <w:t xml:space="preserve"> (equity)</w:t>
            </w:r>
          </w:p>
        </w:tc>
        <w:tc>
          <w:tcPr>
            <w:tcW w:w="992" w:type="pct"/>
            <w:shd w:val="clear" w:color="auto" w:fill="EBEBEB"/>
            <w:vAlign w:val="center"/>
          </w:tcPr>
          <w:p w14:paraId="401D2CE4" w14:textId="77777777" w:rsidR="00861F99" w:rsidRPr="00675FAE" w:rsidRDefault="00861F99" w:rsidP="00D07F92">
            <w:pPr>
              <w:keepNext/>
            </w:pPr>
          </w:p>
        </w:tc>
        <w:tc>
          <w:tcPr>
            <w:tcW w:w="992" w:type="pct"/>
            <w:shd w:val="clear" w:color="auto" w:fill="EBEBEB"/>
            <w:vAlign w:val="center"/>
          </w:tcPr>
          <w:p w14:paraId="3A4FF79A" w14:textId="77777777" w:rsidR="00861F99" w:rsidRPr="00675FAE" w:rsidRDefault="00861F99" w:rsidP="00D07F92">
            <w:pPr>
              <w:keepNext/>
            </w:pPr>
          </w:p>
        </w:tc>
        <w:tc>
          <w:tcPr>
            <w:tcW w:w="1056" w:type="pct"/>
            <w:shd w:val="clear" w:color="auto" w:fill="EBEBEB"/>
            <w:vAlign w:val="center"/>
          </w:tcPr>
          <w:p w14:paraId="28DAA171" w14:textId="77777777" w:rsidR="00861F99" w:rsidRPr="00675FAE" w:rsidRDefault="00861F99" w:rsidP="00D07F92">
            <w:pPr>
              <w:keepNext/>
            </w:pPr>
          </w:p>
        </w:tc>
      </w:tr>
      <w:tr w:rsidR="00675FAE" w:rsidRPr="00675FAE" w14:paraId="6D591884" w14:textId="77777777" w:rsidTr="00D07F92">
        <w:tc>
          <w:tcPr>
            <w:tcW w:w="1960" w:type="pct"/>
            <w:shd w:val="clear" w:color="auto" w:fill="F9F9F9"/>
            <w:vAlign w:val="center"/>
          </w:tcPr>
          <w:p w14:paraId="7C21EE67" w14:textId="77777777" w:rsidR="00861F99" w:rsidRPr="00675FAE" w:rsidDel="003C0DC6" w:rsidRDefault="00861F99" w:rsidP="00D07F92">
            <w:pPr>
              <w:pStyle w:val="Tabel"/>
              <w:rPr>
                <w:lang w:val="en-GB"/>
              </w:rPr>
            </w:pPr>
            <w:r w:rsidRPr="00675FAE">
              <w:rPr>
                <w:lang w:val="en-GB"/>
              </w:rPr>
              <w:t>Fund of funds</w:t>
            </w:r>
          </w:p>
        </w:tc>
        <w:tc>
          <w:tcPr>
            <w:tcW w:w="992" w:type="pct"/>
            <w:shd w:val="clear" w:color="auto" w:fill="F9F9F9"/>
            <w:vAlign w:val="center"/>
          </w:tcPr>
          <w:p w14:paraId="3CC3DBA8" w14:textId="77777777" w:rsidR="00861F99" w:rsidRPr="00675FAE" w:rsidRDefault="00861F99" w:rsidP="00D07F92">
            <w:pPr>
              <w:keepNext/>
            </w:pPr>
          </w:p>
        </w:tc>
        <w:tc>
          <w:tcPr>
            <w:tcW w:w="992" w:type="pct"/>
            <w:shd w:val="clear" w:color="auto" w:fill="F9F9F9"/>
            <w:vAlign w:val="center"/>
          </w:tcPr>
          <w:p w14:paraId="40CE87C9" w14:textId="77777777" w:rsidR="00861F99" w:rsidRPr="00675FAE" w:rsidRDefault="00861F99" w:rsidP="00D07F92">
            <w:pPr>
              <w:keepNext/>
            </w:pPr>
          </w:p>
        </w:tc>
        <w:tc>
          <w:tcPr>
            <w:tcW w:w="1056" w:type="pct"/>
            <w:shd w:val="clear" w:color="auto" w:fill="F9F9F9"/>
            <w:vAlign w:val="center"/>
          </w:tcPr>
          <w:p w14:paraId="4E3BF5FF" w14:textId="77777777" w:rsidR="00861F99" w:rsidRPr="00675FAE" w:rsidRDefault="00861F99" w:rsidP="00D07F92">
            <w:pPr>
              <w:keepNext/>
            </w:pPr>
          </w:p>
        </w:tc>
      </w:tr>
      <w:tr w:rsidR="00675FAE" w:rsidRPr="00675FAE" w14:paraId="721F4C27" w14:textId="77777777" w:rsidTr="00D07F92">
        <w:tc>
          <w:tcPr>
            <w:tcW w:w="1960" w:type="pct"/>
            <w:shd w:val="clear" w:color="auto" w:fill="EBEBEB"/>
            <w:vAlign w:val="center"/>
          </w:tcPr>
          <w:p w14:paraId="0E0E7AD7" w14:textId="77777777" w:rsidR="00861F99" w:rsidRPr="00675FAE" w:rsidRDefault="00861F99" w:rsidP="00D07F92">
            <w:pPr>
              <w:pStyle w:val="Tabel"/>
              <w:rPr>
                <w:lang w:val="en-GB"/>
              </w:rPr>
            </w:pPr>
            <w:r w:rsidRPr="00675FAE">
              <w:rPr>
                <w:lang w:val="en-GB"/>
              </w:rPr>
              <w:t>Separate accounts</w:t>
            </w:r>
          </w:p>
        </w:tc>
        <w:tc>
          <w:tcPr>
            <w:tcW w:w="992" w:type="pct"/>
            <w:shd w:val="clear" w:color="auto" w:fill="EBEBEB"/>
            <w:vAlign w:val="center"/>
          </w:tcPr>
          <w:p w14:paraId="5C8B3962" w14:textId="77777777" w:rsidR="00861F99" w:rsidRPr="00675FAE" w:rsidRDefault="00861F99" w:rsidP="00D07F92">
            <w:pPr>
              <w:keepNext/>
            </w:pPr>
          </w:p>
        </w:tc>
        <w:tc>
          <w:tcPr>
            <w:tcW w:w="992" w:type="pct"/>
            <w:shd w:val="clear" w:color="auto" w:fill="EBEBEB"/>
            <w:vAlign w:val="center"/>
          </w:tcPr>
          <w:p w14:paraId="6425560B" w14:textId="77777777" w:rsidR="00861F99" w:rsidRPr="00675FAE" w:rsidRDefault="00861F99" w:rsidP="00D07F92">
            <w:pPr>
              <w:keepNext/>
            </w:pPr>
          </w:p>
        </w:tc>
        <w:tc>
          <w:tcPr>
            <w:tcW w:w="1056" w:type="pct"/>
            <w:shd w:val="clear" w:color="auto" w:fill="EBEBEB"/>
            <w:vAlign w:val="center"/>
          </w:tcPr>
          <w:p w14:paraId="0762BDFD" w14:textId="77777777" w:rsidR="00861F99" w:rsidRPr="00675FAE" w:rsidRDefault="00861F99" w:rsidP="00D07F92">
            <w:pPr>
              <w:keepNext/>
            </w:pPr>
          </w:p>
        </w:tc>
      </w:tr>
      <w:tr w:rsidR="00675FAE" w:rsidRPr="00675FAE" w14:paraId="405942A8" w14:textId="77777777" w:rsidTr="00D07F92">
        <w:tc>
          <w:tcPr>
            <w:tcW w:w="1960" w:type="pct"/>
            <w:shd w:val="clear" w:color="auto" w:fill="F9F9F9"/>
            <w:vAlign w:val="center"/>
          </w:tcPr>
          <w:p w14:paraId="35B96BAE" w14:textId="77777777" w:rsidR="00861F99" w:rsidRPr="00675FAE" w:rsidRDefault="00861F99" w:rsidP="00D07F92">
            <w:pPr>
              <w:pStyle w:val="Tabel"/>
              <w:rPr>
                <w:lang w:val="en-GB"/>
              </w:rPr>
            </w:pPr>
            <w:r w:rsidRPr="00675FAE">
              <w:rPr>
                <w:lang w:val="en-GB"/>
              </w:rPr>
              <w:t>Listed</w:t>
            </w:r>
            <w:r w:rsidR="00350971" w:rsidRPr="00675FAE">
              <w:rPr>
                <w:lang w:val="en-GB"/>
              </w:rPr>
              <w:t xml:space="preserve"> </w:t>
            </w:r>
            <w:r w:rsidR="00B5530B" w:rsidRPr="00675FAE">
              <w:rPr>
                <w:lang w:val="en-GB"/>
              </w:rPr>
              <w:t>vehicles</w:t>
            </w:r>
          </w:p>
        </w:tc>
        <w:tc>
          <w:tcPr>
            <w:tcW w:w="992" w:type="pct"/>
            <w:shd w:val="clear" w:color="auto" w:fill="F9F9F9"/>
            <w:vAlign w:val="center"/>
          </w:tcPr>
          <w:p w14:paraId="2564C143" w14:textId="77777777" w:rsidR="00861F99" w:rsidRPr="00675FAE" w:rsidRDefault="00861F99" w:rsidP="00D07F92">
            <w:pPr>
              <w:keepNext/>
            </w:pPr>
          </w:p>
        </w:tc>
        <w:tc>
          <w:tcPr>
            <w:tcW w:w="992" w:type="pct"/>
            <w:shd w:val="clear" w:color="auto" w:fill="F9F9F9"/>
            <w:vAlign w:val="center"/>
          </w:tcPr>
          <w:p w14:paraId="2556F305" w14:textId="77777777" w:rsidR="00861F99" w:rsidRPr="00675FAE" w:rsidRDefault="00861F99" w:rsidP="00D07F92">
            <w:pPr>
              <w:keepNext/>
            </w:pPr>
          </w:p>
        </w:tc>
        <w:tc>
          <w:tcPr>
            <w:tcW w:w="1056" w:type="pct"/>
            <w:shd w:val="clear" w:color="auto" w:fill="F9F9F9"/>
            <w:vAlign w:val="center"/>
          </w:tcPr>
          <w:p w14:paraId="13B5CBD4" w14:textId="77777777" w:rsidR="00861F99" w:rsidRPr="00675FAE" w:rsidRDefault="00861F99" w:rsidP="00D07F92">
            <w:pPr>
              <w:keepNext/>
            </w:pPr>
          </w:p>
        </w:tc>
      </w:tr>
      <w:tr w:rsidR="00675FAE" w:rsidRPr="00675FAE" w14:paraId="4DDDCDB6" w14:textId="77777777" w:rsidTr="00D07F92">
        <w:tc>
          <w:tcPr>
            <w:tcW w:w="1960" w:type="pct"/>
            <w:shd w:val="clear" w:color="auto" w:fill="EBEBEB"/>
            <w:vAlign w:val="center"/>
          </w:tcPr>
          <w:p w14:paraId="3B5EFB2D" w14:textId="77777777" w:rsidR="00861F99" w:rsidRPr="00675FAE" w:rsidRDefault="00861F99" w:rsidP="00D07F92">
            <w:pPr>
              <w:pStyle w:val="Tabel"/>
              <w:rPr>
                <w:lang w:val="en-GB"/>
              </w:rPr>
            </w:pPr>
            <w:r w:rsidRPr="00675FAE">
              <w:rPr>
                <w:lang w:val="en-GB"/>
              </w:rPr>
              <w:t>Debt funds</w:t>
            </w:r>
          </w:p>
        </w:tc>
        <w:tc>
          <w:tcPr>
            <w:tcW w:w="992" w:type="pct"/>
            <w:shd w:val="clear" w:color="auto" w:fill="EBEBEB"/>
            <w:vAlign w:val="center"/>
          </w:tcPr>
          <w:p w14:paraId="45D6C683" w14:textId="77777777" w:rsidR="00861F99" w:rsidRPr="00675FAE" w:rsidRDefault="00861F99" w:rsidP="00D07F92">
            <w:pPr>
              <w:keepNext/>
            </w:pPr>
          </w:p>
        </w:tc>
        <w:tc>
          <w:tcPr>
            <w:tcW w:w="992" w:type="pct"/>
            <w:shd w:val="clear" w:color="auto" w:fill="EBEBEB"/>
            <w:vAlign w:val="center"/>
          </w:tcPr>
          <w:p w14:paraId="5B8A6F46" w14:textId="77777777" w:rsidR="00861F99" w:rsidRPr="00675FAE" w:rsidRDefault="00861F99" w:rsidP="00D07F92">
            <w:pPr>
              <w:keepNext/>
            </w:pPr>
          </w:p>
        </w:tc>
        <w:tc>
          <w:tcPr>
            <w:tcW w:w="1056" w:type="pct"/>
            <w:shd w:val="clear" w:color="auto" w:fill="EBEBEB"/>
            <w:vAlign w:val="center"/>
          </w:tcPr>
          <w:p w14:paraId="68DBA88B" w14:textId="77777777" w:rsidR="00861F99" w:rsidRPr="00675FAE" w:rsidRDefault="00861F99" w:rsidP="00D07F92">
            <w:pPr>
              <w:keepNext/>
            </w:pPr>
          </w:p>
        </w:tc>
      </w:tr>
      <w:tr w:rsidR="00675FAE" w:rsidRPr="00675FAE" w14:paraId="469A756E" w14:textId="77777777" w:rsidTr="00D07F92">
        <w:tc>
          <w:tcPr>
            <w:tcW w:w="1960" w:type="pct"/>
            <w:shd w:val="clear" w:color="auto" w:fill="F9F9F9"/>
            <w:vAlign w:val="center"/>
          </w:tcPr>
          <w:p w14:paraId="5129AA90" w14:textId="77777777" w:rsidR="00861F99" w:rsidRPr="00675FAE" w:rsidRDefault="00861F99" w:rsidP="00D07F92">
            <w:pPr>
              <w:pStyle w:val="Tabel"/>
              <w:rPr>
                <w:lang w:val="en-GB"/>
              </w:rPr>
            </w:pPr>
            <w:r w:rsidRPr="00675FAE">
              <w:rPr>
                <w:lang w:val="en-GB"/>
              </w:rPr>
              <w:t xml:space="preserve">Joint ventures </w:t>
            </w:r>
          </w:p>
        </w:tc>
        <w:tc>
          <w:tcPr>
            <w:tcW w:w="992" w:type="pct"/>
            <w:shd w:val="clear" w:color="auto" w:fill="F9F9F9"/>
            <w:vAlign w:val="center"/>
          </w:tcPr>
          <w:p w14:paraId="46814249" w14:textId="77777777" w:rsidR="00861F99" w:rsidRPr="00675FAE" w:rsidRDefault="00861F99" w:rsidP="00D07F92">
            <w:pPr>
              <w:keepNext/>
            </w:pPr>
          </w:p>
        </w:tc>
        <w:tc>
          <w:tcPr>
            <w:tcW w:w="992" w:type="pct"/>
            <w:shd w:val="clear" w:color="auto" w:fill="F9F9F9"/>
            <w:vAlign w:val="center"/>
          </w:tcPr>
          <w:p w14:paraId="67D8BA8A" w14:textId="77777777" w:rsidR="00861F99" w:rsidRPr="00675FAE" w:rsidRDefault="00861F99" w:rsidP="00D07F92">
            <w:pPr>
              <w:keepNext/>
            </w:pPr>
          </w:p>
        </w:tc>
        <w:tc>
          <w:tcPr>
            <w:tcW w:w="1056" w:type="pct"/>
            <w:shd w:val="clear" w:color="auto" w:fill="F9F9F9"/>
            <w:vAlign w:val="center"/>
          </w:tcPr>
          <w:p w14:paraId="0079400A" w14:textId="77777777" w:rsidR="00861F99" w:rsidRPr="00675FAE" w:rsidRDefault="00861F99" w:rsidP="00D07F92">
            <w:pPr>
              <w:keepNext/>
            </w:pPr>
          </w:p>
        </w:tc>
      </w:tr>
      <w:tr w:rsidR="00675FAE" w:rsidRPr="00675FAE" w14:paraId="3CE71F20" w14:textId="77777777" w:rsidTr="00D07F92">
        <w:tc>
          <w:tcPr>
            <w:tcW w:w="1960" w:type="pct"/>
            <w:shd w:val="clear" w:color="auto" w:fill="EBEBEB"/>
            <w:vAlign w:val="center"/>
          </w:tcPr>
          <w:p w14:paraId="2E97E6D6" w14:textId="77777777" w:rsidR="00861F99" w:rsidRPr="00675FAE" w:rsidRDefault="00861F99" w:rsidP="00D07F92">
            <w:pPr>
              <w:pStyle w:val="Tabel"/>
              <w:rPr>
                <w:lang w:val="en-GB"/>
              </w:rPr>
            </w:pPr>
            <w:r w:rsidRPr="00675FAE">
              <w:rPr>
                <w:lang w:val="en-GB"/>
              </w:rPr>
              <w:t>Others (please specify)</w:t>
            </w:r>
          </w:p>
        </w:tc>
        <w:tc>
          <w:tcPr>
            <w:tcW w:w="992" w:type="pct"/>
            <w:shd w:val="clear" w:color="auto" w:fill="EBEBEB"/>
            <w:vAlign w:val="center"/>
          </w:tcPr>
          <w:p w14:paraId="147F77F0" w14:textId="77777777" w:rsidR="00861F99" w:rsidRPr="00675FAE" w:rsidRDefault="00861F99" w:rsidP="00D07F92">
            <w:pPr>
              <w:keepNext/>
            </w:pPr>
          </w:p>
        </w:tc>
        <w:tc>
          <w:tcPr>
            <w:tcW w:w="992" w:type="pct"/>
            <w:shd w:val="clear" w:color="auto" w:fill="EBEBEB"/>
            <w:vAlign w:val="center"/>
          </w:tcPr>
          <w:p w14:paraId="7928DDA5" w14:textId="77777777" w:rsidR="00861F99" w:rsidRPr="00675FAE" w:rsidRDefault="00861F99" w:rsidP="00D07F92">
            <w:pPr>
              <w:keepNext/>
            </w:pPr>
          </w:p>
        </w:tc>
        <w:tc>
          <w:tcPr>
            <w:tcW w:w="1056" w:type="pct"/>
            <w:shd w:val="clear" w:color="auto" w:fill="EBEBEB"/>
            <w:vAlign w:val="center"/>
          </w:tcPr>
          <w:p w14:paraId="2FCBEA45" w14:textId="77777777" w:rsidR="00861F99" w:rsidRPr="00675FAE" w:rsidRDefault="00861F99" w:rsidP="00D07F92">
            <w:pPr>
              <w:keepNext/>
            </w:pPr>
          </w:p>
        </w:tc>
      </w:tr>
      <w:tr w:rsidR="00675FAE" w:rsidRPr="00675FAE" w14:paraId="6103767C" w14:textId="77777777" w:rsidTr="00D07F92">
        <w:tc>
          <w:tcPr>
            <w:tcW w:w="1960" w:type="pct"/>
            <w:shd w:val="clear" w:color="auto" w:fill="F9F9F9"/>
            <w:vAlign w:val="center"/>
          </w:tcPr>
          <w:p w14:paraId="09A1E219" w14:textId="77777777" w:rsidR="00861F99" w:rsidRPr="00675FAE" w:rsidRDefault="00861F99" w:rsidP="00D07F92">
            <w:pPr>
              <w:pStyle w:val="Tabel"/>
              <w:rPr>
                <w:b/>
                <w:lang w:val="en-GB"/>
              </w:rPr>
            </w:pPr>
            <w:r w:rsidRPr="00675FAE">
              <w:rPr>
                <w:b/>
                <w:lang w:val="en-GB"/>
              </w:rPr>
              <w:t>Total</w:t>
            </w:r>
          </w:p>
        </w:tc>
        <w:tc>
          <w:tcPr>
            <w:tcW w:w="992" w:type="pct"/>
            <w:shd w:val="clear" w:color="auto" w:fill="F9F9F9"/>
            <w:vAlign w:val="center"/>
          </w:tcPr>
          <w:p w14:paraId="226B99E6" w14:textId="77777777" w:rsidR="00861F99" w:rsidRPr="00675FAE" w:rsidRDefault="00861F99" w:rsidP="00D07F92">
            <w:pPr>
              <w:keepNext/>
              <w:rPr>
                <w:b/>
              </w:rPr>
            </w:pPr>
          </w:p>
        </w:tc>
        <w:tc>
          <w:tcPr>
            <w:tcW w:w="992" w:type="pct"/>
            <w:shd w:val="clear" w:color="auto" w:fill="F9F9F9"/>
            <w:vAlign w:val="center"/>
          </w:tcPr>
          <w:p w14:paraId="14FBC49B" w14:textId="77777777" w:rsidR="00861F99" w:rsidRPr="00675FAE" w:rsidRDefault="00861F99" w:rsidP="00D07F92">
            <w:pPr>
              <w:keepNext/>
              <w:rPr>
                <w:b/>
              </w:rPr>
            </w:pPr>
          </w:p>
        </w:tc>
        <w:tc>
          <w:tcPr>
            <w:tcW w:w="1056" w:type="pct"/>
            <w:shd w:val="clear" w:color="auto" w:fill="F9F9F9"/>
            <w:vAlign w:val="center"/>
          </w:tcPr>
          <w:p w14:paraId="19B21CB1" w14:textId="77777777" w:rsidR="00861F99" w:rsidRPr="00675FAE" w:rsidRDefault="00861F99" w:rsidP="00D07F92">
            <w:pPr>
              <w:keepNext/>
              <w:rPr>
                <w:b/>
              </w:rPr>
            </w:pPr>
          </w:p>
        </w:tc>
      </w:tr>
    </w:tbl>
    <w:p w14:paraId="5CE55820" w14:textId="320EF98E" w:rsidR="00861F99" w:rsidRDefault="00861F99" w:rsidP="00861F99">
      <w:pPr>
        <w:pStyle w:val="Inspring"/>
        <w:rPr>
          <w:lang w:val="en-GB"/>
        </w:rPr>
      </w:pPr>
    </w:p>
    <w:p w14:paraId="03889B86" w14:textId="2AC31C7A" w:rsidR="00D07F92" w:rsidRDefault="00D07F92" w:rsidP="00861F99">
      <w:pPr>
        <w:pStyle w:val="Inspring"/>
        <w:rPr>
          <w:lang w:val="en-GB"/>
        </w:rPr>
      </w:pPr>
    </w:p>
    <w:p w14:paraId="1A284206" w14:textId="77777777" w:rsidR="00D07F92" w:rsidRPr="00675FAE" w:rsidRDefault="00D07F92" w:rsidP="00861F99">
      <w:pPr>
        <w:pStyle w:val="Inspring"/>
        <w:rPr>
          <w:lang w:val="en-GB"/>
        </w:rPr>
      </w:pPr>
    </w:p>
    <w:p w14:paraId="65729EBC" w14:textId="03725E2C" w:rsidR="00861F99" w:rsidRPr="00675FAE" w:rsidRDefault="00861F99" w:rsidP="00861F99">
      <w:pPr>
        <w:pStyle w:val="Inspring"/>
        <w:rPr>
          <w:lang w:val="en-GB"/>
        </w:rPr>
      </w:pPr>
      <w:r w:rsidRPr="00675FAE">
        <w:rPr>
          <w:lang w:val="en-GB"/>
        </w:rPr>
        <w:lastRenderedPageBreak/>
        <w:t>1.</w:t>
      </w:r>
      <w:r w:rsidR="00DF6DBA" w:rsidRPr="00675FAE">
        <w:rPr>
          <w:lang w:val="en-GB"/>
        </w:rPr>
        <w:t>8.2</w:t>
      </w:r>
      <w:r w:rsidRPr="00675FAE">
        <w:rPr>
          <w:lang w:val="en-GB"/>
        </w:rPr>
        <w:t>.3</w:t>
      </w:r>
      <w:r w:rsidRPr="00675FAE">
        <w:rPr>
          <w:lang w:val="en-GB"/>
        </w:rPr>
        <w:tab/>
        <w:t xml:space="preserve">Provide </w:t>
      </w:r>
      <w:r w:rsidR="00D971DC" w:rsidRPr="00675FAE">
        <w:rPr>
          <w:lang w:val="en-GB"/>
        </w:rPr>
        <w:t>a brief</w:t>
      </w:r>
      <w:r w:rsidR="00C87730" w:rsidRPr="00675FAE">
        <w:rPr>
          <w:lang w:val="en-GB"/>
        </w:rPr>
        <w:t xml:space="preserve"> description</w:t>
      </w:r>
      <w:r w:rsidR="004B010B" w:rsidRPr="00675FAE">
        <w:rPr>
          <w:lang w:val="en-GB"/>
        </w:rPr>
        <w:t xml:space="preserve"> </w:t>
      </w:r>
      <w:r w:rsidRPr="00675FAE">
        <w:rPr>
          <w:lang w:val="en-GB"/>
        </w:rPr>
        <w:t>of your AUM for non-listed real estate or</w:t>
      </w:r>
      <w:r w:rsidRPr="00675FAE" w:rsidDel="00D97C30">
        <w:rPr>
          <w:lang w:val="en-GB"/>
        </w:rPr>
        <w:t xml:space="preserve"> </w:t>
      </w:r>
      <w:r w:rsidRPr="00675FAE">
        <w:rPr>
          <w:lang w:val="en-GB"/>
        </w:rPr>
        <w:t xml:space="preserve">real estate debt vehicles, broken down by </w:t>
      </w:r>
      <w:r w:rsidR="00F233A9" w:rsidRPr="00675FAE">
        <w:rPr>
          <w:lang w:val="en-GB"/>
        </w:rPr>
        <w:t xml:space="preserve">investment style, </w:t>
      </w:r>
      <w:r w:rsidRPr="00675FAE">
        <w:rPr>
          <w:lang w:val="en-GB"/>
        </w:rPr>
        <w:t>geography and sector</w:t>
      </w:r>
      <w:r w:rsidR="00C87730" w:rsidRPr="00675FAE">
        <w:rPr>
          <w:lang w:val="en-GB"/>
        </w:rPr>
        <w:t>.</w:t>
      </w:r>
      <w:r w:rsidR="0078214A" w:rsidRPr="00675FAE">
        <w:rPr>
          <w:lang w:val="en-GB"/>
        </w:rPr>
        <w:t xml:space="preserve"> Please highlight the proportion of real estate debt vehicles referring to the loan amount and explain the underlying methodology (initial loan amount/outstanding loan amount etc.).</w:t>
      </w:r>
    </w:p>
    <w:p w14:paraId="79408DB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891273" w14:textId="77777777" w:rsidR="00861F99" w:rsidRPr="00675FAE" w:rsidRDefault="00861F99" w:rsidP="00861F99">
      <w:pPr>
        <w:pStyle w:val="Inspring"/>
        <w:rPr>
          <w:lang w:val="en-GB"/>
        </w:rPr>
      </w:pPr>
    </w:p>
    <w:p w14:paraId="71959A85" w14:textId="6E6D9030" w:rsidR="00861F99" w:rsidRPr="00675FAE" w:rsidRDefault="00861F99" w:rsidP="0046113F">
      <w:pPr>
        <w:pStyle w:val="Inspring"/>
      </w:pPr>
      <w:r w:rsidRPr="00675FAE">
        <w:rPr>
          <w:lang w:val="en-GB"/>
        </w:rPr>
        <w:t>1.</w:t>
      </w:r>
      <w:r w:rsidR="00DF6DBA" w:rsidRPr="00675FAE">
        <w:rPr>
          <w:lang w:val="en-GB"/>
        </w:rPr>
        <w:t>8.2</w:t>
      </w:r>
      <w:r w:rsidRPr="00675FAE">
        <w:rPr>
          <w:lang w:val="en-GB"/>
        </w:rPr>
        <w:t>.</w:t>
      </w:r>
      <w:r w:rsidR="00CA1D29" w:rsidRPr="00675FAE">
        <w:rPr>
          <w:lang w:val="en-GB"/>
        </w:rPr>
        <w:t>4</w:t>
      </w:r>
      <w:r w:rsidRPr="00675FAE">
        <w:rPr>
          <w:lang w:val="en-GB"/>
        </w:rPr>
        <w:tab/>
      </w:r>
      <w:r w:rsidR="007E2CEF" w:rsidRPr="00675FAE">
        <w:rPr>
          <w:lang w:val="en-GB"/>
        </w:rPr>
        <w:t>Provide a brief description of</w:t>
      </w:r>
      <w:r w:rsidRPr="00675FAE">
        <w:rPr>
          <w:lang w:val="en-GB"/>
        </w:rPr>
        <w:t xml:space="preserve"> all non-listed real estate or real estate debt vehicles</w:t>
      </w:r>
      <w:r w:rsidR="00F233A9" w:rsidRPr="00675FAE">
        <w:rPr>
          <w:lang w:val="en-GB"/>
        </w:rPr>
        <w:t>, including separate accounts,</w:t>
      </w:r>
      <w:r w:rsidRPr="00675FAE">
        <w:rPr>
          <w:lang w:val="en-GB"/>
        </w:rPr>
        <w:t xml:space="preserve"> that you are currently managing</w:t>
      </w:r>
      <w:r w:rsidR="007E2CEF" w:rsidRPr="00675FAE">
        <w:rPr>
          <w:lang w:val="en-GB"/>
        </w:rPr>
        <w:t>,</w:t>
      </w:r>
      <w:r w:rsidRPr="00675FAE">
        <w:rPr>
          <w:lang w:val="en-GB"/>
        </w:rPr>
        <w:t xml:space="preserve"> as well as products which you are currently raising capital for.</w:t>
      </w:r>
      <w:r w:rsidR="0094631F" w:rsidRPr="00675FAE">
        <w:rPr>
          <w:lang w:val="en-GB"/>
        </w:rPr>
        <w:t xml:space="preserve"> If not applicable, please add N/A and explain.</w:t>
      </w:r>
      <w:r w:rsidR="00B42E87" w:rsidRPr="00675FAE">
        <w:rPr>
          <w:lang w:val="en-GB"/>
        </w:rPr>
        <w:t xml:space="preserve"> </w:t>
      </w:r>
    </w:p>
    <w:p w14:paraId="1355CAD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pPr>
    </w:p>
    <w:p w14:paraId="5D546583" w14:textId="3E669D59" w:rsidR="00861F99" w:rsidRPr="00675FAE" w:rsidRDefault="00861F99" w:rsidP="00861F99"/>
    <w:p w14:paraId="01AF2B04" w14:textId="77777777" w:rsidR="001F50D5" w:rsidRPr="00675FAE" w:rsidRDefault="001F50D5" w:rsidP="00861F99"/>
    <w:p w14:paraId="474941C6" w14:textId="682EDD54" w:rsidR="00DF0706" w:rsidRPr="00675FAE" w:rsidRDefault="009524B6" w:rsidP="00DF0706">
      <w:pPr>
        <w:pStyle w:val="Inspring"/>
      </w:pPr>
      <w:bookmarkStart w:id="135" w:name="_Toc338775624"/>
      <w:bookmarkStart w:id="136" w:name="_Toc338775908"/>
      <w:bookmarkStart w:id="137" w:name="_Toc338776178"/>
      <w:bookmarkStart w:id="138" w:name="_Toc338776446"/>
      <w:bookmarkStart w:id="139" w:name="_Toc338775625"/>
      <w:bookmarkStart w:id="140" w:name="_Toc338775909"/>
      <w:bookmarkStart w:id="141" w:name="_Toc338776179"/>
      <w:bookmarkStart w:id="142" w:name="_Toc338776447"/>
      <w:bookmarkStart w:id="143" w:name="_Toc338775626"/>
      <w:bookmarkStart w:id="144" w:name="_Toc338775910"/>
      <w:bookmarkStart w:id="145" w:name="_Toc338776180"/>
      <w:bookmarkStart w:id="146" w:name="_Toc338776448"/>
      <w:bookmarkStart w:id="147" w:name="_Toc353528239"/>
      <w:bookmarkStart w:id="148" w:name="_Toc353529269"/>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675FAE">
        <w:t>1.8.2.5</w:t>
      </w:r>
      <w:r w:rsidR="00DF0706" w:rsidRPr="00675FAE">
        <w:tab/>
        <w:t>Provide an overview of the</w:t>
      </w:r>
      <w:r w:rsidR="000C65E3" w:rsidRPr="00675FAE">
        <w:t xml:space="preserve"> </w:t>
      </w:r>
      <w:r w:rsidR="00DF0706" w:rsidRPr="00675FAE">
        <w:t xml:space="preserve">real estate debt </w:t>
      </w:r>
      <w:r w:rsidR="00DF0706" w:rsidRPr="00675FAE">
        <w:rPr>
          <w:strike/>
        </w:rPr>
        <w:t>vehicle</w:t>
      </w:r>
      <w:r w:rsidR="000C65E3" w:rsidRPr="00675FAE">
        <w:t xml:space="preserve"> investments made</w:t>
      </w:r>
      <w:r w:rsidR="00DF0706" w:rsidRPr="00675FAE">
        <w:t xml:space="preserve"> over the last three years broken down by debt type based on the table below.</w:t>
      </w:r>
    </w:p>
    <w:p w14:paraId="606D12A8" w14:textId="77777777" w:rsidR="00DF0706" w:rsidRPr="00675FAE" w:rsidRDefault="00DF0706" w:rsidP="00DF0706">
      <w:pPr>
        <w:pStyle w:val="Inspring"/>
      </w:pPr>
    </w:p>
    <w:tbl>
      <w:tblPr>
        <w:tblStyle w:val="INREVData"/>
        <w:tblW w:w="4550" w:type="pct"/>
        <w:tblInd w:w="835" w:type="dxa"/>
        <w:tblLook w:val="00A0" w:firstRow="1" w:lastRow="0" w:firstColumn="1" w:lastColumn="0" w:noHBand="0" w:noVBand="0"/>
      </w:tblPr>
      <w:tblGrid>
        <w:gridCol w:w="2173"/>
        <w:gridCol w:w="2027"/>
        <w:gridCol w:w="2029"/>
        <w:gridCol w:w="2026"/>
      </w:tblGrid>
      <w:tr w:rsidR="00675FAE" w:rsidRPr="00675FAE" w14:paraId="20F1A080" w14:textId="77777777" w:rsidTr="00A87E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hideMark/>
          </w:tcPr>
          <w:p w14:paraId="5371AD0B" w14:textId="067A0321" w:rsidR="00DF0706" w:rsidRPr="00A87EB9" w:rsidRDefault="00B744A6" w:rsidP="00D07F92">
            <w:pPr>
              <w:pStyle w:val="Tabel"/>
              <w:spacing w:before="120" w:after="120"/>
              <w:rPr>
                <w:bCs w:val="0"/>
                <w:color w:val="FFFFFF" w:themeColor="background1"/>
              </w:rPr>
            </w:pPr>
            <w:r w:rsidRPr="00A87EB9">
              <w:rPr>
                <w:bCs w:val="0"/>
                <w:color w:val="FFFFFF" w:themeColor="background1"/>
              </w:rPr>
              <w:t>V</w:t>
            </w:r>
            <w:r w:rsidR="00DF0706" w:rsidRPr="00A87EB9">
              <w:rPr>
                <w:bCs w:val="0"/>
                <w:color w:val="FFFFFF" w:themeColor="background1"/>
              </w:rPr>
              <w:t>alu</w:t>
            </w:r>
            <w:r w:rsidRPr="00A87EB9">
              <w:rPr>
                <w:bCs w:val="0"/>
                <w:color w:val="FFFFFF" w:themeColor="background1"/>
              </w:rPr>
              <w:t>e</w:t>
            </w:r>
          </w:p>
        </w:tc>
        <w:tc>
          <w:tcPr>
            <w:tcW w:w="1228" w:type="pct"/>
            <w:hideMark/>
          </w:tcPr>
          <w:p w14:paraId="4B085C0F" w14:textId="77777777" w:rsidR="00DF0706" w:rsidRPr="00A87EB9"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rPr>
            </w:pPr>
            <w:r w:rsidRPr="00A87EB9">
              <w:rPr>
                <w:bCs w:val="0"/>
                <w:color w:val="FFFFFF" w:themeColor="background1"/>
              </w:rPr>
              <w:t>20</w:t>
            </w:r>
            <w:r w:rsidRPr="00A87EB9">
              <w:rPr>
                <w:color w:val="FFFFFF" w:themeColor="background1"/>
              </w:rPr>
              <w:fldChar w:fldCharType="begin">
                <w:ffData>
                  <w:name w:val=""/>
                  <w:enabled/>
                  <w:calcOnExit w:val="0"/>
                  <w:textInput>
                    <w:default w:val="XX"/>
                  </w:textInput>
                </w:ffData>
              </w:fldChar>
            </w:r>
            <w:r w:rsidRPr="00A87EB9">
              <w:rPr>
                <w:bCs w:val="0"/>
                <w:color w:val="FFFFFF" w:themeColor="background1"/>
              </w:rPr>
              <w:instrText xml:space="preserve"> FORMTEXT </w:instrText>
            </w:r>
            <w:r w:rsidRPr="00A87EB9">
              <w:rPr>
                <w:color w:val="FFFFFF" w:themeColor="background1"/>
              </w:rPr>
            </w:r>
            <w:r w:rsidRPr="00A87EB9">
              <w:rPr>
                <w:color w:val="FFFFFF" w:themeColor="background1"/>
              </w:rPr>
              <w:fldChar w:fldCharType="separate"/>
            </w:r>
            <w:r w:rsidRPr="00A87EB9">
              <w:rPr>
                <w:bCs w:val="0"/>
                <w:noProof/>
                <w:color w:val="FFFFFF" w:themeColor="background1"/>
              </w:rPr>
              <w:t>XX</w:t>
            </w:r>
            <w:r w:rsidRPr="00A87EB9">
              <w:rPr>
                <w:color w:val="FFFFFF" w:themeColor="background1"/>
              </w:rPr>
              <w:fldChar w:fldCharType="end"/>
            </w:r>
          </w:p>
        </w:tc>
        <w:tc>
          <w:tcPr>
            <w:tcW w:w="1229" w:type="pct"/>
            <w:hideMark/>
          </w:tcPr>
          <w:p w14:paraId="1AC075DB" w14:textId="77777777" w:rsidR="00DF0706" w:rsidRPr="00A87EB9"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rPr>
            </w:pPr>
            <w:r w:rsidRPr="00A87EB9">
              <w:rPr>
                <w:bCs w:val="0"/>
                <w:color w:val="FFFFFF" w:themeColor="background1"/>
              </w:rPr>
              <w:t>20</w:t>
            </w:r>
            <w:r w:rsidRPr="00A87EB9">
              <w:rPr>
                <w:color w:val="FFFFFF" w:themeColor="background1"/>
              </w:rPr>
              <w:fldChar w:fldCharType="begin">
                <w:ffData>
                  <w:name w:val=""/>
                  <w:enabled/>
                  <w:calcOnExit w:val="0"/>
                  <w:textInput>
                    <w:default w:val="XX"/>
                  </w:textInput>
                </w:ffData>
              </w:fldChar>
            </w:r>
            <w:r w:rsidRPr="00A87EB9">
              <w:rPr>
                <w:bCs w:val="0"/>
                <w:color w:val="FFFFFF" w:themeColor="background1"/>
              </w:rPr>
              <w:instrText xml:space="preserve"> FORMTEXT </w:instrText>
            </w:r>
            <w:r w:rsidRPr="00A87EB9">
              <w:rPr>
                <w:color w:val="FFFFFF" w:themeColor="background1"/>
              </w:rPr>
            </w:r>
            <w:r w:rsidRPr="00A87EB9">
              <w:rPr>
                <w:color w:val="FFFFFF" w:themeColor="background1"/>
              </w:rPr>
              <w:fldChar w:fldCharType="separate"/>
            </w:r>
            <w:r w:rsidRPr="00A87EB9">
              <w:rPr>
                <w:bCs w:val="0"/>
                <w:noProof/>
                <w:color w:val="FFFFFF" w:themeColor="background1"/>
              </w:rPr>
              <w:t>XX</w:t>
            </w:r>
            <w:r w:rsidRPr="00A87EB9">
              <w:rPr>
                <w:color w:val="FFFFFF" w:themeColor="background1"/>
              </w:rPr>
              <w:fldChar w:fldCharType="end"/>
            </w:r>
          </w:p>
        </w:tc>
        <w:tc>
          <w:tcPr>
            <w:tcW w:w="1227" w:type="pct"/>
            <w:hideMark/>
          </w:tcPr>
          <w:p w14:paraId="64761432" w14:textId="77777777" w:rsidR="00DF0706" w:rsidRPr="00A87EB9"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rPr>
            </w:pPr>
            <w:r w:rsidRPr="00A87EB9">
              <w:rPr>
                <w:bCs w:val="0"/>
                <w:color w:val="FFFFFF" w:themeColor="background1"/>
              </w:rPr>
              <w:t>20</w:t>
            </w:r>
            <w:r w:rsidRPr="00A87EB9">
              <w:rPr>
                <w:color w:val="FFFFFF" w:themeColor="background1"/>
              </w:rPr>
              <w:fldChar w:fldCharType="begin">
                <w:ffData>
                  <w:name w:val=""/>
                  <w:enabled/>
                  <w:calcOnExit w:val="0"/>
                  <w:textInput>
                    <w:default w:val="XX"/>
                  </w:textInput>
                </w:ffData>
              </w:fldChar>
            </w:r>
            <w:r w:rsidRPr="00A87EB9">
              <w:rPr>
                <w:bCs w:val="0"/>
                <w:color w:val="FFFFFF" w:themeColor="background1"/>
              </w:rPr>
              <w:instrText xml:space="preserve"> FORMTEXT </w:instrText>
            </w:r>
            <w:r w:rsidRPr="00A87EB9">
              <w:rPr>
                <w:color w:val="FFFFFF" w:themeColor="background1"/>
              </w:rPr>
            </w:r>
            <w:r w:rsidRPr="00A87EB9">
              <w:rPr>
                <w:color w:val="FFFFFF" w:themeColor="background1"/>
              </w:rPr>
              <w:fldChar w:fldCharType="separate"/>
            </w:r>
            <w:r w:rsidRPr="00A87EB9">
              <w:rPr>
                <w:bCs w:val="0"/>
                <w:noProof/>
                <w:color w:val="FFFFFF" w:themeColor="background1"/>
              </w:rPr>
              <w:t>XX</w:t>
            </w:r>
            <w:r w:rsidRPr="00A87EB9">
              <w:rPr>
                <w:color w:val="FFFFFF" w:themeColor="background1"/>
              </w:rPr>
              <w:fldChar w:fldCharType="end"/>
            </w:r>
          </w:p>
        </w:tc>
      </w:tr>
      <w:tr w:rsidR="00675FAE" w:rsidRPr="00675FAE" w14:paraId="7B863634"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70A71C46" w14:textId="77777777" w:rsidR="00DF0706" w:rsidRPr="00A87EB9" w:rsidRDefault="00DF0706" w:rsidP="00A87EB9">
            <w:pPr>
              <w:pStyle w:val="Tabel"/>
              <w:spacing w:line="276" w:lineRule="auto"/>
              <w:rPr>
                <w:b w:val="0"/>
                <w:bCs w:val="0"/>
              </w:rPr>
            </w:pPr>
            <w:r w:rsidRPr="00A87EB9">
              <w:rPr>
                <w:b w:val="0"/>
                <w:bCs w:val="0"/>
              </w:rPr>
              <w:t>Whole loans</w:t>
            </w:r>
          </w:p>
        </w:tc>
        <w:tc>
          <w:tcPr>
            <w:tcW w:w="1228" w:type="pct"/>
            <w:hideMark/>
          </w:tcPr>
          <w:p w14:paraId="55F49819" w14:textId="02C75976"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9" w:type="pct"/>
            <w:hideMark/>
          </w:tcPr>
          <w:p w14:paraId="237BDBDD" w14:textId="34BFB0D3"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7" w:type="pct"/>
            <w:hideMark/>
          </w:tcPr>
          <w:p w14:paraId="61AE6C86" w14:textId="42320E3B"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675FAE" w:rsidRPr="00675FAE" w14:paraId="101A63F2"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66DA6DD0" w14:textId="77777777" w:rsidR="00DF0706" w:rsidRPr="00A87EB9" w:rsidRDefault="00DF0706" w:rsidP="00A87EB9">
            <w:pPr>
              <w:pStyle w:val="Tabel"/>
              <w:spacing w:before="0" w:after="0" w:line="276" w:lineRule="auto"/>
              <w:rPr>
                <w:b w:val="0"/>
                <w:bCs w:val="0"/>
              </w:rPr>
            </w:pPr>
            <w:r w:rsidRPr="00A87EB9">
              <w:rPr>
                <w:b w:val="0"/>
                <w:bCs w:val="0"/>
              </w:rPr>
              <w:t>LTV range (in %)</w:t>
            </w:r>
            <w:r w:rsidRPr="00A87EB9">
              <w:rPr>
                <w:b w:val="0"/>
                <w:bCs w:val="0"/>
                <w:vertAlign w:val="superscript"/>
              </w:rPr>
              <w:t>1</w:t>
            </w:r>
          </w:p>
        </w:tc>
        <w:tc>
          <w:tcPr>
            <w:tcW w:w="1228" w:type="pct"/>
            <w:hideMark/>
          </w:tcPr>
          <w:p w14:paraId="64B3A764" w14:textId="2F203CC0"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9" w:type="pct"/>
            <w:hideMark/>
          </w:tcPr>
          <w:p w14:paraId="5B299792" w14:textId="38EF67E5"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7" w:type="pct"/>
            <w:hideMark/>
          </w:tcPr>
          <w:p w14:paraId="65A8999F" w14:textId="14F2D069"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r>
      <w:tr w:rsidR="00675FAE" w:rsidRPr="00675FAE" w14:paraId="470302F1"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5F790611" w14:textId="77777777" w:rsidR="00DF0706" w:rsidRPr="00A87EB9" w:rsidRDefault="00DF0706" w:rsidP="00A87EB9">
            <w:pPr>
              <w:pStyle w:val="Tabel"/>
              <w:spacing w:line="276" w:lineRule="auto"/>
              <w:rPr>
                <w:b w:val="0"/>
                <w:bCs w:val="0"/>
              </w:rPr>
            </w:pPr>
            <w:r w:rsidRPr="00A87EB9">
              <w:rPr>
                <w:b w:val="0"/>
                <w:bCs w:val="0"/>
              </w:rPr>
              <w:t>Senior loans</w:t>
            </w:r>
          </w:p>
        </w:tc>
        <w:tc>
          <w:tcPr>
            <w:tcW w:w="1228" w:type="pct"/>
            <w:hideMark/>
          </w:tcPr>
          <w:p w14:paraId="40EA9B22" w14:textId="27EFA1D5"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9" w:type="pct"/>
            <w:hideMark/>
          </w:tcPr>
          <w:p w14:paraId="034E42D8" w14:textId="5371937B"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7" w:type="pct"/>
            <w:hideMark/>
          </w:tcPr>
          <w:p w14:paraId="6C6703A0" w14:textId="292F418F"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675FAE" w:rsidRPr="00675FAE" w14:paraId="1D34C805"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5994C505" w14:textId="77777777" w:rsidR="00DF0706" w:rsidRPr="00A87EB9" w:rsidRDefault="00DF0706" w:rsidP="00A87EB9">
            <w:pPr>
              <w:pStyle w:val="Tabel"/>
              <w:spacing w:before="0" w:after="0" w:line="276" w:lineRule="auto"/>
              <w:rPr>
                <w:b w:val="0"/>
                <w:bCs w:val="0"/>
              </w:rPr>
            </w:pPr>
            <w:r w:rsidRPr="00A87EB9">
              <w:rPr>
                <w:b w:val="0"/>
                <w:bCs w:val="0"/>
              </w:rPr>
              <w:t>LTV range (in %)</w:t>
            </w:r>
            <w:r w:rsidRPr="00A87EB9">
              <w:rPr>
                <w:b w:val="0"/>
                <w:bCs w:val="0"/>
                <w:vertAlign w:val="superscript"/>
              </w:rPr>
              <w:t>1</w:t>
            </w:r>
          </w:p>
        </w:tc>
        <w:tc>
          <w:tcPr>
            <w:tcW w:w="1228" w:type="pct"/>
            <w:hideMark/>
          </w:tcPr>
          <w:p w14:paraId="3B57391E" w14:textId="2DD38DB2"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9" w:type="pct"/>
            <w:hideMark/>
          </w:tcPr>
          <w:p w14:paraId="1C3707BF" w14:textId="4733C6FA" w:rsidR="00DF0706" w:rsidRPr="00675FAE" w:rsidRDefault="00DF0706" w:rsidP="00A87EB9">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1227" w:type="pct"/>
            <w:hideMark/>
          </w:tcPr>
          <w:p w14:paraId="0630E7AF" w14:textId="0B124C66"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r>
      <w:tr w:rsidR="00675FAE" w:rsidRPr="00675FAE" w14:paraId="564B970F"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0CEA1813" w14:textId="77777777" w:rsidR="00DF0706" w:rsidRPr="00A87EB9" w:rsidRDefault="00DF0706" w:rsidP="00A87EB9">
            <w:pPr>
              <w:pStyle w:val="Tabel"/>
              <w:spacing w:line="276" w:lineRule="auto"/>
              <w:rPr>
                <w:b w:val="0"/>
                <w:bCs w:val="0"/>
              </w:rPr>
            </w:pPr>
            <w:r w:rsidRPr="00A87EB9">
              <w:rPr>
                <w:b w:val="0"/>
                <w:bCs w:val="0"/>
              </w:rPr>
              <w:t>Mezz/Junior loans</w:t>
            </w:r>
          </w:p>
        </w:tc>
        <w:tc>
          <w:tcPr>
            <w:tcW w:w="1228" w:type="pct"/>
            <w:hideMark/>
          </w:tcPr>
          <w:p w14:paraId="0BAA437C" w14:textId="29E413AD"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9" w:type="pct"/>
            <w:hideMark/>
          </w:tcPr>
          <w:p w14:paraId="1DEB9077" w14:textId="286530E0"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7" w:type="pct"/>
            <w:hideMark/>
          </w:tcPr>
          <w:p w14:paraId="7111E358" w14:textId="1558CF38"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675FAE" w:rsidRPr="00675FAE" w14:paraId="4E2FD7DB"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2CEF1076" w14:textId="77777777" w:rsidR="00DF0706" w:rsidRPr="00A87EB9" w:rsidRDefault="00DF0706" w:rsidP="00A87EB9">
            <w:pPr>
              <w:pStyle w:val="Tabel"/>
              <w:spacing w:before="0" w:after="0" w:line="276" w:lineRule="auto"/>
              <w:rPr>
                <w:b w:val="0"/>
                <w:bCs w:val="0"/>
              </w:rPr>
            </w:pPr>
            <w:r w:rsidRPr="00A87EB9">
              <w:rPr>
                <w:b w:val="0"/>
                <w:bCs w:val="0"/>
              </w:rPr>
              <w:t>LTV range (in %)</w:t>
            </w:r>
            <w:r w:rsidRPr="00A87EB9">
              <w:rPr>
                <w:b w:val="0"/>
                <w:bCs w:val="0"/>
                <w:vertAlign w:val="superscript"/>
              </w:rPr>
              <w:t>1</w:t>
            </w:r>
          </w:p>
        </w:tc>
        <w:tc>
          <w:tcPr>
            <w:tcW w:w="1228" w:type="pct"/>
            <w:hideMark/>
          </w:tcPr>
          <w:p w14:paraId="6A575BED" w14:textId="09E4CEF4"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9" w:type="pct"/>
            <w:hideMark/>
          </w:tcPr>
          <w:p w14:paraId="346E83DE" w14:textId="4D10C2DD" w:rsidR="00DF0706" w:rsidRPr="00675FAE" w:rsidRDefault="00DF0706" w:rsidP="00A87EB9">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1227" w:type="pct"/>
            <w:hideMark/>
          </w:tcPr>
          <w:p w14:paraId="0EC59D4A" w14:textId="277AB2EF"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r>
      <w:tr w:rsidR="00675FAE" w:rsidRPr="00675FAE" w14:paraId="5B59DF90"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1C78BA56" w14:textId="77777777" w:rsidR="00DF0706" w:rsidRPr="00A87EB9" w:rsidRDefault="00DF0706" w:rsidP="00A87EB9">
            <w:pPr>
              <w:pStyle w:val="Tabel"/>
              <w:spacing w:line="276" w:lineRule="auto"/>
              <w:rPr>
                <w:b w:val="0"/>
                <w:bCs w:val="0"/>
              </w:rPr>
            </w:pPr>
            <w:r w:rsidRPr="00A87EB9">
              <w:rPr>
                <w:b w:val="0"/>
                <w:bCs w:val="0"/>
              </w:rPr>
              <w:t>Preferred equity</w:t>
            </w:r>
          </w:p>
        </w:tc>
        <w:tc>
          <w:tcPr>
            <w:tcW w:w="1228" w:type="pct"/>
            <w:hideMark/>
          </w:tcPr>
          <w:p w14:paraId="5E913D8C" w14:textId="2DA76545"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9" w:type="pct"/>
            <w:hideMark/>
          </w:tcPr>
          <w:p w14:paraId="04F30891" w14:textId="171068B0"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7" w:type="pct"/>
            <w:hideMark/>
          </w:tcPr>
          <w:p w14:paraId="7A9C5AF2" w14:textId="166B2517"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675FAE" w:rsidRPr="00675FAE" w14:paraId="53CBDAAD"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21E275A6" w14:textId="77777777" w:rsidR="00DF0706" w:rsidRPr="00A87EB9" w:rsidRDefault="00DF0706" w:rsidP="00A87EB9">
            <w:pPr>
              <w:pStyle w:val="Tabel"/>
              <w:spacing w:before="0" w:after="0" w:line="276" w:lineRule="auto"/>
              <w:rPr>
                <w:b w:val="0"/>
                <w:bCs w:val="0"/>
              </w:rPr>
            </w:pPr>
            <w:r w:rsidRPr="00A87EB9">
              <w:rPr>
                <w:b w:val="0"/>
                <w:bCs w:val="0"/>
              </w:rPr>
              <w:t>LTV range (in %)</w:t>
            </w:r>
            <w:r w:rsidRPr="00A87EB9">
              <w:rPr>
                <w:b w:val="0"/>
                <w:bCs w:val="0"/>
                <w:vertAlign w:val="superscript"/>
              </w:rPr>
              <w:t>1</w:t>
            </w:r>
          </w:p>
        </w:tc>
        <w:tc>
          <w:tcPr>
            <w:tcW w:w="1228" w:type="pct"/>
            <w:hideMark/>
          </w:tcPr>
          <w:p w14:paraId="07C82F16" w14:textId="265BDFDA"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9" w:type="pct"/>
            <w:hideMark/>
          </w:tcPr>
          <w:p w14:paraId="25C300F0" w14:textId="6B8CD797"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7" w:type="pct"/>
            <w:hideMark/>
          </w:tcPr>
          <w:p w14:paraId="4507B587" w14:textId="02DDEA1E"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r>
      <w:tr w:rsidR="00675FAE" w:rsidRPr="00675FAE" w14:paraId="7D4FA951"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4E91087F" w14:textId="77777777" w:rsidR="00DF0706" w:rsidRPr="00A87EB9" w:rsidRDefault="00DF0706" w:rsidP="00A87EB9">
            <w:pPr>
              <w:pStyle w:val="Tabel"/>
              <w:spacing w:line="276" w:lineRule="auto"/>
              <w:rPr>
                <w:b w:val="0"/>
                <w:bCs w:val="0"/>
              </w:rPr>
            </w:pPr>
            <w:r w:rsidRPr="00A87EB9">
              <w:rPr>
                <w:b w:val="0"/>
                <w:bCs w:val="0"/>
              </w:rPr>
              <w:t>Other (please describe)</w:t>
            </w:r>
          </w:p>
        </w:tc>
        <w:tc>
          <w:tcPr>
            <w:tcW w:w="1228" w:type="pct"/>
            <w:hideMark/>
          </w:tcPr>
          <w:p w14:paraId="2CFFCE53" w14:textId="094B3C7B"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9" w:type="pct"/>
            <w:hideMark/>
          </w:tcPr>
          <w:p w14:paraId="6C9B05FD" w14:textId="1537A9C7"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1227" w:type="pct"/>
            <w:hideMark/>
          </w:tcPr>
          <w:p w14:paraId="1241B1D3" w14:textId="4916984F" w:rsidR="00DF0706" w:rsidRPr="00675FA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675FAE" w:rsidRPr="00675FAE" w14:paraId="4D91F813"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741F7512" w14:textId="77777777" w:rsidR="00DF0706" w:rsidRPr="00A87EB9" w:rsidRDefault="00DF0706" w:rsidP="00A87EB9">
            <w:pPr>
              <w:pStyle w:val="Tabel"/>
              <w:spacing w:before="0" w:after="0" w:line="276" w:lineRule="auto"/>
              <w:rPr>
                <w:b w:val="0"/>
                <w:bCs w:val="0"/>
              </w:rPr>
            </w:pPr>
            <w:r w:rsidRPr="00A87EB9">
              <w:rPr>
                <w:b w:val="0"/>
                <w:bCs w:val="0"/>
              </w:rPr>
              <w:t>LTV range (in %)</w:t>
            </w:r>
            <w:r w:rsidRPr="00A87EB9">
              <w:rPr>
                <w:b w:val="0"/>
                <w:bCs w:val="0"/>
                <w:vertAlign w:val="superscript"/>
              </w:rPr>
              <w:t>1</w:t>
            </w:r>
          </w:p>
        </w:tc>
        <w:tc>
          <w:tcPr>
            <w:tcW w:w="1228" w:type="pct"/>
            <w:hideMark/>
          </w:tcPr>
          <w:p w14:paraId="75DB1C10" w14:textId="23AEF073"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9" w:type="pct"/>
            <w:hideMark/>
          </w:tcPr>
          <w:p w14:paraId="71D07AA2" w14:textId="1378FCC1"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c>
          <w:tcPr>
            <w:tcW w:w="1227" w:type="pct"/>
            <w:hideMark/>
          </w:tcPr>
          <w:p w14:paraId="65FD9D8C" w14:textId="23853A34" w:rsidR="00DF0706" w:rsidRPr="00675FAE" w:rsidRDefault="00DF0706" w:rsidP="00A87EB9">
            <w:pPr>
              <w:pStyle w:val="Tabel"/>
              <w:spacing w:before="0" w:after="0" w:line="276" w:lineRule="auto"/>
              <w:jc w:val="center"/>
              <w:cnfStyle w:val="000000010000" w:firstRow="0" w:lastRow="0" w:firstColumn="0" w:lastColumn="0" w:oddVBand="0" w:evenVBand="0" w:oddHBand="0" w:evenHBand="1" w:firstRowFirstColumn="0" w:firstRowLastColumn="0" w:lastRowFirstColumn="0" w:lastRowLastColumn="0"/>
            </w:pPr>
          </w:p>
        </w:tc>
      </w:tr>
    </w:tbl>
    <w:p w14:paraId="73E6C02C" w14:textId="77777777" w:rsidR="00DF0706" w:rsidRPr="00675FAE" w:rsidRDefault="00DF0706" w:rsidP="00DF0706">
      <w:pPr>
        <w:pStyle w:val="Inspring"/>
        <w:rPr>
          <w:sz w:val="16"/>
          <w:szCs w:val="16"/>
        </w:rPr>
      </w:pPr>
      <w:r w:rsidRPr="00675FAE">
        <w:rPr>
          <w:sz w:val="16"/>
          <w:szCs w:val="16"/>
        </w:rPr>
        <w:tab/>
      </w:r>
      <w:r w:rsidRPr="00675FAE">
        <w:rPr>
          <w:sz w:val="16"/>
          <w:szCs w:val="16"/>
          <w:vertAlign w:val="superscript"/>
        </w:rPr>
        <w:t>1</w:t>
      </w:r>
      <w:r w:rsidRPr="00675FAE">
        <w:rPr>
          <w:sz w:val="16"/>
          <w:szCs w:val="16"/>
        </w:rPr>
        <w:t xml:space="preserve"> weighted by day 1 invested amounts </w:t>
      </w:r>
    </w:p>
    <w:p w14:paraId="7E31A404" w14:textId="3B81D9AA" w:rsidR="00DF0706" w:rsidRPr="00675FAE" w:rsidRDefault="00DF0706" w:rsidP="00BD6F73">
      <w:pPr>
        <w:pStyle w:val="Inspring"/>
      </w:pPr>
      <w:r w:rsidRPr="00675FAE">
        <w:br w:type="page"/>
      </w:r>
    </w:p>
    <w:p w14:paraId="09C73BA5" w14:textId="1D224383" w:rsidR="00861F99" w:rsidRPr="00675FAE" w:rsidRDefault="00861F99" w:rsidP="009D0898">
      <w:pPr>
        <w:tabs>
          <w:tab w:val="clear" w:pos="765"/>
        </w:tabs>
        <w:spacing w:line="240" w:lineRule="auto"/>
      </w:pPr>
    </w:p>
    <w:p w14:paraId="3B47CF61" w14:textId="77777777" w:rsidR="0050167A" w:rsidRPr="00675FAE" w:rsidRDefault="0050167A" w:rsidP="0050167A">
      <w:pPr>
        <w:spacing w:line="240" w:lineRule="auto"/>
        <w:outlineLvl w:val="0"/>
        <w:rPr>
          <w:rStyle w:val="Heading1Char"/>
          <w:color w:val="auto"/>
          <w:lang w:val="en-GB"/>
        </w:rPr>
      </w:pPr>
      <w:bookmarkStart w:id="149" w:name="_Toc55983275"/>
      <w:r w:rsidRPr="00675FAE">
        <w:rPr>
          <w:rStyle w:val="Heading1Char"/>
          <w:color w:val="auto"/>
          <w:lang w:val="en-GB"/>
        </w:rPr>
        <w:t>2</w:t>
      </w:r>
      <w:r w:rsidRPr="00675FAE">
        <w:rPr>
          <w:rStyle w:val="Heading1Char"/>
          <w:color w:val="auto"/>
          <w:lang w:val="en-GB"/>
        </w:rPr>
        <w:tab/>
        <w:t>Advanced Stage</w:t>
      </w:r>
      <w:bookmarkEnd w:id="149"/>
    </w:p>
    <w:p w14:paraId="4CEB9D0C" w14:textId="77777777" w:rsidR="00743020" w:rsidRPr="00675FAE" w:rsidRDefault="00743020" w:rsidP="00BD5631"/>
    <w:p w14:paraId="05F4A2EA" w14:textId="77777777" w:rsidR="00861F99" w:rsidRPr="00675FAE" w:rsidRDefault="00861F99" w:rsidP="00861F99">
      <w:pPr>
        <w:pStyle w:val="Heading2"/>
      </w:pPr>
      <w:bookmarkStart w:id="150" w:name="_Toc489871693"/>
      <w:bookmarkStart w:id="151" w:name="_Toc55983276"/>
      <w:r w:rsidRPr="00675FAE">
        <w:t>2.1</w:t>
      </w:r>
      <w:r w:rsidRPr="00675FAE">
        <w:tab/>
        <w:t>Vehicle Strategy</w:t>
      </w:r>
      <w:bookmarkEnd w:id="150"/>
      <w:bookmarkEnd w:id="151"/>
    </w:p>
    <w:p w14:paraId="151A9E69" w14:textId="77777777" w:rsidR="00861F99" w:rsidRPr="00675FAE" w:rsidRDefault="00861F99" w:rsidP="00861F99"/>
    <w:p w14:paraId="393BECD9" w14:textId="77777777" w:rsidR="00861F99" w:rsidRPr="00675FAE" w:rsidRDefault="00861F99" w:rsidP="00205F2A">
      <w:pPr>
        <w:pStyle w:val="Inspring"/>
        <w:rPr>
          <w:b/>
          <w:bCs/>
        </w:rPr>
      </w:pPr>
      <w:bookmarkStart w:id="152" w:name="_Toc489871694"/>
      <w:bookmarkStart w:id="153" w:name="_Toc496254237"/>
      <w:bookmarkStart w:id="154" w:name="_Toc499726190"/>
      <w:bookmarkStart w:id="155" w:name="_Toc520197089"/>
      <w:bookmarkStart w:id="156" w:name="_Toc520197458"/>
      <w:r w:rsidRPr="00675FAE">
        <w:rPr>
          <w:b/>
          <w:bCs/>
        </w:rPr>
        <w:t>2.1.1</w:t>
      </w:r>
      <w:r w:rsidRPr="00675FAE">
        <w:rPr>
          <w:b/>
          <w:bCs/>
        </w:rPr>
        <w:tab/>
        <w:t>Investment Strategy</w:t>
      </w:r>
      <w:bookmarkEnd w:id="152"/>
      <w:bookmarkEnd w:id="153"/>
      <w:bookmarkEnd w:id="154"/>
      <w:bookmarkEnd w:id="155"/>
      <w:bookmarkEnd w:id="156"/>
    </w:p>
    <w:p w14:paraId="4AFA1E58" w14:textId="77777777" w:rsidR="00861F99" w:rsidRPr="00675FAE" w:rsidRDefault="00861F99" w:rsidP="00861F99"/>
    <w:p w14:paraId="786AE3D1" w14:textId="77777777" w:rsidR="00861F99" w:rsidRPr="00675FAE" w:rsidRDefault="00861F99" w:rsidP="00861F99">
      <w:pPr>
        <w:pStyle w:val="Inspring"/>
        <w:rPr>
          <w:lang w:val="en-GB"/>
        </w:rPr>
      </w:pPr>
      <w:r w:rsidRPr="00675FAE">
        <w:rPr>
          <w:lang w:val="en-GB"/>
        </w:rPr>
        <w:t>2.1.1.1</w:t>
      </w:r>
      <w:r w:rsidRPr="00675FAE">
        <w:rPr>
          <w:lang w:val="en-GB"/>
        </w:rPr>
        <w:tab/>
        <w:t xml:space="preserve">Is the strategy consistent with earlier strategies carried out by the non-listed vehicle or previous vehicles managed by the </w:t>
      </w:r>
      <w:r w:rsidR="00665408" w:rsidRPr="00675FAE">
        <w:rPr>
          <w:lang w:val="en-GB"/>
        </w:rPr>
        <w:t>investment</w:t>
      </w:r>
      <w:r w:rsidRPr="00675FAE">
        <w:rPr>
          <w:lang w:val="en-GB"/>
        </w:rPr>
        <w:t xml:space="preserve"> manager? If not, what changes have been made?</w:t>
      </w:r>
    </w:p>
    <w:p w14:paraId="37B2BE9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457B0B" w14:textId="77777777" w:rsidR="00861F99" w:rsidRPr="00675FAE" w:rsidRDefault="00861F99" w:rsidP="00861F99">
      <w:pPr>
        <w:pStyle w:val="Inspring"/>
        <w:rPr>
          <w:lang w:val="en-GB"/>
        </w:rPr>
      </w:pPr>
    </w:p>
    <w:p w14:paraId="078E41F2" w14:textId="77777777" w:rsidR="00861F99" w:rsidRPr="00675FAE" w:rsidRDefault="00861F99" w:rsidP="00861F99">
      <w:pPr>
        <w:pStyle w:val="Inspring"/>
        <w:rPr>
          <w:lang w:val="en-GB"/>
        </w:rPr>
      </w:pPr>
      <w:r w:rsidRPr="00675FAE">
        <w:rPr>
          <w:lang w:val="en-GB"/>
        </w:rPr>
        <w:t>2.1.1.2</w:t>
      </w:r>
      <w:r w:rsidRPr="00675FAE">
        <w:rPr>
          <w:lang w:val="en-GB"/>
        </w:rPr>
        <w:tab/>
        <w:t>If applicable, describe what the vehicle’s expected geographical and sector allocations are likely to be, using the table below.</w:t>
      </w:r>
    </w:p>
    <w:p w14:paraId="7784986F" w14:textId="77777777" w:rsidR="00861F99" w:rsidRPr="00675FAE"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675FAE" w:rsidRPr="00675FAE" w14:paraId="0FB31E6B" w14:textId="77777777" w:rsidTr="00906E8D">
        <w:tc>
          <w:tcPr>
            <w:tcW w:w="1880" w:type="dxa"/>
            <w:shd w:val="clear" w:color="auto" w:fill="000000"/>
          </w:tcPr>
          <w:p w14:paraId="34D8CB04" w14:textId="77777777" w:rsidR="00861F99" w:rsidRPr="00675FAE" w:rsidRDefault="00861F99" w:rsidP="00D07F92">
            <w:pPr>
              <w:pStyle w:val="Tabel"/>
              <w:spacing w:before="120" w:after="120"/>
              <w:rPr>
                <w:b/>
                <w:lang w:val="en-GB"/>
              </w:rPr>
            </w:pPr>
            <w:r w:rsidRPr="00675FAE">
              <w:rPr>
                <w:b/>
                <w:lang w:val="en-GB"/>
              </w:rPr>
              <w:t>Country</w:t>
            </w:r>
          </w:p>
        </w:tc>
        <w:tc>
          <w:tcPr>
            <w:tcW w:w="3364" w:type="dxa"/>
            <w:shd w:val="clear" w:color="auto" w:fill="000000"/>
          </w:tcPr>
          <w:p w14:paraId="7BF1397B" w14:textId="77777777" w:rsidR="00861F99" w:rsidRPr="00675FAE" w:rsidRDefault="00861F99" w:rsidP="00D07F92">
            <w:pPr>
              <w:pStyle w:val="Tabel"/>
              <w:spacing w:before="120" w:after="120"/>
              <w:rPr>
                <w:b/>
                <w:lang w:val="en-GB"/>
              </w:rPr>
            </w:pPr>
            <w:r w:rsidRPr="00675FAE">
              <w:rPr>
                <w:b/>
                <w:lang w:val="en-GB"/>
              </w:rPr>
              <w:t>Target weighting range</w:t>
            </w:r>
          </w:p>
        </w:tc>
        <w:tc>
          <w:tcPr>
            <w:tcW w:w="3365" w:type="dxa"/>
            <w:shd w:val="clear" w:color="auto" w:fill="000000"/>
          </w:tcPr>
          <w:p w14:paraId="70372C80" w14:textId="2F6281EF" w:rsidR="00861F99" w:rsidRPr="00675FAE" w:rsidRDefault="00861F99" w:rsidP="00D07F92">
            <w:pPr>
              <w:pStyle w:val="Tabel"/>
              <w:spacing w:before="120" w:after="120"/>
              <w:rPr>
                <w:b/>
                <w:lang w:val="en-GB"/>
              </w:rPr>
            </w:pPr>
            <w:r w:rsidRPr="00675FAE">
              <w:rPr>
                <w:b/>
                <w:lang w:val="en-GB"/>
              </w:rPr>
              <w:t xml:space="preserve">Current weight </w:t>
            </w:r>
            <w:r w:rsidR="00D07F92">
              <w:rPr>
                <w:b/>
                <w:lang w:val="en-GB"/>
              </w:rPr>
              <w:t xml:space="preserve"> </w:t>
            </w:r>
            <w:r w:rsidRPr="00675FAE">
              <w:rPr>
                <w:b/>
                <w:lang w:val="en-GB"/>
              </w:rPr>
              <w:t>(if applicable)</w:t>
            </w:r>
          </w:p>
        </w:tc>
      </w:tr>
      <w:tr w:rsidR="00675FAE" w:rsidRPr="00675FAE" w14:paraId="5C8AEF56" w14:textId="77777777" w:rsidTr="00906E8D">
        <w:tc>
          <w:tcPr>
            <w:tcW w:w="1880" w:type="dxa"/>
            <w:shd w:val="clear" w:color="auto" w:fill="EBEBEB"/>
          </w:tcPr>
          <w:p w14:paraId="65A2A258" w14:textId="77777777" w:rsidR="00861F99" w:rsidRPr="00675FAE" w:rsidRDefault="00861F99" w:rsidP="004E2D68">
            <w:pPr>
              <w:pStyle w:val="Tabel"/>
              <w:rPr>
                <w:lang w:val="en-GB"/>
              </w:rPr>
            </w:pPr>
            <w:r w:rsidRPr="00675FAE">
              <w:rPr>
                <w:lang w:val="en-GB"/>
              </w:rPr>
              <w:t>Country 1</w:t>
            </w:r>
          </w:p>
        </w:tc>
        <w:tc>
          <w:tcPr>
            <w:tcW w:w="3364" w:type="dxa"/>
            <w:shd w:val="clear" w:color="auto" w:fill="EBEBEB"/>
          </w:tcPr>
          <w:p w14:paraId="2B3B0201" w14:textId="77777777" w:rsidR="00861F99" w:rsidRPr="00675FAE" w:rsidRDefault="00861F99" w:rsidP="004E2D68"/>
        </w:tc>
        <w:tc>
          <w:tcPr>
            <w:tcW w:w="3365" w:type="dxa"/>
            <w:shd w:val="clear" w:color="auto" w:fill="EBEBEB"/>
          </w:tcPr>
          <w:p w14:paraId="11C8B9C2" w14:textId="77777777" w:rsidR="00861F99" w:rsidRPr="00675FAE" w:rsidRDefault="00861F99" w:rsidP="004E2D68"/>
        </w:tc>
      </w:tr>
      <w:tr w:rsidR="00675FAE" w:rsidRPr="00675FAE" w14:paraId="4DE0F5B5" w14:textId="77777777" w:rsidTr="00906E8D">
        <w:tc>
          <w:tcPr>
            <w:tcW w:w="1880" w:type="dxa"/>
            <w:shd w:val="clear" w:color="auto" w:fill="F9F9F9"/>
          </w:tcPr>
          <w:p w14:paraId="590CA85B" w14:textId="77777777" w:rsidR="00861F99" w:rsidRPr="00675FAE" w:rsidRDefault="00861F99" w:rsidP="004E2D68">
            <w:pPr>
              <w:pStyle w:val="Tabel"/>
              <w:rPr>
                <w:lang w:val="en-GB"/>
              </w:rPr>
            </w:pPr>
            <w:r w:rsidRPr="00675FAE">
              <w:rPr>
                <w:lang w:val="en-GB"/>
              </w:rPr>
              <w:t>Country 2</w:t>
            </w:r>
          </w:p>
        </w:tc>
        <w:tc>
          <w:tcPr>
            <w:tcW w:w="3364" w:type="dxa"/>
            <w:shd w:val="clear" w:color="auto" w:fill="F9F9F9"/>
          </w:tcPr>
          <w:p w14:paraId="55A39D66" w14:textId="77777777" w:rsidR="00861F99" w:rsidRPr="00675FAE" w:rsidRDefault="00861F99" w:rsidP="004E2D68"/>
        </w:tc>
        <w:tc>
          <w:tcPr>
            <w:tcW w:w="3365" w:type="dxa"/>
            <w:shd w:val="clear" w:color="auto" w:fill="F9F9F9"/>
          </w:tcPr>
          <w:p w14:paraId="00DA32F1" w14:textId="77777777" w:rsidR="00861F99" w:rsidRPr="00675FAE" w:rsidRDefault="00861F99" w:rsidP="004E2D68"/>
        </w:tc>
      </w:tr>
      <w:tr w:rsidR="00675FAE" w:rsidRPr="00675FAE" w14:paraId="57DA9EA2" w14:textId="77777777" w:rsidTr="00906E8D">
        <w:tc>
          <w:tcPr>
            <w:tcW w:w="1880" w:type="dxa"/>
            <w:shd w:val="clear" w:color="auto" w:fill="000000"/>
          </w:tcPr>
          <w:p w14:paraId="4A3EF666" w14:textId="77777777" w:rsidR="00861F99" w:rsidRPr="00675FAE" w:rsidRDefault="00861F99" w:rsidP="00D07F92">
            <w:pPr>
              <w:pStyle w:val="Tabel"/>
              <w:spacing w:before="120" w:after="120"/>
              <w:rPr>
                <w:b/>
                <w:lang w:val="en-GB"/>
              </w:rPr>
            </w:pPr>
            <w:r w:rsidRPr="00675FAE">
              <w:rPr>
                <w:b/>
                <w:lang w:val="en-GB"/>
              </w:rPr>
              <w:t>Sector</w:t>
            </w:r>
          </w:p>
        </w:tc>
        <w:tc>
          <w:tcPr>
            <w:tcW w:w="3364" w:type="dxa"/>
            <w:shd w:val="clear" w:color="auto" w:fill="000000"/>
          </w:tcPr>
          <w:p w14:paraId="6C7F7D98" w14:textId="77777777" w:rsidR="00861F99" w:rsidRPr="00675FAE" w:rsidRDefault="00861F99" w:rsidP="00D07F92">
            <w:pPr>
              <w:pStyle w:val="Tabel"/>
              <w:spacing w:before="120" w:after="120"/>
              <w:rPr>
                <w:b/>
                <w:lang w:val="en-GB"/>
              </w:rPr>
            </w:pPr>
            <w:r w:rsidRPr="00675FAE">
              <w:rPr>
                <w:b/>
                <w:lang w:val="en-GB"/>
              </w:rPr>
              <w:t>Target weighting range</w:t>
            </w:r>
          </w:p>
        </w:tc>
        <w:tc>
          <w:tcPr>
            <w:tcW w:w="3365" w:type="dxa"/>
            <w:shd w:val="clear" w:color="auto" w:fill="000000"/>
          </w:tcPr>
          <w:p w14:paraId="7202288D" w14:textId="5939BFF7" w:rsidR="00861F99" w:rsidRPr="00675FAE" w:rsidRDefault="00861F99" w:rsidP="00D07F92">
            <w:pPr>
              <w:pStyle w:val="Tabel"/>
              <w:spacing w:before="120" w:after="120"/>
              <w:rPr>
                <w:b/>
                <w:lang w:val="en-GB"/>
              </w:rPr>
            </w:pPr>
            <w:r w:rsidRPr="00675FAE">
              <w:rPr>
                <w:b/>
                <w:lang w:val="en-GB"/>
              </w:rPr>
              <w:t xml:space="preserve">Current weight </w:t>
            </w:r>
            <w:r w:rsidR="00D07F92">
              <w:rPr>
                <w:b/>
                <w:lang w:val="en-GB"/>
              </w:rPr>
              <w:t xml:space="preserve"> </w:t>
            </w:r>
            <w:r w:rsidRPr="00675FAE">
              <w:rPr>
                <w:b/>
                <w:lang w:val="en-GB"/>
              </w:rPr>
              <w:t>(if applicable)</w:t>
            </w:r>
          </w:p>
        </w:tc>
      </w:tr>
      <w:tr w:rsidR="00675FAE" w:rsidRPr="00675FAE" w14:paraId="38FC667F" w14:textId="77777777" w:rsidTr="00906E8D">
        <w:tc>
          <w:tcPr>
            <w:tcW w:w="1880" w:type="dxa"/>
            <w:shd w:val="clear" w:color="auto" w:fill="EBEBEB"/>
          </w:tcPr>
          <w:p w14:paraId="79049EF7" w14:textId="77777777" w:rsidR="00861F99" w:rsidRPr="00675FAE" w:rsidRDefault="00861F99" w:rsidP="004E2D68">
            <w:pPr>
              <w:pStyle w:val="Tabel"/>
              <w:rPr>
                <w:lang w:val="en-GB"/>
              </w:rPr>
            </w:pPr>
            <w:r w:rsidRPr="00675FAE">
              <w:rPr>
                <w:lang w:val="en-GB"/>
              </w:rPr>
              <w:t>Sector 1</w:t>
            </w:r>
          </w:p>
        </w:tc>
        <w:tc>
          <w:tcPr>
            <w:tcW w:w="3364" w:type="dxa"/>
            <w:shd w:val="clear" w:color="auto" w:fill="EBEBEB"/>
          </w:tcPr>
          <w:p w14:paraId="41535C12" w14:textId="77777777" w:rsidR="00861F99" w:rsidRPr="00675FAE" w:rsidRDefault="00861F99" w:rsidP="004E2D68"/>
        </w:tc>
        <w:tc>
          <w:tcPr>
            <w:tcW w:w="3365" w:type="dxa"/>
            <w:shd w:val="clear" w:color="auto" w:fill="EBEBEB"/>
          </w:tcPr>
          <w:p w14:paraId="35FFFF92" w14:textId="77777777" w:rsidR="00861F99" w:rsidRPr="00675FAE" w:rsidRDefault="00861F99" w:rsidP="004E2D68"/>
        </w:tc>
      </w:tr>
      <w:tr w:rsidR="00675FAE" w:rsidRPr="00675FAE" w14:paraId="6F0339D2" w14:textId="77777777" w:rsidTr="00906E8D">
        <w:tc>
          <w:tcPr>
            <w:tcW w:w="1880" w:type="dxa"/>
            <w:shd w:val="clear" w:color="auto" w:fill="F9F9F9"/>
          </w:tcPr>
          <w:p w14:paraId="45F4E38A" w14:textId="77777777" w:rsidR="00861F99" w:rsidRPr="00675FAE" w:rsidRDefault="00861F99" w:rsidP="004E2D68">
            <w:pPr>
              <w:pStyle w:val="Tabel"/>
              <w:rPr>
                <w:lang w:val="en-GB"/>
              </w:rPr>
            </w:pPr>
            <w:r w:rsidRPr="00675FAE">
              <w:rPr>
                <w:lang w:val="en-GB"/>
              </w:rPr>
              <w:t>Sector 2</w:t>
            </w:r>
          </w:p>
        </w:tc>
        <w:tc>
          <w:tcPr>
            <w:tcW w:w="3364" w:type="dxa"/>
            <w:shd w:val="clear" w:color="auto" w:fill="F9F9F9"/>
          </w:tcPr>
          <w:p w14:paraId="5EC9F0F5" w14:textId="77777777" w:rsidR="00861F99" w:rsidRPr="00675FAE" w:rsidRDefault="00861F99" w:rsidP="004E2D68"/>
        </w:tc>
        <w:tc>
          <w:tcPr>
            <w:tcW w:w="3365" w:type="dxa"/>
            <w:shd w:val="clear" w:color="auto" w:fill="F9F9F9"/>
          </w:tcPr>
          <w:p w14:paraId="042DE051" w14:textId="77777777" w:rsidR="00861F99" w:rsidRPr="00675FAE" w:rsidRDefault="00861F99" w:rsidP="004E2D68"/>
        </w:tc>
      </w:tr>
    </w:tbl>
    <w:p w14:paraId="69CE288B" w14:textId="77777777" w:rsidR="00861F99" w:rsidRPr="00675FAE" w:rsidRDefault="00861F99" w:rsidP="00861F99">
      <w:pPr>
        <w:pStyle w:val="Inspring"/>
        <w:rPr>
          <w:lang w:val="en-GB"/>
        </w:rPr>
      </w:pPr>
    </w:p>
    <w:p w14:paraId="24F6550F" w14:textId="77777777" w:rsidR="00861F99" w:rsidRPr="00675FAE" w:rsidRDefault="00861F99" w:rsidP="00861F99">
      <w:pPr>
        <w:pStyle w:val="Inspring"/>
        <w:rPr>
          <w:lang w:val="en-GB"/>
        </w:rPr>
      </w:pPr>
      <w:r w:rsidRPr="00675FAE">
        <w:rPr>
          <w:lang w:val="en-GB"/>
        </w:rPr>
        <w:t>2.1.1.3</w:t>
      </w:r>
      <w:r w:rsidRPr="00675FAE">
        <w:rPr>
          <w:lang w:val="en-GB"/>
        </w:rPr>
        <w:tab/>
        <w:t xml:space="preserve">Describe how you will generate your target returns and what the return components (income return, capital growth, leverage effect, etc.) are expected to be. </w:t>
      </w:r>
    </w:p>
    <w:p w14:paraId="1929DDE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324B91" w14:textId="77777777" w:rsidR="00861F99" w:rsidRPr="00675FAE" w:rsidRDefault="00861F99" w:rsidP="00861F99">
      <w:pPr>
        <w:pStyle w:val="Inspring"/>
        <w:rPr>
          <w:lang w:val="en-GB"/>
        </w:rPr>
      </w:pPr>
    </w:p>
    <w:p w14:paraId="0289EE6B" w14:textId="77777777" w:rsidR="00861F99" w:rsidRPr="00675FAE" w:rsidRDefault="00861F99" w:rsidP="00861F99">
      <w:pPr>
        <w:pStyle w:val="Inspring"/>
        <w:rPr>
          <w:lang w:val="en-GB"/>
        </w:rPr>
      </w:pPr>
      <w:r w:rsidRPr="00675FAE">
        <w:rPr>
          <w:lang w:val="en-GB"/>
        </w:rPr>
        <w:t>2.1.1.4</w:t>
      </w:r>
      <w:r w:rsidRPr="00675FAE">
        <w:rPr>
          <w:lang w:val="en-GB"/>
        </w:rPr>
        <w:tab/>
        <w:t xml:space="preserve">Provide </w:t>
      </w:r>
      <w:r w:rsidR="005C3699" w:rsidRPr="00675FAE">
        <w:rPr>
          <w:lang w:val="en-GB"/>
        </w:rPr>
        <w:t xml:space="preserve">(in the Data Room) </w:t>
      </w:r>
      <w:r w:rsidRPr="00675FAE">
        <w:rPr>
          <w:lang w:val="en-GB"/>
        </w:rPr>
        <w:t>a breakdown (in Excel) of the projected gross-to-net total returns</w:t>
      </w:r>
      <w:r w:rsidR="005C3699" w:rsidRPr="00675FAE">
        <w:rPr>
          <w:lang w:val="en-GB"/>
        </w:rPr>
        <w:t>.</w:t>
      </w:r>
    </w:p>
    <w:p w14:paraId="008C325A" w14:textId="77777777" w:rsidR="00577FB7" w:rsidRPr="00675FAE" w:rsidRDefault="00577FB7" w:rsidP="00861F99">
      <w:pPr>
        <w:pStyle w:val="Inspring"/>
        <w:rPr>
          <w:lang w:val="en-GB"/>
        </w:rPr>
      </w:pPr>
    </w:p>
    <w:p w14:paraId="1D745202" w14:textId="77777777" w:rsidR="00577FB7" w:rsidRPr="00675FAE" w:rsidRDefault="00000156" w:rsidP="00577FB7">
      <w:pPr>
        <w:pStyle w:val="Inspring"/>
        <w:rPr>
          <w:lang w:val="en-GB"/>
        </w:rPr>
      </w:pPr>
      <w:r w:rsidRPr="00675FAE">
        <w:rPr>
          <w:lang w:val="en-GB"/>
        </w:rPr>
        <w:t>2.1.1.5</w:t>
      </w:r>
      <w:r w:rsidR="00577FB7" w:rsidRPr="00675FAE">
        <w:rPr>
          <w:lang w:val="en-GB"/>
        </w:rPr>
        <w:tab/>
        <w:t xml:space="preserve">What types of qualitative, quantitative and fundamental research do you use to determine your strategy? Do you have a dedicated research team? Provide an example of the research used to define your strategy (in the </w:t>
      </w:r>
      <w:r w:rsidR="00432E45" w:rsidRPr="00675FAE">
        <w:rPr>
          <w:lang w:val="en-GB"/>
        </w:rPr>
        <w:t>Data Room</w:t>
      </w:r>
      <w:r w:rsidR="00577FB7" w:rsidRPr="00675FAE">
        <w:rPr>
          <w:lang w:val="en-GB"/>
        </w:rPr>
        <w:t>).</w:t>
      </w:r>
    </w:p>
    <w:p w14:paraId="127AE0C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0CFE22" w14:textId="77777777" w:rsidR="00577FB7" w:rsidRPr="00675FAE" w:rsidRDefault="00577FB7" w:rsidP="00577FB7">
      <w:pPr>
        <w:pStyle w:val="Inspring"/>
        <w:rPr>
          <w:lang w:val="en-GB"/>
        </w:rPr>
      </w:pPr>
    </w:p>
    <w:p w14:paraId="007E080E" w14:textId="4AA696A6" w:rsidR="00C435FE" w:rsidRPr="00675FAE" w:rsidRDefault="00C435FE" w:rsidP="00577FB7">
      <w:pPr>
        <w:pStyle w:val="Inspring"/>
        <w:rPr>
          <w:lang w:val="en-GB"/>
        </w:rPr>
      </w:pPr>
      <w:r w:rsidRPr="00675FAE">
        <w:rPr>
          <w:lang w:val="en-GB"/>
        </w:rPr>
        <w:t>2.1.1.</w:t>
      </w:r>
      <w:r w:rsidR="00C17419" w:rsidRPr="00675FAE">
        <w:rPr>
          <w:lang w:val="en-GB"/>
        </w:rPr>
        <w:t>6</w:t>
      </w:r>
      <w:r w:rsidRPr="00675FAE">
        <w:rPr>
          <w:lang w:val="en-GB"/>
        </w:rPr>
        <w:tab/>
        <w:t>Please provide a</w:t>
      </w:r>
      <w:r w:rsidR="00E33408" w:rsidRPr="00675FAE">
        <w:rPr>
          <w:lang w:val="en-GB"/>
        </w:rPr>
        <w:t>n electronic</w:t>
      </w:r>
      <w:r w:rsidRPr="00675FAE">
        <w:rPr>
          <w:lang w:val="en-GB"/>
        </w:rPr>
        <w:t xml:space="preserve"> copy of the vehicle’s financial model </w:t>
      </w:r>
      <w:r w:rsidR="00432E45" w:rsidRPr="00675FAE">
        <w:rPr>
          <w:lang w:val="en-GB"/>
        </w:rPr>
        <w:t>(</w:t>
      </w:r>
      <w:r w:rsidRPr="00675FAE">
        <w:rPr>
          <w:lang w:val="en-GB"/>
        </w:rPr>
        <w:t>in the Data Room</w:t>
      </w:r>
      <w:r w:rsidR="00432E45" w:rsidRPr="00675FAE">
        <w:rPr>
          <w:lang w:val="en-GB"/>
        </w:rPr>
        <w:t>)</w:t>
      </w:r>
      <w:r w:rsidRPr="00675FAE">
        <w:rPr>
          <w:lang w:val="en-GB"/>
        </w:rPr>
        <w:t>.</w:t>
      </w:r>
    </w:p>
    <w:p w14:paraId="73EE342B" w14:textId="09668173" w:rsidR="005F24D0" w:rsidRPr="00675FAE" w:rsidRDefault="005F24D0" w:rsidP="00577FB7">
      <w:pPr>
        <w:pStyle w:val="Inspring"/>
        <w:rPr>
          <w:lang w:val="en-GB"/>
        </w:rPr>
      </w:pPr>
    </w:p>
    <w:p w14:paraId="13A3465F" w14:textId="5848BA05" w:rsidR="000A21E2" w:rsidRPr="00675FAE" w:rsidRDefault="000A21E2" w:rsidP="000A21E2">
      <w:pPr>
        <w:pStyle w:val="Inspring"/>
        <w:rPr>
          <w:lang w:val="en-GB"/>
        </w:rPr>
      </w:pPr>
      <w:r w:rsidRPr="00675FAE">
        <w:rPr>
          <w:lang w:val="en-GB"/>
        </w:rPr>
        <w:t>2.1.1.7</w:t>
      </w:r>
      <w:r w:rsidRPr="00675FAE">
        <w:rPr>
          <w:lang w:val="en-GB"/>
        </w:rPr>
        <w:tab/>
        <w:t xml:space="preserve">Which factors are key to the vehicle’s strategy in relation to the borrower and its business plan? </w:t>
      </w:r>
    </w:p>
    <w:p w14:paraId="7E80206F" w14:textId="77777777" w:rsidR="000A21E2" w:rsidRPr="00675FAE" w:rsidRDefault="000A21E2" w:rsidP="000A21E2">
      <w:pPr>
        <w:pStyle w:val="Inspring"/>
        <w:rPr>
          <w:lang w:val="en-GB"/>
        </w:rPr>
      </w:pPr>
    </w:p>
    <w:p w14:paraId="3E42A30B" w14:textId="77777777" w:rsidR="005F24D0" w:rsidRPr="00675FAE"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75A96D" w14:textId="77777777" w:rsidR="005F24D0" w:rsidRPr="00675FAE" w:rsidRDefault="005F24D0" w:rsidP="005F24D0"/>
    <w:p w14:paraId="5BAB0E78" w14:textId="0EBAC737" w:rsidR="005F24D0" w:rsidRPr="00675FAE" w:rsidRDefault="005F24D0" w:rsidP="005F24D0">
      <w:pPr>
        <w:pStyle w:val="Inspring"/>
        <w:rPr>
          <w:lang w:val="en-GB"/>
        </w:rPr>
      </w:pPr>
      <w:r w:rsidRPr="00675FAE">
        <w:rPr>
          <w:lang w:val="en-GB"/>
        </w:rPr>
        <w:t>2.</w:t>
      </w:r>
      <w:r w:rsidR="000A21E2" w:rsidRPr="00675FAE">
        <w:rPr>
          <w:lang w:val="en-GB"/>
        </w:rPr>
        <w:t>1</w:t>
      </w:r>
      <w:r w:rsidRPr="00675FAE">
        <w:rPr>
          <w:lang w:val="en-GB"/>
        </w:rPr>
        <w:t>.</w:t>
      </w:r>
      <w:r w:rsidR="000A21E2" w:rsidRPr="00675FAE">
        <w:rPr>
          <w:lang w:val="en-GB"/>
        </w:rPr>
        <w:t>1</w:t>
      </w:r>
      <w:r w:rsidRPr="00675FAE">
        <w:rPr>
          <w:lang w:val="en-GB"/>
        </w:rPr>
        <w:t>.</w:t>
      </w:r>
      <w:r w:rsidR="000A21E2" w:rsidRPr="00675FAE">
        <w:rPr>
          <w:lang w:val="en-GB"/>
        </w:rPr>
        <w:t>8</w:t>
      </w:r>
      <w:r w:rsidRPr="00675FAE">
        <w:rPr>
          <w:lang w:val="en-GB"/>
        </w:rPr>
        <w:tab/>
        <w:t xml:space="preserve">What proportion of debt investments made during the last 5 years were syndicated by you? What is the process and how do you manage risks? </w:t>
      </w:r>
    </w:p>
    <w:p w14:paraId="4C56E97C" w14:textId="77777777" w:rsidR="005F24D0" w:rsidRPr="00675FAE"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48165C" w14:textId="77777777" w:rsidR="005F24D0" w:rsidRPr="00675FAE" w:rsidRDefault="005F24D0" w:rsidP="005F24D0"/>
    <w:p w14:paraId="118E98DF" w14:textId="77777777" w:rsidR="005F24D0" w:rsidRPr="00675FAE" w:rsidRDefault="005F24D0" w:rsidP="005F24D0"/>
    <w:p w14:paraId="0641159A" w14:textId="77777777" w:rsidR="00D2327E" w:rsidRPr="00675FAE" w:rsidRDefault="00D2327E" w:rsidP="00205F2A">
      <w:pPr>
        <w:pStyle w:val="Inspring"/>
        <w:rPr>
          <w:b/>
          <w:bCs/>
        </w:rPr>
      </w:pPr>
      <w:bookmarkStart w:id="157" w:name="_Toc489871695"/>
      <w:bookmarkStart w:id="158" w:name="_Toc496254238"/>
      <w:bookmarkStart w:id="159" w:name="_Toc499726191"/>
      <w:bookmarkStart w:id="160" w:name="_Toc520197090"/>
      <w:bookmarkStart w:id="161" w:name="_Toc520197459"/>
      <w:r w:rsidRPr="00675FAE">
        <w:rPr>
          <w:b/>
          <w:bCs/>
        </w:rPr>
        <w:lastRenderedPageBreak/>
        <w:t>2.1.2</w:t>
      </w:r>
      <w:r w:rsidRPr="00675FAE">
        <w:rPr>
          <w:b/>
          <w:bCs/>
        </w:rPr>
        <w:tab/>
        <w:t>Bank Leverage and Debt Management Strategy</w:t>
      </w:r>
      <w:bookmarkEnd w:id="157"/>
      <w:bookmarkEnd w:id="158"/>
      <w:bookmarkEnd w:id="159"/>
      <w:bookmarkEnd w:id="160"/>
      <w:bookmarkEnd w:id="161"/>
    </w:p>
    <w:p w14:paraId="09E65DC9" w14:textId="77777777" w:rsidR="00D2327E" w:rsidRPr="00675FAE" w:rsidRDefault="00D2327E" w:rsidP="00D2327E">
      <w:pPr>
        <w:pStyle w:val="Inspring"/>
        <w:rPr>
          <w:lang w:val="en-GB"/>
        </w:rPr>
      </w:pPr>
    </w:p>
    <w:p w14:paraId="65A89B45" w14:textId="77777777" w:rsidR="00D2327E" w:rsidRPr="00675FAE" w:rsidRDefault="00D2327E" w:rsidP="00D2327E">
      <w:pPr>
        <w:pStyle w:val="Inspring"/>
        <w:rPr>
          <w:lang w:val="en-GB"/>
        </w:rPr>
      </w:pPr>
      <w:r w:rsidRPr="00675FAE">
        <w:rPr>
          <w:lang w:val="en-GB"/>
        </w:rPr>
        <w:t>2.1.2.1</w:t>
      </w:r>
      <w:r w:rsidRPr="00675FAE">
        <w:rPr>
          <w:lang w:val="en-GB"/>
        </w:rPr>
        <w:tab/>
        <w:t>What are the key characteristics of the vehicle’s leverage/debt strategy? Include comments on the following areas:</w:t>
      </w:r>
    </w:p>
    <w:p w14:paraId="10598933" w14:textId="77777777" w:rsidR="0046113F" w:rsidRPr="00675FAE" w:rsidRDefault="0046113F" w:rsidP="00D2327E">
      <w:pPr>
        <w:pStyle w:val="Inspring"/>
        <w:rPr>
          <w:lang w:val="en-GB"/>
        </w:rPr>
      </w:pPr>
    </w:p>
    <w:p w14:paraId="55F128EA" w14:textId="77777777" w:rsidR="00D2327E" w:rsidRPr="00675FAE" w:rsidRDefault="00D2327E" w:rsidP="00D2327E">
      <w:pPr>
        <w:pStyle w:val="Inspring"/>
        <w:rPr>
          <w:lang w:val="en-GB"/>
        </w:rPr>
      </w:pPr>
      <w:r w:rsidRPr="00675FAE">
        <w:rPr>
          <w:lang w:val="en-GB"/>
        </w:rPr>
        <w:tab/>
        <w:t>a</w:t>
      </w:r>
      <w:r w:rsidRPr="00675FAE">
        <w:rPr>
          <w:lang w:val="en-GB"/>
        </w:rPr>
        <w:tab/>
        <w:t>Cross collateralisation versus asset by asset finance;</w:t>
      </w:r>
    </w:p>
    <w:p w14:paraId="1FBB8C7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08D445" w14:textId="77777777" w:rsidR="0046113F" w:rsidRPr="00675FAE" w:rsidRDefault="00D2327E" w:rsidP="00D2327E">
      <w:pPr>
        <w:pStyle w:val="Inspring"/>
        <w:rPr>
          <w:lang w:val="en-GB"/>
        </w:rPr>
      </w:pPr>
      <w:r w:rsidRPr="00675FAE">
        <w:rPr>
          <w:lang w:val="en-GB"/>
        </w:rPr>
        <w:tab/>
      </w:r>
    </w:p>
    <w:p w14:paraId="62C464DC" w14:textId="6D2E769E" w:rsidR="00D2327E" w:rsidRPr="00675FAE" w:rsidRDefault="0046113F" w:rsidP="00D2327E">
      <w:pPr>
        <w:pStyle w:val="Inspring"/>
        <w:rPr>
          <w:lang w:val="en-GB"/>
        </w:rPr>
      </w:pPr>
      <w:r w:rsidRPr="00675FAE">
        <w:rPr>
          <w:lang w:val="en-GB"/>
        </w:rPr>
        <w:tab/>
      </w:r>
      <w:r w:rsidR="00D2327E" w:rsidRPr="00675FAE">
        <w:rPr>
          <w:lang w:val="en-GB"/>
        </w:rPr>
        <w:t>b</w:t>
      </w:r>
      <w:r w:rsidR="00D2327E" w:rsidRPr="00675FAE">
        <w:rPr>
          <w:lang w:val="en-GB"/>
        </w:rPr>
        <w:tab/>
        <w:t>Use of syndicated</w:t>
      </w:r>
      <w:r w:rsidR="00065DC6" w:rsidRPr="00675FAE">
        <w:rPr>
          <w:lang w:val="en-GB"/>
        </w:rPr>
        <w:t xml:space="preserve"> </w:t>
      </w:r>
      <w:r w:rsidR="007D0304" w:rsidRPr="00675FAE">
        <w:rPr>
          <w:lang w:val="en-GB"/>
        </w:rPr>
        <w:t>l</w:t>
      </w:r>
      <w:r w:rsidR="00D2327E" w:rsidRPr="00675FAE">
        <w:rPr>
          <w:lang w:val="en-GB"/>
        </w:rPr>
        <w:t xml:space="preserve">ending; </w:t>
      </w:r>
    </w:p>
    <w:p w14:paraId="235E274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14F8EC" w14:textId="77777777" w:rsidR="00D2327E" w:rsidRPr="00675FAE" w:rsidRDefault="00D2327E" w:rsidP="00D2327E">
      <w:pPr>
        <w:pStyle w:val="Inspring"/>
        <w:rPr>
          <w:lang w:val="en-GB"/>
        </w:rPr>
      </w:pPr>
      <w:r w:rsidRPr="00675FAE">
        <w:rPr>
          <w:lang w:val="en-GB"/>
        </w:rPr>
        <w:tab/>
        <w:t>c</w:t>
      </w:r>
      <w:r w:rsidRPr="00675FAE">
        <w:rPr>
          <w:lang w:val="en-GB"/>
        </w:rPr>
        <w:tab/>
        <w:t>Use of commercial mortgage-backed securities (CMBS);</w:t>
      </w:r>
    </w:p>
    <w:p w14:paraId="359E6FC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948B" w14:textId="77777777" w:rsidR="0046113F" w:rsidRPr="00675FAE" w:rsidRDefault="00D2327E" w:rsidP="00D2327E">
      <w:pPr>
        <w:pStyle w:val="Inspring"/>
        <w:rPr>
          <w:lang w:val="en-GB"/>
        </w:rPr>
      </w:pPr>
      <w:r w:rsidRPr="00675FAE">
        <w:rPr>
          <w:lang w:val="en-GB"/>
        </w:rPr>
        <w:tab/>
      </w:r>
    </w:p>
    <w:p w14:paraId="47D64B26" w14:textId="77777777" w:rsidR="00D2327E" w:rsidRPr="00675FAE" w:rsidRDefault="0046113F" w:rsidP="00D2327E">
      <w:pPr>
        <w:pStyle w:val="Inspring"/>
        <w:rPr>
          <w:lang w:val="en-GB"/>
        </w:rPr>
      </w:pPr>
      <w:r w:rsidRPr="00675FAE">
        <w:rPr>
          <w:lang w:val="en-GB"/>
        </w:rPr>
        <w:tab/>
      </w:r>
      <w:r w:rsidR="00D2327E" w:rsidRPr="00675FAE">
        <w:rPr>
          <w:lang w:val="en-GB"/>
        </w:rPr>
        <w:t>d</w:t>
      </w:r>
      <w:r w:rsidR="00D2327E" w:rsidRPr="00675FAE">
        <w:rPr>
          <w:lang w:val="en-GB"/>
        </w:rPr>
        <w:tab/>
        <w:t>Securitisation policies</w:t>
      </w:r>
      <w:r w:rsidR="00D77D61" w:rsidRPr="00675FAE">
        <w:rPr>
          <w:lang w:val="en-GB"/>
        </w:rPr>
        <w:t>;</w:t>
      </w:r>
      <w:r w:rsidR="00D2327E" w:rsidRPr="00675FAE">
        <w:rPr>
          <w:lang w:val="en-GB"/>
        </w:rPr>
        <w:t xml:space="preserve"> and</w:t>
      </w:r>
    </w:p>
    <w:p w14:paraId="030DC28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ED7B95" w14:textId="77777777" w:rsidR="0046113F" w:rsidRPr="00675FAE" w:rsidRDefault="00D2327E" w:rsidP="00D2327E">
      <w:pPr>
        <w:pStyle w:val="Inspring"/>
        <w:rPr>
          <w:lang w:val="en-GB"/>
        </w:rPr>
      </w:pPr>
      <w:r w:rsidRPr="00675FAE">
        <w:rPr>
          <w:lang w:val="en-GB"/>
        </w:rPr>
        <w:tab/>
      </w:r>
    </w:p>
    <w:p w14:paraId="4EAACD3C" w14:textId="1C51B7A1" w:rsidR="00D2327E" w:rsidRPr="00675FAE" w:rsidRDefault="0046113F" w:rsidP="00545127">
      <w:pPr>
        <w:pStyle w:val="Inspring"/>
        <w:ind w:left="1440" w:hanging="1440"/>
        <w:rPr>
          <w:lang w:val="en-GB"/>
        </w:rPr>
      </w:pPr>
      <w:r w:rsidRPr="00675FAE">
        <w:rPr>
          <w:lang w:val="en-GB"/>
        </w:rPr>
        <w:tab/>
      </w:r>
      <w:r w:rsidR="00D2327E" w:rsidRPr="00675FAE">
        <w:rPr>
          <w:lang w:val="en-GB"/>
        </w:rPr>
        <w:t>e</w:t>
      </w:r>
      <w:r w:rsidR="00D2327E" w:rsidRPr="00675FAE">
        <w:rPr>
          <w:lang w:val="en-GB"/>
        </w:rPr>
        <w:tab/>
        <w:t>Any other restrictions</w:t>
      </w:r>
      <w:r w:rsidR="00E05AC8" w:rsidRPr="00675FAE">
        <w:rPr>
          <w:lang w:val="en-GB"/>
        </w:rPr>
        <w:t xml:space="preserve"> or covenants</w:t>
      </w:r>
      <w:r w:rsidR="00D2327E" w:rsidRPr="00675FAE">
        <w:rPr>
          <w:lang w:val="en-GB"/>
        </w:rPr>
        <w:t xml:space="preserve"> imposed</w:t>
      </w:r>
      <w:r w:rsidR="00216DC3" w:rsidRPr="00675FAE">
        <w:rPr>
          <w:lang w:val="en-GB"/>
        </w:rPr>
        <w:t xml:space="preserve"> (e.g. LTV ratios, interest coverage ratios</w:t>
      </w:r>
      <w:r w:rsidR="00E05AC8" w:rsidRPr="00675FAE">
        <w:rPr>
          <w:lang w:val="en-GB"/>
        </w:rPr>
        <w:t>, debt-service coverage ratios</w:t>
      </w:r>
      <w:r w:rsidR="00FF1F5F">
        <w:rPr>
          <w:lang w:val="en-GB"/>
        </w:rPr>
        <w:t xml:space="preserve">, </w:t>
      </w:r>
      <w:r w:rsidR="00917512">
        <w:rPr>
          <w:lang w:val="en-GB"/>
        </w:rPr>
        <w:t>Debt Yield ratio</w:t>
      </w:r>
      <w:r w:rsidR="00216DC3" w:rsidRPr="00675FAE">
        <w:rPr>
          <w:lang w:val="en-GB"/>
        </w:rPr>
        <w:t>)</w:t>
      </w:r>
      <w:r w:rsidR="00D2327E" w:rsidRPr="00675FAE">
        <w:rPr>
          <w:lang w:val="en-GB"/>
        </w:rPr>
        <w:t>.</w:t>
      </w:r>
    </w:p>
    <w:p w14:paraId="099059E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D6BEDB" w14:textId="2AF2B12E" w:rsidR="00D2327E" w:rsidRPr="00675FAE" w:rsidRDefault="00D2327E" w:rsidP="00D2327E">
      <w:pPr>
        <w:pStyle w:val="Inspring"/>
        <w:rPr>
          <w:lang w:val="en-GB"/>
        </w:rPr>
      </w:pPr>
    </w:p>
    <w:p w14:paraId="5F82B134" w14:textId="77777777" w:rsidR="008E7AD2" w:rsidRPr="00675FAE" w:rsidRDefault="008E7AD2" w:rsidP="008E7AD2">
      <w:pPr>
        <w:pStyle w:val="Inspring"/>
        <w:rPr>
          <w:lang w:val="en-GB"/>
        </w:rPr>
      </w:pPr>
    </w:p>
    <w:p w14:paraId="33D50CEE" w14:textId="730AAAAE" w:rsidR="008E7AD2" w:rsidRPr="00675FAE" w:rsidRDefault="008E7AD2" w:rsidP="008E7AD2">
      <w:pPr>
        <w:pStyle w:val="Inspring"/>
        <w:ind w:left="1440" w:hanging="1440"/>
        <w:rPr>
          <w:lang w:val="en-GB"/>
        </w:rPr>
      </w:pPr>
      <w:r w:rsidRPr="00675FAE">
        <w:rPr>
          <w:lang w:val="en-GB"/>
        </w:rPr>
        <w:tab/>
        <w:t>f</w:t>
      </w:r>
      <w:r w:rsidRPr="00675FAE">
        <w:rPr>
          <w:lang w:val="en-GB"/>
        </w:rPr>
        <w:tab/>
        <w:t>Do you use fund level leverage for your assets? If so, what is the maximum amount of leverage you will use on each of the respective types of debt you provide?</w:t>
      </w:r>
    </w:p>
    <w:p w14:paraId="0F5DD5AA" w14:textId="77777777" w:rsidR="008E7AD2" w:rsidRPr="00675FAE" w:rsidRDefault="008E7AD2" w:rsidP="008E7A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3F885" w14:textId="50E1D2BE" w:rsidR="008E7AD2" w:rsidRPr="00675FAE" w:rsidRDefault="008E7AD2" w:rsidP="00406ECF">
      <w:pPr>
        <w:pStyle w:val="Inspring"/>
        <w:ind w:left="0" w:firstLine="0"/>
        <w:rPr>
          <w:lang w:val="en-GB"/>
        </w:rPr>
      </w:pPr>
    </w:p>
    <w:p w14:paraId="26647E4C" w14:textId="77777777" w:rsidR="00D2327E" w:rsidRPr="00675FAE" w:rsidRDefault="00D2327E" w:rsidP="00D2327E">
      <w:pPr>
        <w:pStyle w:val="Inspring"/>
        <w:rPr>
          <w:lang w:val="en-GB"/>
        </w:rPr>
      </w:pPr>
      <w:r w:rsidRPr="00675FAE">
        <w:rPr>
          <w:lang w:val="en-GB"/>
        </w:rPr>
        <w:t>2.1.2.2</w:t>
      </w:r>
      <w:r w:rsidRPr="00675FAE">
        <w:rPr>
          <w:lang w:val="en-GB"/>
        </w:rPr>
        <w:tab/>
        <w:t xml:space="preserve">Who is in charge of debt management for the vehicle? Do you have a dedicated debt management team? Provide details of their experience. </w:t>
      </w:r>
    </w:p>
    <w:p w14:paraId="784DFFE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602187" w14:textId="77777777" w:rsidR="00D2327E" w:rsidRPr="00675FAE" w:rsidRDefault="00D2327E" w:rsidP="00D2327E">
      <w:pPr>
        <w:pStyle w:val="Inspring"/>
        <w:rPr>
          <w:lang w:val="en-GB"/>
        </w:rPr>
      </w:pPr>
    </w:p>
    <w:p w14:paraId="79F330C0" w14:textId="77777777" w:rsidR="00D2327E" w:rsidRPr="00675FAE" w:rsidRDefault="00D2327E" w:rsidP="00D2327E">
      <w:pPr>
        <w:pStyle w:val="Inspring"/>
        <w:rPr>
          <w:lang w:val="en-GB"/>
        </w:rPr>
      </w:pPr>
      <w:r w:rsidRPr="00675FAE">
        <w:rPr>
          <w:lang w:val="en-GB"/>
        </w:rPr>
        <w:t>2.1.2.3</w:t>
      </w:r>
      <w:r w:rsidRPr="00675FAE">
        <w:rPr>
          <w:lang w:val="en-GB"/>
        </w:rPr>
        <w:tab/>
        <w:t xml:space="preserve">How do you deal with a breach of vehicle-level debt restrictions? </w:t>
      </w:r>
    </w:p>
    <w:p w14:paraId="01A2277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1DC6C" w14:textId="77777777" w:rsidR="00D2327E" w:rsidRPr="00675FAE" w:rsidRDefault="00D2327E" w:rsidP="00D2327E">
      <w:pPr>
        <w:pStyle w:val="Inspring"/>
        <w:rPr>
          <w:lang w:val="en-GB"/>
        </w:rPr>
      </w:pPr>
    </w:p>
    <w:p w14:paraId="4201F84C" w14:textId="77777777" w:rsidR="00D2327E" w:rsidRPr="00675FAE" w:rsidRDefault="00D2327E" w:rsidP="00D2327E">
      <w:pPr>
        <w:pStyle w:val="Inspring"/>
        <w:rPr>
          <w:lang w:val="en-GB"/>
        </w:rPr>
      </w:pPr>
      <w:r w:rsidRPr="00675FAE">
        <w:rPr>
          <w:lang w:val="en-GB"/>
        </w:rPr>
        <w:t>2.1.2.4</w:t>
      </w:r>
      <w:r w:rsidRPr="00675FAE">
        <w:rPr>
          <w:lang w:val="en-GB"/>
        </w:rPr>
        <w:tab/>
        <w:t xml:space="preserve">How do you deal with debt covenant breaches and what governance is in place around this? </w:t>
      </w:r>
    </w:p>
    <w:p w14:paraId="609F517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05954D" w14:textId="77777777" w:rsidR="00D2327E" w:rsidRPr="00675FAE" w:rsidRDefault="00D2327E" w:rsidP="00D2327E">
      <w:pPr>
        <w:pStyle w:val="Inspring"/>
        <w:rPr>
          <w:lang w:val="en-GB"/>
        </w:rPr>
      </w:pPr>
    </w:p>
    <w:p w14:paraId="003D9EF7" w14:textId="3D3884B0" w:rsidR="00D2327E" w:rsidRPr="00675FAE" w:rsidRDefault="00D2327E" w:rsidP="00D2327E">
      <w:pPr>
        <w:pStyle w:val="Inspring"/>
        <w:rPr>
          <w:lang w:val="en-GB"/>
        </w:rPr>
      </w:pPr>
      <w:r w:rsidRPr="00675FAE">
        <w:rPr>
          <w:lang w:val="en-GB"/>
        </w:rPr>
        <w:t>2.1.2.5</w:t>
      </w:r>
      <w:r w:rsidRPr="00675FAE">
        <w:rPr>
          <w:lang w:val="en-GB"/>
        </w:rPr>
        <w:tab/>
        <w:t>What (vehicle-level) guarantees are provided in relation to bank debt</w:t>
      </w:r>
      <w:r w:rsidR="00890668" w:rsidRPr="00675FAE">
        <w:rPr>
          <w:lang w:val="en-GB"/>
        </w:rPr>
        <w:t xml:space="preserve"> or hedging</w:t>
      </w:r>
      <w:r w:rsidRPr="00675FAE">
        <w:rPr>
          <w:lang w:val="en-GB"/>
        </w:rPr>
        <w:t xml:space="preserve">? </w:t>
      </w:r>
    </w:p>
    <w:p w14:paraId="5708241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5DC007" w14:textId="77777777" w:rsidR="00D2327E" w:rsidRPr="00675FAE" w:rsidRDefault="00D2327E" w:rsidP="00D2327E"/>
    <w:p w14:paraId="1D9CB8D1" w14:textId="77777777" w:rsidR="00D2327E" w:rsidRPr="00675FAE" w:rsidRDefault="00D2327E" w:rsidP="00D2327E">
      <w:pPr>
        <w:pStyle w:val="Inspring"/>
        <w:rPr>
          <w:lang w:val="en-GB"/>
        </w:rPr>
      </w:pPr>
      <w:r w:rsidRPr="00675FAE">
        <w:rPr>
          <w:lang w:val="en-GB"/>
        </w:rPr>
        <w:t>2.1.2.6</w:t>
      </w:r>
      <w:r w:rsidRPr="00675FAE">
        <w:rPr>
          <w:lang w:val="en-GB"/>
        </w:rPr>
        <w:tab/>
        <w:t>Can the vehicle use a credit facility backed by investor commitments? If so, please provide details (facility provider, costs, maximum duration of use before replacing by equity, etc.)</w:t>
      </w:r>
      <w:r w:rsidR="00C17419" w:rsidRPr="00675FAE">
        <w:rPr>
          <w:lang w:val="en-GB"/>
        </w:rPr>
        <w:t>.</w:t>
      </w:r>
      <w:r w:rsidRPr="00675FAE">
        <w:rPr>
          <w:lang w:val="en-GB"/>
        </w:rPr>
        <w:t xml:space="preserve"> Are these commitments included in calculating the LTV with respect to the </w:t>
      </w:r>
      <w:r w:rsidR="00EA6535" w:rsidRPr="00675FAE">
        <w:rPr>
          <w:lang w:val="en-GB"/>
        </w:rPr>
        <w:t>vehicle debt covenants?</w:t>
      </w:r>
    </w:p>
    <w:p w14:paraId="206AEF8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742ACB" w14:textId="77777777" w:rsidR="00D2327E" w:rsidRPr="00675FAE" w:rsidRDefault="00D2327E" w:rsidP="00D2327E">
      <w:pPr>
        <w:pStyle w:val="Inspring"/>
        <w:rPr>
          <w:lang w:val="en-GB"/>
        </w:rPr>
      </w:pPr>
    </w:p>
    <w:p w14:paraId="209A874A" w14:textId="77777777" w:rsidR="00D2327E" w:rsidRPr="00675FAE" w:rsidRDefault="00D2327E" w:rsidP="00D2327E">
      <w:pPr>
        <w:pStyle w:val="Inspring"/>
        <w:rPr>
          <w:lang w:val="en-GB"/>
        </w:rPr>
      </w:pPr>
      <w:r w:rsidRPr="00675FAE">
        <w:rPr>
          <w:lang w:val="en-GB"/>
        </w:rPr>
        <w:t>2.1.2.7</w:t>
      </w:r>
      <w:r w:rsidRPr="00675FAE">
        <w:rPr>
          <w:lang w:val="en-GB"/>
        </w:rPr>
        <w:tab/>
        <w:t xml:space="preserve">Provide a summary of any interest </w:t>
      </w:r>
      <w:r w:rsidR="005C3699" w:rsidRPr="00675FAE">
        <w:rPr>
          <w:lang w:val="en-GB"/>
        </w:rPr>
        <w:t xml:space="preserve">rate </w:t>
      </w:r>
      <w:r w:rsidRPr="00675FAE">
        <w:rPr>
          <w:lang w:val="en-GB"/>
        </w:rPr>
        <w:t>hedging strategies and instruments employed by the vehicle and details of who is responsible for these.</w:t>
      </w:r>
    </w:p>
    <w:p w14:paraId="6344D7A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131815" w14:textId="77777777" w:rsidR="00D2327E" w:rsidRPr="00675FAE" w:rsidRDefault="00D2327E" w:rsidP="00D2327E"/>
    <w:p w14:paraId="612B328C" w14:textId="216C2715" w:rsidR="007E5DD8" w:rsidRPr="00675FAE" w:rsidRDefault="007E5DD8" w:rsidP="007E5DD8">
      <w:pPr>
        <w:pStyle w:val="Inspring"/>
        <w:rPr>
          <w:lang w:val="en-GB"/>
        </w:rPr>
      </w:pPr>
      <w:r w:rsidRPr="00675FAE">
        <w:rPr>
          <w:lang w:val="en-GB"/>
        </w:rPr>
        <w:t>2.1.2.8</w:t>
      </w:r>
      <w:r w:rsidRPr="00675FAE">
        <w:rPr>
          <w:lang w:val="en-GB"/>
        </w:rPr>
        <w:tab/>
      </w:r>
      <w:r w:rsidR="007C717A" w:rsidRPr="00675FAE">
        <w:rPr>
          <w:lang w:val="en-GB"/>
        </w:rPr>
        <w:t>Do you require your borrowers to purchase interest rate hedging? If so, please describe your process for determining the appropriate amount of protection?</w:t>
      </w:r>
    </w:p>
    <w:p w14:paraId="513F0B23" w14:textId="77777777" w:rsidR="007E5DD8" w:rsidRPr="00675FA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9B153A" w14:textId="77777777" w:rsidR="007E5DD8" w:rsidRPr="00675FAE" w:rsidRDefault="007E5DD8" w:rsidP="007E5DD8"/>
    <w:p w14:paraId="13AB4192" w14:textId="24ED7EFD" w:rsidR="007E5DD8" w:rsidRPr="00675FAE" w:rsidRDefault="007E5DD8" w:rsidP="007E5DD8">
      <w:pPr>
        <w:pStyle w:val="Inspring"/>
        <w:rPr>
          <w:lang w:val="en-GB"/>
        </w:rPr>
      </w:pPr>
      <w:r w:rsidRPr="00675FAE">
        <w:rPr>
          <w:lang w:val="en-GB"/>
        </w:rPr>
        <w:t>2.1.2.9</w:t>
      </w:r>
      <w:r w:rsidRPr="00675FAE">
        <w:rPr>
          <w:lang w:val="en-GB"/>
        </w:rPr>
        <w:tab/>
      </w:r>
      <w:r w:rsidR="007C717A" w:rsidRPr="00675FAE">
        <w:rPr>
          <w:lang w:val="en-GB"/>
        </w:rPr>
        <w:t>Do you use leverage subject to any demand notices or margin call provisions based on underlying asset value?</w:t>
      </w:r>
    </w:p>
    <w:p w14:paraId="2BFF47B2" w14:textId="77777777" w:rsidR="007E5DD8" w:rsidRPr="00675FA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6E4057" w14:textId="77777777" w:rsidR="007E5DD8" w:rsidRPr="00675FAE" w:rsidRDefault="007E5DD8" w:rsidP="007E5DD8"/>
    <w:p w14:paraId="3513BC8F" w14:textId="452D72EC" w:rsidR="007E5DD8" w:rsidRPr="00675FAE" w:rsidRDefault="007E5DD8" w:rsidP="007E5DD8">
      <w:pPr>
        <w:pStyle w:val="Inspring"/>
        <w:rPr>
          <w:lang w:val="en-GB"/>
        </w:rPr>
      </w:pPr>
      <w:r w:rsidRPr="00675FAE">
        <w:rPr>
          <w:lang w:val="en-GB"/>
        </w:rPr>
        <w:t>2.1.2.10</w:t>
      </w:r>
      <w:r w:rsidRPr="00675FAE">
        <w:rPr>
          <w:lang w:val="en-GB"/>
        </w:rPr>
        <w:tab/>
      </w:r>
      <w:r w:rsidR="007C717A" w:rsidRPr="00675FAE">
        <w:rPr>
          <w:lang w:val="en-GB"/>
        </w:rPr>
        <w:t xml:space="preserve">If you obtain financing for a portion of your lending, is it subject to </w:t>
      </w:r>
      <w:r w:rsidR="00D91126" w:rsidRPr="00675FAE">
        <w:rPr>
          <w:lang w:val="en-GB"/>
        </w:rPr>
        <w:t xml:space="preserve">frequency of </w:t>
      </w:r>
      <w:r w:rsidR="007C717A" w:rsidRPr="00675FAE">
        <w:rPr>
          <w:lang w:val="en-GB"/>
        </w:rPr>
        <w:t>mark-to-market valuations?</w:t>
      </w:r>
    </w:p>
    <w:p w14:paraId="51358267" w14:textId="77777777" w:rsidR="007E5DD8" w:rsidRPr="00675FA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D89C10" w14:textId="77777777" w:rsidR="007E5DD8" w:rsidRPr="00675FAE" w:rsidRDefault="007E5DD8" w:rsidP="007E5DD8"/>
    <w:p w14:paraId="60E10F45" w14:textId="77777777" w:rsidR="007E5DD8" w:rsidRPr="00675FAE" w:rsidRDefault="007E5DD8" w:rsidP="00BD5631"/>
    <w:p w14:paraId="1E46FCAF" w14:textId="77777777" w:rsidR="00D2327E" w:rsidRPr="00675FAE" w:rsidRDefault="00C17419" w:rsidP="00C17419">
      <w:pPr>
        <w:pStyle w:val="Heading2"/>
      </w:pPr>
      <w:bookmarkStart w:id="162" w:name="_Toc489871696"/>
      <w:bookmarkStart w:id="163" w:name="_Toc55983277"/>
      <w:r w:rsidRPr="00675FAE">
        <w:t>2.2</w:t>
      </w:r>
      <w:r w:rsidRPr="00675FAE">
        <w:tab/>
      </w:r>
      <w:r w:rsidR="00D2327E" w:rsidRPr="00675FAE">
        <w:t>Existing Portfolio (Existing Vehicle) or Seed Assets (New Vehicle)</w:t>
      </w:r>
      <w:bookmarkEnd w:id="162"/>
      <w:bookmarkEnd w:id="163"/>
      <w:r w:rsidR="00D2327E" w:rsidRPr="00675FAE">
        <w:t xml:space="preserve"> </w:t>
      </w:r>
    </w:p>
    <w:p w14:paraId="24589753" w14:textId="77777777" w:rsidR="00D2327E" w:rsidRPr="00675FAE" w:rsidRDefault="00D2327E" w:rsidP="00BD5631"/>
    <w:p w14:paraId="75B20525" w14:textId="77777777" w:rsidR="001E1830" w:rsidRPr="00675FAE" w:rsidRDefault="001E1830" w:rsidP="009C72BA">
      <w:pPr>
        <w:pStyle w:val="Inspring"/>
        <w:rPr>
          <w:lang w:val="en-GB"/>
        </w:rPr>
      </w:pPr>
      <w:bookmarkStart w:id="164" w:name="_Toc356297860"/>
      <w:bookmarkStart w:id="165" w:name="_Toc381105251"/>
      <w:bookmarkStart w:id="166" w:name="_Toc397000898"/>
      <w:bookmarkStart w:id="167" w:name="_Toc452457435"/>
      <w:r w:rsidRPr="00675FAE">
        <w:rPr>
          <w:lang w:val="en-GB"/>
        </w:rPr>
        <w:t>2.2.1</w:t>
      </w:r>
      <w:r w:rsidRPr="00675FAE">
        <w:rPr>
          <w:lang w:val="en-GB"/>
        </w:rPr>
        <w:tab/>
        <w:t>If applicable, provide the latest annual and interim report of the vehicle under due diligence (in the Data Room).</w:t>
      </w:r>
    </w:p>
    <w:p w14:paraId="497C4CE9" w14:textId="77777777" w:rsidR="001E1830" w:rsidRPr="00675FAE" w:rsidRDefault="001E1830" w:rsidP="009C72BA">
      <w:pPr>
        <w:pStyle w:val="Inspring"/>
        <w:rPr>
          <w:lang w:val="en-GB"/>
        </w:rPr>
      </w:pPr>
    </w:p>
    <w:p w14:paraId="409F52D9" w14:textId="77777777" w:rsidR="009C72BA" w:rsidRPr="00675FAE" w:rsidRDefault="009C72BA" w:rsidP="009C72BA">
      <w:pPr>
        <w:pStyle w:val="Inspring"/>
        <w:rPr>
          <w:lang w:val="en-GB"/>
        </w:rPr>
      </w:pPr>
      <w:r w:rsidRPr="00675FAE">
        <w:rPr>
          <w:lang w:val="en-GB"/>
        </w:rPr>
        <w:t>2.2.</w:t>
      </w:r>
      <w:r w:rsidR="001E1830" w:rsidRPr="00675FAE">
        <w:rPr>
          <w:lang w:val="en-GB"/>
        </w:rPr>
        <w:t>2</w:t>
      </w:r>
      <w:r w:rsidRPr="00675FAE">
        <w:rPr>
          <w:lang w:val="en-GB"/>
        </w:rPr>
        <w:tab/>
      </w:r>
      <w:r w:rsidRPr="00675FAE">
        <w:rPr>
          <w:spacing w:val="-4"/>
          <w:lang w:val="en-GB"/>
        </w:rPr>
        <w:t>If applicable, describe any asset write</w:t>
      </w:r>
      <w:r w:rsidR="00857616" w:rsidRPr="00675FAE">
        <w:rPr>
          <w:spacing w:val="-4"/>
          <w:lang w:val="en-GB"/>
        </w:rPr>
        <w:t>-</w:t>
      </w:r>
      <w:r w:rsidRPr="00675FAE">
        <w:rPr>
          <w:spacing w:val="-4"/>
          <w:lang w:val="en-GB"/>
        </w:rPr>
        <w:t>downs or losses the vehicle has experienced over the last five years.</w:t>
      </w:r>
      <w:r w:rsidR="0036774B" w:rsidRPr="00675FAE">
        <w:rPr>
          <w:spacing w:val="-4"/>
          <w:lang w:val="en-GB"/>
        </w:rPr>
        <w:t xml:space="preserve"> </w:t>
      </w:r>
      <w:r w:rsidRPr="00675FAE">
        <w:rPr>
          <w:spacing w:val="-4"/>
          <w:lang w:val="en-GB"/>
        </w:rPr>
        <w:t>Describe the remediation strategy for the respective assets and, if appropriate, give an estimate of expected recovery and gross asset IRRs in comparison to underwritten IRRs.</w:t>
      </w:r>
      <w:r w:rsidRPr="00675FAE">
        <w:rPr>
          <w:lang w:val="en-GB"/>
        </w:rPr>
        <w:t xml:space="preserve"> </w:t>
      </w:r>
    </w:p>
    <w:bookmarkEnd w:id="164"/>
    <w:bookmarkEnd w:id="165"/>
    <w:bookmarkEnd w:id="166"/>
    <w:bookmarkEnd w:id="167"/>
    <w:p w14:paraId="3B3A1E4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A79222" w14:textId="77777777" w:rsidR="00214F22" w:rsidRPr="00675FAE" w:rsidRDefault="00214F22" w:rsidP="00214F22">
      <w:pPr>
        <w:pStyle w:val="Inspring"/>
        <w:rPr>
          <w:lang w:val="en-GB"/>
        </w:rPr>
      </w:pPr>
    </w:p>
    <w:p w14:paraId="1A9DF91F" w14:textId="0E524FA6" w:rsidR="00214F22" w:rsidRPr="00675FAE" w:rsidRDefault="00214F22" w:rsidP="00214F22">
      <w:pPr>
        <w:pStyle w:val="Inspring"/>
        <w:rPr>
          <w:lang w:val="en-GB"/>
        </w:rPr>
      </w:pPr>
      <w:r w:rsidRPr="00675FAE">
        <w:rPr>
          <w:lang w:val="en-GB"/>
        </w:rPr>
        <w:t>2.2.3</w:t>
      </w:r>
      <w:r w:rsidRPr="00675FAE">
        <w:rPr>
          <w:lang w:val="en-GB"/>
        </w:rPr>
        <w:tab/>
        <w:t xml:space="preserve">Complete the tables in Appendix </w:t>
      </w:r>
      <w:r w:rsidR="007A487E" w:rsidRPr="00675FAE">
        <w:rPr>
          <w:lang w:val="en-GB"/>
        </w:rPr>
        <w:t>I</w:t>
      </w:r>
      <w:r w:rsidR="006113D1" w:rsidRPr="00675FAE">
        <w:rPr>
          <w:lang w:val="en-GB"/>
        </w:rPr>
        <w:t>V</w:t>
      </w:r>
      <w:r w:rsidRPr="00675FAE">
        <w:rPr>
          <w:lang w:val="en-GB"/>
        </w:rPr>
        <w:t>.</w:t>
      </w:r>
      <w:r w:rsidR="006113D1" w:rsidRPr="00675FAE">
        <w:rPr>
          <w:lang w:val="en-GB"/>
        </w:rPr>
        <w:t>A</w:t>
      </w:r>
      <w:r w:rsidR="000A5B27" w:rsidRPr="00675FAE">
        <w:rPr>
          <w:lang w:val="en-GB"/>
        </w:rPr>
        <w:t xml:space="preserve"> and</w:t>
      </w:r>
      <w:r w:rsidRPr="00675FAE">
        <w:rPr>
          <w:lang w:val="en-GB"/>
        </w:rPr>
        <w:t xml:space="preserve"> Appendix </w:t>
      </w:r>
      <w:r w:rsidR="007A487E" w:rsidRPr="00675FAE">
        <w:rPr>
          <w:lang w:val="en-GB"/>
        </w:rPr>
        <w:t>I</w:t>
      </w:r>
      <w:r w:rsidR="006113D1" w:rsidRPr="00675FAE">
        <w:rPr>
          <w:lang w:val="en-GB"/>
        </w:rPr>
        <w:t>V.B</w:t>
      </w:r>
      <w:r w:rsidRPr="00675FAE">
        <w:rPr>
          <w:lang w:val="en-GB"/>
        </w:rPr>
        <w:t xml:space="preserve"> for the subject vehicle to describe the composition of your portfolio, its financing overview, and covenant overview</w:t>
      </w:r>
      <w:r w:rsidR="00C10285" w:rsidRPr="00675FAE">
        <w:rPr>
          <w:lang w:val="en-GB"/>
        </w:rPr>
        <w:t>.</w:t>
      </w:r>
      <w:r w:rsidRPr="00675FAE">
        <w:rPr>
          <w:lang w:val="en-GB"/>
        </w:rPr>
        <w:t xml:space="preserve"> If not applicable, please add N/A and explain below.</w:t>
      </w:r>
    </w:p>
    <w:p w14:paraId="396ADAC7" w14:textId="77777777" w:rsidR="00214F22" w:rsidRPr="00675FAE"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57C6D4" w14:textId="7B5D0F2C" w:rsidR="00190D37" w:rsidRPr="00675FAE" w:rsidRDefault="00190D37" w:rsidP="00190D37">
      <w:pPr>
        <w:pStyle w:val="Inspring"/>
        <w:rPr>
          <w:lang w:val="en-GB"/>
        </w:rPr>
      </w:pPr>
    </w:p>
    <w:p w14:paraId="445896E3" w14:textId="6E87803F" w:rsidR="008431BA" w:rsidRPr="00675FAE" w:rsidRDefault="00C42273" w:rsidP="008431BA">
      <w:pPr>
        <w:pStyle w:val="Inspring"/>
      </w:pPr>
      <w:r w:rsidRPr="00675FAE">
        <w:t>2</w:t>
      </w:r>
      <w:r w:rsidR="008431BA" w:rsidRPr="00675FAE">
        <w:t>.</w:t>
      </w:r>
      <w:r w:rsidRPr="00675FAE">
        <w:t>2</w:t>
      </w:r>
      <w:r w:rsidR="008431BA" w:rsidRPr="00675FAE">
        <w:t>.</w:t>
      </w:r>
      <w:r w:rsidRPr="00675FAE">
        <w:t>4</w:t>
      </w:r>
      <w:r w:rsidR="008431BA" w:rsidRPr="00675FAE">
        <w:tab/>
        <w:t>If not provided in the annual report please provide the following:</w:t>
      </w:r>
    </w:p>
    <w:p w14:paraId="15A14DFF" w14:textId="0487AA3D" w:rsidR="008431BA" w:rsidRPr="00675FAE" w:rsidRDefault="008431BA" w:rsidP="008431BA">
      <w:pPr>
        <w:pStyle w:val="Inspring"/>
      </w:pPr>
      <w:r w:rsidRPr="00675FAE">
        <w:tab/>
        <w:t>a</w:t>
      </w:r>
      <w:r w:rsidRPr="00675FAE">
        <w:tab/>
        <w:t>Largest 5 loans;</w:t>
      </w:r>
    </w:p>
    <w:p w14:paraId="1230A741" w14:textId="77777777" w:rsidR="00C42273" w:rsidRPr="00675FAE" w:rsidRDefault="00C42273" w:rsidP="00C42273">
      <w:pPr>
        <w:pStyle w:val="Inspring"/>
        <w:rPr>
          <w:lang w:val="en-GB"/>
        </w:rPr>
      </w:pPr>
    </w:p>
    <w:p w14:paraId="6F8D1531" w14:textId="77777777" w:rsidR="00C42273" w:rsidRPr="00675FA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70C8A8" w14:textId="77777777" w:rsidR="008431BA" w:rsidRPr="00675FAE" w:rsidRDefault="008431BA" w:rsidP="008431BA">
      <w:pPr>
        <w:pStyle w:val="Inspring"/>
      </w:pPr>
    </w:p>
    <w:p w14:paraId="59DC8DA7" w14:textId="11E4FDFE" w:rsidR="00C42273" w:rsidRPr="00675FAE" w:rsidRDefault="00C42273" w:rsidP="00C42273">
      <w:pPr>
        <w:pStyle w:val="Inspring"/>
      </w:pPr>
      <w:r w:rsidRPr="00675FAE">
        <w:t xml:space="preserve">             b</w:t>
      </w:r>
      <w:r w:rsidRPr="00675FAE">
        <w:tab/>
      </w:r>
      <w:r w:rsidR="007C6729" w:rsidRPr="00675FAE">
        <w:t>Loan commitments in the last year</w:t>
      </w:r>
      <w:r w:rsidRPr="00675FAE">
        <w:t>;</w:t>
      </w:r>
    </w:p>
    <w:p w14:paraId="7D332B1D" w14:textId="77777777" w:rsidR="00C42273" w:rsidRPr="00675FAE" w:rsidRDefault="00C42273" w:rsidP="00C42273">
      <w:pPr>
        <w:pStyle w:val="Inspring"/>
        <w:rPr>
          <w:lang w:val="en-GB"/>
        </w:rPr>
      </w:pPr>
    </w:p>
    <w:p w14:paraId="2F09E382" w14:textId="77777777" w:rsidR="00C42273" w:rsidRPr="00675FA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2A49AC" w14:textId="77777777" w:rsidR="007E4B98" w:rsidRPr="00675FAE" w:rsidRDefault="007E4B98" w:rsidP="007E4B98">
      <w:pPr>
        <w:pStyle w:val="Inspring"/>
      </w:pPr>
    </w:p>
    <w:p w14:paraId="1D7806C8" w14:textId="3E499665" w:rsidR="007E4B98" w:rsidRPr="00675FAE" w:rsidRDefault="007E4B98" w:rsidP="007E4B98">
      <w:pPr>
        <w:pStyle w:val="Inspring"/>
      </w:pPr>
      <w:r w:rsidRPr="00675FAE">
        <w:t xml:space="preserve">             c</w:t>
      </w:r>
      <w:r w:rsidRPr="00675FAE">
        <w:tab/>
      </w:r>
      <w:r w:rsidR="00920D91" w:rsidRPr="00675FAE">
        <w:t>Weighted average asset level LTV</w:t>
      </w:r>
      <w:r w:rsidRPr="00675FAE">
        <w:t>;</w:t>
      </w:r>
    </w:p>
    <w:p w14:paraId="20A8EA2C" w14:textId="77777777" w:rsidR="007E4B98" w:rsidRPr="00675FAE" w:rsidRDefault="007E4B98" w:rsidP="007E4B98">
      <w:pPr>
        <w:pStyle w:val="Inspring"/>
      </w:pPr>
    </w:p>
    <w:p w14:paraId="0B2C575B" w14:textId="77777777" w:rsidR="007E4B98" w:rsidRPr="00675FAE" w:rsidRDefault="007E4B98" w:rsidP="007E4B9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1FE878" w14:textId="77777777" w:rsidR="007E4B98" w:rsidRPr="00675FAE" w:rsidRDefault="007E4B98" w:rsidP="007E4B98">
      <w:pPr>
        <w:pStyle w:val="Inspring"/>
      </w:pPr>
    </w:p>
    <w:p w14:paraId="5950CAA9" w14:textId="6DBFABA1" w:rsidR="00C42273" w:rsidRPr="00675FAE" w:rsidRDefault="00C31A3C" w:rsidP="00C42273">
      <w:pPr>
        <w:pStyle w:val="Inspring"/>
      </w:pPr>
      <w:r w:rsidRPr="00675FAE">
        <w:t xml:space="preserve">            </w:t>
      </w:r>
      <w:r w:rsidR="00406ECF">
        <w:t xml:space="preserve"> </w:t>
      </w:r>
      <w:r w:rsidR="00920D91" w:rsidRPr="00675FAE">
        <w:t>d</w:t>
      </w:r>
      <w:r w:rsidR="00C42273" w:rsidRPr="00675FAE">
        <w:tab/>
      </w:r>
      <w:r w:rsidR="00EE0F79" w:rsidRPr="00675FAE">
        <w:t>Proportion of fixed rate loans and floating rate loans respectively and</w:t>
      </w:r>
      <w:r w:rsidR="00C42273" w:rsidRPr="00675FAE">
        <w:t>;</w:t>
      </w:r>
    </w:p>
    <w:p w14:paraId="0B7B8D70" w14:textId="77777777" w:rsidR="00C42273" w:rsidRPr="00675FAE" w:rsidRDefault="00C42273" w:rsidP="00C42273">
      <w:pPr>
        <w:pStyle w:val="Inspring"/>
        <w:rPr>
          <w:lang w:val="en-GB"/>
        </w:rPr>
      </w:pPr>
    </w:p>
    <w:p w14:paraId="1DEDC593" w14:textId="77777777" w:rsidR="00C42273" w:rsidRPr="00675FA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C1619B" w14:textId="77777777" w:rsidR="00C42273" w:rsidRPr="00675FAE" w:rsidRDefault="00C42273" w:rsidP="008B74F1">
      <w:pPr>
        <w:pStyle w:val="Inspring"/>
        <w:tabs>
          <w:tab w:val="clear" w:pos="765"/>
          <w:tab w:val="left" w:pos="1560"/>
        </w:tabs>
      </w:pPr>
    </w:p>
    <w:p w14:paraId="26CA62E8" w14:textId="50F7B35D" w:rsidR="00C42273" w:rsidRPr="00675FAE" w:rsidRDefault="00920D91" w:rsidP="008B74F1">
      <w:pPr>
        <w:pStyle w:val="Inspring"/>
      </w:pPr>
      <w:r w:rsidRPr="00675FAE">
        <w:lastRenderedPageBreak/>
        <w:t xml:space="preserve">             </w:t>
      </w:r>
      <w:r w:rsidR="00406ECF">
        <w:t xml:space="preserve"> </w:t>
      </w:r>
      <w:r w:rsidRPr="00675FAE">
        <w:t>e</w:t>
      </w:r>
      <w:r w:rsidR="00C42273" w:rsidRPr="00675FAE">
        <w:tab/>
      </w:r>
      <w:r w:rsidR="00C31A3C" w:rsidRPr="00675FAE">
        <w:t>Proportion of floating rate loans with borrower interest rate hedging and type of</w:t>
      </w:r>
      <w:r w:rsidR="00406ECF">
        <w:t xml:space="preserve"> </w:t>
      </w:r>
      <w:r w:rsidR="00C31A3C" w:rsidRPr="00675FAE">
        <w:t>hedging. In case interest rate swaps are used, please comment on whether these swaps rank senior to your debt investment</w:t>
      </w:r>
      <w:r w:rsidR="00C42273" w:rsidRPr="00675FAE">
        <w:t>;</w:t>
      </w:r>
    </w:p>
    <w:p w14:paraId="3D4131D4" w14:textId="77777777" w:rsidR="00C42273" w:rsidRPr="00675FAE" w:rsidRDefault="00C42273" w:rsidP="00C42273">
      <w:pPr>
        <w:pStyle w:val="Inspring"/>
        <w:rPr>
          <w:lang w:val="en-GB"/>
        </w:rPr>
      </w:pPr>
    </w:p>
    <w:p w14:paraId="092159CD" w14:textId="77777777" w:rsidR="00C42273" w:rsidRPr="00675FA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7EC165" w14:textId="77777777" w:rsidR="00C42273" w:rsidRPr="00675FAE" w:rsidRDefault="00C42273" w:rsidP="00C42273">
      <w:pPr>
        <w:pStyle w:val="Inspring"/>
      </w:pPr>
    </w:p>
    <w:p w14:paraId="3C1BFA07" w14:textId="77777777" w:rsidR="008431BA" w:rsidRPr="00675FAE" w:rsidRDefault="008431BA" w:rsidP="00190D37">
      <w:pPr>
        <w:pStyle w:val="Inspring"/>
      </w:pPr>
    </w:p>
    <w:p w14:paraId="6973983E" w14:textId="5A6D8BAE" w:rsidR="00190D37" w:rsidRPr="00675FAE" w:rsidRDefault="00190D37" w:rsidP="00190D37">
      <w:pPr>
        <w:pStyle w:val="Inspring"/>
        <w:rPr>
          <w:lang w:val="en-GB"/>
        </w:rPr>
      </w:pPr>
      <w:r w:rsidRPr="00675FAE">
        <w:rPr>
          <w:lang w:val="en-GB"/>
        </w:rPr>
        <w:t>2.2.</w:t>
      </w:r>
      <w:r w:rsidR="004374C4" w:rsidRPr="00675FAE">
        <w:rPr>
          <w:lang w:val="en-GB"/>
        </w:rPr>
        <w:t>5</w:t>
      </w:r>
      <w:r w:rsidRPr="00675FAE">
        <w:rPr>
          <w:lang w:val="en-GB"/>
        </w:rPr>
        <w:tab/>
        <w:t xml:space="preserve">If applicable, have there been any realisations in the portfolio? If yes, please provide net realised returns </w:t>
      </w:r>
      <w:r w:rsidR="004C2AE5" w:rsidRPr="00675FAE">
        <w:rPr>
          <w:lang w:val="en-GB"/>
        </w:rPr>
        <w:t>and</w:t>
      </w:r>
      <w:r w:rsidRPr="00675FAE">
        <w:rPr>
          <w:lang w:val="en-GB"/>
        </w:rPr>
        <w:t xml:space="preserve"> multiples, if available.</w:t>
      </w:r>
    </w:p>
    <w:p w14:paraId="12A46B93" w14:textId="77777777" w:rsidR="00190D37" w:rsidRPr="00675FAE"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BFB334" w14:textId="77777777" w:rsidR="009C72BA" w:rsidRPr="00675FAE" w:rsidRDefault="009C72BA" w:rsidP="009C72BA">
      <w:pPr>
        <w:pStyle w:val="Inspring"/>
        <w:rPr>
          <w:lang w:val="en-GB"/>
        </w:rPr>
      </w:pPr>
    </w:p>
    <w:p w14:paraId="7D4AB2B2" w14:textId="77777777" w:rsidR="0046113F" w:rsidRPr="00675FAE" w:rsidRDefault="0046113F" w:rsidP="009C72BA">
      <w:pPr>
        <w:pStyle w:val="Inspring"/>
        <w:rPr>
          <w:lang w:val="en-GB"/>
        </w:rPr>
      </w:pPr>
    </w:p>
    <w:p w14:paraId="35B64A94" w14:textId="77777777" w:rsidR="00BC4FB0" w:rsidRPr="00675FAE" w:rsidRDefault="00BC4FB0" w:rsidP="00BC4FB0">
      <w:pPr>
        <w:pStyle w:val="Heading2"/>
      </w:pPr>
      <w:bookmarkStart w:id="168" w:name="_Toc397000906"/>
      <w:bookmarkStart w:id="169" w:name="_Toc452457456"/>
      <w:bookmarkStart w:id="170" w:name="_Toc485208674"/>
      <w:bookmarkStart w:id="171" w:name="_Toc485637076"/>
      <w:bookmarkStart w:id="172" w:name="_Toc485638407"/>
      <w:bookmarkStart w:id="173" w:name="_Toc489871697"/>
      <w:bookmarkStart w:id="174" w:name="_Toc55983278"/>
      <w:r w:rsidRPr="00675FAE">
        <w:t>2.3</w:t>
      </w:r>
      <w:r w:rsidRPr="00675FAE">
        <w:tab/>
        <w:t>Principal Terms</w:t>
      </w:r>
      <w:bookmarkEnd w:id="168"/>
      <w:bookmarkEnd w:id="169"/>
      <w:bookmarkEnd w:id="170"/>
      <w:bookmarkEnd w:id="171"/>
      <w:bookmarkEnd w:id="172"/>
      <w:bookmarkEnd w:id="173"/>
      <w:bookmarkEnd w:id="174"/>
    </w:p>
    <w:p w14:paraId="2D57E99B" w14:textId="77777777" w:rsidR="00BC4FB0" w:rsidRPr="00675FAE" w:rsidRDefault="00BC4FB0" w:rsidP="00BC4FB0">
      <w:pPr>
        <w:pStyle w:val="Inspring"/>
        <w:rPr>
          <w:lang w:val="en-GB"/>
        </w:rPr>
      </w:pPr>
    </w:p>
    <w:p w14:paraId="20A9B0FC" w14:textId="77777777" w:rsidR="00CF3441" w:rsidRPr="00675FAE" w:rsidRDefault="00CF3441" w:rsidP="00CF3441">
      <w:pPr>
        <w:pStyle w:val="Inspring"/>
        <w:rPr>
          <w:lang w:val="en-GB"/>
        </w:rPr>
      </w:pPr>
      <w:bookmarkStart w:id="175" w:name="_Toc381105274"/>
      <w:r w:rsidRPr="00675FAE">
        <w:rPr>
          <w:lang w:val="en-GB"/>
        </w:rPr>
        <w:t>2.3.1</w:t>
      </w:r>
      <w:r w:rsidRPr="00675FAE">
        <w:rPr>
          <w:lang w:val="en-GB"/>
        </w:rPr>
        <w:tab/>
        <w:t>Please provide (in the Data Room) a copy of the Code of Ethics by which both the vehicle and the investment manager adhere.</w:t>
      </w:r>
      <w:r w:rsidR="0036774B" w:rsidRPr="00675FAE">
        <w:rPr>
          <w:lang w:val="en-GB"/>
        </w:rPr>
        <w:t xml:space="preserve"> </w:t>
      </w:r>
    </w:p>
    <w:p w14:paraId="28F76693" w14:textId="77777777" w:rsidR="00CF3441" w:rsidRPr="00675FAE" w:rsidRDefault="00CF3441" w:rsidP="00CF3441">
      <w:pPr>
        <w:pStyle w:val="Inspring"/>
        <w:rPr>
          <w:lang w:val="en-GB"/>
        </w:rPr>
      </w:pPr>
    </w:p>
    <w:p w14:paraId="3626E3A1" w14:textId="77777777" w:rsidR="00BC4FB0" w:rsidRPr="00675FAE" w:rsidRDefault="00BC4FB0" w:rsidP="00BC4FB0">
      <w:pPr>
        <w:pStyle w:val="Inspring"/>
        <w:rPr>
          <w:lang w:val="en-GB"/>
        </w:rPr>
      </w:pPr>
      <w:r w:rsidRPr="00675FAE">
        <w:rPr>
          <w:lang w:val="en-GB"/>
        </w:rPr>
        <w:t>2.3.</w:t>
      </w:r>
      <w:r w:rsidR="00CF3441" w:rsidRPr="00675FAE">
        <w:rPr>
          <w:lang w:val="en-GB"/>
        </w:rPr>
        <w:t>2</w:t>
      </w:r>
      <w:r w:rsidRPr="00675FAE">
        <w:rPr>
          <w:lang w:val="en-GB"/>
        </w:rPr>
        <w:tab/>
      </w:r>
      <w:bookmarkEnd w:id="175"/>
      <w:r w:rsidRPr="00675FAE">
        <w:rPr>
          <w:lang w:val="en-GB"/>
        </w:rPr>
        <w:t xml:space="preserve">Provide details of any no-fault divorce clause, including voting threshold, when it can be applied, restrictions, impact on manager co-investment etc. Furthermore, provide details of the compensation due (base fees, performance fees etc.), if any, in the case of removal. </w:t>
      </w:r>
    </w:p>
    <w:p w14:paraId="0CF7633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70D81" w14:textId="77777777" w:rsidR="00BC4FB0" w:rsidRPr="00675FAE" w:rsidRDefault="00BC4FB0" w:rsidP="00BC4FB0">
      <w:pPr>
        <w:pStyle w:val="Inspring"/>
      </w:pPr>
    </w:p>
    <w:p w14:paraId="68BDC861" w14:textId="77777777" w:rsidR="00BC4FB0" w:rsidRPr="00675FAE" w:rsidRDefault="00BC4FB0" w:rsidP="00BC4FB0">
      <w:pPr>
        <w:pStyle w:val="Inspring"/>
        <w:rPr>
          <w:lang w:val="en-GB"/>
        </w:rPr>
      </w:pPr>
      <w:r w:rsidRPr="00675FAE">
        <w:rPr>
          <w:lang w:val="en-GB"/>
        </w:rPr>
        <w:t>2.3.</w:t>
      </w:r>
      <w:r w:rsidR="00CF3441" w:rsidRPr="00675FAE">
        <w:rPr>
          <w:lang w:val="en-GB"/>
        </w:rPr>
        <w:t>3</w:t>
      </w:r>
      <w:r w:rsidRPr="00675FAE">
        <w:rPr>
          <w:lang w:val="en-GB"/>
        </w:rPr>
        <w:tab/>
        <w:t xml:space="preserve">Provide details of any for-cause removal clause, including </w:t>
      </w:r>
      <w:r w:rsidR="00D77D61" w:rsidRPr="00675FAE">
        <w:rPr>
          <w:lang w:val="en-GB"/>
        </w:rPr>
        <w:t xml:space="preserve">a </w:t>
      </w:r>
      <w:r w:rsidRPr="00675FAE">
        <w:rPr>
          <w:lang w:val="en-GB"/>
        </w:rPr>
        <w:t>clear description of causes, voting threshold, voting rights, how cause is established, impact</w:t>
      </w:r>
      <w:r w:rsidR="00857616" w:rsidRPr="00675FAE">
        <w:rPr>
          <w:lang w:val="en-GB"/>
        </w:rPr>
        <w:t>s</w:t>
      </w:r>
      <w:r w:rsidRPr="00675FAE">
        <w:rPr>
          <w:lang w:val="en-GB"/>
        </w:rPr>
        <w:t xml:space="preserve"> on manager co-investment etc. Furthermore, provide details of the compensation due (base fees, performance fees etc.), if any, in the case of removal.</w:t>
      </w:r>
    </w:p>
    <w:p w14:paraId="53BD2C1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5276E8" w14:textId="77777777" w:rsidR="00BC4FB0" w:rsidRPr="00675FAE" w:rsidRDefault="00BC4FB0" w:rsidP="00BC4FB0">
      <w:pPr>
        <w:pStyle w:val="Inspring"/>
        <w:rPr>
          <w:lang w:val="en-GB"/>
        </w:rPr>
      </w:pPr>
    </w:p>
    <w:p w14:paraId="45A86D5C" w14:textId="77777777" w:rsidR="00BC4FB0" w:rsidRPr="00675FAE" w:rsidRDefault="00BC4FB0" w:rsidP="00BC4FB0">
      <w:pPr>
        <w:pStyle w:val="Inspring"/>
        <w:rPr>
          <w:lang w:val="en-GB"/>
        </w:rPr>
      </w:pPr>
      <w:r w:rsidRPr="00675FAE">
        <w:rPr>
          <w:lang w:val="en-GB"/>
        </w:rPr>
        <w:t>2.3.</w:t>
      </w:r>
      <w:r w:rsidR="00CF3441" w:rsidRPr="00675FAE">
        <w:rPr>
          <w:lang w:val="en-GB"/>
        </w:rPr>
        <w:t>4</w:t>
      </w:r>
      <w:r w:rsidRPr="00675FAE">
        <w:rPr>
          <w:lang w:val="en-GB"/>
        </w:rPr>
        <w:tab/>
        <w:t xml:space="preserve">Provide the following details and include the extract of the relevant provision </w:t>
      </w:r>
      <w:r w:rsidR="00D77D61" w:rsidRPr="00675FAE">
        <w:rPr>
          <w:lang w:val="en-GB"/>
        </w:rPr>
        <w:t xml:space="preserve">from the vehicle documents </w:t>
      </w:r>
      <w:r w:rsidRPr="00675FAE">
        <w:rPr>
          <w:lang w:val="en-GB"/>
        </w:rPr>
        <w:t xml:space="preserve">under </w:t>
      </w:r>
      <w:r w:rsidR="00D77D61" w:rsidRPr="00675FAE">
        <w:rPr>
          <w:lang w:val="en-GB"/>
        </w:rPr>
        <w:t>C</w:t>
      </w:r>
      <w:r w:rsidRPr="00675FAE">
        <w:rPr>
          <w:lang w:val="en-GB"/>
        </w:rPr>
        <w:t>omments (if applicable).</w:t>
      </w:r>
    </w:p>
    <w:p w14:paraId="69783C69" w14:textId="77777777" w:rsidR="00BC4FB0" w:rsidRPr="00675FAE" w:rsidRDefault="00BC4FB0" w:rsidP="00BC4FB0">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085"/>
        <w:gridCol w:w="10"/>
        <w:gridCol w:w="1281"/>
        <w:gridCol w:w="927"/>
        <w:gridCol w:w="1416"/>
        <w:gridCol w:w="1078"/>
        <w:gridCol w:w="906"/>
        <w:gridCol w:w="1667"/>
      </w:tblGrid>
      <w:tr w:rsidR="00675FAE" w:rsidRPr="00675FAE" w14:paraId="0B432844" w14:textId="77777777" w:rsidTr="00406ECF">
        <w:trPr>
          <w:trHeight w:val="496"/>
        </w:trPr>
        <w:tc>
          <w:tcPr>
            <w:tcW w:w="5000" w:type="pct"/>
            <w:gridSpan w:val="8"/>
            <w:shd w:val="clear" w:color="auto" w:fill="000000"/>
            <w:vAlign w:val="center"/>
          </w:tcPr>
          <w:p w14:paraId="44B267C1" w14:textId="77777777" w:rsidR="00906E8D" w:rsidRPr="00675FAE" w:rsidRDefault="00906E8D" w:rsidP="00406ECF">
            <w:pPr>
              <w:pStyle w:val="Tabel"/>
              <w:keepNext/>
              <w:spacing w:before="120" w:after="120" w:line="276" w:lineRule="auto"/>
              <w:rPr>
                <w:b/>
                <w:lang w:val="en-GB"/>
              </w:rPr>
            </w:pPr>
            <w:r w:rsidRPr="00675FAE">
              <w:rPr>
                <w:b/>
                <w:lang w:val="en-GB"/>
              </w:rPr>
              <w:t>Indemnification and exculpation clause</w:t>
            </w:r>
          </w:p>
        </w:tc>
      </w:tr>
      <w:tr w:rsidR="00675FAE" w:rsidRPr="00675FAE" w14:paraId="0E0525C0" w14:textId="77777777" w:rsidTr="00406ECF">
        <w:trPr>
          <w:trHeight w:val="389"/>
        </w:trPr>
        <w:tc>
          <w:tcPr>
            <w:tcW w:w="654" w:type="pct"/>
            <w:gridSpan w:val="2"/>
            <w:shd w:val="clear" w:color="auto" w:fill="000000"/>
            <w:vAlign w:val="center"/>
          </w:tcPr>
          <w:p w14:paraId="2A6C6151" w14:textId="77777777" w:rsidR="00BC4FB0" w:rsidRPr="00675FAE" w:rsidRDefault="00BC4FB0" w:rsidP="00406ECF">
            <w:pPr>
              <w:pStyle w:val="Tabel"/>
              <w:keepNext/>
              <w:spacing w:before="120" w:after="120" w:line="276" w:lineRule="auto"/>
              <w:rPr>
                <w:b/>
                <w:lang w:val="en-GB"/>
              </w:rPr>
            </w:pPr>
          </w:p>
        </w:tc>
        <w:tc>
          <w:tcPr>
            <w:tcW w:w="1319" w:type="pct"/>
            <w:gridSpan w:val="2"/>
            <w:shd w:val="clear" w:color="auto" w:fill="000000"/>
            <w:vAlign w:val="center"/>
          </w:tcPr>
          <w:p w14:paraId="1ADE2523" w14:textId="77777777" w:rsidR="00BC4FB0" w:rsidRPr="00675FAE" w:rsidRDefault="00BC4FB0" w:rsidP="00406ECF">
            <w:pPr>
              <w:pStyle w:val="Tabel"/>
              <w:keepNext/>
              <w:spacing w:before="120" w:after="120" w:line="276" w:lineRule="auto"/>
              <w:rPr>
                <w:b/>
                <w:lang w:val="en-GB"/>
              </w:rPr>
            </w:pPr>
            <w:r w:rsidRPr="00675FAE">
              <w:rPr>
                <w:b/>
                <w:lang w:val="en-GB"/>
              </w:rPr>
              <w:t>Exceptions</w:t>
            </w:r>
          </w:p>
        </w:tc>
        <w:tc>
          <w:tcPr>
            <w:tcW w:w="1490" w:type="pct"/>
            <w:gridSpan w:val="2"/>
            <w:shd w:val="clear" w:color="auto" w:fill="000000"/>
            <w:vAlign w:val="center"/>
          </w:tcPr>
          <w:p w14:paraId="574378D8" w14:textId="77777777" w:rsidR="00BC4FB0" w:rsidRPr="00675FAE" w:rsidRDefault="00BC4FB0" w:rsidP="00406ECF">
            <w:pPr>
              <w:pStyle w:val="Tabel"/>
              <w:keepNext/>
              <w:spacing w:before="120" w:after="120" w:line="276" w:lineRule="auto"/>
              <w:rPr>
                <w:b/>
                <w:lang w:val="en-GB"/>
              </w:rPr>
            </w:pPr>
            <w:r w:rsidRPr="00675FAE">
              <w:rPr>
                <w:b/>
                <w:lang w:val="en-GB"/>
              </w:rPr>
              <w:t>Comments</w:t>
            </w:r>
          </w:p>
        </w:tc>
        <w:tc>
          <w:tcPr>
            <w:tcW w:w="1537" w:type="pct"/>
            <w:gridSpan w:val="2"/>
            <w:shd w:val="clear" w:color="auto" w:fill="000000"/>
            <w:vAlign w:val="center"/>
          </w:tcPr>
          <w:p w14:paraId="527FDB19" w14:textId="77777777" w:rsidR="00BC4FB0" w:rsidRPr="00675FAE" w:rsidRDefault="00BC4FB0" w:rsidP="00406ECF">
            <w:pPr>
              <w:pStyle w:val="Tabel"/>
              <w:keepNext/>
              <w:spacing w:before="120" w:after="120" w:line="276" w:lineRule="auto"/>
              <w:rPr>
                <w:b/>
                <w:lang w:val="en-GB"/>
              </w:rPr>
            </w:pPr>
            <w:r w:rsidRPr="00675FAE">
              <w:rPr>
                <w:b/>
                <w:spacing w:val="-6"/>
                <w:lang w:val="en-GB"/>
              </w:rPr>
              <w:t>Section reference to legal documents/PPM (if applicable</w:t>
            </w:r>
            <w:r w:rsidRPr="00675FAE">
              <w:rPr>
                <w:b/>
                <w:lang w:val="en-GB"/>
              </w:rPr>
              <w:t>)</w:t>
            </w:r>
          </w:p>
        </w:tc>
      </w:tr>
      <w:tr w:rsidR="00675FAE" w:rsidRPr="00675FAE" w14:paraId="58EA90F1" w14:textId="77777777" w:rsidTr="00906E8D">
        <w:tc>
          <w:tcPr>
            <w:tcW w:w="654" w:type="pct"/>
            <w:gridSpan w:val="2"/>
            <w:vMerge w:val="restart"/>
            <w:shd w:val="clear" w:color="auto" w:fill="EBEBEB"/>
            <w:vAlign w:val="center"/>
          </w:tcPr>
          <w:p w14:paraId="7685FE27" w14:textId="77777777" w:rsidR="00BC4FB0" w:rsidRPr="00675FAE" w:rsidRDefault="00BC4FB0" w:rsidP="004E2D68">
            <w:pPr>
              <w:pStyle w:val="Tabel"/>
              <w:keepNext/>
              <w:rPr>
                <w:lang w:val="en-GB"/>
              </w:rPr>
            </w:pPr>
          </w:p>
        </w:tc>
        <w:tc>
          <w:tcPr>
            <w:tcW w:w="1319" w:type="pct"/>
            <w:gridSpan w:val="2"/>
            <w:shd w:val="clear" w:color="auto" w:fill="EBEBEB"/>
            <w:vAlign w:val="center"/>
          </w:tcPr>
          <w:p w14:paraId="0D742258" w14:textId="77777777" w:rsidR="00BC4FB0" w:rsidRPr="00675FAE" w:rsidRDefault="00BC4FB0" w:rsidP="008B74F1">
            <w:pPr>
              <w:pStyle w:val="Tabel"/>
              <w:tabs>
                <w:tab w:val="clear" w:pos="765"/>
                <w:tab w:val="left" w:pos="334"/>
              </w:tabs>
              <w:spacing w:line="276" w:lineRule="auto"/>
              <w:rPr>
                <w:lang w:val="en-GB"/>
              </w:rPr>
            </w:pPr>
            <w:r w:rsidRPr="00675FAE">
              <w:rPr>
                <w:lang w:val="en-GB"/>
              </w:rPr>
              <w:t>Negligence</w:t>
            </w:r>
          </w:p>
          <w:p w14:paraId="3B564D54" w14:textId="77777777" w:rsidR="00BC4FB0" w:rsidRPr="00675FAE" w:rsidRDefault="00690963" w:rsidP="008B74F1">
            <w:pPr>
              <w:pStyle w:val="Tabel"/>
              <w:tabs>
                <w:tab w:val="clear" w:pos="765"/>
                <w:tab w:val="left" w:pos="334"/>
                <w:tab w:val="left" w:pos="384"/>
              </w:tabs>
              <w:spacing w:line="276" w:lineRule="auto"/>
              <w:rPr>
                <w:lang w:val="en-GB"/>
              </w:rPr>
            </w:pPr>
            <w:sdt>
              <w:sdtPr>
                <w:rPr>
                  <w:lang w:val="en-GB"/>
                </w:rPr>
                <w:id w:val="-523787854"/>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BC4FB0" w:rsidRPr="00675FAE">
              <w:rPr>
                <w:lang w:val="en-GB"/>
              </w:rPr>
              <w:tab/>
              <w:t>Yes</w:t>
            </w:r>
          </w:p>
          <w:p w14:paraId="78E174AA" w14:textId="77777777" w:rsidR="00BC4FB0" w:rsidRPr="00675FAE" w:rsidRDefault="00690963" w:rsidP="008B74F1">
            <w:pPr>
              <w:pStyle w:val="Tabel"/>
              <w:tabs>
                <w:tab w:val="clear" w:pos="765"/>
                <w:tab w:val="left" w:pos="334"/>
              </w:tabs>
              <w:spacing w:line="276" w:lineRule="auto"/>
              <w:rPr>
                <w:lang w:val="en-GB"/>
              </w:rPr>
            </w:pPr>
            <w:sdt>
              <w:sdtPr>
                <w:rPr>
                  <w:lang w:val="en-GB"/>
                </w:rPr>
                <w:id w:val="86124080"/>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BC4FB0" w:rsidRPr="00675FAE">
              <w:rPr>
                <w:lang w:val="en-GB"/>
              </w:rPr>
              <w:tab/>
              <w:t>No</w:t>
            </w:r>
          </w:p>
        </w:tc>
        <w:tc>
          <w:tcPr>
            <w:tcW w:w="1490" w:type="pct"/>
            <w:gridSpan w:val="2"/>
            <w:shd w:val="clear" w:color="auto" w:fill="EBEBEB"/>
          </w:tcPr>
          <w:p w14:paraId="7C45A633" w14:textId="77777777" w:rsidR="00BC4FB0" w:rsidRPr="00675FAE" w:rsidRDefault="00BC4FB0" w:rsidP="008B74F1">
            <w:pPr>
              <w:spacing w:line="276" w:lineRule="auto"/>
              <w:rPr>
                <w:sz w:val="16"/>
                <w:szCs w:val="16"/>
              </w:rPr>
            </w:pPr>
          </w:p>
        </w:tc>
        <w:tc>
          <w:tcPr>
            <w:tcW w:w="1537" w:type="pct"/>
            <w:gridSpan w:val="2"/>
            <w:shd w:val="clear" w:color="auto" w:fill="EBEBEB"/>
          </w:tcPr>
          <w:p w14:paraId="1705E9E4" w14:textId="77777777" w:rsidR="00BC4FB0" w:rsidRPr="00675FAE" w:rsidRDefault="00BC4FB0" w:rsidP="008B74F1">
            <w:pPr>
              <w:keepNext/>
              <w:spacing w:line="276" w:lineRule="auto"/>
              <w:rPr>
                <w:sz w:val="16"/>
                <w:szCs w:val="16"/>
              </w:rPr>
            </w:pPr>
          </w:p>
        </w:tc>
      </w:tr>
      <w:tr w:rsidR="00675FAE" w:rsidRPr="00675FAE" w14:paraId="09496D42" w14:textId="77777777" w:rsidTr="00906E8D">
        <w:tc>
          <w:tcPr>
            <w:tcW w:w="654" w:type="pct"/>
            <w:gridSpan w:val="2"/>
            <w:vMerge/>
            <w:shd w:val="clear" w:color="auto" w:fill="F9F9F9"/>
          </w:tcPr>
          <w:p w14:paraId="39C74179" w14:textId="77777777" w:rsidR="00BC4FB0" w:rsidRPr="00675FAE" w:rsidRDefault="00BC4FB0" w:rsidP="004E2D68">
            <w:pPr>
              <w:pStyle w:val="Tabel"/>
              <w:rPr>
                <w:lang w:val="en-GB"/>
              </w:rPr>
            </w:pPr>
          </w:p>
        </w:tc>
        <w:tc>
          <w:tcPr>
            <w:tcW w:w="1319" w:type="pct"/>
            <w:gridSpan w:val="2"/>
            <w:shd w:val="clear" w:color="auto" w:fill="F9F9F9"/>
            <w:vAlign w:val="center"/>
          </w:tcPr>
          <w:p w14:paraId="2C278338" w14:textId="77777777" w:rsidR="00BC4FB0" w:rsidRPr="00675FAE" w:rsidRDefault="00BC4FB0" w:rsidP="008B74F1">
            <w:pPr>
              <w:pStyle w:val="Tabel"/>
              <w:tabs>
                <w:tab w:val="clear" w:pos="765"/>
                <w:tab w:val="left" w:pos="334"/>
              </w:tabs>
              <w:spacing w:line="276" w:lineRule="auto"/>
              <w:rPr>
                <w:lang w:val="en-GB"/>
              </w:rPr>
            </w:pPr>
            <w:r w:rsidRPr="00675FAE">
              <w:rPr>
                <w:lang w:val="en-GB"/>
              </w:rPr>
              <w:t>Fraud</w:t>
            </w:r>
          </w:p>
          <w:p w14:paraId="02E1C108" w14:textId="77777777" w:rsidR="00BC4FB0" w:rsidRPr="00675FAE" w:rsidRDefault="00690963" w:rsidP="008B74F1">
            <w:pPr>
              <w:pStyle w:val="Tabel"/>
              <w:tabs>
                <w:tab w:val="clear" w:pos="765"/>
                <w:tab w:val="left" w:pos="384"/>
              </w:tabs>
              <w:spacing w:line="276" w:lineRule="auto"/>
              <w:rPr>
                <w:lang w:val="en-GB"/>
              </w:rPr>
            </w:pPr>
            <w:sdt>
              <w:sdtPr>
                <w:rPr>
                  <w:rFonts w:eastAsiaTheme="minorEastAsia"/>
                  <w:lang w:val="en-GB"/>
                </w:rPr>
                <w:id w:val="535548715"/>
                <w14:checkbox>
                  <w14:checked w14:val="0"/>
                  <w14:checkedState w14:val="2612" w14:font="MS Gothic"/>
                  <w14:uncheckedState w14:val="2610" w14:font="MS Gothic"/>
                </w14:checkbox>
              </w:sdtPr>
              <w:sdtEndPr/>
              <w:sdtContent>
                <w:r w:rsidR="0048668A" w:rsidRPr="00406ECF">
                  <w:rPr>
                    <w:rFonts w:ascii="Segoe UI Symbol" w:eastAsiaTheme="minorEastAsia" w:hAnsi="Segoe UI Symbol" w:cs="Segoe UI Symbol"/>
                    <w:lang w:val="en-GB"/>
                  </w:rPr>
                  <w:t>☐</w:t>
                </w:r>
              </w:sdtContent>
            </w:sdt>
            <w:r w:rsidR="00BC4FB0" w:rsidRPr="00675FAE">
              <w:rPr>
                <w:lang w:val="en-GB"/>
              </w:rPr>
              <w:tab/>
              <w:t>Yes</w:t>
            </w:r>
          </w:p>
          <w:p w14:paraId="29B70089" w14:textId="77777777" w:rsidR="00BC4FB0" w:rsidRPr="00675FAE" w:rsidRDefault="00690963" w:rsidP="008B74F1">
            <w:pPr>
              <w:pStyle w:val="Tabel"/>
              <w:tabs>
                <w:tab w:val="clear" w:pos="765"/>
                <w:tab w:val="left" w:pos="384"/>
              </w:tabs>
              <w:spacing w:line="276" w:lineRule="auto"/>
              <w:rPr>
                <w:lang w:val="en-GB"/>
              </w:rPr>
            </w:pPr>
            <w:sdt>
              <w:sdtPr>
                <w:rPr>
                  <w:rFonts w:eastAsiaTheme="minorEastAsia"/>
                  <w:lang w:val="en-GB"/>
                </w:rPr>
                <w:id w:val="-1985621373"/>
                <w14:checkbox>
                  <w14:checked w14:val="0"/>
                  <w14:checkedState w14:val="2612" w14:font="MS Gothic"/>
                  <w14:uncheckedState w14:val="2610" w14:font="MS Gothic"/>
                </w14:checkbox>
              </w:sdtPr>
              <w:sdtEndPr/>
              <w:sdtContent>
                <w:r w:rsidR="0048668A" w:rsidRPr="00406ECF">
                  <w:rPr>
                    <w:rFonts w:ascii="Segoe UI Symbol" w:eastAsiaTheme="minorEastAsia" w:hAnsi="Segoe UI Symbol" w:cs="Segoe UI Symbol"/>
                    <w:lang w:val="en-GB"/>
                  </w:rPr>
                  <w:t>☐</w:t>
                </w:r>
              </w:sdtContent>
            </w:sdt>
            <w:r w:rsidR="00BC4FB0" w:rsidRPr="00675FAE">
              <w:rPr>
                <w:lang w:val="en-GB"/>
              </w:rPr>
              <w:tab/>
              <w:t>No</w:t>
            </w:r>
          </w:p>
        </w:tc>
        <w:tc>
          <w:tcPr>
            <w:tcW w:w="1490" w:type="pct"/>
            <w:gridSpan w:val="2"/>
            <w:shd w:val="clear" w:color="auto" w:fill="F9F9F9"/>
          </w:tcPr>
          <w:p w14:paraId="6C9C5D30" w14:textId="77777777" w:rsidR="00BC4FB0" w:rsidRPr="00675FAE" w:rsidRDefault="00BC4FB0" w:rsidP="008B74F1">
            <w:pPr>
              <w:spacing w:line="276" w:lineRule="auto"/>
              <w:rPr>
                <w:sz w:val="16"/>
                <w:szCs w:val="16"/>
              </w:rPr>
            </w:pPr>
          </w:p>
        </w:tc>
        <w:tc>
          <w:tcPr>
            <w:tcW w:w="1537" w:type="pct"/>
            <w:gridSpan w:val="2"/>
            <w:shd w:val="clear" w:color="auto" w:fill="F9F9F9"/>
          </w:tcPr>
          <w:p w14:paraId="45AFEDFA" w14:textId="77777777" w:rsidR="00BC4FB0" w:rsidRPr="00675FAE" w:rsidRDefault="00BC4FB0" w:rsidP="008B74F1">
            <w:pPr>
              <w:keepNext/>
              <w:spacing w:line="276" w:lineRule="auto"/>
              <w:rPr>
                <w:sz w:val="16"/>
                <w:szCs w:val="16"/>
              </w:rPr>
            </w:pPr>
          </w:p>
        </w:tc>
      </w:tr>
      <w:tr w:rsidR="00675FAE" w:rsidRPr="00675FAE" w14:paraId="2B47D578" w14:textId="77777777" w:rsidTr="00906E8D">
        <w:tc>
          <w:tcPr>
            <w:tcW w:w="654" w:type="pct"/>
            <w:gridSpan w:val="2"/>
            <w:vMerge/>
            <w:shd w:val="clear" w:color="auto" w:fill="F9F9F9"/>
          </w:tcPr>
          <w:p w14:paraId="60F143DB" w14:textId="77777777" w:rsidR="00BC4FB0" w:rsidRPr="00675FAE" w:rsidRDefault="00BC4FB0" w:rsidP="004E2D68">
            <w:pPr>
              <w:pStyle w:val="Tabel"/>
              <w:rPr>
                <w:lang w:val="en-GB"/>
              </w:rPr>
            </w:pPr>
          </w:p>
        </w:tc>
        <w:tc>
          <w:tcPr>
            <w:tcW w:w="1319" w:type="pct"/>
            <w:gridSpan w:val="2"/>
            <w:shd w:val="clear" w:color="auto" w:fill="EBEBEB"/>
            <w:vAlign w:val="center"/>
          </w:tcPr>
          <w:p w14:paraId="22C52252" w14:textId="77777777" w:rsidR="00BC4FB0" w:rsidRPr="00406ECF" w:rsidRDefault="00BC4FB0" w:rsidP="008B74F1">
            <w:pPr>
              <w:pStyle w:val="Tabel"/>
              <w:tabs>
                <w:tab w:val="clear" w:pos="765"/>
                <w:tab w:val="left" w:pos="384"/>
              </w:tabs>
              <w:spacing w:line="276" w:lineRule="auto"/>
              <w:rPr>
                <w:rFonts w:eastAsiaTheme="minorEastAsia"/>
                <w:lang w:val="en-GB"/>
              </w:rPr>
            </w:pPr>
            <w:r w:rsidRPr="00406ECF">
              <w:rPr>
                <w:rFonts w:eastAsiaTheme="minorEastAsia"/>
                <w:lang w:val="en-GB"/>
              </w:rPr>
              <w:t>Wilful misconduct</w:t>
            </w:r>
          </w:p>
          <w:p w14:paraId="7FC25DA1" w14:textId="77777777" w:rsidR="00BC4FB0" w:rsidRPr="00406ECF" w:rsidRDefault="00690963" w:rsidP="008B74F1">
            <w:pPr>
              <w:pStyle w:val="Tabel"/>
              <w:tabs>
                <w:tab w:val="clear" w:pos="765"/>
                <w:tab w:val="left" w:pos="384"/>
              </w:tabs>
              <w:spacing w:line="276" w:lineRule="auto"/>
              <w:rPr>
                <w:rFonts w:eastAsiaTheme="minorEastAsia"/>
                <w:lang w:val="en-GB"/>
              </w:rPr>
            </w:pPr>
            <w:sdt>
              <w:sdtPr>
                <w:rPr>
                  <w:rFonts w:eastAsiaTheme="minorEastAsia"/>
                  <w:lang w:val="en-GB"/>
                </w:rPr>
                <w:id w:val="-1972124559"/>
                <w14:checkbox>
                  <w14:checked w14:val="0"/>
                  <w14:checkedState w14:val="2612" w14:font="MS Gothic"/>
                  <w14:uncheckedState w14:val="2610" w14:font="MS Gothic"/>
                </w14:checkbox>
              </w:sdtPr>
              <w:sdtEndPr/>
              <w:sdtContent>
                <w:r w:rsidR="0048668A" w:rsidRPr="00406ECF">
                  <w:rPr>
                    <w:rFonts w:ascii="Segoe UI Symbol" w:eastAsiaTheme="minorEastAsia" w:hAnsi="Segoe UI Symbol" w:cs="Segoe UI Symbol"/>
                    <w:lang w:val="en-GB"/>
                  </w:rPr>
                  <w:t>☐</w:t>
                </w:r>
              </w:sdtContent>
            </w:sdt>
            <w:r w:rsidR="00BC4FB0" w:rsidRPr="00406ECF">
              <w:rPr>
                <w:rFonts w:eastAsiaTheme="minorEastAsia"/>
                <w:lang w:val="en-GB"/>
              </w:rPr>
              <w:tab/>
              <w:t>Yes</w:t>
            </w:r>
          </w:p>
          <w:p w14:paraId="5E8EF261" w14:textId="4DDFDB2D" w:rsidR="00BC4FB0" w:rsidRPr="00406ECF" w:rsidRDefault="00690963" w:rsidP="008B74F1">
            <w:pPr>
              <w:pStyle w:val="Tabel"/>
              <w:tabs>
                <w:tab w:val="clear" w:pos="765"/>
                <w:tab w:val="left" w:pos="384"/>
              </w:tabs>
              <w:spacing w:line="276" w:lineRule="auto"/>
              <w:rPr>
                <w:rFonts w:eastAsiaTheme="minorEastAsia"/>
                <w:lang w:val="en-GB"/>
              </w:rPr>
            </w:pPr>
            <w:sdt>
              <w:sdtPr>
                <w:rPr>
                  <w:rFonts w:eastAsiaTheme="minorEastAsia"/>
                  <w:lang w:val="en-GB"/>
                </w:rPr>
                <w:id w:val="1854540974"/>
                <w14:checkbox>
                  <w14:checked w14:val="0"/>
                  <w14:checkedState w14:val="2612" w14:font="MS Gothic"/>
                  <w14:uncheckedState w14:val="2610" w14:font="MS Gothic"/>
                </w14:checkbox>
              </w:sdtPr>
              <w:sdtEndPr/>
              <w:sdtContent>
                <w:r w:rsidR="00406ECF">
                  <w:rPr>
                    <w:rFonts w:ascii="MS Gothic" w:eastAsia="MS Gothic" w:hAnsi="MS Gothic" w:hint="eastAsia"/>
                    <w:lang w:val="en-GB"/>
                  </w:rPr>
                  <w:t>☐</w:t>
                </w:r>
              </w:sdtContent>
            </w:sdt>
            <w:r w:rsidR="00BC4FB0" w:rsidRPr="00406ECF">
              <w:rPr>
                <w:rFonts w:eastAsiaTheme="minorEastAsia"/>
                <w:lang w:val="en-GB"/>
              </w:rPr>
              <w:tab/>
              <w:t>No</w:t>
            </w:r>
          </w:p>
        </w:tc>
        <w:tc>
          <w:tcPr>
            <w:tcW w:w="1490" w:type="pct"/>
            <w:gridSpan w:val="2"/>
            <w:shd w:val="clear" w:color="auto" w:fill="EBEBEB"/>
          </w:tcPr>
          <w:p w14:paraId="2CF56E0C" w14:textId="77777777" w:rsidR="00BC4FB0" w:rsidRPr="00675FAE" w:rsidRDefault="00BC4FB0" w:rsidP="008B74F1">
            <w:pPr>
              <w:spacing w:line="276" w:lineRule="auto"/>
              <w:rPr>
                <w:sz w:val="16"/>
                <w:szCs w:val="16"/>
              </w:rPr>
            </w:pPr>
          </w:p>
        </w:tc>
        <w:tc>
          <w:tcPr>
            <w:tcW w:w="1537" w:type="pct"/>
            <w:gridSpan w:val="2"/>
            <w:shd w:val="clear" w:color="auto" w:fill="EBEBEB"/>
          </w:tcPr>
          <w:p w14:paraId="5E8B9108" w14:textId="77777777" w:rsidR="00BC4FB0" w:rsidRPr="00675FAE" w:rsidRDefault="00BC4FB0" w:rsidP="008B74F1">
            <w:pPr>
              <w:keepNext/>
              <w:spacing w:line="276" w:lineRule="auto"/>
              <w:rPr>
                <w:sz w:val="16"/>
                <w:szCs w:val="16"/>
              </w:rPr>
            </w:pPr>
          </w:p>
        </w:tc>
      </w:tr>
      <w:tr w:rsidR="00675FAE" w:rsidRPr="00675FAE" w14:paraId="06397046" w14:textId="77777777" w:rsidTr="00906E8D">
        <w:tc>
          <w:tcPr>
            <w:tcW w:w="654" w:type="pct"/>
            <w:gridSpan w:val="2"/>
            <w:vMerge/>
            <w:shd w:val="clear" w:color="auto" w:fill="F9F9F9"/>
          </w:tcPr>
          <w:p w14:paraId="7DD53634" w14:textId="77777777" w:rsidR="00BC4FB0" w:rsidRPr="00675FAE" w:rsidRDefault="00BC4FB0" w:rsidP="004E2D68">
            <w:pPr>
              <w:pStyle w:val="Tabel"/>
              <w:rPr>
                <w:lang w:val="en-GB"/>
              </w:rPr>
            </w:pPr>
          </w:p>
        </w:tc>
        <w:tc>
          <w:tcPr>
            <w:tcW w:w="1319" w:type="pct"/>
            <w:gridSpan w:val="2"/>
            <w:shd w:val="clear" w:color="auto" w:fill="F9F9F9"/>
            <w:vAlign w:val="center"/>
          </w:tcPr>
          <w:p w14:paraId="778D7262" w14:textId="77777777" w:rsidR="00BC4FB0" w:rsidRPr="00675FAE" w:rsidRDefault="00BC4FB0" w:rsidP="008B74F1">
            <w:pPr>
              <w:pStyle w:val="Tabel"/>
              <w:tabs>
                <w:tab w:val="clear" w:pos="765"/>
                <w:tab w:val="left" w:pos="334"/>
              </w:tabs>
              <w:spacing w:line="276" w:lineRule="auto"/>
              <w:rPr>
                <w:lang w:val="en-GB"/>
              </w:rPr>
            </w:pPr>
            <w:r w:rsidRPr="00675FAE">
              <w:rPr>
                <w:lang w:val="en-GB"/>
              </w:rPr>
              <w:t>Criminal acts</w:t>
            </w:r>
          </w:p>
          <w:p w14:paraId="0869FF6F" w14:textId="77777777" w:rsidR="00BC4FB0" w:rsidRPr="00675FAE" w:rsidRDefault="00690963" w:rsidP="008B74F1">
            <w:pPr>
              <w:pStyle w:val="Tabel"/>
              <w:tabs>
                <w:tab w:val="clear" w:pos="765"/>
                <w:tab w:val="left" w:pos="334"/>
                <w:tab w:val="left" w:pos="384"/>
              </w:tabs>
              <w:spacing w:line="276" w:lineRule="auto"/>
              <w:rPr>
                <w:lang w:val="en-GB"/>
              </w:rPr>
            </w:pPr>
            <w:sdt>
              <w:sdtPr>
                <w:rPr>
                  <w:lang w:val="en-GB"/>
                </w:rPr>
                <w:id w:val="1071621488"/>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BC4FB0" w:rsidRPr="00675FAE">
              <w:rPr>
                <w:lang w:val="en-GB"/>
              </w:rPr>
              <w:tab/>
              <w:t>Yes</w:t>
            </w:r>
          </w:p>
          <w:p w14:paraId="6578F31A" w14:textId="77777777" w:rsidR="00BC4FB0" w:rsidRPr="00675FAE" w:rsidRDefault="00690963" w:rsidP="008B74F1">
            <w:pPr>
              <w:pStyle w:val="Tabel"/>
              <w:tabs>
                <w:tab w:val="clear" w:pos="765"/>
                <w:tab w:val="left" w:pos="334"/>
              </w:tabs>
              <w:spacing w:line="276" w:lineRule="auto"/>
              <w:rPr>
                <w:lang w:val="en-GB"/>
              </w:rPr>
            </w:pPr>
            <w:sdt>
              <w:sdtPr>
                <w:rPr>
                  <w:lang w:val="en-GB"/>
                </w:rPr>
                <w:id w:val="-1548442793"/>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BC4FB0" w:rsidRPr="00675FAE">
              <w:rPr>
                <w:lang w:val="en-GB"/>
              </w:rPr>
              <w:tab/>
              <w:t>No</w:t>
            </w:r>
          </w:p>
        </w:tc>
        <w:tc>
          <w:tcPr>
            <w:tcW w:w="1490" w:type="pct"/>
            <w:gridSpan w:val="2"/>
            <w:shd w:val="clear" w:color="auto" w:fill="F9F9F9"/>
          </w:tcPr>
          <w:p w14:paraId="6C132BF9" w14:textId="77777777" w:rsidR="00BC4FB0" w:rsidRPr="00675FAE" w:rsidRDefault="00BC4FB0" w:rsidP="008B74F1">
            <w:pPr>
              <w:spacing w:line="276" w:lineRule="auto"/>
              <w:rPr>
                <w:sz w:val="16"/>
                <w:szCs w:val="16"/>
              </w:rPr>
            </w:pPr>
          </w:p>
        </w:tc>
        <w:tc>
          <w:tcPr>
            <w:tcW w:w="1537" w:type="pct"/>
            <w:gridSpan w:val="2"/>
            <w:shd w:val="clear" w:color="auto" w:fill="F9F9F9"/>
          </w:tcPr>
          <w:p w14:paraId="368ACF24" w14:textId="77777777" w:rsidR="00BC4FB0" w:rsidRPr="00675FAE" w:rsidRDefault="00BC4FB0" w:rsidP="008B74F1">
            <w:pPr>
              <w:keepNext/>
              <w:spacing w:line="276" w:lineRule="auto"/>
              <w:rPr>
                <w:sz w:val="16"/>
                <w:szCs w:val="16"/>
              </w:rPr>
            </w:pPr>
          </w:p>
        </w:tc>
      </w:tr>
      <w:tr w:rsidR="00675FAE" w:rsidRPr="00675FAE" w14:paraId="5E85245A" w14:textId="77777777" w:rsidTr="00906E8D">
        <w:tc>
          <w:tcPr>
            <w:tcW w:w="654" w:type="pct"/>
            <w:gridSpan w:val="2"/>
            <w:vMerge/>
            <w:shd w:val="clear" w:color="auto" w:fill="F9F9F9"/>
          </w:tcPr>
          <w:p w14:paraId="0813998A" w14:textId="77777777" w:rsidR="00801537" w:rsidRPr="00675FAE" w:rsidRDefault="00801537" w:rsidP="00801537">
            <w:pPr>
              <w:pStyle w:val="Tabel"/>
              <w:rPr>
                <w:lang w:val="en-GB"/>
              </w:rPr>
            </w:pPr>
          </w:p>
        </w:tc>
        <w:tc>
          <w:tcPr>
            <w:tcW w:w="1319" w:type="pct"/>
            <w:gridSpan w:val="2"/>
            <w:shd w:val="clear" w:color="auto" w:fill="EBEBEB"/>
            <w:vAlign w:val="center"/>
          </w:tcPr>
          <w:p w14:paraId="38936581" w14:textId="77777777" w:rsidR="00801537" w:rsidRPr="00675FAE" w:rsidRDefault="00801537" w:rsidP="008B74F1">
            <w:pPr>
              <w:pStyle w:val="Tabel"/>
              <w:tabs>
                <w:tab w:val="clear" w:pos="765"/>
                <w:tab w:val="left" w:pos="334"/>
              </w:tabs>
              <w:spacing w:line="276" w:lineRule="auto"/>
              <w:rPr>
                <w:lang w:val="en-GB"/>
              </w:rPr>
            </w:pPr>
            <w:r w:rsidRPr="00675FAE">
              <w:rPr>
                <w:lang w:val="en-GB"/>
              </w:rPr>
              <w:t>Material breach of conduct</w:t>
            </w:r>
          </w:p>
          <w:p w14:paraId="09A9C57B" w14:textId="77777777" w:rsidR="00801537" w:rsidRPr="00675FAE" w:rsidRDefault="00690963" w:rsidP="008B74F1">
            <w:pPr>
              <w:pStyle w:val="Tabel"/>
              <w:tabs>
                <w:tab w:val="clear" w:pos="765"/>
                <w:tab w:val="left" w:pos="334"/>
                <w:tab w:val="left" w:pos="384"/>
              </w:tabs>
              <w:spacing w:line="276" w:lineRule="auto"/>
              <w:rPr>
                <w:lang w:val="en-GB"/>
              </w:rPr>
            </w:pPr>
            <w:sdt>
              <w:sdtPr>
                <w:rPr>
                  <w:lang w:val="en-GB"/>
                </w:rPr>
                <w:id w:val="-2026695522"/>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Yes</w:t>
            </w:r>
          </w:p>
          <w:p w14:paraId="72F60B49" w14:textId="5109BB53" w:rsidR="00801537" w:rsidRPr="00675FAE" w:rsidRDefault="00690963" w:rsidP="008B74F1">
            <w:pPr>
              <w:pStyle w:val="Tabel"/>
              <w:tabs>
                <w:tab w:val="clear" w:pos="765"/>
                <w:tab w:val="left" w:pos="334"/>
              </w:tabs>
              <w:spacing w:line="276" w:lineRule="auto"/>
              <w:rPr>
                <w:lang w:val="en-GB"/>
              </w:rPr>
            </w:pPr>
            <w:sdt>
              <w:sdtPr>
                <w:rPr>
                  <w:lang w:val="en-GB"/>
                </w:rPr>
                <w:id w:val="1006249905"/>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No</w:t>
            </w:r>
          </w:p>
        </w:tc>
        <w:tc>
          <w:tcPr>
            <w:tcW w:w="1490" w:type="pct"/>
            <w:gridSpan w:val="2"/>
            <w:shd w:val="clear" w:color="auto" w:fill="EBEBEB"/>
          </w:tcPr>
          <w:p w14:paraId="641BECA6" w14:textId="77777777" w:rsidR="00801537" w:rsidRPr="00675FAE" w:rsidRDefault="00801537" w:rsidP="008B74F1">
            <w:pPr>
              <w:spacing w:line="276" w:lineRule="auto"/>
              <w:rPr>
                <w:sz w:val="16"/>
                <w:szCs w:val="16"/>
              </w:rPr>
            </w:pPr>
          </w:p>
        </w:tc>
        <w:tc>
          <w:tcPr>
            <w:tcW w:w="1537" w:type="pct"/>
            <w:gridSpan w:val="2"/>
            <w:shd w:val="clear" w:color="auto" w:fill="EBEBEB"/>
          </w:tcPr>
          <w:p w14:paraId="1E528355" w14:textId="77777777" w:rsidR="00801537" w:rsidRPr="00675FAE" w:rsidRDefault="00801537" w:rsidP="008B74F1">
            <w:pPr>
              <w:spacing w:line="276" w:lineRule="auto"/>
              <w:rPr>
                <w:sz w:val="16"/>
                <w:szCs w:val="16"/>
              </w:rPr>
            </w:pPr>
          </w:p>
        </w:tc>
      </w:tr>
      <w:tr w:rsidR="00675FAE" w:rsidRPr="00675FAE" w14:paraId="03F8775A" w14:textId="77777777" w:rsidTr="00906E8D">
        <w:tc>
          <w:tcPr>
            <w:tcW w:w="654" w:type="pct"/>
            <w:gridSpan w:val="2"/>
            <w:vMerge/>
            <w:shd w:val="clear" w:color="auto" w:fill="F9F9F9"/>
          </w:tcPr>
          <w:p w14:paraId="3993ABC2" w14:textId="77777777" w:rsidR="00801537" w:rsidRPr="00675FAE" w:rsidRDefault="00801537" w:rsidP="00801537">
            <w:pPr>
              <w:pStyle w:val="Tabel"/>
              <w:rPr>
                <w:lang w:val="en-GB"/>
              </w:rPr>
            </w:pPr>
          </w:p>
        </w:tc>
        <w:tc>
          <w:tcPr>
            <w:tcW w:w="1319" w:type="pct"/>
            <w:gridSpan w:val="2"/>
            <w:shd w:val="clear" w:color="auto" w:fill="F9F9F9"/>
            <w:vAlign w:val="center"/>
          </w:tcPr>
          <w:p w14:paraId="027A895E" w14:textId="4BA0815E" w:rsidR="00801537" w:rsidRPr="00675FAE" w:rsidRDefault="00801537" w:rsidP="008B74F1">
            <w:pPr>
              <w:pStyle w:val="Tabel"/>
              <w:spacing w:line="276" w:lineRule="auto"/>
              <w:rPr>
                <w:lang w:val="en-GB"/>
              </w:rPr>
            </w:pPr>
            <w:r w:rsidRPr="00675FAE">
              <w:rPr>
                <w:lang w:val="en-GB"/>
              </w:rPr>
              <w:t>Any others (please specify)</w:t>
            </w:r>
          </w:p>
        </w:tc>
        <w:tc>
          <w:tcPr>
            <w:tcW w:w="1490" w:type="pct"/>
            <w:gridSpan w:val="2"/>
            <w:shd w:val="clear" w:color="auto" w:fill="F9F9F9"/>
          </w:tcPr>
          <w:p w14:paraId="31F49179" w14:textId="77777777" w:rsidR="00801537" w:rsidRPr="00675FAE" w:rsidRDefault="00801537" w:rsidP="008B74F1">
            <w:pPr>
              <w:spacing w:line="276" w:lineRule="auto"/>
              <w:rPr>
                <w:sz w:val="16"/>
                <w:szCs w:val="16"/>
              </w:rPr>
            </w:pPr>
          </w:p>
        </w:tc>
        <w:tc>
          <w:tcPr>
            <w:tcW w:w="1537" w:type="pct"/>
            <w:gridSpan w:val="2"/>
            <w:shd w:val="clear" w:color="auto" w:fill="F9F9F9"/>
          </w:tcPr>
          <w:p w14:paraId="0E7D9CE3" w14:textId="77777777" w:rsidR="00801537" w:rsidRPr="00675FAE" w:rsidRDefault="00801537" w:rsidP="008B74F1">
            <w:pPr>
              <w:spacing w:line="276" w:lineRule="auto"/>
              <w:rPr>
                <w:sz w:val="16"/>
                <w:szCs w:val="16"/>
              </w:rPr>
            </w:pPr>
          </w:p>
        </w:tc>
      </w:tr>
      <w:tr w:rsidR="00675FAE" w:rsidRPr="00675FAE" w14:paraId="2CB013C8" w14:textId="77777777" w:rsidTr="00906E8D">
        <w:trPr>
          <w:trHeight w:val="400"/>
        </w:trPr>
        <w:tc>
          <w:tcPr>
            <w:tcW w:w="5000" w:type="pct"/>
            <w:gridSpan w:val="8"/>
            <w:shd w:val="clear" w:color="auto" w:fill="000000"/>
            <w:vAlign w:val="center"/>
          </w:tcPr>
          <w:p w14:paraId="6E0764BA" w14:textId="77777777" w:rsidR="00801537" w:rsidRPr="00675FAE" w:rsidRDefault="00801537" w:rsidP="008B74F1">
            <w:pPr>
              <w:pStyle w:val="Tabel"/>
              <w:keepNext/>
              <w:spacing w:before="120" w:after="120" w:line="276" w:lineRule="auto"/>
              <w:rPr>
                <w:b/>
                <w:lang w:val="en-GB"/>
              </w:rPr>
            </w:pPr>
            <w:r w:rsidRPr="00675FAE">
              <w:rPr>
                <w:b/>
                <w:lang w:val="en-GB"/>
              </w:rPr>
              <w:t>Key man provision</w:t>
            </w:r>
          </w:p>
        </w:tc>
      </w:tr>
      <w:tr w:rsidR="00675FAE" w:rsidRPr="00675FAE" w14:paraId="3310860B" w14:textId="77777777" w:rsidTr="008B74F1">
        <w:tc>
          <w:tcPr>
            <w:tcW w:w="2819" w:type="pct"/>
            <w:gridSpan w:val="5"/>
            <w:shd w:val="clear" w:color="auto" w:fill="000000"/>
          </w:tcPr>
          <w:p w14:paraId="11ADC206" w14:textId="77777777" w:rsidR="00801537" w:rsidRPr="00675FAE" w:rsidRDefault="00801537" w:rsidP="008B74F1">
            <w:pPr>
              <w:pStyle w:val="Tabel"/>
              <w:keepNext/>
              <w:spacing w:before="120" w:after="120" w:line="276" w:lineRule="auto"/>
              <w:rPr>
                <w:b/>
                <w:lang w:val="en-GB"/>
              </w:rPr>
            </w:pPr>
            <w:r w:rsidRPr="00675FAE">
              <w:rPr>
                <w:b/>
                <w:lang w:val="en-GB"/>
              </w:rPr>
              <w:t>Are there key man provisions?</w:t>
            </w:r>
          </w:p>
        </w:tc>
        <w:tc>
          <w:tcPr>
            <w:tcW w:w="1185" w:type="pct"/>
            <w:gridSpan w:val="2"/>
            <w:shd w:val="clear" w:color="auto" w:fill="000000"/>
            <w:vAlign w:val="center"/>
          </w:tcPr>
          <w:p w14:paraId="51F92809" w14:textId="77777777" w:rsidR="00801537" w:rsidRPr="008B74F1" w:rsidRDefault="00801537" w:rsidP="008B74F1">
            <w:pPr>
              <w:pStyle w:val="Tabel"/>
              <w:keepNext/>
              <w:spacing w:before="120" w:after="120" w:line="276" w:lineRule="auto"/>
              <w:rPr>
                <w:b/>
                <w:lang w:val="en-GB"/>
              </w:rPr>
            </w:pPr>
            <w:r w:rsidRPr="008B74F1">
              <w:rPr>
                <w:b/>
                <w:lang w:val="en-GB"/>
              </w:rPr>
              <w:t>Section reference to legal documents/PPM (if applicable)</w:t>
            </w:r>
          </w:p>
        </w:tc>
        <w:tc>
          <w:tcPr>
            <w:tcW w:w="996" w:type="pct"/>
            <w:shd w:val="clear" w:color="auto" w:fill="000000"/>
          </w:tcPr>
          <w:p w14:paraId="5E81C286" w14:textId="77777777" w:rsidR="00801537" w:rsidRPr="00675FAE" w:rsidRDefault="00801537" w:rsidP="008B74F1">
            <w:pPr>
              <w:pStyle w:val="Tabel"/>
              <w:keepNext/>
              <w:spacing w:before="120" w:after="120" w:line="276" w:lineRule="auto"/>
              <w:rPr>
                <w:b/>
                <w:lang w:val="en-GB"/>
              </w:rPr>
            </w:pPr>
            <w:r w:rsidRPr="00675FAE">
              <w:rPr>
                <w:b/>
                <w:lang w:val="en-GB"/>
              </w:rPr>
              <w:t>Comments</w:t>
            </w:r>
          </w:p>
        </w:tc>
      </w:tr>
      <w:tr w:rsidR="00675FAE" w:rsidRPr="00675FAE" w14:paraId="5D9E4095" w14:textId="77777777" w:rsidTr="008B74F1">
        <w:tc>
          <w:tcPr>
            <w:tcW w:w="648" w:type="pct"/>
            <w:shd w:val="clear" w:color="auto" w:fill="EBEBEB"/>
            <w:vAlign w:val="center"/>
          </w:tcPr>
          <w:p w14:paraId="1BF31509" w14:textId="77777777" w:rsidR="00801537" w:rsidRPr="00675FAE" w:rsidRDefault="00801537" w:rsidP="00801537">
            <w:pPr>
              <w:pStyle w:val="Tabel"/>
              <w:rPr>
                <w:lang w:val="en-GB"/>
              </w:rPr>
            </w:pPr>
            <w:r w:rsidRPr="00675FAE">
              <w:rPr>
                <w:lang w:val="en-GB"/>
              </w:rPr>
              <w:t>Replace</w:t>
            </w:r>
            <w:r w:rsidRPr="00675FAE">
              <w:rPr>
                <w:lang w:val="en-GB"/>
              </w:rPr>
              <w:softHyphen/>
              <w:t>ment time</w:t>
            </w:r>
          </w:p>
          <w:p w14:paraId="577AC738" w14:textId="77777777" w:rsidR="00801537" w:rsidRPr="00675FAE" w:rsidRDefault="00801537" w:rsidP="00801537">
            <w:pPr>
              <w:pStyle w:val="Tabel"/>
              <w:rPr>
                <w:lang w:val="en-GB"/>
              </w:rPr>
            </w:pPr>
          </w:p>
        </w:tc>
        <w:tc>
          <w:tcPr>
            <w:tcW w:w="771" w:type="pct"/>
            <w:gridSpan w:val="2"/>
            <w:shd w:val="clear" w:color="auto" w:fill="EBEBEB"/>
          </w:tcPr>
          <w:p w14:paraId="1C399E17" w14:textId="77777777" w:rsidR="00801537" w:rsidRPr="00675FAE" w:rsidRDefault="00801537" w:rsidP="00801537">
            <w:pPr>
              <w:pStyle w:val="Tabel"/>
              <w:rPr>
                <w:rFonts w:eastAsia="SimSun"/>
                <w:lang w:val="en-GB"/>
              </w:rPr>
            </w:pPr>
            <w:r w:rsidRPr="00675FAE">
              <w:rPr>
                <w:rFonts w:eastAsia="SimSun"/>
                <w:lang w:val="en-GB"/>
              </w:rPr>
              <w:t xml:space="preserve">Applicable: </w:t>
            </w:r>
          </w:p>
          <w:p w14:paraId="69729DA9" w14:textId="77777777" w:rsidR="00801537" w:rsidRPr="00675FAE" w:rsidRDefault="00690963" w:rsidP="00801537">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During investment period</w:t>
            </w:r>
          </w:p>
          <w:p w14:paraId="6D175D45" w14:textId="77777777" w:rsidR="00801537" w:rsidRPr="00675FAE" w:rsidRDefault="00690963" w:rsidP="00801537">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 xml:space="preserve"> </w:t>
            </w:r>
            <w:r w:rsidR="00801537" w:rsidRPr="00675FAE">
              <w:rPr>
                <w:lang w:val="en-GB"/>
              </w:rPr>
              <w:tab/>
              <w:t>At all times</w:t>
            </w:r>
          </w:p>
          <w:p w14:paraId="34620A17" w14:textId="77777777" w:rsidR="00801537" w:rsidRPr="00675FAE" w:rsidRDefault="00801537" w:rsidP="00801537">
            <w:pPr>
              <w:pStyle w:val="Tabel"/>
              <w:tabs>
                <w:tab w:val="left" w:pos="306"/>
              </w:tabs>
              <w:rPr>
                <w:lang w:val="en-GB"/>
              </w:rPr>
            </w:pPr>
          </w:p>
        </w:tc>
        <w:tc>
          <w:tcPr>
            <w:tcW w:w="1400" w:type="pct"/>
            <w:gridSpan w:val="2"/>
            <w:shd w:val="clear" w:color="auto" w:fill="EBEBEB"/>
            <w:vAlign w:val="center"/>
          </w:tcPr>
          <w:p w14:paraId="3029EF18" w14:textId="77777777" w:rsidR="00801537" w:rsidRPr="00675FAE" w:rsidRDefault="00801537" w:rsidP="00801537">
            <w:pPr>
              <w:pStyle w:val="Tabel"/>
              <w:tabs>
                <w:tab w:val="clear" w:pos="765"/>
                <w:tab w:val="left" w:pos="302"/>
              </w:tabs>
              <w:ind w:left="316" w:hanging="316"/>
              <w:rPr>
                <w:lang w:val="en-GB"/>
              </w:rPr>
            </w:pPr>
            <w:r w:rsidRPr="00675FAE">
              <w:rPr>
                <w:lang w:val="en-GB"/>
              </w:rPr>
              <w:t>Consequences:</w:t>
            </w:r>
          </w:p>
          <w:p w14:paraId="53C64448" w14:textId="77777777" w:rsidR="00801537" w:rsidRPr="00675FAE" w:rsidRDefault="00690963" w:rsidP="00801537">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Investments suspended until replaced</w:t>
            </w:r>
          </w:p>
          <w:p w14:paraId="783672D1" w14:textId="77777777" w:rsidR="00801537" w:rsidRPr="00675FAE" w:rsidRDefault="00690963" w:rsidP="00801537">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Replacement approved by investors</w:t>
            </w:r>
          </w:p>
          <w:p w14:paraId="5BDFB502" w14:textId="098D4F7E" w:rsidR="00801537" w:rsidRPr="00675FAE" w:rsidRDefault="00690963" w:rsidP="00801537">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Investments suspended, if not replaced</w:t>
            </w:r>
          </w:p>
          <w:p w14:paraId="302FFBF3" w14:textId="283D2FEA" w:rsidR="00801537" w:rsidRPr="00675FAE" w:rsidRDefault="00690963" w:rsidP="0010356B">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801537" w:rsidRPr="00675FAE">
                  <w:rPr>
                    <w:rFonts w:ascii="MS Gothic" w:eastAsia="MS Gothic" w:hAnsi="MS Gothic" w:hint="eastAsia"/>
                    <w:lang w:val="en-GB"/>
                  </w:rPr>
                  <w:t>☐</w:t>
                </w:r>
              </w:sdtContent>
            </w:sdt>
            <w:r w:rsidR="00801537" w:rsidRPr="00675FAE">
              <w:rPr>
                <w:lang w:val="en-GB"/>
              </w:rPr>
              <w:tab/>
              <w:t>Any others</w:t>
            </w:r>
          </w:p>
        </w:tc>
        <w:tc>
          <w:tcPr>
            <w:tcW w:w="1185" w:type="pct"/>
            <w:gridSpan w:val="2"/>
            <w:shd w:val="clear" w:color="auto" w:fill="EBEBEB"/>
          </w:tcPr>
          <w:p w14:paraId="3BE1542C" w14:textId="77777777" w:rsidR="00801537" w:rsidRPr="00675FAE" w:rsidRDefault="00801537" w:rsidP="00801537">
            <w:pPr>
              <w:rPr>
                <w:sz w:val="16"/>
                <w:szCs w:val="16"/>
              </w:rPr>
            </w:pPr>
          </w:p>
        </w:tc>
        <w:tc>
          <w:tcPr>
            <w:tcW w:w="996" w:type="pct"/>
            <w:shd w:val="clear" w:color="auto" w:fill="EBEBEB"/>
          </w:tcPr>
          <w:p w14:paraId="4E66ECFB" w14:textId="77777777" w:rsidR="00801537" w:rsidRPr="00675FAE" w:rsidRDefault="00801537" w:rsidP="00801537">
            <w:pPr>
              <w:rPr>
                <w:sz w:val="16"/>
                <w:szCs w:val="16"/>
              </w:rPr>
            </w:pPr>
          </w:p>
        </w:tc>
      </w:tr>
    </w:tbl>
    <w:p w14:paraId="26105E2A" w14:textId="77777777" w:rsidR="008B74F1" w:rsidRDefault="008B74F1"/>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743"/>
        <w:gridCol w:w="1133"/>
        <w:gridCol w:w="1843"/>
        <w:gridCol w:w="1984"/>
        <w:gridCol w:w="1667"/>
      </w:tblGrid>
      <w:tr w:rsidR="00675FAE" w:rsidRPr="00675FAE" w14:paraId="49F8E8CB" w14:textId="77777777" w:rsidTr="00906E8D">
        <w:trPr>
          <w:trHeight w:val="382"/>
        </w:trPr>
        <w:tc>
          <w:tcPr>
            <w:tcW w:w="5000" w:type="pct"/>
            <w:gridSpan w:val="5"/>
            <w:shd w:val="clear" w:color="auto" w:fill="000000"/>
            <w:vAlign w:val="center"/>
          </w:tcPr>
          <w:p w14:paraId="1B208772" w14:textId="77777777" w:rsidR="00801537" w:rsidRPr="00675FAE" w:rsidRDefault="00801537" w:rsidP="008B74F1">
            <w:pPr>
              <w:pStyle w:val="Tabel"/>
              <w:spacing w:before="120" w:after="120" w:line="276" w:lineRule="auto"/>
              <w:rPr>
                <w:b/>
                <w:lang w:val="en-GB"/>
              </w:rPr>
            </w:pPr>
            <w:r w:rsidRPr="00675FAE">
              <w:rPr>
                <w:b/>
                <w:lang w:val="en-GB"/>
              </w:rPr>
              <w:t>Conflicts of interest</w:t>
            </w:r>
          </w:p>
        </w:tc>
      </w:tr>
      <w:tr w:rsidR="008B74F1" w:rsidRPr="00675FAE" w14:paraId="64BE79FA" w14:textId="77777777" w:rsidTr="008B74F1">
        <w:tc>
          <w:tcPr>
            <w:tcW w:w="2819" w:type="pct"/>
            <w:gridSpan w:val="3"/>
            <w:shd w:val="clear" w:color="auto" w:fill="000000"/>
          </w:tcPr>
          <w:p w14:paraId="587BA662" w14:textId="77777777" w:rsidR="008B74F1" w:rsidRPr="00675FAE" w:rsidRDefault="008B74F1" w:rsidP="008B74F1">
            <w:pPr>
              <w:pStyle w:val="Tabel"/>
              <w:spacing w:before="120" w:after="120" w:line="276" w:lineRule="auto"/>
              <w:rPr>
                <w:b/>
                <w:lang w:val="en-GB"/>
              </w:rPr>
            </w:pPr>
            <w:r w:rsidRPr="00675FAE">
              <w:rPr>
                <w:b/>
                <w:lang w:val="en-GB"/>
              </w:rPr>
              <w:t>Are there conflicts of interest provisions?</w:t>
            </w:r>
          </w:p>
        </w:tc>
        <w:tc>
          <w:tcPr>
            <w:tcW w:w="1185" w:type="pct"/>
            <w:shd w:val="clear" w:color="auto" w:fill="000000"/>
          </w:tcPr>
          <w:p w14:paraId="1AAAE7A1" w14:textId="4D8D7877" w:rsidR="008B74F1" w:rsidRPr="00675FAE" w:rsidRDefault="008B74F1" w:rsidP="008B74F1">
            <w:pPr>
              <w:pStyle w:val="Tabel"/>
              <w:spacing w:before="120" w:after="120" w:line="276" w:lineRule="auto"/>
              <w:rPr>
                <w:b/>
                <w:lang w:val="en-GB"/>
              </w:rPr>
            </w:pPr>
            <w:r w:rsidRPr="00675FAE">
              <w:rPr>
                <w:b/>
                <w:lang w:val="en-GB"/>
              </w:rPr>
              <w:t>Section reference to legal</w:t>
            </w:r>
            <w:r>
              <w:rPr>
                <w:b/>
                <w:lang w:val="en-GB"/>
              </w:rPr>
              <w:t xml:space="preserve"> </w:t>
            </w:r>
            <w:r w:rsidRPr="00675FAE">
              <w:rPr>
                <w:b/>
                <w:lang w:val="en-GB"/>
              </w:rPr>
              <w:t>documents/PPM (if applicable)</w:t>
            </w:r>
          </w:p>
        </w:tc>
        <w:tc>
          <w:tcPr>
            <w:tcW w:w="996" w:type="pct"/>
            <w:shd w:val="clear" w:color="auto" w:fill="000000"/>
          </w:tcPr>
          <w:p w14:paraId="2984BFCA" w14:textId="0B5EA025" w:rsidR="008B74F1" w:rsidRPr="00675FAE" w:rsidRDefault="008B74F1" w:rsidP="008B74F1">
            <w:pPr>
              <w:pStyle w:val="Tabel"/>
              <w:spacing w:before="120" w:after="120" w:line="276" w:lineRule="auto"/>
              <w:rPr>
                <w:b/>
                <w:lang w:val="en-GB"/>
              </w:rPr>
            </w:pPr>
            <w:r w:rsidRPr="00675FAE">
              <w:rPr>
                <w:b/>
                <w:lang w:val="en-GB"/>
              </w:rPr>
              <w:t>Comments</w:t>
            </w:r>
          </w:p>
        </w:tc>
      </w:tr>
      <w:tr w:rsidR="008B74F1" w:rsidRPr="00675FAE" w14:paraId="5772E9D3" w14:textId="77777777" w:rsidTr="008B74F1">
        <w:tc>
          <w:tcPr>
            <w:tcW w:w="1041" w:type="pct"/>
            <w:shd w:val="clear" w:color="auto" w:fill="EBEBEB"/>
          </w:tcPr>
          <w:p w14:paraId="7A5A649A" w14:textId="77777777" w:rsidR="008B74F1" w:rsidRPr="008B74F1" w:rsidRDefault="008B74F1" w:rsidP="008B74F1">
            <w:pPr>
              <w:pStyle w:val="Tabel"/>
              <w:rPr>
                <w:rFonts w:cs="Arial"/>
                <w:lang w:val="en-GB"/>
              </w:rPr>
            </w:pPr>
            <w:r w:rsidRPr="008B74F1">
              <w:rPr>
                <w:rFonts w:cs="Arial"/>
                <w:lang w:val="en-GB"/>
              </w:rPr>
              <w:t xml:space="preserve">Disclosure </w:t>
            </w:r>
          </w:p>
        </w:tc>
        <w:tc>
          <w:tcPr>
            <w:tcW w:w="1778" w:type="pct"/>
            <w:gridSpan w:val="2"/>
            <w:shd w:val="clear" w:color="auto" w:fill="EBEBEB"/>
            <w:vAlign w:val="center"/>
          </w:tcPr>
          <w:p w14:paraId="78D260A7" w14:textId="77777777" w:rsidR="008B74F1" w:rsidRPr="008B74F1" w:rsidRDefault="008B74F1" w:rsidP="008B74F1">
            <w:pPr>
              <w:pStyle w:val="Tabel"/>
              <w:rPr>
                <w:rFonts w:cs="Arial"/>
                <w:lang w:val="en-GB"/>
              </w:rPr>
            </w:pPr>
            <w:r w:rsidRPr="008B74F1">
              <w:rPr>
                <w:rFonts w:cs="Arial"/>
                <w:lang w:val="en-GB"/>
              </w:rPr>
              <w:t xml:space="preserve">Conflicts disclosed to: </w:t>
            </w:r>
            <w:r w:rsidRPr="008B74F1">
              <w:rPr>
                <w:rFonts w:cs="Arial"/>
                <w:lang w:val="en-GB"/>
              </w:rPr>
              <w:br/>
            </w:r>
            <w:sdt>
              <w:sdtPr>
                <w:rPr>
                  <w:rFonts w:cs="Arial"/>
                  <w:lang w:val="en-GB"/>
                </w:rPr>
                <w:id w:val="-1756898397"/>
                <w14:checkbox>
                  <w14:checked w14:val="0"/>
                  <w14:checkedState w14:val="2612" w14:font="MS Gothic"/>
                  <w14:uncheckedState w14:val="2610" w14:font="MS Gothic"/>
                </w14:checkbox>
              </w:sdtPr>
              <w:sdtEndPr/>
              <w:sdtContent>
                <w:r w:rsidRPr="008B74F1">
                  <w:rPr>
                    <w:rFonts w:ascii="Segoe UI Symbol" w:eastAsia="MS Gothic" w:hAnsi="Segoe UI Symbol" w:cs="Segoe UI Symbol"/>
                    <w:lang w:val="en-GB"/>
                  </w:rPr>
                  <w:t>☐</w:t>
                </w:r>
              </w:sdtContent>
            </w:sdt>
            <w:r w:rsidRPr="008B74F1">
              <w:rPr>
                <w:rFonts w:cs="Arial"/>
                <w:lang w:val="en-GB"/>
              </w:rPr>
              <w:t xml:space="preserve"> All investors</w:t>
            </w:r>
            <w:r w:rsidRPr="008B74F1">
              <w:rPr>
                <w:rFonts w:cs="Arial"/>
                <w:lang w:val="en-GB"/>
              </w:rPr>
              <w:br/>
            </w:r>
            <w:sdt>
              <w:sdtPr>
                <w:rPr>
                  <w:rFonts w:cs="Arial"/>
                  <w:lang w:val="en-GB"/>
                </w:rPr>
                <w:id w:val="922214775"/>
                <w14:checkbox>
                  <w14:checked w14:val="0"/>
                  <w14:checkedState w14:val="2612" w14:font="MS Gothic"/>
                  <w14:uncheckedState w14:val="2610" w14:font="MS Gothic"/>
                </w14:checkbox>
              </w:sdtPr>
              <w:sdtEndPr/>
              <w:sdtContent>
                <w:r w:rsidRPr="008B74F1">
                  <w:rPr>
                    <w:rFonts w:ascii="Segoe UI Symbol" w:eastAsia="MS Gothic" w:hAnsi="Segoe UI Symbol" w:cs="Segoe UI Symbol"/>
                    <w:lang w:val="en-GB"/>
                  </w:rPr>
                  <w:t>☐</w:t>
                </w:r>
              </w:sdtContent>
            </w:sdt>
            <w:r w:rsidRPr="008B74F1">
              <w:rPr>
                <w:rFonts w:cs="Arial"/>
                <w:lang w:val="en-GB"/>
              </w:rPr>
              <w:t xml:space="preserve"> Only to advisory board</w:t>
            </w:r>
            <w:r w:rsidRPr="008B74F1">
              <w:rPr>
                <w:rFonts w:cs="Arial"/>
                <w:lang w:val="en-GB"/>
              </w:rPr>
              <w:br/>
            </w:r>
            <w:sdt>
              <w:sdtPr>
                <w:rPr>
                  <w:rFonts w:cs="Arial"/>
                  <w:lang w:val="en-GB"/>
                </w:rPr>
                <w:id w:val="-2088989380"/>
                <w14:checkbox>
                  <w14:checked w14:val="0"/>
                  <w14:checkedState w14:val="2612" w14:font="MS Gothic"/>
                  <w14:uncheckedState w14:val="2610" w14:font="MS Gothic"/>
                </w14:checkbox>
              </w:sdtPr>
              <w:sdtEndPr/>
              <w:sdtContent>
                <w:r w:rsidRPr="008B74F1">
                  <w:rPr>
                    <w:rFonts w:ascii="Segoe UI Symbol" w:eastAsia="MS Gothic" w:hAnsi="Segoe UI Symbol" w:cs="Segoe UI Symbol"/>
                    <w:lang w:val="en-GB"/>
                  </w:rPr>
                  <w:t>☐</w:t>
                </w:r>
              </w:sdtContent>
            </w:sdt>
            <w:r w:rsidRPr="008B74F1">
              <w:rPr>
                <w:rFonts w:cs="Arial"/>
                <w:lang w:val="en-GB"/>
              </w:rPr>
              <w:t xml:space="preserve"> Any others</w:t>
            </w:r>
          </w:p>
        </w:tc>
        <w:tc>
          <w:tcPr>
            <w:tcW w:w="1185" w:type="pct"/>
            <w:shd w:val="clear" w:color="auto" w:fill="EBEBEB"/>
          </w:tcPr>
          <w:p w14:paraId="39D2D87C" w14:textId="77777777" w:rsidR="008B74F1" w:rsidRPr="008B74F1" w:rsidRDefault="008B74F1" w:rsidP="008B74F1">
            <w:pPr>
              <w:rPr>
                <w:rFonts w:cs="Arial"/>
                <w:sz w:val="16"/>
                <w:szCs w:val="16"/>
              </w:rPr>
            </w:pPr>
          </w:p>
        </w:tc>
        <w:tc>
          <w:tcPr>
            <w:tcW w:w="996" w:type="pct"/>
            <w:shd w:val="clear" w:color="auto" w:fill="EBEBEB"/>
          </w:tcPr>
          <w:p w14:paraId="68C7E396" w14:textId="77777777" w:rsidR="008B74F1" w:rsidRPr="00675FAE" w:rsidRDefault="008B74F1" w:rsidP="008B74F1">
            <w:pPr>
              <w:rPr>
                <w:sz w:val="16"/>
                <w:szCs w:val="16"/>
              </w:rPr>
            </w:pPr>
          </w:p>
        </w:tc>
      </w:tr>
      <w:tr w:rsidR="008B74F1" w:rsidRPr="00675FAE" w14:paraId="76AADC4C" w14:textId="77777777" w:rsidTr="008B74F1">
        <w:tc>
          <w:tcPr>
            <w:tcW w:w="1041" w:type="pct"/>
            <w:shd w:val="clear" w:color="auto" w:fill="F9F9F9"/>
            <w:vAlign w:val="center"/>
          </w:tcPr>
          <w:p w14:paraId="6E8138EA" w14:textId="77777777" w:rsidR="008B74F1" w:rsidRPr="008B74F1" w:rsidRDefault="008B74F1" w:rsidP="008B74F1">
            <w:pPr>
              <w:pStyle w:val="Tabel"/>
              <w:rPr>
                <w:rFonts w:cs="Arial"/>
                <w:spacing w:val="-6"/>
                <w:lang w:val="en-GB"/>
              </w:rPr>
            </w:pPr>
            <w:r w:rsidRPr="008B74F1">
              <w:rPr>
                <w:lang w:val="en-GB"/>
              </w:rPr>
              <w:t>Full exclusivity of deal flow during the investment period</w:t>
            </w:r>
          </w:p>
        </w:tc>
        <w:tc>
          <w:tcPr>
            <w:tcW w:w="1778" w:type="pct"/>
            <w:gridSpan w:val="2"/>
            <w:shd w:val="clear" w:color="auto" w:fill="F9F9F9"/>
            <w:vAlign w:val="center"/>
          </w:tcPr>
          <w:p w14:paraId="6E714D1C" w14:textId="77777777" w:rsidR="008B74F1" w:rsidRPr="008B74F1" w:rsidRDefault="00690963" w:rsidP="008B74F1">
            <w:pPr>
              <w:pStyle w:val="Tabel"/>
              <w:rPr>
                <w:rFonts w:cs="Arial"/>
                <w:lang w:val="en-GB"/>
              </w:rPr>
            </w:pPr>
            <w:sdt>
              <w:sdtPr>
                <w:rPr>
                  <w:rFonts w:cs="Arial"/>
                  <w:lang w:val="en-GB"/>
                </w:rPr>
                <w:id w:val="-467659625"/>
                <w14:checkbox>
                  <w14:checked w14:val="0"/>
                  <w14:checkedState w14:val="2612" w14:font="MS Gothic"/>
                  <w14:uncheckedState w14:val="2610" w14:font="MS Gothic"/>
                </w14:checkbox>
              </w:sdtPr>
              <w:sdtEndPr/>
              <w:sdtContent>
                <w:r w:rsidR="008B74F1" w:rsidRPr="008B74F1">
                  <w:rPr>
                    <w:rFonts w:ascii="Segoe UI Symbol" w:eastAsia="MS Gothic" w:hAnsi="Segoe UI Symbol" w:cs="Segoe UI Symbol"/>
                    <w:lang w:val="en-GB"/>
                  </w:rPr>
                  <w:t>☐</w:t>
                </w:r>
              </w:sdtContent>
            </w:sdt>
            <w:r w:rsidR="008B74F1" w:rsidRPr="008B74F1">
              <w:rPr>
                <w:rFonts w:cs="Arial"/>
                <w:lang w:val="en-GB"/>
              </w:rPr>
              <w:t xml:space="preserve"> Yes</w:t>
            </w:r>
          </w:p>
          <w:p w14:paraId="0BA81ECA" w14:textId="77777777" w:rsidR="008B74F1" w:rsidRPr="008B74F1" w:rsidRDefault="00690963" w:rsidP="008B74F1">
            <w:pPr>
              <w:pStyle w:val="Tabel"/>
              <w:rPr>
                <w:rFonts w:cs="Arial"/>
                <w:lang w:val="en-GB"/>
              </w:rPr>
            </w:pPr>
            <w:sdt>
              <w:sdtPr>
                <w:rPr>
                  <w:rFonts w:cs="Arial"/>
                  <w:lang w:val="en-GB"/>
                </w:rPr>
                <w:id w:val="-1368441280"/>
                <w14:checkbox>
                  <w14:checked w14:val="0"/>
                  <w14:checkedState w14:val="2612" w14:font="MS Gothic"/>
                  <w14:uncheckedState w14:val="2610" w14:font="MS Gothic"/>
                </w14:checkbox>
              </w:sdtPr>
              <w:sdtEndPr/>
              <w:sdtContent>
                <w:r w:rsidR="008B74F1" w:rsidRPr="008B74F1">
                  <w:rPr>
                    <w:rFonts w:ascii="Segoe UI Symbol" w:eastAsia="MS Gothic" w:hAnsi="Segoe UI Symbol" w:cs="Segoe UI Symbol"/>
                    <w:lang w:val="en-GB"/>
                  </w:rPr>
                  <w:t>☐</w:t>
                </w:r>
              </w:sdtContent>
            </w:sdt>
            <w:r w:rsidR="008B74F1" w:rsidRPr="008B74F1">
              <w:rPr>
                <w:rFonts w:cs="Arial"/>
                <w:lang w:val="en-GB"/>
              </w:rPr>
              <w:t xml:space="preserve"> No</w:t>
            </w:r>
          </w:p>
        </w:tc>
        <w:tc>
          <w:tcPr>
            <w:tcW w:w="1185" w:type="pct"/>
            <w:shd w:val="clear" w:color="auto" w:fill="F9F9F9"/>
          </w:tcPr>
          <w:p w14:paraId="4BB1E959" w14:textId="77777777" w:rsidR="008B74F1" w:rsidRPr="008B74F1" w:rsidRDefault="008B74F1" w:rsidP="008B74F1">
            <w:pPr>
              <w:rPr>
                <w:rFonts w:cs="Arial"/>
                <w:sz w:val="16"/>
                <w:szCs w:val="16"/>
              </w:rPr>
            </w:pPr>
          </w:p>
        </w:tc>
        <w:tc>
          <w:tcPr>
            <w:tcW w:w="996" w:type="pct"/>
            <w:shd w:val="clear" w:color="auto" w:fill="F9F9F9"/>
          </w:tcPr>
          <w:p w14:paraId="0351DD7E" w14:textId="77777777" w:rsidR="008B74F1" w:rsidRPr="00675FAE" w:rsidRDefault="008B74F1" w:rsidP="008B74F1">
            <w:pPr>
              <w:rPr>
                <w:sz w:val="16"/>
                <w:szCs w:val="16"/>
              </w:rPr>
            </w:pPr>
          </w:p>
        </w:tc>
      </w:tr>
      <w:tr w:rsidR="008B74F1" w:rsidRPr="00675FAE" w14:paraId="2DB453FD" w14:textId="77777777" w:rsidTr="008B74F1">
        <w:tc>
          <w:tcPr>
            <w:tcW w:w="1041" w:type="pct"/>
            <w:shd w:val="clear" w:color="auto" w:fill="EBEBEB"/>
            <w:vAlign w:val="center"/>
          </w:tcPr>
          <w:p w14:paraId="13D2524A" w14:textId="77777777" w:rsidR="008B74F1" w:rsidRPr="008B74F1" w:rsidRDefault="008B74F1" w:rsidP="008B74F1">
            <w:pPr>
              <w:pStyle w:val="Tabel"/>
              <w:rPr>
                <w:rFonts w:cs="Arial"/>
                <w:lang w:val="en-GB"/>
              </w:rPr>
            </w:pPr>
            <w:r w:rsidRPr="008B74F1">
              <w:rPr>
                <w:lang w:val="en-GB"/>
              </w:rPr>
              <w:t>No competing vehicles during the investment period</w:t>
            </w:r>
          </w:p>
        </w:tc>
        <w:tc>
          <w:tcPr>
            <w:tcW w:w="1778" w:type="pct"/>
            <w:gridSpan w:val="2"/>
            <w:shd w:val="clear" w:color="auto" w:fill="EBEBEB"/>
            <w:vAlign w:val="center"/>
          </w:tcPr>
          <w:p w14:paraId="06ABA30C" w14:textId="77777777" w:rsidR="008B74F1" w:rsidRPr="008B74F1" w:rsidRDefault="00690963" w:rsidP="008B74F1">
            <w:pPr>
              <w:pStyle w:val="Tabel"/>
              <w:rPr>
                <w:rFonts w:cs="Arial"/>
                <w:lang w:val="en-GB"/>
              </w:rPr>
            </w:pPr>
            <w:sdt>
              <w:sdtPr>
                <w:rPr>
                  <w:rFonts w:cs="Arial"/>
                  <w:lang w:val="en-GB"/>
                </w:rPr>
                <w:id w:val="1302039239"/>
                <w14:checkbox>
                  <w14:checked w14:val="0"/>
                  <w14:checkedState w14:val="2612" w14:font="MS Gothic"/>
                  <w14:uncheckedState w14:val="2610" w14:font="MS Gothic"/>
                </w14:checkbox>
              </w:sdtPr>
              <w:sdtEndPr/>
              <w:sdtContent>
                <w:r w:rsidR="008B74F1" w:rsidRPr="008B74F1">
                  <w:rPr>
                    <w:rFonts w:ascii="Segoe UI Symbol" w:eastAsia="MS Gothic" w:hAnsi="Segoe UI Symbol" w:cs="Segoe UI Symbol"/>
                    <w:lang w:val="en-GB"/>
                  </w:rPr>
                  <w:t>☐</w:t>
                </w:r>
              </w:sdtContent>
            </w:sdt>
            <w:r w:rsidR="008B74F1" w:rsidRPr="008B74F1">
              <w:rPr>
                <w:rFonts w:cs="Arial"/>
                <w:lang w:val="en-GB"/>
              </w:rPr>
              <w:t xml:space="preserve"> Yes</w:t>
            </w:r>
          </w:p>
          <w:p w14:paraId="019AC5C0" w14:textId="77777777" w:rsidR="008B74F1" w:rsidRPr="008B74F1" w:rsidRDefault="00690963" w:rsidP="008B74F1">
            <w:pPr>
              <w:pStyle w:val="Tabel"/>
              <w:rPr>
                <w:rFonts w:cs="Arial"/>
                <w:lang w:val="en-GB"/>
              </w:rPr>
            </w:pPr>
            <w:sdt>
              <w:sdtPr>
                <w:rPr>
                  <w:rFonts w:cs="Arial"/>
                  <w:lang w:val="en-GB"/>
                </w:rPr>
                <w:id w:val="-1988154185"/>
                <w14:checkbox>
                  <w14:checked w14:val="0"/>
                  <w14:checkedState w14:val="2612" w14:font="MS Gothic"/>
                  <w14:uncheckedState w14:val="2610" w14:font="MS Gothic"/>
                </w14:checkbox>
              </w:sdtPr>
              <w:sdtEndPr/>
              <w:sdtContent>
                <w:r w:rsidR="008B74F1" w:rsidRPr="008B74F1">
                  <w:rPr>
                    <w:rFonts w:ascii="Segoe UI Symbol" w:eastAsia="MS Gothic" w:hAnsi="Segoe UI Symbol" w:cs="Segoe UI Symbol"/>
                    <w:lang w:val="en-GB"/>
                  </w:rPr>
                  <w:t>☐</w:t>
                </w:r>
              </w:sdtContent>
            </w:sdt>
            <w:r w:rsidR="008B74F1" w:rsidRPr="008B74F1">
              <w:rPr>
                <w:rFonts w:cs="Arial"/>
                <w:lang w:val="en-GB"/>
              </w:rPr>
              <w:t xml:space="preserve"> No</w:t>
            </w:r>
          </w:p>
          <w:p w14:paraId="29A107AE" w14:textId="77777777" w:rsidR="008B74F1" w:rsidRPr="008B74F1" w:rsidRDefault="008B74F1" w:rsidP="008B74F1">
            <w:pPr>
              <w:pStyle w:val="Tabel"/>
              <w:rPr>
                <w:rFonts w:cs="Arial"/>
                <w:lang w:val="en-GB"/>
              </w:rPr>
            </w:pPr>
          </w:p>
        </w:tc>
        <w:tc>
          <w:tcPr>
            <w:tcW w:w="1185" w:type="pct"/>
            <w:shd w:val="clear" w:color="auto" w:fill="EBEBEB"/>
          </w:tcPr>
          <w:p w14:paraId="21B06924" w14:textId="77777777" w:rsidR="008B74F1" w:rsidRPr="008B74F1" w:rsidRDefault="008B74F1" w:rsidP="008B74F1">
            <w:pPr>
              <w:rPr>
                <w:rFonts w:cs="Arial"/>
                <w:sz w:val="16"/>
                <w:szCs w:val="16"/>
              </w:rPr>
            </w:pPr>
          </w:p>
        </w:tc>
        <w:tc>
          <w:tcPr>
            <w:tcW w:w="996" w:type="pct"/>
            <w:shd w:val="clear" w:color="auto" w:fill="EBEBEB"/>
          </w:tcPr>
          <w:p w14:paraId="07BE61A3" w14:textId="77777777" w:rsidR="008B74F1" w:rsidRPr="00675FAE" w:rsidRDefault="008B74F1" w:rsidP="008B74F1">
            <w:pPr>
              <w:rPr>
                <w:sz w:val="16"/>
                <w:szCs w:val="16"/>
              </w:rPr>
            </w:pPr>
          </w:p>
        </w:tc>
      </w:tr>
      <w:tr w:rsidR="008B74F1" w:rsidRPr="00675FAE" w14:paraId="750E3901" w14:textId="77777777" w:rsidTr="00906E8D">
        <w:trPr>
          <w:trHeight w:val="427"/>
        </w:trPr>
        <w:tc>
          <w:tcPr>
            <w:tcW w:w="5000" w:type="pct"/>
            <w:gridSpan w:val="5"/>
            <w:shd w:val="clear" w:color="auto" w:fill="000000"/>
            <w:vAlign w:val="center"/>
          </w:tcPr>
          <w:p w14:paraId="7A06E1B8" w14:textId="77777777" w:rsidR="008B74F1" w:rsidRPr="00675FAE" w:rsidRDefault="008B74F1" w:rsidP="008B74F1">
            <w:pPr>
              <w:pStyle w:val="Tabel"/>
              <w:spacing w:line="276" w:lineRule="auto"/>
              <w:rPr>
                <w:b/>
                <w:lang w:val="en-GB"/>
              </w:rPr>
            </w:pPr>
            <w:r w:rsidRPr="00675FAE">
              <w:rPr>
                <w:b/>
                <w:lang w:val="en-GB"/>
              </w:rPr>
              <w:t>Reinvestment</w:t>
            </w:r>
          </w:p>
        </w:tc>
      </w:tr>
      <w:tr w:rsidR="008B74F1" w:rsidRPr="00675FAE" w14:paraId="54725C85" w14:textId="77777777" w:rsidTr="008B74F1">
        <w:tc>
          <w:tcPr>
            <w:tcW w:w="2819" w:type="pct"/>
            <w:gridSpan w:val="3"/>
            <w:shd w:val="clear" w:color="auto" w:fill="000000"/>
          </w:tcPr>
          <w:p w14:paraId="3DADC5D6" w14:textId="77777777" w:rsidR="008B74F1" w:rsidRPr="00675FAE" w:rsidRDefault="008B74F1" w:rsidP="00F40145">
            <w:pPr>
              <w:pStyle w:val="Tabel"/>
              <w:spacing w:before="120" w:after="120" w:line="276" w:lineRule="auto"/>
              <w:rPr>
                <w:b/>
                <w:lang w:val="en-GB"/>
              </w:rPr>
            </w:pPr>
          </w:p>
        </w:tc>
        <w:tc>
          <w:tcPr>
            <w:tcW w:w="1185" w:type="pct"/>
            <w:shd w:val="clear" w:color="auto" w:fill="000000"/>
          </w:tcPr>
          <w:p w14:paraId="4E8B80ED" w14:textId="59B33A4D" w:rsidR="008B74F1" w:rsidRPr="00675FAE" w:rsidRDefault="008B74F1" w:rsidP="00F40145">
            <w:pPr>
              <w:pStyle w:val="Tabel"/>
              <w:spacing w:before="120" w:after="120" w:line="276" w:lineRule="auto"/>
              <w:rPr>
                <w:b/>
                <w:lang w:val="en-GB"/>
              </w:rPr>
            </w:pPr>
            <w:r w:rsidRPr="00675FAE">
              <w:rPr>
                <w:b/>
                <w:lang w:val="en-GB"/>
              </w:rPr>
              <w:t>Section reference to legal documents/PPM (if applicable)</w:t>
            </w:r>
          </w:p>
        </w:tc>
        <w:tc>
          <w:tcPr>
            <w:tcW w:w="996" w:type="pct"/>
            <w:shd w:val="clear" w:color="auto" w:fill="000000"/>
          </w:tcPr>
          <w:p w14:paraId="58DDEA4C" w14:textId="410CE094" w:rsidR="008B74F1" w:rsidRPr="00675FAE" w:rsidRDefault="008B74F1" w:rsidP="00F40145">
            <w:pPr>
              <w:pStyle w:val="Tabel"/>
              <w:spacing w:before="120" w:after="120" w:line="276" w:lineRule="auto"/>
              <w:rPr>
                <w:b/>
                <w:lang w:val="en-GB"/>
              </w:rPr>
            </w:pPr>
            <w:r>
              <w:rPr>
                <w:b/>
                <w:lang w:val="en-GB"/>
              </w:rPr>
              <w:t>Comments</w:t>
            </w:r>
          </w:p>
        </w:tc>
      </w:tr>
      <w:tr w:rsidR="008B74F1" w:rsidRPr="00675FAE" w14:paraId="42D905F7" w14:textId="77777777" w:rsidTr="008B74F1">
        <w:tc>
          <w:tcPr>
            <w:tcW w:w="1041" w:type="pct"/>
            <w:shd w:val="clear" w:color="auto" w:fill="EBEBEB"/>
          </w:tcPr>
          <w:p w14:paraId="42543E45" w14:textId="77777777" w:rsidR="008B74F1" w:rsidRPr="00675FAE" w:rsidRDefault="008B74F1" w:rsidP="008B74F1">
            <w:pPr>
              <w:pStyle w:val="Tabel"/>
              <w:rPr>
                <w:lang w:val="en-GB"/>
              </w:rPr>
            </w:pPr>
            <w:r w:rsidRPr="00675FAE">
              <w:rPr>
                <w:lang w:val="en-GB"/>
              </w:rPr>
              <w:t>Reinvest</w:t>
            </w:r>
            <w:r w:rsidRPr="00675FAE">
              <w:rPr>
                <w:lang w:val="en-GB"/>
              </w:rPr>
              <w:softHyphen/>
              <w:t xml:space="preserve">ment </w:t>
            </w:r>
          </w:p>
        </w:tc>
        <w:tc>
          <w:tcPr>
            <w:tcW w:w="677" w:type="pct"/>
            <w:shd w:val="clear" w:color="auto" w:fill="EBEBEB"/>
            <w:vAlign w:val="center"/>
          </w:tcPr>
          <w:p w14:paraId="34E5C2BF" w14:textId="77777777" w:rsidR="008B74F1" w:rsidRPr="00675FAE" w:rsidRDefault="00690963" w:rsidP="008B74F1">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8B74F1" w:rsidRPr="00675FAE">
                  <w:rPr>
                    <w:rFonts w:ascii="MS Gothic" w:eastAsia="MS Gothic" w:hAnsi="MS Gothic" w:hint="eastAsia"/>
                    <w:lang w:val="en-GB"/>
                  </w:rPr>
                  <w:t>☐</w:t>
                </w:r>
              </w:sdtContent>
            </w:sdt>
            <w:r w:rsidR="008B74F1" w:rsidRPr="00675FAE">
              <w:rPr>
                <w:lang w:val="en-GB"/>
              </w:rPr>
              <w:t xml:space="preserve"> Yes</w:t>
            </w:r>
          </w:p>
          <w:p w14:paraId="6D6CDF84" w14:textId="77777777" w:rsidR="008B74F1" w:rsidRPr="00675FAE" w:rsidRDefault="00690963" w:rsidP="008B74F1">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8B74F1" w:rsidRPr="00675FAE">
                  <w:rPr>
                    <w:rFonts w:ascii="MS Gothic" w:eastAsia="MS Gothic" w:hAnsi="MS Gothic" w:hint="eastAsia"/>
                    <w:lang w:val="en-GB"/>
                  </w:rPr>
                  <w:t>☐</w:t>
                </w:r>
              </w:sdtContent>
            </w:sdt>
            <w:r w:rsidR="008B74F1" w:rsidRPr="00675FAE">
              <w:rPr>
                <w:lang w:val="en-GB"/>
              </w:rPr>
              <w:t xml:space="preserve"> No</w:t>
            </w:r>
          </w:p>
          <w:p w14:paraId="04C7CBC2" w14:textId="77777777" w:rsidR="008B74F1" w:rsidRPr="00675FAE" w:rsidRDefault="008B74F1" w:rsidP="008B74F1">
            <w:pPr>
              <w:pStyle w:val="Tabel"/>
              <w:rPr>
                <w:lang w:val="en-GB"/>
              </w:rPr>
            </w:pPr>
          </w:p>
          <w:p w14:paraId="7FE08E3D" w14:textId="77777777" w:rsidR="008B74F1" w:rsidRPr="00675FAE" w:rsidRDefault="008B74F1" w:rsidP="008B74F1">
            <w:pPr>
              <w:pStyle w:val="Tabel"/>
              <w:rPr>
                <w:lang w:val="en-GB"/>
              </w:rPr>
            </w:pPr>
          </w:p>
        </w:tc>
        <w:tc>
          <w:tcPr>
            <w:tcW w:w="1101" w:type="pct"/>
            <w:shd w:val="clear" w:color="auto" w:fill="EBEBEB"/>
            <w:vAlign w:val="center"/>
          </w:tcPr>
          <w:p w14:paraId="64BDC646" w14:textId="77777777" w:rsidR="008B74F1" w:rsidRPr="00675FAE" w:rsidRDefault="008B74F1" w:rsidP="008B74F1">
            <w:pPr>
              <w:pStyle w:val="Tabel"/>
              <w:rPr>
                <w:lang w:val="en-GB"/>
              </w:rPr>
            </w:pPr>
            <w:r w:rsidRPr="00675FAE">
              <w:rPr>
                <w:lang w:val="en-GB"/>
              </w:rPr>
              <w:t xml:space="preserve">Principal: </w:t>
            </w:r>
            <w:r w:rsidRPr="00675FAE">
              <w:rPr>
                <w:lang w:val="en-GB"/>
              </w:rPr>
              <w:tab/>
            </w:r>
            <w:r w:rsidRPr="00675FAE">
              <w:rPr>
                <w:lang w:val="en-GB"/>
              </w:rPr>
              <w:br/>
              <w:t xml:space="preserve">Profits: </w:t>
            </w:r>
            <w:r w:rsidRPr="00675FAE">
              <w:rPr>
                <w:lang w:val="en-GB"/>
              </w:rPr>
              <w:tab/>
            </w:r>
          </w:p>
          <w:p w14:paraId="5F6C5F0B" w14:textId="77777777" w:rsidR="008B74F1" w:rsidRPr="00675FAE" w:rsidRDefault="008B74F1" w:rsidP="008B74F1">
            <w:pPr>
              <w:pStyle w:val="Tabel"/>
              <w:rPr>
                <w:lang w:val="en-GB"/>
              </w:rPr>
            </w:pPr>
            <w:r w:rsidRPr="00675FAE">
              <w:rPr>
                <w:lang w:val="en-GB"/>
              </w:rPr>
              <w:t xml:space="preserve">Income: </w:t>
            </w:r>
            <w:r w:rsidRPr="00675FAE">
              <w:rPr>
                <w:lang w:val="en-GB"/>
              </w:rPr>
              <w:tab/>
            </w:r>
          </w:p>
          <w:p w14:paraId="5B870D40" w14:textId="77777777" w:rsidR="008B74F1" w:rsidRPr="00675FAE" w:rsidRDefault="008B74F1" w:rsidP="008B74F1">
            <w:pPr>
              <w:pStyle w:val="Tabel"/>
              <w:rPr>
                <w:lang w:val="en-GB"/>
              </w:rPr>
            </w:pPr>
            <w:r w:rsidRPr="00675FAE">
              <w:rPr>
                <w:lang w:val="en-GB"/>
              </w:rPr>
              <w:t xml:space="preserve">During what period? </w:t>
            </w:r>
          </w:p>
        </w:tc>
        <w:tc>
          <w:tcPr>
            <w:tcW w:w="1185" w:type="pct"/>
            <w:shd w:val="clear" w:color="auto" w:fill="EBEBEB"/>
          </w:tcPr>
          <w:p w14:paraId="67142B70" w14:textId="77777777" w:rsidR="008B74F1" w:rsidRPr="00675FAE" w:rsidRDefault="008B74F1" w:rsidP="008B74F1">
            <w:pPr>
              <w:rPr>
                <w:sz w:val="16"/>
                <w:szCs w:val="16"/>
              </w:rPr>
            </w:pPr>
          </w:p>
        </w:tc>
        <w:tc>
          <w:tcPr>
            <w:tcW w:w="996" w:type="pct"/>
            <w:shd w:val="clear" w:color="auto" w:fill="EBEBEB"/>
          </w:tcPr>
          <w:p w14:paraId="0BD343B4" w14:textId="77777777" w:rsidR="008B74F1" w:rsidRPr="00675FAE" w:rsidRDefault="008B74F1" w:rsidP="008B74F1">
            <w:pPr>
              <w:rPr>
                <w:sz w:val="16"/>
                <w:szCs w:val="16"/>
              </w:rPr>
            </w:pPr>
          </w:p>
        </w:tc>
      </w:tr>
    </w:tbl>
    <w:p w14:paraId="1AC6A9B4" w14:textId="77777777" w:rsidR="00BC4FB0" w:rsidRPr="00675FAE" w:rsidRDefault="00BC4FB0" w:rsidP="00BC4FB0"/>
    <w:p w14:paraId="5269111E" w14:textId="77777777" w:rsidR="00D2327E" w:rsidRPr="00675FAE" w:rsidRDefault="00D2327E" w:rsidP="00D2327E"/>
    <w:p w14:paraId="23C2849E" w14:textId="77777777" w:rsidR="0046113F" w:rsidRPr="00675FAE" w:rsidRDefault="0046113F" w:rsidP="00D2327E"/>
    <w:p w14:paraId="78665745" w14:textId="77777777" w:rsidR="009C009C" w:rsidRPr="00675FAE" w:rsidRDefault="009C009C" w:rsidP="009C009C">
      <w:pPr>
        <w:pStyle w:val="Heading2"/>
      </w:pPr>
      <w:bookmarkStart w:id="176" w:name="_Toc489871698"/>
      <w:bookmarkStart w:id="177" w:name="_Toc55983279"/>
      <w:bookmarkStart w:id="178" w:name="_Toc302933394"/>
      <w:bookmarkStart w:id="179" w:name="_Toc308520197"/>
      <w:bookmarkStart w:id="180" w:name="_Toc321323054"/>
      <w:bookmarkStart w:id="181" w:name="_Toc356297866"/>
      <w:bookmarkStart w:id="182" w:name="_Toc452457442"/>
      <w:bookmarkStart w:id="183" w:name="_Toc485208664"/>
      <w:bookmarkStart w:id="184" w:name="_Toc485637067"/>
      <w:bookmarkStart w:id="185" w:name="_Toc485638398"/>
      <w:r w:rsidRPr="00675FAE">
        <w:lastRenderedPageBreak/>
        <w:t>2.4</w:t>
      </w:r>
      <w:r w:rsidRPr="00675FAE">
        <w:tab/>
        <w:t>Investment and Asset Management Process</w:t>
      </w:r>
      <w:bookmarkEnd w:id="176"/>
      <w:bookmarkEnd w:id="177"/>
    </w:p>
    <w:p w14:paraId="092EE2E9" w14:textId="77777777" w:rsidR="009C009C" w:rsidRPr="00675FAE" w:rsidRDefault="009C009C" w:rsidP="00BD5631"/>
    <w:p w14:paraId="66C3CD66" w14:textId="77777777" w:rsidR="009C009C" w:rsidRPr="00675FAE" w:rsidRDefault="005348FC" w:rsidP="00205F2A">
      <w:pPr>
        <w:pStyle w:val="Inspring"/>
        <w:rPr>
          <w:b/>
          <w:bCs/>
        </w:rPr>
      </w:pPr>
      <w:bookmarkStart w:id="186" w:name="_Toc489871699"/>
      <w:bookmarkStart w:id="187" w:name="_Toc496254242"/>
      <w:bookmarkStart w:id="188" w:name="_Toc499726195"/>
      <w:bookmarkStart w:id="189" w:name="_Toc520197094"/>
      <w:bookmarkStart w:id="190" w:name="_Toc520197463"/>
      <w:r w:rsidRPr="00675FAE">
        <w:rPr>
          <w:b/>
          <w:bCs/>
        </w:rPr>
        <w:t>2.4</w:t>
      </w:r>
      <w:r w:rsidR="009C009C" w:rsidRPr="00675FAE">
        <w:rPr>
          <w:b/>
          <w:bCs/>
        </w:rPr>
        <w:t>.1</w:t>
      </w:r>
      <w:r w:rsidR="009C009C" w:rsidRPr="00675FAE">
        <w:rPr>
          <w:b/>
          <w:bCs/>
        </w:rPr>
        <w:tab/>
        <w:t>Investment Decision-Making</w:t>
      </w:r>
      <w:bookmarkEnd w:id="178"/>
      <w:bookmarkEnd w:id="179"/>
      <w:bookmarkEnd w:id="180"/>
      <w:bookmarkEnd w:id="181"/>
      <w:bookmarkEnd w:id="182"/>
      <w:bookmarkEnd w:id="183"/>
      <w:bookmarkEnd w:id="184"/>
      <w:bookmarkEnd w:id="185"/>
      <w:bookmarkEnd w:id="186"/>
      <w:bookmarkEnd w:id="187"/>
      <w:bookmarkEnd w:id="188"/>
      <w:bookmarkEnd w:id="189"/>
      <w:bookmarkEnd w:id="190"/>
    </w:p>
    <w:p w14:paraId="00ABAA36" w14:textId="77777777" w:rsidR="009C009C" w:rsidRPr="00675FAE" w:rsidRDefault="009C009C" w:rsidP="009C009C">
      <w:pPr>
        <w:pStyle w:val="Inspring"/>
        <w:tabs>
          <w:tab w:val="clear" w:pos="765"/>
          <w:tab w:val="clear" w:pos="1440"/>
          <w:tab w:val="left" w:pos="7212"/>
        </w:tabs>
        <w:rPr>
          <w:lang w:val="en-GB"/>
        </w:rPr>
      </w:pPr>
      <w:r w:rsidRPr="00675FAE">
        <w:rPr>
          <w:lang w:val="en-GB"/>
        </w:rPr>
        <w:tab/>
      </w:r>
      <w:r w:rsidRPr="00675FAE">
        <w:rPr>
          <w:lang w:val="en-GB"/>
        </w:rPr>
        <w:tab/>
        <w:t xml:space="preserve"> </w:t>
      </w:r>
    </w:p>
    <w:p w14:paraId="54AD7929" w14:textId="77777777" w:rsidR="009C009C" w:rsidRPr="00675FAE" w:rsidRDefault="005348FC" w:rsidP="009C009C">
      <w:pPr>
        <w:pStyle w:val="Inspring"/>
        <w:rPr>
          <w:lang w:val="en-GB"/>
        </w:rPr>
      </w:pPr>
      <w:r w:rsidRPr="00675FAE">
        <w:rPr>
          <w:lang w:val="en-GB"/>
        </w:rPr>
        <w:t>2.4.1.1</w:t>
      </w:r>
      <w:r w:rsidR="009C009C" w:rsidRPr="00675FAE">
        <w:rPr>
          <w:lang w:val="en-GB"/>
        </w:rPr>
        <w:tab/>
        <w:t>Explain the processes and considerations used for entering new investment markets and sectors.</w:t>
      </w:r>
    </w:p>
    <w:p w14:paraId="1E0E05C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011145" w14:textId="77777777" w:rsidR="009C009C" w:rsidRPr="00675FAE" w:rsidRDefault="009C009C" w:rsidP="009C009C">
      <w:pPr>
        <w:pStyle w:val="Inspring"/>
        <w:rPr>
          <w:lang w:val="en-GB"/>
        </w:rPr>
      </w:pPr>
    </w:p>
    <w:p w14:paraId="13003359" w14:textId="77777777" w:rsidR="009C009C" w:rsidRPr="00675FAE" w:rsidRDefault="005348FC" w:rsidP="009C009C">
      <w:pPr>
        <w:pStyle w:val="Inspring"/>
        <w:rPr>
          <w:lang w:val="en-GB"/>
        </w:rPr>
      </w:pPr>
      <w:r w:rsidRPr="00675FAE">
        <w:rPr>
          <w:lang w:val="en-GB"/>
        </w:rPr>
        <w:t>2.4.1.2</w:t>
      </w:r>
      <w:r w:rsidR="009C009C" w:rsidRPr="00675FAE">
        <w:rPr>
          <w:lang w:val="en-GB"/>
        </w:rPr>
        <w:tab/>
        <w:t xml:space="preserve">Describe any significant changes you have made to your investment process in the past </w:t>
      </w:r>
      <w:r w:rsidR="00216DC3" w:rsidRPr="00675FAE">
        <w:rPr>
          <w:lang w:val="en-GB"/>
        </w:rPr>
        <w:t>five</w:t>
      </w:r>
      <w:r w:rsidR="009C009C" w:rsidRPr="00675FAE">
        <w:rPr>
          <w:lang w:val="en-GB"/>
        </w:rPr>
        <w:t xml:space="preserve"> years and the rationale for those changes.</w:t>
      </w:r>
    </w:p>
    <w:p w14:paraId="09BEA86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4F9E21" w14:textId="77777777" w:rsidR="009C009C" w:rsidRPr="00675FAE" w:rsidRDefault="009C009C" w:rsidP="009C009C">
      <w:pPr>
        <w:pStyle w:val="Inspring"/>
        <w:rPr>
          <w:lang w:val="en-GB"/>
        </w:rPr>
      </w:pPr>
    </w:p>
    <w:p w14:paraId="73725DF5" w14:textId="77777777" w:rsidR="009C009C" w:rsidRPr="00675FAE" w:rsidRDefault="005348FC" w:rsidP="009C009C">
      <w:pPr>
        <w:pStyle w:val="Inspring"/>
        <w:rPr>
          <w:lang w:val="en-GB"/>
        </w:rPr>
      </w:pPr>
      <w:r w:rsidRPr="00675FAE">
        <w:rPr>
          <w:lang w:val="en-GB"/>
        </w:rPr>
        <w:t>2.4.1.3</w:t>
      </w:r>
      <w:r w:rsidR="009C009C" w:rsidRPr="00675FAE">
        <w:rPr>
          <w:lang w:val="en-GB"/>
        </w:rPr>
        <w:tab/>
        <w:t>Do you receive input from other in-house investment teams as part of the investment process? If so, please describe.</w:t>
      </w:r>
    </w:p>
    <w:p w14:paraId="058B778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74D200" w14:textId="77777777" w:rsidR="0046113F" w:rsidRPr="00675FAE" w:rsidRDefault="0046113F" w:rsidP="000F20FF">
      <w:pPr>
        <w:pStyle w:val="Inspring"/>
        <w:rPr>
          <w:lang w:val="en-GB"/>
        </w:rPr>
      </w:pPr>
    </w:p>
    <w:p w14:paraId="66A93C0A" w14:textId="77777777" w:rsidR="000F20FF" w:rsidRPr="00675FAE" w:rsidRDefault="00BD3861" w:rsidP="000F20FF">
      <w:pPr>
        <w:pStyle w:val="Inspring"/>
        <w:rPr>
          <w:lang w:val="en-GB"/>
        </w:rPr>
      </w:pPr>
      <w:r w:rsidRPr="00675FAE">
        <w:rPr>
          <w:lang w:val="en-GB"/>
        </w:rPr>
        <w:t>2.4.1.4</w:t>
      </w:r>
      <w:r w:rsidR="000F20FF" w:rsidRPr="00675FAE">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675FAE">
        <w:rPr>
          <w:lang w:val="en-GB"/>
        </w:rPr>
        <w:t>Data Room</w:t>
      </w:r>
      <w:r w:rsidR="000F20FF" w:rsidRPr="00675FAE">
        <w:rPr>
          <w:lang w:val="en-GB"/>
        </w:rPr>
        <w:t>).</w:t>
      </w:r>
    </w:p>
    <w:p w14:paraId="0571370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58065D" w14:textId="77777777" w:rsidR="000F20FF" w:rsidRPr="00675FAE" w:rsidRDefault="000F20FF" w:rsidP="009C009C">
      <w:pPr>
        <w:pStyle w:val="Inspring"/>
        <w:rPr>
          <w:lang w:val="en-GB"/>
        </w:rPr>
      </w:pPr>
    </w:p>
    <w:p w14:paraId="42F9184B" w14:textId="77777777" w:rsidR="00494106" w:rsidRPr="00675FAE" w:rsidRDefault="00494106" w:rsidP="009C009C">
      <w:pPr>
        <w:pStyle w:val="Inspring"/>
        <w:rPr>
          <w:lang w:val="en-GB"/>
        </w:rPr>
      </w:pPr>
    </w:p>
    <w:p w14:paraId="6925CE69" w14:textId="6EF96FE4" w:rsidR="00494106" w:rsidRPr="00675FAE" w:rsidRDefault="00494106" w:rsidP="00494106">
      <w:pPr>
        <w:pStyle w:val="Inspring"/>
        <w:rPr>
          <w:lang w:val="en-GB"/>
        </w:rPr>
      </w:pPr>
      <w:r w:rsidRPr="00675FAE">
        <w:rPr>
          <w:lang w:val="en-GB"/>
        </w:rPr>
        <w:t>2.4.1.5</w:t>
      </w:r>
      <w:r w:rsidRPr="00675FAE">
        <w:rPr>
          <w:lang w:val="en-GB"/>
        </w:rPr>
        <w:tab/>
        <w:t xml:space="preserve">Provide an example (in the Data Room) of documents relating to one of the </w:t>
      </w:r>
      <w:r w:rsidR="00AC6C50" w:rsidRPr="00675FAE">
        <w:rPr>
          <w:lang w:val="en-GB"/>
        </w:rPr>
        <w:t>debt investments</w:t>
      </w:r>
      <w:r w:rsidRPr="00675FAE">
        <w:rPr>
          <w:lang w:val="en-GB"/>
        </w:rPr>
        <w:t xml:space="preserve"> (including for example an investment memorandum).</w:t>
      </w:r>
      <w:r w:rsidR="0036774B" w:rsidRPr="00675FAE">
        <w:rPr>
          <w:lang w:val="en-GB"/>
        </w:rPr>
        <w:t xml:space="preserve"> </w:t>
      </w:r>
      <w:r w:rsidRPr="00675FAE">
        <w:rPr>
          <w:lang w:val="en-GB"/>
        </w:rPr>
        <w:t xml:space="preserve">Where no </w:t>
      </w:r>
      <w:r w:rsidR="006723FF" w:rsidRPr="00675FAE">
        <w:rPr>
          <w:lang w:val="en-GB"/>
        </w:rPr>
        <w:t>transactions</w:t>
      </w:r>
      <w:r w:rsidRPr="00675FAE">
        <w:rPr>
          <w:lang w:val="en-GB"/>
        </w:rPr>
        <w:t xml:space="preserve"> have been </w:t>
      </w:r>
      <w:r w:rsidR="006723FF" w:rsidRPr="00675FAE">
        <w:rPr>
          <w:lang w:val="en-GB"/>
        </w:rPr>
        <w:t>made</w:t>
      </w:r>
      <w:r w:rsidRPr="00675FAE">
        <w:rPr>
          <w:lang w:val="en-GB"/>
        </w:rPr>
        <w:t>, please provide a sample for a transaction undertaken for a previous vehicle/mandate.</w:t>
      </w:r>
    </w:p>
    <w:p w14:paraId="6A6C71D3" w14:textId="5CEE480B" w:rsidR="00494106" w:rsidRPr="00675FAE" w:rsidRDefault="00494106" w:rsidP="009C009C">
      <w:pPr>
        <w:pStyle w:val="Inspring"/>
        <w:rPr>
          <w:lang w:val="en-GB"/>
        </w:rPr>
      </w:pPr>
    </w:p>
    <w:p w14:paraId="3415E58C" w14:textId="77777777" w:rsidR="000506A3" w:rsidRPr="00675FAE" w:rsidRDefault="000506A3" w:rsidP="000506A3">
      <w:pPr>
        <w:pStyle w:val="Inspring"/>
        <w:rPr>
          <w:lang w:val="en-GB"/>
        </w:rPr>
      </w:pPr>
    </w:p>
    <w:p w14:paraId="47140759" w14:textId="02E34065" w:rsidR="000506A3" w:rsidRPr="00675FAE" w:rsidRDefault="000506A3" w:rsidP="000506A3">
      <w:pPr>
        <w:pStyle w:val="Inspring"/>
        <w:rPr>
          <w:lang w:val="en-GB"/>
        </w:rPr>
      </w:pPr>
      <w:r w:rsidRPr="00675FAE">
        <w:rPr>
          <w:lang w:val="en-GB"/>
        </w:rPr>
        <w:t>2.4.1.6</w:t>
      </w:r>
      <w:r w:rsidRPr="00675FAE">
        <w:rPr>
          <w:lang w:val="en-GB"/>
        </w:rPr>
        <w:tab/>
      </w:r>
      <w:r w:rsidR="00A63D71" w:rsidRPr="00675FAE">
        <w:rPr>
          <w:lang w:val="en-GB"/>
        </w:rPr>
        <w:t>Elaborate on pricing and different levels of risk assuming that a particular loan would be syndicated in tranches.</w:t>
      </w:r>
    </w:p>
    <w:p w14:paraId="666AB2DA" w14:textId="77777777" w:rsidR="000506A3" w:rsidRPr="00675FAE" w:rsidRDefault="000506A3" w:rsidP="000506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AA7CF4" w14:textId="77777777" w:rsidR="000506A3" w:rsidRPr="00675FAE" w:rsidRDefault="000506A3" w:rsidP="000506A3">
      <w:pPr>
        <w:pStyle w:val="Inspring"/>
        <w:rPr>
          <w:lang w:val="en-GB"/>
        </w:rPr>
      </w:pPr>
    </w:p>
    <w:p w14:paraId="0F308A21" w14:textId="677F3CD4" w:rsidR="000506A3" w:rsidRPr="00675FAE" w:rsidRDefault="000506A3" w:rsidP="00A63D71">
      <w:pPr>
        <w:pStyle w:val="Inspring"/>
        <w:rPr>
          <w:lang w:val="en-GB"/>
        </w:rPr>
      </w:pPr>
      <w:r w:rsidRPr="00675FAE">
        <w:rPr>
          <w:lang w:val="en-GB"/>
        </w:rPr>
        <w:t>2.4.1.7</w:t>
      </w:r>
      <w:r w:rsidRPr="00675FAE">
        <w:rPr>
          <w:lang w:val="en-GB"/>
        </w:rPr>
        <w:tab/>
      </w:r>
      <w:r w:rsidR="00A63D71" w:rsidRPr="00675FAE">
        <w:rPr>
          <w:lang w:val="en-GB"/>
        </w:rPr>
        <w:t>How do you protect your investment against early repayment?</w:t>
      </w:r>
    </w:p>
    <w:p w14:paraId="6537AE5D" w14:textId="77777777" w:rsidR="00F16F9B" w:rsidRPr="00675FAE" w:rsidRDefault="00F16F9B" w:rsidP="00F16F9B">
      <w:pPr>
        <w:pStyle w:val="Inspring"/>
        <w:rPr>
          <w:lang w:val="en-GB"/>
        </w:rPr>
      </w:pPr>
    </w:p>
    <w:p w14:paraId="24291A27" w14:textId="77777777" w:rsidR="00F16F9B" w:rsidRPr="00675FA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DD0104" w14:textId="77777777" w:rsidR="00F16F9B" w:rsidRPr="00675FAE" w:rsidRDefault="00F16F9B" w:rsidP="00F16F9B">
      <w:pPr>
        <w:pStyle w:val="Inspring"/>
        <w:rPr>
          <w:lang w:val="en-GB"/>
        </w:rPr>
      </w:pPr>
    </w:p>
    <w:p w14:paraId="44F13C34" w14:textId="34D58103" w:rsidR="000506A3" w:rsidRPr="00675FAE" w:rsidRDefault="000506A3" w:rsidP="00A63D71">
      <w:pPr>
        <w:pStyle w:val="Inspring"/>
        <w:rPr>
          <w:highlight w:val="yellow"/>
          <w:lang w:val="en-GB"/>
        </w:rPr>
      </w:pPr>
      <w:r w:rsidRPr="00675FAE">
        <w:rPr>
          <w:lang w:val="en-GB"/>
        </w:rPr>
        <w:t>2.4.1.8</w:t>
      </w:r>
      <w:r w:rsidRPr="00675FAE">
        <w:rPr>
          <w:lang w:val="en-GB"/>
        </w:rPr>
        <w:tab/>
      </w:r>
      <w:r w:rsidR="00D1546A" w:rsidRPr="00675FAE">
        <w:rPr>
          <w:lang w:val="en-GB"/>
        </w:rPr>
        <w:t>P</w:t>
      </w:r>
      <w:r w:rsidR="00D1546A" w:rsidRPr="00675FAE">
        <w:t>lease provide a breakdown of the components of income that make up the return of the investment, e.g. Upfront fee, Coupon, syndication benefit, Exit fee, prepayment fee</w:t>
      </w:r>
    </w:p>
    <w:p w14:paraId="0457B58D" w14:textId="77777777" w:rsidR="00F16F9B" w:rsidRPr="00675FAE" w:rsidRDefault="00F16F9B" w:rsidP="00F16F9B">
      <w:pPr>
        <w:pStyle w:val="Inspring"/>
        <w:rPr>
          <w:lang w:val="en-GB"/>
        </w:rPr>
      </w:pPr>
    </w:p>
    <w:p w14:paraId="33DCA463" w14:textId="77777777" w:rsidR="00F16F9B" w:rsidRPr="00675FA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9B2C5A" w14:textId="77777777" w:rsidR="00F16F9B" w:rsidRPr="00675FAE" w:rsidRDefault="00F16F9B" w:rsidP="00F16F9B">
      <w:pPr>
        <w:pStyle w:val="Inspring"/>
        <w:rPr>
          <w:lang w:val="en-GB"/>
        </w:rPr>
      </w:pPr>
    </w:p>
    <w:p w14:paraId="5F5D9C20" w14:textId="5F3F4E02" w:rsidR="000506A3" w:rsidRPr="00675FAE" w:rsidRDefault="000506A3" w:rsidP="00F16F9B">
      <w:pPr>
        <w:pStyle w:val="Inspring"/>
        <w:rPr>
          <w:lang w:val="en-GB"/>
        </w:rPr>
      </w:pPr>
      <w:r w:rsidRPr="00675FAE">
        <w:rPr>
          <w:lang w:val="en-GB"/>
        </w:rPr>
        <w:t>2.4.1.9</w:t>
      </w:r>
      <w:r w:rsidRPr="00675FAE">
        <w:rPr>
          <w:lang w:val="en-GB"/>
        </w:rPr>
        <w:tab/>
      </w:r>
      <w:r w:rsidR="00F16F9B" w:rsidRPr="00675FAE">
        <w:rPr>
          <w:lang w:val="en-GB"/>
        </w:rPr>
        <w:t>How do you mitigate a potential sponsor or borrower default?</w:t>
      </w:r>
    </w:p>
    <w:p w14:paraId="22AA6F29" w14:textId="77777777" w:rsidR="00F16F9B" w:rsidRPr="00675FAE" w:rsidRDefault="00F16F9B" w:rsidP="00F16F9B">
      <w:pPr>
        <w:pStyle w:val="Inspring"/>
        <w:rPr>
          <w:lang w:val="en-GB"/>
        </w:rPr>
      </w:pPr>
    </w:p>
    <w:p w14:paraId="7F773974" w14:textId="77777777" w:rsidR="00F16F9B" w:rsidRPr="00675FA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E414DF" w14:textId="77777777" w:rsidR="00F16F9B" w:rsidRPr="00675FAE" w:rsidRDefault="00F16F9B" w:rsidP="00F16F9B">
      <w:pPr>
        <w:pStyle w:val="Inspring"/>
        <w:rPr>
          <w:lang w:val="en-GB"/>
        </w:rPr>
      </w:pPr>
    </w:p>
    <w:p w14:paraId="7E7DC7D3" w14:textId="2F6BF9C0" w:rsidR="000506A3" w:rsidRPr="00675FAE" w:rsidRDefault="000506A3" w:rsidP="000506A3">
      <w:pPr>
        <w:pStyle w:val="Inspring"/>
        <w:rPr>
          <w:lang w:val="en-GB"/>
        </w:rPr>
      </w:pPr>
      <w:r w:rsidRPr="00675FAE">
        <w:rPr>
          <w:lang w:val="en-GB"/>
        </w:rPr>
        <w:t>2.4.1.10</w:t>
      </w:r>
      <w:r w:rsidRPr="00675FAE">
        <w:rPr>
          <w:lang w:val="en-GB"/>
        </w:rPr>
        <w:tab/>
      </w:r>
      <w:r w:rsidR="00F16F9B" w:rsidRPr="00675FAE">
        <w:rPr>
          <w:lang w:val="en-GB"/>
        </w:rPr>
        <w:t>Do you make fixed rate loans, floating rates loans or both? If you make floating rate loans and are utilizing leverage is your borrowing on a floating rate as well?</w:t>
      </w:r>
    </w:p>
    <w:p w14:paraId="3A67F46C" w14:textId="77777777" w:rsidR="000506A3" w:rsidRPr="00675FAE" w:rsidRDefault="000506A3" w:rsidP="000506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1895FF" w14:textId="77777777" w:rsidR="000506A3" w:rsidRPr="00675FAE" w:rsidRDefault="000506A3" w:rsidP="000506A3">
      <w:pPr>
        <w:pStyle w:val="Inspring"/>
        <w:rPr>
          <w:lang w:val="en-GB"/>
        </w:rPr>
      </w:pPr>
    </w:p>
    <w:p w14:paraId="3C4EBF83" w14:textId="77777777" w:rsidR="000506A3" w:rsidRPr="00675FAE" w:rsidRDefault="000506A3" w:rsidP="009C009C">
      <w:pPr>
        <w:pStyle w:val="Inspring"/>
        <w:rPr>
          <w:lang w:val="en-GB"/>
        </w:rPr>
      </w:pPr>
    </w:p>
    <w:p w14:paraId="5D57AA21" w14:textId="77777777" w:rsidR="009C009C" w:rsidRPr="00675FAE" w:rsidRDefault="00AD4B2C" w:rsidP="00205F2A">
      <w:pPr>
        <w:pStyle w:val="Inspring"/>
        <w:rPr>
          <w:b/>
          <w:bCs/>
        </w:rPr>
      </w:pPr>
      <w:bookmarkStart w:id="191" w:name="_Toc356297867"/>
      <w:bookmarkStart w:id="192" w:name="_Toc381105258"/>
      <w:bookmarkStart w:id="193" w:name="_Toc452457443"/>
      <w:bookmarkStart w:id="194" w:name="_Toc485208665"/>
      <w:bookmarkStart w:id="195" w:name="_Toc485637068"/>
      <w:bookmarkStart w:id="196" w:name="_Toc485638399"/>
      <w:bookmarkStart w:id="197" w:name="_Toc489871700"/>
      <w:bookmarkStart w:id="198" w:name="_Toc496254243"/>
      <w:bookmarkStart w:id="199" w:name="_Toc499726196"/>
      <w:bookmarkStart w:id="200" w:name="_Toc520197095"/>
      <w:bookmarkStart w:id="201" w:name="_Toc520197464"/>
      <w:r w:rsidRPr="00675FAE">
        <w:rPr>
          <w:b/>
          <w:bCs/>
        </w:rPr>
        <w:t>2.4</w:t>
      </w:r>
      <w:r w:rsidR="009C009C" w:rsidRPr="00675FAE">
        <w:rPr>
          <w:b/>
          <w:bCs/>
        </w:rPr>
        <w:t>.2</w:t>
      </w:r>
      <w:r w:rsidR="009C009C" w:rsidRPr="00675FAE">
        <w:rPr>
          <w:b/>
          <w:bCs/>
        </w:rPr>
        <w:tab/>
        <w:t>Sourcing</w:t>
      </w:r>
      <w:bookmarkEnd w:id="191"/>
      <w:bookmarkEnd w:id="192"/>
      <w:bookmarkEnd w:id="193"/>
      <w:bookmarkEnd w:id="194"/>
      <w:bookmarkEnd w:id="195"/>
      <w:bookmarkEnd w:id="196"/>
      <w:bookmarkEnd w:id="197"/>
      <w:bookmarkEnd w:id="198"/>
      <w:bookmarkEnd w:id="199"/>
      <w:bookmarkEnd w:id="200"/>
      <w:bookmarkEnd w:id="201"/>
    </w:p>
    <w:p w14:paraId="0726A535" w14:textId="77777777" w:rsidR="009C009C" w:rsidRPr="00675FAE" w:rsidRDefault="009C009C" w:rsidP="009C009C">
      <w:pPr>
        <w:pStyle w:val="Inspring"/>
        <w:rPr>
          <w:b/>
          <w:bCs/>
        </w:rPr>
      </w:pPr>
    </w:p>
    <w:p w14:paraId="709CA756" w14:textId="77777777" w:rsidR="009C009C" w:rsidRPr="00675FAE" w:rsidRDefault="00AD4B2C" w:rsidP="009C009C">
      <w:pPr>
        <w:pStyle w:val="Inspring"/>
        <w:rPr>
          <w:lang w:val="en-GB"/>
        </w:rPr>
      </w:pPr>
      <w:r w:rsidRPr="00675FAE">
        <w:rPr>
          <w:lang w:val="en-GB"/>
        </w:rPr>
        <w:t>2.4.2.1</w:t>
      </w:r>
      <w:r w:rsidR="009C009C" w:rsidRPr="00675FAE">
        <w:rPr>
          <w:lang w:val="en-GB"/>
        </w:rPr>
        <w:tab/>
        <w:t>Do</w:t>
      </w:r>
      <w:r w:rsidR="00BD3861" w:rsidRPr="00675FAE">
        <w:rPr>
          <w:lang w:val="en-GB"/>
        </w:rPr>
        <w:t xml:space="preserve"> </w:t>
      </w:r>
      <w:r w:rsidR="00D74F50" w:rsidRPr="00675FAE">
        <w:rPr>
          <w:lang w:val="en-GB"/>
        </w:rPr>
        <w:t>you</w:t>
      </w:r>
      <w:r w:rsidR="009C009C" w:rsidRPr="00675FAE">
        <w:rPr>
          <w:lang w:val="en-GB"/>
        </w:rPr>
        <w:t xml:space="preserve"> maintain a database of deal flow? How often is this database updated? </w:t>
      </w:r>
      <w:r w:rsidR="004A3654" w:rsidRPr="00675FAE">
        <w:rPr>
          <w:lang w:val="en-GB"/>
        </w:rPr>
        <w:t>Provide a copy of your Deal Allocation Policy (in the Data Room).</w:t>
      </w:r>
      <w:r w:rsidR="00107BCA" w:rsidRPr="00675FAE">
        <w:rPr>
          <w:lang w:val="en-GB"/>
        </w:rPr>
        <w:t xml:space="preserve"> </w:t>
      </w:r>
      <w:r w:rsidR="009C009C" w:rsidRPr="00675FAE">
        <w:rPr>
          <w:lang w:val="en-GB"/>
        </w:rPr>
        <w:t>If available, please provide a screenshot of this database.</w:t>
      </w:r>
    </w:p>
    <w:p w14:paraId="44CC7A3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796013" w14:textId="77777777" w:rsidR="009C009C" w:rsidRPr="00675FAE" w:rsidRDefault="009C009C" w:rsidP="009C009C">
      <w:pPr>
        <w:pStyle w:val="Inspring"/>
        <w:rPr>
          <w:lang w:val="en-GB"/>
        </w:rPr>
      </w:pPr>
    </w:p>
    <w:p w14:paraId="1267BFC7" w14:textId="77777777" w:rsidR="009C009C" w:rsidRPr="00675FAE" w:rsidRDefault="00AD4B2C" w:rsidP="00205F2A">
      <w:pPr>
        <w:pStyle w:val="Inspring"/>
        <w:rPr>
          <w:b/>
          <w:bCs/>
        </w:rPr>
      </w:pPr>
      <w:bookmarkStart w:id="202" w:name="_Toc356297868"/>
      <w:bookmarkStart w:id="203" w:name="_Toc381105259"/>
      <w:bookmarkStart w:id="204" w:name="_Toc452457444"/>
      <w:bookmarkStart w:id="205" w:name="_Toc485208666"/>
      <w:bookmarkStart w:id="206" w:name="_Toc485637069"/>
      <w:bookmarkStart w:id="207" w:name="_Toc485638400"/>
      <w:bookmarkStart w:id="208" w:name="_Toc489871701"/>
      <w:bookmarkStart w:id="209" w:name="_Toc496254244"/>
      <w:bookmarkStart w:id="210" w:name="_Toc499726197"/>
      <w:bookmarkStart w:id="211" w:name="_Toc520197096"/>
      <w:bookmarkStart w:id="212" w:name="_Toc520197465"/>
      <w:r w:rsidRPr="00675FAE">
        <w:rPr>
          <w:b/>
          <w:bCs/>
        </w:rPr>
        <w:t>2.4</w:t>
      </w:r>
      <w:r w:rsidR="009C009C" w:rsidRPr="00675FAE">
        <w:rPr>
          <w:b/>
          <w:bCs/>
        </w:rPr>
        <w:t>.3</w:t>
      </w:r>
      <w:r w:rsidR="009C009C" w:rsidRPr="00675FAE">
        <w:rPr>
          <w:b/>
          <w:bCs/>
        </w:rPr>
        <w:tab/>
      </w:r>
      <w:bookmarkEnd w:id="202"/>
      <w:bookmarkEnd w:id="203"/>
      <w:bookmarkEnd w:id="204"/>
      <w:bookmarkEnd w:id="205"/>
      <w:bookmarkEnd w:id="206"/>
      <w:bookmarkEnd w:id="207"/>
      <w:r w:rsidR="005348FC" w:rsidRPr="00675FAE">
        <w:rPr>
          <w:b/>
          <w:bCs/>
        </w:rPr>
        <w:t>Underwriting</w:t>
      </w:r>
      <w:bookmarkEnd w:id="208"/>
      <w:bookmarkEnd w:id="209"/>
      <w:bookmarkEnd w:id="210"/>
      <w:bookmarkEnd w:id="211"/>
      <w:bookmarkEnd w:id="212"/>
    </w:p>
    <w:p w14:paraId="3134E6F9" w14:textId="77777777" w:rsidR="009C009C" w:rsidRPr="00675FAE" w:rsidRDefault="009C009C" w:rsidP="009C009C">
      <w:pPr>
        <w:pStyle w:val="Inspring"/>
        <w:rPr>
          <w:lang w:val="en-GB"/>
        </w:rPr>
      </w:pPr>
    </w:p>
    <w:p w14:paraId="558DA257" w14:textId="77777777" w:rsidR="00A002BB" w:rsidRPr="00675FAE" w:rsidRDefault="00AD4B2C" w:rsidP="00A002BB">
      <w:pPr>
        <w:pStyle w:val="Inspring"/>
        <w:rPr>
          <w:lang w:val="en-GB"/>
        </w:rPr>
      </w:pPr>
      <w:r w:rsidRPr="00675FAE">
        <w:rPr>
          <w:lang w:val="en-GB"/>
        </w:rPr>
        <w:t>2.4.3</w:t>
      </w:r>
      <w:r w:rsidR="009C009C" w:rsidRPr="00675FAE">
        <w:rPr>
          <w:lang w:val="en-GB"/>
        </w:rPr>
        <w:t>.1</w:t>
      </w:r>
      <w:r w:rsidR="009C009C" w:rsidRPr="00675FAE">
        <w:rPr>
          <w:lang w:val="en-GB"/>
        </w:rPr>
        <w:tab/>
        <w:t>What models, metrics and guidelines do you make use of when analysing underlying assets?</w:t>
      </w:r>
      <w:r w:rsidR="0036774B" w:rsidRPr="00675FAE">
        <w:rPr>
          <w:lang w:val="en-GB"/>
        </w:rPr>
        <w:t xml:space="preserve"> </w:t>
      </w:r>
      <w:r w:rsidR="00307124" w:rsidRPr="00675FAE">
        <w:rPr>
          <w:lang w:val="en-GB"/>
        </w:rPr>
        <w:t>P</w:t>
      </w:r>
      <w:r w:rsidR="00A002BB" w:rsidRPr="00675FAE">
        <w:rPr>
          <w:lang w:val="en-GB"/>
        </w:rPr>
        <w:t>lease consider the following:</w:t>
      </w:r>
    </w:p>
    <w:p w14:paraId="3599D32D" w14:textId="77777777" w:rsidR="00A002BB" w:rsidRPr="00675FAE" w:rsidRDefault="00A002BB" w:rsidP="00A002BB">
      <w:pPr>
        <w:pStyle w:val="Inspring"/>
        <w:tabs>
          <w:tab w:val="clear" w:pos="1440"/>
          <w:tab w:val="left" w:pos="1200"/>
        </w:tabs>
        <w:ind w:left="1202" w:hanging="1202"/>
        <w:rPr>
          <w:lang w:val="en-GB"/>
        </w:rPr>
      </w:pPr>
      <w:r w:rsidRPr="00675FAE">
        <w:rPr>
          <w:lang w:val="en-GB"/>
        </w:rPr>
        <w:tab/>
        <w:t>-</w:t>
      </w:r>
      <w:r w:rsidRPr="00675FAE">
        <w:rPr>
          <w:lang w:val="en-GB"/>
        </w:rPr>
        <w:tab/>
        <w:t>determination of exit cap rates</w:t>
      </w:r>
      <w:r w:rsidR="004F4112" w:rsidRPr="00675FAE">
        <w:rPr>
          <w:lang w:val="en-GB"/>
        </w:rPr>
        <w:t>;</w:t>
      </w:r>
    </w:p>
    <w:p w14:paraId="69472A94" w14:textId="77777777" w:rsidR="00A002BB" w:rsidRPr="00675FAE" w:rsidRDefault="00A002BB" w:rsidP="00A002BB">
      <w:pPr>
        <w:pStyle w:val="Inspring"/>
        <w:tabs>
          <w:tab w:val="clear" w:pos="1440"/>
          <w:tab w:val="left" w:pos="1200"/>
        </w:tabs>
        <w:ind w:left="1202" w:hanging="1202"/>
        <w:rPr>
          <w:lang w:val="en-GB"/>
        </w:rPr>
      </w:pPr>
      <w:r w:rsidRPr="00675FAE">
        <w:rPr>
          <w:lang w:val="en-GB"/>
        </w:rPr>
        <w:tab/>
        <w:t>-</w:t>
      </w:r>
      <w:r w:rsidRPr="00675FAE">
        <w:rPr>
          <w:lang w:val="en-GB"/>
        </w:rPr>
        <w:tab/>
        <w:t>determination of rental growth</w:t>
      </w:r>
      <w:r w:rsidR="004F4112" w:rsidRPr="00675FAE">
        <w:rPr>
          <w:lang w:val="en-GB"/>
        </w:rPr>
        <w:t>;</w:t>
      </w:r>
    </w:p>
    <w:p w14:paraId="6A3969AC" w14:textId="77777777" w:rsidR="00A002BB" w:rsidRPr="00675FAE" w:rsidRDefault="00A002BB" w:rsidP="00A002BB">
      <w:pPr>
        <w:pStyle w:val="Inspring"/>
        <w:tabs>
          <w:tab w:val="clear" w:pos="1440"/>
          <w:tab w:val="left" w:pos="1200"/>
        </w:tabs>
        <w:ind w:left="1202" w:hanging="1202"/>
        <w:rPr>
          <w:lang w:val="en-GB"/>
        </w:rPr>
      </w:pPr>
      <w:r w:rsidRPr="00675FAE">
        <w:rPr>
          <w:lang w:val="en-GB"/>
        </w:rPr>
        <w:tab/>
        <w:t>-</w:t>
      </w:r>
      <w:r w:rsidRPr="00675FAE">
        <w:rPr>
          <w:lang w:val="en-GB"/>
        </w:rPr>
        <w:tab/>
        <w:t>expectation on void periods for new leases</w:t>
      </w:r>
      <w:r w:rsidR="004F4112" w:rsidRPr="00675FAE">
        <w:rPr>
          <w:lang w:val="en-GB"/>
        </w:rPr>
        <w:t>;</w:t>
      </w:r>
    </w:p>
    <w:p w14:paraId="3797D9A1" w14:textId="35D3EEC4" w:rsidR="004F4112" w:rsidRPr="00675FAE" w:rsidRDefault="004F4112" w:rsidP="00A002BB">
      <w:pPr>
        <w:pStyle w:val="Inspring"/>
        <w:tabs>
          <w:tab w:val="clear" w:pos="1440"/>
          <w:tab w:val="left" w:pos="1200"/>
        </w:tabs>
        <w:ind w:left="1202" w:hanging="1202"/>
        <w:rPr>
          <w:lang w:val="en-GB"/>
        </w:rPr>
      </w:pPr>
      <w:r w:rsidRPr="00675FAE">
        <w:rPr>
          <w:lang w:val="en-GB"/>
        </w:rPr>
        <w:tab/>
        <w:t>-</w:t>
      </w:r>
      <w:r w:rsidRPr="00675FAE">
        <w:rPr>
          <w:lang w:val="en-GB"/>
        </w:rPr>
        <w:tab/>
        <w:t>expectation of capex</w:t>
      </w:r>
      <w:r w:rsidR="002878AA" w:rsidRPr="00675FAE">
        <w:rPr>
          <w:lang w:val="en-GB"/>
        </w:rPr>
        <w:t xml:space="preserve"> within facility term</w:t>
      </w:r>
      <w:r w:rsidRPr="00675FAE">
        <w:rPr>
          <w:lang w:val="en-GB"/>
        </w:rPr>
        <w:t>;</w:t>
      </w:r>
    </w:p>
    <w:p w14:paraId="5784CFC7" w14:textId="77777777" w:rsidR="00A002BB" w:rsidRPr="00675FAE" w:rsidRDefault="00A002BB" w:rsidP="00A002BB">
      <w:pPr>
        <w:pStyle w:val="Inspring"/>
        <w:tabs>
          <w:tab w:val="clear" w:pos="1440"/>
          <w:tab w:val="left" w:pos="1200"/>
        </w:tabs>
        <w:ind w:left="1202" w:hanging="1202"/>
        <w:rPr>
          <w:lang w:val="en-GB"/>
        </w:rPr>
      </w:pPr>
      <w:r w:rsidRPr="00675FAE">
        <w:rPr>
          <w:lang w:val="en-GB"/>
        </w:rPr>
        <w:tab/>
        <w:t>-</w:t>
      </w:r>
      <w:r w:rsidRPr="00675FAE">
        <w:rPr>
          <w:lang w:val="en-GB"/>
        </w:rPr>
        <w:tab/>
        <w:t>determination of the cost of take-out financing (if that is an expected exit strategy for your assets)</w:t>
      </w:r>
      <w:r w:rsidR="004F4112" w:rsidRPr="00675FAE">
        <w:rPr>
          <w:lang w:val="en-GB"/>
        </w:rPr>
        <w:t>; and</w:t>
      </w:r>
    </w:p>
    <w:p w14:paraId="6FED782B" w14:textId="77777777" w:rsidR="00D945D4" w:rsidRPr="00675FAE" w:rsidRDefault="00A002BB" w:rsidP="00D945D4">
      <w:pPr>
        <w:pStyle w:val="Inspring"/>
        <w:ind w:left="1191" w:hanging="1191"/>
        <w:rPr>
          <w:lang w:val="en-GB"/>
        </w:rPr>
      </w:pPr>
      <w:r w:rsidRPr="00675FAE">
        <w:rPr>
          <w:lang w:val="en-GB"/>
        </w:rPr>
        <w:tab/>
        <w:t>-</w:t>
      </w:r>
      <w:r w:rsidRPr="00675FAE">
        <w:rPr>
          <w:lang w:val="en-GB"/>
        </w:rPr>
        <w:tab/>
        <w:t>provision of re-financing loans</w:t>
      </w:r>
      <w:r w:rsidR="004F4112" w:rsidRPr="00675FAE">
        <w:rPr>
          <w:lang w:val="en-GB"/>
        </w:rPr>
        <w:t>.</w:t>
      </w:r>
    </w:p>
    <w:p w14:paraId="7C2A2A0A" w14:textId="2FAF986B" w:rsidR="00D945D4" w:rsidRPr="00675FAE" w:rsidRDefault="00D945D4" w:rsidP="00D945D4">
      <w:pPr>
        <w:pStyle w:val="Inspring"/>
        <w:ind w:left="1191" w:hanging="1191"/>
        <w:rPr>
          <w:lang w:val="en-GB"/>
        </w:rPr>
      </w:pPr>
      <w:r w:rsidRPr="00675FAE">
        <w:rPr>
          <w:lang w:val="en-GB"/>
        </w:rPr>
        <w:t xml:space="preserve">              -      requirement of borrower to put in new </w:t>
      </w:r>
      <w:r w:rsidR="005A6233" w:rsidRPr="00675FAE">
        <w:rPr>
          <w:lang w:val="en-GB"/>
        </w:rPr>
        <w:t>capital</w:t>
      </w:r>
    </w:p>
    <w:p w14:paraId="037ED52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C4C975" w14:textId="77777777" w:rsidR="009C009C" w:rsidRPr="00675FAE" w:rsidRDefault="009C009C" w:rsidP="009C009C">
      <w:pPr>
        <w:pStyle w:val="Inspring"/>
        <w:rPr>
          <w:lang w:val="en-GB"/>
        </w:rPr>
      </w:pPr>
    </w:p>
    <w:p w14:paraId="1F716A7E" w14:textId="77777777" w:rsidR="009C009C" w:rsidRPr="00675FAE" w:rsidRDefault="00AD4B2C" w:rsidP="009C009C">
      <w:pPr>
        <w:pStyle w:val="Inspring"/>
        <w:rPr>
          <w:lang w:val="en-GB"/>
        </w:rPr>
      </w:pPr>
      <w:r w:rsidRPr="00675FAE">
        <w:rPr>
          <w:lang w:val="en-GB"/>
        </w:rPr>
        <w:t>2.4.3</w:t>
      </w:r>
      <w:r w:rsidR="009C009C" w:rsidRPr="00675FAE">
        <w:rPr>
          <w:lang w:val="en-GB"/>
        </w:rPr>
        <w:t>.2</w:t>
      </w:r>
      <w:r w:rsidR="009C009C" w:rsidRPr="00675FAE">
        <w:rPr>
          <w:lang w:val="en-GB"/>
        </w:rPr>
        <w:tab/>
        <w:t xml:space="preserve">Describe the composition of a typical due diligence team for a given deal for this vehicle. Who is responsible for the various activities (property, legal, financial, debt, tax etc) and are any </w:t>
      </w:r>
      <w:r w:rsidR="005C3699" w:rsidRPr="00675FAE">
        <w:rPr>
          <w:lang w:val="en-GB"/>
        </w:rPr>
        <w:t xml:space="preserve">activities </w:t>
      </w:r>
      <w:r w:rsidR="009C009C" w:rsidRPr="00675FAE">
        <w:rPr>
          <w:lang w:val="en-GB"/>
        </w:rPr>
        <w:t>outsourced?</w:t>
      </w:r>
    </w:p>
    <w:p w14:paraId="5D0F273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15C836" w14:textId="291779A2" w:rsidR="00B263AA" w:rsidRPr="00675FAE" w:rsidRDefault="00B263AA" w:rsidP="00B263AA">
      <w:pPr>
        <w:pStyle w:val="Inspring"/>
        <w:rPr>
          <w:lang w:val="en-GB"/>
        </w:rPr>
      </w:pPr>
      <w:r w:rsidRPr="00675FAE">
        <w:rPr>
          <w:lang w:val="en-GB"/>
        </w:rPr>
        <w:t>2.4.3.</w:t>
      </w:r>
      <w:r w:rsidR="008A43DD" w:rsidRPr="00675FAE">
        <w:rPr>
          <w:lang w:val="en-GB"/>
        </w:rPr>
        <w:t>3</w:t>
      </w:r>
      <w:r w:rsidRPr="00675FAE">
        <w:rPr>
          <w:lang w:val="en-GB"/>
        </w:rPr>
        <w:tab/>
      </w:r>
      <w:r w:rsidR="000E254E" w:rsidRPr="00675FAE">
        <w:rPr>
          <w:lang w:val="en-GB"/>
        </w:rPr>
        <w:t>Describe how you underwrite and analyse the underlying real estate as well as the tenant mix.</w:t>
      </w:r>
    </w:p>
    <w:p w14:paraId="79AEAE5C" w14:textId="77777777" w:rsidR="00B263AA" w:rsidRPr="00675FAE"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63EB18" w14:textId="77777777" w:rsidR="00B263AA" w:rsidRPr="00675FAE" w:rsidRDefault="00B263AA" w:rsidP="00B263AA">
      <w:pPr>
        <w:pStyle w:val="Inspring"/>
        <w:rPr>
          <w:lang w:val="en-GB"/>
        </w:rPr>
      </w:pPr>
    </w:p>
    <w:p w14:paraId="2E16EB54" w14:textId="51351BE6" w:rsidR="00B263AA" w:rsidRPr="00675FAE" w:rsidRDefault="00B263AA" w:rsidP="000E254E">
      <w:pPr>
        <w:pStyle w:val="Inspring"/>
        <w:rPr>
          <w:lang w:val="en-GB"/>
        </w:rPr>
      </w:pPr>
      <w:r w:rsidRPr="00675FAE">
        <w:rPr>
          <w:lang w:val="en-GB"/>
        </w:rPr>
        <w:t>2.4.3.</w:t>
      </w:r>
      <w:r w:rsidR="008A43DD" w:rsidRPr="00675FAE">
        <w:rPr>
          <w:lang w:val="en-GB"/>
        </w:rPr>
        <w:t>4</w:t>
      </w:r>
      <w:r w:rsidRPr="00675FAE">
        <w:rPr>
          <w:lang w:val="en-GB"/>
        </w:rPr>
        <w:tab/>
      </w:r>
      <w:r w:rsidR="000E254E" w:rsidRPr="00675FAE">
        <w:rPr>
          <w:lang w:val="en-GB"/>
        </w:rPr>
        <w:t>Please give details of typical inter creditor terms you would expect.</w:t>
      </w:r>
    </w:p>
    <w:p w14:paraId="358A705D" w14:textId="77777777" w:rsidR="00F35512" w:rsidRPr="00675FAE" w:rsidRDefault="00F35512" w:rsidP="00F35512">
      <w:pPr>
        <w:pStyle w:val="Inspring"/>
        <w:rPr>
          <w:lang w:val="en-GB"/>
        </w:rPr>
      </w:pPr>
    </w:p>
    <w:p w14:paraId="1B0582D8" w14:textId="77777777" w:rsidR="00F35512" w:rsidRPr="00675FAE"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ECC0F" w14:textId="77777777" w:rsidR="00B263AA" w:rsidRPr="00675FAE" w:rsidRDefault="00B263AA" w:rsidP="00F35512">
      <w:pPr>
        <w:pStyle w:val="Inspring"/>
        <w:ind w:left="0" w:firstLine="0"/>
      </w:pPr>
    </w:p>
    <w:p w14:paraId="0A965723" w14:textId="026D749F" w:rsidR="00B263AA" w:rsidRPr="00675FAE" w:rsidRDefault="00B263AA" w:rsidP="000E254E">
      <w:pPr>
        <w:pStyle w:val="Inspring"/>
        <w:rPr>
          <w:lang w:val="en-GB"/>
        </w:rPr>
      </w:pPr>
      <w:r w:rsidRPr="00675FAE">
        <w:rPr>
          <w:lang w:val="en-GB"/>
        </w:rPr>
        <w:t>2.4.3.</w:t>
      </w:r>
      <w:r w:rsidR="008A43DD" w:rsidRPr="00675FAE">
        <w:rPr>
          <w:lang w:val="en-GB"/>
        </w:rPr>
        <w:t>5</w:t>
      </w:r>
      <w:r w:rsidRPr="00675FAE">
        <w:rPr>
          <w:lang w:val="en-GB"/>
        </w:rPr>
        <w:tab/>
      </w:r>
      <w:r w:rsidR="000E254E" w:rsidRPr="00675FAE">
        <w:rPr>
          <w:lang w:val="en-GB"/>
        </w:rPr>
        <w:t xml:space="preserve">Please describe how you typically set cash sweep </w:t>
      </w:r>
      <w:r w:rsidR="007D6771" w:rsidRPr="00675FAE">
        <w:rPr>
          <w:lang w:val="en-GB"/>
        </w:rPr>
        <w:t xml:space="preserve">to comply with </w:t>
      </w:r>
      <w:r w:rsidR="000E254E" w:rsidRPr="00675FAE">
        <w:rPr>
          <w:lang w:val="en-GB"/>
        </w:rPr>
        <w:t>default covenants</w:t>
      </w:r>
      <w:r w:rsidR="007D6771" w:rsidRPr="00675FAE">
        <w:rPr>
          <w:lang w:val="en-GB"/>
        </w:rPr>
        <w:t xml:space="preserve">. </w:t>
      </w:r>
    </w:p>
    <w:p w14:paraId="170374C9" w14:textId="77777777" w:rsidR="00F35512" w:rsidRPr="00675FAE" w:rsidRDefault="00F35512" w:rsidP="00F35512">
      <w:pPr>
        <w:pStyle w:val="Inspring"/>
        <w:rPr>
          <w:lang w:val="en-GB"/>
        </w:rPr>
      </w:pPr>
    </w:p>
    <w:p w14:paraId="7AA41390" w14:textId="77777777" w:rsidR="00F35512" w:rsidRPr="00675FAE"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999775" w14:textId="77777777" w:rsidR="00B263AA" w:rsidRPr="00675FAE" w:rsidRDefault="00B263AA" w:rsidP="00F35512">
      <w:pPr>
        <w:pStyle w:val="Inspring"/>
        <w:ind w:left="0" w:firstLine="0"/>
        <w:rPr>
          <w:lang w:val="en-GB"/>
        </w:rPr>
      </w:pPr>
    </w:p>
    <w:p w14:paraId="535430C1" w14:textId="5B8A1D96" w:rsidR="00B263AA" w:rsidRPr="00675FAE" w:rsidRDefault="00B263AA" w:rsidP="00B263AA">
      <w:pPr>
        <w:pStyle w:val="Inspring"/>
        <w:rPr>
          <w:lang w:val="en-GB"/>
        </w:rPr>
      </w:pPr>
      <w:r w:rsidRPr="00675FAE">
        <w:rPr>
          <w:lang w:val="en-GB"/>
        </w:rPr>
        <w:t>2.4.3.</w:t>
      </w:r>
      <w:r w:rsidR="008A43DD" w:rsidRPr="00675FAE">
        <w:rPr>
          <w:lang w:val="en-GB"/>
        </w:rPr>
        <w:t>6</w:t>
      </w:r>
      <w:r w:rsidRPr="00675FAE">
        <w:rPr>
          <w:lang w:val="en-GB"/>
        </w:rPr>
        <w:tab/>
      </w:r>
      <w:r w:rsidR="00F35512" w:rsidRPr="00675FAE">
        <w:rPr>
          <w:lang w:val="en-GB"/>
        </w:rPr>
        <w:t>Please describe whether you have any regular senior or junior debt partners.</w:t>
      </w:r>
    </w:p>
    <w:p w14:paraId="5FDF405E" w14:textId="77777777" w:rsidR="00B263AA" w:rsidRPr="00675FAE"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2E28D5" w14:textId="77777777" w:rsidR="009C009C" w:rsidRPr="00675FAE" w:rsidRDefault="00AD4B2C" w:rsidP="00205F2A">
      <w:pPr>
        <w:pStyle w:val="Inspring"/>
        <w:rPr>
          <w:b/>
          <w:bCs/>
        </w:rPr>
      </w:pPr>
      <w:bookmarkStart w:id="213" w:name="_Toc353529252"/>
      <w:bookmarkStart w:id="214" w:name="_Toc356297870"/>
      <w:bookmarkStart w:id="215" w:name="_Toc381105260"/>
      <w:bookmarkStart w:id="216" w:name="_Toc452457445"/>
      <w:bookmarkStart w:id="217" w:name="_Toc485208667"/>
      <w:bookmarkStart w:id="218" w:name="_Toc485637070"/>
      <w:bookmarkStart w:id="219" w:name="_Toc485638401"/>
      <w:bookmarkStart w:id="220" w:name="_Toc489871702"/>
      <w:bookmarkStart w:id="221" w:name="_Toc496254245"/>
      <w:bookmarkStart w:id="222" w:name="_Toc499726198"/>
      <w:bookmarkStart w:id="223" w:name="_Toc520197097"/>
      <w:bookmarkStart w:id="224" w:name="_Toc520197466"/>
      <w:bookmarkEnd w:id="213"/>
      <w:r w:rsidRPr="00675FAE">
        <w:rPr>
          <w:b/>
          <w:bCs/>
        </w:rPr>
        <w:t>2.4</w:t>
      </w:r>
      <w:r w:rsidR="009C009C" w:rsidRPr="00675FAE">
        <w:rPr>
          <w:b/>
          <w:bCs/>
        </w:rPr>
        <w:t>.4</w:t>
      </w:r>
      <w:r w:rsidR="009C009C" w:rsidRPr="00675FAE">
        <w:rPr>
          <w:b/>
          <w:bCs/>
        </w:rPr>
        <w:tab/>
        <w:t>Co-investment/Joint Ventures</w:t>
      </w:r>
      <w:bookmarkEnd w:id="214"/>
      <w:bookmarkEnd w:id="215"/>
      <w:bookmarkEnd w:id="216"/>
      <w:bookmarkEnd w:id="217"/>
      <w:bookmarkEnd w:id="218"/>
      <w:bookmarkEnd w:id="219"/>
      <w:bookmarkEnd w:id="220"/>
      <w:bookmarkEnd w:id="221"/>
      <w:bookmarkEnd w:id="222"/>
      <w:bookmarkEnd w:id="223"/>
      <w:bookmarkEnd w:id="224"/>
    </w:p>
    <w:p w14:paraId="59E16B0A" w14:textId="77777777" w:rsidR="00F635A6" w:rsidRPr="00675FAE" w:rsidRDefault="00F635A6" w:rsidP="007019E3"/>
    <w:p w14:paraId="37D43B8B" w14:textId="77777777" w:rsidR="00F635A6" w:rsidRPr="00675FAE" w:rsidRDefault="00D97285" w:rsidP="00F635A6">
      <w:pPr>
        <w:pStyle w:val="Inspring"/>
        <w:rPr>
          <w:lang w:val="en-GB"/>
        </w:rPr>
      </w:pPr>
      <w:r w:rsidRPr="00675FAE">
        <w:rPr>
          <w:lang w:val="en-GB"/>
        </w:rPr>
        <w:t>2</w:t>
      </w:r>
      <w:r w:rsidR="00F635A6" w:rsidRPr="00675FAE">
        <w:rPr>
          <w:lang w:val="en-GB"/>
        </w:rPr>
        <w:t>.4.4.1</w:t>
      </w:r>
      <w:r w:rsidR="00F635A6" w:rsidRPr="00675FAE">
        <w:rPr>
          <w:lang w:val="en-GB"/>
        </w:rPr>
        <w:tab/>
        <w:t xml:space="preserve">Describe the co-investment policy with both related (investors, other managed </w:t>
      </w:r>
      <w:r w:rsidR="00D16EA7" w:rsidRPr="00675FAE">
        <w:rPr>
          <w:lang w:val="en-GB"/>
        </w:rPr>
        <w:t>vehicles</w:t>
      </w:r>
      <w:r w:rsidR="00F635A6" w:rsidRPr="00675FAE">
        <w:rPr>
          <w:lang w:val="en-GB"/>
        </w:rPr>
        <w:t xml:space="preserve">, staff etc.) and unrelated parties including non-executive board approval procedures, if any. </w:t>
      </w:r>
    </w:p>
    <w:p w14:paraId="63FD265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42E66" w14:textId="77777777" w:rsidR="00F635A6" w:rsidRPr="00675FAE" w:rsidRDefault="00F635A6" w:rsidP="00F635A6">
      <w:pPr>
        <w:pStyle w:val="Inspring"/>
        <w:rPr>
          <w:lang w:val="en-GB"/>
        </w:rPr>
      </w:pPr>
    </w:p>
    <w:p w14:paraId="7864B646" w14:textId="77777777" w:rsidR="00F635A6" w:rsidRPr="00675FAE" w:rsidRDefault="00D97285" w:rsidP="00F635A6">
      <w:pPr>
        <w:pStyle w:val="Inspring"/>
        <w:rPr>
          <w:lang w:val="en-GB"/>
        </w:rPr>
      </w:pPr>
      <w:r w:rsidRPr="00675FAE">
        <w:rPr>
          <w:lang w:val="en-GB"/>
        </w:rPr>
        <w:lastRenderedPageBreak/>
        <w:t>2</w:t>
      </w:r>
      <w:r w:rsidR="00F635A6" w:rsidRPr="00675FAE">
        <w:rPr>
          <w:lang w:val="en-GB"/>
        </w:rPr>
        <w:t>.4.4.2</w:t>
      </w:r>
      <w:r w:rsidR="00F635A6" w:rsidRPr="00675FAE">
        <w:rPr>
          <w:lang w:val="en-GB"/>
        </w:rPr>
        <w:tab/>
        <w:t xml:space="preserve">Describe how you structure arrangements with any joint venture partners for this vehicle and how you remunerate your partners and monitor the arrangements. </w:t>
      </w:r>
    </w:p>
    <w:p w14:paraId="4AB1969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EBE745" w14:textId="77777777" w:rsidR="00E11427" w:rsidRPr="00675FAE" w:rsidRDefault="00E11427">
      <w:pPr>
        <w:tabs>
          <w:tab w:val="clear" w:pos="765"/>
        </w:tabs>
        <w:spacing w:line="240" w:lineRule="auto"/>
        <w:rPr>
          <w:rFonts w:cs="Arial"/>
          <w:b/>
          <w:bCs/>
          <w:szCs w:val="26"/>
        </w:rPr>
      </w:pPr>
      <w:bookmarkStart w:id="225" w:name="_Toc381105261"/>
      <w:bookmarkStart w:id="226" w:name="_Toc452457446"/>
      <w:bookmarkStart w:id="227" w:name="_Toc485208668"/>
      <w:bookmarkStart w:id="228" w:name="_Toc485637071"/>
      <w:bookmarkStart w:id="229" w:name="_Toc485638402"/>
      <w:bookmarkStart w:id="230" w:name="_Toc489871703"/>
      <w:bookmarkStart w:id="231" w:name="_Toc496254246"/>
      <w:bookmarkStart w:id="232" w:name="_Toc499726199"/>
      <w:bookmarkStart w:id="233" w:name="_Toc302933397"/>
      <w:bookmarkStart w:id="234" w:name="_Toc308520202"/>
      <w:bookmarkStart w:id="235" w:name="_Toc321323057"/>
    </w:p>
    <w:p w14:paraId="0A13FA91" w14:textId="77777777" w:rsidR="009C009C" w:rsidRPr="00675FAE" w:rsidRDefault="00AD4B2C" w:rsidP="00205F2A">
      <w:pPr>
        <w:pStyle w:val="Inspring"/>
        <w:rPr>
          <w:b/>
          <w:bCs/>
        </w:rPr>
      </w:pPr>
      <w:bookmarkStart w:id="236" w:name="_Toc520197098"/>
      <w:bookmarkStart w:id="237" w:name="_Toc520197467"/>
      <w:r w:rsidRPr="00675FAE">
        <w:rPr>
          <w:b/>
          <w:bCs/>
        </w:rPr>
        <w:t>2.4</w:t>
      </w:r>
      <w:r w:rsidR="009C009C" w:rsidRPr="00675FAE">
        <w:rPr>
          <w:b/>
          <w:bCs/>
        </w:rPr>
        <w:t>.5</w:t>
      </w:r>
      <w:r w:rsidR="009C009C" w:rsidRPr="00675FAE">
        <w:rPr>
          <w:b/>
          <w:bCs/>
        </w:rPr>
        <w:tab/>
        <w:t>Monitoring</w:t>
      </w:r>
      <w:bookmarkEnd w:id="225"/>
      <w:bookmarkEnd w:id="226"/>
      <w:bookmarkEnd w:id="227"/>
      <w:bookmarkEnd w:id="228"/>
      <w:bookmarkEnd w:id="229"/>
      <w:bookmarkEnd w:id="230"/>
      <w:bookmarkEnd w:id="231"/>
      <w:bookmarkEnd w:id="232"/>
      <w:bookmarkEnd w:id="236"/>
      <w:bookmarkEnd w:id="237"/>
    </w:p>
    <w:p w14:paraId="3B803E81" w14:textId="77777777" w:rsidR="009C009C" w:rsidRPr="00675FAE" w:rsidRDefault="009C009C" w:rsidP="009C009C">
      <w:pPr>
        <w:pStyle w:val="Inspring"/>
        <w:rPr>
          <w:lang w:val="en-GB"/>
        </w:rPr>
      </w:pPr>
    </w:p>
    <w:p w14:paraId="41EAACAF" w14:textId="6BB1E734" w:rsidR="009C009C" w:rsidRPr="00675FAE" w:rsidRDefault="00AD4B2C" w:rsidP="009C009C">
      <w:pPr>
        <w:pStyle w:val="Inspring"/>
        <w:rPr>
          <w:lang w:val="en-GB"/>
        </w:rPr>
      </w:pPr>
      <w:r w:rsidRPr="00675FAE">
        <w:rPr>
          <w:lang w:val="en-GB"/>
        </w:rPr>
        <w:t>2.4</w:t>
      </w:r>
      <w:r w:rsidR="009C009C" w:rsidRPr="00675FAE">
        <w:rPr>
          <w:lang w:val="en-GB"/>
        </w:rPr>
        <w:t>.5.1</w:t>
      </w:r>
      <w:r w:rsidR="009C009C" w:rsidRPr="00675FAE">
        <w:rPr>
          <w:lang w:val="en-GB"/>
        </w:rPr>
        <w:tab/>
        <w:t>Describe your processes in monitoring underlying assets</w:t>
      </w:r>
      <w:r w:rsidR="00850B2F">
        <w:rPr>
          <w:lang w:val="en-GB"/>
        </w:rPr>
        <w:t xml:space="preserve"> your portfolio lend</w:t>
      </w:r>
      <w:r w:rsidR="000807CC">
        <w:rPr>
          <w:lang w:val="en-GB"/>
        </w:rPr>
        <w:t>s</w:t>
      </w:r>
      <w:r w:rsidR="00850B2F">
        <w:rPr>
          <w:lang w:val="en-GB"/>
        </w:rPr>
        <w:t xml:space="preserve"> against</w:t>
      </w:r>
      <w:r w:rsidR="000807CC">
        <w:rPr>
          <w:lang w:val="en-GB"/>
        </w:rPr>
        <w:t xml:space="preserve">. </w:t>
      </w:r>
      <w:r w:rsidR="000807CC" w:rsidRPr="00B21139">
        <w:rPr>
          <w:lang w:val="en-GB"/>
        </w:rPr>
        <w:t>Do you operate a hold to maturity strategy? If not, please describe the criteria for Buy/Hold/Sell decisions of loan positions</w:t>
      </w:r>
      <w:r w:rsidR="000807CC">
        <w:rPr>
          <w:lang w:val="en-GB"/>
        </w:rPr>
        <w:t xml:space="preserve">. </w:t>
      </w:r>
      <w:r w:rsidR="008D7B32" w:rsidRPr="00B21139">
        <w:rPr>
          <w:lang w:val="en-GB"/>
        </w:rPr>
        <w:t>If loan positions may be disposed of</w:t>
      </w:r>
      <w:r w:rsidR="009C009C" w:rsidRPr="00675FAE">
        <w:rPr>
          <w:lang w:val="en-GB"/>
        </w:rPr>
        <w:t>, what are the inputs into this model, how frequently is this updated and by whom?</w:t>
      </w:r>
      <w:r w:rsidR="0036774B" w:rsidRPr="00675FAE">
        <w:rPr>
          <w:lang w:val="en-GB"/>
        </w:rPr>
        <w:t xml:space="preserve"> </w:t>
      </w:r>
      <w:r w:rsidR="009C009C" w:rsidRPr="00675FAE">
        <w:rPr>
          <w:lang w:val="en-GB"/>
        </w:rPr>
        <w:t xml:space="preserve">What happens with the monitoring process if the vehicle goes beyond the life of the initially proposed vehicle? </w:t>
      </w:r>
    </w:p>
    <w:p w14:paraId="62EF9CE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630FE7" w14:textId="77777777" w:rsidR="009C009C" w:rsidRPr="00675FAE" w:rsidRDefault="009C009C" w:rsidP="009C009C">
      <w:pPr>
        <w:pStyle w:val="Inspring"/>
        <w:rPr>
          <w:lang w:val="en-GB"/>
        </w:rPr>
      </w:pPr>
    </w:p>
    <w:p w14:paraId="7C65DD6B" w14:textId="77777777" w:rsidR="009C009C" w:rsidRPr="00675FAE" w:rsidRDefault="00AD4B2C" w:rsidP="009C009C">
      <w:pPr>
        <w:pStyle w:val="Inspring"/>
        <w:rPr>
          <w:lang w:val="en-GB"/>
        </w:rPr>
      </w:pPr>
      <w:r w:rsidRPr="00675FAE">
        <w:rPr>
          <w:lang w:val="en-GB"/>
        </w:rPr>
        <w:t>2.4.</w:t>
      </w:r>
      <w:r w:rsidR="009C009C" w:rsidRPr="00675FAE">
        <w:rPr>
          <w:lang w:val="en-GB"/>
        </w:rPr>
        <w:t>5.2</w:t>
      </w:r>
      <w:r w:rsidR="009C009C" w:rsidRPr="00675FAE">
        <w:rPr>
          <w:lang w:val="en-GB"/>
        </w:rPr>
        <w:tab/>
        <w:t xml:space="preserve">How often do you visit underlying properties? </w:t>
      </w:r>
    </w:p>
    <w:p w14:paraId="6AEC3D2B" w14:textId="77777777" w:rsidR="00216DC3" w:rsidRPr="00675FAE"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F378A9" w14:textId="43546CE8" w:rsidR="00216DC3" w:rsidRPr="00675FAE" w:rsidRDefault="00216DC3" w:rsidP="00A21FD7">
      <w:pPr>
        <w:pStyle w:val="Inspring"/>
        <w:ind w:left="0" w:firstLine="0"/>
        <w:rPr>
          <w:lang w:val="en-GB"/>
        </w:rPr>
      </w:pPr>
    </w:p>
    <w:p w14:paraId="785960CC" w14:textId="2FAFBF0A" w:rsidR="00542017" w:rsidRPr="00675FAE" w:rsidRDefault="00542017" w:rsidP="00542017">
      <w:pPr>
        <w:pStyle w:val="Inspring"/>
        <w:rPr>
          <w:lang w:val="en-GB"/>
        </w:rPr>
      </w:pPr>
      <w:r w:rsidRPr="00675FAE">
        <w:rPr>
          <w:lang w:val="en-GB"/>
        </w:rPr>
        <w:t>2.4.5.3</w:t>
      </w:r>
      <w:r w:rsidRPr="00675FAE">
        <w:rPr>
          <w:lang w:val="en-GB"/>
        </w:rPr>
        <w:tab/>
      </w:r>
      <w:r w:rsidR="0010335E" w:rsidRPr="00675FAE">
        <w:rPr>
          <w:lang w:val="en-GB"/>
        </w:rPr>
        <w:t>What information do you get from the borrower on the collateral; please provide details of the type of information and frequency?</w:t>
      </w:r>
    </w:p>
    <w:p w14:paraId="17E373BD" w14:textId="77777777" w:rsidR="00542017" w:rsidRPr="00675FAE"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DBD66E" w14:textId="77777777" w:rsidR="00542017" w:rsidRPr="00675FAE" w:rsidRDefault="00542017" w:rsidP="00542017">
      <w:pPr>
        <w:pStyle w:val="Inspring"/>
        <w:ind w:left="0" w:firstLine="0"/>
        <w:rPr>
          <w:lang w:val="en-GB"/>
        </w:rPr>
      </w:pPr>
    </w:p>
    <w:p w14:paraId="72182F06" w14:textId="20447C74" w:rsidR="00542017" w:rsidRPr="00675FAE" w:rsidRDefault="00542017" w:rsidP="00542017">
      <w:pPr>
        <w:pStyle w:val="Inspring"/>
        <w:rPr>
          <w:lang w:val="en-GB"/>
        </w:rPr>
      </w:pPr>
      <w:r w:rsidRPr="00675FAE">
        <w:rPr>
          <w:lang w:val="en-GB"/>
        </w:rPr>
        <w:t>2.4.5.4</w:t>
      </w:r>
      <w:r w:rsidRPr="00675FAE">
        <w:rPr>
          <w:lang w:val="en-GB"/>
        </w:rPr>
        <w:tab/>
      </w:r>
      <w:r w:rsidR="0010335E" w:rsidRPr="00675FAE">
        <w:rPr>
          <w:lang w:val="en-GB"/>
        </w:rPr>
        <w:t>Please describe your restructuring and workout resources and experience. Have you had a borrower default? What remedies have you used in the past?</w:t>
      </w:r>
    </w:p>
    <w:p w14:paraId="24D0FACF" w14:textId="77777777" w:rsidR="00542017" w:rsidRPr="00675FAE"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3293F8" w14:textId="77777777" w:rsidR="00542017" w:rsidRPr="00675FAE" w:rsidRDefault="00542017" w:rsidP="00542017">
      <w:pPr>
        <w:pStyle w:val="Inspring"/>
        <w:ind w:left="0" w:firstLine="0"/>
        <w:rPr>
          <w:lang w:val="en-GB"/>
        </w:rPr>
      </w:pPr>
    </w:p>
    <w:p w14:paraId="2E689D60" w14:textId="74D0AD79" w:rsidR="00216DC3" w:rsidRPr="00675FAE" w:rsidRDefault="00216DC3" w:rsidP="00216DC3">
      <w:pPr>
        <w:pStyle w:val="Inspring"/>
        <w:rPr>
          <w:lang w:val="en-GB"/>
        </w:rPr>
      </w:pPr>
      <w:r w:rsidRPr="00675FAE">
        <w:rPr>
          <w:lang w:val="en-GB"/>
        </w:rPr>
        <w:t>2.4.</w:t>
      </w:r>
      <w:r w:rsidR="00173D1C" w:rsidRPr="00675FAE">
        <w:rPr>
          <w:lang w:val="en-GB"/>
        </w:rPr>
        <w:t>5.</w:t>
      </w:r>
      <w:r w:rsidR="00542017" w:rsidRPr="00675FAE">
        <w:rPr>
          <w:lang w:val="en-GB"/>
        </w:rPr>
        <w:t>5</w:t>
      </w:r>
      <w:r w:rsidRPr="00675FAE">
        <w:rPr>
          <w:lang w:val="en-GB"/>
        </w:rPr>
        <w:tab/>
      </w:r>
      <w:r w:rsidR="00CA38DC" w:rsidRPr="00675FAE">
        <w:rPr>
          <w:lang w:val="en-GB"/>
        </w:rPr>
        <w:t>Describe your loan servicing arrangements.</w:t>
      </w:r>
    </w:p>
    <w:p w14:paraId="7E6A2544" w14:textId="77777777" w:rsidR="00216DC3" w:rsidRPr="00675FA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24A726" w14:textId="77777777" w:rsidR="009C009C" w:rsidRPr="00675FAE" w:rsidRDefault="009C009C" w:rsidP="009C009C">
      <w:pPr>
        <w:pStyle w:val="Inspring"/>
        <w:rPr>
          <w:lang w:val="en-GB"/>
        </w:rPr>
      </w:pPr>
    </w:p>
    <w:p w14:paraId="1E2D49FA" w14:textId="77777777" w:rsidR="009C009C" w:rsidRPr="00675FAE" w:rsidRDefault="00AD4B2C" w:rsidP="00205F2A">
      <w:pPr>
        <w:pStyle w:val="Inspring"/>
        <w:rPr>
          <w:b/>
          <w:bCs/>
        </w:rPr>
      </w:pPr>
      <w:bookmarkStart w:id="238" w:name="_Toc362878358"/>
      <w:bookmarkStart w:id="239" w:name="_Toc381105262"/>
      <w:bookmarkStart w:id="240" w:name="_Toc452457447"/>
      <w:bookmarkStart w:id="241" w:name="_Toc485208669"/>
      <w:bookmarkStart w:id="242" w:name="_Toc485637072"/>
      <w:bookmarkStart w:id="243" w:name="_Toc485638403"/>
      <w:bookmarkStart w:id="244" w:name="_Toc489871704"/>
      <w:bookmarkStart w:id="245" w:name="_Toc496254247"/>
      <w:bookmarkStart w:id="246" w:name="_Toc499726200"/>
      <w:bookmarkStart w:id="247" w:name="_Toc520197099"/>
      <w:bookmarkStart w:id="248" w:name="_Toc520197468"/>
      <w:r w:rsidRPr="00675FAE">
        <w:rPr>
          <w:b/>
          <w:bCs/>
        </w:rPr>
        <w:t>2.4</w:t>
      </w:r>
      <w:r w:rsidR="009C009C" w:rsidRPr="00675FAE">
        <w:rPr>
          <w:b/>
          <w:bCs/>
        </w:rPr>
        <w:t>.6</w:t>
      </w:r>
      <w:r w:rsidR="009C009C" w:rsidRPr="00675FAE">
        <w:rPr>
          <w:b/>
          <w:bCs/>
        </w:rPr>
        <w:tab/>
        <w:t>Exit Strategy</w:t>
      </w:r>
      <w:bookmarkEnd w:id="238"/>
      <w:bookmarkEnd w:id="239"/>
      <w:bookmarkEnd w:id="240"/>
      <w:bookmarkEnd w:id="241"/>
      <w:bookmarkEnd w:id="242"/>
      <w:bookmarkEnd w:id="243"/>
      <w:bookmarkEnd w:id="244"/>
      <w:bookmarkEnd w:id="245"/>
      <w:bookmarkEnd w:id="246"/>
      <w:bookmarkEnd w:id="247"/>
      <w:bookmarkEnd w:id="248"/>
      <w:r w:rsidR="009C009C" w:rsidRPr="00675FAE">
        <w:rPr>
          <w:b/>
          <w:bCs/>
        </w:rPr>
        <w:t xml:space="preserve"> </w:t>
      </w:r>
    </w:p>
    <w:p w14:paraId="4A7BC83F" w14:textId="77777777" w:rsidR="009C009C" w:rsidRPr="00675FAE" w:rsidRDefault="009C009C" w:rsidP="009C009C">
      <w:pPr>
        <w:pStyle w:val="Inspring"/>
        <w:rPr>
          <w:lang w:val="en-GB"/>
        </w:rPr>
      </w:pPr>
    </w:p>
    <w:p w14:paraId="09BDFD38" w14:textId="77777777" w:rsidR="009C009C" w:rsidRPr="00675FAE" w:rsidRDefault="00AD4B2C" w:rsidP="009C009C">
      <w:pPr>
        <w:pStyle w:val="Inspring"/>
        <w:rPr>
          <w:lang w:val="en-GB"/>
        </w:rPr>
      </w:pPr>
      <w:r w:rsidRPr="00675FAE">
        <w:rPr>
          <w:lang w:val="en-GB"/>
        </w:rPr>
        <w:t>2.4.6.1</w:t>
      </w:r>
      <w:r w:rsidR="009C009C" w:rsidRPr="00675FAE">
        <w:rPr>
          <w:lang w:val="en-GB"/>
        </w:rPr>
        <w:tab/>
        <w:t>Describe h</w:t>
      </w:r>
      <w:r w:rsidR="00307124" w:rsidRPr="00675FAE">
        <w:rPr>
          <w:lang w:val="en-GB"/>
        </w:rPr>
        <w:t>ow you manage the ultimate wind-</w:t>
      </w:r>
      <w:r w:rsidR="009C009C" w:rsidRPr="00675FAE">
        <w:rPr>
          <w:lang w:val="en-GB"/>
        </w:rPr>
        <w:t>up of the vehicle including any policies you have regarding the management, likely wind-up timeframe and limitation of on-going liabilities after the sale of all the vehicle’s real estate assets.</w:t>
      </w:r>
    </w:p>
    <w:p w14:paraId="58A8092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735B9B" w14:textId="77777777" w:rsidR="009C009C" w:rsidRPr="00675FAE" w:rsidRDefault="009C009C" w:rsidP="009C009C">
      <w:pPr>
        <w:pStyle w:val="Inspring"/>
        <w:rPr>
          <w:lang w:val="en-GB"/>
        </w:rPr>
      </w:pPr>
    </w:p>
    <w:p w14:paraId="018E25A0" w14:textId="77777777" w:rsidR="009C009C" w:rsidRPr="00675FAE" w:rsidRDefault="00AD4B2C" w:rsidP="00205F2A">
      <w:pPr>
        <w:pStyle w:val="Inspring"/>
        <w:rPr>
          <w:b/>
          <w:bCs/>
        </w:rPr>
      </w:pPr>
      <w:bookmarkStart w:id="249" w:name="_Toc362878359"/>
      <w:bookmarkStart w:id="250" w:name="_Toc381105263"/>
      <w:bookmarkStart w:id="251" w:name="_Toc452457448"/>
      <w:bookmarkStart w:id="252" w:name="_Toc485208670"/>
      <w:bookmarkStart w:id="253" w:name="_Toc485637073"/>
      <w:bookmarkStart w:id="254" w:name="_Toc485638404"/>
      <w:bookmarkStart w:id="255" w:name="_Toc489871705"/>
      <w:bookmarkStart w:id="256" w:name="_Toc496254248"/>
      <w:bookmarkStart w:id="257" w:name="_Toc499726201"/>
      <w:bookmarkStart w:id="258" w:name="_Toc520197100"/>
      <w:bookmarkStart w:id="259" w:name="_Toc520197469"/>
      <w:r w:rsidRPr="00675FAE">
        <w:rPr>
          <w:b/>
          <w:bCs/>
        </w:rPr>
        <w:t>2.4</w:t>
      </w:r>
      <w:r w:rsidR="009C009C" w:rsidRPr="00675FAE">
        <w:rPr>
          <w:b/>
          <w:bCs/>
        </w:rPr>
        <w:t>.7</w:t>
      </w:r>
      <w:r w:rsidR="009C009C" w:rsidRPr="00675FAE">
        <w:rPr>
          <w:b/>
          <w:bCs/>
        </w:rPr>
        <w:tab/>
        <w:t>Liquidity Management</w:t>
      </w:r>
      <w:bookmarkEnd w:id="249"/>
      <w:bookmarkEnd w:id="250"/>
      <w:bookmarkEnd w:id="251"/>
      <w:bookmarkEnd w:id="252"/>
      <w:bookmarkEnd w:id="253"/>
      <w:bookmarkEnd w:id="254"/>
      <w:bookmarkEnd w:id="255"/>
      <w:bookmarkEnd w:id="256"/>
      <w:bookmarkEnd w:id="257"/>
      <w:bookmarkEnd w:id="258"/>
      <w:bookmarkEnd w:id="259"/>
    </w:p>
    <w:p w14:paraId="45461635" w14:textId="77777777" w:rsidR="009C009C" w:rsidRPr="00675FAE" w:rsidRDefault="009C009C" w:rsidP="009C009C">
      <w:pPr>
        <w:pStyle w:val="Inspring"/>
        <w:rPr>
          <w:lang w:val="en-GB"/>
        </w:rPr>
      </w:pPr>
    </w:p>
    <w:p w14:paraId="2CCEDA1B" w14:textId="77777777" w:rsidR="009C009C" w:rsidRPr="00675FAE" w:rsidRDefault="00AD4B2C" w:rsidP="009C009C">
      <w:pPr>
        <w:pStyle w:val="Inspring"/>
        <w:rPr>
          <w:lang w:val="en-GB"/>
        </w:rPr>
      </w:pPr>
      <w:r w:rsidRPr="00675FAE">
        <w:rPr>
          <w:lang w:val="en-GB"/>
        </w:rPr>
        <w:t>2.4.7.1</w:t>
      </w:r>
      <w:r w:rsidR="009C009C" w:rsidRPr="00675FAE">
        <w:rPr>
          <w:lang w:val="en-GB"/>
        </w:rPr>
        <w:tab/>
      </w:r>
      <w:r w:rsidR="006F124F" w:rsidRPr="00675FAE">
        <w:rPr>
          <w:lang w:val="en-GB"/>
        </w:rPr>
        <w:t>Does the investment manager facilitate secondary trading?</w:t>
      </w:r>
      <w:r w:rsidR="004B010B" w:rsidRPr="00675FAE">
        <w:rPr>
          <w:lang w:val="en-GB"/>
        </w:rPr>
        <w:t xml:space="preserve"> If not, please explain.</w:t>
      </w:r>
      <w:r w:rsidR="006F124F" w:rsidRPr="00675FAE">
        <w:rPr>
          <w:lang w:val="en-GB"/>
        </w:rPr>
        <w:t xml:space="preserve"> </w:t>
      </w:r>
      <w:r w:rsidR="009C009C" w:rsidRPr="00675FAE">
        <w:rPr>
          <w:lang w:val="en-GB"/>
        </w:rPr>
        <w:t>Provide details of any prior secondary trading of interests in the vehicle (</w:t>
      </w:r>
      <w:r w:rsidR="00216DC3" w:rsidRPr="00675FAE">
        <w:rPr>
          <w:lang w:val="en-GB"/>
        </w:rPr>
        <w:t xml:space="preserve">e.g. </w:t>
      </w:r>
      <w:r w:rsidR="009C009C" w:rsidRPr="00675FAE">
        <w:rPr>
          <w:lang w:val="en-GB"/>
        </w:rPr>
        <w:t>dates, amounts and pricing).</w:t>
      </w:r>
    </w:p>
    <w:p w14:paraId="1691FD8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60" w:name="_Toc381105264"/>
    </w:p>
    <w:p w14:paraId="304A0B14" w14:textId="1AA092F1" w:rsidR="00F92193" w:rsidRPr="00675FAE" w:rsidRDefault="00F92193" w:rsidP="00205F2A">
      <w:pPr>
        <w:pStyle w:val="Inspring"/>
        <w:rPr>
          <w:b/>
          <w:bCs/>
        </w:rPr>
      </w:pPr>
      <w:bookmarkStart w:id="261" w:name="_Toc489871707"/>
      <w:bookmarkStart w:id="262" w:name="_Toc496254249"/>
      <w:bookmarkStart w:id="263" w:name="_Toc499726202"/>
      <w:bookmarkStart w:id="264" w:name="_Toc520197101"/>
      <w:bookmarkStart w:id="265" w:name="_Toc520197470"/>
      <w:r w:rsidRPr="00675FAE">
        <w:rPr>
          <w:b/>
          <w:bCs/>
        </w:rPr>
        <w:t>2.4.</w:t>
      </w:r>
      <w:r w:rsidR="0003731E" w:rsidRPr="00675FAE">
        <w:rPr>
          <w:b/>
          <w:bCs/>
        </w:rPr>
        <w:t>8</w:t>
      </w:r>
      <w:r w:rsidRPr="00675FAE">
        <w:rPr>
          <w:b/>
          <w:bCs/>
        </w:rPr>
        <w:tab/>
        <w:t>Cash Management</w:t>
      </w:r>
      <w:bookmarkEnd w:id="261"/>
      <w:bookmarkEnd w:id="262"/>
      <w:bookmarkEnd w:id="263"/>
      <w:bookmarkEnd w:id="264"/>
      <w:bookmarkEnd w:id="265"/>
    </w:p>
    <w:p w14:paraId="2397CB85" w14:textId="77777777" w:rsidR="00F92193" w:rsidRPr="00675FAE" w:rsidRDefault="00F92193" w:rsidP="00D25850">
      <w:pPr>
        <w:pStyle w:val="Heading3"/>
      </w:pPr>
    </w:p>
    <w:p w14:paraId="11676B36" w14:textId="77777777" w:rsidR="00F92193" w:rsidRPr="00675FAE" w:rsidRDefault="00F92193" w:rsidP="00F92193">
      <w:pPr>
        <w:pStyle w:val="Inspring"/>
        <w:rPr>
          <w:lang w:val="en-GB"/>
        </w:rPr>
      </w:pPr>
      <w:r w:rsidRPr="00675FAE">
        <w:rPr>
          <w:lang w:val="en-GB"/>
        </w:rPr>
        <w:t>2.4.</w:t>
      </w:r>
      <w:r w:rsidR="0003731E" w:rsidRPr="00675FAE">
        <w:rPr>
          <w:lang w:val="en-GB"/>
        </w:rPr>
        <w:t>8</w:t>
      </w:r>
      <w:r w:rsidRPr="00675FAE">
        <w:rPr>
          <w:lang w:val="en-GB"/>
        </w:rPr>
        <w:t>.1</w:t>
      </w:r>
      <w:r w:rsidRPr="00675FAE">
        <w:rPr>
          <w:lang w:val="en-GB"/>
        </w:rPr>
        <w:tab/>
        <w:t>Describe your organisation’s policy on moving cash and securities among custodians, operating companies, bank accounts, investors and counterparties</w:t>
      </w:r>
      <w:r w:rsidR="005C3699" w:rsidRPr="00675FAE">
        <w:rPr>
          <w:lang w:val="en-GB"/>
        </w:rPr>
        <w:t xml:space="preserve">. </w:t>
      </w:r>
      <w:r w:rsidRPr="00675FAE">
        <w:rPr>
          <w:lang w:val="en-GB"/>
        </w:rPr>
        <w:t xml:space="preserve">Describe processes and controls in place including different levels of authorisation. </w:t>
      </w:r>
    </w:p>
    <w:p w14:paraId="4788AB7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25EA10" w14:textId="77777777" w:rsidR="00F92193" w:rsidRPr="00675FAE" w:rsidRDefault="00F92193" w:rsidP="00F92193">
      <w:pPr>
        <w:pStyle w:val="Inspring"/>
        <w:rPr>
          <w:lang w:val="en-GB"/>
        </w:rPr>
      </w:pPr>
    </w:p>
    <w:p w14:paraId="069143C1" w14:textId="77777777" w:rsidR="00F92193" w:rsidRPr="00675FAE" w:rsidRDefault="00F92193" w:rsidP="00F92193">
      <w:pPr>
        <w:pStyle w:val="Inspring"/>
        <w:rPr>
          <w:lang w:val="en-GB"/>
        </w:rPr>
      </w:pPr>
      <w:r w:rsidRPr="00675FAE">
        <w:rPr>
          <w:lang w:val="en-GB"/>
        </w:rPr>
        <w:lastRenderedPageBreak/>
        <w:t>2.4.</w:t>
      </w:r>
      <w:r w:rsidR="0003731E" w:rsidRPr="00675FAE">
        <w:rPr>
          <w:lang w:val="en-GB"/>
        </w:rPr>
        <w:t>8</w:t>
      </w:r>
      <w:r w:rsidRPr="00675FAE">
        <w:rPr>
          <w:lang w:val="en-GB"/>
        </w:rPr>
        <w:t>.2</w:t>
      </w:r>
      <w:r w:rsidRPr="00675FAE">
        <w:rPr>
          <w:lang w:val="en-GB"/>
        </w:rPr>
        <w:tab/>
        <w:t xml:space="preserve">Which member(s) of the team is/are specifically in charge of cash management and what relevant experience do they have? </w:t>
      </w:r>
    </w:p>
    <w:p w14:paraId="0DE0F1B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5F8F0" w14:textId="77777777" w:rsidR="00F92193" w:rsidRPr="00675FAE" w:rsidRDefault="00F92193" w:rsidP="00F92193">
      <w:pPr>
        <w:pStyle w:val="Inspring"/>
        <w:rPr>
          <w:lang w:val="en-GB"/>
        </w:rPr>
      </w:pPr>
    </w:p>
    <w:p w14:paraId="3F4BC18A" w14:textId="77777777" w:rsidR="00F92193" w:rsidRPr="00675FAE" w:rsidRDefault="00F92193" w:rsidP="00F92193">
      <w:pPr>
        <w:pStyle w:val="Inspring"/>
        <w:rPr>
          <w:lang w:val="en-GB"/>
        </w:rPr>
      </w:pPr>
      <w:r w:rsidRPr="00675FAE">
        <w:rPr>
          <w:lang w:val="en-GB"/>
        </w:rPr>
        <w:t>2.4.</w:t>
      </w:r>
      <w:r w:rsidR="0003731E" w:rsidRPr="00675FAE">
        <w:rPr>
          <w:lang w:val="en-GB"/>
        </w:rPr>
        <w:t>8</w:t>
      </w:r>
      <w:r w:rsidRPr="00675FAE">
        <w:rPr>
          <w:lang w:val="en-GB"/>
        </w:rPr>
        <w:t>.3</w:t>
      </w:r>
      <w:r w:rsidRPr="00675FAE">
        <w:rPr>
          <w:lang w:val="en-GB"/>
        </w:rPr>
        <w:tab/>
        <w:t xml:space="preserve">State the buffer/target buffer at the vehicle level for fees and expenses. </w:t>
      </w:r>
    </w:p>
    <w:p w14:paraId="584CA75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BDB1FE" w14:textId="77777777" w:rsidR="00F92193" w:rsidRPr="00675FAE" w:rsidRDefault="00F92193" w:rsidP="00F92193"/>
    <w:p w14:paraId="7B6225E0" w14:textId="77777777" w:rsidR="00BD628D" w:rsidRPr="00675FAE" w:rsidRDefault="00BD628D" w:rsidP="00205F2A">
      <w:pPr>
        <w:pStyle w:val="Inspring"/>
        <w:rPr>
          <w:b/>
          <w:bCs/>
        </w:rPr>
      </w:pPr>
      <w:bookmarkStart w:id="266" w:name="_Toc496254250"/>
      <w:bookmarkStart w:id="267" w:name="_Toc499726203"/>
      <w:bookmarkStart w:id="268" w:name="_Toc520197102"/>
      <w:bookmarkStart w:id="269" w:name="_Toc520197471"/>
      <w:r w:rsidRPr="00675FAE">
        <w:rPr>
          <w:b/>
          <w:bCs/>
        </w:rPr>
        <w:t>2.4.</w:t>
      </w:r>
      <w:r w:rsidR="0003731E" w:rsidRPr="00675FAE">
        <w:rPr>
          <w:b/>
          <w:bCs/>
        </w:rPr>
        <w:t>9</w:t>
      </w:r>
      <w:r w:rsidRPr="00675FAE">
        <w:rPr>
          <w:b/>
          <w:bCs/>
        </w:rPr>
        <w:tab/>
      </w:r>
      <w:bookmarkEnd w:id="266"/>
      <w:bookmarkEnd w:id="267"/>
      <w:r w:rsidR="00D35D55" w:rsidRPr="00675FAE">
        <w:rPr>
          <w:b/>
          <w:bCs/>
        </w:rPr>
        <w:t>Capital Calls and D</w:t>
      </w:r>
      <w:r w:rsidR="0043368C" w:rsidRPr="00675FAE">
        <w:rPr>
          <w:b/>
          <w:bCs/>
        </w:rPr>
        <w:t>istributions</w:t>
      </w:r>
      <w:bookmarkEnd w:id="268"/>
      <w:bookmarkEnd w:id="269"/>
    </w:p>
    <w:p w14:paraId="7F5402F3" w14:textId="77777777" w:rsidR="00BD628D" w:rsidRPr="00675FAE" w:rsidRDefault="00BD628D" w:rsidP="00BD628D">
      <w:pPr>
        <w:pStyle w:val="Inspring"/>
        <w:rPr>
          <w:lang w:val="en-GB"/>
        </w:rPr>
      </w:pPr>
    </w:p>
    <w:p w14:paraId="550218CA" w14:textId="77777777" w:rsidR="00BD628D" w:rsidRPr="00675FAE" w:rsidRDefault="00BD628D" w:rsidP="00BD628D">
      <w:pPr>
        <w:pStyle w:val="Inspring"/>
        <w:rPr>
          <w:lang w:val="en-GB"/>
        </w:rPr>
      </w:pPr>
      <w:r w:rsidRPr="00675FAE">
        <w:rPr>
          <w:lang w:val="en-GB"/>
        </w:rPr>
        <w:t>2.4.</w:t>
      </w:r>
      <w:r w:rsidR="0003731E" w:rsidRPr="00675FAE">
        <w:rPr>
          <w:lang w:val="en-GB"/>
        </w:rPr>
        <w:t>9</w:t>
      </w:r>
      <w:r w:rsidRPr="00675FAE">
        <w:rPr>
          <w:lang w:val="en-GB"/>
        </w:rPr>
        <w:t>.1</w:t>
      </w:r>
      <w:r w:rsidRPr="00675FAE">
        <w:rPr>
          <w:lang w:val="en-GB"/>
        </w:rPr>
        <w:tab/>
        <w:t xml:space="preserve">Describe the frequency of capital calls. How much notification is provided to investors of upcoming capital calls and distributions? </w:t>
      </w:r>
    </w:p>
    <w:p w14:paraId="4C7DE89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515961" w14:textId="77777777" w:rsidR="00BD628D" w:rsidRPr="00675FAE" w:rsidRDefault="00BD628D" w:rsidP="00BD628D">
      <w:pPr>
        <w:pStyle w:val="Inspring"/>
        <w:rPr>
          <w:lang w:val="en-GB"/>
        </w:rPr>
      </w:pPr>
    </w:p>
    <w:p w14:paraId="6CDE9442" w14:textId="77777777" w:rsidR="00BD628D" w:rsidRPr="00675FAE" w:rsidRDefault="00BD628D" w:rsidP="00BD628D">
      <w:pPr>
        <w:pStyle w:val="Inspring"/>
        <w:rPr>
          <w:lang w:val="en-GB"/>
        </w:rPr>
      </w:pPr>
      <w:r w:rsidRPr="00675FAE">
        <w:rPr>
          <w:lang w:val="en-GB"/>
        </w:rPr>
        <w:t>2.4.</w:t>
      </w:r>
      <w:r w:rsidR="0003731E" w:rsidRPr="00675FAE">
        <w:rPr>
          <w:lang w:val="en-GB"/>
        </w:rPr>
        <w:t>9</w:t>
      </w:r>
      <w:r w:rsidRPr="00675FAE">
        <w:rPr>
          <w:lang w:val="en-GB"/>
        </w:rPr>
        <w:t>.2</w:t>
      </w:r>
      <w:r w:rsidRPr="00675FAE">
        <w:rPr>
          <w:lang w:val="en-GB"/>
        </w:rPr>
        <w:tab/>
        <w:t xml:space="preserve">How often will distributions be paid out? </w:t>
      </w:r>
    </w:p>
    <w:p w14:paraId="31EAA6C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0C20D8" w14:textId="77777777" w:rsidR="001308F6" w:rsidRPr="00675FAE" w:rsidRDefault="001308F6" w:rsidP="00BD5631">
      <w:bookmarkStart w:id="270" w:name="_Toc489871708"/>
    </w:p>
    <w:p w14:paraId="7654B311" w14:textId="67E407F0" w:rsidR="00065DC6" w:rsidRPr="00675FAE" w:rsidRDefault="00065DC6" w:rsidP="00574AE6">
      <w:pPr>
        <w:pStyle w:val="Inspring"/>
        <w:ind w:left="0" w:firstLine="0"/>
      </w:pPr>
    </w:p>
    <w:p w14:paraId="2A6680A6" w14:textId="77777777" w:rsidR="00AD4B2C" w:rsidRPr="00675FAE" w:rsidRDefault="00A5360A" w:rsidP="00AD4B2C">
      <w:pPr>
        <w:pStyle w:val="Heading2"/>
      </w:pPr>
      <w:bookmarkStart w:id="271" w:name="_Toc55983280"/>
      <w:r w:rsidRPr="00675FAE">
        <w:t>2</w:t>
      </w:r>
      <w:r w:rsidR="00AD4B2C" w:rsidRPr="00675FAE">
        <w:t>.5</w:t>
      </w:r>
      <w:r w:rsidR="00AD4B2C" w:rsidRPr="00675FAE">
        <w:tab/>
      </w:r>
      <w:r w:rsidRPr="00675FAE">
        <w:t>Vehicle</w:t>
      </w:r>
      <w:r w:rsidR="00AD4B2C" w:rsidRPr="00675FAE">
        <w:t xml:space="preserve"> Staff</w:t>
      </w:r>
      <w:bookmarkEnd w:id="270"/>
      <w:bookmarkEnd w:id="271"/>
    </w:p>
    <w:p w14:paraId="39622251" w14:textId="77777777" w:rsidR="00AD4B2C" w:rsidRPr="00675FAE" w:rsidRDefault="00AD4B2C" w:rsidP="00AD4B2C"/>
    <w:bookmarkEnd w:id="233"/>
    <w:bookmarkEnd w:id="234"/>
    <w:bookmarkEnd w:id="235"/>
    <w:bookmarkEnd w:id="260"/>
    <w:p w14:paraId="04CB583E" w14:textId="77777777" w:rsidR="00AD4B2C" w:rsidRPr="00675FAE" w:rsidRDefault="00A5360A" w:rsidP="00AD4B2C">
      <w:pPr>
        <w:pStyle w:val="Inspring"/>
        <w:rPr>
          <w:lang w:val="en-GB"/>
        </w:rPr>
      </w:pPr>
      <w:r w:rsidRPr="00675FAE">
        <w:rPr>
          <w:lang w:val="en-GB"/>
        </w:rPr>
        <w:t>2.5.1</w:t>
      </w:r>
      <w:r w:rsidR="00AD4B2C" w:rsidRPr="00675FAE">
        <w:rPr>
          <w:lang w:val="en-GB"/>
        </w:rPr>
        <w:tab/>
        <w:t>Provide the following details for senior staff who have departed (including pending departures) over the past five years.</w:t>
      </w:r>
    </w:p>
    <w:p w14:paraId="0804FBB3" w14:textId="77777777" w:rsidR="00AD4B2C" w:rsidRPr="00675FAE"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675FAE" w:rsidRPr="00675FAE" w14:paraId="6A4DB30F" w14:textId="77777777" w:rsidTr="00731D72">
        <w:tc>
          <w:tcPr>
            <w:tcW w:w="855" w:type="pct"/>
            <w:shd w:val="clear" w:color="auto" w:fill="000000"/>
          </w:tcPr>
          <w:p w14:paraId="4238A5D8" w14:textId="77777777" w:rsidR="00AD4B2C" w:rsidRPr="00675FAE" w:rsidRDefault="00AD4B2C" w:rsidP="00D94582">
            <w:pPr>
              <w:pStyle w:val="Tabel"/>
              <w:spacing w:before="120" w:after="120" w:line="23" w:lineRule="exact"/>
              <w:rPr>
                <w:b/>
                <w:lang w:val="en-GB"/>
              </w:rPr>
            </w:pPr>
            <w:r w:rsidRPr="00675FAE">
              <w:rPr>
                <w:b/>
                <w:lang w:val="en-GB"/>
              </w:rPr>
              <w:t>Name</w:t>
            </w:r>
          </w:p>
        </w:tc>
        <w:tc>
          <w:tcPr>
            <w:tcW w:w="818" w:type="pct"/>
            <w:shd w:val="clear" w:color="auto" w:fill="000000"/>
          </w:tcPr>
          <w:p w14:paraId="123F2291" w14:textId="77777777" w:rsidR="00AD4B2C" w:rsidRPr="00675FAE" w:rsidRDefault="00AD4B2C" w:rsidP="00D94582">
            <w:pPr>
              <w:pStyle w:val="Tabel"/>
              <w:spacing w:before="120" w:after="120" w:line="23" w:lineRule="exact"/>
              <w:rPr>
                <w:b/>
                <w:lang w:val="en-GB"/>
              </w:rPr>
            </w:pPr>
            <w:r w:rsidRPr="00675FAE">
              <w:rPr>
                <w:b/>
                <w:lang w:val="en-GB"/>
              </w:rPr>
              <w:t>Role</w:t>
            </w:r>
          </w:p>
        </w:tc>
        <w:tc>
          <w:tcPr>
            <w:tcW w:w="818" w:type="pct"/>
            <w:shd w:val="clear" w:color="auto" w:fill="000000"/>
          </w:tcPr>
          <w:p w14:paraId="1B1DD903" w14:textId="77777777" w:rsidR="00AD4B2C" w:rsidRPr="00675FAE" w:rsidRDefault="00AD4B2C" w:rsidP="00D94582">
            <w:pPr>
              <w:pStyle w:val="Tabel"/>
              <w:spacing w:before="120" w:after="120" w:line="23" w:lineRule="exact"/>
              <w:rPr>
                <w:b/>
                <w:lang w:val="en-GB"/>
              </w:rPr>
            </w:pPr>
            <w:r w:rsidRPr="00675FAE">
              <w:rPr>
                <w:b/>
                <w:lang w:val="en-GB"/>
              </w:rPr>
              <w:t>Departure date</w:t>
            </w:r>
          </w:p>
        </w:tc>
        <w:tc>
          <w:tcPr>
            <w:tcW w:w="818" w:type="pct"/>
            <w:shd w:val="clear" w:color="auto" w:fill="000000"/>
          </w:tcPr>
          <w:p w14:paraId="631B14BD" w14:textId="77777777" w:rsidR="00AD4B2C" w:rsidRPr="00675FAE" w:rsidRDefault="00AD4B2C" w:rsidP="00D94582">
            <w:pPr>
              <w:pStyle w:val="Tabel"/>
              <w:spacing w:before="120" w:after="120" w:line="23" w:lineRule="exact"/>
              <w:rPr>
                <w:b/>
                <w:lang w:val="en-GB"/>
              </w:rPr>
            </w:pPr>
            <w:r w:rsidRPr="00675FAE">
              <w:rPr>
                <w:b/>
                <w:lang w:val="en-GB"/>
              </w:rPr>
              <w:t>Functional area</w:t>
            </w:r>
          </w:p>
        </w:tc>
        <w:tc>
          <w:tcPr>
            <w:tcW w:w="818" w:type="pct"/>
            <w:shd w:val="clear" w:color="auto" w:fill="000000"/>
          </w:tcPr>
          <w:p w14:paraId="20F78FE5" w14:textId="77777777" w:rsidR="00AD4B2C" w:rsidRPr="00675FAE" w:rsidRDefault="00AD4B2C" w:rsidP="00D94582">
            <w:pPr>
              <w:pStyle w:val="Tabel"/>
              <w:spacing w:before="120" w:after="120" w:line="23" w:lineRule="exact"/>
              <w:rPr>
                <w:b/>
                <w:lang w:val="en-GB"/>
              </w:rPr>
            </w:pPr>
            <w:r w:rsidRPr="00675FAE">
              <w:rPr>
                <w:b/>
                <w:lang w:val="en-GB"/>
              </w:rPr>
              <w:t xml:space="preserve">Years with </w:t>
            </w:r>
            <w:r w:rsidR="00216DC3" w:rsidRPr="00675FAE">
              <w:rPr>
                <w:b/>
                <w:lang w:val="en-GB"/>
              </w:rPr>
              <w:t>organisation</w:t>
            </w:r>
          </w:p>
        </w:tc>
        <w:tc>
          <w:tcPr>
            <w:tcW w:w="872" w:type="pct"/>
            <w:shd w:val="clear" w:color="auto" w:fill="000000"/>
          </w:tcPr>
          <w:p w14:paraId="545819FC" w14:textId="77777777" w:rsidR="00AD4B2C" w:rsidRPr="00675FAE" w:rsidRDefault="00AD4B2C" w:rsidP="00D94582">
            <w:pPr>
              <w:pStyle w:val="Tabel"/>
              <w:spacing w:before="120" w:after="120" w:line="23" w:lineRule="exact"/>
              <w:rPr>
                <w:b/>
                <w:lang w:val="en-GB"/>
              </w:rPr>
            </w:pPr>
            <w:r w:rsidRPr="00675FAE">
              <w:rPr>
                <w:b/>
                <w:lang w:val="en-GB"/>
              </w:rPr>
              <w:t>Replaced? (y/n)</w:t>
            </w:r>
          </w:p>
          <w:p w14:paraId="52E9B190" w14:textId="77777777" w:rsidR="00AD4B2C" w:rsidRPr="00675FAE" w:rsidRDefault="00AD4B2C" w:rsidP="00D94582">
            <w:pPr>
              <w:pStyle w:val="Tabel"/>
              <w:spacing w:before="120" w:after="120" w:line="23" w:lineRule="exact"/>
              <w:rPr>
                <w:b/>
                <w:lang w:val="en-GB"/>
              </w:rPr>
            </w:pPr>
          </w:p>
        </w:tc>
      </w:tr>
      <w:tr w:rsidR="00675FAE" w:rsidRPr="00675FAE" w14:paraId="36F49CFC" w14:textId="77777777" w:rsidTr="00731D72">
        <w:trPr>
          <w:trHeight w:val="315"/>
        </w:trPr>
        <w:tc>
          <w:tcPr>
            <w:tcW w:w="855" w:type="pct"/>
            <w:shd w:val="clear" w:color="auto" w:fill="EBEBEB"/>
          </w:tcPr>
          <w:p w14:paraId="41DB26CF" w14:textId="77777777" w:rsidR="00AD4B2C" w:rsidRPr="00675FAE" w:rsidRDefault="00AD4B2C" w:rsidP="004E2D68">
            <w:pPr>
              <w:rPr>
                <w:sz w:val="16"/>
                <w:szCs w:val="16"/>
              </w:rPr>
            </w:pPr>
          </w:p>
        </w:tc>
        <w:tc>
          <w:tcPr>
            <w:tcW w:w="818" w:type="pct"/>
            <w:shd w:val="clear" w:color="auto" w:fill="EBEBEB"/>
          </w:tcPr>
          <w:p w14:paraId="0F6C9D4E" w14:textId="77777777" w:rsidR="00AD4B2C" w:rsidRPr="00675FAE" w:rsidRDefault="00AD4B2C" w:rsidP="004E2D68">
            <w:pPr>
              <w:rPr>
                <w:sz w:val="16"/>
                <w:szCs w:val="16"/>
              </w:rPr>
            </w:pPr>
          </w:p>
        </w:tc>
        <w:tc>
          <w:tcPr>
            <w:tcW w:w="818" w:type="pct"/>
            <w:shd w:val="clear" w:color="auto" w:fill="EBEBEB"/>
          </w:tcPr>
          <w:p w14:paraId="54DB8576" w14:textId="77777777" w:rsidR="00AD4B2C" w:rsidRPr="00675FAE" w:rsidRDefault="00AD4B2C" w:rsidP="004E2D68">
            <w:pPr>
              <w:rPr>
                <w:sz w:val="16"/>
                <w:szCs w:val="16"/>
              </w:rPr>
            </w:pPr>
          </w:p>
        </w:tc>
        <w:tc>
          <w:tcPr>
            <w:tcW w:w="818" w:type="pct"/>
            <w:shd w:val="clear" w:color="auto" w:fill="EBEBEB"/>
          </w:tcPr>
          <w:p w14:paraId="049BEEB1" w14:textId="77777777" w:rsidR="00AD4B2C" w:rsidRPr="00675FAE" w:rsidRDefault="00AD4B2C" w:rsidP="004E2D68">
            <w:pPr>
              <w:rPr>
                <w:sz w:val="16"/>
                <w:szCs w:val="16"/>
              </w:rPr>
            </w:pPr>
          </w:p>
        </w:tc>
        <w:tc>
          <w:tcPr>
            <w:tcW w:w="818" w:type="pct"/>
            <w:shd w:val="clear" w:color="auto" w:fill="EBEBEB"/>
          </w:tcPr>
          <w:p w14:paraId="6D20A236" w14:textId="77777777" w:rsidR="00AD4B2C" w:rsidRPr="00675FAE" w:rsidRDefault="00AD4B2C" w:rsidP="004E2D68">
            <w:pPr>
              <w:rPr>
                <w:sz w:val="16"/>
                <w:szCs w:val="16"/>
              </w:rPr>
            </w:pPr>
          </w:p>
        </w:tc>
        <w:tc>
          <w:tcPr>
            <w:tcW w:w="872" w:type="pct"/>
            <w:shd w:val="clear" w:color="auto" w:fill="EBEBEB"/>
          </w:tcPr>
          <w:p w14:paraId="17FBEE60" w14:textId="77777777" w:rsidR="00AD4B2C" w:rsidRPr="00675FAE" w:rsidRDefault="00AD4B2C" w:rsidP="004E2D68">
            <w:pPr>
              <w:rPr>
                <w:sz w:val="16"/>
                <w:szCs w:val="16"/>
              </w:rPr>
            </w:pPr>
          </w:p>
        </w:tc>
      </w:tr>
      <w:tr w:rsidR="00675FAE" w:rsidRPr="00675FAE" w14:paraId="01E76BB9" w14:textId="77777777" w:rsidTr="00731D72">
        <w:trPr>
          <w:trHeight w:val="315"/>
        </w:trPr>
        <w:tc>
          <w:tcPr>
            <w:tcW w:w="855" w:type="pct"/>
            <w:shd w:val="clear" w:color="auto" w:fill="F9F9F9"/>
          </w:tcPr>
          <w:p w14:paraId="61374DA8" w14:textId="77777777" w:rsidR="00AD4B2C" w:rsidRPr="00675FAE" w:rsidRDefault="00AD4B2C" w:rsidP="004E2D68">
            <w:pPr>
              <w:rPr>
                <w:sz w:val="16"/>
                <w:szCs w:val="16"/>
              </w:rPr>
            </w:pPr>
          </w:p>
        </w:tc>
        <w:tc>
          <w:tcPr>
            <w:tcW w:w="818" w:type="pct"/>
            <w:shd w:val="clear" w:color="auto" w:fill="F9F9F9"/>
          </w:tcPr>
          <w:p w14:paraId="21AB0544" w14:textId="77777777" w:rsidR="00AD4B2C" w:rsidRPr="00675FAE" w:rsidRDefault="00AD4B2C" w:rsidP="004E2D68">
            <w:pPr>
              <w:rPr>
                <w:sz w:val="16"/>
                <w:szCs w:val="16"/>
              </w:rPr>
            </w:pPr>
          </w:p>
        </w:tc>
        <w:tc>
          <w:tcPr>
            <w:tcW w:w="818" w:type="pct"/>
            <w:shd w:val="clear" w:color="auto" w:fill="F9F9F9"/>
          </w:tcPr>
          <w:p w14:paraId="38F5D65F" w14:textId="77777777" w:rsidR="00AD4B2C" w:rsidRPr="00675FAE" w:rsidRDefault="00AD4B2C" w:rsidP="004E2D68">
            <w:pPr>
              <w:rPr>
                <w:sz w:val="16"/>
                <w:szCs w:val="16"/>
              </w:rPr>
            </w:pPr>
          </w:p>
        </w:tc>
        <w:tc>
          <w:tcPr>
            <w:tcW w:w="818" w:type="pct"/>
            <w:shd w:val="clear" w:color="auto" w:fill="F9F9F9"/>
          </w:tcPr>
          <w:p w14:paraId="4A2DDE17" w14:textId="77777777" w:rsidR="00AD4B2C" w:rsidRPr="00675FAE" w:rsidRDefault="00AD4B2C" w:rsidP="004E2D68">
            <w:pPr>
              <w:rPr>
                <w:sz w:val="16"/>
                <w:szCs w:val="16"/>
              </w:rPr>
            </w:pPr>
          </w:p>
        </w:tc>
        <w:tc>
          <w:tcPr>
            <w:tcW w:w="818" w:type="pct"/>
            <w:shd w:val="clear" w:color="auto" w:fill="F9F9F9"/>
          </w:tcPr>
          <w:p w14:paraId="5CAE018E" w14:textId="77777777" w:rsidR="00AD4B2C" w:rsidRPr="00675FAE" w:rsidRDefault="00AD4B2C" w:rsidP="004E2D68">
            <w:pPr>
              <w:rPr>
                <w:sz w:val="16"/>
                <w:szCs w:val="16"/>
              </w:rPr>
            </w:pPr>
          </w:p>
        </w:tc>
        <w:tc>
          <w:tcPr>
            <w:tcW w:w="872" w:type="pct"/>
            <w:shd w:val="clear" w:color="auto" w:fill="F9F9F9"/>
          </w:tcPr>
          <w:p w14:paraId="1A7E7F54" w14:textId="77777777" w:rsidR="00AD4B2C" w:rsidRPr="00675FAE" w:rsidRDefault="00AD4B2C" w:rsidP="004E2D68">
            <w:pPr>
              <w:rPr>
                <w:sz w:val="16"/>
                <w:szCs w:val="16"/>
              </w:rPr>
            </w:pPr>
          </w:p>
        </w:tc>
      </w:tr>
      <w:tr w:rsidR="00675FAE" w:rsidRPr="00675FAE" w14:paraId="10664AD5" w14:textId="77777777" w:rsidTr="00731D72">
        <w:trPr>
          <w:trHeight w:val="315"/>
        </w:trPr>
        <w:tc>
          <w:tcPr>
            <w:tcW w:w="855" w:type="pct"/>
            <w:shd w:val="clear" w:color="auto" w:fill="EBEBEB"/>
          </w:tcPr>
          <w:p w14:paraId="261C4025" w14:textId="77777777" w:rsidR="00AD4B2C" w:rsidRPr="00675FAE" w:rsidRDefault="00AD4B2C" w:rsidP="004E2D68">
            <w:pPr>
              <w:rPr>
                <w:sz w:val="16"/>
                <w:szCs w:val="16"/>
              </w:rPr>
            </w:pPr>
          </w:p>
        </w:tc>
        <w:tc>
          <w:tcPr>
            <w:tcW w:w="818" w:type="pct"/>
            <w:shd w:val="clear" w:color="auto" w:fill="EBEBEB"/>
          </w:tcPr>
          <w:p w14:paraId="24D59E2B" w14:textId="77777777" w:rsidR="00AD4B2C" w:rsidRPr="00675FAE" w:rsidRDefault="00AD4B2C" w:rsidP="004E2D68">
            <w:pPr>
              <w:rPr>
                <w:sz w:val="16"/>
                <w:szCs w:val="16"/>
              </w:rPr>
            </w:pPr>
          </w:p>
        </w:tc>
        <w:tc>
          <w:tcPr>
            <w:tcW w:w="818" w:type="pct"/>
            <w:shd w:val="clear" w:color="auto" w:fill="EBEBEB"/>
          </w:tcPr>
          <w:p w14:paraId="3221901E" w14:textId="77777777" w:rsidR="00AD4B2C" w:rsidRPr="00675FAE" w:rsidRDefault="00AD4B2C" w:rsidP="004E2D68">
            <w:pPr>
              <w:rPr>
                <w:sz w:val="16"/>
                <w:szCs w:val="16"/>
              </w:rPr>
            </w:pPr>
          </w:p>
        </w:tc>
        <w:tc>
          <w:tcPr>
            <w:tcW w:w="818" w:type="pct"/>
            <w:shd w:val="clear" w:color="auto" w:fill="EBEBEB"/>
          </w:tcPr>
          <w:p w14:paraId="4CA2A717" w14:textId="77777777" w:rsidR="00AD4B2C" w:rsidRPr="00675FAE" w:rsidRDefault="00AD4B2C" w:rsidP="004E2D68">
            <w:pPr>
              <w:rPr>
                <w:sz w:val="16"/>
                <w:szCs w:val="16"/>
              </w:rPr>
            </w:pPr>
          </w:p>
        </w:tc>
        <w:tc>
          <w:tcPr>
            <w:tcW w:w="818" w:type="pct"/>
            <w:shd w:val="clear" w:color="auto" w:fill="EBEBEB"/>
          </w:tcPr>
          <w:p w14:paraId="16F0EF2E" w14:textId="77777777" w:rsidR="00AD4B2C" w:rsidRPr="00675FAE" w:rsidRDefault="00AD4B2C" w:rsidP="004E2D68">
            <w:pPr>
              <w:rPr>
                <w:sz w:val="16"/>
                <w:szCs w:val="16"/>
              </w:rPr>
            </w:pPr>
          </w:p>
        </w:tc>
        <w:tc>
          <w:tcPr>
            <w:tcW w:w="872" w:type="pct"/>
            <w:shd w:val="clear" w:color="auto" w:fill="EBEBEB"/>
          </w:tcPr>
          <w:p w14:paraId="341478AD" w14:textId="77777777" w:rsidR="00AD4B2C" w:rsidRPr="00675FAE" w:rsidRDefault="00AD4B2C" w:rsidP="004E2D68">
            <w:pPr>
              <w:rPr>
                <w:sz w:val="16"/>
                <w:szCs w:val="16"/>
              </w:rPr>
            </w:pPr>
          </w:p>
        </w:tc>
      </w:tr>
      <w:tr w:rsidR="00675FAE" w:rsidRPr="00675FAE" w14:paraId="21C65D82" w14:textId="77777777" w:rsidTr="00731D72">
        <w:trPr>
          <w:trHeight w:val="315"/>
        </w:trPr>
        <w:tc>
          <w:tcPr>
            <w:tcW w:w="855" w:type="pct"/>
            <w:shd w:val="clear" w:color="auto" w:fill="F9F9F9"/>
          </w:tcPr>
          <w:p w14:paraId="3F5199E2" w14:textId="77777777" w:rsidR="00AD4B2C" w:rsidRPr="00675FAE" w:rsidRDefault="00AD4B2C" w:rsidP="004E2D68">
            <w:pPr>
              <w:rPr>
                <w:sz w:val="16"/>
                <w:szCs w:val="16"/>
              </w:rPr>
            </w:pPr>
          </w:p>
        </w:tc>
        <w:tc>
          <w:tcPr>
            <w:tcW w:w="818" w:type="pct"/>
            <w:shd w:val="clear" w:color="auto" w:fill="F9F9F9"/>
          </w:tcPr>
          <w:p w14:paraId="38893809" w14:textId="77777777" w:rsidR="00AD4B2C" w:rsidRPr="00675FAE" w:rsidRDefault="00AD4B2C" w:rsidP="004E2D68">
            <w:pPr>
              <w:rPr>
                <w:sz w:val="16"/>
                <w:szCs w:val="16"/>
              </w:rPr>
            </w:pPr>
          </w:p>
        </w:tc>
        <w:tc>
          <w:tcPr>
            <w:tcW w:w="818" w:type="pct"/>
            <w:shd w:val="clear" w:color="auto" w:fill="F9F9F9"/>
          </w:tcPr>
          <w:p w14:paraId="03378F4F" w14:textId="77777777" w:rsidR="00AD4B2C" w:rsidRPr="00675FAE" w:rsidRDefault="00AD4B2C" w:rsidP="004E2D68">
            <w:pPr>
              <w:rPr>
                <w:sz w:val="16"/>
                <w:szCs w:val="16"/>
              </w:rPr>
            </w:pPr>
          </w:p>
        </w:tc>
        <w:tc>
          <w:tcPr>
            <w:tcW w:w="818" w:type="pct"/>
            <w:shd w:val="clear" w:color="auto" w:fill="F9F9F9"/>
          </w:tcPr>
          <w:p w14:paraId="05817B9B" w14:textId="77777777" w:rsidR="00AD4B2C" w:rsidRPr="00675FAE" w:rsidRDefault="00AD4B2C" w:rsidP="004E2D68">
            <w:pPr>
              <w:rPr>
                <w:sz w:val="16"/>
                <w:szCs w:val="16"/>
              </w:rPr>
            </w:pPr>
          </w:p>
        </w:tc>
        <w:tc>
          <w:tcPr>
            <w:tcW w:w="818" w:type="pct"/>
            <w:shd w:val="clear" w:color="auto" w:fill="F9F9F9"/>
          </w:tcPr>
          <w:p w14:paraId="536F9BBD" w14:textId="77777777" w:rsidR="00AD4B2C" w:rsidRPr="00675FAE" w:rsidRDefault="00AD4B2C" w:rsidP="004E2D68">
            <w:pPr>
              <w:rPr>
                <w:sz w:val="16"/>
                <w:szCs w:val="16"/>
              </w:rPr>
            </w:pPr>
          </w:p>
        </w:tc>
        <w:tc>
          <w:tcPr>
            <w:tcW w:w="872" w:type="pct"/>
            <w:shd w:val="clear" w:color="auto" w:fill="F9F9F9"/>
          </w:tcPr>
          <w:p w14:paraId="7BB6757E" w14:textId="77777777" w:rsidR="00AD4B2C" w:rsidRPr="00675FAE" w:rsidRDefault="00AD4B2C" w:rsidP="004E2D68">
            <w:pPr>
              <w:rPr>
                <w:sz w:val="16"/>
                <w:szCs w:val="16"/>
              </w:rPr>
            </w:pPr>
          </w:p>
        </w:tc>
      </w:tr>
    </w:tbl>
    <w:p w14:paraId="51FE0C15" w14:textId="77777777" w:rsidR="00AD4B2C" w:rsidRPr="00675FAE" w:rsidRDefault="00AD4B2C" w:rsidP="00AD4B2C">
      <w:bookmarkStart w:id="272" w:name="_Toc334200270"/>
      <w:bookmarkEnd w:id="272"/>
    </w:p>
    <w:p w14:paraId="1A2262E3" w14:textId="77777777" w:rsidR="00AD4B2C" w:rsidRPr="00675FAE" w:rsidRDefault="00A5360A" w:rsidP="00AD4B2C">
      <w:pPr>
        <w:pStyle w:val="Inspring"/>
        <w:rPr>
          <w:lang w:val="en-GB"/>
        </w:rPr>
      </w:pPr>
      <w:r w:rsidRPr="00675FAE">
        <w:rPr>
          <w:lang w:val="en-GB"/>
        </w:rPr>
        <w:t>2.5.2</w:t>
      </w:r>
      <w:r w:rsidR="00AD4B2C" w:rsidRPr="00675FAE">
        <w:rPr>
          <w:lang w:val="en-GB"/>
        </w:rPr>
        <w:tab/>
        <w:t xml:space="preserve">How long have the relevant key team members worked together? </w:t>
      </w:r>
    </w:p>
    <w:p w14:paraId="34386F7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18E944" w14:textId="2BF1B935" w:rsidR="00AD4B2C" w:rsidRPr="00675FAE" w:rsidRDefault="00AD4B2C" w:rsidP="00AD4B2C">
      <w:pPr>
        <w:pStyle w:val="Inspring"/>
        <w:rPr>
          <w:lang w:val="en-GB"/>
        </w:rPr>
      </w:pPr>
    </w:p>
    <w:p w14:paraId="735AE86A" w14:textId="77777777" w:rsidR="00AD1C91" w:rsidRPr="00675FAE" w:rsidRDefault="00AD1C91" w:rsidP="00AD4B2C">
      <w:pPr>
        <w:pStyle w:val="Inspring"/>
        <w:rPr>
          <w:lang w:val="en-GB"/>
        </w:rPr>
      </w:pPr>
    </w:p>
    <w:p w14:paraId="7AB9C904" w14:textId="77777777" w:rsidR="00AD4B2C" w:rsidRPr="00675FAE" w:rsidRDefault="00A5360A" w:rsidP="00AD4B2C">
      <w:pPr>
        <w:pStyle w:val="Inspring"/>
        <w:rPr>
          <w:lang w:val="en-GB"/>
        </w:rPr>
      </w:pPr>
      <w:r w:rsidRPr="00675FAE">
        <w:rPr>
          <w:lang w:val="en-GB"/>
        </w:rPr>
        <w:t>2.5.3</w:t>
      </w:r>
      <w:r w:rsidR="00AD4B2C" w:rsidRPr="00675FAE">
        <w:rPr>
          <w:lang w:val="en-GB"/>
        </w:rPr>
        <w:tab/>
        <w:t xml:space="preserve">Describe </w:t>
      </w:r>
      <w:r w:rsidR="00D11545" w:rsidRPr="00675FAE">
        <w:rPr>
          <w:lang w:val="en-GB"/>
        </w:rPr>
        <w:t xml:space="preserve">the </w:t>
      </w:r>
      <w:r w:rsidR="00AD4B2C" w:rsidRPr="00675FAE">
        <w:rPr>
          <w:lang w:val="en-GB"/>
        </w:rPr>
        <w:t xml:space="preserve">current succession plan for key team members. </w:t>
      </w:r>
    </w:p>
    <w:p w14:paraId="44618D4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7582C7" w14:textId="77777777" w:rsidR="00AD4B2C" w:rsidRPr="00675FAE" w:rsidRDefault="00AD4B2C" w:rsidP="00AD4B2C">
      <w:pPr>
        <w:pStyle w:val="Inspring"/>
        <w:rPr>
          <w:lang w:val="en-GB"/>
        </w:rPr>
      </w:pPr>
    </w:p>
    <w:p w14:paraId="50271004" w14:textId="77777777" w:rsidR="00AD4B2C" w:rsidRPr="00675FAE" w:rsidRDefault="00A5360A" w:rsidP="00AD4B2C">
      <w:pPr>
        <w:pStyle w:val="Inspring"/>
        <w:rPr>
          <w:lang w:val="en-GB"/>
        </w:rPr>
      </w:pPr>
      <w:r w:rsidRPr="00675FAE">
        <w:rPr>
          <w:lang w:val="en-GB"/>
        </w:rPr>
        <w:t>2.5.4</w:t>
      </w:r>
      <w:r w:rsidR="00AD4B2C" w:rsidRPr="00675FAE">
        <w:rPr>
          <w:lang w:val="en-GB"/>
        </w:rPr>
        <w:tab/>
        <w:t>Explain your compensation policy/structure. How do you ensure staff are compensated fairly? How are compensation schemes of the vehicle’s</w:t>
      </w:r>
      <w:r w:rsidR="00AD4B2C" w:rsidRPr="00675FAE" w:rsidDel="008C66C7">
        <w:rPr>
          <w:lang w:val="en-GB"/>
        </w:rPr>
        <w:t xml:space="preserve"> </w:t>
      </w:r>
      <w:r w:rsidR="00AD4B2C" w:rsidRPr="00675FAE">
        <w:rPr>
          <w:lang w:val="en-GB"/>
        </w:rPr>
        <w:t>key personnel structured and aligned to the performance of the vehicle?</w:t>
      </w:r>
    </w:p>
    <w:p w14:paraId="059E4FE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6B5031" w14:textId="77777777" w:rsidR="00AD4B2C" w:rsidRPr="00675FAE" w:rsidRDefault="00AD4B2C" w:rsidP="00AD4B2C">
      <w:pPr>
        <w:pStyle w:val="Inspring"/>
        <w:rPr>
          <w:lang w:val="en-GB"/>
        </w:rPr>
      </w:pPr>
    </w:p>
    <w:p w14:paraId="20F03F65" w14:textId="77777777" w:rsidR="00AD4B2C" w:rsidRPr="00675FAE" w:rsidRDefault="00A5360A" w:rsidP="00AD4B2C">
      <w:pPr>
        <w:pStyle w:val="Inspring"/>
        <w:rPr>
          <w:lang w:val="en-GB"/>
        </w:rPr>
      </w:pPr>
      <w:r w:rsidRPr="00675FAE">
        <w:rPr>
          <w:lang w:val="en-GB"/>
        </w:rPr>
        <w:t>2.5.5</w:t>
      </w:r>
      <w:r w:rsidR="00AD4B2C" w:rsidRPr="00675FAE">
        <w:rPr>
          <w:lang w:val="en-GB"/>
        </w:rPr>
        <w:tab/>
        <w:t>Do any of the key personnel have other significant business interests apart from their employment with your company/group? If so, please explain what these are.</w:t>
      </w:r>
    </w:p>
    <w:p w14:paraId="3BBCC62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09C1EB" w14:textId="77777777" w:rsidR="00AD4B2C" w:rsidRPr="00675FAE" w:rsidRDefault="00AD4B2C" w:rsidP="00AD4B2C">
      <w:pPr>
        <w:pStyle w:val="Inspring"/>
        <w:rPr>
          <w:lang w:val="en-GB"/>
        </w:rPr>
      </w:pPr>
    </w:p>
    <w:p w14:paraId="15613DB9" w14:textId="77777777" w:rsidR="00AD4B2C" w:rsidRPr="00675FAE" w:rsidRDefault="00A5360A" w:rsidP="00AD4B2C">
      <w:pPr>
        <w:pStyle w:val="Inspring"/>
        <w:rPr>
          <w:lang w:val="en-GB"/>
        </w:rPr>
      </w:pPr>
      <w:r w:rsidRPr="00675FAE">
        <w:rPr>
          <w:lang w:val="en-GB"/>
        </w:rPr>
        <w:lastRenderedPageBreak/>
        <w:t>2.5.6</w:t>
      </w:r>
      <w:r w:rsidR="00AD4B2C" w:rsidRPr="00675FAE">
        <w:rPr>
          <w:lang w:val="en-GB"/>
        </w:rPr>
        <w:tab/>
      </w:r>
      <w:r w:rsidRPr="00675FAE">
        <w:rPr>
          <w:lang w:val="en-GB"/>
        </w:rPr>
        <w:t xml:space="preserve">If </w:t>
      </w:r>
      <w:r w:rsidR="00AD4B2C" w:rsidRPr="00675FAE">
        <w:rPr>
          <w:lang w:val="en-GB"/>
        </w:rPr>
        <w:t xml:space="preserve">any of the key personnel </w:t>
      </w:r>
      <w:r w:rsidRPr="00675FAE">
        <w:rPr>
          <w:lang w:val="en-GB"/>
        </w:rPr>
        <w:t xml:space="preserve">is </w:t>
      </w:r>
      <w:r w:rsidR="00AD4B2C" w:rsidRPr="00675FAE">
        <w:rPr>
          <w:lang w:val="en-GB"/>
        </w:rPr>
        <w:t xml:space="preserve">involved in other products offered by the </w:t>
      </w:r>
      <w:r w:rsidR="00665408" w:rsidRPr="00675FAE">
        <w:rPr>
          <w:lang w:val="en-GB"/>
        </w:rPr>
        <w:t>investment</w:t>
      </w:r>
      <w:r w:rsidR="00AD4B2C" w:rsidRPr="00675FAE">
        <w:rPr>
          <w:lang w:val="en-GB"/>
        </w:rPr>
        <w:t xml:space="preserve"> manager</w:t>
      </w:r>
      <w:r w:rsidRPr="00675FAE">
        <w:rPr>
          <w:lang w:val="en-GB"/>
        </w:rPr>
        <w:t xml:space="preserve">, </w:t>
      </w:r>
      <w:r w:rsidR="00AD4B2C" w:rsidRPr="00675FAE">
        <w:rPr>
          <w:lang w:val="en-GB"/>
        </w:rPr>
        <w:t xml:space="preserve">what are their </w:t>
      </w:r>
      <w:r w:rsidRPr="00675FAE">
        <w:rPr>
          <w:lang w:val="en-GB"/>
        </w:rPr>
        <w:t xml:space="preserve">additional </w:t>
      </w:r>
      <w:r w:rsidR="00AD4B2C" w:rsidRPr="00675FAE">
        <w:rPr>
          <w:lang w:val="en-GB"/>
        </w:rPr>
        <w:t>responsibilities? If there is a conflict of interest, how is it managed?</w:t>
      </w:r>
    </w:p>
    <w:p w14:paraId="4E89A48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7952A5" w14:textId="77777777" w:rsidR="00AD4B2C" w:rsidRPr="00675FAE" w:rsidRDefault="00AD4B2C" w:rsidP="00AD4B2C">
      <w:pPr>
        <w:pStyle w:val="Inspring"/>
        <w:rPr>
          <w:lang w:val="en-GB"/>
        </w:rPr>
      </w:pPr>
    </w:p>
    <w:p w14:paraId="76642CA0" w14:textId="77777777" w:rsidR="00AD4B2C" w:rsidRPr="00675FAE" w:rsidRDefault="00A5360A" w:rsidP="00AD4B2C">
      <w:pPr>
        <w:pStyle w:val="Inspring"/>
        <w:rPr>
          <w:lang w:val="en-GB"/>
        </w:rPr>
      </w:pPr>
      <w:r w:rsidRPr="00675FAE">
        <w:rPr>
          <w:lang w:val="en-GB"/>
        </w:rPr>
        <w:t>2.5.7</w:t>
      </w:r>
      <w:r w:rsidR="00AD4B2C" w:rsidRPr="00675FAE">
        <w:rPr>
          <w:lang w:val="en-GB"/>
        </w:rPr>
        <w:tab/>
        <w:t xml:space="preserve">Do you have dedicated internal tax, legal and structuring resources? If so, please ensure that these resources are shown in the organisational chart in </w:t>
      </w:r>
      <w:r w:rsidR="00857616" w:rsidRPr="00675FAE">
        <w:rPr>
          <w:lang w:val="en-GB"/>
        </w:rPr>
        <w:t>Appendix III (</w:t>
      </w:r>
      <w:r w:rsidR="0014677E" w:rsidRPr="00675FAE">
        <w:rPr>
          <w:lang w:val="en-GB"/>
        </w:rPr>
        <w:t>refer</w:t>
      </w:r>
      <w:r w:rsidR="00460BFE" w:rsidRPr="00675FAE">
        <w:rPr>
          <w:lang w:val="en-GB"/>
        </w:rPr>
        <w:t>red</w:t>
      </w:r>
      <w:r w:rsidR="00857616" w:rsidRPr="00675FAE">
        <w:rPr>
          <w:lang w:val="en-GB"/>
        </w:rPr>
        <w:t xml:space="preserve"> to </w:t>
      </w:r>
      <w:r w:rsidR="005C3699" w:rsidRPr="00675FAE">
        <w:rPr>
          <w:lang w:val="en-GB"/>
        </w:rPr>
        <w:t xml:space="preserve">in </w:t>
      </w:r>
      <w:r w:rsidR="00857616" w:rsidRPr="00675FAE">
        <w:rPr>
          <w:lang w:val="en-GB"/>
        </w:rPr>
        <w:t>1.8.1.1)</w:t>
      </w:r>
      <w:r w:rsidR="00AD4B2C" w:rsidRPr="00675FAE">
        <w:rPr>
          <w:lang w:val="en-GB"/>
        </w:rPr>
        <w:t xml:space="preserve"> and comment on whether they are 100% dedicated to this vehicle.</w:t>
      </w:r>
    </w:p>
    <w:p w14:paraId="7C10E82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C1BE44" w14:textId="77777777" w:rsidR="00AD1C91" w:rsidRPr="00675FAE" w:rsidRDefault="00AD1C91" w:rsidP="00AD1C91">
      <w:bookmarkStart w:id="273" w:name="_Toc489871709"/>
      <w:bookmarkStart w:id="274" w:name="_Toc485637105"/>
      <w:bookmarkStart w:id="275" w:name="_Toc485638435"/>
    </w:p>
    <w:p w14:paraId="66ACFBC9" w14:textId="3F6E8B78" w:rsidR="00AD1C91" w:rsidRPr="00675FAE" w:rsidRDefault="0089347A" w:rsidP="00AD1C91">
      <w:pPr>
        <w:pStyle w:val="Inspring"/>
      </w:pPr>
      <w:r w:rsidRPr="00675FAE">
        <w:rPr>
          <w:lang w:val="en-GB"/>
        </w:rPr>
        <w:t>2.5.8</w:t>
      </w:r>
      <w:r w:rsidRPr="00675FAE">
        <w:rPr>
          <w:lang w:val="en-GB"/>
        </w:rPr>
        <w:tab/>
      </w:r>
      <w:r w:rsidRPr="00675FAE">
        <w:t>C</w:t>
      </w:r>
      <w:r w:rsidR="00AD1C91" w:rsidRPr="00675FAE">
        <w:t>omplete the table below for current personnel in your real estate debt activities.</w:t>
      </w:r>
    </w:p>
    <w:tbl>
      <w:tblPr>
        <w:tblStyle w:val="INREVData"/>
        <w:tblW w:w="4600" w:type="pct"/>
        <w:tblInd w:w="743" w:type="dxa"/>
        <w:tblLook w:val="00A0" w:firstRow="1" w:lastRow="0" w:firstColumn="1" w:lastColumn="0" w:noHBand="0" w:noVBand="0"/>
      </w:tblPr>
      <w:tblGrid>
        <w:gridCol w:w="889"/>
        <w:gridCol w:w="1203"/>
        <w:gridCol w:w="1212"/>
        <w:gridCol w:w="718"/>
        <w:gridCol w:w="866"/>
        <w:gridCol w:w="866"/>
        <w:gridCol w:w="1035"/>
        <w:gridCol w:w="698"/>
        <w:gridCol w:w="858"/>
      </w:tblGrid>
      <w:tr w:rsidR="00675FAE" w:rsidRPr="00675FAE" w14:paraId="21795E27" w14:textId="77777777" w:rsidTr="00D94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tcPr>
          <w:p w14:paraId="154439FE" w14:textId="77777777" w:rsidR="00AD1C91" w:rsidRPr="00D94582" w:rsidRDefault="00AD1C91" w:rsidP="005B7BF2">
            <w:pPr>
              <w:pStyle w:val="Tabel"/>
              <w:rPr>
                <w:color w:val="FFFFFF" w:themeColor="background1"/>
              </w:rPr>
            </w:pPr>
          </w:p>
        </w:tc>
        <w:tc>
          <w:tcPr>
            <w:tcW w:w="4467" w:type="pct"/>
            <w:gridSpan w:val="8"/>
            <w:hideMark/>
          </w:tcPr>
          <w:p w14:paraId="7571954B" w14:textId="77777777" w:rsidR="00AD1C91" w:rsidRPr="00D94582" w:rsidRDefault="00AD1C91" w:rsidP="00D94582">
            <w:pPr>
              <w:pStyle w:val="Tabel"/>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94582">
              <w:rPr>
                <w:color w:val="FFFFFF" w:themeColor="background1"/>
              </w:rPr>
              <w:t>Relevant years of experience</w:t>
            </w:r>
          </w:p>
        </w:tc>
      </w:tr>
      <w:tr w:rsidR="00D94582" w:rsidRPr="00675FAE" w14:paraId="10ECD613" w14:textId="77777777" w:rsidTr="00D9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shd w:val="clear" w:color="auto" w:fill="000000" w:themeFill="text1"/>
            <w:hideMark/>
          </w:tcPr>
          <w:p w14:paraId="481DB40B" w14:textId="77777777" w:rsidR="00AD1C91" w:rsidRPr="00D94582" w:rsidRDefault="00AD1C91" w:rsidP="005B7BF2">
            <w:pPr>
              <w:pStyle w:val="Tabel"/>
              <w:rPr>
                <w:color w:val="FFFFFF" w:themeColor="background1"/>
              </w:rPr>
            </w:pPr>
            <w:r w:rsidRPr="00D94582">
              <w:rPr>
                <w:color w:val="FFFFFF" w:themeColor="background1"/>
              </w:rPr>
              <w:t>Name</w:t>
            </w:r>
          </w:p>
        </w:tc>
        <w:tc>
          <w:tcPr>
            <w:tcW w:w="721" w:type="pct"/>
            <w:shd w:val="clear" w:color="auto" w:fill="000000" w:themeFill="text1"/>
            <w:hideMark/>
          </w:tcPr>
          <w:p w14:paraId="3690D47A"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Asset management</w:t>
            </w:r>
          </w:p>
        </w:tc>
        <w:tc>
          <w:tcPr>
            <w:tcW w:w="726" w:type="pct"/>
            <w:shd w:val="clear" w:color="auto" w:fill="000000" w:themeFill="text1"/>
            <w:hideMark/>
          </w:tcPr>
          <w:p w14:paraId="6D3414EC"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Workout / restructuring</w:t>
            </w:r>
          </w:p>
        </w:tc>
        <w:tc>
          <w:tcPr>
            <w:tcW w:w="430" w:type="pct"/>
            <w:shd w:val="clear" w:color="auto" w:fill="000000" w:themeFill="text1"/>
            <w:hideMark/>
          </w:tcPr>
          <w:p w14:paraId="0213A251"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Whole loans</w:t>
            </w:r>
          </w:p>
        </w:tc>
        <w:tc>
          <w:tcPr>
            <w:tcW w:w="519" w:type="pct"/>
            <w:shd w:val="clear" w:color="auto" w:fill="000000" w:themeFill="text1"/>
            <w:hideMark/>
          </w:tcPr>
          <w:p w14:paraId="4646A536"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 xml:space="preserve">Senior loans </w:t>
            </w:r>
          </w:p>
        </w:tc>
        <w:tc>
          <w:tcPr>
            <w:tcW w:w="519" w:type="pct"/>
            <w:shd w:val="clear" w:color="auto" w:fill="000000" w:themeFill="text1"/>
            <w:hideMark/>
          </w:tcPr>
          <w:p w14:paraId="1F3CF3C5"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Junior loans</w:t>
            </w:r>
          </w:p>
        </w:tc>
        <w:tc>
          <w:tcPr>
            <w:tcW w:w="620" w:type="pct"/>
            <w:shd w:val="clear" w:color="auto" w:fill="000000" w:themeFill="text1"/>
            <w:hideMark/>
          </w:tcPr>
          <w:p w14:paraId="00608D4F"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Distressed debt</w:t>
            </w:r>
          </w:p>
        </w:tc>
        <w:tc>
          <w:tcPr>
            <w:tcW w:w="418" w:type="pct"/>
            <w:shd w:val="clear" w:color="auto" w:fill="000000" w:themeFill="text1"/>
            <w:hideMark/>
          </w:tcPr>
          <w:p w14:paraId="1319C0C8"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CMBS</w:t>
            </w:r>
          </w:p>
        </w:tc>
        <w:tc>
          <w:tcPr>
            <w:tcW w:w="513" w:type="pct"/>
            <w:shd w:val="clear" w:color="auto" w:fill="000000" w:themeFill="text1"/>
            <w:hideMark/>
          </w:tcPr>
          <w:p w14:paraId="5E056B28" w14:textId="77777777" w:rsidR="00AD1C91" w:rsidRPr="00D94582"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94582">
              <w:rPr>
                <w:b/>
                <w:bCs/>
                <w:color w:val="FFFFFF" w:themeColor="background1"/>
              </w:rPr>
              <w:t>Other (please name)</w:t>
            </w:r>
          </w:p>
        </w:tc>
      </w:tr>
      <w:tr w:rsidR="00675FAE" w:rsidRPr="00675FAE" w14:paraId="2FAE26C3" w14:textId="77777777" w:rsidTr="00D94582">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3" w:type="pct"/>
            <w:hideMark/>
          </w:tcPr>
          <w:p w14:paraId="68DD5C35" w14:textId="2043B77E" w:rsidR="00AD1C91" w:rsidRPr="00675FAE" w:rsidRDefault="00AD1C91" w:rsidP="00D94582">
            <w:pPr>
              <w:pStyle w:val="Tabel"/>
              <w:spacing w:before="0" w:after="0" w:line="276" w:lineRule="auto"/>
            </w:pPr>
          </w:p>
        </w:tc>
        <w:tc>
          <w:tcPr>
            <w:tcW w:w="721" w:type="pct"/>
            <w:hideMark/>
          </w:tcPr>
          <w:p w14:paraId="0F275E22" w14:textId="560D35A5"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726" w:type="pct"/>
            <w:hideMark/>
          </w:tcPr>
          <w:p w14:paraId="74530202" w14:textId="69C09031"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430" w:type="pct"/>
            <w:hideMark/>
          </w:tcPr>
          <w:p w14:paraId="2F8107C1" w14:textId="4BA3E6FD"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519" w:type="pct"/>
            <w:hideMark/>
          </w:tcPr>
          <w:p w14:paraId="041348DD" w14:textId="69E1654E"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519" w:type="pct"/>
            <w:hideMark/>
          </w:tcPr>
          <w:p w14:paraId="72DF0047" w14:textId="3BEDBF5D"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620" w:type="pct"/>
            <w:hideMark/>
          </w:tcPr>
          <w:p w14:paraId="701A9442" w14:textId="2AD32EB9"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418" w:type="pct"/>
            <w:hideMark/>
          </w:tcPr>
          <w:p w14:paraId="46B69A8B" w14:textId="0D1D7E72"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c>
          <w:tcPr>
            <w:tcW w:w="513" w:type="pct"/>
            <w:hideMark/>
          </w:tcPr>
          <w:p w14:paraId="665395FE" w14:textId="7E1A826F" w:rsidR="00AD1C91" w:rsidRPr="00675FA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pPr>
          </w:p>
        </w:tc>
      </w:tr>
      <w:tr w:rsidR="00675FAE" w:rsidRPr="00675FAE" w14:paraId="67AFF247"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4711D97C" w14:textId="60E3102C" w:rsidR="00AD1C91" w:rsidRPr="00675FAE" w:rsidRDefault="00AD1C91" w:rsidP="00D94582">
            <w:pPr>
              <w:pStyle w:val="Tabel"/>
              <w:spacing w:line="276" w:lineRule="auto"/>
            </w:pPr>
          </w:p>
        </w:tc>
        <w:tc>
          <w:tcPr>
            <w:tcW w:w="721" w:type="pct"/>
            <w:hideMark/>
          </w:tcPr>
          <w:p w14:paraId="12D1514D" w14:textId="369D9295"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726" w:type="pct"/>
            <w:hideMark/>
          </w:tcPr>
          <w:p w14:paraId="0328B5FE" w14:textId="1B68A66F"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430" w:type="pct"/>
            <w:hideMark/>
          </w:tcPr>
          <w:p w14:paraId="4BDA7B88" w14:textId="19ED9CC5"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9" w:type="pct"/>
            <w:hideMark/>
          </w:tcPr>
          <w:p w14:paraId="17C1FB56" w14:textId="06F842AC"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9" w:type="pct"/>
            <w:hideMark/>
          </w:tcPr>
          <w:p w14:paraId="07D3BE14" w14:textId="786E5632"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620" w:type="pct"/>
            <w:hideMark/>
          </w:tcPr>
          <w:p w14:paraId="612FC2B5" w14:textId="02B4442E"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418" w:type="pct"/>
            <w:hideMark/>
          </w:tcPr>
          <w:p w14:paraId="004D7180" w14:textId="528A64A1"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3" w:type="pct"/>
            <w:hideMark/>
          </w:tcPr>
          <w:p w14:paraId="3607E383" w14:textId="78458B50"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r>
      <w:tr w:rsidR="00675FAE" w:rsidRPr="00675FAE" w14:paraId="59151020" w14:textId="77777777" w:rsidTr="00D9458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63EE8647" w14:textId="01F0590E" w:rsidR="00AD1C91" w:rsidRPr="00675FAE" w:rsidRDefault="00AD1C91" w:rsidP="00D94582">
            <w:pPr>
              <w:pStyle w:val="Tabel"/>
              <w:spacing w:line="276" w:lineRule="auto"/>
            </w:pPr>
          </w:p>
        </w:tc>
        <w:tc>
          <w:tcPr>
            <w:tcW w:w="721" w:type="pct"/>
            <w:hideMark/>
          </w:tcPr>
          <w:p w14:paraId="50A22EA1" w14:textId="53CFE63D"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726" w:type="pct"/>
            <w:hideMark/>
          </w:tcPr>
          <w:p w14:paraId="78E3B259" w14:textId="18C5A2C1"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430" w:type="pct"/>
            <w:hideMark/>
          </w:tcPr>
          <w:p w14:paraId="523DF4B2" w14:textId="29CC33D8"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519" w:type="pct"/>
            <w:hideMark/>
          </w:tcPr>
          <w:p w14:paraId="2DE12DF4" w14:textId="7D227215"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519" w:type="pct"/>
            <w:hideMark/>
          </w:tcPr>
          <w:p w14:paraId="32ACA296" w14:textId="7BC2BA34"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620" w:type="pct"/>
            <w:hideMark/>
          </w:tcPr>
          <w:p w14:paraId="23E63022" w14:textId="58A84B70"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418" w:type="pct"/>
            <w:hideMark/>
          </w:tcPr>
          <w:p w14:paraId="50D14172" w14:textId="7B038ECE"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c>
          <w:tcPr>
            <w:tcW w:w="513" w:type="pct"/>
            <w:hideMark/>
          </w:tcPr>
          <w:p w14:paraId="06C89BFE" w14:textId="3F88A598" w:rsidR="00AD1C91" w:rsidRPr="00675FA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pPr>
          </w:p>
        </w:tc>
      </w:tr>
      <w:tr w:rsidR="00675FAE" w:rsidRPr="00675FAE" w14:paraId="6823D086"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181885F3" w14:textId="7C95253B" w:rsidR="00AD1C91" w:rsidRPr="00675FAE" w:rsidRDefault="00AD1C91" w:rsidP="00D94582">
            <w:pPr>
              <w:pStyle w:val="Tabel"/>
              <w:spacing w:line="276" w:lineRule="auto"/>
            </w:pPr>
          </w:p>
        </w:tc>
        <w:tc>
          <w:tcPr>
            <w:tcW w:w="721" w:type="pct"/>
            <w:hideMark/>
          </w:tcPr>
          <w:p w14:paraId="7FD78B72" w14:textId="00C23CA7"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726" w:type="pct"/>
            <w:hideMark/>
          </w:tcPr>
          <w:p w14:paraId="0B0DA242" w14:textId="710182F4"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430" w:type="pct"/>
            <w:hideMark/>
          </w:tcPr>
          <w:p w14:paraId="25166B9C" w14:textId="6209B75C"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9" w:type="pct"/>
            <w:hideMark/>
          </w:tcPr>
          <w:p w14:paraId="682B0AE6" w14:textId="2D7F9946"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9" w:type="pct"/>
            <w:hideMark/>
          </w:tcPr>
          <w:p w14:paraId="564E017B" w14:textId="1327DFD5"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620" w:type="pct"/>
            <w:hideMark/>
          </w:tcPr>
          <w:p w14:paraId="099BA30E" w14:textId="4B62E068"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418" w:type="pct"/>
            <w:hideMark/>
          </w:tcPr>
          <w:p w14:paraId="32CAFB9F" w14:textId="2B47C2A9"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c>
          <w:tcPr>
            <w:tcW w:w="513" w:type="pct"/>
            <w:hideMark/>
          </w:tcPr>
          <w:p w14:paraId="3023CAB2" w14:textId="5B91A958" w:rsidR="00AD1C91" w:rsidRPr="00675FA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pPr>
          </w:p>
        </w:tc>
      </w:tr>
    </w:tbl>
    <w:p w14:paraId="3197987D" w14:textId="77777777" w:rsidR="00AD1C91" w:rsidRPr="00675FAE" w:rsidRDefault="00AD1C91" w:rsidP="001B61F6">
      <w:pPr>
        <w:pStyle w:val="Heading2"/>
      </w:pPr>
    </w:p>
    <w:p w14:paraId="67682891" w14:textId="3B5B1DEB" w:rsidR="001B61F6" w:rsidRPr="00675FAE" w:rsidRDefault="002930A2" w:rsidP="001B61F6">
      <w:pPr>
        <w:pStyle w:val="Heading2"/>
      </w:pPr>
      <w:bookmarkStart w:id="276" w:name="_Toc55983281"/>
      <w:r w:rsidRPr="00675FAE">
        <w:t>2.6</w:t>
      </w:r>
      <w:r w:rsidR="001B61F6" w:rsidRPr="00675FAE">
        <w:tab/>
        <w:t>Fees and Expenses</w:t>
      </w:r>
      <w:bookmarkEnd w:id="273"/>
      <w:bookmarkEnd w:id="276"/>
    </w:p>
    <w:p w14:paraId="21E93ED6" w14:textId="77777777" w:rsidR="001B61F6" w:rsidRPr="00675FAE" w:rsidRDefault="001B61F6" w:rsidP="001B61F6">
      <w:pPr>
        <w:pStyle w:val="Inspring"/>
        <w:rPr>
          <w:lang w:val="en-GB"/>
        </w:rPr>
      </w:pPr>
    </w:p>
    <w:p w14:paraId="0C1C4A66" w14:textId="77777777" w:rsidR="001B61F6" w:rsidRPr="00675FAE" w:rsidRDefault="002930A2" w:rsidP="001B61F6">
      <w:pPr>
        <w:pStyle w:val="Inspring"/>
        <w:rPr>
          <w:lang w:val="en-GB"/>
        </w:rPr>
      </w:pPr>
      <w:r w:rsidRPr="00675FAE">
        <w:rPr>
          <w:lang w:val="en-GB"/>
        </w:rPr>
        <w:t>2.6.1</w:t>
      </w:r>
      <w:r w:rsidR="001B61F6" w:rsidRPr="00675FAE">
        <w:rPr>
          <w:lang w:val="en-GB"/>
        </w:rPr>
        <w:tab/>
        <w:t>Provide a summary budget for the vehicle</w:t>
      </w:r>
      <w:r w:rsidR="00AD4DC0" w:rsidRPr="00675FAE">
        <w:rPr>
          <w:lang w:val="en-GB"/>
        </w:rPr>
        <w:t xml:space="preserve"> fees and costs</w:t>
      </w:r>
      <w:r w:rsidR="001B61F6" w:rsidRPr="00675FAE">
        <w:rPr>
          <w:lang w:val="en-GB"/>
        </w:rPr>
        <w:t xml:space="preserve">, and give an estimate of the different cost items, their maximum and </w:t>
      </w:r>
      <w:r w:rsidR="005C3699" w:rsidRPr="00675FAE">
        <w:rPr>
          <w:lang w:val="en-GB"/>
        </w:rPr>
        <w:t xml:space="preserve">their </w:t>
      </w:r>
      <w:r w:rsidR="001B61F6" w:rsidRPr="00675FAE">
        <w:rPr>
          <w:lang w:val="en-GB"/>
        </w:rPr>
        <w:t xml:space="preserve">expected development over the life of the vehicle. </w:t>
      </w:r>
    </w:p>
    <w:p w14:paraId="345ED670" w14:textId="77777777" w:rsidR="00065DC6" w:rsidRPr="00675FAE" w:rsidRDefault="00065DC6" w:rsidP="00065DC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55670C" w14:textId="77777777" w:rsidR="00065DC6" w:rsidRPr="00675FAE" w:rsidRDefault="00065DC6" w:rsidP="009D0898">
      <w:pPr>
        <w:pStyle w:val="Inspring"/>
        <w:ind w:left="0" w:firstLine="0"/>
        <w:rPr>
          <w:lang w:val="en-GB"/>
        </w:rPr>
      </w:pPr>
    </w:p>
    <w:p w14:paraId="285F0177" w14:textId="77777777" w:rsidR="001B61F6" w:rsidRPr="00675FAE" w:rsidRDefault="002930A2" w:rsidP="001B61F6">
      <w:pPr>
        <w:pStyle w:val="Inspring"/>
        <w:rPr>
          <w:lang w:val="en-GB"/>
        </w:rPr>
      </w:pPr>
      <w:r w:rsidRPr="00675FAE">
        <w:rPr>
          <w:spacing w:val="-2"/>
          <w:lang w:val="en-GB"/>
        </w:rPr>
        <w:t>2.6.2</w:t>
      </w:r>
      <w:r w:rsidR="001B61F6" w:rsidRPr="00675FAE">
        <w:rPr>
          <w:spacing w:val="-2"/>
          <w:lang w:val="en-GB"/>
        </w:rPr>
        <w:tab/>
      </w:r>
      <w:r w:rsidR="001B61F6" w:rsidRPr="00675FAE">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675FAE" w:rsidRPr="00675FAE" w14:paraId="1675D7E1" w14:textId="77777777" w:rsidTr="00731D72">
        <w:tc>
          <w:tcPr>
            <w:tcW w:w="5000" w:type="pct"/>
            <w:gridSpan w:val="4"/>
            <w:shd w:val="clear" w:color="auto" w:fill="000000"/>
            <w:vAlign w:val="center"/>
          </w:tcPr>
          <w:p w14:paraId="5FC7FE5B" w14:textId="5A75B65E" w:rsidR="001B61F6" w:rsidRPr="00675FAE" w:rsidRDefault="001B61F6" w:rsidP="00D94582">
            <w:pPr>
              <w:pStyle w:val="Tabel"/>
              <w:keepNext/>
              <w:spacing w:before="120" w:after="120" w:line="276" w:lineRule="auto"/>
              <w:rPr>
                <w:b/>
                <w:lang w:val="en-GB"/>
              </w:rPr>
            </w:pPr>
            <w:r w:rsidRPr="00675FAE">
              <w:rPr>
                <w:b/>
                <w:lang w:val="en-GB"/>
              </w:rPr>
              <w:t>Waterfall structure</w:t>
            </w:r>
          </w:p>
        </w:tc>
      </w:tr>
      <w:tr w:rsidR="00675FAE" w:rsidRPr="00675FAE" w14:paraId="778E85C9" w14:textId="77777777" w:rsidTr="00731D72">
        <w:tc>
          <w:tcPr>
            <w:tcW w:w="971" w:type="pct"/>
            <w:vMerge w:val="restart"/>
            <w:shd w:val="clear" w:color="auto" w:fill="EBEBEB"/>
            <w:vAlign w:val="center"/>
          </w:tcPr>
          <w:p w14:paraId="41E79F04" w14:textId="77777777" w:rsidR="001B61F6" w:rsidRPr="00675FAE" w:rsidRDefault="001B61F6" w:rsidP="004E2D68">
            <w:pPr>
              <w:pStyle w:val="Tabel"/>
              <w:rPr>
                <w:lang w:val="en-GB"/>
              </w:rPr>
            </w:pPr>
            <w:r w:rsidRPr="00675FAE">
              <w:rPr>
                <w:lang w:val="en-GB"/>
              </w:rPr>
              <w:t>Carry structure</w:t>
            </w:r>
          </w:p>
        </w:tc>
        <w:tc>
          <w:tcPr>
            <w:tcW w:w="693" w:type="pct"/>
            <w:shd w:val="clear" w:color="auto" w:fill="EBEBEB"/>
            <w:vAlign w:val="center"/>
          </w:tcPr>
          <w:p w14:paraId="6DCC32D8" w14:textId="77777777" w:rsidR="001B61F6" w:rsidRPr="00675FAE" w:rsidRDefault="001B61F6" w:rsidP="004E2D68">
            <w:pPr>
              <w:pStyle w:val="Tabel"/>
              <w:rPr>
                <w:lang w:val="en-GB"/>
              </w:rPr>
            </w:pPr>
            <w:r w:rsidRPr="00675FAE">
              <w:rPr>
                <w:lang w:val="en-GB"/>
              </w:rPr>
              <w:t xml:space="preserve">Basis: </w:t>
            </w:r>
          </w:p>
        </w:tc>
        <w:tc>
          <w:tcPr>
            <w:tcW w:w="3336" w:type="pct"/>
            <w:gridSpan w:val="2"/>
            <w:shd w:val="clear" w:color="auto" w:fill="EBEBEB"/>
            <w:vAlign w:val="center"/>
          </w:tcPr>
          <w:p w14:paraId="4DC772DE" w14:textId="03A59BF4" w:rsidR="001B61F6" w:rsidRPr="00675FAE" w:rsidRDefault="001B61F6" w:rsidP="004E2D68">
            <w:pPr>
              <w:pStyle w:val="Tabel"/>
              <w:rPr>
                <w:lang w:val="en-GB"/>
              </w:rPr>
            </w:pPr>
          </w:p>
        </w:tc>
      </w:tr>
      <w:tr w:rsidR="00675FAE" w:rsidRPr="00675FAE" w14:paraId="08AA9240" w14:textId="77777777" w:rsidTr="00731D72">
        <w:tc>
          <w:tcPr>
            <w:tcW w:w="971" w:type="pct"/>
            <w:vMerge/>
            <w:shd w:val="clear" w:color="auto" w:fill="F9F9F9"/>
            <w:vAlign w:val="center"/>
          </w:tcPr>
          <w:p w14:paraId="31AF79BD" w14:textId="77777777" w:rsidR="001B61F6" w:rsidRPr="00675FAE" w:rsidRDefault="001B61F6" w:rsidP="004E2D68">
            <w:pPr>
              <w:pStyle w:val="Tabel"/>
              <w:rPr>
                <w:lang w:val="en-GB"/>
              </w:rPr>
            </w:pPr>
          </w:p>
        </w:tc>
        <w:tc>
          <w:tcPr>
            <w:tcW w:w="693" w:type="pct"/>
            <w:shd w:val="clear" w:color="auto" w:fill="F9F9F9"/>
            <w:vAlign w:val="center"/>
          </w:tcPr>
          <w:p w14:paraId="33DE1C1B" w14:textId="77777777" w:rsidR="001B61F6" w:rsidRPr="00675FAE" w:rsidRDefault="001B61F6" w:rsidP="004E2D68">
            <w:pPr>
              <w:pStyle w:val="Tabel"/>
              <w:rPr>
                <w:lang w:val="en-GB"/>
              </w:rPr>
            </w:pPr>
            <w:r w:rsidRPr="00675FAE">
              <w:rPr>
                <w:lang w:val="en-GB"/>
              </w:rPr>
              <w:t>Hurdle:</w:t>
            </w:r>
          </w:p>
        </w:tc>
        <w:tc>
          <w:tcPr>
            <w:tcW w:w="3336" w:type="pct"/>
            <w:gridSpan w:val="2"/>
            <w:shd w:val="clear" w:color="auto" w:fill="F9F9F9"/>
            <w:vAlign w:val="center"/>
          </w:tcPr>
          <w:p w14:paraId="6AE9067B" w14:textId="77777777" w:rsidR="001B61F6" w:rsidRPr="00675FAE" w:rsidRDefault="001B61F6" w:rsidP="004E2D68">
            <w:pPr>
              <w:pStyle w:val="Tabel"/>
              <w:rPr>
                <w:lang w:val="en-GB"/>
              </w:rPr>
            </w:pPr>
          </w:p>
        </w:tc>
      </w:tr>
      <w:tr w:rsidR="00675FAE" w:rsidRPr="00675FAE" w14:paraId="04B292E8" w14:textId="77777777" w:rsidTr="00731D72">
        <w:tc>
          <w:tcPr>
            <w:tcW w:w="971" w:type="pct"/>
            <w:vMerge/>
            <w:shd w:val="clear" w:color="auto" w:fill="F9F9F9"/>
            <w:vAlign w:val="center"/>
          </w:tcPr>
          <w:p w14:paraId="12B95494" w14:textId="77777777" w:rsidR="001B61F6" w:rsidRPr="00675FAE" w:rsidRDefault="001B61F6" w:rsidP="004E2D68">
            <w:pPr>
              <w:pStyle w:val="Tabel"/>
              <w:rPr>
                <w:lang w:val="en-GB"/>
              </w:rPr>
            </w:pPr>
          </w:p>
        </w:tc>
        <w:tc>
          <w:tcPr>
            <w:tcW w:w="693" w:type="pct"/>
            <w:shd w:val="clear" w:color="auto" w:fill="EBEBEB"/>
            <w:vAlign w:val="center"/>
          </w:tcPr>
          <w:p w14:paraId="6AEE7580" w14:textId="77777777" w:rsidR="001B61F6" w:rsidRPr="00675FAE" w:rsidRDefault="001B61F6" w:rsidP="004E2D68">
            <w:pPr>
              <w:pStyle w:val="Tabel"/>
              <w:rPr>
                <w:lang w:val="en-GB"/>
              </w:rPr>
            </w:pPr>
            <w:r w:rsidRPr="00675FAE">
              <w:rPr>
                <w:lang w:val="en-GB"/>
              </w:rPr>
              <w:t>Percentage:</w:t>
            </w:r>
          </w:p>
        </w:tc>
        <w:tc>
          <w:tcPr>
            <w:tcW w:w="3336" w:type="pct"/>
            <w:gridSpan w:val="2"/>
            <w:shd w:val="clear" w:color="auto" w:fill="EBEBEB"/>
            <w:vAlign w:val="center"/>
          </w:tcPr>
          <w:p w14:paraId="591E9121" w14:textId="77777777" w:rsidR="001B61F6" w:rsidRPr="00675FAE" w:rsidRDefault="001B61F6" w:rsidP="004E2D68">
            <w:pPr>
              <w:pStyle w:val="Tabel"/>
              <w:rPr>
                <w:lang w:val="en-GB"/>
              </w:rPr>
            </w:pPr>
          </w:p>
        </w:tc>
      </w:tr>
      <w:tr w:rsidR="00675FAE" w:rsidRPr="00675FAE" w14:paraId="2BCB0430" w14:textId="77777777" w:rsidTr="00731D72">
        <w:tc>
          <w:tcPr>
            <w:tcW w:w="971" w:type="pct"/>
            <w:vMerge/>
            <w:shd w:val="clear" w:color="auto" w:fill="F9F9F9"/>
            <w:vAlign w:val="center"/>
          </w:tcPr>
          <w:p w14:paraId="51BA81AE" w14:textId="77777777" w:rsidR="001B61F6" w:rsidRPr="00675FAE" w:rsidRDefault="001B61F6" w:rsidP="004E2D68">
            <w:pPr>
              <w:pStyle w:val="Tabel"/>
              <w:rPr>
                <w:lang w:val="en-GB"/>
              </w:rPr>
            </w:pPr>
          </w:p>
        </w:tc>
        <w:tc>
          <w:tcPr>
            <w:tcW w:w="4029" w:type="pct"/>
            <w:gridSpan w:val="3"/>
            <w:shd w:val="clear" w:color="auto" w:fill="F9F9F9"/>
            <w:vAlign w:val="center"/>
          </w:tcPr>
          <w:p w14:paraId="7B0DE146" w14:textId="77777777" w:rsidR="001B61F6" w:rsidRPr="00675FAE" w:rsidRDefault="001B61F6" w:rsidP="004E2D68">
            <w:pPr>
              <w:pStyle w:val="Tabel"/>
              <w:rPr>
                <w:lang w:val="en-GB"/>
              </w:rPr>
            </w:pPr>
            <w:r w:rsidRPr="00675FAE">
              <w:rPr>
                <w:lang w:val="en-GB"/>
              </w:rPr>
              <w:t>Estimated impact on gross-to-net returns:</w:t>
            </w:r>
            <w:r w:rsidRPr="00675FAE">
              <w:rPr>
                <w:lang w:val="en-GB"/>
              </w:rPr>
              <w:tab/>
            </w:r>
          </w:p>
          <w:p w14:paraId="5E883E4D" w14:textId="77777777" w:rsidR="001B61F6" w:rsidRPr="00675FAE" w:rsidRDefault="001B61F6" w:rsidP="004E2D68">
            <w:pPr>
              <w:pStyle w:val="Tabel"/>
              <w:tabs>
                <w:tab w:val="left" w:pos="2416"/>
              </w:tabs>
              <w:rPr>
                <w:lang w:val="en-GB"/>
              </w:rPr>
            </w:pPr>
            <w:r w:rsidRPr="00675FAE">
              <w:rPr>
                <w:lang w:val="en-GB"/>
              </w:rPr>
              <w:t>Overall vehicle basis</w:t>
            </w:r>
            <w:r w:rsidR="0036774B" w:rsidRPr="00675FAE">
              <w:rPr>
                <w:lang w:val="en-GB"/>
              </w:rPr>
              <w:t xml:space="preserve"> </w:t>
            </w:r>
            <w:sdt>
              <w:sdtPr>
                <w:rPr>
                  <w:lang w:val="en-GB"/>
                </w:rPr>
                <w:id w:val="878048180"/>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36774B" w:rsidRPr="00675FAE">
              <w:rPr>
                <w:lang w:val="en-GB"/>
              </w:rPr>
              <w:t xml:space="preserve">  </w:t>
            </w:r>
            <w:r w:rsidRPr="00675FAE">
              <w:rPr>
                <w:lang w:val="en-GB"/>
              </w:rPr>
              <w:t>Deal-by-deal basis</w:t>
            </w:r>
            <w:r w:rsidR="0036774B" w:rsidRPr="00675FAE">
              <w:rPr>
                <w:lang w:val="en-GB"/>
              </w:rPr>
              <w:t xml:space="preserve"> </w:t>
            </w:r>
            <w:sdt>
              <w:sdtPr>
                <w:rPr>
                  <w:lang w:val="en-GB"/>
                </w:rPr>
                <w:id w:val="1272356929"/>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Pr="00675FAE">
              <w:rPr>
                <w:lang w:val="en-GB"/>
              </w:rPr>
              <w:t xml:space="preserve"> </w:t>
            </w:r>
          </w:p>
        </w:tc>
      </w:tr>
      <w:tr w:rsidR="00675FAE" w:rsidRPr="00675FAE" w14:paraId="44380366" w14:textId="77777777" w:rsidTr="00731D72">
        <w:tc>
          <w:tcPr>
            <w:tcW w:w="971" w:type="pct"/>
            <w:vMerge w:val="restart"/>
            <w:shd w:val="clear" w:color="auto" w:fill="EBEBEB"/>
            <w:vAlign w:val="center"/>
          </w:tcPr>
          <w:p w14:paraId="266C74B7" w14:textId="77777777" w:rsidR="001B61F6" w:rsidRPr="00675FAE" w:rsidRDefault="001B61F6" w:rsidP="004E2D68">
            <w:pPr>
              <w:pStyle w:val="Tabel"/>
              <w:rPr>
                <w:lang w:val="en-GB"/>
              </w:rPr>
            </w:pPr>
            <w:r w:rsidRPr="00675FAE">
              <w:rPr>
                <w:lang w:val="en-GB"/>
              </w:rPr>
              <w:t>Catch-up</w:t>
            </w:r>
          </w:p>
        </w:tc>
        <w:tc>
          <w:tcPr>
            <w:tcW w:w="2000" w:type="pct"/>
            <w:gridSpan w:val="2"/>
            <w:shd w:val="clear" w:color="auto" w:fill="EBEBEB"/>
            <w:vAlign w:val="center"/>
          </w:tcPr>
          <w:p w14:paraId="29C64AB4" w14:textId="77777777" w:rsidR="001B61F6" w:rsidRPr="00675FAE" w:rsidRDefault="001B61F6" w:rsidP="004E2D68">
            <w:pPr>
              <w:pStyle w:val="Tabel"/>
              <w:rPr>
                <w:lang w:val="en-GB"/>
              </w:rPr>
            </w:pPr>
            <w:r w:rsidRPr="00675FAE">
              <w:rPr>
                <w:lang w:val="en-GB"/>
              </w:rPr>
              <w:t>Split (</w:t>
            </w:r>
            <w:r w:rsidR="00A21E0C" w:rsidRPr="00675FAE">
              <w:rPr>
                <w:lang w:val="en-GB"/>
              </w:rPr>
              <w:t xml:space="preserve">Investment Manager </w:t>
            </w:r>
            <w:r w:rsidRPr="00675FAE">
              <w:rPr>
                <w:lang w:val="en-GB"/>
              </w:rPr>
              <w:t>/</w:t>
            </w:r>
            <w:r w:rsidR="004316DE" w:rsidRPr="00675FAE">
              <w:rPr>
                <w:lang w:val="en-GB"/>
              </w:rPr>
              <w:t xml:space="preserve"> </w:t>
            </w:r>
            <w:r w:rsidR="00A21E0C" w:rsidRPr="00675FAE">
              <w:rPr>
                <w:lang w:val="en-GB"/>
              </w:rPr>
              <w:t>Investor</w:t>
            </w:r>
            <w:r w:rsidRPr="00675FAE">
              <w:rPr>
                <w:lang w:val="en-GB"/>
              </w:rPr>
              <w:t xml:space="preserve">): </w:t>
            </w:r>
          </w:p>
        </w:tc>
        <w:tc>
          <w:tcPr>
            <w:tcW w:w="2029" w:type="pct"/>
            <w:shd w:val="clear" w:color="auto" w:fill="EBEBEB"/>
            <w:vAlign w:val="center"/>
          </w:tcPr>
          <w:p w14:paraId="372C940A" w14:textId="77777777" w:rsidR="001B61F6" w:rsidRPr="00675FAE" w:rsidRDefault="001B61F6" w:rsidP="004E2D68">
            <w:pPr>
              <w:pStyle w:val="Tabel"/>
              <w:rPr>
                <w:lang w:val="en-GB"/>
              </w:rPr>
            </w:pPr>
          </w:p>
        </w:tc>
      </w:tr>
      <w:tr w:rsidR="00675FAE" w:rsidRPr="00675FAE" w14:paraId="26FB4913" w14:textId="77777777" w:rsidTr="00731D72">
        <w:tc>
          <w:tcPr>
            <w:tcW w:w="971" w:type="pct"/>
            <w:vMerge/>
            <w:shd w:val="clear" w:color="auto" w:fill="EBEBEB"/>
            <w:vAlign w:val="center"/>
          </w:tcPr>
          <w:p w14:paraId="33E729A3" w14:textId="77777777" w:rsidR="001B61F6" w:rsidRPr="00675FAE" w:rsidRDefault="001B61F6" w:rsidP="004E2D68">
            <w:pPr>
              <w:pStyle w:val="Tabel"/>
              <w:rPr>
                <w:lang w:val="en-GB"/>
              </w:rPr>
            </w:pPr>
          </w:p>
        </w:tc>
        <w:tc>
          <w:tcPr>
            <w:tcW w:w="2000" w:type="pct"/>
            <w:gridSpan w:val="2"/>
            <w:shd w:val="clear" w:color="auto" w:fill="F9F9F9"/>
            <w:vAlign w:val="center"/>
          </w:tcPr>
          <w:p w14:paraId="463513ED" w14:textId="77777777" w:rsidR="001B61F6" w:rsidRPr="00675FAE" w:rsidRDefault="001B61F6" w:rsidP="004E2D68">
            <w:pPr>
              <w:pStyle w:val="Tabel"/>
              <w:rPr>
                <w:lang w:val="en-GB"/>
              </w:rPr>
            </w:pPr>
            <w:r w:rsidRPr="00675FAE">
              <w:rPr>
                <w:lang w:val="en-GB"/>
              </w:rPr>
              <w:t>Are investors reimbursed for fees and organi</w:t>
            </w:r>
            <w:r w:rsidR="00A21E0C" w:rsidRPr="00675FAE">
              <w:rPr>
                <w:lang w:val="en-GB"/>
              </w:rPr>
              <w:t>s</w:t>
            </w:r>
            <w:r w:rsidRPr="00675FAE">
              <w:rPr>
                <w:lang w:val="en-GB"/>
              </w:rPr>
              <w:t>ational expenses before the manager earns its promote?</w:t>
            </w:r>
          </w:p>
        </w:tc>
        <w:tc>
          <w:tcPr>
            <w:tcW w:w="2029" w:type="pct"/>
            <w:shd w:val="clear" w:color="auto" w:fill="F9F9F9"/>
            <w:vAlign w:val="center"/>
          </w:tcPr>
          <w:p w14:paraId="7D4A5066" w14:textId="77777777" w:rsidR="001B61F6" w:rsidRPr="00675FAE" w:rsidRDefault="001B61F6" w:rsidP="004E2D68">
            <w:pPr>
              <w:pStyle w:val="Tabel"/>
              <w:rPr>
                <w:lang w:val="en-GB"/>
              </w:rPr>
            </w:pPr>
          </w:p>
        </w:tc>
      </w:tr>
      <w:tr w:rsidR="00675FAE" w:rsidRPr="00675FAE" w14:paraId="79485414" w14:textId="77777777" w:rsidTr="00731D72">
        <w:tc>
          <w:tcPr>
            <w:tcW w:w="971" w:type="pct"/>
            <w:vMerge w:val="restart"/>
            <w:shd w:val="clear" w:color="auto" w:fill="EBEBEB"/>
            <w:vAlign w:val="center"/>
          </w:tcPr>
          <w:p w14:paraId="112F26A9" w14:textId="77777777" w:rsidR="001B61F6" w:rsidRPr="00675FAE" w:rsidRDefault="001B61F6" w:rsidP="004E2D68">
            <w:pPr>
              <w:pStyle w:val="Tabel"/>
              <w:rPr>
                <w:lang w:val="en-GB"/>
              </w:rPr>
            </w:pPr>
            <w:r w:rsidRPr="00675FAE">
              <w:rPr>
                <w:lang w:val="en-GB"/>
              </w:rPr>
              <w:t>Clawback or escrow account for overpaid performance fees</w:t>
            </w:r>
          </w:p>
        </w:tc>
        <w:tc>
          <w:tcPr>
            <w:tcW w:w="2000" w:type="pct"/>
            <w:gridSpan w:val="2"/>
            <w:shd w:val="clear" w:color="auto" w:fill="EBEBEB"/>
            <w:vAlign w:val="center"/>
          </w:tcPr>
          <w:p w14:paraId="58EAE32E" w14:textId="77777777" w:rsidR="001B61F6" w:rsidRPr="00675FAE" w:rsidRDefault="001B61F6" w:rsidP="004E2D68">
            <w:pPr>
              <w:pStyle w:val="Tabel"/>
              <w:rPr>
                <w:lang w:val="en-GB"/>
              </w:rPr>
            </w:pPr>
            <w:r w:rsidRPr="00675FAE">
              <w:rPr>
                <w:lang w:val="en-GB"/>
              </w:rPr>
              <w:t>Provisions of the clawback:</w:t>
            </w:r>
          </w:p>
        </w:tc>
        <w:tc>
          <w:tcPr>
            <w:tcW w:w="2029" w:type="pct"/>
            <w:shd w:val="clear" w:color="auto" w:fill="EBEBEB"/>
            <w:vAlign w:val="center"/>
          </w:tcPr>
          <w:p w14:paraId="461A47FB" w14:textId="77777777" w:rsidR="001B61F6" w:rsidRPr="00675FAE" w:rsidRDefault="001B61F6" w:rsidP="004E2D68">
            <w:pPr>
              <w:pStyle w:val="Tabel"/>
              <w:rPr>
                <w:lang w:val="en-GB"/>
              </w:rPr>
            </w:pPr>
          </w:p>
        </w:tc>
      </w:tr>
      <w:tr w:rsidR="00675FAE" w:rsidRPr="00675FAE" w14:paraId="3653C96A" w14:textId="77777777" w:rsidTr="00731D72">
        <w:tc>
          <w:tcPr>
            <w:tcW w:w="971" w:type="pct"/>
            <w:vMerge/>
            <w:shd w:val="clear" w:color="auto" w:fill="F9F9F9"/>
            <w:vAlign w:val="center"/>
          </w:tcPr>
          <w:p w14:paraId="66CE72AF" w14:textId="77777777" w:rsidR="001B61F6" w:rsidRPr="00675FAE" w:rsidRDefault="001B61F6" w:rsidP="004E2D68">
            <w:pPr>
              <w:pStyle w:val="Tabel"/>
              <w:rPr>
                <w:lang w:val="en-GB"/>
              </w:rPr>
            </w:pPr>
          </w:p>
        </w:tc>
        <w:tc>
          <w:tcPr>
            <w:tcW w:w="2000" w:type="pct"/>
            <w:gridSpan w:val="2"/>
            <w:shd w:val="clear" w:color="auto" w:fill="F9F9F9"/>
            <w:vAlign w:val="center"/>
          </w:tcPr>
          <w:p w14:paraId="19128150" w14:textId="77777777" w:rsidR="001B61F6" w:rsidRPr="00675FAE" w:rsidRDefault="001B61F6" w:rsidP="004E2D68">
            <w:pPr>
              <w:pStyle w:val="Tabel"/>
              <w:rPr>
                <w:lang w:val="en-GB"/>
              </w:rPr>
            </w:pPr>
            <w:r w:rsidRPr="00675FAE">
              <w:rPr>
                <w:lang w:val="en-GB"/>
              </w:rPr>
              <w:t>Percentages of fees:</w:t>
            </w:r>
          </w:p>
        </w:tc>
        <w:tc>
          <w:tcPr>
            <w:tcW w:w="2029" w:type="pct"/>
            <w:shd w:val="clear" w:color="auto" w:fill="F9F9F9"/>
            <w:vAlign w:val="center"/>
          </w:tcPr>
          <w:p w14:paraId="75F79674" w14:textId="77777777" w:rsidR="001B61F6" w:rsidRPr="00675FAE" w:rsidRDefault="001B61F6" w:rsidP="004E2D68">
            <w:pPr>
              <w:pStyle w:val="Tabel"/>
              <w:rPr>
                <w:lang w:val="en-GB"/>
              </w:rPr>
            </w:pPr>
          </w:p>
        </w:tc>
      </w:tr>
      <w:tr w:rsidR="00675FAE" w:rsidRPr="00675FAE" w14:paraId="77A1C438" w14:textId="77777777" w:rsidTr="00731D72">
        <w:tc>
          <w:tcPr>
            <w:tcW w:w="971" w:type="pct"/>
            <w:vMerge w:val="restart"/>
            <w:shd w:val="clear" w:color="auto" w:fill="EBEBEB"/>
            <w:vAlign w:val="center"/>
          </w:tcPr>
          <w:p w14:paraId="4762C94A" w14:textId="77777777" w:rsidR="001B61F6" w:rsidRPr="00675FAE" w:rsidRDefault="001B61F6" w:rsidP="004E2D68">
            <w:pPr>
              <w:pStyle w:val="Tabel"/>
              <w:rPr>
                <w:lang w:val="en-GB"/>
              </w:rPr>
            </w:pPr>
            <w:r w:rsidRPr="00675FAE">
              <w:rPr>
                <w:lang w:val="en-GB"/>
              </w:rPr>
              <w:t>Performance fees</w:t>
            </w:r>
          </w:p>
        </w:tc>
        <w:tc>
          <w:tcPr>
            <w:tcW w:w="2000" w:type="pct"/>
            <w:gridSpan w:val="2"/>
            <w:shd w:val="clear" w:color="auto" w:fill="EBEBEB"/>
            <w:vAlign w:val="center"/>
          </w:tcPr>
          <w:p w14:paraId="33D0F74C" w14:textId="77777777" w:rsidR="001B61F6" w:rsidRPr="00675FAE" w:rsidRDefault="001B61F6" w:rsidP="004E2D68">
            <w:pPr>
              <w:pStyle w:val="Tabel"/>
              <w:rPr>
                <w:lang w:val="en-GB"/>
              </w:rPr>
            </w:pPr>
            <w:r w:rsidRPr="00675FAE">
              <w:rPr>
                <w:lang w:val="en-GB"/>
              </w:rPr>
              <w:t xml:space="preserve">Paid at the end of life of vehicle: </w:t>
            </w:r>
          </w:p>
          <w:p w14:paraId="72ABE929" w14:textId="77777777" w:rsidR="001B61F6" w:rsidRPr="00675FAE" w:rsidRDefault="00690963" w:rsidP="004E2D68">
            <w:pPr>
              <w:pStyle w:val="Tabel"/>
              <w:rPr>
                <w:lang w:val="en-GB"/>
              </w:rPr>
            </w:pPr>
            <w:sdt>
              <w:sdtPr>
                <w:rPr>
                  <w:lang w:val="en-GB"/>
                </w:rPr>
                <w:id w:val="689567081"/>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1B61F6" w:rsidRPr="00675FAE">
              <w:rPr>
                <w:lang w:val="en-GB"/>
              </w:rPr>
              <w:t xml:space="preserve"> Yes</w:t>
            </w:r>
          </w:p>
          <w:p w14:paraId="481CBFD5" w14:textId="77777777" w:rsidR="001B61F6" w:rsidRPr="00675FAE" w:rsidRDefault="00690963" w:rsidP="004E2D68">
            <w:pPr>
              <w:pStyle w:val="Tabel"/>
              <w:rPr>
                <w:lang w:val="en-GB"/>
              </w:rPr>
            </w:pPr>
            <w:sdt>
              <w:sdtPr>
                <w:rPr>
                  <w:lang w:val="en-GB"/>
                </w:rPr>
                <w:id w:val="-518237460"/>
                <w14:checkbox>
                  <w14:checked w14:val="0"/>
                  <w14:checkedState w14:val="2612" w14:font="MS Gothic"/>
                  <w14:uncheckedState w14:val="2610" w14:font="MS Gothic"/>
                </w14:checkbox>
              </w:sdtPr>
              <w:sdtEndPr/>
              <w:sdtContent>
                <w:r w:rsidR="0048668A" w:rsidRPr="00675FAE">
                  <w:rPr>
                    <w:rFonts w:ascii="MS Gothic" w:eastAsia="MS Gothic" w:hAnsi="MS Gothic" w:hint="eastAsia"/>
                    <w:lang w:val="en-GB"/>
                  </w:rPr>
                  <w:t>☐</w:t>
                </w:r>
              </w:sdtContent>
            </w:sdt>
            <w:r w:rsidR="001B61F6" w:rsidRPr="00675FAE">
              <w:rPr>
                <w:lang w:val="en-GB"/>
              </w:rPr>
              <w:t xml:space="preserve"> No </w:t>
            </w:r>
          </w:p>
        </w:tc>
        <w:tc>
          <w:tcPr>
            <w:tcW w:w="2029" w:type="pct"/>
            <w:shd w:val="clear" w:color="auto" w:fill="EBEBEB"/>
            <w:vAlign w:val="center"/>
          </w:tcPr>
          <w:p w14:paraId="11F824A0" w14:textId="77777777" w:rsidR="001B61F6" w:rsidRPr="00675FAE" w:rsidRDefault="001B61F6" w:rsidP="004E2D68">
            <w:pPr>
              <w:pStyle w:val="Tabel"/>
              <w:rPr>
                <w:lang w:val="en-GB"/>
              </w:rPr>
            </w:pPr>
          </w:p>
        </w:tc>
      </w:tr>
      <w:tr w:rsidR="00675FAE" w:rsidRPr="00675FAE" w14:paraId="26CC2F3B" w14:textId="77777777" w:rsidTr="00731D72">
        <w:tc>
          <w:tcPr>
            <w:tcW w:w="971" w:type="pct"/>
            <w:vMerge/>
            <w:shd w:val="clear" w:color="auto" w:fill="EBEBEB"/>
            <w:vAlign w:val="center"/>
          </w:tcPr>
          <w:p w14:paraId="13F19E18" w14:textId="77777777" w:rsidR="001B61F6" w:rsidRPr="00675FAE" w:rsidRDefault="001B61F6" w:rsidP="004E2D68">
            <w:pPr>
              <w:pStyle w:val="Tabel"/>
              <w:rPr>
                <w:lang w:val="en-GB"/>
              </w:rPr>
            </w:pPr>
          </w:p>
        </w:tc>
        <w:tc>
          <w:tcPr>
            <w:tcW w:w="2000" w:type="pct"/>
            <w:gridSpan w:val="2"/>
            <w:shd w:val="clear" w:color="auto" w:fill="F9F9F9"/>
            <w:vAlign w:val="center"/>
          </w:tcPr>
          <w:p w14:paraId="374ABB09" w14:textId="77777777" w:rsidR="001B61F6" w:rsidRPr="00675FAE" w:rsidRDefault="001B61F6" w:rsidP="004E2D68">
            <w:pPr>
              <w:pStyle w:val="Tabel"/>
              <w:rPr>
                <w:lang w:val="en-GB"/>
              </w:rPr>
            </w:pPr>
            <w:r w:rsidRPr="00675FAE">
              <w:rPr>
                <w:lang w:val="en-GB"/>
              </w:rPr>
              <w:t>Provisions of the clawback:</w:t>
            </w:r>
          </w:p>
        </w:tc>
        <w:tc>
          <w:tcPr>
            <w:tcW w:w="2029" w:type="pct"/>
            <w:shd w:val="clear" w:color="auto" w:fill="F9F9F9"/>
            <w:vAlign w:val="center"/>
          </w:tcPr>
          <w:p w14:paraId="48F62A93" w14:textId="77777777" w:rsidR="001B61F6" w:rsidRPr="00675FAE" w:rsidRDefault="001B61F6" w:rsidP="004E2D68">
            <w:pPr>
              <w:pStyle w:val="Tabel"/>
              <w:rPr>
                <w:lang w:val="en-GB"/>
              </w:rPr>
            </w:pPr>
          </w:p>
        </w:tc>
      </w:tr>
      <w:tr w:rsidR="00675FAE" w:rsidRPr="00675FAE" w14:paraId="6A71B86E" w14:textId="77777777" w:rsidTr="00731D72">
        <w:tc>
          <w:tcPr>
            <w:tcW w:w="971" w:type="pct"/>
            <w:vMerge/>
            <w:shd w:val="clear" w:color="auto" w:fill="EBEBEB"/>
            <w:vAlign w:val="center"/>
          </w:tcPr>
          <w:p w14:paraId="023CBE82" w14:textId="77777777" w:rsidR="001B61F6" w:rsidRPr="00675FAE" w:rsidRDefault="001B61F6" w:rsidP="004E2D68">
            <w:pPr>
              <w:pStyle w:val="Tabel"/>
              <w:rPr>
                <w:lang w:val="en-GB"/>
              </w:rPr>
            </w:pPr>
          </w:p>
        </w:tc>
        <w:tc>
          <w:tcPr>
            <w:tcW w:w="2000" w:type="pct"/>
            <w:gridSpan w:val="2"/>
            <w:shd w:val="clear" w:color="auto" w:fill="EBEBEB"/>
            <w:vAlign w:val="center"/>
          </w:tcPr>
          <w:p w14:paraId="6F652D0F" w14:textId="77777777" w:rsidR="001B61F6" w:rsidRPr="00675FAE" w:rsidRDefault="001B61F6" w:rsidP="004E2D68">
            <w:pPr>
              <w:pStyle w:val="Tabel"/>
              <w:rPr>
                <w:lang w:val="en-GB"/>
              </w:rPr>
            </w:pPr>
            <w:r w:rsidRPr="00675FAE">
              <w:rPr>
                <w:lang w:val="en-GB"/>
              </w:rPr>
              <w:t>Percentages of fees:</w:t>
            </w:r>
          </w:p>
        </w:tc>
        <w:tc>
          <w:tcPr>
            <w:tcW w:w="2029" w:type="pct"/>
            <w:shd w:val="clear" w:color="auto" w:fill="EBEBEB"/>
            <w:vAlign w:val="center"/>
          </w:tcPr>
          <w:p w14:paraId="177E7C42" w14:textId="77777777" w:rsidR="001B61F6" w:rsidRPr="00675FAE" w:rsidRDefault="001B61F6" w:rsidP="004E2D68">
            <w:pPr>
              <w:pStyle w:val="Tabel"/>
              <w:rPr>
                <w:lang w:val="en-GB"/>
              </w:rPr>
            </w:pPr>
          </w:p>
        </w:tc>
      </w:tr>
    </w:tbl>
    <w:p w14:paraId="27BD469A" w14:textId="77777777" w:rsidR="001B61F6" w:rsidRPr="00675FAE" w:rsidRDefault="001B61F6" w:rsidP="001B61F6">
      <w:pPr>
        <w:pStyle w:val="Inspring"/>
        <w:rPr>
          <w:lang w:val="en-GB"/>
        </w:rPr>
      </w:pPr>
    </w:p>
    <w:p w14:paraId="234A5857" w14:textId="77777777" w:rsidR="001B61F6" w:rsidRPr="00675FAE" w:rsidRDefault="002930A2" w:rsidP="001B61F6">
      <w:pPr>
        <w:pStyle w:val="Inspring"/>
        <w:rPr>
          <w:lang w:val="en-GB"/>
        </w:rPr>
      </w:pPr>
      <w:r w:rsidRPr="00675FAE">
        <w:rPr>
          <w:spacing w:val="-2"/>
          <w:lang w:val="en-GB"/>
        </w:rPr>
        <w:t>2</w:t>
      </w:r>
      <w:r w:rsidR="001B61F6" w:rsidRPr="00675FAE">
        <w:rPr>
          <w:spacing w:val="-2"/>
          <w:lang w:val="en-GB"/>
        </w:rPr>
        <w:t>.6</w:t>
      </w:r>
      <w:r w:rsidRPr="00675FAE">
        <w:rPr>
          <w:spacing w:val="-2"/>
          <w:lang w:val="en-GB"/>
        </w:rPr>
        <w:t>.3</w:t>
      </w:r>
      <w:r w:rsidR="001B61F6" w:rsidRPr="00675FAE">
        <w:rPr>
          <w:spacing w:val="-2"/>
          <w:lang w:val="en-GB"/>
        </w:rPr>
        <w:tab/>
      </w:r>
      <w:r w:rsidR="001B61F6" w:rsidRPr="00675FAE">
        <w:rPr>
          <w:lang w:val="en-GB"/>
        </w:rPr>
        <w:t>Who maintains the vehicle’s investor waterfall models? What is the review and approval process? Is it audited?</w:t>
      </w:r>
    </w:p>
    <w:p w14:paraId="762BC5A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49FBB9" w14:textId="77777777" w:rsidR="001B61F6" w:rsidRPr="00675FAE" w:rsidRDefault="001B61F6" w:rsidP="001B61F6">
      <w:pPr>
        <w:pStyle w:val="Inspring"/>
        <w:rPr>
          <w:lang w:val="en-GB"/>
        </w:rPr>
      </w:pPr>
    </w:p>
    <w:p w14:paraId="194AA547" w14:textId="77777777" w:rsidR="001B61F6" w:rsidRPr="00675FAE" w:rsidRDefault="002930A2" w:rsidP="001B61F6">
      <w:pPr>
        <w:pStyle w:val="Inspring"/>
        <w:rPr>
          <w:lang w:val="en-GB"/>
        </w:rPr>
      </w:pPr>
      <w:r w:rsidRPr="00675FAE">
        <w:rPr>
          <w:lang w:val="en-GB"/>
        </w:rPr>
        <w:t>2.6.4</w:t>
      </w:r>
      <w:r w:rsidR="001B61F6" w:rsidRPr="00675FAE">
        <w:rPr>
          <w:lang w:val="en-GB"/>
        </w:rPr>
        <w:tab/>
        <w:t xml:space="preserve">Provide a scenario analysis of the estimated fees leakage </w:t>
      </w:r>
      <w:r w:rsidR="00160CF1" w:rsidRPr="00675FAE">
        <w:rPr>
          <w:lang w:val="en-GB"/>
        </w:rPr>
        <w:t>as part of your financial model.</w:t>
      </w:r>
    </w:p>
    <w:p w14:paraId="5FB349B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1EEE47" w14:textId="77777777" w:rsidR="001B61F6" w:rsidRPr="00675FAE" w:rsidRDefault="001B61F6" w:rsidP="001B61F6">
      <w:pPr>
        <w:pStyle w:val="Inspring"/>
        <w:rPr>
          <w:spacing w:val="-2"/>
          <w:lang w:val="en-GB"/>
        </w:rPr>
      </w:pPr>
    </w:p>
    <w:p w14:paraId="49A817F9" w14:textId="77777777" w:rsidR="001B61F6" w:rsidRPr="00675FAE" w:rsidRDefault="002930A2" w:rsidP="001B61F6">
      <w:pPr>
        <w:pStyle w:val="Inspring"/>
        <w:rPr>
          <w:lang w:val="en-GB"/>
        </w:rPr>
      </w:pPr>
      <w:r w:rsidRPr="00675FAE">
        <w:rPr>
          <w:lang w:val="en-GB"/>
        </w:rPr>
        <w:t>2.6.5</w:t>
      </w:r>
      <w:r w:rsidR="001B61F6" w:rsidRPr="00675FAE">
        <w:rPr>
          <w:lang w:val="en-GB"/>
        </w:rPr>
        <w:t xml:space="preserve"> </w:t>
      </w:r>
      <w:r w:rsidR="001B61F6" w:rsidRPr="00675FAE">
        <w:rPr>
          <w:lang w:val="en-GB"/>
        </w:rPr>
        <w:tab/>
        <w:t xml:space="preserve">Provide scenarios </w:t>
      </w:r>
      <w:r w:rsidR="00665408" w:rsidRPr="00675FAE">
        <w:rPr>
          <w:lang w:val="en-GB"/>
        </w:rPr>
        <w:t xml:space="preserve">as part of your financial model </w:t>
      </w:r>
      <w:r w:rsidR="001B61F6" w:rsidRPr="00675FAE">
        <w:rPr>
          <w:lang w:val="en-GB"/>
        </w:rPr>
        <w:t>that demonstrate the calculation of performance fees in line with the following circumstances:</w:t>
      </w:r>
    </w:p>
    <w:p w14:paraId="50AC80CD" w14:textId="77777777" w:rsidR="000D0A5D" w:rsidRPr="00675FAE" w:rsidRDefault="001B61F6" w:rsidP="001B61F6">
      <w:pPr>
        <w:pStyle w:val="Inspring"/>
        <w:rPr>
          <w:lang w:val="en-GB"/>
        </w:rPr>
      </w:pPr>
      <w:r w:rsidRPr="00675FAE">
        <w:rPr>
          <w:lang w:val="en-GB"/>
        </w:rPr>
        <w:tab/>
      </w:r>
    </w:p>
    <w:p w14:paraId="04D60E0B" w14:textId="77777777" w:rsidR="001B61F6" w:rsidRPr="00675FAE" w:rsidRDefault="000D0A5D" w:rsidP="001B61F6">
      <w:pPr>
        <w:pStyle w:val="Inspring"/>
        <w:rPr>
          <w:lang w:val="en-GB"/>
        </w:rPr>
      </w:pPr>
      <w:r w:rsidRPr="00675FAE">
        <w:rPr>
          <w:lang w:val="en-GB"/>
        </w:rPr>
        <w:tab/>
      </w:r>
      <w:r w:rsidR="001B61F6" w:rsidRPr="00675FAE">
        <w:rPr>
          <w:lang w:val="en-GB"/>
        </w:rPr>
        <w:t>a</w:t>
      </w:r>
      <w:r w:rsidR="001B61F6" w:rsidRPr="00675FAE">
        <w:rPr>
          <w:lang w:val="en-GB"/>
        </w:rPr>
        <w:tab/>
        <w:t xml:space="preserve">Anticipated </w:t>
      </w:r>
      <w:r w:rsidR="004C2823" w:rsidRPr="00675FAE">
        <w:rPr>
          <w:lang w:val="en-GB"/>
        </w:rPr>
        <w:t>vehicle</w:t>
      </w:r>
      <w:r w:rsidR="001B61F6" w:rsidRPr="00675FAE">
        <w:rPr>
          <w:lang w:val="en-GB"/>
        </w:rPr>
        <w:t xml:space="preserve"> performance;</w:t>
      </w:r>
    </w:p>
    <w:p w14:paraId="22E5801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7069EB" w14:textId="77777777" w:rsidR="000D0A5D" w:rsidRPr="00675FAE" w:rsidRDefault="001B61F6" w:rsidP="001B61F6">
      <w:pPr>
        <w:pStyle w:val="Inspring"/>
        <w:rPr>
          <w:lang w:val="en-GB"/>
        </w:rPr>
      </w:pPr>
      <w:r w:rsidRPr="00675FAE">
        <w:rPr>
          <w:lang w:val="en-GB"/>
        </w:rPr>
        <w:tab/>
      </w:r>
    </w:p>
    <w:p w14:paraId="489C3B9B" w14:textId="77777777" w:rsidR="001B61F6" w:rsidRPr="00675FAE" w:rsidRDefault="000D0A5D" w:rsidP="001B61F6">
      <w:pPr>
        <w:pStyle w:val="Inspring"/>
        <w:rPr>
          <w:lang w:val="en-GB"/>
        </w:rPr>
      </w:pPr>
      <w:r w:rsidRPr="00675FAE">
        <w:rPr>
          <w:lang w:val="en-GB"/>
        </w:rPr>
        <w:tab/>
      </w:r>
      <w:r w:rsidR="001B61F6" w:rsidRPr="00675FAE">
        <w:rPr>
          <w:lang w:val="en-GB"/>
        </w:rPr>
        <w:t>b</w:t>
      </w:r>
      <w:r w:rsidR="001B61F6" w:rsidRPr="00675FAE">
        <w:rPr>
          <w:lang w:val="en-GB"/>
        </w:rPr>
        <w:tab/>
      </w:r>
      <w:r w:rsidR="004C2823" w:rsidRPr="00675FAE">
        <w:rPr>
          <w:lang w:val="en-GB"/>
        </w:rPr>
        <w:t>Vehicle</w:t>
      </w:r>
      <w:r w:rsidR="001B61F6" w:rsidRPr="00675FAE">
        <w:rPr>
          <w:lang w:val="en-GB"/>
        </w:rPr>
        <w:t xml:space="preserve"> under-performance; and</w:t>
      </w:r>
    </w:p>
    <w:p w14:paraId="2CA77DF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98C367" w14:textId="77777777" w:rsidR="000D0A5D" w:rsidRPr="00675FAE" w:rsidRDefault="001B61F6" w:rsidP="001B61F6">
      <w:pPr>
        <w:pStyle w:val="Inspring"/>
        <w:rPr>
          <w:lang w:val="en-GB"/>
        </w:rPr>
      </w:pPr>
      <w:r w:rsidRPr="00675FAE">
        <w:rPr>
          <w:lang w:val="en-GB"/>
        </w:rPr>
        <w:tab/>
      </w:r>
    </w:p>
    <w:p w14:paraId="6F8D0940" w14:textId="77777777" w:rsidR="001B61F6" w:rsidRPr="00675FAE" w:rsidRDefault="000D0A5D" w:rsidP="001B61F6">
      <w:pPr>
        <w:pStyle w:val="Inspring"/>
        <w:rPr>
          <w:lang w:val="en-GB"/>
        </w:rPr>
      </w:pPr>
      <w:r w:rsidRPr="00675FAE">
        <w:rPr>
          <w:lang w:val="en-GB"/>
        </w:rPr>
        <w:tab/>
      </w:r>
      <w:r w:rsidR="001B61F6" w:rsidRPr="00675FAE">
        <w:rPr>
          <w:lang w:val="en-GB"/>
        </w:rPr>
        <w:t>c</w:t>
      </w:r>
      <w:r w:rsidR="001B61F6" w:rsidRPr="00675FAE">
        <w:rPr>
          <w:lang w:val="en-GB"/>
        </w:rPr>
        <w:tab/>
      </w:r>
      <w:r w:rsidR="004C2823" w:rsidRPr="00675FAE">
        <w:rPr>
          <w:lang w:val="en-GB"/>
        </w:rPr>
        <w:t>Vehicle</w:t>
      </w:r>
      <w:r w:rsidR="001B61F6" w:rsidRPr="00675FAE">
        <w:rPr>
          <w:lang w:val="en-GB"/>
        </w:rPr>
        <w:t xml:space="preserve"> over-performance.</w:t>
      </w:r>
    </w:p>
    <w:p w14:paraId="10A8DD5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77" w:name="_Toc356297885"/>
      <w:bookmarkStart w:id="278" w:name="_Toc381105280"/>
      <w:bookmarkStart w:id="279" w:name="_Toc397000909"/>
      <w:bookmarkStart w:id="280" w:name="_Toc452457459"/>
      <w:bookmarkStart w:id="281" w:name="_Toc485208680"/>
      <w:bookmarkStart w:id="282" w:name="_Toc485637078"/>
      <w:bookmarkStart w:id="283" w:name="_Toc485638409"/>
    </w:p>
    <w:p w14:paraId="39409E56" w14:textId="77777777" w:rsidR="000D0A5D" w:rsidRPr="00675FAE" w:rsidRDefault="000D0A5D" w:rsidP="000D0A5D"/>
    <w:p w14:paraId="7F071E82" w14:textId="77777777" w:rsidR="0000220C" w:rsidRPr="00675FAE" w:rsidRDefault="0000220C" w:rsidP="00BD5631"/>
    <w:p w14:paraId="4F2A5630" w14:textId="77777777" w:rsidR="00743020" w:rsidRPr="00675FAE" w:rsidRDefault="0000220C" w:rsidP="00743020">
      <w:pPr>
        <w:pStyle w:val="Heading2"/>
      </w:pPr>
      <w:bookmarkStart w:id="284" w:name="_Toc489871710"/>
      <w:bookmarkStart w:id="285" w:name="_Toc55983282"/>
      <w:r w:rsidRPr="00675FAE">
        <w:t>2.7</w:t>
      </w:r>
      <w:r w:rsidR="00743020" w:rsidRPr="00675FAE">
        <w:tab/>
        <w:t>Investors</w:t>
      </w:r>
      <w:bookmarkEnd w:id="277"/>
      <w:bookmarkEnd w:id="278"/>
      <w:bookmarkEnd w:id="279"/>
      <w:bookmarkEnd w:id="280"/>
      <w:bookmarkEnd w:id="281"/>
      <w:bookmarkEnd w:id="282"/>
      <w:bookmarkEnd w:id="283"/>
      <w:bookmarkEnd w:id="284"/>
      <w:bookmarkEnd w:id="285"/>
    </w:p>
    <w:p w14:paraId="26395E1C" w14:textId="77777777" w:rsidR="00743020" w:rsidRPr="00675FAE" w:rsidRDefault="00743020" w:rsidP="00743020">
      <w:pPr>
        <w:pStyle w:val="Inspring"/>
        <w:rPr>
          <w:lang w:val="en-GB"/>
        </w:rPr>
      </w:pPr>
    </w:p>
    <w:p w14:paraId="01DC1684" w14:textId="77777777" w:rsidR="00743020" w:rsidRPr="00675FAE" w:rsidRDefault="0000220C" w:rsidP="0000220C">
      <w:pPr>
        <w:pStyle w:val="Inspring"/>
        <w:rPr>
          <w:lang w:val="en-GB"/>
        </w:rPr>
      </w:pPr>
      <w:r w:rsidRPr="00675FAE">
        <w:rPr>
          <w:lang w:val="en-GB"/>
        </w:rPr>
        <w:t>2.7.1</w:t>
      </w:r>
      <w:r w:rsidR="00743020" w:rsidRPr="00675FAE">
        <w:rPr>
          <w:lang w:val="en-GB"/>
        </w:rPr>
        <w:tab/>
      </w:r>
      <w:r w:rsidRPr="00675FAE">
        <w:rPr>
          <w:lang w:val="en-GB"/>
        </w:rPr>
        <w:t>Do you manage different types of shares/units within the vehicle,</w:t>
      </w:r>
      <w:r w:rsidR="00743020" w:rsidRPr="00675FAE">
        <w:rPr>
          <w:lang w:val="en-GB"/>
        </w:rPr>
        <w:t xml:space="preserve"> e.g. different institutional share classes depending on investment amount, distribution or accumulation units? Please specify</w:t>
      </w:r>
      <w:r w:rsidRPr="00675FAE">
        <w:rPr>
          <w:lang w:val="en-GB"/>
        </w:rPr>
        <w:t xml:space="preserve"> and provide details</w:t>
      </w:r>
      <w:r w:rsidR="00743020" w:rsidRPr="00675FAE">
        <w:rPr>
          <w:lang w:val="en-GB"/>
        </w:rPr>
        <w:t>.</w:t>
      </w:r>
    </w:p>
    <w:p w14:paraId="73587E3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EF3A5C" w14:textId="77777777" w:rsidR="00743020" w:rsidRPr="00675FAE" w:rsidRDefault="00743020" w:rsidP="0000220C">
      <w:pPr>
        <w:pStyle w:val="Inspring"/>
        <w:ind w:left="1435" w:hanging="1435"/>
        <w:rPr>
          <w:lang w:val="en-GB"/>
        </w:rPr>
      </w:pPr>
      <w:r w:rsidRPr="00675FAE">
        <w:rPr>
          <w:lang w:val="en-GB"/>
        </w:rPr>
        <w:tab/>
      </w:r>
    </w:p>
    <w:p w14:paraId="089EAA53" w14:textId="77777777" w:rsidR="00743020" w:rsidRPr="00675FAE" w:rsidRDefault="00743020" w:rsidP="00743020">
      <w:pPr>
        <w:pStyle w:val="Inspring"/>
        <w:rPr>
          <w:lang w:val="en-GB"/>
        </w:rPr>
      </w:pPr>
    </w:p>
    <w:p w14:paraId="49F8EFE5" w14:textId="77777777" w:rsidR="00743020" w:rsidRPr="00675FAE" w:rsidRDefault="0000220C" w:rsidP="00743020">
      <w:pPr>
        <w:pStyle w:val="Inspring"/>
        <w:rPr>
          <w:lang w:val="en-GB"/>
        </w:rPr>
      </w:pPr>
      <w:r w:rsidRPr="00675FAE">
        <w:rPr>
          <w:lang w:val="en-GB"/>
        </w:rPr>
        <w:t>2.7.</w:t>
      </w:r>
      <w:r w:rsidR="00216DC3" w:rsidRPr="00675FAE">
        <w:rPr>
          <w:lang w:val="en-GB"/>
        </w:rPr>
        <w:t>2</w:t>
      </w:r>
      <w:r w:rsidR="00743020" w:rsidRPr="00675FAE">
        <w:rPr>
          <w:lang w:val="en-GB"/>
        </w:rPr>
        <w:tab/>
        <w:t>Confirm whether or not investors will be liable for anything beyond the amount of their commitment.</w:t>
      </w:r>
    </w:p>
    <w:p w14:paraId="6E17F17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96604F" w14:textId="77777777" w:rsidR="00743020" w:rsidRPr="00675FAE" w:rsidRDefault="00743020" w:rsidP="00743020">
      <w:pPr>
        <w:pStyle w:val="Inspring"/>
        <w:rPr>
          <w:lang w:val="en-GB"/>
        </w:rPr>
      </w:pPr>
    </w:p>
    <w:p w14:paraId="4EF96BAC" w14:textId="77777777" w:rsidR="00743020" w:rsidRPr="00675FAE" w:rsidRDefault="0000220C" w:rsidP="00743020">
      <w:pPr>
        <w:pStyle w:val="Inspring"/>
        <w:rPr>
          <w:lang w:val="en-GB"/>
        </w:rPr>
      </w:pPr>
      <w:r w:rsidRPr="00675FAE">
        <w:rPr>
          <w:lang w:val="en-GB"/>
        </w:rPr>
        <w:t>2.7.</w:t>
      </w:r>
      <w:r w:rsidR="00216DC3" w:rsidRPr="00675FAE">
        <w:rPr>
          <w:lang w:val="en-GB"/>
        </w:rPr>
        <w:t>3</w:t>
      </w:r>
      <w:r w:rsidR="00743020" w:rsidRPr="00675FAE">
        <w:rPr>
          <w:lang w:val="en-GB"/>
        </w:rPr>
        <w:tab/>
        <w:t>Are there investor meetings and what is the frequency? Are the minutes of these meetings distributed? Do investors have the ability to convene an investor meeting at any time?</w:t>
      </w:r>
    </w:p>
    <w:p w14:paraId="51A48F6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1F6905" w14:textId="77777777" w:rsidR="00743020" w:rsidRPr="00675FAE" w:rsidRDefault="00743020" w:rsidP="00743020">
      <w:pPr>
        <w:pStyle w:val="Inspring"/>
        <w:rPr>
          <w:lang w:val="en-GB"/>
        </w:rPr>
      </w:pPr>
    </w:p>
    <w:p w14:paraId="2F7252C1" w14:textId="376B01E8" w:rsidR="009B1E1D" w:rsidRPr="00675FAE" w:rsidRDefault="009B1E1D" w:rsidP="009B1E1D">
      <w:pPr>
        <w:pStyle w:val="Inspring"/>
        <w:rPr>
          <w:lang w:val="en-GB"/>
        </w:rPr>
      </w:pPr>
      <w:r w:rsidRPr="00675FAE">
        <w:rPr>
          <w:lang w:val="en-GB"/>
        </w:rPr>
        <w:t>2.7.4</w:t>
      </w:r>
      <w:r w:rsidRPr="00675FAE">
        <w:rPr>
          <w:lang w:val="en-GB"/>
        </w:rPr>
        <w:tab/>
      </w:r>
      <w:r w:rsidR="00836A21" w:rsidRPr="00675FAE">
        <w:rPr>
          <w:lang w:val="en-GB"/>
        </w:rPr>
        <w:t>Describe how defaults (borrower, tenants etc.) are handled? Please describe any involvement by the investment manager / investment committee. Also outline the process around taking enforcement or foreclosure action.</w:t>
      </w:r>
    </w:p>
    <w:p w14:paraId="4FDD913A" w14:textId="77777777" w:rsidR="009B1E1D" w:rsidRPr="00675FAE" w:rsidRDefault="009B1E1D" w:rsidP="009B1E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19331E" w14:textId="77777777" w:rsidR="009B1E1D" w:rsidRPr="00675FAE" w:rsidRDefault="009B1E1D" w:rsidP="009B1E1D">
      <w:pPr>
        <w:pStyle w:val="Inspring"/>
        <w:rPr>
          <w:lang w:val="en-GB"/>
        </w:rPr>
      </w:pPr>
    </w:p>
    <w:p w14:paraId="10CD4F92" w14:textId="77777777" w:rsidR="009B1E1D" w:rsidRPr="00675FAE" w:rsidRDefault="009B1E1D" w:rsidP="00743020">
      <w:pPr>
        <w:pStyle w:val="Inspring"/>
        <w:rPr>
          <w:lang w:val="en-GB"/>
        </w:rPr>
      </w:pPr>
    </w:p>
    <w:p w14:paraId="1D0CBA89" w14:textId="5080B392" w:rsidR="00743020" w:rsidRPr="00675FAE" w:rsidRDefault="0000220C" w:rsidP="00743020">
      <w:pPr>
        <w:pStyle w:val="Inspring"/>
        <w:rPr>
          <w:lang w:val="en-GB"/>
        </w:rPr>
      </w:pPr>
      <w:r w:rsidRPr="00675FAE">
        <w:rPr>
          <w:lang w:val="en-GB"/>
        </w:rPr>
        <w:t>2.7.</w:t>
      </w:r>
      <w:r w:rsidR="0095073F" w:rsidRPr="00675FAE">
        <w:rPr>
          <w:lang w:val="en-GB"/>
        </w:rPr>
        <w:t>5</w:t>
      </w:r>
      <w:r w:rsidR="00743020" w:rsidRPr="00675FAE">
        <w:rPr>
          <w:lang w:val="en-GB"/>
        </w:rPr>
        <w:tab/>
        <w:t xml:space="preserve">Does the vehicle documentation contain a defaulting investor clause, with penalties and suggested remedies for investors defaulting on their capital calls after a certain number of </w:t>
      </w:r>
      <w:r w:rsidR="00743020" w:rsidRPr="00675FAE">
        <w:rPr>
          <w:lang w:val="en-GB"/>
        </w:rPr>
        <w:lastRenderedPageBreak/>
        <w:t xml:space="preserve">days? Does the manager have discretion in exercising the remedies under the defaulting investor clause? </w:t>
      </w:r>
    </w:p>
    <w:p w14:paraId="0C5CEBD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CF86CB" w14:textId="77777777" w:rsidR="00743020" w:rsidRPr="00675FAE" w:rsidRDefault="00743020" w:rsidP="00743020">
      <w:pPr>
        <w:pStyle w:val="Inspring"/>
        <w:rPr>
          <w:lang w:val="en-GB"/>
        </w:rPr>
      </w:pPr>
    </w:p>
    <w:p w14:paraId="2B72F9BB" w14:textId="66171556" w:rsidR="00743020" w:rsidRPr="00675FAE" w:rsidRDefault="0000220C" w:rsidP="00743020">
      <w:pPr>
        <w:pStyle w:val="Inspring"/>
        <w:rPr>
          <w:lang w:val="en-GB"/>
        </w:rPr>
      </w:pPr>
      <w:r w:rsidRPr="00675FAE">
        <w:rPr>
          <w:lang w:val="en-GB"/>
        </w:rPr>
        <w:t>2.7.</w:t>
      </w:r>
      <w:r w:rsidR="0095073F" w:rsidRPr="00675FAE">
        <w:rPr>
          <w:lang w:val="en-GB"/>
        </w:rPr>
        <w:t>6</w:t>
      </w:r>
      <w:r w:rsidR="00743020" w:rsidRPr="00675FAE">
        <w:rPr>
          <w:lang w:val="en-GB"/>
        </w:rPr>
        <w:tab/>
        <w:t>Is the manager bound by confidentiality restrictions regarding the sharing of client due diligence among investors? Please provide the clause, if any.</w:t>
      </w:r>
    </w:p>
    <w:p w14:paraId="74E3488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6376AE" w14:textId="77777777" w:rsidR="00743020" w:rsidRPr="00675FAE" w:rsidRDefault="00743020" w:rsidP="00743020">
      <w:pPr>
        <w:pStyle w:val="Inspring"/>
        <w:rPr>
          <w:lang w:val="en-GB"/>
        </w:rPr>
      </w:pPr>
    </w:p>
    <w:p w14:paraId="58CCDE3B" w14:textId="6C02CE5C" w:rsidR="00743020" w:rsidRPr="00675FAE" w:rsidRDefault="0000220C" w:rsidP="00743020">
      <w:pPr>
        <w:pStyle w:val="Inspring"/>
        <w:rPr>
          <w:lang w:val="en-GB"/>
        </w:rPr>
      </w:pPr>
      <w:r w:rsidRPr="00675FAE">
        <w:rPr>
          <w:lang w:val="en-GB"/>
        </w:rPr>
        <w:t>2.7.</w:t>
      </w:r>
      <w:r w:rsidR="0095073F" w:rsidRPr="00675FAE">
        <w:rPr>
          <w:lang w:val="en-GB"/>
        </w:rPr>
        <w:t>7</w:t>
      </w:r>
      <w:r w:rsidR="00743020" w:rsidRPr="00675FAE">
        <w:rPr>
          <w:lang w:val="en-GB"/>
        </w:rPr>
        <w:tab/>
      </w:r>
      <w:r w:rsidR="00216DC3" w:rsidRPr="00675FAE">
        <w:rPr>
          <w:lang w:val="en-GB"/>
        </w:rPr>
        <w:t xml:space="preserve">How are </w:t>
      </w:r>
      <w:r w:rsidR="00743020" w:rsidRPr="00675FAE">
        <w:rPr>
          <w:lang w:val="en-GB"/>
        </w:rPr>
        <w:t xml:space="preserve">units </w:t>
      </w:r>
      <w:r w:rsidR="00216DC3" w:rsidRPr="00675FAE">
        <w:rPr>
          <w:lang w:val="en-GB"/>
        </w:rPr>
        <w:t xml:space="preserve">priced </w:t>
      </w:r>
      <w:r w:rsidR="00743020" w:rsidRPr="00675FAE">
        <w:rPr>
          <w:lang w:val="en-GB"/>
        </w:rPr>
        <w:t>at:</w:t>
      </w:r>
    </w:p>
    <w:p w14:paraId="46766249" w14:textId="77777777" w:rsidR="000D0A5D" w:rsidRPr="00675FAE" w:rsidRDefault="000D0A5D" w:rsidP="00743020">
      <w:pPr>
        <w:pStyle w:val="Inspring"/>
        <w:rPr>
          <w:lang w:val="en-GB"/>
        </w:rPr>
      </w:pPr>
    </w:p>
    <w:p w14:paraId="46A57717" w14:textId="77777777" w:rsidR="00743020" w:rsidRPr="00675FAE" w:rsidRDefault="00743020" w:rsidP="00743020">
      <w:pPr>
        <w:pStyle w:val="Inspring"/>
        <w:rPr>
          <w:lang w:val="en-GB"/>
        </w:rPr>
      </w:pPr>
      <w:r w:rsidRPr="00675FAE">
        <w:rPr>
          <w:lang w:val="en-GB"/>
        </w:rPr>
        <w:tab/>
        <w:t>a</w:t>
      </w:r>
      <w:r w:rsidRPr="00675FAE">
        <w:rPr>
          <w:lang w:val="en-GB"/>
        </w:rPr>
        <w:tab/>
        <w:t>The initial closing</w:t>
      </w:r>
      <w:r w:rsidR="00346461" w:rsidRPr="00675FAE">
        <w:rPr>
          <w:lang w:val="en-GB"/>
        </w:rPr>
        <w:t>; and</w:t>
      </w:r>
    </w:p>
    <w:p w14:paraId="54D68EC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2FADC6" w14:textId="77777777" w:rsidR="000D0A5D" w:rsidRPr="00675FAE" w:rsidRDefault="000D0A5D" w:rsidP="00731D72">
      <w:pPr>
        <w:pStyle w:val="Inspring"/>
        <w:ind w:left="0" w:firstLine="0"/>
        <w:rPr>
          <w:lang w:val="en-GB"/>
        </w:rPr>
      </w:pPr>
    </w:p>
    <w:p w14:paraId="2E2A6417" w14:textId="77777777" w:rsidR="00743020" w:rsidRPr="00675FAE" w:rsidRDefault="000D0A5D" w:rsidP="00743020">
      <w:pPr>
        <w:pStyle w:val="Inspring"/>
        <w:rPr>
          <w:lang w:val="en-GB"/>
        </w:rPr>
      </w:pPr>
      <w:r w:rsidRPr="00675FAE">
        <w:rPr>
          <w:lang w:val="en-GB"/>
        </w:rPr>
        <w:tab/>
      </w:r>
      <w:r w:rsidR="00743020" w:rsidRPr="00675FAE">
        <w:rPr>
          <w:lang w:val="en-GB"/>
        </w:rPr>
        <w:t>b</w:t>
      </w:r>
      <w:r w:rsidR="00743020" w:rsidRPr="00675FAE">
        <w:rPr>
          <w:lang w:val="en-GB"/>
        </w:rPr>
        <w:tab/>
        <w:t>Subsequent closings</w:t>
      </w:r>
      <w:bookmarkStart w:id="286" w:name="_Toc334200324"/>
      <w:bookmarkStart w:id="287" w:name="_Toc334201042"/>
      <w:bookmarkStart w:id="288" w:name="_Toc334201199"/>
      <w:bookmarkStart w:id="289" w:name="_Toc334201356"/>
      <w:bookmarkStart w:id="290" w:name="_Toc334201516"/>
      <w:bookmarkStart w:id="291" w:name="_Toc334201674"/>
      <w:bookmarkStart w:id="292" w:name="_Toc334200325"/>
      <w:bookmarkStart w:id="293" w:name="_Toc334201043"/>
      <w:bookmarkStart w:id="294" w:name="_Toc334201200"/>
      <w:bookmarkStart w:id="295" w:name="_Toc334201357"/>
      <w:bookmarkStart w:id="296" w:name="_Toc334201517"/>
      <w:bookmarkStart w:id="297" w:name="_Toc334201675"/>
      <w:bookmarkStart w:id="298" w:name="_Toc334200326"/>
      <w:bookmarkStart w:id="299" w:name="_Toc334201044"/>
      <w:bookmarkStart w:id="300" w:name="_Toc334201201"/>
      <w:bookmarkStart w:id="301" w:name="_Toc334201358"/>
      <w:bookmarkStart w:id="302" w:name="_Toc334201518"/>
      <w:bookmarkStart w:id="303" w:name="_Toc334201676"/>
      <w:bookmarkStart w:id="304" w:name="_Toc334200327"/>
      <w:bookmarkStart w:id="305" w:name="_Toc334201045"/>
      <w:bookmarkStart w:id="306" w:name="_Toc334201202"/>
      <w:bookmarkStart w:id="307" w:name="_Toc334201359"/>
      <w:bookmarkStart w:id="308" w:name="_Toc334201519"/>
      <w:bookmarkStart w:id="309" w:name="_Toc334201677"/>
      <w:bookmarkStart w:id="310" w:name="_Toc334200328"/>
      <w:bookmarkStart w:id="311" w:name="_Toc334201046"/>
      <w:bookmarkStart w:id="312" w:name="_Toc334201203"/>
      <w:bookmarkStart w:id="313" w:name="_Toc334201360"/>
      <w:bookmarkStart w:id="314" w:name="_Toc334201520"/>
      <w:bookmarkStart w:id="315" w:name="_Toc334201678"/>
      <w:bookmarkStart w:id="316" w:name="_Toc334200329"/>
      <w:bookmarkStart w:id="317" w:name="_Toc334201047"/>
      <w:bookmarkStart w:id="318" w:name="_Toc334201204"/>
      <w:bookmarkStart w:id="319" w:name="_Toc334201361"/>
      <w:bookmarkStart w:id="320" w:name="_Toc334201521"/>
      <w:bookmarkStart w:id="321" w:name="_Toc334201679"/>
      <w:bookmarkStart w:id="322" w:name="_Toc334200330"/>
      <w:bookmarkStart w:id="323" w:name="_Toc334201048"/>
      <w:bookmarkStart w:id="324" w:name="_Toc334201205"/>
      <w:bookmarkStart w:id="325" w:name="_Toc334201362"/>
      <w:bookmarkStart w:id="326" w:name="_Toc334201522"/>
      <w:bookmarkStart w:id="327" w:name="_Toc334201680"/>
      <w:bookmarkStart w:id="328" w:name="_Toc334200331"/>
      <w:bookmarkStart w:id="329" w:name="_Toc334201049"/>
      <w:bookmarkStart w:id="330" w:name="_Toc334201206"/>
      <w:bookmarkStart w:id="331" w:name="_Toc334201363"/>
      <w:bookmarkStart w:id="332" w:name="_Toc334201523"/>
      <w:bookmarkStart w:id="333" w:name="_Toc334201681"/>
      <w:bookmarkStart w:id="334" w:name="_Toc334200332"/>
      <w:bookmarkStart w:id="335" w:name="_Toc334201050"/>
      <w:bookmarkStart w:id="336" w:name="_Toc334201207"/>
      <w:bookmarkStart w:id="337" w:name="_Toc334201364"/>
      <w:bookmarkStart w:id="338" w:name="_Toc334201524"/>
      <w:bookmarkStart w:id="339" w:name="_Toc334201682"/>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r w:rsidR="00346461" w:rsidRPr="00675FAE">
        <w:rPr>
          <w:lang w:val="en-GB"/>
        </w:rPr>
        <w:t>.</w:t>
      </w:r>
    </w:p>
    <w:p w14:paraId="2B4E940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92C4CA" w14:textId="77777777" w:rsidR="00743020" w:rsidRPr="00675FAE" w:rsidRDefault="00743020" w:rsidP="00743020">
      <w:pPr>
        <w:pStyle w:val="Inspring"/>
        <w:rPr>
          <w:lang w:val="en-GB"/>
        </w:rPr>
      </w:pPr>
    </w:p>
    <w:p w14:paraId="19943BD9" w14:textId="7CCF3399" w:rsidR="00743020" w:rsidRPr="00675FAE" w:rsidRDefault="0000220C" w:rsidP="00743020">
      <w:pPr>
        <w:pStyle w:val="Inspring"/>
        <w:rPr>
          <w:lang w:val="en-GB"/>
        </w:rPr>
      </w:pPr>
      <w:r w:rsidRPr="00675FAE">
        <w:rPr>
          <w:lang w:val="en-GB"/>
        </w:rPr>
        <w:t>2.7.</w:t>
      </w:r>
      <w:r w:rsidR="0095073F" w:rsidRPr="00675FAE">
        <w:rPr>
          <w:lang w:val="en-GB"/>
        </w:rPr>
        <w:t>8</w:t>
      </w:r>
      <w:r w:rsidR="00743020" w:rsidRPr="00675FAE">
        <w:rPr>
          <w:lang w:val="en-GB"/>
        </w:rPr>
        <w:tab/>
      </w:r>
      <w:r w:rsidR="00335A49" w:rsidRPr="00675FAE">
        <w:rPr>
          <w:lang w:val="en-GB"/>
        </w:rPr>
        <w:t>W</w:t>
      </w:r>
      <w:r w:rsidR="00743020" w:rsidRPr="00675FAE">
        <w:rPr>
          <w:lang w:val="en-GB"/>
        </w:rPr>
        <w:t xml:space="preserve">hat are the equalisation provisions for </w:t>
      </w:r>
      <w:r w:rsidR="00335A49" w:rsidRPr="00675FAE">
        <w:rPr>
          <w:lang w:val="en-GB"/>
        </w:rPr>
        <w:t xml:space="preserve">any </w:t>
      </w:r>
      <w:r w:rsidR="00743020" w:rsidRPr="00675FAE">
        <w:rPr>
          <w:lang w:val="en-GB"/>
        </w:rPr>
        <w:t>new investors into the vehicle after the launch date</w:t>
      </w:r>
      <w:r w:rsidR="00335A49" w:rsidRPr="00675FAE">
        <w:rPr>
          <w:lang w:val="en-GB"/>
        </w:rPr>
        <w:t>?</w:t>
      </w:r>
      <w:r w:rsidR="00743020" w:rsidRPr="00675FAE">
        <w:rPr>
          <w:lang w:val="en-GB"/>
        </w:rPr>
        <w:t xml:space="preserve"> </w:t>
      </w:r>
    </w:p>
    <w:p w14:paraId="66C8ABB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40" w:name="_Toc362284128"/>
      <w:bookmarkStart w:id="341" w:name="_Toc362284915"/>
      <w:bookmarkStart w:id="342" w:name="_Toc362285003"/>
      <w:bookmarkStart w:id="343" w:name="_Toc362285091"/>
      <w:bookmarkStart w:id="344" w:name="_Toc362284129"/>
      <w:bookmarkStart w:id="345" w:name="_Toc362284916"/>
      <w:bookmarkStart w:id="346" w:name="_Toc362285004"/>
      <w:bookmarkStart w:id="347" w:name="_Toc362285092"/>
      <w:bookmarkStart w:id="348" w:name="_Toc353528244"/>
      <w:bookmarkStart w:id="349" w:name="_Toc353529274"/>
      <w:bookmarkStart w:id="350" w:name="_Toc353528245"/>
      <w:bookmarkStart w:id="351" w:name="_Toc353529275"/>
      <w:bookmarkStart w:id="352" w:name="_Toc338775659"/>
      <w:bookmarkStart w:id="353" w:name="_Toc338775943"/>
      <w:bookmarkStart w:id="354" w:name="_Toc338776212"/>
      <w:bookmarkStart w:id="355" w:name="_Toc338776480"/>
      <w:bookmarkStart w:id="356" w:name="_Toc338775660"/>
      <w:bookmarkStart w:id="357" w:name="_Toc338775944"/>
      <w:bookmarkStart w:id="358" w:name="_Toc338776213"/>
      <w:bookmarkStart w:id="359" w:name="_Toc338776481"/>
      <w:bookmarkStart w:id="360" w:name="_Toc338775662"/>
      <w:bookmarkStart w:id="361" w:name="_Toc338775946"/>
      <w:bookmarkStart w:id="362" w:name="_Toc338776215"/>
      <w:bookmarkStart w:id="363" w:name="_Toc338776483"/>
      <w:bookmarkStart w:id="364" w:name="_Toc338775663"/>
      <w:bookmarkStart w:id="365" w:name="_Toc338775947"/>
      <w:bookmarkStart w:id="366" w:name="_Toc338776216"/>
      <w:bookmarkStart w:id="367" w:name="_Toc338776484"/>
      <w:bookmarkStart w:id="368" w:name="_Toc338775664"/>
      <w:bookmarkStart w:id="369" w:name="_Toc338775948"/>
      <w:bookmarkStart w:id="370" w:name="_Toc338776217"/>
      <w:bookmarkStart w:id="371" w:name="_Toc338776485"/>
      <w:bookmarkStart w:id="372" w:name="_Toc338775665"/>
      <w:bookmarkStart w:id="373" w:name="_Toc338775949"/>
      <w:bookmarkStart w:id="374" w:name="_Toc338776218"/>
      <w:bookmarkStart w:id="375" w:name="_Toc338776486"/>
      <w:bookmarkStart w:id="376" w:name="_Toc338775673"/>
      <w:bookmarkStart w:id="377" w:name="_Toc338775957"/>
      <w:bookmarkStart w:id="378" w:name="_Toc338776226"/>
      <w:bookmarkStart w:id="379" w:name="_Toc338776494"/>
      <w:bookmarkStart w:id="380" w:name="_Toc338775681"/>
      <w:bookmarkStart w:id="381" w:name="_Toc338775965"/>
      <w:bookmarkStart w:id="382" w:name="_Toc338776234"/>
      <w:bookmarkStart w:id="383" w:name="_Toc338776502"/>
      <w:bookmarkStart w:id="384" w:name="_Toc338775689"/>
      <w:bookmarkStart w:id="385" w:name="_Toc338775973"/>
      <w:bookmarkStart w:id="386" w:name="_Toc338776242"/>
      <w:bookmarkStart w:id="387" w:name="_Toc338776510"/>
      <w:bookmarkStart w:id="388" w:name="_Toc338775697"/>
      <w:bookmarkStart w:id="389" w:name="_Toc338775981"/>
      <w:bookmarkStart w:id="390" w:name="_Toc338776250"/>
      <w:bookmarkStart w:id="391" w:name="_Toc338776518"/>
      <w:bookmarkStart w:id="392" w:name="_Toc338775705"/>
      <w:bookmarkStart w:id="393" w:name="_Toc338775989"/>
      <w:bookmarkStart w:id="394" w:name="_Toc338776258"/>
      <w:bookmarkStart w:id="395" w:name="_Toc338776526"/>
      <w:bookmarkStart w:id="396" w:name="_Toc338775713"/>
      <w:bookmarkStart w:id="397" w:name="_Toc338775997"/>
      <w:bookmarkStart w:id="398" w:name="_Toc338776266"/>
      <w:bookmarkStart w:id="399" w:name="_Toc338776534"/>
      <w:bookmarkStart w:id="400" w:name="_Toc338775722"/>
      <w:bookmarkStart w:id="401" w:name="_Toc338776006"/>
      <w:bookmarkStart w:id="402" w:name="_Toc338776275"/>
      <w:bookmarkStart w:id="403" w:name="_Toc338776543"/>
      <w:bookmarkStart w:id="404" w:name="_Toc338775739"/>
      <w:bookmarkStart w:id="405" w:name="_Toc338776023"/>
      <w:bookmarkStart w:id="406" w:name="_Toc338776292"/>
      <w:bookmarkStart w:id="407" w:name="_Toc338776560"/>
      <w:bookmarkStart w:id="408" w:name="_Toc338775746"/>
      <w:bookmarkStart w:id="409" w:name="_Toc338776030"/>
      <w:bookmarkStart w:id="410" w:name="_Toc338776299"/>
      <w:bookmarkStart w:id="411" w:name="_Toc338776567"/>
      <w:bookmarkStart w:id="412" w:name="_Toc338775753"/>
      <w:bookmarkStart w:id="413" w:name="_Toc338776037"/>
      <w:bookmarkStart w:id="414" w:name="_Toc338776306"/>
      <w:bookmarkStart w:id="415" w:name="_Toc338776574"/>
      <w:bookmarkStart w:id="416" w:name="_Toc338775760"/>
      <w:bookmarkStart w:id="417" w:name="_Toc338776044"/>
      <w:bookmarkStart w:id="418" w:name="_Toc338776313"/>
      <w:bookmarkStart w:id="419" w:name="_Toc338776581"/>
      <w:bookmarkStart w:id="420" w:name="_Toc338775767"/>
      <w:bookmarkStart w:id="421" w:name="_Toc338776051"/>
      <w:bookmarkStart w:id="422" w:name="_Toc338776320"/>
      <w:bookmarkStart w:id="423" w:name="_Toc338776588"/>
      <w:bookmarkStart w:id="424" w:name="_Toc338775774"/>
      <w:bookmarkStart w:id="425" w:name="_Toc338776058"/>
      <w:bookmarkStart w:id="426" w:name="_Toc338776327"/>
      <w:bookmarkStart w:id="427" w:name="_Toc338776595"/>
      <w:bookmarkStart w:id="428" w:name="_Toc338775794"/>
      <w:bookmarkStart w:id="429" w:name="_Toc338776078"/>
      <w:bookmarkStart w:id="430" w:name="_Toc338776347"/>
      <w:bookmarkStart w:id="431" w:name="_Toc338776615"/>
      <w:bookmarkStart w:id="432" w:name="_Toc338775795"/>
      <w:bookmarkStart w:id="433" w:name="_Toc338776079"/>
      <w:bookmarkStart w:id="434" w:name="_Toc338776348"/>
      <w:bookmarkStart w:id="435" w:name="_Toc338776616"/>
      <w:bookmarkStart w:id="436" w:name="_Toc338775796"/>
      <w:bookmarkStart w:id="437" w:name="_Toc338776080"/>
      <w:bookmarkStart w:id="438" w:name="_Toc338776349"/>
      <w:bookmarkStart w:id="439" w:name="_Toc338776617"/>
      <w:bookmarkStart w:id="440" w:name="_Toc338775797"/>
      <w:bookmarkStart w:id="441" w:name="_Toc338776081"/>
      <w:bookmarkStart w:id="442" w:name="_Toc338776350"/>
      <w:bookmarkStart w:id="443" w:name="_Toc338776618"/>
      <w:bookmarkStart w:id="444" w:name="_Toc338775800"/>
      <w:bookmarkStart w:id="445" w:name="_Toc338776084"/>
      <w:bookmarkStart w:id="446" w:name="_Toc338776353"/>
      <w:bookmarkStart w:id="447" w:name="_Toc338776621"/>
      <w:bookmarkStart w:id="448" w:name="_Toc334200360"/>
      <w:bookmarkStart w:id="449" w:name="_Toc334201078"/>
      <w:bookmarkStart w:id="450" w:name="_Toc334201235"/>
      <w:bookmarkStart w:id="451" w:name="_Toc334201392"/>
      <w:bookmarkStart w:id="452" w:name="_Toc334201552"/>
      <w:bookmarkStart w:id="453" w:name="_Toc334201710"/>
      <w:bookmarkStart w:id="454" w:name="_Toc334200361"/>
      <w:bookmarkStart w:id="455" w:name="_Toc334201079"/>
      <w:bookmarkStart w:id="456" w:name="_Toc334201236"/>
      <w:bookmarkStart w:id="457" w:name="_Toc334201393"/>
      <w:bookmarkStart w:id="458" w:name="_Toc334201553"/>
      <w:bookmarkStart w:id="459" w:name="_Toc334201711"/>
      <w:bookmarkStart w:id="460" w:name="_Toc334200362"/>
      <w:bookmarkStart w:id="461" w:name="_Toc334201080"/>
      <w:bookmarkStart w:id="462" w:name="_Toc334201237"/>
      <w:bookmarkStart w:id="463" w:name="_Toc334201394"/>
      <w:bookmarkStart w:id="464" w:name="_Toc334201554"/>
      <w:bookmarkStart w:id="465" w:name="_Toc334201712"/>
      <w:bookmarkStart w:id="466" w:name="_Toc334200363"/>
      <w:bookmarkStart w:id="467" w:name="_Toc334201081"/>
      <w:bookmarkStart w:id="468" w:name="_Toc334201238"/>
      <w:bookmarkStart w:id="469" w:name="_Toc334201395"/>
      <w:bookmarkStart w:id="470" w:name="_Toc334201555"/>
      <w:bookmarkStart w:id="471" w:name="_Toc334201713"/>
      <w:bookmarkStart w:id="472" w:name="_Toc334200364"/>
      <w:bookmarkStart w:id="473" w:name="_Toc334201082"/>
      <w:bookmarkStart w:id="474" w:name="_Toc334201239"/>
      <w:bookmarkStart w:id="475" w:name="_Toc334201396"/>
      <w:bookmarkStart w:id="476" w:name="_Toc334201556"/>
      <w:bookmarkStart w:id="477" w:name="_Toc334201714"/>
      <w:bookmarkStart w:id="478" w:name="_Toc334200365"/>
      <w:bookmarkStart w:id="479" w:name="_Toc334201083"/>
      <w:bookmarkStart w:id="480" w:name="_Toc334201240"/>
      <w:bookmarkStart w:id="481" w:name="_Toc334201397"/>
      <w:bookmarkStart w:id="482" w:name="_Toc334201557"/>
      <w:bookmarkStart w:id="483" w:name="_Toc334201715"/>
      <w:bookmarkStart w:id="484" w:name="_Toc334200366"/>
      <w:bookmarkStart w:id="485" w:name="_Toc334201084"/>
      <w:bookmarkStart w:id="486" w:name="_Toc334201241"/>
      <w:bookmarkStart w:id="487" w:name="_Toc334201398"/>
      <w:bookmarkStart w:id="488" w:name="_Toc334201558"/>
      <w:bookmarkStart w:id="489" w:name="_Toc334201716"/>
      <w:bookmarkStart w:id="490" w:name="_Toc334200367"/>
      <w:bookmarkStart w:id="491" w:name="_Toc334201085"/>
      <w:bookmarkStart w:id="492" w:name="_Toc334201242"/>
      <w:bookmarkStart w:id="493" w:name="_Toc334201399"/>
      <w:bookmarkStart w:id="494" w:name="_Toc334201559"/>
      <w:bookmarkStart w:id="495" w:name="_Toc334201717"/>
      <w:bookmarkStart w:id="496" w:name="_Toc334200368"/>
      <w:bookmarkStart w:id="497" w:name="_Toc334201086"/>
      <w:bookmarkStart w:id="498" w:name="_Toc334201243"/>
      <w:bookmarkStart w:id="499" w:name="_Toc334201400"/>
      <w:bookmarkStart w:id="500" w:name="_Toc334201560"/>
      <w:bookmarkStart w:id="501" w:name="_Toc334201718"/>
      <w:bookmarkStart w:id="502" w:name="_Toc334200369"/>
      <w:bookmarkStart w:id="503" w:name="_Toc334201087"/>
      <w:bookmarkStart w:id="504" w:name="_Toc334201244"/>
      <w:bookmarkStart w:id="505" w:name="_Toc334201401"/>
      <w:bookmarkStart w:id="506" w:name="_Toc334201561"/>
      <w:bookmarkStart w:id="507" w:name="_Toc334201719"/>
      <w:bookmarkStart w:id="508" w:name="_Toc334200370"/>
      <w:bookmarkStart w:id="509" w:name="_Toc334201088"/>
      <w:bookmarkStart w:id="510" w:name="_Toc334201245"/>
      <w:bookmarkStart w:id="511" w:name="_Toc334201402"/>
      <w:bookmarkStart w:id="512" w:name="_Toc334201562"/>
      <w:bookmarkStart w:id="513" w:name="_Toc334201720"/>
      <w:bookmarkStart w:id="514" w:name="_Toc334200371"/>
      <w:bookmarkStart w:id="515" w:name="_Toc334201089"/>
      <w:bookmarkStart w:id="516" w:name="_Toc334201246"/>
      <w:bookmarkStart w:id="517" w:name="_Toc334201403"/>
      <w:bookmarkStart w:id="518" w:name="_Toc334201563"/>
      <w:bookmarkStart w:id="519" w:name="_Toc334201721"/>
      <w:bookmarkStart w:id="520" w:name="_Toc334200372"/>
      <w:bookmarkStart w:id="521" w:name="_Toc334201090"/>
      <w:bookmarkStart w:id="522" w:name="_Toc334201247"/>
      <w:bookmarkStart w:id="523" w:name="_Toc334201404"/>
      <w:bookmarkStart w:id="524" w:name="_Toc334201564"/>
      <w:bookmarkStart w:id="525" w:name="_Toc334201722"/>
      <w:bookmarkStart w:id="526" w:name="_Toc334200373"/>
      <w:bookmarkStart w:id="527" w:name="_Toc334201091"/>
      <w:bookmarkStart w:id="528" w:name="_Toc334201248"/>
      <w:bookmarkStart w:id="529" w:name="_Toc334201405"/>
      <w:bookmarkStart w:id="530" w:name="_Toc334201565"/>
      <w:bookmarkStart w:id="531" w:name="_Toc334201723"/>
      <w:bookmarkStart w:id="532" w:name="_Toc334200374"/>
      <w:bookmarkStart w:id="533" w:name="_Toc334201092"/>
      <w:bookmarkStart w:id="534" w:name="_Toc334201249"/>
      <w:bookmarkStart w:id="535" w:name="_Toc334201406"/>
      <w:bookmarkStart w:id="536" w:name="_Toc334201566"/>
      <w:bookmarkStart w:id="537" w:name="_Toc334201724"/>
      <w:bookmarkStart w:id="538" w:name="_Toc334201725"/>
      <w:bookmarkStart w:id="539" w:name="_Toc334201726"/>
      <w:bookmarkStart w:id="540" w:name="_Toc334201727"/>
      <w:bookmarkStart w:id="541" w:name="_Toc334201728"/>
      <w:bookmarkStart w:id="542" w:name="_Toc334201729"/>
      <w:bookmarkStart w:id="543" w:name="_Toc334201730"/>
      <w:bookmarkStart w:id="544" w:name="_Toc334201731"/>
      <w:bookmarkStart w:id="545" w:name="_Toc334201732"/>
      <w:bookmarkStart w:id="546" w:name="_Toc334201733"/>
      <w:bookmarkStart w:id="547" w:name="_Toc334201734"/>
      <w:bookmarkStart w:id="548" w:name="_Toc334201735"/>
      <w:bookmarkStart w:id="549" w:name="_Toc334201736"/>
      <w:bookmarkStart w:id="550" w:name="_Toc334201737"/>
      <w:bookmarkStart w:id="551" w:name="_Toc338775860"/>
      <w:bookmarkStart w:id="552" w:name="_Toc338776144"/>
      <w:bookmarkStart w:id="553" w:name="_Toc338776413"/>
      <w:bookmarkStart w:id="554" w:name="_Toc338776681"/>
      <w:bookmarkStart w:id="555" w:name="_Toc338775861"/>
      <w:bookmarkStart w:id="556" w:name="_Toc338776145"/>
      <w:bookmarkStart w:id="557" w:name="_Toc338776414"/>
      <w:bookmarkStart w:id="558" w:name="_Toc338776682"/>
      <w:bookmarkStart w:id="559" w:name="_Toc338775862"/>
      <w:bookmarkStart w:id="560" w:name="_Toc338776146"/>
      <w:bookmarkStart w:id="561" w:name="_Toc338776415"/>
      <w:bookmarkStart w:id="562" w:name="_Toc338776683"/>
      <w:bookmarkStart w:id="563" w:name="_Toc338775863"/>
      <w:bookmarkStart w:id="564" w:name="_Toc338776147"/>
      <w:bookmarkStart w:id="565" w:name="_Toc338776416"/>
      <w:bookmarkStart w:id="566" w:name="_Toc338776684"/>
      <w:bookmarkStart w:id="567" w:name="_Toc338775864"/>
      <w:bookmarkStart w:id="568" w:name="_Toc338776148"/>
      <w:bookmarkStart w:id="569" w:name="_Toc338776417"/>
      <w:bookmarkStart w:id="570" w:name="_Toc338776685"/>
      <w:bookmarkStart w:id="571" w:name="_Toc338775872"/>
      <w:bookmarkStart w:id="572" w:name="_Toc338776156"/>
      <w:bookmarkStart w:id="573" w:name="_Toc338776425"/>
      <w:bookmarkStart w:id="574" w:name="_Toc338776693"/>
      <w:bookmarkStart w:id="575" w:name="_Toc338775873"/>
      <w:bookmarkStart w:id="576" w:name="_Toc338776157"/>
      <w:bookmarkStart w:id="577" w:name="_Toc338776426"/>
      <w:bookmarkStart w:id="578" w:name="_Toc338776694"/>
      <w:bookmarkStart w:id="579" w:name="_Toc338775874"/>
      <w:bookmarkStart w:id="580" w:name="_Toc338776158"/>
      <w:bookmarkStart w:id="581" w:name="_Toc338776427"/>
      <w:bookmarkStart w:id="582" w:name="_Toc338776695"/>
      <w:bookmarkStart w:id="583" w:name="_Toc338775875"/>
      <w:bookmarkStart w:id="584" w:name="_Toc338776159"/>
      <w:bookmarkStart w:id="585" w:name="_Toc338776428"/>
      <w:bookmarkStart w:id="586" w:name="_Toc338776696"/>
      <w:bookmarkStart w:id="587" w:name="_Toc338775876"/>
      <w:bookmarkStart w:id="588" w:name="_Toc338776160"/>
      <w:bookmarkStart w:id="589" w:name="_Toc338776429"/>
      <w:bookmarkStart w:id="590" w:name="_Toc338776697"/>
      <w:bookmarkStart w:id="591" w:name="_Toc334200382"/>
      <w:bookmarkStart w:id="592" w:name="_Toc334201100"/>
      <w:bookmarkStart w:id="593" w:name="_Toc334201257"/>
      <w:bookmarkStart w:id="594" w:name="_Toc334201414"/>
      <w:bookmarkStart w:id="595" w:name="_Toc334201575"/>
      <w:bookmarkStart w:id="596" w:name="_Toc334201744"/>
      <w:bookmarkStart w:id="597" w:name="_Toc334200383"/>
      <w:bookmarkStart w:id="598" w:name="_Toc334201101"/>
      <w:bookmarkStart w:id="599" w:name="_Toc334201258"/>
      <w:bookmarkStart w:id="600" w:name="_Toc334201415"/>
      <w:bookmarkStart w:id="601" w:name="_Toc334201576"/>
      <w:bookmarkStart w:id="602" w:name="_Toc334201745"/>
      <w:bookmarkStart w:id="603" w:name="_Toc334200384"/>
      <w:bookmarkStart w:id="604" w:name="_Toc334201102"/>
      <w:bookmarkStart w:id="605" w:name="_Toc334201259"/>
      <w:bookmarkStart w:id="606" w:name="_Toc334201416"/>
      <w:bookmarkStart w:id="607" w:name="_Toc334201577"/>
      <w:bookmarkStart w:id="608" w:name="_Toc334201746"/>
      <w:bookmarkStart w:id="609" w:name="_Toc334200385"/>
      <w:bookmarkStart w:id="610" w:name="_Toc334201103"/>
      <w:bookmarkStart w:id="611" w:name="_Toc334201260"/>
      <w:bookmarkStart w:id="612" w:name="_Toc334201417"/>
      <w:bookmarkStart w:id="613" w:name="_Toc334201578"/>
      <w:bookmarkStart w:id="614" w:name="_Toc334201747"/>
      <w:bookmarkStart w:id="615" w:name="_Toc334200386"/>
      <w:bookmarkStart w:id="616" w:name="_Toc334201104"/>
      <w:bookmarkStart w:id="617" w:name="_Toc334201261"/>
      <w:bookmarkStart w:id="618" w:name="_Toc334201418"/>
      <w:bookmarkStart w:id="619" w:name="_Toc334201579"/>
      <w:bookmarkStart w:id="620" w:name="_Toc334201748"/>
      <w:bookmarkStart w:id="621" w:name="_Toc334200387"/>
      <w:bookmarkStart w:id="622" w:name="_Toc334201105"/>
      <w:bookmarkStart w:id="623" w:name="_Toc334201262"/>
      <w:bookmarkStart w:id="624" w:name="_Toc334201419"/>
      <w:bookmarkStart w:id="625" w:name="_Toc334201580"/>
      <w:bookmarkStart w:id="626" w:name="_Toc334201749"/>
      <w:bookmarkStart w:id="627" w:name="_Toc334200388"/>
      <w:bookmarkStart w:id="628" w:name="_Toc334201106"/>
      <w:bookmarkStart w:id="629" w:name="_Toc334201263"/>
      <w:bookmarkStart w:id="630" w:name="_Toc334201420"/>
      <w:bookmarkStart w:id="631" w:name="_Toc334201581"/>
      <w:bookmarkStart w:id="632" w:name="_Toc334201750"/>
      <w:bookmarkStart w:id="633" w:name="_Toc334200389"/>
      <w:bookmarkStart w:id="634" w:name="_Toc334201107"/>
      <w:bookmarkStart w:id="635" w:name="_Toc334201264"/>
      <w:bookmarkStart w:id="636" w:name="_Toc334201421"/>
      <w:bookmarkStart w:id="637" w:name="_Toc334201582"/>
      <w:bookmarkStart w:id="638" w:name="_Toc334201751"/>
      <w:bookmarkStart w:id="639" w:name="_Toc334200390"/>
      <w:bookmarkStart w:id="640" w:name="_Toc334201108"/>
      <w:bookmarkStart w:id="641" w:name="_Toc334201265"/>
      <w:bookmarkStart w:id="642" w:name="_Toc334201422"/>
      <w:bookmarkStart w:id="643" w:name="_Toc334201583"/>
      <w:bookmarkStart w:id="644" w:name="_Toc334201752"/>
      <w:bookmarkStart w:id="645" w:name="_Toc334200391"/>
      <w:bookmarkStart w:id="646" w:name="_Toc334201109"/>
      <w:bookmarkStart w:id="647" w:name="_Toc334201266"/>
      <w:bookmarkStart w:id="648" w:name="_Toc334201423"/>
      <w:bookmarkStart w:id="649" w:name="_Toc334201584"/>
      <w:bookmarkStart w:id="650" w:name="_Toc334201753"/>
      <w:bookmarkStart w:id="651" w:name="_Toc362284130"/>
      <w:bookmarkStart w:id="652" w:name="_Toc362284917"/>
      <w:bookmarkStart w:id="653" w:name="_Toc362285005"/>
      <w:bookmarkStart w:id="654" w:name="_Toc362285093"/>
      <w:bookmarkStart w:id="655" w:name="_Toc362284131"/>
      <w:bookmarkStart w:id="656" w:name="_Toc362284918"/>
      <w:bookmarkStart w:id="657" w:name="_Toc362285006"/>
      <w:bookmarkStart w:id="658" w:name="_Toc362285094"/>
      <w:bookmarkStart w:id="659" w:name="_Toc362284133"/>
      <w:bookmarkStart w:id="660" w:name="_Toc362284920"/>
      <w:bookmarkStart w:id="661" w:name="_Toc362285008"/>
      <w:bookmarkStart w:id="662" w:name="_Toc362285096"/>
      <w:bookmarkStart w:id="663" w:name="_Toc362284135"/>
      <w:bookmarkStart w:id="664" w:name="_Toc362284922"/>
      <w:bookmarkStart w:id="665" w:name="_Toc362285010"/>
      <w:bookmarkStart w:id="666" w:name="_Toc362285098"/>
      <w:bookmarkStart w:id="667" w:name="_Toc362284137"/>
      <w:bookmarkStart w:id="668" w:name="_Toc362284924"/>
      <w:bookmarkStart w:id="669" w:name="_Toc362285012"/>
      <w:bookmarkStart w:id="670" w:name="_Toc362285100"/>
      <w:bookmarkStart w:id="671" w:name="_Toc362284138"/>
      <w:bookmarkStart w:id="672" w:name="_Toc362284925"/>
      <w:bookmarkStart w:id="673" w:name="_Toc362285013"/>
      <w:bookmarkStart w:id="674" w:name="_Toc362285101"/>
      <w:bookmarkStart w:id="675" w:name="_Toc362284139"/>
      <w:bookmarkStart w:id="676" w:name="_Toc362284926"/>
      <w:bookmarkStart w:id="677" w:name="_Toc362285014"/>
      <w:bookmarkStart w:id="678" w:name="_Toc362285102"/>
      <w:bookmarkStart w:id="679" w:name="_Toc362284140"/>
      <w:bookmarkStart w:id="680" w:name="_Toc362284927"/>
      <w:bookmarkStart w:id="681" w:name="_Toc362285015"/>
      <w:bookmarkStart w:id="682" w:name="_Toc362285103"/>
      <w:bookmarkStart w:id="683" w:name="_Toc362284141"/>
      <w:bookmarkStart w:id="684" w:name="_Toc362284928"/>
      <w:bookmarkStart w:id="685" w:name="_Toc362285016"/>
      <w:bookmarkStart w:id="686" w:name="_Toc362285104"/>
      <w:bookmarkStart w:id="687" w:name="_Toc362284142"/>
      <w:bookmarkStart w:id="688" w:name="_Toc362284929"/>
      <w:bookmarkStart w:id="689" w:name="_Toc362285017"/>
      <w:bookmarkStart w:id="690" w:name="_Toc362285105"/>
      <w:bookmarkStart w:id="691" w:name="_Toc362284143"/>
      <w:bookmarkStart w:id="692" w:name="_Toc362284930"/>
      <w:bookmarkStart w:id="693" w:name="_Toc362285018"/>
      <w:bookmarkStart w:id="694" w:name="_Toc362285106"/>
      <w:bookmarkStart w:id="695" w:name="_Toc362284144"/>
      <w:bookmarkStart w:id="696" w:name="_Toc362284931"/>
      <w:bookmarkStart w:id="697" w:name="_Toc362285019"/>
      <w:bookmarkStart w:id="698" w:name="_Toc362285107"/>
      <w:bookmarkStart w:id="699" w:name="_Toc362284145"/>
      <w:bookmarkStart w:id="700" w:name="_Toc362284932"/>
      <w:bookmarkStart w:id="701" w:name="_Toc362285020"/>
      <w:bookmarkStart w:id="702" w:name="_Toc362285108"/>
      <w:bookmarkStart w:id="703" w:name="_Toc362284146"/>
      <w:bookmarkStart w:id="704" w:name="_Toc362284933"/>
      <w:bookmarkStart w:id="705" w:name="_Toc362285021"/>
      <w:bookmarkStart w:id="706" w:name="_Toc362285109"/>
      <w:bookmarkStart w:id="707" w:name="_Toc362284154"/>
      <w:bookmarkStart w:id="708" w:name="_Toc362284941"/>
      <w:bookmarkStart w:id="709" w:name="_Toc362285029"/>
      <w:bookmarkStart w:id="710" w:name="_Toc362285117"/>
      <w:bookmarkStart w:id="711" w:name="_Toc362284156"/>
      <w:bookmarkStart w:id="712" w:name="_Toc362284943"/>
      <w:bookmarkStart w:id="713" w:name="_Toc362285031"/>
      <w:bookmarkStart w:id="714" w:name="_Toc362285119"/>
      <w:bookmarkStart w:id="715" w:name="_Toc362284158"/>
      <w:bookmarkStart w:id="716" w:name="_Toc362284945"/>
      <w:bookmarkStart w:id="717" w:name="_Toc362285033"/>
      <w:bookmarkStart w:id="718" w:name="_Toc362285121"/>
      <w:bookmarkStart w:id="719" w:name="_Toc362284163"/>
      <w:bookmarkStart w:id="720" w:name="_Toc362284950"/>
      <w:bookmarkStart w:id="721" w:name="_Toc362285038"/>
      <w:bookmarkStart w:id="722" w:name="_Toc362285126"/>
      <w:bookmarkStart w:id="723" w:name="_Toc362284170"/>
      <w:bookmarkStart w:id="724" w:name="_Toc362284957"/>
      <w:bookmarkStart w:id="725" w:name="_Toc362285045"/>
      <w:bookmarkStart w:id="726" w:name="_Toc362285133"/>
      <w:bookmarkStart w:id="727" w:name="_Toc362284171"/>
      <w:bookmarkStart w:id="728" w:name="_Toc362284958"/>
      <w:bookmarkStart w:id="729" w:name="_Toc362285046"/>
      <w:bookmarkStart w:id="730" w:name="_Toc362285134"/>
      <w:bookmarkStart w:id="731" w:name="_Toc362284172"/>
      <w:bookmarkStart w:id="732" w:name="_Toc362284959"/>
      <w:bookmarkStart w:id="733" w:name="_Toc362285047"/>
      <w:bookmarkStart w:id="734" w:name="_Toc362285135"/>
      <w:bookmarkStart w:id="735" w:name="_Toc362284174"/>
      <w:bookmarkStart w:id="736" w:name="_Toc362284961"/>
      <w:bookmarkStart w:id="737" w:name="_Toc362285049"/>
      <w:bookmarkStart w:id="738" w:name="_Toc362285137"/>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3B70F73E" w14:textId="77777777" w:rsidR="00743020" w:rsidRPr="00675FAE" w:rsidRDefault="00743020" w:rsidP="00743020">
      <w:pPr>
        <w:pStyle w:val="Inspring"/>
        <w:rPr>
          <w:lang w:val="en-GB"/>
        </w:rPr>
      </w:pPr>
    </w:p>
    <w:p w14:paraId="77C9E0A2" w14:textId="4EE1CA2E" w:rsidR="00743020" w:rsidRPr="00675FAE" w:rsidRDefault="0000220C" w:rsidP="00743020">
      <w:pPr>
        <w:pStyle w:val="Inspring"/>
        <w:rPr>
          <w:lang w:val="en-GB"/>
        </w:rPr>
      </w:pPr>
      <w:r w:rsidRPr="00675FAE">
        <w:rPr>
          <w:lang w:val="en-GB"/>
        </w:rPr>
        <w:t>2.7.</w:t>
      </w:r>
      <w:r w:rsidR="0095073F" w:rsidRPr="00675FAE">
        <w:rPr>
          <w:lang w:val="en-GB"/>
        </w:rPr>
        <w:t>9</w:t>
      </w:r>
      <w:r w:rsidR="00743020" w:rsidRPr="00675FAE">
        <w:rPr>
          <w:lang w:val="en-GB"/>
        </w:rPr>
        <w:tab/>
        <w:t xml:space="preserve">Who is responsible for performing ‘Know Your Client’ and anti-money laundering checks and procedures in connection with investor subscriptions into the </w:t>
      </w:r>
      <w:r w:rsidR="004C2823" w:rsidRPr="00675FAE">
        <w:rPr>
          <w:lang w:val="en-GB"/>
        </w:rPr>
        <w:t>vehicle</w:t>
      </w:r>
      <w:r w:rsidR="00743020" w:rsidRPr="00675FAE">
        <w:rPr>
          <w:lang w:val="en-GB"/>
        </w:rPr>
        <w:t>?</w:t>
      </w:r>
    </w:p>
    <w:p w14:paraId="16BBA24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4C9E1C" w14:textId="77777777" w:rsidR="00743020" w:rsidRPr="00675FAE" w:rsidRDefault="00743020" w:rsidP="00743020"/>
    <w:p w14:paraId="115A73BD" w14:textId="77777777" w:rsidR="000E2095" w:rsidRPr="00675FAE" w:rsidRDefault="000E2095" w:rsidP="00BD5631"/>
    <w:p w14:paraId="5616CBC9" w14:textId="77777777" w:rsidR="000E2095" w:rsidRPr="00675FAE" w:rsidRDefault="00EA03C3" w:rsidP="000E2095">
      <w:pPr>
        <w:pStyle w:val="Heading2"/>
      </w:pPr>
      <w:bookmarkStart w:id="739" w:name="_Toc489871711"/>
      <w:bookmarkStart w:id="740" w:name="_Toc55983283"/>
      <w:r w:rsidRPr="00675FAE">
        <w:t>2</w:t>
      </w:r>
      <w:r w:rsidR="000E2095" w:rsidRPr="00675FAE">
        <w:t>.8</w:t>
      </w:r>
      <w:r w:rsidR="000E2095" w:rsidRPr="00675FAE">
        <w:tab/>
      </w:r>
      <w:r w:rsidR="00504394" w:rsidRPr="00675FAE">
        <w:t>Investment</w:t>
      </w:r>
      <w:r w:rsidR="000E2095" w:rsidRPr="00675FAE">
        <w:t xml:space="preserve"> Manager Platform</w:t>
      </w:r>
      <w:bookmarkEnd w:id="739"/>
      <w:bookmarkEnd w:id="740"/>
    </w:p>
    <w:p w14:paraId="4394CBB7" w14:textId="77777777" w:rsidR="000E2095" w:rsidRPr="00675FAE" w:rsidRDefault="000E2095" w:rsidP="00BD5631"/>
    <w:p w14:paraId="3E580253" w14:textId="77777777" w:rsidR="000E2095" w:rsidRPr="00675FAE" w:rsidRDefault="00EA03C3" w:rsidP="00205F2A">
      <w:pPr>
        <w:pStyle w:val="Inspring"/>
        <w:rPr>
          <w:b/>
          <w:bCs/>
        </w:rPr>
      </w:pPr>
      <w:bookmarkStart w:id="741" w:name="_Toc489871712"/>
      <w:bookmarkStart w:id="742" w:name="_Toc496254255"/>
      <w:bookmarkStart w:id="743" w:name="_Toc499726208"/>
      <w:bookmarkStart w:id="744" w:name="_Toc520197107"/>
      <w:bookmarkStart w:id="745" w:name="_Toc520197476"/>
      <w:r w:rsidRPr="00675FAE">
        <w:rPr>
          <w:b/>
          <w:bCs/>
        </w:rPr>
        <w:t>2.8.1</w:t>
      </w:r>
      <w:r w:rsidR="000E2095" w:rsidRPr="00675FAE">
        <w:rPr>
          <w:b/>
          <w:bCs/>
        </w:rPr>
        <w:tab/>
      </w:r>
      <w:proofErr w:type="spellStart"/>
      <w:r w:rsidR="000E2095" w:rsidRPr="00675FAE">
        <w:rPr>
          <w:b/>
          <w:bCs/>
        </w:rPr>
        <w:t>Organisational</w:t>
      </w:r>
      <w:proofErr w:type="spellEnd"/>
      <w:r w:rsidR="000E2095" w:rsidRPr="00675FAE">
        <w:rPr>
          <w:b/>
          <w:bCs/>
        </w:rPr>
        <w:t xml:space="preserve"> </w:t>
      </w:r>
      <w:r w:rsidR="00D35D55" w:rsidRPr="00675FAE">
        <w:rPr>
          <w:b/>
          <w:bCs/>
        </w:rPr>
        <w:t>S</w:t>
      </w:r>
      <w:r w:rsidR="000E2095" w:rsidRPr="00675FAE">
        <w:rPr>
          <w:b/>
          <w:bCs/>
        </w:rPr>
        <w:t>tructure</w:t>
      </w:r>
      <w:bookmarkEnd w:id="741"/>
      <w:bookmarkEnd w:id="742"/>
      <w:bookmarkEnd w:id="743"/>
      <w:bookmarkEnd w:id="744"/>
      <w:bookmarkEnd w:id="745"/>
    </w:p>
    <w:p w14:paraId="515DF1A2" w14:textId="77777777" w:rsidR="000E2095" w:rsidRPr="00675FAE" w:rsidRDefault="000E2095" w:rsidP="000E2095"/>
    <w:p w14:paraId="1C0BB8A2" w14:textId="77777777" w:rsidR="00BE45E0" w:rsidRPr="00675FAE" w:rsidRDefault="00BE45E0" w:rsidP="00BE45E0">
      <w:pPr>
        <w:pStyle w:val="Inspring"/>
        <w:rPr>
          <w:lang w:val="en-GB"/>
        </w:rPr>
      </w:pPr>
      <w:r w:rsidRPr="00675FAE">
        <w:rPr>
          <w:lang w:val="en-GB"/>
        </w:rPr>
        <w:t>2.8.1.1</w:t>
      </w:r>
      <w:r w:rsidRPr="00675FAE">
        <w:rPr>
          <w:lang w:val="en-GB"/>
        </w:rPr>
        <w:tab/>
        <w:t xml:space="preserve">Explain the current ownership of the </w:t>
      </w:r>
      <w:r w:rsidR="00665408" w:rsidRPr="00675FAE">
        <w:rPr>
          <w:lang w:val="en-GB"/>
        </w:rPr>
        <w:t>investment</w:t>
      </w:r>
      <w:r w:rsidRPr="00675FAE">
        <w:rPr>
          <w:lang w:val="en-GB"/>
        </w:rPr>
        <w:t xml:space="preserve"> manager and the history of company ownership changes. </w:t>
      </w:r>
      <w:r w:rsidR="000F20FF" w:rsidRPr="00675FAE">
        <w:rPr>
          <w:lang w:val="en-GB"/>
        </w:rPr>
        <w:t>Have there been any changes in the last three years?</w:t>
      </w:r>
      <w:r w:rsidR="0036774B" w:rsidRPr="00675FAE">
        <w:rPr>
          <w:lang w:val="en-GB"/>
        </w:rPr>
        <w:t xml:space="preserve"> </w:t>
      </w:r>
      <w:r w:rsidRPr="00675FAE">
        <w:rPr>
          <w:lang w:val="en-GB"/>
        </w:rPr>
        <w:t>Are any changes currently planned?</w:t>
      </w:r>
    </w:p>
    <w:p w14:paraId="08B6DE1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72FDE2" w14:textId="77777777" w:rsidR="00BE45E0" w:rsidRPr="00675FAE" w:rsidRDefault="00BE45E0" w:rsidP="00EA03C3">
      <w:pPr>
        <w:ind w:left="765" w:hanging="765"/>
      </w:pPr>
    </w:p>
    <w:p w14:paraId="5882A5A9" w14:textId="77777777" w:rsidR="00EA03C3" w:rsidRPr="00675FAE" w:rsidRDefault="00EA03C3" w:rsidP="00EA03C3">
      <w:pPr>
        <w:ind w:left="765" w:hanging="765"/>
      </w:pPr>
      <w:r w:rsidRPr="00675FAE">
        <w:t>2.8.1.</w:t>
      </w:r>
      <w:r w:rsidR="00BE45E0" w:rsidRPr="00675FAE">
        <w:t>2</w:t>
      </w:r>
      <w:r w:rsidRPr="00675FAE">
        <w:tab/>
        <w:t>If relevant, provide details of the top 10 shareholders of the company.</w:t>
      </w:r>
      <w:r w:rsidR="0036774B" w:rsidRPr="00675FAE">
        <w:t xml:space="preserve"> </w:t>
      </w:r>
      <w:r w:rsidR="004B010B" w:rsidRPr="00675FAE">
        <w:t>Does any single shareholder have (negative) control or over 50% of the voting rights?</w:t>
      </w:r>
    </w:p>
    <w:p w14:paraId="271A271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59E636" w14:textId="77777777" w:rsidR="00EA03C3" w:rsidRPr="00675FAE" w:rsidRDefault="00EA03C3" w:rsidP="00EA03C3">
      <w:pPr>
        <w:pStyle w:val="Inspring"/>
        <w:rPr>
          <w:lang w:val="en-GB"/>
        </w:rPr>
      </w:pPr>
    </w:p>
    <w:p w14:paraId="60E16514" w14:textId="77777777" w:rsidR="003D5CB0" w:rsidRPr="00675FAE" w:rsidRDefault="003D5CB0" w:rsidP="003D5CB0">
      <w:pPr>
        <w:pStyle w:val="Inspring"/>
        <w:rPr>
          <w:lang w:val="en-GB"/>
        </w:rPr>
      </w:pPr>
      <w:r w:rsidRPr="00675FAE">
        <w:rPr>
          <w:lang w:val="en-GB"/>
        </w:rPr>
        <w:t>2.8.1.</w:t>
      </w:r>
      <w:r w:rsidR="00023A69" w:rsidRPr="00675FAE">
        <w:rPr>
          <w:lang w:val="en-GB"/>
        </w:rPr>
        <w:t>3</w:t>
      </w:r>
      <w:r w:rsidRPr="00675FAE">
        <w:rPr>
          <w:lang w:val="en-GB"/>
        </w:rPr>
        <w:tab/>
        <w:t xml:space="preserve">Describe your </w:t>
      </w:r>
      <w:r w:rsidR="00216DC3" w:rsidRPr="00675FAE">
        <w:rPr>
          <w:lang w:val="en-GB"/>
        </w:rPr>
        <w:t>organisation</w:t>
      </w:r>
      <w:r w:rsidRPr="00675FAE">
        <w:rPr>
          <w:lang w:val="en-GB"/>
        </w:rPr>
        <w:t>’s approach to recruitment, and any background checks that are undertaken.</w:t>
      </w:r>
    </w:p>
    <w:p w14:paraId="41EFAAB3"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74673A" w14:textId="77777777" w:rsidR="003D5CB0" w:rsidRPr="00675FAE" w:rsidRDefault="003D5CB0" w:rsidP="003D5CB0">
      <w:pPr>
        <w:pStyle w:val="Inspring"/>
        <w:rPr>
          <w:lang w:val="en-GB"/>
        </w:rPr>
      </w:pPr>
    </w:p>
    <w:p w14:paraId="66A8D982" w14:textId="77777777" w:rsidR="003D5CB0" w:rsidRPr="00675FAE" w:rsidRDefault="003D5CB0" w:rsidP="003D5CB0">
      <w:pPr>
        <w:pStyle w:val="Inspring"/>
        <w:rPr>
          <w:lang w:val="en-GB"/>
        </w:rPr>
      </w:pPr>
      <w:r w:rsidRPr="00675FAE">
        <w:rPr>
          <w:lang w:val="en-GB"/>
        </w:rPr>
        <w:t>2.8.1.</w:t>
      </w:r>
      <w:r w:rsidR="00023A69" w:rsidRPr="00675FAE">
        <w:rPr>
          <w:lang w:val="en-GB"/>
        </w:rPr>
        <w:t>4</w:t>
      </w:r>
      <w:r w:rsidRPr="00675FAE">
        <w:rPr>
          <w:lang w:val="en-GB"/>
        </w:rPr>
        <w:tab/>
        <w:t>How do you assess the ongoing competence of your staff and what programmes do you have in place to facilitate their continued professional development?</w:t>
      </w:r>
    </w:p>
    <w:p w14:paraId="76AD4E5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A2E140" w14:textId="77777777" w:rsidR="003D5CB0" w:rsidRPr="00675FAE" w:rsidRDefault="003D5CB0" w:rsidP="003D5CB0">
      <w:pPr>
        <w:pStyle w:val="Inspring"/>
        <w:rPr>
          <w:lang w:val="en-GB"/>
        </w:rPr>
      </w:pPr>
    </w:p>
    <w:p w14:paraId="10A85475" w14:textId="77777777" w:rsidR="00C324D1" w:rsidRPr="00675FAE" w:rsidRDefault="00C324D1" w:rsidP="003D5CB0">
      <w:pPr>
        <w:pStyle w:val="Inspring"/>
        <w:rPr>
          <w:lang w:val="en-GB"/>
        </w:rPr>
      </w:pPr>
      <w:r w:rsidRPr="00675FAE">
        <w:rPr>
          <w:lang w:val="en-GB"/>
        </w:rPr>
        <w:lastRenderedPageBreak/>
        <w:t>2.8.1.</w:t>
      </w:r>
      <w:r w:rsidR="00023A69" w:rsidRPr="00675FAE">
        <w:rPr>
          <w:lang w:val="en-GB"/>
        </w:rPr>
        <w:t>5</w:t>
      </w:r>
      <w:r w:rsidRPr="00675FAE">
        <w:rPr>
          <w:lang w:val="en-GB"/>
        </w:rPr>
        <w:tab/>
        <w:t xml:space="preserve">Please provide a copy of the </w:t>
      </w:r>
      <w:r w:rsidR="00D74F50" w:rsidRPr="00675FAE">
        <w:rPr>
          <w:lang w:val="en-GB"/>
        </w:rPr>
        <w:t>investment</w:t>
      </w:r>
      <w:r w:rsidRPr="00675FAE">
        <w:rPr>
          <w:lang w:val="en-GB"/>
        </w:rPr>
        <w:t xml:space="preserve"> manager’s consolidated financial statements and annual reports (as well as broker reports, if applicable) from the past two years (in the Da</w:t>
      </w:r>
      <w:r w:rsidR="00E02697" w:rsidRPr="00675FAE">
        <w:rPr>
          <w:lang w:val="en-GB"/>
        </w:rPr>
        <w:t>ta</w:t>
      </w:r>
      <w:r w:rsidRPr="00675FAE">
        <w:rPr>
          <w:lang w:val="en-GB"/>
        </w:rPr>
        <w:t xml:space="preserve"> Room).</w:t>
      </w:r>
    </w:p>
    <w:p w14:paraId="26C1200B" w14:textId="77777777" w:rsidR="00B31AB7" w:rsidRPr="00675FAE" w:rsidRDefault="00B31AB7" w:rsidP="00B31AB7">
      <w:pPr>
        <w:pStyle w:val="Heading3"/>
      </w:pPr>
      <w:bookmarkStart w:id="746" w:name="_Toc489871713"/>
      <w:bookmarkStart w:id="747" w:name="_Toc496254256"/>
      <w:bookmarkStart w:id="748" w:name="_Toc499726209"/>
      <w:bookmarkStart w:id="749" w:name="_Toc520197108"/>
      <w:bookmarkStart w:id="750" w:name="_Toc520197477"/>
    </w:p>
    <w:p w14:paraId="2553EBC2" w14:textId="3DC76D83" w:rsidR="00EA03C3" w:rsidRPr="00675FAE" w:rsidRDefault="00EA03C3" w:rsidP="00205F2A">
      <w:pPr>
        <w:pStyle w:val="Inspring"/>
        <w:rPr>
          <w:b/>
          <w:bCs/>
        </w:rPr>
      </w:pPr>
      <w:r w:rsidRPr="00675FAE">
        <w:rPr>
          <w:b/>
          <w:bCs/>
        </w:rPr>
        <w:t>2.8.2</w:t>
      </w:r>
      <w:r w:rsidRPr="00675FAE">
        <w:rPr>
          <w:b/>
          <w:bCs/>
        </w:rPr>
        <w:tab/>
        <w:t xml:space="preserve">Real </w:t>
      </w:r>
      <w:r w:rsidR="00CE3352" w:rsidRPr="00675FAE">
        <w:rPr>
          <w:b/>
          <w:bCs/>
        </w:rPr>
        <w:t>E</w:t>
      </w:r>
      <w:r w:rsidRPr="00675FAE">
        <w:rPr>
          <w:b/>
          <w:bCs/>
        </w:rPr>
        <w:t xml:space="preserve">state </w:t>
      </w:r>
      <w:r w:rsidR="00CE3352" w:rsidRPr="00675FAE">
        <w:rPr>
          <w:b/>
          <w:bCs/>
        </w:rPr>
        <w:t>I</w:t>
      </w:r>
      <w:r w:rsidR="007E2CEF" w:rsidRPr="00675FAE">
        <w:rPr>
          <w:b/>
          <w:bCs/>
        </w:rPr>
        <w:t>nvestment</w:t>
      </w:r>
      <w:r w:rsidRPr="00675FAE">
        <w:rPr>
          <w:b/>
          <w:bCs/>
        </w:rPr>
        <w:t xml:space="preserve"> </w:t>
      </w:r>
      <w:r w:rsidR="00CE3352" w:rsidRPr="00675FAE">
        <w:rPr>
          <w:b/>
          <w:bCs/>
        </w:rPr>
        <w:t>M</w:t>
      </w:r>
      <w:r w:rsidRPr="00675FAE">
        <w:rPr>
          <w:b/>
          <w:bCs/>
        </w:rPr>
        <w:t xml:space="preserve">anagement </w:t>
      </w:r>
      <w:r w:rsidR="00CE3352" w:rsidRPr="00675FAE">
        <w:rPr>
          <w:b/>
          <w:bCs/>
        </w:rPr>
        <w:t>B</w:t>
      </w:r>
      <w:r w:rsidRPr="00675FAE">
        <w:rPr>
          <w:b/>
          <w:bCs/>
        </w:rPr>
        <w:t>usiness</w:t>
      </w:r>
      <w:bookmarkEnd w:id="746"/>
      <w:bookmarkEnd w:id="747"/>
      <w:bookmarkEnd w:id="748"/>
      <w:bookmarkEnd w:id="749"/>
      <w:bookmarkEnd w:id="750"/>
    </w:p>
    <w:p w14:paraId="1F883DAE" w14:textId="77777777" w:rsidR="00EA03C3" w:rsidRPr="00675FAE" w:rsidRDefault="00EA03C3" w:rsidP="00EA03C3"/>
    <w:p w14:paraId="48B30BA2" w14:textId="59507F5E" w:rsidR="007E2CEF" w:rsidRPr="00675FAE" w:rsidRDefault="007E2CEF" w:rsidP="007E2CEF">
      <w:pPr>
        <w:pStyle w:val="Inspring"/>
        <w:rPr>
          <w:lang w:val="en-GB"/>
        </w:rPr>
      </w:pPr>
      <w:r w:rsidRPr="00675FAE">
        <w:rPr>
          <w:lang w:val="en-GB"/>
        </w:rPr>
        <w:t>2.8.2.1</w:t>
      </w:r>
      <w:r w:rsidRPr="00675FAE">
        <w:rPr>
          <w:lang w:val="en-GB"/>
        </w:rPr>
        <w:tab/>
        <w:t xml:space="preserve">Complete table in Appendix </w:t>
      </w:r>
      <w:r w:rsidR="006113D1" w:rsidRPr="00675FAE">
        <w:rPr>
          <w:lang w:val="en-GB"/>
        </w:rPr>
        <w:t>V</w:t>
      </w:r>
      <w:r w:rsidRPr="00675FAE">
        <w:rPr>
          <w:lang w:val="en-GB"/>
        </w:rPr>
        <w:t xml:space="preserve"> for all non-listed real estate or real estate debt vehicles, including separate accounts, that you are currently managing, which have been raised by your firm, as well as products which you are currently raising capital for. If not applicable, please add N/A and explain. </w:t>
      </w:r>
    </w:p>
    <w:p w14:paraId="17D23460" w14:textId="77777777" w:rsidR="007E2CEF" w:rsidRPr="00675FAE"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FF747" w14:textId="77777777" w:rsidR="007E2CEF" w:rsidRPr="00675FAE" w:rsidRDefault="007E2CEF" w:rsidP="00EA03C3">
      <w:pPr>
        <w:pStyle w:val="Inspring"/>
        <w:rPr>
          <w:lang w:val="en-GB"/>
        </w:rPr>
      </w:pPr>
    </w:p>
    <w:p w14:paraId="292E45AC" w14:textId="77777777" w:rsidR="00EA03C3" w:rsidRPr="00675FAE" w:rsidRDefault="001C0D5D" w:rsidP="00EA03C3">
      <w:pPr>
        <w:pStyle w:val="Inspring"/>
        <w:rPr>
          <w:lang w:val="en-GB"/>
        </w:rPr>
      </w:pPr>
      <w:r w:rsidRPr="00675FAE">
        <w:rPr>
          <w:lang w:val="en-GB"/>
        </w:rPr>
        <w:t>2.8.2.</w:t>
      </w:r>
      <w:r w:rsidR="007E2CEF" w:rsidRPr="00675FAE">
        <w:rPr>
          <w:lang w:val="en-GB"/>
        </w:rPr>
        <w:t>2</w:t>
      </w:r>
      <w:r w:rsidR="00EA03C3" w:rsidRPr="00675FAE">
        <w:rPr>
          <w:lang w:val="en-GB"/>
        </w:rPr>
        <w:tab/>
        <w:t xml:space="preserve">Outline your business strategy in the real estate or real estate debt sector for the next three to five years. </w:t>
      </w:r>
    </w:p>
    <w:p w14:paraId="6F339A1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AB76EB" w14:textId="77777777" w:rsidR="00EA03C3" w:rsidRPr="00675FAE" w:rsidRDefault="00EA03C3" w:rsidP="00BD5631"/>
    <w:p w14:paraId="31FDD3F0" w14:textId="77777777" w:rsidR="00EA03C3" w:rsidRPr="00675FAE" w:rsidRDefault="001C0D5D" w:rsidP="00EA03C3">
      <w:pPr>
        <w:pStyle w:val="Inspring"/>
        <w:rPr>
          <w:lang w:val="en-GB"/>
        </w:rPr>
      </w:pPr>
      <w:r w:rsidRPr="00675FAE">
        <w:rPr>
          <w:lang w:val="en-GB"/>
        </w:rPr>
        <w:t>2.8.2.</w:t>
      </w:r>
      <w:r w:rsidR="007E2CEF" w:rsidRPr="00675FAE">
        <w:rPr>
          <w:lang w:val="en-GB"/>
        </w:rPr>
        <w:t>3</w:t>
      </w:r>
      <w:r w:rsidR="00EA03C3" w:rsidRPr="00675FAE">
        <w:rPr>
          <w:lang w:val="en-GB"/>
        </w:rPr>
        <w:tab/>
        <w:t xml:space="preserve">Discuss any competitive advantages you believe the company enjoys in the </w:t>
      </w:r>
      <w:r w:rsidR="005960B1" w:rsidRPr="00675FAE">
        <w:rPr>
          <w:lang w:val="en-GB"/>
        </w:rPr>
        <w:t xml:space="preserve">market for </w:t>
      </w:r>
      <w:r w:rsidR="00EA03C3" w:rsidRPr="00675FAE">
        <w:rPr>
          <w:lang w:val="en-GB"/>
        </w:rPr>
        <w:t xml:space="preserve">real estate </w:t>
      </w:r>
      <w:r w:rsidR="00B668CC" w:rsidRPr="00675FAE">
        <w:rPr>
          <w:lang w:val="en-GB"/>
        </w:rPr>
        <w:t xml:space="preserve">vehicles </w:t>
      </w:r>
      <w:r w:rsidR="00EA03C3" w:rsidRPr="00675FAE">
        <w:rPr>
          <w:lang w:val="en-GB"/>
        </w:rPr>
        <w:t xml:space="preserve">or real estate debt </w:t>
      </w:r>
      <w:r w:rsidR="004C2823" w:rsidRPr="00675FAE">
        <w:rPr>
          <w:lang w:val="en-GB"/>
        </w:rPr>
        <w:t>vehicle</w:t>
      </w:r>
      <w:r w:rsidR="005960B1" w:rsidRPr="00675FAE">
        <w:rPr>
          <w:lang w:val="en-GB"/>
        </w:rPr>
        <w:t>s</w:t>
      </w:r>
      <w:r w:rsidR="00EA03C3" w:rsidRPr="00675FAE">
        <w:rPr>
          <w:lang w:val="en-GB"/>
        </w:rPr>
        <w:t xml:space="preserve">. </w:t>
      </w:r>
    </w:p>
    <w:p w14:paraId="71B86B5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FBAC12" w14:textId="77777777" w:rsidR="000E2095" w:rsidRPr="00675FAE" w:rsidRDefault="000E2095" w:rsidP="000E2095">
      <w:r w:rsidRPr="00675FAE">
        <w:t xml:space="preserve"> </w:t>
      </w:r>
    </w:p>
    <w:p w14:paraId="34050DED" w14:textId="77777777" w:rsidR="003D5CB0" w:rsidRPr="00675FAE" w:rsidRDefault="003D5CB0" w:rsidP="003D5CB0">
      <w:pPr>
        <w:pStyle w:val="Inspring"/>
        <w:rPr>
          <w:lang w:val="en-GB"/>
        </w:rPr>
      </w:pPr>
      <w:r w:rsidRPr="00675FAE">
        <w:rPr>
          <w:lang w:val="en-GB"/>
        </w:rPr>
        <w:t>2.8.2.</w:t>
      </w:r>
      <w:r w:rsidR="007E2CEF" w:rsidRPr="00675FAE">
        <w:rPr>
          <w:lang w:val="en-GB"/>
        </w:rPr>
        <w:t>4</w:t>
      </w:r>
      <w:r w:rsidRPr="00675FAE">
        <w:rPr>
          <w:lang w:val="en-GB"/>
        </w:rPr>
        <w:tab/>
        <w:t>Elaborate on any expected personnel expansion plans, including roles.</w:t>
      </w:r>
    </w:p>
    <w:p w14:paraId="40F3F95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B159F1" w14:textId="77777777" w:rsidR="000E2095" w:rsidRPr="00675FAE" w:rsidRDefault="000E2095" w:rsidP="000E2095"/>
    <w:p w14:paraId="30D45C80" w14:textId="77777777" w:rsidR="003D5CB0" w:rsidRPr="00675FAE" w:rsidRDefault="003D5CB0" w:rsidP="000E2095"/>
    <w:p w14:paraId="5DED6E32" w14:textId="77777777" w:rsidR="00F020EB" w:rsidRPr="00675FAE" w:rsidRDefault="007E7D74" w:rsidP="0094583F">
      <w:pPr>
        <w:pStyle w:val="Heading3"/>
        <w:rPr>
          <w:rStyle w:val="Heading3Char"/>
          <w:sz w:val="24"/>
          <w:szCs w:val="24"/>
          <w:lang w:val="en-US"/>
        </w:rPr>
      </w:pPr>
      <w:bookmarkStart w:id="751" w:name="_Toc489871714"/>
      <w:bookmarkStart w:id="752" w:name="_Toc55983284"/>
      <w:r w:rsidRPr="00675FAE">
        <w:rPr>
          <w:sz w:val="24"/>
          <w:szCs w:val="24"/>
        </w:rPr>
        <w:t>2.9</w:t>
      </w:r>
      <w:r w:rsidR="0049131A" w:rsidRPr="00675FAE">
        <w:rPr>
          <w:sz w:val="24"/>
          <w:szCs w:val="24"/>
        </w:rPr>
        <w:t xml:space="preserve"> </w:t>
      </w:r>
      <w:r w:rsidR="0049131A" w:rsidRPr="00675FAE">
        <w:rPr>
          <w:sz w:val="24"/>
          <w:szCs w:val="24"/>
        </w:rPr>
        <w:tab/>
      </w:r>
      <w:r w:rsidR="00504394" w:rsidRPr="00675FAE">
        <w:rPr>
          <w:sz w:val="24"/>
          <w:szCs w:val="24"/>
        </w:rPr>
        <w:t>Investment</w:t>
      </w:r>
      <w:r w:rsidR="002F22B0" w:rsidRPr="00675FAE">
        <w:rPr>
          <w:sz w:val="24"/>
          <w:szCs w:val="24"/>
        </w:rPr>
        <w:t xml:space="preserve"> Manager</w:t>
      </w:r>
      <w:r w:rsidR="0049131A" w:rsidRPr="00675FAE">
        <w:rPr>
          <w:sz w:val="24"/>
          <w:szCs w:val="24"/>
        </w:rPr>
        <w:t xml:space="preserve"> Track Record</w:t>
      </w:r>
      <w:bookmarkEnd w:id="751"/>
      <w:bookmarkEnd w:id="752"/>
    </w:p>
    <w:p w14:paraId="78A949E1" w14:textId="77777777" w:rsidR="00054A45" w:rsidRPr="00675FAE" w:rsidRDefault="00054A45" w:rsidP="00F020EB">
      <w:pPr>
        <w:rPr>
          <w:b/>
        </w:rPr>
      </w:pPr>
    </w:p>
    <w:p w14:paraId="11843527" w14:textId="0033129E" w:rsidR="00F020EB" w:rsidRPr="00675FAE" w:rsidRDefault="00F020EB" w:rsidP="00F020EB">
      <w:pPr>
        <w:pStyle w:val="Inspring"/>
      </w:pPr>
      <w:r w:rsidRPr="00675FAE">
        <w:rPr>
          <w:lang w:val="en-GB"/>
        </w:rPr>
        <w:t>2.9.1</w:t>
      </w:r>
      <w:r w:rsidRPr="00675FAE">
        <w:rPr>
          <w:lang w:val="en-GB"/>
        </w:rPr>
        <w:tab/>
      </w:r>
      <w:r w:rsidR="007E2CEF" w:rsidRPr="00675FAE">
        <w:rPr>
          <w:lang w:val="en-GB"/>
        </w:rPr>
        <w:t xml:space="preserve">Complete table in Appendix </w:t>
      </w:r>
      <w:r w:rsidR="006113D1" w:rsidRPr="00675FAE">
        <w:rPr>
          <w:lang w:val="en-GB"/>
        </w:rPr>
        <w:t>VI</w:t>
      </w:r>
      <w:r w:rsidR="007E2CEF" w:rsidRPr="00675FAE">
        <w:rPr>
          <w:lang w:val="en-GB"/>
        </w:rPr>
        <w:t xml:space="preserve"> </w:t>
      </w:r>
      <w:r w:rsidR="00550238" w:rsidRPr="00675FAE">
        <w:rPr>
          <w:lang w:val="en-GB"/>
        </w:rPr>
        <w:t>relating to the</w:t>
      </w:r>
      <w:r w:rsidRPr="00675FAE">
        <w:rPr>
          <w:lang w:val="en-GB"/>
        </w:rPr>
        <w:t xml:space="preserve"> investment manager track record </w:t>
      </w:r>
      <w:r w:rsidR="00550238" w:rsidRPr="00675FAE">
        <w:rPr>
          <w:rFonts w:eastAsia="Arial"/>
          <w:lang w:val="en-GB"/>
        </w:rPr>
        <w:t>for the</w:t>
      </w:r>
      <w:r w:rsidRPr="00675FAE">
        <w:rPr>
          <w:rFonts w:eastAsia="Arial"/>
          <w:lang w:val="en-GB"/>
        </w:rPr>
        <w:t xml:space="preserve"> vehicles/separate account mandates, with a similar strategy and regional focus to that of the proposed vehicle.</w:t>
      </w:r>
      <w:r w:rsidRPr="00675FAE">
        <w:rPr>
          <w:lang w:val="en-GB"/>
        </w:rPr>
        <w:t xml:space="preserve"> If not applicable, please add N/A and explain below.</w:t>
      </w:r>
    </w:p>
    <w:p w14:paraId="17F7C8C0" w14:textId="77777777" w:rsidR="00F020EB" w:rsidRPr="00675FAE"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B4319C" w14:textId="77777777" w:rsidR="0054355E" w:rsidRPr="00675FAE" w:rsidRDefault="0054355E" w:rsidP="009D0898">
      <w:pPr>
        <w:pStyle w:val="Inspring"/>
        <w:ind w:left="0" w:firstLine="0"/>
        <w:rPr>
          <w:rFonts w:eastAsia="Arial"/>
          <w:lang w:val="en-GB"/>
        </w:rPr>
      </w:pPr>
    </w:p>
    <w:p w14:paraId="1B47891D" w14:textId="212C7821" w:rsidR="00F020EB" w:rsidRPr="00675FAE" w:rsidRDefault="00F020EB" w:rsidP="00F020EB">
      <w:pPr>
        <w:pStyle w:val="Inspring"/>
        <w:rPr>
          <w:lang w:val="en-GB"/>
        </w:rPr>
      </w:pPr>
      <w:r w:rsidRPr="00675FAE">
        <w:rPr>
          <w:lang w:val="en-GB"/>
        </w:rPr>
        <w:t>2.9.</w:t>
      </w:r>
      <w:r w:rsidR="00D66E7C" w:rsidRPr="00675FAE">
        <w:rPr>
          <w:lang w:val="en-GB"/>
        </w:rPr>
        <w:t>2</w:t>
      </w:r>
      <w:r w:rsidRPr="00675FAE">
        <w:rPr>
          <w:lang w:val="en-GB"/>
        </w:rPr>
        <w:tab/>
        <w:t>Confirm if the above track record performance is audited or unaudited?</w:t>
      </w:r>
    </w:p>
    <w:p w14:paraId="2263D848" w14:textId="77777777" w:rsidR="00F020EB" w:rsidRPr="00675FAE"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6D0537" w14:textId="77777777" w:rsidR="0049131A" w:rsidRPr="00675FAE" w:rsidRDefault="0049131A" w:rsidP="0049131A"/>
    <w:p w14:paraId="506DFE9F" w14:textId="36FDE554" w:rsidR="0049131A" w:rsidRPr="00675FAE" w:rsidRDefault="007E7D74" w:rsidP="0049131A">
      <w:pPr>
        <w:pStyle w:val="Inspring"/>
        <w:rPr>
          <w:lang w:val="en-GB"/>
        </w:rPr>
      </w:pPr>
      <w:r w:rsidRPr="00675FAE">
        <w:rPr>
          <w:lang w:val="en-GB"/>
        </w:rPr>
        <w:t>2.9.</w:t>
      </w:r>
      <w:r w:rsidR="00D66E7C" w:rsidRPr="00675FAE">
        <w:rPr>
          <w:lang w:val="en-GB"/>
        </w:rPr>
        <w:t>3</w:t>
      </w:r>
      <w:r w:rsidR="0049131A" w:rsidRPr="00675FAE">
        <w:rPr>
          <w:lang w:val="en-GB"/>
        </w:rPr>
        <w:tab/>
        <w:t xml:space="preserve">Provide an explanation for the worst performing </w:t>
      </w:r>
      <w:r w:rsidR="0049131A" w:rsidRPr="00675FAE">
        <w:rPr>
          <w:rFonts w:eastAsia="Arial"/>
          <w:lang w:val="en-GB"/>
        </w:rPr>
        <w:t>vehicles</w:t>
      </w:r>
      <w:r w:rsidR="0049131A" w:rsidRPr="00675FAE">
        <w:rPr>
          <w:lang w:val="en-GB"/>
        </w:rPr>
        <w:t xml:space="preserve">/separate account mandates in the table </w:t>
      </w:r>
      <w:r w:rsidRPr="00675FAE">
        <w:rPr>
          <w:lang w:val="en-GB"/>
        </w:rPr>
        <w:t>in</w:t>
      </w:r>
      <w:r w:rsidR="00857616" w:rsidRPr="00675FAE">
        <w:rPr>
          <w:lang w:val="en-GB"/>
        </w:rPr>
        <w:t xml:space="preserve"> Appendix V</w:t>
      </w:r>
      <w:r w:rsidR="0084154A" w:rsidRPr="00675FAE">
        <w:rPr>
          <w:lang w:val="en-GB"/>
        </w:rPr>
        <w:t>I</w:t>
      </w:r>
      <w:r w:rsidR="00857616" w:rsidRPr="00675FAE">
        <w:rPr>
          <w:lang w:val="en-GB"/>
        </w:rPr>
        <w:t>.</w:t>
      </w:r>
    </w:p>
    <w:p w14:paraId="26CE0C7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ED036E" w14:textId="77777777" w:rsidR="00AD61CA" w:rsidRPr="00675FAE" w:rsidRDefault="00AD61CA" w:rsidP="00AD61CA">
      <w:pPr>
        <w:pStyle w:val="Inspring"/>
        <w:rPr>
          <w:lang w:val="en-GB"/>
        </w:rPr>
      </w:pPr>
    </w:p>
    <w:p w14:paraId="1F98D67E" w14:textId="11326D91" w:rsidR="00782D2D" w:rsidRPr="00675FAE" w:rsidRDefault="007E7D74" w:rsidP="00782D2D">
      <w:pPr>
        <w:pStyle w:val="Inspring"/>
        <w:rPr>
          <w:lang w:val="en-GB"/>
        </w:rPr>
      </w:pPr>
      <w:r w:rsidRPr="00675FAE">
        <w:rPr>
          <w:lang w:val="en-GB"/>
        </w:rPr>
        <w:t>2.9.</w:t>
      </w:r>
      <w:r w:rsidR="00D66E7C" w:rsidRPr="00675FAE">
        <w:rPr>
          <w:lang w:val="en-GB"/>
        </w:rPr>
        <w:t>4</w:t>
      </w:r>
      <w:r w:rsidR="0049131A" w:rsidRPr="00675FAE">
        <w:rPr>
          <w:lang w:val="en-GB"/>
        </w:rPr>
        <w:tab/>
        <w:t xml:space="preserve">To what extent are the individuals responsible for past performance still involved in the </w:t>
      </w:r>
      <w:r w:rsidR="004C2823" w:rsidRPr="00675FAE">
        <w:rPr>
          <w:lang w:val="en-GB"/>
        </w:rPr>
        <w:t>vehicle</w:t>
      </w:r>
      <w:r w:rsidR="0049131A" w:rsidRPr="00675FAE">
        <w:rPr>
          <w:lang w:val="en-GB"/>
        </w:rPr>
        <w:t>?</w:t>
      </w:r>
      <w:r w:rsidR="00731D72" w:rsidRPr="00675FAE">
        <w:rPr>
          <w:lang w:val="en-GB"/>
        </w:rPr>
        <w:t xml:space="preserve"> </w:t>
      </w:r>
    </w:p>
    <w:p w14:paraId="456950ED" w14:textId="77777777" w:rsidR="00782D2D" w:rsidRPr="00675FAE"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5273EE" w14:textId="77777777" w:rsidR="00782D2D" w:rsidRPr="00675FAE" w:rsidRDefault="00782D2D" w:rsidP="00782D2D">
      <w:pPr>
        <w:pStyle w:val="Inspring"/>
        <w:rPr>
          <w:lang w:val="en-GB"/>
        </w:rPr>
      </w:pPr>
    </w:p>
    <w:p w14:paraId="1A365784" w14:textId="77777777" w:rsidR="00731D72" w:rsidRPr="00675FAE" w:rsidRDefault="00731D72" w:rsidP="00731D72">
      <w:pPr>
        <w:pStyle w:val="Inspring"/>
        <w:rPr>
          <w:lang w:val="en-GB"/>
        </w:rPr>
      </w:pPr>
    </w:p>
    <w:p w14:paraId="31C825B7" w14:textId="77777777" w:rsidR="00F020EB" w:rsidRPr="00675FAE" w:rsidRDefault="00F020EB" w:rsidP="00731D72"/>
    <w:p w14:paraId="665BB140" w14:textId="77777777" w:rsidR="00F020EB" w:rsidRPr="00675FAE" w:rsidRDefault="00F020EB" w:rsidP="00731D72"/>
    <w:p w14:paraId="66ABC0EF" w14:textId="77777777" w:rsidR="00C3288D" w:rsidRPr="00675FAE" w:rsidRDefault="00743020" w:rsidP="00BD32CF">
      <w:pPr>
        <w:pStyle w:val="Heading1"/>
        <w:rPr>
          <w:color w:val="auto"/>
        </w:rPr>
      </w:pPr>
      <w:r w:rsidRPr="00675FAE">
        <w:rPr>
          <w:color w:val="auto"/>
        </w:rPr>
        <w:br w:type="page"/>
      </w:r>
      <w:bookmarkStart w:id="753" w:name="_Toc489871715"/>
      <w:bookmarkStart w:id="754" w:name="_Toc55983285"/>
      <w:r w:rsidR="00C3288D" w:rsidRPr="00675FAE">
        <w:rPr>
          <w:color w:val="auto"/>
        </w:rPr>
        <w:lastRenderedPageBreak/>
        <w:t>3</w:t>
      </w:r>
      <w:r w:rsidR="00C3288D" w:rsidRPr="00675FAE">
        <w:rPr>
          <w:color w:val="auto"/>
        </w:rPr>
        <w:tab/>
        <w:t>Supplementary Stage</w:t>
      </w:r>
      <w:bookmarkEnd w:id="46"/>
      <w:bookmarkEnd w:id="274"/>
      <w:bookmarkEnd w:id="275"/>
      <w:bookmarkEnd w:id="753"/>
      <w:bookmarkEnd w:id="754"/>
    </w:p>
    <w:p w14:paraId="6615851C" w14:textId="77777777" w:rsidR="00C624B1" w:rsidRPr="00675FAE" w:rsidRDefault="00C624B1" w:rsidP="00C624B1"/>
    <w:p w14:paraId="62A07FC7" w14:textId="77777777" w:rsidR="00C624B1" w:rsidRPr="00675FAE" w:rsidRDefault="00C624B1" w:rsidP="00BD5631">
      <w:bookmarkStart w:id="755" w:name="_Toc485208679"/>
    </w:p>
    <w:p w14:paraId="4252D1C1" w14:textId="77777777" w:rsidR="00C624B1" w:rsidRPr="00675FAE" w:rsidRDefault="000D7014" w:rsidP="00C624B1">
      <w:pPr>
        <w:pStyle w:val="Heading2"/>
      </w:pPr>
      <w:bookmarkStart w:id="756" w:name="_Toc485637108"/>
      <w:bookmarkStart w:id="757" w:name="_Toc485638437"/>
      <w:bookmarkStart w:id="758" w:name="_Toc489871716"/>
      <w:bookmarkStart w:id="759" w:name="_Toc55983286"/>
      <w:r w:rsidRPr="00675FAE">
        <w:t>3.</w:t>
      </w:r>
      <w:r w:rsidR="0037413B" w:rsidRPr="00675FAE">
        <w:t>1</w:t>
      </w:r>
      <w:r w:rsidR="00C624B1" w:rsidRPr="00675FAE">
        <w:tab/>
        <w:t>Reporting and Valuation</w:t>
      </w:r>
      <w:bookmarkEnd w:id="755"/>
      <w:bookmarkEnd w:id="756"/>
      <w:bookmarkEnd w:id="757"/>
      <w:bookmarkEnd w:id="758"/>
      <w:bookmarkEnd w:id="759"/>
    </w:p>
    <w:p w14:paraId="7E45B87E" w14:textId="77777777" w:rsidR="00C624B1" w:rsidRPr="00675FAE" w:rsidRDefault="00C624B1" w:rsidP="00C624B1">
      <w:pPr>
        <w:pStyle w:val="Inspring"/>
        <w:rPr>
          <w:lang w:val="en-GB"/>
        </w:rPr>
      </w:pPr>
    </w:p>
    <w:p w14:paraId="53C3C2BE"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1</w:t>
      </w:r>
      <w:r w:rsidR="00C624B1" w:rsidRPr="00675FAE">
        <w:rPr>
          <w:lang w:val="en-GB"/>
        </w:rPr>
        <w:tab/>
        <w:t>Have there been any material disputes in relation to the vehicle’s documentation or the operation of the vehicle? Have its annual reports and accounts been qualified in any manner?</w:t>
      </w:r>
    </w:p>
    <w:p w14:paraId="1812CE5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83895F" w14:textId="77777777" w:rsidR="00C624B1" w:rsidRPr="00675FAE" w:rsidRDefault="00C624B1" w:rsidP="00C624B1">
      <w:pPr>
        <w:pStyle w:val="Inspring"/>
        <w:rPr>
          <w:lang w:val="en-GB"/>
        </w:rPr>
      </w:pPr>
    </w:p>
    <w:p w14:paraId="6539D534"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2</w:t>
      </w:r>
      <w:r w:rsidR="00C624B1" w:rsidRPr="00675FAE">
        <w:rPr>
          <w:lang w:val="en-GB"/>
        </w:rPr>
        <w:tab/>
        <w:t>Describe the valuation policy of the vehicle and the frequency of the valuations</w:t>
      </w:r>
      <w:r w:rsidR="006B4945" w:rsidRPr="00675FAE">
        <w:rPr>
          <w:lang w:val="en-GB"/>
        </w:rPr>
        <w:t xml:space="preserve"> of both the real estate assets and any loans secured over them</w:t>
      </w:r>
      <w:r w:rsidR="00C624B1" w:rsidRPr="00675FAE">
        <w:rPr>
          <w:lang w:val="en-GB"/>
        </w:rPr>
        <w:t xml:space="preserve">. Are the valuations conducted externally or internally? Do investors have rights to nominate and appoint the external valuer? If internally, which </w:t>
      </w:r>
      <w:r w:rsidR="00216DC3" w:rsidRPr="00675FAE">
        <w:rPr>
          <w:lang w:val="en-GB"/>
        </w:rPr>
        <w:t>organisation</w:t>
      </w:r>
      <w:r w:rsidR="00C624B1" w:rsidRPr="00675FAE">
        <w:rPr>
          <w:lang w:val="en-GB"/>
        </w:rPr>
        <w:t xml:space="preserve"> employees conduct these valuations</w:t>
      </w:r>
      <w:r w:rsidR="005A67AA" w:rsidRPr="00675FAE">
        <w:rPr>
          <w:lang w:val="en-GB"/>
        </w:rPr>
        <w:t xml:space="preserve"> and what is their experience</w:t>
      </w:r>
      <w:r w:rsidR="00C624B1" w:rsidRPr="00675FAE">
        <w:rPr>
          <w:lang w:val="en-GB"/>
        </w:rPr>
        <w:t>?</w:t>
      </w:r>
      <w:r w:rsidR="00216DC3" w:rsidRPr="00675FAE">
        <w:rPr>
          <w:lang w:val="en-GB"/>
        </w:rPr>
        <w:t xml:space="preserve"> </w:t>
      </w:r>
    </w:p>
    <w:p w14:paraId="76B527F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CB4D82" w14:textId="77777777" w:rsidR="00C624B1" w:rsidRPr="00675FAE" w:rsidRDefault="00C624B1" w:rsidP="00C624B1">
      <w:pPr>
        <w:pStyle w:val="Inspring"/>
        <w:rPr>
          <w:lang w:val="en-GB"/>
        </w:rPr>
      </w:pPr>
    </w:p>
    <w:p w14:paraId="786923CE" w14:textId="677EE5C2"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3</w:t>
      </w:r>
      <w:r w:rsidR="00C624B1" w:rsidRPr="00675FAE">
        <w:rPr>
          <w:lang w:val="en-GB"/>
        </w:rPr>
        <w:tab/>
        <w:t xml:space="preserve">What events will cause the </w:t>
      </w:r>
      <w:r w:rsidR="00D74F50" w:rsidRPr="00675FAE">
        <w:rPr>
          <w:lang w:val="en-GB"/>
        </w:rPr>
        <w:t xml:space="preserve">investment </w:t>
      </w:r>
      <w:r w:rsidR="00C624B1" w:rsidRPr="00675FAE">
        <w:rPr>
          <w:lang w:val="en-GB"/>
        </w:rPr>
        <w:t xml:space="preserve">manager to make a change in the valuation of an underlying </w:t>
      </w:r>
      <w:r w:rsidR="00A122EA">
        <w:rPr>
          <w:lang w:val="en-GB"/>
        </w:rPr>
        <w:t xml:space="preserve">loan </w:t>
      </w:r>
      <w:proofErr w:type="spellStart"/>
      <w:r w:rsidR="00A122EA">
        <w:rPr>
          <w:lang w:val="en-GB"/>
        </w:rPr>
        <w:t>possition</w:t>
      </w:r>
      <w:proofErr w:type="spellEnd"/>
      <w:r w:rsidR="00C624B1" w:rsidRPr="00675FAE">
        <w:rPr>
          <w:lang w:val="en-GB"/>
        </w:rPr>
        <w:t xml:space="preserve">? </w:t>
      </w:r>
    </w:p>
    <w:p w14:paraId="748F7CC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B31B0A" w14:textId="77777777" w:rsidR="00C624B1" w:rsidRPr="00675FAE" w:rsidRDefault="00C624B1" w:rsidP="00C624B1">
      <w:pPr>
        <w:pStyle w:val="Inspring"/>
        <w:rPr>
          <w:lang w:val="en-GB"/>
        </w:rPr>
      </w:pPr>
    </w:p>
    <w:p w14:paraId="55211763"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4</w:t>
      </w:r>
      <w:r w:rsidR="00C624B1" w:rsidRPr="00675FAE">
        <w:rPr>
          <w:lang w:val="en-GB"/>
        </w:rPr>
        <w:tab/>
        <w:t>What is the vehicle’s policy regarding the length of appointment of valuers to carry out external valuations and their subsequent re-appointment?</w:t>
      </w:r>
    </w:p>
    <w:p w14:paraId="718B191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4F59D0" w14:textId="77777777" w:rsidR="00C624B1" w:rsidRPr="00675FAE" w:rsidRDefault="00C624B1" w:rsidP="00C624B1">
      <w:pPr>
        <w:pStyle w:val="Inspring"/>
        <w:rPr>
          <w:lang w:val="en-GB"/>
        </w:rPr>
      </w:pPr>
    </w:p>
    <w:p w14:paraId="7F351FCE"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5</w:t>
      </w:r>
      <w:r w:rsidR="00C624B1" w:rsidRPr="00675FAE">
        <w:rPr>
          <w:lang w:val="en-GB"/>
        </w:rPr>
        <w:tab/>
        <w:t>What accounting</w:t>
      </w:r>
      <w:r w:rsidR="00A21E0C" w:rsidRPr="00675FAE">
        <w:rPr>
          <w:lang w:val="en-GB"/>
        </w:rPr>
        <w:t xml:space="preserve"> and professional valuation </w:t>
      </w:r>
      <w:r w:rsidR="00C624B1" w:rsidRPr="00675FAE">
        <w:rPr>
          <w:lang w:val="en-GB"/>
        </w:rPr>
        <w:t>standards are applied?</w:t>
      </w:r>
      <w:r w:rsidR="003E2629" w:rsidRPr="00675FAE">
        <w:rPr>
          <w:lang w:val="en-GB"/>
        </w:rPr>
        <w:t xml:space="preserve"> </w:t>
      </w:r>
    </w:p>
    <w:p w14:paraId="3412183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382AA2" w14:textId="77777777" w:rsidR="00C624B1" w:rsidRPr="00675FAE" w:rsidRDefault="00C624B1" w:rsidP="00C624B1">
      <w:pPr>
        <w:pStyle w:val="Inspring"/>
        <w:rPr>
          <w:lang w:val="en-GB"/>
        </w:rPr>
      </w:pPr>
    </w:p>
    <w:p w14:paraId="46C86038" w14:textId="1CC030DF"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6</w:t>
      </w:r>
      <w:r w:rsidR="00C624B1" w:rsidRPr="00675FAE">
        <w:rPr>
          <w:lang w:val="en-GB"/>
        </w:rPr>
        <w:tab/>
        <w:t>Provide details as to how the vehicle complies with the INREV Guidelines</w:t>
      </w:r>
      <w:r w:rsidR="00102256" w:rsidRPr="00675FAE">
        <w:rPr>
          <w:lang w:val="en-GB"/>
        </w:rPr>
        <w:t xml:space="preserve"> (i</w:t>
      </w:r>
      <w:r w:rsidR="007924A7" w:rsidRPr="00675FAE">
        <w:rPr>
          <w:lang w:val="en-GB"/>
        </w:rPr>
        <w:t>ndicate total compliance percentage</w:t>
      </w:r>
      <w:r w:rsidR="00A21E0C" w:rsidRPr="00675FAE">
        <w:rPr>
          <w:lang w:val="en-GB"/>
        </w:rPr>
        <w:t xml:space="preserve"> </w:t>
      </w:r>
      <w:r w:rsidR="00C624B1" w:rsidRPr="00675FAE">
        <w:rPr>
          <w:lang w:val="en-GB"/>
        </w:rPr>
        <w:t xml:space="preserve">on </w:t>
      </w:r>
      <w:r w:rsidR="00102256" w:rsidRPr="00675FAE">
        <w:rPr>
          <w:lang w:val="en-GB"/>
        </w:rPr>
        <w:t>a module-by-module basis)</w:t>
      </w:r>
      <w:r w:rsidR="00C624B1" w:rsidRPr="00675FAE">
        <w:rPr>
          <w:lang w:val="en-GB"/>
        </w:rPr>
        <w:t xml:space="preserve">. </w:t>
      </w:r>
      <w:r w:rsidR="00324671" w:rsidRPr="00675FAE">
        <w:rPr>
          <w:lang w:val="en-GB"/>
        </w:rPr>
        <w:t>Provide explanations for</w:t>
      </w:r>
      <w:r w:rsidR="00C624B1" w:rsidRPr="00675FAE">
        <w:rPr>
          <w:lang w:val="en-GB"/>
        </w:rPr>
        <w:t xml:space="preserve"> any departure from the guidelines.</w:t>
      </w:r>
      <w:r w:rsidR="00324671" w:rsidRPr="00675FAE">
        <w:rPr>
          <w:lang w:val="en-GB"/>
        </w:rPr>
        <w:t xml:space="preserve"> </w:t>
      </w:r>
    </w:p>
    <w:p w14:paraId="141F9F80" w14:textId="77777777" w:rsidR="00C13EE7" w:rsidRPr="00675FAE" w:rsidRDefault="00C13EE7" w:rsidP="00C624B1">
      <w:pPr>
        <w:pStyle w:val="Inspring"/>
        <w:rPr>
          <w:lang w:val="en-GB"/>
        </w:rPr>
      </w:pPr>
    </w:p>
    <w:p w14:paraId="1020163E"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021075" w14:textId="77777777" w:rsidR="00C624B1" w:rsidRPr="00675FAE" w:rsidRDefault="00C624B1" w:rsidP="00C624B1">
      <w:pPr>
        <w:pStyle w:val="Inspring"/>
        <w:rPr>
          <w:lang w:val="en-GB"/>
        </w:rPr>
      </w:pPr>
    </w:p>
    <w:p w14:paraId="7C3E1A5D" w14:textId="77777777" w:rsidR="00C624B1" w:rsidRPr="00675FAE" w:rsidRDefault="00862955" w:rsidP="00C624B1">
      <w:pPr>
        <w:pStyle w:val="Inspring"/>
        <w:rPr>
          <w:i/>
          <w:lang w:val="en-GB"/>
        </w:rPr>
      </w:pPr>
      <w:r w:rsidRPr="00675FAE">
        <w:rPr>
          <w:lang w:val="en-GB"/>
        </w:rPr>
        <w:t>3.</w:t>
      </w:r>
      <w:r w:rsidR="004E2D68" w:rsidRPr="00675FAE">
        <w:rPr>
          <w:lang w:val="en-GB"/>
        </w:rPr>
        <w:t>1</w:t>
      </w:r>
      <w:r w:rsidR="00C624B1" w:rsidRPr="00675FAE">
        <w:rPr>
          <w:lang w:val="en-GB"/>
        </w:rPr>
        <w:t>.</w:t>
      </w:r>
      <w:r w:rsidR="0057702D" w:rsidRPr="00675FAE">
        <w:rPr>
          <w:lang w:val="en-GB"/>
        </w:rPr>
        <w:t>7</w:t>
      </w:r>
      <w:r w:rsidR="00C624B1" w:rsidRPr="00675FAE">
        <w:rPr>
          <w:lang w:val="en-GB"/>
        </w:rPr>
        <w:tab/>
        <w:t>Provide</w:t>
      </w:r>
      <w:r w:rsidR="00DC3B57" w:rsidRPr="00675FAE">
        <w:rPr>
          <w:lang w:val="en-GB"/>
        </w:rPr>
        <w:t xml:space="preserve"> (in the Data Room)</w:t>
      </w:r>
      <w:r w:rsidR="00C624B1" w:rsidRPr="00675FAE">
        <w:rPr>
          <w:lang w:val="en-GB"/>
        </w:rPr>
        <w:t xml:space="preserve"> a </w:t>
      </w:r>
      <w:r w:rsidR="00CD1E37" w:rsidRPr="00675FAE">
        <w:rPr>
          <w:lang w:val="en-GB"/>
        </w:rPr>
        <w:t>sample of all communications and reports (</w:t>
      </w:r>
      <w:r w:rsidR="001E1830" w:rsidRPr="00675FAE">
        <w:rPr>
          <w:lang w:val="en-GB"/>
        </w:rPr>
        <w:t>in addition to</w:t>
      </w:r>
      <w:r w:rsidR="00CD1E37" w:rsidRPr="00675FAE">
        <w:rPr>
          <w:lang w:val="en-GB"/>
        </w:rPr>
        <w:t xml:space="preserve"> </w:t>
      </w:r>
      <w:r w:rsidR="001E1830" w:rsidRPr="00675FAE">
        <w:rPr>
          <w:lang w:val="en-GB"/>
        </w:rPr>
        <w:t xml:space="preserve">the </w:t>
      </w:r>
      <w:r w:rsidR="00CD1E37" w:rsidRPr="00675FAE">
        <w:rPr>
          <w:lang w:val="en-GB"/>
        </w:rPr>
        <w:t xml:space="preserve">annual </w:t>
      </w:r>
      <w:r w:rsidR="001E1830" w:rsidRPr="00675FAE">
        <w:rPr>
          <w:lang w:val="en-GB"/>
        </w:rPr>
        <w:t xml:space="preserve">and interim </w:t>
      </w:r>
      <w:r w:rsidR="00CD1E37" w:rsidRPr="00675FAE">
        <w:rPr>
          <w:lang w:val="en-GB"/>
        </w:rPr>
        <w:t xml:space="preserve">reports </w:t>
      </w:r>
      <w:r w:rsidR="001E1830" w:rsidRPr="00675FAE">
        <w:rPr>
          <w:lang w:val="en-GB"/>
        </w:rPr>
        <w:t>already requested</w:t>
      </w:r>
      <w:r w:rsidR="00C624B1" w:rsidRPr="00675FAE">
        <w:rPr>
          <w:lang w:val="en-GB"/>
        </w:rPr>
        <w:t>) sent to investors</w:t>
      </w:r>
      <w:r w:rsidR="00DC3B57" w:rsidRPr="00675FAE">
        <w:rPr>
          <w:lang w:val="en-GB"/>
        </w:rPr>
        <w:t>.</w:t>
      </w:r>
      <w:r w:rsidR="00C75421" w:rsidRPr="00675FAE">
        <w:rPr>
          <w:lang w:val="en-GB"/>
        </w:rPr>
        <w:t xml:space="preserve"> </w:t>
      </w:r>
      <w:r w:rsidR="00C624B1" w:rsidRPr="00675FAE">
        <w:rPr>
          <w:lang w:val="en-GB"/>
        </w:rPr>
        <w:t>What is the frequency of these reports and what are the reporting deadlines?</w:t>
      </w:r>
    </w:p>
    <w:p w14:paraId="7586550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78AF1B" w14:textId="77777777" w:rsidR="00C624B1" w:rsidRPr="00675FAE" w:rsidRDefault="00C624B1" w:rsidP="00C624B1">
      <w:pPr>
        <w:pStyle w:val="Inspring"/>
        <w:rPr>
          <w:lang w:val="en-GB"/>
        </w:rPr>
      </w:pPr>
    </w:p>
    <w:p w14:paraId="59E27640"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8</w:t>
      </w:r>
      <w:r w:rsidR="00C624B1" w:rsidRPr="00675FAE">
        <w:rPr>
          <w:lang w:val="en-GB"/>
        </w:rPr>
        <w:tab/>
        <w:t>Do all investors receive the same information at the same time to sustain full transparency?</w:t>
      </w:r>
    </w:p>
    <w:p w14:paraId="5FDF4E1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C498B6" w14:textId="77777777" w:rsidR="00C624B1" w:rsidRPr="00675FAE" w:rsidRDefault="00C624B1" w:rsidP="00C624B1">
      <w:pPr>
        <w:pStyle w:val="Inspring"/>
        <w:rPr>
          <w:lang w:val="en-GB"/>
        </w:rPr>
      </w:pPr>
    </w:p>
    <w:p w14:paraId="5523405A"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w:t>
      </w:r>
      <w:r w:rsidR="0057702D" w:rsidRPr="00675FAE">
        <w:rPr>
          <w:lang w:val="en-GB"/>
        </w:rPr>
        <w:t>9</w:t>
      </w:r>
      <w:r w:rsidR="00C624B1" w:rsidRPr="00675FAE">
        <w:rPr>
          <w:lang w:val="en-GB"/>
        </w:rPr>
        <w:tab/>
      </w:r>
      <w:r w:rsidR="00723C4D" w:rsidRPr="00675FAE">
        <w:rPr>
          <w:lang w:val="en-GB"/>
        </w:rPr>
        <w:t xml:space="preserve">Can client reports be </w:t>
      </w:r>
      <w:r w:rsidR="00C624B1" w:rsidRPr="00675FAE">
        <w:rPr>
          <w:lang w:val="en-GB"/>
        </w:rPr>
        <w:t>tailor</w:t>
      </w:r>
      <w:r w:rsidR="00723C4D" w:rsidRPr="00675FAE">
        <w:rPr>
          <w:lang w:val="en-GB"/>
        </w:rPr>
        <w:t xml:space="preserve">ed </w:t>
      </w:r>
      <w:r w:rsidR="00C624B1" w:rsidRPr="00675FAE">
        <w:rPr>
          <w:lang w:val="en-GB"/>
        </w:rPr>
        <w:t xml:space="preserve">according to client-specific requirements? </w:t>
      </w:r>
    </w:p>
    <w:p w14:paraId="4468AC6A"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AB31AD" w14:textId="77777777" w:rsidR="00E92989" w:rsidRPr="00675FAE" w:rsidRDefault="00E92989">
      <w:pPr>
        <w:tabs>
          <w:tab w:val="clear" w:pos="765"/>
        </w:tabs>
        <w:spacing w:line="240" w:lineRule="auto"/>
      </w:pPr>
      <w:r w:rsidRPr="00675FAE">
        <w:br w:type="page"/>
      </w:r>
    </w:p>
    <w:p w14:paraId="089DAB85" w14:textId="77777777" w:rsidR="00C624B1" w:rsidRPr="00675FAE" w:rsidRDefault="00C624B1" w:rsidP="00C624B1">
      <w:pPr>
        <w:pStyle w:val="Inspring"/>
        <w:rPr>
          <w:lang w:val="en-GB"/>
        </w:rPr>
      </w:pPr>
    </w:p>
    <w:p w14:paraId="23C9AF90" w14:textId="77777777" w:rsidR="00C624B1" w:rsidRPr="00675FAE" w:rsidRDefault="00862955" w:rsidP="00C624B1">
      <w:pPr>
        <w:pStyle w:val="Inspring"/>
        <w:rPr>
          <w:lang w:val="en-GB"/>
        </w:rPr>
      </w:pPr>
      <w:r w:rsidRPr="00675FAE">
        <w:rPr>
          <w:lang w:val="en-GB"/>
        </w:rPr>
        <w:t>3.</w:t>
      </w:r>
      <w:r w:rsidR="004E2D68" w:rsidRPr="00675FAE">
        <w:rPr>
          <w:lang w:val="en-GB"/>
        </w:rPr>
        <w:t>1</w:t>
      </w:r>
      <w:r w:rsidR="00C624B1" w:rsidRPr="00675FAE">
        <w:rPr>
          <w:lang w:val="en-GB"/>
        </w:rPr>
        <w:t>.1</w:t>
      </w:r>
      <w:r w:rsidR="0057702D" w:rsidRPr="00675FAE">
        <w:rPr>
          <w:lang w:val="en-GB"/>
        </w:rPr>
        <w:t>0</w:t>
      </w:r>
      <w:r w:rsidR="00C624B1" w:rsidRPr="00675FAE">
        <w:rPr>
          <w:lang w:val="en-GB"/>
        </w:rPr>
        <w:tab/>
        <w:t xml:space="preserve">Do investors have the right to inspect the books and records of the vehicle and/or </w:t>
      </w:r>
      <w:r w:rsidR="00D74F50" w:rsidRPr="00675FAE">
        <w:rPr>
          <w:lang w:val="en-GB"/>
        </w:rPr>
        <w:t xml:space="preserve">investment </w:t>
      </w:r>
      <w:r w:rsidR="00C624B1" w:rsidRPr="00675FAE">
        <w:rPr>
          <w:lang w:val="en-GB"/>
        </w:rPr>
        <w:t>manager or have a third</w:t>
      </w:r>
      <w:r w:rsidR="00B074B2" w:rsidRPr="00675FAE">
        <w:rPr>
          <w:lang w:val="en-GB"/>
        </w:rPr>
        <w:t>-</w:t>
      </w:r>
      <w:r w:rsidR="00C624B1" w:rsidRPr="00675FAE">
        <w:rPr>
          <w:lang w:val="en-GB"/>
        </w:rPr>
        <w:t xml:space="preserve">party auditor to conduct an audit? Please provide the relevant clause in the </w:t>
      </w:r>
      <w:r w:rsidR="00904BE4" w:rsidRPr="00675FAE">
        <w:rPr>
          <w:lang w:val="en-GB"/>
        </w:rPr>
        <w:t xml:space="preserve">vehicle </w:t>
      </w:r>
      <w:r w:rsidR="00C624B1" w:rsidRPr="00675FAE">
        <w:rPr>
          <w:lang w:val="en-GB"/>
        </w:rPr>
        <w:t>documents.</w:t>
      </w:r>
    </w:p>
    <w:p w14:paraId="0B60DB2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C4A869" w14:textId="77777777" w:rsidR="00E727CB" w:rsidRPr="00675FAE" w:rsidRDefault="00E727CB" w:rsidP="00E727CB"/>
    <w:p w14:paraId="1C7D88EE" w14:textId="77777777" w:rsidR="001225A4" w:rsidRPr="00675FAE" w:rsidRDefault="001225A4" w:rsidP="00BD5631">
      <w:bookmarkStart w:id="760" w:name="_Toc485637109"/>
      <w:bookmarkStart w:id="761" w:name="_Toc485638438"/>
      <w:bookmarkStart w:id="762" w:name="_Toc489871717"/>
      <w:bookmarkStart w:id="763" w:name="_Toc485208678"/>
      <w:bookmarkStart w:id="764" w:name="_Toc356297857"/>
      <w:bookmarkStart w:id="765" w:name="_Toc381105247"/>
      <w:bookmarkStart w:id="766" w:name="_Toc397000894"/>
      <w:bookmarkStart w:id="767" w:name="_Toc452457430"/>
      <w:bookmarkStart w:id="768" w:name="_Toc485208684"/>
    </w:p>
    <w:p w14:paraId="16FAE290" w14:textId="77777777" w:rsidR="000D7014" w:rsidRPr="00675FAE" w:rsidRDefault="000D7014" w:rsidP="005354BB">
      <w:pPr>
        <w:pStyle w:val="Heading2"/>
      </w:pPr>
      <w:bookmarkStart w:id="769" w:name="_Toc55983287"/>
      <w:r w:rsidRPr="00675FAE">
        <w:t>3.</w:t>
      </w:r>
      <w:r w:rsidR="004E2D68" w:rsidRPr="00675FAE">
        <w:t>2</w:t>
      </w:r>
      <w:r w:rsidRPr="00675FAE">
        <w:tab/>
        <w:t xml:space="preserve">Risk </w:t>
      </w:r>
      <w:r w:rsidR="00C87A48" w:rsidRPr="00675FAE">
        <w:t>M</w:t>
      </w:r>
      <w:r w:rsidRPr="00675FAE">
        <w:t xml:space="preserve">anagement and </w:t>
      </w:r>
      <w:r w:rsidR="00C87A48" w:rsidRPr="00675FAE">
        <w:t>C</w:t>
      </w:r>
      <w:r w:rsidRPr="00675FAE">
        <w:t>ompliance</w:t>
      </w:r>
      <w:bookmarkEnd w:id="760"/>
      <w:bookmarkEnd w:id="761"/>
      <w:bookmarkEnd w:id="762"/>
      <w:bookmarkEnd w:id="769"/>
    </w:p>
    <w:p w14:paraId="31D26875" w14:textId="77777777" w:rsidR="000D7014" w:rsidRPr="00675FAE" w:rsidRDefault="000D7014" w:rsidP="000D7014">
      <w:pPr>
        <w:pStyle w:val="Inspring"/>
        <w:rPr>
          <w:lang w:val="en-GB"/>
        </w:rPr>
      </w:pPr>
    </w:p>
    <w:p w14:paraId="6FFE288B" w14:textId="77777777" w:rsidR="000D7014" w:rsidRPr="00675FAE" w:rsidRDefault="000D7014" w:rsidP="000D7014">
      <w:pPr>
        <w:pStyle w:val="Inspring"/>
        <w:rPr>
          <w:lang w:val="en-GB"/>
        </w:rPr>
      </w:pPr>
      <w:r w:rsidRPr="00675FAE">
        <w:rPr>
          <w:lang w:val="en-GB"/>
        </w:rPr>
        <w:t>3.</w:t>
      </w:r>
      <w:r w:rsidR="004E2D68" w:rsidRPr="00675FAE">
        <w:rPr>
          <w:lang w:val="en-GB"/>
        </w:rPr>
        <w:t>2</w:t>
      </w:r>
      <w:r w:rsidRPr="00675FAE">
        <w:rPr>
          <w:lang w:val="en-GB"/>
        </w:rPr>
        <w:t>.1</w:t>
      </w:r>
      <w:r w:rsidRPr="00675FAE">
        <w:rPr>
          <w:lang w:val="en-GB"/>
        </w:rPr>
        <w:tab/>
        <w:t xml:space="preserve">Summarise your risk management and compliance </w:t>
      </w:r>
      <w:r w:rsidR="00216DC3" w:rsidRPr="00675FAE">
        <w:rPr>
          <w:lang w:val="en-GB"/>
        </w:rPr>
        <w:t>policies</w:t>
      </w:r>
      <w:r w:rsidR="002F6339" w:rsidRPr="00675FAE">
        <w:rPr>
          <w:lang w:val="en-GB"/>
        </w:rPr>
        <w:t xml:space="preserve"> </w:t>
      </w:r>
      <w:r w:rsidR="005960B1" w:rsidRPr="00675FAE">
        <w:rPr>
          <w:lang w:val="en-GB"/>
        </w:rPr>
        <w:t xml:space="preserve">(for example, </w:t>
      </w:r>
      <w:r w:rsidRPr="00675FAE">
        <w:rPr>
          <w:lang w:val="en-GB"/>
        </w:rPr>
        <w:t>team details, reporting lines</w:t>
      </w:r>
      <w:r w:rsidR="005960B1" w:rsidRPr="00675FAE">
        <w:rPr>
          <w:lang w:val="en-GB"/>
        </w:rPr>
        <w:t>,</w:t>
      </w:r>
      <w:r w:rsidRPr="00675FAE">
        <w:rPr>
          <w:lang w:val="en-GB"/>
        </w:rPr>
        <w:t xml:space="preserve"> issue escalation processes</w:t>
      </w:r>
      <w:r w:rsidR="006C370F" w:rsidRPr="00675FAE">
        <w:rPr>
          <w:lang w:val="en-GB"/>
        </w:rPr>
        <w:t xml:space="preserve">, </w:t>
      </w:r>
      <w:r w:rsidR="00FF2492" w:rsidRPr="00675FAE">
        <w:rPr>
          <w:lang w:val="en-GB"/>
        </w:rPr>
        <w:t xml:space="preserve">procedures and internal controls to prevent the </w:t>
      </w:r>
      <w:r w:rsidR="004C2823" w:rsidRPr="00675FAE">
        <w:rPr>
          <w:lang w:val="en-GB"/>
        </w:rPr>
        <w:t>vehicle</w:t>
      </w:r>
      <w:r w:rsidR="00FF2492" w:rsidRPr="00675FAE">
        <w:rPr>
          <w:lang w:val="en-GB"/>
        </w:rPr>
        <w:t xml:space="preserve"> from being used to launder money, </w:t>
      </w:r>
      <w:r w:rsidR="005960B1" w:rsidRPr="00675FAE">
        <w:rPr>
          <w:lang w:val="en-GB"/>
        </w:rPr>
        <w:t xml:space="preserve">to </w:t>
      </w:r>
      <w:r w:rsidR="00FF2492" w:rsidRPr="00675FAE">
        <w:rPr>
          <w:lang w:val="en-GB"/>
        </w:rPr>
        <w:t xml:space="preserve">finance terrorist activity, and </w:t>
      </w:r>
      <w:r w:rsidR="005960B1" w:rsidRPr="00675FAE">
        <w:rPr>
          <w:lang w:val="en-GB"/>
        </w:rPr>
        <w:t>to generate a</w:t>
      </w:r>
      <w:r w:rsidR="00FF2492" w:rsidRPr="00675FAE">
        <w:rPr>
          <w:lang w:val="en-GB"/>
        </w:rPr>
        <w:t xml:space="preserve"> personal gain</w:t>
      </w:r>
      <w:r w:rsidR="005960B1" w:rsidRPr="00675FAE">
        <w:rPr>
          <w:lang w:val="en-GB"/>
        </w:rPr>
        <w:t>)</w:t>
      </w:r>
      <w:r w:rsidR="00FF2492" w:rsidRPr="00675FAE">
        <w:rPr>
          <w:lang w:val="en-GB"/>
        </w:rPr>
        <w:t xml:space="preserve">. </w:t>
      </w:r>
      <w:r w:rsidR="00485AB7" w:rsidRPr="00675FAE">
        <w:rPr>
          <w:lang w:val="en-GB"/>
        </w:rPr>
        <w:t xml:space="preserve">If applicable </w:t>
      </w:r>
      <w:r w:rsidR="00887C93" w:rsidRPr="00675FAE">
        <w:rPr>
          <w:lang w:val="en-GB"/>
        </w:rPr>
        <w:t xml:space="preserve">in Europe </w:t>
      </w:r>
      <w:r w:rsidR="00485AB7" w:rsidRPr="00675FAE">
        <w:rPr>
          <w:lang w:val="en-GB"/>
        </w:rPr>
        <w:t xml:space="preserve">due to the AIFMD regulations, please provide the risk management policy in the </w:t>
      </w:r>
      <w:r w:rsidR="0005232A" w:rsidRPr="00675FAE">
        <w:rPr>
          <w:lang w:val="en-GB"/>
        </w:rPr>
        <w:t>Data Room</w:t>
      </w:r>
      <w:r w:rsidR="00485AB7" w:rsidRPr="00675FAE">
        <w:rPr>
          <w:lang w:val="en-GB"/>
        </w:rPr>
        <w:t>.</w:t>
      </w:r>
    </w:p>
    <w:p w14:paraId="046646C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B4D6BD" w14:textId="77777777" w:rsidR="00FA637E" w:rsidRPr="00675FAE" w:rsidRDefault="00FA637E" w:rsidP="000D7014">
      <w:pPr>
        <w:pStyle w:val="Inspring"/>
        <w:rPr>
          <w:lang w:val="en-GB"/>
        </w:rPr>
      </w:pPr>
    </w:p>
    <w:p w14:paraId="4E9F0A31" w14:textId="5598F8B2" w:rsidR="00485AB7" w:rsidRPr="00675FAE" w:rsidRDefault="004E2D68" w:rsidP="00485AB7">
      <w:pPr>
        <w:pStyle w:val="Inspring"/>
        <w:rPr>
          <w:lang w:val="en-GB"/>
        </w:rPr>
      </w:pPr>
      <w:r w:rsidRPr="00675FAE">
        <w:rPr>
          <w:lang w:val="en-GB"/>
        </w:rPr>
        <w:t>3</w:t>
      </w:r>
      <w:r w:rsidR="00485AB7" w:rsidRPr="00675FAE">
        <w:rPr>
          <w:lang w:val="en-GB"/>
        </w:rPr>
        <w:t>.</w:t>
      </w:r>
      <w:r w:rsidRPr="00675FAE">
        <w:rPr>
          <w:lang w:val="en-GB"/>
        </w:rPr>
        <w:t>2</w:t>
      </w:r>
      <w:r w:rsidR="00485AB7" w:rsidRPr="00675FAE">
        <w:rPr>
          <w:lang w:val="en-GB"/>
        </w:rPr>
        <w:t>.</w:t>
      </w:r>
      <w:r w:rsidR="00216DC3" w:rsidRPr="00675FAE">
        <w:rPr>
          <w:lang w:val="en-GB"/>
        </w:rPr>
        <w:t>2</w:t>
      </w:r>
      <w:r w:rsidR="00485AB7" w:rsidRPr="00675FAE">
        <w:rPr>
          <w:lang w:val="en-GB"/>
        </w:rPr>
        <w:tab/>
        <w:t xml:space="preserve">Provide a copy (in the </w:t>
      </w:r>
      <w:r w:rsidR="0005232A" w:rsidRPr="00675FAE">
        <w:rPr>
          <w:lang w:val="en-GB"/>
        </w:rPr>
        <w:t>Data Room</w:t>
      </w:r>
      <w:r w:rsidR="00485AB7" w:rsidRPr="00675FAE">
        <w:rPr>
          <w:lang w:val="en-GB"/>
        </w:rPr>
        <w:t xml:space="preserve">) of your internal controls report (e.g. </w:t>
      </w:r>
      <w:r w:rsidR="007A4661" w:rsidRPr="00675FAE">
        <w:rPr>
          <w:lang w:val="en-GB"/>
        </w:rPr>
        <w:t>ISAE3402/AAF01/06</w:t>
      </w:r>
      <w:r w:rsidR="00485AB7" w:rsidRPr="00675FAE">
        <w:rPr>
          <w:lang w:val="en-GB"/>
        </w:rPr>
        <w:t>).</w:t>
      </w:r>
      <w:r w:rsidR="00B5530B" w:rsidRPr="00675FAE">
        <w:rPr>
          <w:lang w:val="en-GB"/>
        </w:rPr>
        <w:t xml:space="preserve"> If not included, please </w:t>
      </w:r>
      <w:r w:rsidR="00F6672C" w:rsidRPr="00675FAE">
        <w:rPr>
          <w:lang w:val="en-GB"/>
        </w:rPr>
        <w:t>specify why</w:t>
      </w:r>
      <w:r w:rsidR="00B5530B" w:rsidRPr="00675FAE">
        <w:rPr>
          <w:lang w:val="en-GB"/>
        </w:rPr>
        <w:t>:</w:t>
      </w:r>
    </w:p>
    <w:p w14:paraId="4656EB78" w14:textId="77777777" w:rsidR="00B5530B" w:rsidRPr="00675FAE"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942321" w14:textId="77777777" w:rsidR="00FA637E" w:rsidRPr="00675FAE" w:rsidRDefault="00FA637E" w:rsidP="00485AB7">
      <w:pPr>
        <w:pStyle w:val="Inspring"/>
        <w:rPr>
          <w:lang w:val="en-GB"/>
        </w:rPr>
      </w:pPr>
    </w:p>
    <w:p w14:paraId="411455DF" w14:textId="77777777" w:rsidR="00485AB7" w:rsidRPr="00675FAE" w:rsidRDefault="004E2D68" w:rsidP="00485AB7">
      <w:pPr>
        <w:pStyle w:val="Inspring"/>
        <w:rPr>
          <w:lang w:val="en-GB"/>
        </w:rPr>
      </w:pPr>
      <w:r w:rsidRPr="00675FAE">
        <w:rPr>
          <w:lang w:val="en-GB"/>
        </w:rPr>
        <w:t>3</w:t>
      </w:r>
      <w:r w:rsidR="00485AB7" w:rsidRPr="00675FAE">
        <w:rPr>
          <w:lang w:val="en-GB"/>
        </w:rPr>
        <w:t>.</w:t>
      </w:r>
      <w:r w:rsidRPr="00675FAE">
        <w:rPr>
          <w:lang w:val="en-GB"/>
        </w:rPr>
        <w:t>2</w:t>
      </w:r>
      <w:r w:rsidR="00485AB7" w:rsidRPr="00675FAE">
        <w:rPr>
          <w:lang w:val="en-GB"/>
        </w:rPr>
        <w:t>.</w:t>
      </w:r>
      <w:r w:rsidR="00216DC3" w:rsidRPr="00675FAE">
        <w:rPr>
          <w:lang w:val="en-GB"/>
        </w:rPr>
        <w:t>3</w:t>
      </w:r>
      <w:r w:rsidR="00485AB7" w:rsidRPr="00675FAE">
        <w:rPr>
          <w:lang w:val="en-GB"/>
        </w:rPr>
        <w:tab/>
        <w:t>Describe what type of i</w:t>
      </w:r>
      <w:r w:rsidR="00A20D7A" w:rsidRPr="00675FAE">
        <w:rPr>
          <w:lang w:val="en-GB"/>
        </w:rPr>
        <w:t>nsurance coverage(s) the organis</w:t>
      </w:r>
      <w:r w:rsidR="00485AB7" w:rsidRPr="00675FAE">
        <w:rPr>
          <w:lang w:val="en-GB"/>
        </w:rPr>
        <w:t xml:space="preserve">ation maintains including professional indemnity or other relevant insurance indemnities. Provide a schedule </w:t>
      </w:r>
      <w:r w:rsidR="00715D96" w:rsidRPr="00675FAE">
        <w:rPr>
          <w:lang w:val="en-GB"/>
        </w:rPr>
        <w:t xml:space="preserve">(in the Data Room) </w:t>
      </w:r>
      <w:r w:rsidR="00485AB7" w:rsidRPr="00675FAE">
        <w:rPr>
          <w:lang w:val="en-GB"/>
        </w:rPr>
        <w:t>showing level of coverage, provider, adequacy</w:t>
      </w:r>
      <w:r w:rsidR="005960B1" w:rsidRPr="00675FAE">
        <w:rPr>
          <w:lang w:val="en-GB"/>
        </w:rPr>
        <w:t xml:space="preserve"> and</w:t>
      </w:r>
      <w:r w:rsidR="00E92989" w:rsidRPr="00675FAE">
        <w:rPr>
          <w:lang w:val="en-GB"/>
        </w:rPr>
        <w:t xml:space="preserve"> </w:t>
      </w:r>
      <w:r w:rsidR="00485AB7" w:rsidRPr="00675FAE">
        <w:rPr>
          <w:lang w:val="en-GB"/>
        </w:rPr>
        <w:t xml:space="preserve">claims to date. </w:t>
      </w:r>
    </w:p>
    <w:p w14:paraId="442F1E4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A99AED" w14:textId="77777777" w:rsidR="00485AB7" w:rsidRPr="00675FAE" w:rsidRDefault="00485AB7" w:rsidP="00485AB7">
      <w:pPr>
        <w:pStyle w:val="Inspring"/>
        <w:rPr>
          <w:lang w:val="en-GB"/>
        </w:rPr>
      </w:pPr>
    </w:p>
    <w:p w14:paraId="2BA97015" w14:textId="77777777" w:rsidR="00485AB7" w:rsidRPr="00675FAE" w:rsidRDefault="004E2D68" w:rsidP="00485AB7">
      <w:pPr>
        <w:pStyle w:val="Inspring"/>
        <w:rPr>
          <w:lang w:val="en-GB"/>
        </w:rPr>
      </w:pPr>
      <w:r w:rsidRPr="00675FAE">
        <w:rPr>
          <w:lang w:val="en-GB"/>
        </w:rPr>
        <w:t>3.2.</w:t>
      </w:r>
      <w:r w:rsidR="00216DC3" w:rsidRPr="00675FAE">
        <w:rPr>
          <w:lang w:val="en-GB"/>
        </w:rPr>
        <w:t>4</w:t>
      </w:r>
      <w:r w:rsidR="00485AB7" w:rsidRPr="00675FAE">
        <w:rPr>
          <w:lang w:val="en-GB"/>
        </w:rPr>
        <w:tab/>
        <w:t>Describe how you manage risk in the following areas (where appropriate) including details of the controls in place:</w:t>
      </w:r>
    </w:p>
    <w:p w14:paraId="1E3DA462" w14:textId="77777777" w:rsidR="000D0A5D" w:rsidRPr="00675FAE" w:rsidRDefault="000D0A5D" w:rsidP="00485AB7">
      <w:pPr>
        <w:pStyle w:val="Inspring"/>
        <w:rPr>
          <w:lang w:val="en-GB"/>
        </w:rPr>
      </w:pPr>
    </w:p>
    <w:p w14:paraId="3DD7F368" w14:textId="77777777" w:rsidR="00485AB7" w:rsidRPr="00675FAE" w:rsidRDefault="00485AB7" w:rsidP="00485AB7">
      <w:pPr>
        <w:pStyle w:val="Inspring"/>
        <w:tabs>
          <w:tab w:val="left" w:pos="1200"/>
        </w:tabs>
        <w:rPr>
          <w:lang w:val="en-GB"/>
        </w:rPr>
      </w:pPr>
      <w:r w:rsidRPr="00675FAE">
        <w:rPr>
          <w:lang w:val="en-GB"/>
        </w:rPr>
        <w:tab/>
        <w:t>a</w:t>
      </w:r>
      <w:r w:rsidRPr="00675FAE">
        <w:rPr>
          <w:lang w:val="en-GB"/>
        </w:rPr>
        <w:tab/>
        <w:t>Joint venture (JV) partner risk;</w:t>
      </w:r>
    </w:p>
    <w:p w14:paraId="20A1B24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10AEE" w14:textId="77777777" w:rsidR="000D0A5D" w:rsidRPr="00675FAE" w:rsidRDefault="00485AB7" w:rsidP="00485AB7">
      <w:pPr>
        <w:pStyle w:val="Inspring"/>
        <w:tabs>
          <w:tab w:val="left" w:pos="1200"/>
        </w:tabs>
        <w:rPr>
          <w:lang w:val="en-GB"/>
        </w:rPr>
      </w:pPr>
      <w:r w:rsidRPr="00675FAE">
        <w:rPr>
          <w:lang w:val="en-GB"/>
        </w:rPr>
        <w:tab/>
      </w:r>
    </w:p>
    <w:p w14:paraId="384D550E"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b</w:t>
      </w:r>
      <w:r w:rsidR="00485AB7" w:rsidRPr="00675FAE">
        <w:rPr>
          <w:lang w:val="en-GB"/>
        </w:rPr>
        <w:tab/>
        <w:t>Debt management;</w:t>
      </w:r>
    </w:p>
    <w:p w14:paraId="09C4D90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C673F9" w14:textId="77777777" w:rsidR="000D0A5D" w:rsidRPr="00675FAE" w:rsidRDefault="00485AB7" w:rsidP="00485AB7">
      <w:pPr>
        <w:pStyle w:val="Inspring"/>
        <w:tabs>
          <w:tab w:val="left" w:pos="1200"/>
        </w:tabs>
        <w:rPr>
          <w:lang w:val="en-GB"/>
        </w:rPr>
      </w:pPr>
      <w:r w:rsidRPr="00675FAE">
        <w:rPr>
          <w:lang w:val="en-GB"/>
        </w:rPr>
        <w:tab/>
      </w:r>
    </w:p>
    <w:p w14:paraId="5B5C0B85"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c</w:t>
      </w:r>
      <w:r w:rsidR="00485AB7" w:rsidRPr="00675FAE">
        <w:rPr>
          <w:lang w:val="en-GB"/>
        </w:rPr>
        <w:tab/>
        <w:t>Credit risk;</w:t>
      </w:r>
    </w:p>
    <w:p w14:paraId="7532D50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22E347" w14:textId="77777777" w:rsidR="000D0A5D" w:rsidRPr="00675FAE" w:rsidRDefault="00485AB7" w:rsidP="00485AB7">
      <w:pPr>
        <w:pStyle w:val="Inspring"/>
        <w:tabs>
          <w:tab w:val="left" w:pos="1200"/>
        </w:tabs>
        <w:rPr>
          <w:lang w:val="en-GB"/>
        </w:rPr>
      </w:pPr>
      <w:r w:rsidRPr="00675FAE">
        <w:rPr>
          <w:lang w:val="en-GB"/>
        </w:rPr>
        <w:tab/>
      </w:r>
    </w:p>
    <w:p w14:paraId="6775F920"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d</w:t>
      </w:r>
      <w:r w:rsidR="00485AB7" w:rsidRPr="00675FAE">
        <w:rPr>
          <w:lang w:val="en-GB"/>
        </w:rPr>
        <w:tab/>
        <w:t>Interest</w:t>
      </w:r>
      <w:r w:rsidR="00280D79" w:rsidRPr="00675FAE">
        <w:rPr>
          <w:lang w:val="en-GB"/>
        </w:rPr>
        <w:t xml:space="preserve"> </w:t>
      </w:r>
      <w:r w:rsidR="00485AB7" w:rsidRPr="00675FAE">
        <w:rPr>
          <w:lang w:val="en-GB"/>
        </w:rPr>
        <w:t>rate risk</w:t>
      </w:r>
      <w:r w:rsidR="006D1EA3" w:rsidRPr="00675FAE">
        <w:rPr>
          <w:lang w:val="en-GB"/>
        </w:rPr>
        <w:t>;</w:t>
      </w:r>
    </w:p>
    <w:p w14:paraId="33E334C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C0B83" w14:textId="77777777" w:rsidR="000D0A5D" w:rsidRPr="00675FAE" w:rsidRDefault="00485AB7" w:rsidP="00485AB7">
      <w:pPr>
        <w:pStyle w:val="Inspring"/>
        <w:tabs>
          <w:tab w:val="left" w:pos="1200"/>
        </w:tabs>
        <w:rPr>
          <w:lang w:val="en-GB"/>
        </w:rPr>
      </w:pPr>
      <w:r w:rsidRPr="00675FAE">
        <w:rPr>
          <w:lang w:val="en-GB"/>
        </w:rPr>
        <w:tab/>
      </w:r>
    </w:p>
    <w:p w14:paraId="02025EEF"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e</w:t>
      </w:r>
      <w:r w:rsidR="00485AB7" w:rsidRPr="00675FAE">
        <w:rPr>
          <w:lang w:val="en-GB"/>
        </w:rPr>
        <w:tab/>
        <w:t>Currency risk;</w:t>
      </w:r>
    </w:p>
    <w:p w14:paraId="3000AF1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4A155F" w14:textId="77777777" w:rsidR="000D0A5D" w:rsidRPr="00675FAE" w:rsidRDefault="00485AB7" w:rsidP="00485AB7">
      <w:pPr>
        <w:pStyle w:val="Inspring"/>
        <w:tabs>
          <w:tab w:val="left" w:pos="1200"/>
        </w:tabs>
        <w:rPr>
          <w:lang w:val="en-GB"/>
        </w:rPr>
      </w:pPr>
      <w:r w:rsidRPr="00675FAE">
        <w:rPr>
          <w:lang w:val="en-GB"/>
        </w:rPr>
        <w:tab/>
      </w:r>
    </w:p>
    <w:p w14:paraId="2622AC57"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f</w:t>
      </w:r>
      <w:r w:rsidR="00485AB7" w:rsidRPr="00675FAE">
        <w:rPr>
          <w:lang w:val="en-GB"/>
        </w:rPr>
        <w:tab/>
        <w:t>Fraud;</w:t>
      </w:r>
    </w:p>
    <w:p w14:paraId="1B3A3C6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2B269D" w14:textId="77777777" w:rsidR="000D0A5D" w:rsidRPr="00675FAE" w:rsidRDefault="00485AB7" w:rsidP="00485AB7">
      <w:pPr>
        <w:pStyle w:val="Inspring"/>
        <w:tabs>
          <w:tab w:val="left" w:pos="1200"/>
        </w:tabs>
        <w:rPr>
          <w:lang w:val="en-GB"/>
        </w:rPr>
      </w:pPr>
      <w:r w:rsidRPr="00675FAE">
        <w:rPr>
          <w:lang w:val="en-GB"/>
        </w:rPr>
        <w:tab/>
      </w:r>
    </w:p>
    <w:p w14:paraId="2675128E" w14:textId="77777777" w:rsidR="00E92989" w:rsidRPr="00675FAE" w:rsidRDefault="00E92989" w:rsidP="00485AB7">
      <w:pPr>
        <w:pStyle w:val="Inspring"/>
        <w:tabs>
          <w:tab w:val="left" w:pos="1200"/>
        </w:tabs>
        <w:rPr>
          <w:lang w:val="en-GB"/>
        </w:rPr>
      </w:pPr>
    </w:p>
    <w:p w14:paraId="745589EE" w14:textId="77777777" w:rsidR="00485AB7" w:rsidRPr="00675FAE" w:rsidRDefault="000D0A5D" w:rsidP="00485AB7">
      <w:pPr>
        <w:pStyle w:val="Inspring"/>
        <w:tabs>
          <w:tab w:val="left" w:pos="1200"/>
        </w:tabs>
        <w:rPr>
          <w:lang w:val="en-GB"/>
        </w:rPr>
      </w:pPr>
      <w:r w:rsidRPr="00675FAE">
        <w:rPr>
          <w:lang w:val="en-GB"/>
        </w:rPr>
        <w:lastRenderedPageBreak/>
        <w:tab/>
      </w:r>
      <w:r w:rsidR="00485AB7" w:rsidRPr="00675FAE">
        <w:rPr>
          <w:lang w:val="en-GB"/>
        </w:rPr>
        <w:t>g</w:t>
      </w:r>
      <w:r w:rsidR="00485AB7" w:rsidRPr="00675FAE">
        <w:rPr>
          <w:lang w:val="en-GB"/>
        </w:rPr>
        <w:tab/>
        <w:t xml:space="preserve">Litigation; </w:t>
      </w:r>
    </w:p>
    <w:p w14:paraId="1099601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07B967" w14:textId="77777777" w:rsidR="000D0A5D" w:rsidRPr="00675FAE" w:rsidRDefault="00485AB7" w:rsidP="00485AB7">
      <w:pPr>
        <w:pStyle w:val="Inspring"/>
        <w:tabs>
          <w:tab w:val="left" w:pos="1200"/>
        </w:tabs>
        <w:rPr>
          <w:lang w:val="en-GB"/>
        </w:rPr>
      </w:pPr>
      <w:r w:rsidRPr="00675FAE">
        <w:rPr>
          <w:lang w:val="en-GB"/>
        </w:rPr>
        <w:tab/>
      </w:r>
    </w:p>
    <w:p w14:paraId="2E6091F7" w14:textId="77777777" w:rsidR="00485AB7" w:rsidRPr="00675FAE" w:rsidRDefault="000D0A5D" w:rsidP="00485AB7">
      <w:pPr>
        <w:pStyle w:val="Inspring"/>
        <w:tabs>
          <w:tab w:val="left" w:pos="1200"/>
        </w:tabs>
        <w:rPr>
          <w:lang w:val="en-GB"/>
        </w:rPr>
      </w:pPr>
      <w:r w:rsidRPr="00675FAE">
        <w:rPr>
          <w:lang w:val="en-GB"/>
        </w:rPr>
        <w:tab/>
      </w:r>
      <w:r w:rsidR="00485AB7" w:rsidRPr="00675FAE">
        <w:rPr>
          <w:lang w:val="en-GB"/>
        </w:rPr>
        <w:t>h</w:t>
      </w:r>
      <w:r w:rsidR="00485AB7" w:rsidRPr="00675FAE">
        <w:rPr>
          <w:lang w:val="en-GB"/>
        </w:rPr>
        <w:tab/>
        <w:t xml:space="preserve">Taxation and legal; </w:t>
      </w:r>
    </w:p>
    <w:p w14:paraId="49CC79A3" w14:textId="77777777" w:rsidR="00E92989" w:rsidRPr="00675FAE"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6331F0" w14:textId="77777777" w:rsidR="00E92989" w:rsidRPr="00675FAE" w:rsidRDefault="00485AB7" w:rsidP="00485AB7">
      <w:pPr>
        <w:pStyle w:val="Inspring"/>
        <w:tabs>
          <w:tab w:val="left" w:pos="1200"/>
        </w:tabs>
        <w:rPr>
          <w:lang w:val="en-GB"/>
        </w:rPr>
      </w:pPr>
      <w:r w:rsidRPr="00675FAE">
        <w:rPr>
          <w:lang w:val="en-GB"/>
        </w:rPr>
        <w:tab/>
      </w:r>
    </w:p>
    <w:p w14:paraId="2C7FA838" w14:textId="77777777" w:rsidR="00485AB7" w:rsidRPr="00675FAE" w:rsidRDefault="00E92989" w:rsidP="00485AB7">
      <w:pPr>
        <w:pStyle w:val="Inspring"/>
        <w:tabs>
          <w:tab w:val="left" w:pos="1200"/>
        </w:tabs>
        <w:rPr>
          <w:lang w:val="en-GB"/>
        </w:rPr>
      </w:pPr>
      <w:r w:rsidRPr="00675FAE">
        <w:rPr>
          <w:lang w:val="en-GB"/>
        </w:rPr>
        <w:tab/>
      </w:r>
      <w:proofErr w:type="spellStart"/>
      <w:r w:rsidR="00485AB7" w:rsidRPr="00675FAE">
        <w:rPr>
          <w:lang w:val="en-GB"/>
        </w:rPr>
        <w:t>i</w:t>
      </w:r>
      <w:proofErr w:type="spellEnd"/>
      <w:r w:rsidR="00485AB7" w:rsidRPr="00675FAE">
        <w:rPr>
          <w:lang w:val="en-GB"/>
        </w:rPr>
        <w:tab/>
        <w:t>Regulatory risk</w:t>
      </w:r>
      <w:r w:rsidR="007A4661" w:rsidRPr="00675FAE">
        <w:rPr>
          <w:lang w:val="en-GB"/>
        </w:rPr>
        <w:t>; and</w:t>
      </w:r>
    </w:p>
    <w:p w14:paraId="386532A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540C81" w14:textId="77777777" w:rsidR="000D0A5D" w:rsidRPr="00675FAE" w:rsidRDefault="007A4661" w:rsidP="007A4661">
      <w:pPr>
        <w:pStyle w:val="Inspring"/>
        <w:tabs>
          <w:tab w:val="left" w:pos="1200"/>
        </w:tabs>
        <w:rPr>
          <w:lang w:val="en-GB"/>
        </w:rPr>
      </w:pPr>
      <w:r w:rsidRPr="00675FAE">
        <w:rPr>
          <w:lang w:val="en-GB"/>
        </w:rPr>
        <w:tab/>
      </w:r>
    </w:p>
    <w:p w14:paraId="3C706550" w14:textId="77777777" w:rsidR="007A4661" w:rsidRPr="00675FAE" w:rsidRDefault="000D0A5D" w:rsidP="007A4661">
      <w:pPr>
        <w:pStyle w:val="Inspring"/>
        <w:tabs>
          <w:tab w:val="left" w:pos="1200"/>
        </w:tabs>
        <w:rPr>
          <w:lang w:val="en-GB"/>
        </w:rPr>
      </w:pPr>
      <w:r w:rsidRPr="00675FAE">
        <w:rPr>
          <w:lang w:val="en-GB"/>
        </w:rPr>
        <w:tab/>
        <w:t>j</w:t>
      </w:r>
      <w:r w:rsidR="007A4661" w:rsidRPr="00675FAE">
        <w:rPr>
          <w:lang w:val="en-GB"/>
        </w:rPr>
        <w:tab/>
        <w:t>Cash transfer controls.</w:t>
      </w:r>
    </w:p>
    <w:p w14:paraId="3EEB8D9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A3F0C2" w14:textId="77777777" w:rsidR="00485AB7" w:rsidRPr="00675FAE" w:rsidRDefault="00485AB7" w:rsidP="00485AB7">
      <w:pPr>
        <w:pStyle w:val="Inspring"/>
        <w:rPr>
          <w:lang w:val="en-GB"/>
        </w:rPr>
      </w:pPr>
    </w:p>
    <w:p w14:paraId="45583BEF" w14:textId="77777777" w:rsidR="00F04AC2" w:rsidRPr="00675FAE" w:rsidRDefault="00F04AC2" w:rsidP="00F04AC2">
      <w:pPr>
        <w:pStyle w:val="Inspring"/>
        <w:rPr>
          <w:lang w:val="en-GB"/>
        </w:rPr>
      </w:pPr>
      <w:r w:rsidRPr="00675FAE">
        <w:rPr>
          <w:lang w:val="en-GB"/>
        </w:rPr>
        <w:t>3.2.</w:t>
      </w:r>
      <w:r w:rsidR="00216DC3" w:rsidRPr="00675FAE">
        <w:rPr>
          <w:lang w:val="en-GB"/>
        </w:rPr>
        <w:t>5</w:t>
      </w:r>
      <w:r w:rsidRPr="00675FAE">
        <w:rPr>
          <w:lang w:val="en-GB"/>
        </w:rPr>
        <w:tab/>
        <w:t xml:space="preserve">Is there a dedicated internal audit function within your </w:t>
      </w:r>
      <w:r w:rsidR="00216DC3" w:rsidRPr="00675FAE">
        <w:rPr>
          <w:lang w:val="en-GB"/>
        </w:rPr>
        <w:t>organisation</w:t>
      </w:r>
      <w:r w:rsidRPr="00675FAE">
        <w:rPr>
          <w:lang w:val="en-GB"/>
        </w:rPr>
        <w:t xml:space="preserve"> at group or local entity level? </w:t>
      </w:r>
    </w:p>
    <w:p w14:paraId="65002A9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6F0334" w14:textId="77777777" w:rsidR="000D0A5D" w:rsidRPr="00675FAE" w:rsidRDefault="000D0A5D" w:rsidP="00BD5631"/>
    <w:p w14:paraId="07DAB0A5" w14:textId="77777777" w:rsidR="00FA637E" w:rsidRPr="00675FAE" w:rsidRDefault="00FA637E" w:rsidP="009D0898"/>
    <w:p w14:paraId="6BB759BE" w14:textId="77777777" w:rsidR="006B4945" w:rsidRPr="00675FAE" w:rsidRDefault="006B4945" w:rsidP="007019E3">
      <w:pPr>
        <w:pStyle w:val="Heading2"/>
      </w:pPr>
      <w:bookmarkStart w:id="770" w:name="_Toc55983288"/>
      <w:r w:rsidRPr="00675FAE">
        <w:t>3.3</w:t>
      </w:r>
      <w:r w:rsidRPr="00675FAE">
        <w:tab/>
      </w:r>
      <w:r w:rsidR="00EB7338" w:rsidRPr="00675FAE">
        <w:t xml:space="preserve">IT, </w:t>
      </w:r>
      <w:r w:rsidRPr="00675FAE">
        <w:t xml:space="preserve">Cyber </w:t>
      </w:r>
      <w:r w:rsidR="00EB7338" w:rsidRPr="00675FAE">
        <w:t xml:space="preserve">and Physical </w:t>
      </w:r>
      <w:r w:rsidRPr="00675FAE">
        <w:t>Security</w:t>
      </w:r>
      <w:bookmarkEnd w:id="770"/>
    </w:p>
    <w:p w14:paraId="73FAC9E1" w14:textId="77777777" w:rsidR="006B4945" w:rsidRPr="00675FAE" w:rsidRDefault="006B4945" w:rsidP="007019E3"/>
    <w:p w14:paraId="771FA051" w14:textId="77777777" w:rsidR="00216DC3" w:rsidRPr="00675FAE" w:rsidRDefault="00216DC3" w:rsidP="00216DC3">
      <w:pPr>
        <w:pStyle w:val="Inspring"/>
        <w:rPr>
          <w:lang w:val="en-GB"/>
        </w:rPr>
      </w:pPr>
      <w:r w:rsidRPr="00675FAE">
        <w:rPr>
          <w:lang w:val="en-GB"/>
        </w:rPr>
        <w:t>3.3.1</w:t>
      </w:r>
      <w:r w:rsidRPr="00675FAE">
        <w:rPr>
          <w:lang w:val="en-GB"/>
        </w:rPr>
        <w:tab/>
        <w:t xml:space="preserve">Describe the position, responsibilities, and members of the IT function in the organisation. Provide an overview of outsourced IT activities and how outsourced vendors are monitored/controlled. </w:t>
      </w:r>
    </w:p>
    <w:p w14:paraId="13562CB4" w14:textId="77777777" w:rsidR="00216DC3" w:rsidRPr="00675FA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FDB0CE" w14:textId="77777777" w:rsidR="00216DC3" w:rsidRPr="00675FAE" w:rsidRDefault="00216DC3" w:rsidP="00EB7338">
      <w:pPr>
        <w:pStyle w:val="Inspring"/>
        <w:rPr>
          <w:lang w:val="en-GB"/>
        </w:rPr>
      </w:pPr>
    </w:p>
    <w:p w14:paraId="7E74D09C" w14:textId="77777777" w:rsidR="00EB7338" w:rsidRPr="00675FAE" w:rsidRDefault="006B4945" w:rsidP="00EB7338">
      <w:pPr>
        <w:pStyle w:val="Inspring"/>
        <w:rPr>
          <w:lang w:val="en-GB"/>
        </w:rPr>
      </w:pPr>
      <w:r w:rsidRPr="00675FAE">
        <w:rPr>
          <w:lang w:val="en-GB"/>
        </w:rPr>
        <w:t>3.3.</w:t>
      </w:r>
      <w:r w:rsidR="00216DC3" w:rsidRPr="00675FAE">
        <w:rPr>
          <w:lang w:val="en-GB"/>
        </w:rPr>
        <w:t>2</w:t>
      </w:r>
      <w:r w:rsidRPr="00675FAE">
        <w:rPr>
          <w:lang w:val="en-GB"/>
        </w:rPr>
        <w:tab/>
      </w:r>
      <w:r w:rsidR="00EB7338" w:rsidRPr="00675FAE">
        <w:rPr>
          <w:lang w:val="en-GB"/>
        </w:rPr>
        <w:t>Are you compliant with</w:t>
      </w:r>
      <w:r w:rsidR="006C370F" w:rsidRPr="00675FAE">
        <w:rPr>
          <w:lang w:val="en-GB"/>
        </w:rPr>
        <w:t xml:space="preserve"> International Organization for Standardization</w:t>
      </w:r>
      <w:r w:rsidR="00EB7338" w:rsidRPr="00675FAE">
        <w:rPr>
          <w:lang w:val="en-GB"/>
        </w:rPr>
        <w:t xml:space="preserve"> </w:t>
      </w:r>
      <w:r w:rsidR="006C370F" w:rsidRPr="00675FAE">
        <w:rPr>
          <w:lang w:val="en-GB"/>
        </w:rPr>
        <w:t>(</w:t>
      </w:r>
      <w:r w:rsidR="00EB7338" w:rsidRPr="00675FAE">
        <w:rPr>
          <w:lang w:val="en-GB"/>
        </w:rPr>
        <w:t>ISO</w:t>
      </w:r>
      <w:r w:rsidR="006C370F" w:rsidRPr="00675FAE">
        <w:rPr>
          <w:lang w:val="en-GB"/>
        </w:rPr>
        <w:t>)</w:t>
      </w:r>
      <w:r w:rsidR="00EB7338" w:rsidRPr="00675FAE">
        <w:rPr>
          <w:lang w:val="en-GB"/>
        </w:rPr>
        <w:t xml:space="preserve"> 27001 or any other cyber security or information security certifications? </w:t>
      </w:r>
    </w:p>
    <w:p w14:paraId="6273E19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A22D82" w14:textId="77777777" w:rsidR="00EB7338" w:rsidRPr="00675FAE" w:rsidRDefault="00EB7338" w:rsidP="00EB7338">
      <w:pPr>
        <w:pStyle w:val="Inspring"/>
        <w:tabs>
          <w:tab w:val="clear" w:pos="765"/>
          <w:tab w:val="clear" w:pos="1440"/>
          <w:tab w:val="left" w:pos="3240"/>
        </w:tabs>
        <w:rPr>
          <w:lang w:val="en-GB"/>
        </w:rPr>
      </w:pPr>
      <w:r w:rsidRPr="00675FAE">
        <w:rPr>
          <w:lang w:val="en-GB"/>
        </w:rPr>
        <w:tab/>
      </w:r>
    </w:p>
    <w:p w14:paraId="72B88AEC" w14:textId="77777777" w:rsidR="00EB7338" w:rsidRPr="00675FAE" w:rsidRDefault="00EB7338" w:rsidP="007019E3">
      <w:r w:rsidRPr="00675FAE">
        <w:t>3.3.</w:t>
      </w:r>
      <w:r w:rsidR="00216DC3" w:rsidRPr="00675FAE">
        <w:t>3</w:t>
      </w:r>
      <w:r w:rsidRPr="00675FAE">
        <w:tab/>
        <w:t>Is IT and physical security a standing item on your board (or equivalent) agenda?</w:t>
      </w:r>
    </w:p>
    <w:p w14:paraId="2CB6708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06C693" w14:textId="77777777" w:rsidR="00EB7338" w:rsidRPr="00675FAE" w:rsidRDefault="00EB7338" w:rsidP="00EB7338">
      <w:pPr>
        <w:pStyle w:val="Inspring"/>
        <w:tabs>
          <w:tab w:val="clear" w:pos="765"/>
          <w:tab w:val="clear" w:pos="1440"/>
          <w:tab w:val="left" w:pos="3240"/>
        </w:tabs>
        <w:rPr>
          <w:lang w:val="en-GB"/>
        </w:rPr>
      </w:pPr>
    </w:p>
    <w:p w14:paraId="14FCDAB5" w14:textId="77777777" w:rsidR="00EB7338" w:rsidRPr="00675FAE" w:rsidRDefault="00EB7338" w:rsidP="00EB7338">
      <w:pPr>
        <w:pStyle w:val="Inspring"/>
        <w:rPr>
          <w:lang w:val="en-GB"/>
        </w:rPr>
      </w:pPr>
      <w:r w:rsidRPr="00675FAE">
        <w:rPr>
          <w:lang w:val="en-GB"/>
        </w:rPr>
        <w:t>3.3.</w:t>
      </w:r>
      <w:r w:rsidR="00216DC3" w:rsidRPr="00675FAE">
        <w:rPr>
          <w:lang w:val="en-GB"/>
        </w:rPr>
        <w:t>4</w:t>
      </w:r>
      <w:r w:rsidRPr="00675FAE">
        <w:rPr>
          <w:lang w:val="en-GB"/>
        </w:rPr>
        <w:tab/>
        <w:t xml:space="preserve">Have you developed a formal, documented Cyber Incident Response Plan that describes workflow in the event of a cyber incident? </w:t>
      </w:r>
    </w:p>
    <w:p w14:paraId="435F1B6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AB53D3" w14:textId="77777777" w:rsidR="00EB7338" w:rsidRPr="00675FAE" w:rsidRDefault="00EB7338" w:rsidP="00EB7338">
      <w:pPr>
        <w:pStyle w:val="Inspring"/>
        <w:tabs>
          <w:tab w:val="clear" w:pos="765"/>
          <w:tab w:val="clear" w:pos="1440"/>
          <w:tab w:val="left" w:pos="3240"/>
        </w:tabs>
        <w:rPr>
          <w:lang w:val="en-GB"/>
        </w:rPr>
      </w:pPr>
      <w:r w:rsidRPr="00675FAE">
        <w:rPr>
          <w:lang w:val="en-GB"/>
        </w:rPr>
        <w:tab/>
      </w:r>
    </w:p>
    <w:p w14:paraId="71BBA6D5" w14:textId="77777777" w:rsidR="00E25045" w:rsidRPr="00675FAE" w:rsidRDefault="00EB7338" w:rsidP="00E25045">
      <w:pPr>
        <w:pStyle w:val="Inspring"/>
        <w:rPr>
          <w:lang w:val="en-GB"/>
        </w:rPr>
      </w:pPr>
      <w:r w:rsidRPr="00675FAE">
        <w:rPr>
          <w:lang w:val="en-GB"/>
        </w:rPr>
        <w:t>3.3.</w:t>
      </w:r>
      <w:r w:rsidR="00216DC3" w:rsidRPr="00675FAE">
        <w:rPr>
          <w:lang w:val="en-GB"/>
        </w:rPr>
        <w:t>5</w:t>
      </w:r>
      <w:r w:rsidRPr="00675FAE">
        <w:rPr>
          <w:lang w:val="en-GB"/>
        </w:rPr>
        <w:tab/>
        <w:t>Have you experienced any material internal</w:t>
      </w:r>
      <w:r w:rsidR="00E25045" w:rsidRPr="00675FAE">
        <w:rPr>
          <w:lang w:val="en-GB"/>
        </w:rPr>
        <w:t xml:space="preserve"> or</w:t>
      </w:r>
      <w:r w:rsidRPr="00675FAE">
        <w:rPr>
          <w:lang w:val="en-GB"/>
        </w:rPr>
        <w:t xml:space="preserve"> external information/cyber security</w:t>
      </w:r>
      <w:r w:rsidR="00E25045" w:rsidRPr="00675FAE">
        <w:rPr>
          <w:lang w:val="en-GB"/>
        </w:rPr>
        <w:t xml:space="preserve"> incident in the past three years? </w:t>
      </w:r>
    </w:p>
    <w:p w14:paraId="46FC29C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DB5616"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43827CEF" w14:textId="77777777" w:rsidR="00E25045" w:rsidRPr="00675FAE" w:rsidRDefault="00E25045" w:rsidP="00E25045">
      <w:pPr>
        <w:pStyle w:val="Inspring"/>
        <w:rPr>
          <w:lang w:val="en-GB"/>
        </w:rPr>
      </w:pPr>
      <w:r w:rsidRPr="00675FAE">
        <w:rPr>
          <w:lang w:val="en-GB"/>
        </w:rPr>
        <w:t>3.3.</w:t>
      </w:r>
      <w:r w:rsidR="00216DC3" w:rsidRPr="00675FAE">
        <w:rPr>
          <w:lang w:val="en-GB"/>
        </w:rPr>
        <w:t>6</w:t>
      </w:r>
      <w:r w:rsidRPr="00675FAE">
        <w:rPr>
          <w:lang w:val="en-GB"/>
        </w:rPr>
        <w:tab/>
        <w:t xml:space="preserve">Are all servers, workstations and remote devices connecting to corporate networks required to have approved antivirus software installed? </w:t>
      </w:r>
    </w:p>
    <w:p w14:paraId="7FFFA8B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DF8C17D"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1B238AB1" w14:textId="77777777" w:rsidR="00E25045" w:rsidRPr="00675FAE" w:rsidRDefault="00E25045" w:rsidP="00E25045">
      <w:pPr>
        <w:pStyle w:val="Inspring"/>
        <w:rPr>
          <w:lang w:val="en-GB"/>
        </w:rPr>
      </w:pPr>
      <w:r w:rsidRPr="00675FAE">
        <w:rPr>
          <w:lang w:val="en-GB"/>
        </w:rPr>
        <w:t>3.3.</w:t>
      </w:r>
      <w:r w:rsidR="00216DC3" w:rsidRPr="00675FAE">
        <w:rPr>
          <w:lang w:val="en-GB"/>
        </w:rPr>
        <w:t>7</w:t>
      </w:r>
      <w:r w:rsidRPr="00675FAE">
        <w:rPr>
          <w:lang w:val="en-GB"/>
        </w:rPr>
        <w:tab/>
        <w:t xml:space="preserve">How frequently do you carry out IT security training for staff? </w:t>
      </w:r>
    </w:p>
    <w:p w14:paraId="3D8C573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FA5ADA"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5E7C4BCA" w14:textId="77777777" w:rsidR="0048631B" w:rsidRPr="00675FAE" w:rsidRDefault="0048631B" w:rsidP="00E25045">
      <w:pPr>
        <w:pStyle w:val="Inspring"/>
        <w:tabs>
          <w:tab w:val="clear" w:pos="765"/>
          <w:tab w:val="clear" w:pos="1440"/>
          <w:tab w:val="left" w:pos="3240"/>
        </w:tabs>
        <w:rPr>
          <w:lang w:val="en-GB"/>
        </w:rPr>
      </w:pPr>
    </w:p>
    <w:p w14:paraId="6174621E" w14:textId="77777777" w:rsidR="00E25045" w:rsidRPr="00675FAE" w:rsidRDefault="00E25045" w:rsidP="00E25045">
      <w:pPr>
        <w:pStyle w:val="Inspring"/>
        <w:rPr>
          <w:lang w:val="en-GB"/>
        </w:rPr>
      </w:pPr>
      <w:r w:rsidRPr="00675FAE">
        <w:rPr>
          <w:lang w:val="en-GB"/>
        </w:rPr>
        <w:lastRenderedPageBreak/>
        <w:t>3.3.</w:t>
      </w:r>
      <w:r w:rsidR="00216DC3" w:rsidRPr="00675FAE">
        <w:rPr>
          <w:lang w:val="en-GB"/>
        </w:rPr>
        <w:t>8</w:t>
      </w:r>
      <w:r w:rsidRPr="00675FAE">
        <w:rPr>
          <w:lang w:val="en-GB"/>
        </w:rPr>
        <w:tab/>
        <w:t xml:space="preserve">Do you carry out phishing or similar social engineering tests on your staff? </w:t>
      </w:r>
    </w:p>
    <w:p w14:paraId="48E4FBA7"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971EF2"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278AE542" w14:textId="77777777" w:rsidR="00E25045" w:rsidRPr="00675FAE" w:rsidRDefault="00E25045" w:rsidP="00E25045">
      <w:pPr>
        <w:pStyle w:val="Inspring"/>
        <w:rPr>
          <w:lang w:val="en-GB"/>
        </w:rPr>
      </w:pPr>
      <w:r w:rsidRPr="00675FAE">
        <w:rPr>
          <w:lang w:val="en-GB"/>
        </w:rPr>
        <w:t>3.3.</w:t>
      </w:r>
      <w:r w:rsidR="00216DC3" w:rsidRPr="00675FAE">
        <w:rPr>
          <w:lang w:val="en-GB"/>
        </w:rPr>
        <w:t>9</w:t>
      </w:r>
      <w:r w:rsidRPr="00675FAE">
        <w:rPr>
          <w:lang w:val="en-GB"/>
        </w:rPr>
        <w:tab/>
        <w:t xml:space="preserve">How frequently are full (physical and system) vulnerability assessments carried out? </w:t>
      </w:r>
    </w:p>
    <w:p w14:paraId="1689E96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CCA2E9"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1C9293D9" w14:textId="77777777" w:rsidR="00E25045" w:rsidRPr="00675FAE" w:rsidRDefault="00E25045" w:rsidP="00E25045">
      <w:pPr>
        <w:pStyle w:val="Inspring"/>
        <w:rPr>
          <w:lang w:val="en-GB"/>
        </w:rPr>
      </w:pPr>
      <w:r w:rsidRPr="00675FAE">
        <w:rPr>
          <w:lang w:val="en-GB"/>
        </w:rPr>
        <w:t>3.3.</w:t>
      </w:r>
      <w:r w:rsidR="00216DC3" w:rsidRPr="00675FAE">
        <w:rPr>
          <w:lang w:val="en-GB"/>
        </w:rPr>
        <w:t>10</w:t>
      </w:r>
      <w:r w:rsidRPr="00675FAE">
        <w:rPr>
          <w:lang w:val="en-GB"/>
        </w:rPr>
        <w:tab/>
        <w:t xml:space="preserve">How frequently are internal and external penetration tests carried out? </w:t>
      </w:r>
    </w:p>
    <w:p w14:paraId="3E3E9F15"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69CBC3" w14:textId="77777777" w:rsidR="00E25045" w:rsidRPr="00675FAE" w:rsidRDefault="00E25045" w:rsidP="00E25045">
      <w:pPr>
        <w:pStyle w:val="Inspring"/>
        <w:tabs>
          <w:tab w:val="clear" w:pos="765"/>
          <w:tab w:val="clear" w:pos="1440"/>
          <w:tab w:val="left" w:pos="3240"/>
        </w:tabs>
        <w:rPr>
          <w:lang w:val="en-GB"/>
        </w:rPr>
      </w:pPr>
      <w:r w:rsidRPr="00675FAE">
        <w:rPr>
          <w:lang w:val="en-GB"/>
        </w:rPr>
        <w:tab/>
      </w:r>
    </w:p>
    <w:p w14:paraId="0CBAB73C" w14:textId="77777777" w:rsidR="0088533C" w:rsidRPr="00675FAE" w:rsidRDefault="0088533C" w:rsidP="0088533C">
      <w:pPr>
        <w:pStyle w:val="Inspring"/>
        <w:rPr>
          <w:lang w:val="en-GB"/>
        </w:rPr>
      </w:pPr>
      <w:r w:rsidRPr="00675FAE">
        <w:rPr>
          <w:lang w:val="en-GB"/>
        </w:rPr>
        <w:t>3.3.1</w:t>
      </w:r>
      <w:r w:rsidR="00216DC3" w:rsidRPr="00675FAE">
        <w:rPr>
          <w:lang w:val="en-GB"/>
        </w:rPr>
        <w:t>1</w:t>
      </w:r>
      <w:r w:rsidRPr="00675FAE">
        <w:rPr>
          <w:lang w:val="en-GB"/>
        </w:rPr>
        <w:tab/>
        <w:t xml:space="preserve">Are there any critical or high-risk points from any penetration tests or vulnerability assessments that are currently outstanding and have been so for over six months? </w:t>
      </w:r>
    </w:p>
    <w:p w14:paraId="72141F88"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0AA117" w14:textId="77777777" w:rsidR="0088533C" w:rsidRPr="00675FAE" w:rsidRDefault="0088533C" w:rsidP="0088533C">
      <w:pPr>
        <w:pStyle w:val="Inspring"/>
        <w:tabs>
          <w:tab w:val="clear" w:pos="765"/>
          <w:tab w:val="clear" w:pos="1440"/>
          <w:tab w:val="left" w:pos="3240"/>
        </w:tabs>
        <w:rPr>
          <w:lang w:val="en-GB"/>
        </w:rPr>
      </w:pPr>
      <w:r w:rsidRPr="00675FAE">
        <w:rPr>
          <w:lang w:val="en-GB"/>
        </w:rPr>
        <w:tab/>
      </w:r>
    </w:p>
    <w:p w14:paraId="77D2AC6B" w14:textId="77777777" w:rsidR="0088533C" w:rsidRPr="00675FAE" w:rsidRDefault="0088533C" w:rsidP="0088533C">
      <w:pPr>
        <w:pStyle w:val="Inspring"/>
        <w:rPr>
          <w:lang w:val="en-GB"/>
        </w:rPr>
      </w:pPr>
      <w:r w:rsidRPr="00675FAE">
        <w:rPr>
          <w:lang w:val="en-GB"/>
        </w:rPr>
        <w:t>3.3.1</w:t>
      </w:r>
      <w:r w:rsidR="00216DC3" w:rsidRPr="00675FAE">
        <w:rPr>
          <w:lang w:val="en-GB"/>
        </w:rPr>
        <w:t>2</w:t>
      </w:r>
      <w:r w:rsidRPr="00675FAE">
        <w:rPr>
          <w:lang w:val="en-GB"/>
        </w:rPr>
        <w:tab/>
        <w:t xml:space="preserve">Have you engaged with an external cyber security specialist as a first point of contact in the event of an incident? </w:t>
      </w:r>
    </w:p>
    <w:p w14:paraId="682D867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8D9945" w14:textId="77777777" w:rsidR="0088533C" w:rsidRPr="00675FAE" w:rsidRDefault="0088533C" w:rsidP="0088533C">
      <w:pPr>
        <w:pStyle w:val="Inspring"/>
        <w:tabs>
          <w:tab w:val="clear" w:pos="765"/>
          <w:tab w:val="clear" w:pos="1440"/>
          <w:tab w:val="left" w:pos="3240"/>
        </w:tabs>
        <w:rPr>
          <w:lang w:val="en-GB"/>
        </w:rPr>
      </w:pPr>
      <w:r w:rsidRPr="00675FAE">
        <w:rPr>
          <w:lang w:val="en-GB"/>
        </w:rPr>
        <w:tab/>
      </w:r>
    </w:p>
    <w:p w14:paraId="143DAB75" w14:textId="77777777" w:rsidR="0088533C" w:rsidRPr="00675FAE" w:rsidRDefault="0088533C" w:rsidP="0088533C">
      <w:pPr>
        <w:pStyle w:val="Inspring"/>
        <w:rPr>
          <w:lang w:val="en-GB"/>
        </w:rPr>
      </w:pPr>
      <w:r w:rsidRPr="00675FAE">
        <w:rPr>
          <w:lang w:val="en-GB"/>
        </w:rPr>
        <w:t>3.3.1</w:t>
      </w:r>
      <w:r w:rsidR="00216DC3" w:rsidRPr="00675FAE">
        <w:rPr>
          <w:lang w:val="en-GB"/>
        </w:rPr>
        <w:t>3</w:t>
      </w:r>
      <w:r w:rsidRPr="00675FAE">
        <w:rPr>
          <w:lang w:val="en-GB"/>
        </w:rPr>
        <w:tab/>
        <w:t>How is phy</w:t>
      </w:r>
      <w:r w:rsidR="001225A4" w:rsidRPr="00675FAE">
        <w:rPr>
          <w:lang w:val="en-GB"/>
        </w:rPr>
        <w:t>sical access to the server/comm</w:t>
      </w:r>
      <w:r w:rsidR="00DB2904" w:rsidRPr="00675FAE">
        <w:rPr>
          <w:lang w:val="en-GB"/>
        </w:rPr>
        <w:t xml:space="preserve">unication </w:t>
      </w:r>
      <w:r w:rsidRPr="00675FAE">
        <w:rPr>
          <w:lang w:val="en-GB"/>
        </w:rPr>
        <w:t xml:space="preserve">room controlled? </w:t>
      </w:r>
    </w:p>
    <w:p w14:paraId="1CE7749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71349F" w14:textId="77777777" w:rsidR="0088533C" w:rsidRPr="00675FAE" w:rsidRDefault="0088533C" w:rsidP="0088533C">
      <w:pPr>
        <w:pStyle w:val="Inspring"/>
        <w:tabs>
          <w:tab w:val="clear" w:pos="765"/>
          <w:tab w:val="clear" w:pos="1440"/>
          <w:tab w:val="left" w:pos="3240"/>
        </w:tabs>
        <w:rPr>
          <w:lang w:val="en-GB"/>
        </w:rPr>
      </w:pPr>
      <w:r w:rsidRPr="00675FAE">
        <w:rPr>
          <w:lang w:val="en-GB"/>
        </w:rPr>
        <w:tab/>
      </w:r>
    </w:p>
    <w:p w14:paraId="6FFCC18D" w14:textId="77777777" w:rsidR="00C05370" w:rsidRPr="00675FAE" w:rsidRDefault="00C05370" w:rsidP="00C05370">
      <w:pPr>
        <w:pStyle w:val="Inspring"/>
        <w:rPr>
          <w:lang w:val="en-GB"/>
        </w:rPr>
      </w:pPr>
      <w:r w:rsidRPr="00675FAE">
        <w:rPr>
          <w:lang w:val="en-GB"/>
        </w:rPr>
        <w:t>3.3.1</w:t>
      </w:r>
      <w:r w:rsidR="00216DC3" w:rsidRPr="00675FAE">
        <w:rPr>
          <w:lang w:val="en-GB"/>
        </w:rPr>
        <w:t>4</w:t>
      </w:r>
      <w:r w:rsidRPr="00675FAE">
        <w:rPr>
          <w:lang w:val="en-GB"/>
        </w:rPr>
        <w:tab/>
      </w:r>
      <w:r w:rsidR="000E5F86" w:rsidRPr="00675FAE">
        <w:rPr>
          <w:lang w:val="en-GB"/>
        </w:rPr>
        <w:t>Do you have a policy regarding physical access around non-standard office hours? For example, a</w:t>
      </w:r>
      <w:r w:rsidRPr="00675FAE">
        <w:rPr>
          <w:lang w:val="en-GB"/>
        </w:rPr>
        <w:t xml:space="preserve">re permanent members of staff on the premises when </w:t>
      </w:r>
      <w:r w:rsidR="004B010B" w:rsidRPr="00675FAE">
        <w:rPr>
          <w:lang w:val="en-GB"/>
        </w:rPr>
        <w:t>third-party suppliers or service providers</w:t>
      </w:r>
      <w:r w:rsidRPr="00675FAE">
        <w:rPr>
          <w:lang w:val="en-GB"/>
        </w:rPr>
        <w:t xml:space="preserve"> are working? </w:t>
      </w:r>
    </w:p>
    <w:p w14:paraId="4E9A3FE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932AC3" w14:textId="77777777" w:rsidR="000D0A5D" w:rsidRPr="00675FAE" w:rsidRDefault="000D0A5D" w:rsidP="00BD5631"/>
    <w:p w14:paraId="3EDC2F24" w14:textId="77777777" w:rsidR="00FA637E" w:rsidRPr="00675FAE" w:rsidRDefault="00FA637E" w:rsidP="009D0898"/>
    <w:p w14:paraId="200949AD" w14:textId="77777777" w:rsidR="006C49B3" w:rsidRPr="00675FAE" w:rsidRDefault="006C49B3" w:rsidP="007019E3">
      <w:pPr>
        <w:pStyle w:val="Heading2"/>
      </w:pPr>
      <w:bookmarkStart w:id="771" w:name="_Toc55983289"/>
      <w:r w:rsidRPr="00675FAE">
        <w:t>3.4</w:t>
      </w:r>
      <w:r w:rsidRPr="00675FAE">
        <w:tab/>
        <w:t>Disaster Recovery and Business Continuity Plans</w:t>
      </w:r>
      <w:bookmarkEnd w:id="771"/>
    </w:p>
    <w:p w14:paraId="1F5C4445" w14:textId="77777777" w:rsidR="006C49B3" w:rsidRPr="00675FAE" w:rsidRDefault="006C49B3" w:rsidP="007019E3"/>
    <w:p w14:paraId="31B3DD6A" w14:textId="77777777" w:rsidR="006C49B3" w:rsidRPr="00675FAE" w:rsidRDefault="006C49B3" w:rsidP="006C49B3">
      <w:pPr>
        <w:pStyle w:val="Inspring"/>
        <w:rPr>
          <w:lang w:val="en-GB"/>
        </w:rPr>
      </w:pPr>
      <w:r w:rsidRPr="00675FAE">
        <w:rPr>
          <w:lang w:val="en-GB"/>
        </w:rPr>
        <w:t>3.4.1</w:t>
      </w:r>
      <w:r w:rsidRPr="00675FAE">
        <w:rPr>
          <w:lang w:val="en-GB"/>
        </w:rPr>
        <w:tab/>
        <w:t>Are you</w:t>
      </w:r>
      <w:r w:rsidR="00633188" w:rsidRPr="00675FAE">
        <w:rPr>
          <w:lang w:val="en-GB"/>
        </w:rPr>
        <w:t xml:space="preserve"> compliant with international standards on business continuity management systems, e.g.</w:t>
      </w:r>
      <w:r w:rsidRPr="00675FAE">
        <w:rPr>
          <w:lang w:val="en-GB"/>
        </w:rPr>
        <w:t xml:space="preserve"> ISO 22301or any other</w:t>
      </w:r>
      <w:r w:rsidR="00654DFC" w:rsidRPr="00675FAE">
        <w:rPr>
          <w:lang w:val="en-GB"/>
        </w:rPr>
        <w:t xml:space="preserve"> equivalent</w:t>
      </w:r>
      <w:r w:rsidRPr="00675FAE">
        <w:rPr>
          <w:lang w:val="en-GB"/>
        </w:rPr>
        <w:t xml:space="preserve"> certifications? </w:t>
      </w:r>
    </w:p>
    <w:p w14:paraId="5C41F6E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A931F6"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1AEE9FDB" w14:textId="77777777" w:rsidR="006C49B3" w:rsidRPr="00675FAE" w:rsidRDefault="006C49B3" w:rsidP="006C49B3">
      <w:pPr>
        <w:pStyle w:val="Inspring"/>
        <w:rPr>
          <w:lang w:val="en-GB"/>
        </w:rPr>
      </w:pPr>
      <w:r w:rsidRPr="00675FAE">
        <w:rPr>
          <w:lang w:val="en-GB"/>
        </w:rPr>
        <w:t>3.4.2</w:t>
      </w:r>
      <w:r w:rsidRPr="00675FAE">
        <w:rPr>
          <w:lang w:val="en-GB"/>
        </w:rPr>
        <w:tab/>
        <w:t xml:space="preserve">Are </w:t>
      </w:r>
      <w:r w:rsidR="00633188" w:rsidRPr="00675FAE">
        <w:rPr>
          <w:lang w:val="en-GB"/>
        </w:rPr>
        <w:t>disaster recovery plans (</w:t>
      </w:r>
      <w:r w:rsidRPr="00675FAE">
        <w:rPr>
          <w:lang w:val="en-GB"/>
        </w:rPr>
        <w:t>DRP</w:t>
      </w:r>
      <w:r w:rsidR="00633188" w:rsidRPr="00675FAE">
        <w:rPr>
          <w:lang w:val="en-GB"/>
        </w:rPr>
        <w:t>)</w:t>
      </w:r>
      <w:r w:rsidRPr="00675FAE">
        <w:rPr>
          <w:lang w:val="en-GB"/>
        </w:rPr>
        <w:t xml:space="preserve"> and </w:t>
      </w:r>
      <w:r w:rsidR="00633188" w:rsidRPr="00675FAE">
        <w:rPr>
          <w:lang w:val="en-GB"/>
        </w:rPr>
        <w:t>business continuity plans (BCP) and their related</w:t>
      </w:r>
      <w:r w:rsidRPr="00675FAE">
        <w:rPr>
          <w:lang w:val="en-GB"/>
        </w:rPr>
        <w:t xml:space="preserve"> policies regularly reviewed for appropriate</w:t>
      </w:r>
      <w:r w:rsidR="00654DFC" w:rsidRPr="00675FAE">
        <w:rPr>
          <w:lang w:val="en-GB"/>
        </w:rPr>
        <w:t>ness and approved by management</w:t>
      </w:r>
      <w:r w:rsidRPr="00675FAE">
        <w:rPr>
          <w:lang w:val="en-GB"/>
        </w:rPr>
        <w:t xml:space="preserve">? </w:t>
      </w:r>
    </w:p>
    <w:p w14:paraId="4F776734"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BF1D25"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68CDD374" w14:textId="77777777" w:rsidR="006C49B3" w:rsidRPr="00675FAE" w:rsidRDefault="006C49B3" w:rsidP="006C49B3">
      <w:pPr>
        <w:pStyle w:val="Inspring"/>
        <w:rPr>
          <w:lang w:val="en-GB"/>
        </w:rPr>
      </w:pPr>
      <w:r w:rsidRPr="00675FAE">
        <w:rPr>
          <w:lang w:val="en-GB"/>
        </w:rPr>
        <w:t>3.4.3</w:t>
      </w:r>
      <w:r w:rsidRPr="00675FAE">
        <w:rPr>
          <w:lang w:val="en-GB"/>
        </w:rPr>
        <w:tab/>
        <w:t xml:space="preserve">How frequently are your DRP and BCP plans tested? </w:t>
      </w:r>
    </w:p>
    <w:p w14:paraId="3B360021"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AFB68D"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6CFAFA6A" w14:textId="77777777" w:rsidR="006C49B3" w:rsidRPr="00675FAE" w:rsidRDefault="006C49B3" w:rsidP="006C49B3">
      <w:pPr>
        <w:pStyle w:val="Inspring"/>
        <w:rPr>
          <w:lang w:val="en-GB"/>
        </w:rPr>
      </w:pPr>
      <w:r w:rsidRPr="00675FAE">
        <w:rPr>
          <w:lang w:val="en-GB"/>
        </w:rPr>
        <w:t>3.4.4</w:t>
      </w:r>
      <w:r w:rsidRPr="00675FAE">
        <w:rPr>
          <w:lang w:val="en-GB"/>
        </w:rPr>
        <w:tab/>
        <w:t xml:space="preserve">Do all </w:t>
      </w:r>
      <w:r w:rsidR="00D971DC" w:rsidRPr="00675FAE">
        <w:rPr>
          <w:lang w:val="en-GB"/>
        </w:rPr>
        <w:t>business-critical</w:t>
      </w:r>
      <w:r w:rsidRPr="00675FAE">
        <w:rPr>
          <w:lang w:val="en-GB"/>
        </w:rPr>
        <w:t xml:space="preserve"> staff have the ability to work from home and do they use </w:t>
      </w:r>
      <w:r w:rsidR="00216DC3" w:rsidRPr="00675FAE">
        <w:rPr>
          <w:lang w:val="en-GB"/>
        </w:rPr>
        <w:t>organisation</w:t>
      </w:r>
      <w:r w:rsidRPr="00675FAE">
        <w:rPr>
          <w:lang w:val="en-GB"/>
        </w:rPr>
        <w:t>-supplied hardwar</w:t>
      </w:r>
      <w:r w:rsidR="001225A4" w:rsidRPr="00675FAE">
        <w:rPr>
          <w:lang w:val="en-GB"/>
        </w:rPr>
        <w:t>e</w:t>
      </w:r>
      <w:r w:rsidRPr="00675FAE">
        <w:rPr>
          <w:lang w:val="en-GB"/>
        </w:rPr>
        <w:t xml:space="preserve"> or their own? If </w:t>
      </w:r>
      <w:r w:rsidR="00216DC3" w:rsidRPr="00675FAE">
        <w:rPr>
          <w:lang w:val="en-GB"/>
        </w:rPr>
        <w:t>organisation</w:t>
      </w:r>
      <w:r w:rsidRPr="00675FAE">
        <w:rPr>
          <w:lang w:val="en-GB"/>
        </w:rPr>
        <w:t xml:space="preserve">-supplied hardware is used, how often is this tested in the home environment? </w:t>
      </w:r>
    </w:p>
    <w:p w14:paraId="7365A16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ECDD3C"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45EFF5ED" w14:textId="77777777" w:rsidR="006C49B3" w:rsidRPr="00675FAE" w:rsidRDefault="006C49B3" w:rsidP="006C49B3">
      <w:pPr>
        <w:pStyle w:val="Inspring"/>
        <w:rPr>
          <w:lang w:val="en-GB"/>
        </w:rPr>
      </w:pPr>
      <w:r w:rsidRPr="00675FAE">
        <w:rPr>
          <w:lang w:val="en-GB"/>
        </w:rPr>
        <w:t>3.4.5</w:t>
      </w:r>
      <w:r w:rsidRPr="00675FAE">
        <w:rPr>
          <w:lang w:val="en-GB"/>
        </w:rPr>
        <w:tab/>
        <w:t xml:space="preserve">Are the primary and secondary data centres on different utility and power grids? </w:t>
      </w:r>
    </w:p>
    <w:p w14:paraId="21BA689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4BBE2E"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7FCBA334" w14:textId="77777777" w:rsidR="006C49B3" w:rsidRPr="00675FAE" w:rsidRDefault="006C49B3" w:rsidP="006C49B3">
      <w:pPr>
        <w:pStyle w:val="Inspring"/>
        <w:rPr>
          <w:lang w:val="en-GB"/>
        </w:rPr>
      </w:pPr>
      <w:r w:rsidRPr="00675FAE">
        <w:rPr>
          <w:lang w:val="en-GB"/>
        </w:rPr>
        <w:lastRenderedPageBreak/>
        <w:t>3.4.6</w:t>
      </w:r>
      <w:r w:rsidRPr="00675FAE">
        <w:rPr>
          <w:lang w:val="en-GB"/>
        </w:rPr>
        <w:tab/>
        <w:t xml:space="preserve">Do all servers and network devices receive power from an Uninterruptable Power Supply (UPS)? </w:t>
      </w:r>
    </w:p>
    <w:p w14:paraId="42410072"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BAE74F"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6748AFFE" w14:textId="77777777" w:rsidR="006C49B3" w:rsidRPr="00675FAE" w:rsidRDefault="006C49B3" w:rsidP="006C49B3">
      <w:pPr>
        <w:pStyle w:val="Inspring"/>
        <w:rPr>
          <w:lang w:val="en-GB"/>
        </w:rPr>
      </w:pPr>
      <w:r w:rsidRPr="00675FAE">
        <w:rPr>
          <w:lang w:val="en-GB"/>
        </w:rPr>
        <w:t>3.4.7</w:t>
      </w:r>
      <w:r w:rsidRPr="00675FAE">
        <w:rPr>
          <w:lang w:val="en-GB"/>
        </w:rPr>
        <w:tab/>
        <w:t>Does the company have a specific back-up location for staff?</w:t>
      </w:r>
      <w:r w:rsidR="0036774B" w:rsidRPr="00675FAE">
        <w:rPr>
          <w:lang w:val="en-GB"/>
        </w:rPr>
        <w:t xml:space="preserve"> </w:t>
      </w:r>
      <w:r w:rsidRPr="00675FAE">
        <w:rPr>
          <w:lang w:val="en-GB"/>
        </w:rPr>
        <w:t>In this location, is the seating dedicated or syndicated?</w:t>
      </w:r>
      <w:r w:rsidR="0036774B" w:rsidRPr="00675FAE">
        <w:rPr>
          <w:lang w:val="en-GB"/>
        </w:rPr>
        <w:t xml:space="preserve"> </w:t>
      </w:r>
      <w:r w:rsidRPr="00675FAE">
        <w:rPr>
          <w:lang w:val="en-GB"/>
        </w:rPr>
        <w:t xml:space="preserve">If it is syndicated, what proximity restrictions are in place? </w:t>
      </w:r>
    </w:p>
    <w:p w14:paraId="6A948B7F"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B87A60" w14:textId="77777777" w:rsidR="006C49B3" w:rsidRPr="00675FAE" w:rsidRDefault="006C49B3" w:rsidP="006C49B3">
      <w:pPr>
        <w:pStyle w:val="Inspring"/>
        <w:tabs>
          <w:tab w:val="clear" w:pos="765"/>
          <w:tab w:val="clear" w:pos="1440"/>
          <w:tab w:val="left" w:pos="3240"/>
        </w:tabs>
        <w:rPr>
          <w:lang w:val="en-GB"/>
        </w:rPr>
      </w:pPr>
      <w:r w:rsidRPr="00675FAE">
        <w:rPr>
          <w:lang w:val="en-GB"/>
        </w:rPr>
        <w:tab/>
      </w:r>
    </w:p>
    <w:p w14:paraId="433B9CA7" w14:textId="77777777" w:rsidR="001225A4" w:rsidRPr="00675FAE" w:rsidRDefault="001225A4" w:rsidP="00BD5631"/>
    <w:p w14:paraId="60F57C19" w14:textId="77777777" w:rsidR="00EB7338" w:rsidRPr="00675FAE" w:rsidRDefault="008C20E1" w:rsidP="007019E3">
      <w:pPr>
        <w:pStyle w:val="Heading2"/>
      </w:pPr>
      <w:bookmarkStart w:id="772" w:name="_Toc55983290"/>
      <w:r w:rsidRPr="00675FAE">
        <w:t>3.5</w:t>
      </w:r>
      <w:r w:rsidRPr="00675FAE">
        <w:tab/>
        <w:t>Crisis Management</w:t>
      </w:r>
      <w:bookmarkEnd w:id="772"/>
    </w:p>
    <w:p w14:paraId="44A6A539" w14:textId="77777777" w:rsidR="008C20E1" w:rsidRPr="00675FAE" w:rsidRDefault="008C20E1" w:rsidP="007019E3"/>
    <w:p w14:paraId="481D42E4" w14:textId="77777777" w:rsidR="008C20E1" w:rsidRPr="00675FAE" w:rsidRDefault="008C20E1" w:rsidP="008C20E1">
      <w:pPr>
        <w:pStyle w:val="Inspring"/>
        <w:rPr>
          <w:lang w:val="en-GB"/>
        </w:rPr>
      </w:pPr>
      <w:r w:rsidRPr="00675FAE">
        <w:rPr>
          <w:lang w:val="en-GB"/>
        </w:rPr>
        <w:t>3.5.1</w:t>
      </w:r>
      <w:r w:rsidRPr="00675FAE">
        <w:rPr>
          <w:lang w:val="en-GB"/>
        </w:rPr>
        <w:tab/>
      </w:r>
      <w:r w:rsidR="00E074E0" w:rsidRPr="00675FAE">
        <w:rPr>
          <w:lang w:val="en-GB"/>
        </w:rPr>
        <w:t>Are you compliant with a crisis management industry standard (e.g. BS 11200:2014)?</w:t>
      </w:r>
      <w:r w:rsidRPr="00675FAE">
        <w:rPr>
          <w:lang w:val="en-GB"/>
        </w:rPr>
        <w:t xml:space="preserve"> </w:t>
      </w:r>
    </w:p>
    <w:p w14:paraId="259BEDBC"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FC1505" w14:textId="77777777" w:rsidR="008C20E1" w:rsidRPr="00675FAE" w:rsidRDefault="008C20E1" w:rsidP="008C20E1">
      <w:pPr>
        <w:pStyle w:val="Inspring"/>
        <w:tabs>
          <w:tab w:val="clear" w:pos="765"/>
          <w:tab w:val="clear" w:pos="1440"/>
          <w:tab w:val="left" w:pos="3240"/>
        </w:tabs>
        <w:rPr>
          <w:lang w:val="en-GB"/>
        </w:rPr>
      </w:pPr>
      <w:r w:rsidRPr="00675FAE">
        <w:rPr>
          <w:lang w:val="en-GB"/>
        </w:rPr>
        <w:tab/>
      </w:r>
    </w:p>
    <w:p w14:paraId="06BF44D9" w14:textId="77777777" w:rsidR="008C20E1" w:rsidRPr="00675FAE" w:rsidRDefault="008C20E1" w:rsidP="008C20E1">
      <w:pPr>
        <w:pStyle w:val="Inspring"/>
        <w:rPr>
          <w:lang w:val="en-GB"/>
        </w:rPr>
      </w:pPr>
      <w:r w:rsidRPr="00675FAE">
        <w:rPr>
          <w:lang w:val="en-GB"/>
        </w:rPr>
        <w:t>3.5.2</w:t>
      </w:r>
      <w:r w:rsidRPr="00675FAE">
        <w:rPr>
          <w:lang w:val="en-GB"/>
        </w:rPr>
        <w:tab/>
        <w:t xml:space="preserve">Do you have a designated Crisis Management Team (CMT) with specified deputies? </w:t>
      </w:r>
    </w:p>
    <w:p w14:paraId="72C0FF1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07E3E8" w14:textId="77777777" w:rsidR="008C20E1" w:rsidRPr="00675FAE" w:rsidRDefault="008C20E1" w:rsidP="008C20E1">
      <w:pPr>
        <w:pStyle w:val="Inspring"/>
        <w:tabs>
          <w:tab w:val="clear" w:pos="765"/>
          <w:tab w:val="clear" w:pos="1440"/>
          <w:tab w:val="left" w:pos="3240"/>
        </w:tabs>
        <w:rPr>
          <w:lang w:val="en-GB"/>
        </w:rPr>
      </w:pPr>
      <w:r w:rsidRPr="00675FAE">
        <w:rPr>
          <w:lang w:val="en-GB"/>
        </w:rPr>
        <w:tab/>
      </w:r>
    </w:p>
    <w:p w14:paraId="56BF3C88" w14:textId="77777777" w:rsidR="008C20E1" w:rsidRPr="00675FAE" w:rsidRDefault="008C20E1" w:rsidP="008C20E1">
      <w:pPr>
        <w:pStyle w:val="Inspring"/>
        <w:rPr>
          <w:lang w:val="en-GB"/>
        </w:rPr>
      </w:pPr>
      <w:r w:rsidRPr="00675FAE">
        <w:rPr>
          <w:lang w:val="en-GB"/>
        </w:rPr>
        <w:t>3.5.3</w:t>
      </w:r>
      <w:r w:rsidRPr="00675FAE">
        <w:rPr>
          <w:lang w:val="en-GB"/>
        </w:rPr>
        <w:tab/>
        <w:t>Is specific training given to CMT members</w:t>
      </w:r>
      <w:r w:rsidR="00633188" w:rsidRPr="00675FAE">
        <w:rPr>
          <w:lang w:val="en-GB"/>
        </w:rPr>
        <w:t>?</w:t>
      </w:r>
    </w:p>
    <w:p w14:paraId="018213FD"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57792" w14:textId="77777777" w:rsidR="008C20E1" w:rsidRPr="00675FAE" w:rsidRDefault="008C20E1" w:rsidP="008C20E1">
      <w:pPr>
        <w:pStyle w:val="Inspring"/>
        <w:tabs>
          <w:tab w:val="clear" w:pos="765"/>
          <w:tab w:val="clear" w:pos="1440"/>
          <w:tab w:val="left" w:pos="3240"/>
        </w:tabs>
        <w:rPr>
          <w:lang w:val="en-GB"/>
        </w:rPr>
      </w:pPr>
      <w:r w:rsidRPr="00675FAE">
        <w:rPr>
          <w:lang w:val="en-GB"/>
        </w:rPr>
        <w:tab/>
      </w:r>
    </w:p>
    <w:p w14:paraId="620911C0" w14:textId="77777777" w:rsidR="008C20E1" w:rsidRPr="00675FAE" w:rsidRDefault="008C20E1" w:rsidP="008C20E1">
      <w:pPr>
        <w:pStyle w:val="Inspring"/>
        <w:rPr>
          <w:lang w:val="en-GB"/>
        </w:rPr>
      </w:pPr>
      <w:r w:rsidRPr="00675FAE">
        <w:rPr>
          <w:lang w:val="en-GB"/>
        </w:rPr>
        <w:t>3.5.4</w:t>
      </w:r>
      <w:r w:rsidRPr="00675FAE">
        <w:rPr>
          <w:lang w:val="en-GB"/>
        </w:rPr>
        <w:tab/>
        <w:t xml:space="preserve">How frequently are crisis exercises carried out? </w:t>
      </w:r>
    </w:p>
    <w:p w14:paraId="10FAE5EB"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5322D2" w14:textId="77777777" w:rsidR="008C20E1" w:rsidRPr="00675FAE" w:rsidRDefault="008C20E1" w:rsidP="008C20E1">
      <w:pPr>
        <w:pStyle w:val="Inspring"/>
        <w:tabs>
          <w:tab w:val="clear" w:pos="765"/>
          <w:tab w:val="clear" w:pos="1440"/>
          <w:tab w:val="left" w:pos="3240"/>
        </w:tabs>
        <w:rPr>
          <w:lang w:val="en-GB"/>
        </w:rPr>
      </w:pPr>
      <w:r w:rsidRPr="00675FAE">
        <w:rPr>
          <w:lang w:val="en-GB"/>
        </w:rPr>
        <w:tab/>
      </w:r>
    </w:p>
    <w:p w14:paraId="046B797B" w14:textId="77777777" w:rsidR="008C20E1" w:rsidRPr="00675FAE" w:rsidRDefault="008C20E1" w:rsidP="008C20E1">
      <w:pPr>
        <w:pStyle w:val="Inspring"/>
        <w:rPr>
          <w:lang w:val="en-GB"/>
        </w:rPr>
      </w:pPr>
      <w:r w:rsidRPr="00675FAE">
        <w:rPr>
          <w:lang w:val="en-GB"/>
        </w:rPr>
        <w:t>3.5.5</w:t>
      </w:r>
      <w:r w:rsidRPr="00675FAE">
        <w:rPr>
          <w:lang w:val="en-GB"/>
        </w:rPr>
        <w:tab/>
        <w:t xml:space="preserve">Do you make use of consultants to assist you with your external communications in the event of a crisis? </w:t>
      </w:r>
    </w:p>
    <w:p w14:paraId="2A201716"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2271B2" w14:textId="77777777" w:rsidR="008C20E1" w:rsidRPr="00675FAE" w:rsidRDefault="008C20E1" w:rsidP="008C20E1">
      <w:pPr>
        <w:pStyle w:val="Inspring"/>
        <w:tabs>
          <w:tab w:val="clear" w:pos="765"/>
          <w:tab w:val="clear" w:pos="1440"/>
          <w:tab w:val="left" w:pos="3240"/>
        </w:tabs>
        <w:rPr>
          <w:lang w:val="en-GB"/>
        </w:rPr>
      </w:pPr>
      <w:r w:rsidRPr="00675FAE">
        <w:rPr>
          <w:lang w:val="en-GB"/>
        </w:rPr>
        <w:tab/>
      </w:r>
    </w:p>
    <w:p w14:paraId="4070972D" w14:textId="77777777" w:rsidR="00485AB7" w:rsidRPr="00675FAE" w:rsidRDefault="00485AB7" w:rsidP="000D7014">
      <w:pPr>
        <w:pStyle w:val="Inspring"/>
        <w:rPr>
          <w:lang w:val="en-GB"/>
        </w:rPr>
      </w:pPr>
    </w:p>
    <w:p w14:paraId="3A646733" w14:textId="77777777" w:rsidR="000D7014" w:rsidRPr="00675FAE" w:rsidRDefault="000D7014" w:rsidP="000D7014">
      <w:pPr>
        <w:pStyle w:val="Heading2"/>
      </w:pPr>
      <w:bookmarkStart w:id="773" w:name="_Toc381105248"/>
      <w:bookmarkStart w:id="774" w:name="_Toc397000895"/>
      <w:bookmarkStart w:id="775" w:name="_Toc452457431"/>
      <w:bookmarkStart w:id="776" w:name="_Toc485208685"/>
      <w:bookmarkStart w:id="777" w:name="_Toc485637110"/>
      <w:bookmarkStart w:id="778" w:name="_Toc485638439"/>
      <w:bookmarkStart w:id="779" w:name="_Toc489871718"/>
      <w:bookmarkStart w:id="780" w:name="_Toc55983291"/>
      <w:r w:rsidRPr="00675FAE">
        <w:t>3.</w:t>
      </w:r>
      <w:r w:rsidR="007704F2" w:rsidRPr="00675FAE">
        <w:t>6</w:t>
      </w:r>
      <w:r w:rsidRPr="00675FAE">
        <w:tab/>
        <w:t>Regulation</w:t>
      </w:r>
      <w:bookmarkEnd w:id="773"/>
      <w:bookmarkEnd w:id="774"/>
      <w:bookmarkEnd w:id="775"/>
      <w:bookmarkEnd w:id="776"/>
      <w:bookmarkEnd w:id="777"/>
      <w:bookmarkEnd w:id="778"/>
      <w:r w:rsidR="004E2D68" w:rsidRPr="00675FAE">
        <w:t xml:space="preserve"> and </w:t>
      </w:r>
      <w:r w:rsidR="00CE3352" w:rsidRPr="00675FAE">
        <w:t>E</w:t>
      </w:r>
      <w:r w:rsidR="004E2D68" w:rsidRPr="00675FAE">
        <w:t xml:space="preserve">xternal </w:t>
      </w:r>
      <w:r w:rsidR="00CE3352" w:rsidRPr="00675FAE">
        <w:t>A</w:t>
      </w:r>
      <w:r w:rsidR="004E2D68" w:rsidRPr="00675FAE">
        <w:t>uditors</w:t>
      </w:r>
      <w:bookmarkEnd w:id="779"/>
      <w:bookmarkEnd w:id="780"/>
    </w:p>
    <w:p w14:paraId="38D7DECD" w14:textId="77777777" w:rsidR="000D7014" w:rsidRPr="00675FAE" w:rsidRDefault="000D7014" w:rsidP="000D7014">
      <w:pPr>
        <w:pStyle w:val="Inspring"/>
        <w:rPr>
          <w:lang w:val="en-GB"/>
        </w:rPr>
      </w:pPr>
    </w:p>
    <w:p w14:paraId="4C8B3F0E" w14:textId="77777777" w:rsidR="000D7014" w:rsidRPr="00675FAE" w:rsidRDefault="000D7014" w:rsidP="000D7014">
      <w:pPr>
        <w:pStyle w:val="Inspring"/>
        <w:rPr>
          <w:lang w:val="en-GB"/>
        </w:rPr>
      </w:pPr>
      <w:r w:rsidRPr="00675FAE">
        <w:rPr>
          <w:lang w:val="en-GB"/>
        </w:rPr>
        <w:t>3.</w:t>
      </w:r>
      <w:r w:rsidR="007704F2" w:rsidRPr="00675FAE">
        <w:rPr>
          <w:lang w:val="en-GB"/>
        </w:rPr>
        <w:t>6.</w:t>
      </w:r>
      <w:r w:rsidRPr="00675FAE">
        <w:rPr>
          <w:lang w:val="en-GB"/>
        </w:rPr>
        <w:t>1</w:t>
      </w:r>
      <w:r w:rsidRPr="00675FAE">
        <w:rPr>
          <w:lang w:val="en-GB"/>
        </w:rPr>
        <w:tab/>
        <w:t>Is the vehicle</w:t>
      </w:r>
      <w:r w:rsidRPr="00675FAE" w:rsidDel="002A3861">
        <w:rPr>
          <w:lang w:val="en-GB"/>
        </w:rPr>
        <w:t xml:space="preserve"> </w:t>
      </w:r>
      <w:r w:rsidRPr="00675FAE">
        <w:rPr>
          <w:lang w:val="en-GB"/>
        </w:rPr>
        <w:t xml:space="preserve">or </w:t>
      </w:r>
      <w:r w:rsidR="00D971DC" w:rsidRPr="00675FAE">
        <w:rPr>
          <w:lang w:val="en-GB"/>
        </w:rPr>
        <w:t>investment manager</w:t>
      </w:r>
      <w:r w:rsidRPr="00675FAE">
        <w:rPr>
          <w:lang w:val="en-GB"/>
        </w:rPr>
        <w:t xml:space="preserve"> regulated? If so, please describe.</w:t>
      </w:r>
      <w:r w:rsidR="0036774B" w:rsidRPr="00675FAE">
        <w:rPr>
          <w:lang w:val="en-GB"/>
        </w:rPr>
        <w:t xml:space="preserve"> </w:t>
      </w:r>
      <w:r w:rsidRPr="00675FAE">
        <w:rPr>
          <w:lang w:val="en-GB"/>
        </w:rPr>
        <w:t>Please also explain your statu</w:t>
      </w:r>
      <w:r w:rsidR="00633188" w:rsidRPr="00675FAE">
        <w:rPr>
          <w:lang w:val="en-GB"/>
        </w:rPr>
        <w:t>s, e.g.</w:t>
      </w:r>
      <w:r w:rsidR="0036774B" w:rsidRPr="00675FAE">
        <w:rPr>
          <w:lang w:val="en-GB"/>
        </w:rPr>
        <w:t xml:space="preserve"> </w:t>
      </w:r>
      <w:r w:rsidRPr="00675FAE">
        <w:rPr>
          <w:lang w:val="en-GB"/>
        </w:rPr>
        <w:t>under AIFMD</w:t>
      </w:r>
      <w:r w:rsidR="004B010B" w:rsidRPr="00675FAE">
        <w:rPr>
          <w:lang w:val="en-GB"/>
        </w:rPr>
        <w:t xml:space="preserve"> in the European Union</w:t>
      </w:r>
      <w:r w:rsidR="00633188" w:rsidRPr="00675FAE">
        <w:rPr>
          <w:lang w:val="en-GB"/>
        </w:rPr>
        <w:t xml:space="preserve"> or </w:t>
      </w:r>
      <w:r w:rsidR="004B010B" w:rsidRPr="00675FAE">
        <w:rPr>
          <w:lang w:val="en-GB"/>
        </w:rPr>
        <w:t>other regulations</w:t>
      </w:r>
      <w:r w:rsidRPr="00675FAE">
        <w:rPr>
          <w:lang w:val="en-GB"/>
        </w:rPr>
        <w:t>.</w:t>
      </w:r>
      <w:r w:rsidR="0036774B" w:rsidRPr="00675FAE">
        <w:rPr>
          <w:lang w:val="en-GB"/>
        </w:rPr>
        <w:t xml:space="preserve"> </w:t>
      </w:r>
      <w:r w:rsidRPr="00675FAE">
        <w:rPr>
          <w:lang w:val="en-GB"/>
        </w:rPr>
        <w:t>If you are not regulated, how do you manage your marketing activities?</w:t>
      </w:r>
      <w:r w:rsidR="005354BB" w:rsidRPr="00675FAE">
        <w:rPr>
          <w:lang w:val="en-GB"/>
        </w:rPr>
        <w:t xml:space="preserve"> </w:t>
      </w:r>
    </w:p>
    <w:p w14:paraId="14FEDB1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280DD9" w14:textId="77777777" w:rsidR="000D7014" w:rsidRPr="00675FAE" w:rsidRDefault="000D7014" w:rsidP="000D7014">
      <w:pPr>
        <w:pStyle w:val="Inspring"/>
        <w:tabs>
          <w:tab w:val="clear" w:pos="765"/>
          <w:tab w:val="clear" w:pos="1440"/>
          <w:tab w:val="left" w:pos="3240"/>
        </w:tabs>
        <w:rPr>
          <w:lang w:val="en-GB"/>
        </w:rPr>
      </w:pPr>
      <w:r w:rsidRPr="00675FAE">
        <w:rPr>
          <w:lang w:val="en-GB"/>
        </w:rPr>
        <w:tab/>
      </w:r>
    </w:p>
    <w:p w14:paraId="6BA80769" w14:textId="77777777" w:rsidR="00DD490E" w:rsidRPr="00675FAE" w:rsidRDefault="00862955" w:rsidP="00DD490E">
      <w:pPr>
        <w:pStyle w:val="Inspring"/>
        <w:rPr>
          <w:lang w:val="en-GB"/>
        </w:rPr>
      </w:pPr>
      <w:bookmarkStart w:id="781" w:name="_Toc485208686"/>
      <w:r w:rsidRPr="00675FAE">
        <w:rPr>
          <w:lang w:val="en-GB"/>
        </w:rPr>
        <w:t>3.</w:t>
      </w:r>
      <w:r w:rsidR="007704F2" w:rsidRPr="00675FAE">
        <w:rPr>
          <w:lang w:val="en-GB"/>
        </w:rPr>
        <w:t>6</w:t>
      </w:r>
      <w:r w:rsidR="00DD490E" w:rsidRPr="00675FAE">
        <w:rPr>
          <w:lang w:val="en-GB"/>
        </w:rPr>
        <w:t>.2</w:t>
      </w:r>
      <w:r w:rsidR="00DD490E" w:rsidRPr="00675FAE">
        <w:rPr>
          <w:lang w:val="en-GB"/>
        </w:rPr>
        <w:tab/>
      </w:r>
      <w:r w:rsidR="004E2D68" w:rsidRPr="00675FAE">
        <w:rPr>
          <w:lang w:val="en-GB"/>
        </w:rPr>
        <w:t xml:space="preserve">Who is </w:t>
      </w:r>
      <w:r w:rsidR="004B010B" w:rsidRPr="00675FAE">
        <w:rPr>
          <w:lang w:val="en-GB"/>
        </w:rPr>
        <w:t>the</w:t>
      </w:r>
      <w:r w:rsidR="004E2D68" w:rsidRPr="00675FAE">
        <w:rPr>
          <w:lang w:val="en-GB"/>
        </w:rPr>
        <w:t xml:space="preserve"> external auditor</w:t>
      </w:r>
      <w:r w:rsidR="00F6672C" w:rsidRPr="00675FAE">
        <w:rPr>
          <w:lang w:val="en-GB"/>
        </w:rPr>
        <w:t xml:space="preserve"> of the </w:t>
      </w:r>
      <w:r w:rsidR="00D16EA7" w:rsidRPr="00675FAE">
        <w:rPr>
          <w:lang w:val="en-GB"/>
        </w:rPr>
        <w:t>vehicle</w:t>
      </w:r>
      <w:r w:rsidR="00F6672C" w:rsidRPr="00675FAE">
        <w:rPr>
          <w:lang w:val="en-GB"/>
        </w:rPr>
        <w:t>, manager, or both</w:t>
      </w:r>
      <w:r w:rsidR="004E2D68" w:rsidRPr="00675FAE">
        <w:rPr>
          <w:lang w:val="en-GB"/>
        </w:rPr>
        <w:t xml:space="preserve">? </w:t>
      </w:r>
      <w:r w:rsidR="00DD490E" w:rsidRPr="00675FAE">
        <w:rPr>
          <w:lang w:val="en-GB"/>
        </w:rPr>
        <w:t xml:space="preserve">Have audits disclosed any significant risks during the previous two years? </w:t>
      </w:r>
    </w:p>
    <w:p w14:paraId="28312F39"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ED5CBA" w14:textId="77777777" w:rsidR="00DD490E" w:rsidRPr="00675FAE" w:rsidRDefault="00DD490E" w:rsidP="00DD490E">
      <w:pPr>
        <w:pStyle w:val="Inspring"/>
        <w:rPr>
          <w:lang w:val="en-GB"/>
        </w:rPr>
      </w:pPr>
    </w:p>
    <w:p w14:paraId="0A0AF5D5" w14:textId="77777777" w:rsidR="00DD490E" w:rsidRPr="00675FAE" w:rsidRDefault="00862955" w:rsidP="00DD490E">
      <w:pPr>
        <w:pStyle w:val="Inspring"/>
        <w:rPr>
          <w:lang w:val="en-GB"/>
        </w:rPr>
      </w:pPr>
      <w:r w:rsidRPr="00675FAE">
        <w:rPr>
          <w:lang w:val="en-GB"/>
        </w:rPr>
        <w:t>3.</w:t>
      </w:r>
      <w:r w:rsidR="007704F2" w:rsidRPr="00675FAE">
        <w:rPr>
          <w:lang w:val="en-GB"/>
        </w:rPr>
        <w:t>6</w:t>
      </w:r>
      <w:r w:rsidR="00DD490E" w:rsidRPr="00675FAE">
        <w:rPr>
          <w:lang w:val="en-GB"/>
        </w:rPr>
        <w:t>.3</w:t>
      </w:r>
      <w:r w:rsidR="00DD490E" w:rsidRPr="00675FAE">
        <w:rPr>
          <w:lang w:val="en-GB"/>
        </w:rPr>
        <w:tab/>
        <w:t>Is there a rotation process for external auditors?</w:t>
      </w:r>
    </w:p>
    <w:p w14:paraId="6185B0F0" w14:textId="77777777" w:rsidR="00366D2C" w:rsidRPr="00675FA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E1DFBC" w14:textId="77777777" w:rsidR="00DD490E" w:rsidRPr="00675FAE" w:rsidRDefault="00DD490E" w:rsidP="00BD5631"/>
    <w:p w14:paraId="54512A2E" w14:textId="77777777" w:rsidR="0048631B" w:rsidRPr="00675FAE" w:rsidRDefault="0048631B">
      <w:pPr>
        <w:tabs>
          <w:tab w:val="clear" w:pos="765"/>
        </w:tabs>
        <w:spacing w:line="240" w:lineRule="auto"/>
        <w:rPr>
          <w:rFonts w:cs="Arial"/>
          <w:b/>
          <w:bCs/>
          <w:iCs/>
          <w:sz w:val="24"/>
          <w:szCs w:val="28"/>
        </w:rPr>
      </w:pPr>
      <w:r w:rsidRPr="00675FAE">
        <w:br w:type="page"/>
      </w:r>
    </w:p>
    <w:p w14:paraId="48CBFC5B" w14:textId="77777777" w:rsidR="00DD490E" w:rsidRPr="00675FAE" w:rsidRDefault="00DD490E" w:rsidP="00BD5631"/>
    <w:p w14:paraId="549CFA23" w14:textId="77777777" w:rsidR="000D7014" w:rsidRPr="00675FAE" w:rsidRDefault="000D7014" w:rsidP="000D7014">
      <w:pPr>
        <w:pStyle w:val="Heading2"/>
        <w:ind w:left="0" w:firstLine="0"/>
      </w:pPr>
      <w:bookmarkStart w:id="782" w:name="_Toc485637111"/>
      <w:bookmarkStart w:id="783" w:name="_Toc485638440"/>
      <w:bookmarkStart w:id="784" w:name="_Toc489871719"/>
      <w:bookmarkStart w:id="785" w:name="_Toc55983292"/>
      <w:r w:rsidRPr="00675FAE">
        <w:t>3.</w:t>
      </w:r>
      <w:r w:rsidR="007704F2" w:rsidRPr="00675FAE">
        <w:t>7</w:t>
      </w:r>
      <w:r w:rsidRPr="00675FAE">
        <w:tab/>
        <w:t xml:space="preserve">Corporate </w:t>
      </w:r>
      <w:r w:rsidR="00C87A48" w:rsidRPr="00675FAE">
        <w:t>G</w:t>
      </w:r>
      <w:r w:rsidRPr="00675FAE">
        <w:t>overnance</w:t>
      </w:r>
      <w:bookmarkEnd w:id="781"/>
      <w:bookmarkEnd w:id="782"/>
      <w:bookmarkEnd w:id="783"/>
      <w:bookmarkEnd w:id="784"/>
      <w:bookmarkEnd w:id="785"/>
      <w:r w:rsidRPr="00675FAE">
        <w:t xml:space="preserve"> </w:t>
      </w:r>
    </w:p>
    <w:p w14:paraId="2534EAB5" w14:textId="77777777" w:rsidR="000D7014" w:rsidRPr="00675FAE" w:rsidRDefault="000D7014" w:rsidP="000D7014"/>
    <w:p w14:paraId="7A1CDAFF" w14:textId="77777777" w:rsidR="000D7014" w:rsidRPr="00675FAE" w:rsidRDefault="000D7014" w:rsidP="000D7014">
      <w:pPr>
        <w:pStyle w:val="Inspring"/>
        <w:rPr>
          <w:lang w:val="en-GB"/>
        </w:rPr>
      </w:pPr>
      <w:bookmarkStart w:id="786" w:name="_Toc381105266"/>
      <w:r w:rsidRPr="00675FAE">
        <w:rPr>
          <w:lang w:val="en-GB"/>
        </w:rPr>
        <w:t>3.</w:t>
      </w:r>
      <w:r w:rsidR="007704F2" w:rsidRPr="00675FAE">
        <w:rPr>
          <w:lang w:val="en-GB"/>
        </w:rPr>
        <w:t>7</w:t>
      </w:r>
      <w:r w:rsidRPr="00675FAE">
        <w:rPr>
          <w:lang w:val="en-GB"/>
        </w:rPr>
        <w:t>.1</w:t>
      </w:r>
      <w:r w:rsidRPr="00675FAE">
        <w:rPr>
          <w:lang w:val="en-GB"/>
        </w:rPr>
        <w:tab/>
      </w:r>
      <w:r w:rsidR="00D33A7C" w:rsidRPr="00675FAE">
        <w:rPr>
          <w:lang w:val="en-GB"/>
        </w:rPr>
        <w:t xml:space="preserve">Please provide details </w:t>
      </w:r>
      <w:r w:rsidR="00025C74" w:rsidRPr="00675FAE">
        <w:rPr>
          <w:lang w:val="en-GB"/>
        </w:rPr>
        <w:t>of the vehicle’s level of adoption to the INREV Corporate Governance Guidelines</w:t>
      </w:r>
      <w:r w:rsidR="004B1FC5" w:rsidRPr="00675FAE">
        <w:rPr>
          <w:lang w:val="en-GB"/>
        </w:rPr>
        <w:t xml:space="preserve"> (as </w:t>
      </w:r>
      <w:r w:rsidR="00D51EA3" w:rsidRPr="00675FAE">
        <w:rPr>
          <w:lang w:val="en-GB"/>
        </w:rPr>
        <w:t>mentioned</w:t>
      </w:r>
      <w:r w:rsidR="004B1FC5" w:rsidRPr="00675FAE">
        <w:rPr>
          <w:lang w:val="en-GB"/>
        </w:rPr>
        <w:t xml:space="preserve"> in 3.1.6) by placing </w:t>
      </w:r>
      <w:r w:rsidRPr="00675FAE">
        <w:rPr>
          <w:lang w:val="en-GB"/>
        </w:rPr>
        <w:t>a copy</w:t>
      </w:r>
      <w:r w:rsidR="00025C74" w:rsidRPr="00675FAE">
        <w:rPr>
          <w:lang w:val="en-GB"/>
        </w:rPr>
        <w:t xml:space="preserve"> </w:t>
      </w:r>
      <w:r w:rsidR="007C1C58" w:rsidRPr="00675FAE">
        <w:rPr>
          <w:lang w:val="en-GB"/>
        </w:rPr>
        <w:t xml:space="preserve">of </w:t>
      </w:r>
      <w:r w:rsidR="00D51EA3" w:rsidRPr="00675FAE">
        <w:rPr>
          <w:lang w:val="en-GB"/>
        </w:rPr>
        <w:t xml:space="preserve">your assessment </w:t>
      </w:r>
      <w:r w:rsidR="00151BA2" w:rsidRPr="00675FAE">
        <w:rPr>
          <w:lang w:val="en-GB"/>
        </w:rPr>
        <w:t xml:space="preserve">in the </w:t>
      </w:r>
      <w:r w:rsidR="0005232A" w:rsidRPr="00675FAE">
        <w:rPr>
          <w:lang w:val="en-GB"/>
        </w:rPr>
        <w:t>Data Room</w:t>
      </w:r>
      <w:r w:rsidRPr="00675FAE">
        <w:rPr>
          <w:lang w:val="en-GB"/>
        </w:rPr>
        <w:t>.</w:t>
      </w:r>
      <w:bookmarkEnd w:id="786"/>
      <w:r w:rsidRPr="00675FAE">
        <w:rPr>
          <w:lang w:val="en-GB"/>
        </w:rPr>
        <w:t xml:space="preserve"> </w:t>
      </w:r>
    </w:p>
    <w:p w14:paraId="400A6026"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1760DA" w14:textId="77777777" w:rsidR="00970B04" w:rsidRPr="00675FAE" w:rsidRDefault="00970B04" w:rsidP="000D7014">
      <w:pPr>
        <w:pStyle w:val="Inspring"/>
        <w:rPr>
          <w:lang w:val="en-GB"/>
        </w:rPr>
      </w:pPr>
    </w:p>
    <w:p w14:paraId="40EB7D3D" w14:textId="77777777" w:rsidR="000D7014" w:rsidRPr="00675FAE" w:rsidRDefault="000D7014" w:rsidP="00AC1E1E">
      <w:pPr>
        <w:pStyle w:val="Inspring"/>
        <w:rPr>
          <w:b/>
          <w:bCs/>
        </w:rPr>
      </w:pPr>
      <w:bookmarkStart w:id="787" w:name="_Toc356297877"/>
      <w:bookmarkStart w:id="788" w:name="_Toc381105267"/>
      <w:bookmarkStart w:id="789" w:name="_Toc452457451"/>
      <w:bookmarkStart w:id="790" w:name="_Toc485208687"/>
      <w:bookmarkStart w:id="791" w:name="_Toc485637112"/>
      <w:bookmarkStart w:id="792" w:name="_Toc485638441"/>
      <w:bookmarkStart w:id="793" w:name="_Toc489871720"/>
      <w:bookmarkStart w:id="794" w:name="_Toc496254266"/>
      <w:bookmarkStart w:id="795" w:name="_Toc499726219"/>
      <w:bookmarkStart w:id="796" w:name="_Toc520197118"/>
      <w:bookmarkStart w:id="797" w:name="_Toc520197487"/>
      <w:bookmarkStart w:id="798" w:name="_Toc356297875"/>
      <w:r w:rsidRPr="00675FAE">
        <w:rPr>
          <w:b/>
          <w:bCs/>
        </w:rPr>
        <w:t>3.</w:t>
      </w:r>
      <w:r w:rsidR="007704F2" w:rsidRPr="00675FAE">
        <w:rPr>
          <w:b/>
          <w:bCs/>
        </w:rPr>
        <w:t>7</w:t>
      </w:r>
      <w:r w:rsidR="00C87A48" w:rsidRPr="00675FAE">
        <w:rPr>
          <w:b/>
          <w:bCs/>
        </w:rPr>
        <w:t>.2</w:t>
      </w:r>
      <w:r w:rsidR="00C87A48" w:rsidRPr="00675FAE">
        <w:rPr>
          <w:b/>
          <w:bCs/>
        </w:rPr>
        <w:tab/>
        <w:t>Boards and C</w:t>
      </w:r>
      <w:r w:rsidRPr="00675FAE">
        <w:rPr>
          <w:b/>
          <w:bCs/>
        </w:rPr>
        <w:t>ommittees</w:t>
      </w:r>
      <w:bookmarkEnd w:id="787"/>
      <w:bookmarkEnd w:id="788"/>
      <w:bookmarkEnd w:id="789"/>
      <w:bookmarkEnd w:id="790"/>
      <w:bookmarkEnd w:id="791"/>
      <w:bookmarkEnd w:id="792"/>
      <w:bookmarkEnd w:id="793"/>
      <w:bookmarkEnd w:id="794"/>
      <w:bookmarkEnd w:id="795"/>
      <w:bookmarkEnd w:id="796"/>
      <w:bookmarkEnd w:id="797"/>
      <w:r w:rsidRPr="00675FAE">
        <w:rPr>
          <w:b/>
          <w:bCs/>
        </w:rPr>
        <w:t xml:space="preserve"> </w:t>
      </w:r>
    </w:p>
    <w:p w14:paraId="2D48FC93" w14:textId="77777777" w:rsidR="005F5DAD" w:rsidRPr="00675FAE" w:rsidRDefault="005F5DAD" w:rsidP="005F5DAD">
      <w:pPr>
        <w:pStyle w:val="Inspring"/>
        <w:rPr>
          <w:lang w:val="en-GB"/>
        </w:rPr>
      </w:pPr>
    </w:p>
    <w:p w14:paraId="49CD20A0" w14:textId="736A0AF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w:t>
      </w:r>
      <w:r w:rsidR="00A315D9" w:rsidRPr="00675FAE">
        <w:rPr>
          <w:lang w:val="en-GB"/>
        </w:rPr>
        <w:t>2.</w:t>
      </w:r>
      <w:r w:rsidR="00B04EA9" w:rsidRPr="00675FAE">
        <w:rPr>
          <w:lang w:val="en-GB"/>
        </w:rPr>
        <w:t>1</w:t>
      </w:r>
      <w:r w:rsidRPr="00675FAE">
        <w:rPr>
          <w:lang w:val="en-GB"/>
        </w:rPr>
        <w:tab/>
        <w:t>Explain the process for selecting i</w:t>
      </w:r>
      <w:r w:rsidR="00233B34" w:rsidRPr="00675FAE">
        <w:rPr>
          <w:lang w:val="en-GB"/>
        </w:rPr>
        <w:t xml:space="preserve">nvestors for representation on any appropriate </w:t>
      </w:r>
      <w:r w:rsidRPr="00675FAE">
        <w:rPr>
          <w:lang w:val="en-GB"/>
        </w:rPr>
        <w:t xml:space="preserve">boards/committees, the maximum and minimum number of board/committee members, the length of their appointment, and how the boards/committees are made up. Specify which boards/committees include </w:t>
      </w:r>
      <w:r w:rsidR="00665408" w:rsidRPr="00675FAE">
        <w:rPr>
          <w:lang w:val="en-GB"/>
        </w:rPr>
        <w:t>investment</w:t>
      </w:r>
      <w:r w:rsidRPr="00675FAE">
        <w:rPr>
          <w:lang w:val="en-GB"/>
        </w:rPr>
        <w:t xml:space="preserve"> manager personnel as members. Can the board</w:t>
      </w:r>
      <w:r w:rsidR="0067187C" w:rsidRPr="00675FAE">
        <w:rPr>
          <w:lang w:val="en-GB"/>
        </w:rPr>
        <w:t>/committee</w:t>
      </w:r>
      <w:r w:rsidRPr="00675FAE">
        <w:rPr>
          <w:lang w:val="en-GB"/>
        </w:rPr>
        <w:t xml:space="preserve"> constitution be changed by investor vote?</w:t>
      </w:r>
    </w:p>
    <w:p w14:paraId="5D696E45"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B8263B" w14:textId="77777777" w:rsidR="000D7014" w:rsidRPr="00675FAE" w:rsidRDefault="000D7014" w:rsidP="000D7014">
      <w:pPr>
        <w:pStyle w:val="Inspring"/>
        <w:rPr>
          <w:lang w:val="en-GB"/>
        </w:rPr>
      </w:pPr>
    </w:p>
    <w:p w14:paraId="239F851E" w14:textId="41FC66FD"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2</w:t>
      </w:r>
      <w:r w:rsidRPr="00675FAE">
        <w:rPr>
          <w:lang w:val="en-GB"/>
        </w:rPr>
        <w:tab/>
        <w:t>Are there any arrangements for independent representation for corporate governance including the appointment of non-executive officers? Describe how these arrangements work and the extent to which investors are represented either directly or through non-executive officers.</w:t>
      </w:r>
    </w:p>
    <w:p w14:paraId="39C2A804"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B46C4E" w14:textId="77777777" w:rsidR="000D7014" w:rsidRPr="00675FAE" w:rsidRDefault="000D7014" w:rsidP="000D7014">
      <w:pPr>
        <w:pStyle w:val="Inspring"/>
        <w:ind w:left="0" w:firstLine="0"/>
        <w:rPr>
          <w:lang w:val="en-GB"/>
        </w:rPr>
      </w:pPr>
    </w:p>
    <w:p w14:paraId="53ABD7C8" w14:textId="4603A48D"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3</w:t>
      </w:r>
      <w:r w:rsidRPr="00675FAE">
        <w:rPr>
          <w:lang w:val="en-GB"/>
        </w:rPr>
        <w:tab/>
        <w:t xml:space="preserve">What decisions/approvals are reserved for the boards/committees? Describe the processes and procedures in place. </w:t>
      </w:r>
    </w:p>
    <w:p w14:paraId="0281FFC8"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3E5341" w14:textId="77777777" w:rsidR="000D7014" w:rsidRPr="00675FAE" w:rsidRDefault="000D7014" w:rsidP="000D7014">
      <w:pPr>
        <w:pStyle w:val="Inspring"/>
        <w:rPr>
          <w:lang w:val="en-GB"/>
        </w:rPr>
      </w:pPr>
    </w:p>
    <w:p w14:paraId="020CB5EB" w14:textId="0726042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4</w:t>
      </w:r>
      <w:r w:rsidRPr="00675FAE">
        <w:rPr>
          <w:lang w:val="en-GB"/>
        </w:rPr>
        <w:tab/>
        <w:t>Explain the voting process/structure for the boards/committees, (i.e. one vote per member or are votes allocated based on an investor’s commitment to the vehicle)? Are decisions recommended by the manager for consideration and approval, or just for consultation by the committee?</w:t>
      </w:r>
    </w:p>
    <w:p w14:paraId="3CAB9F8F"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150AB8" w14:textId="77777777" w:rsidR="000D7014" w:rsidRPr="00675FAE" w:rsidRDefault="000D7014" w:rsidP="000D7014">
      <w:pPr>
        <w:pStyle w:val="Inspring"/>
        <w:rPr>
          <w:lang w:val="en-GB"/>
        </w:rPr>
      </w:pPr>
    </w:p>
    <w:p w14:paraId="0548F031" w14:textId="59BBE0D9"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5</w:t>
      </w:r>
      <w:r w:rsidRPr="00675FAE">
        <w:rPr>
          <w:lang w:val="en-GB"/>
        </w:rPr>
        <w:tab/>
        <w:t>Is the investment committee dedicated to this specific vehicle, or is there a general investment committee? How are changes to the composition of the committee determined?</w:t>
      </w:r>
    </w:p>
    <w:p w14:paraId="5A3335E1"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A6EDC6" w14:textId="77777777" w:rsidR="000D7014" w:rsidRPr="00675FAE" w:rsidRDefault="000D7014" w:rsidP="000D7014">
      <w:pPr>
        <w:pStyle w:val="Inspring"/>
        <w:rPr>
          <w:lang w:val="en-GB"/>
        </w:rPr>
      </w:pPr>
    </w:p>
    <w:p w14:paraId="13FCBA7F" w14:textId="3E810FF1"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6</w:t>
      </w:r>
      <w:r w:rsidRPr="00675FAE">
        <w:rPr>
          <w:lang w:val="en-GB"/>
        </w:rPr>
        <w:tab/>
        <w:t xml:space="preserve">Describe </w:t>
      </w:r>
      <w:r w:rsidR="000D09B5" w:rsidRPr="00675FAE">
        <w:rPr>
          <w:lang w:val="en-GB"/>
        </w:rPr>
        <w:t xml:space="preserve">those </w:t>
      </w:r>
      <w:r w:rsidRPr="00675FAE">
        <w:rPr>
          <w:lang w:val="en-GB"/>
        </w:rPr>
        <w:t>aspects of the vehicle’s investment strategy, acquisitions and disposals</w:t>
      </w:r>
      <w:r w:rsidR="00587921" w:rsidRPr="00675FAE">
        <w:rPr>
          <w:lang w:val="en-GB"/>
        </w:rPr>
        <w:t>,</w:t>
      </w:r>
      <w:r w:rsidRPr="00675FAE">
        <w:rPr>
          <w:lang w:val="en-GB"/>
        </w:rPr>
        <w:t xml:space="preserve"> </w:t>
      </w:r>
      <w:r w:rsidR="00616A40" w:rsidRPr="00675FAE">
        <w:rPr>
          <w:lang w:val="en-GB"/>
        </w:rPr>
        <w:t>and</w:t>
      </w:r>
      <w:r w:rsidRPr="00675FAE">
        <w:rPr>
          <w:lang w:val="en-GB"/>
        </w:rPr>
        <w:t xml:space="preserve"> operational activities</w:t>
      </w:r>
      <w:r w:rsidR="00587921" w:rsidRPr="00675FAE">
        <w:rPr>
          <w:lang w:val="en-GB"/>
        </w:rPr>
        <w:t>,</w:t>
      </w:r>
      <w:r w:rsidRPr="00675FAE">
        <w:rPr>
          <w:lang w:val="en-GB"/>
        </w:rPr>
        <w:t xml:space="preserve"> </w:t>
      </w:r>
      <w:r w:rsidR="00616A40" w:rsidRPr="00675FAE">
        <w:rPr>
          <w:lang w:val="en-GB"/>
        </w:rPr>
        <w:t xml:space="preserve">in which </w:t>
      </w:r>
      <w:r w:rsidRPr="00675FAE">
        <w:rPr>
          <w:lang w:val="en-GB"/>
        </w:rPr>
        <w:t>the Investment Committee play</w:t>
      </w:r>
      <w:r w:rsidR="00587921" w:rsidRPr="00675FAE">
        <w:rPr>
          <w:lang w:val="en-GB"/>
        </w:rPr>
        <w:t>s</w:t>
      </w:r>
      <w:r w:rsidRPr="00675FAE">
        <w:rPr>
          <w:lang w:val="en-GB"/>
        </w:rPr>
        <w:t xml:space="preserve"> an active role.</w:t>
      </w:r>
    </w:p>
    <w:p w14:paraId="618B4D76"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2791F7" w14:textId="77777777" w:rsidR="000D7014" w:rsidRPr="00675FAE" w:rsidRDefault="000D7014" w:rsidP="000D7014">
      <w:pPr>
        <w:pStyle w:val="Inspring"/>
        <w:rPr>
          <w:lang w:val="en-GB"/>
        </w:rPr>
      </w:pPr>
    </w:p>
    <w:p w14:paraId="6117925C" w14:textId="24DDF2F4"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2.</w:t>
      </w:r>
      <w:r w:rsidR="00B04EA9" w:rsidRPr="00675FAE">
        <w:rPr>
          <w:lang w:val="en-GB"/>
        </w:rPr>
        <w:t>7</w:t>
      </w:r>
      <w:r w:rsidRPr="00675FAE">
        <w:rPr>
          <w:lang w:val="en-GB"/>
        </w:rPr>
        <w:tab/>
        <w:t>Is officers</w:t>
      </w:r>
      <w:r w:rsidR="00862955" w:rsidRPr="00675FAE">
        <w:rPr>
          <w:lang w:val="en-GB"/>
        </w:rPr>
        <w:t>’</w:t>
      </w:r>
      <w:r w:rsidRPr="00675FAE">
        <w:rPr>
          <w:lang w:val="en-GB"/>
        </w:rPr>
        <w:t xml:space="preserve"> liability insurance provided to participants in any advisory committee or board of the vehicle? </w:t>
      </w:r>
      <w:r w:rsidRPr="00675FAE">
        <w:rPr>
          <w:lang w:val="en-GB"/>
        </w:rPr>
        <w:tab/>
      </w:r>
    </w:p>
    <w:p w14:paraId="6056C742"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272822" w14:textId="77777777" w:rsidR="000D7014" w:rsidRPr="00675FAE" w:rsidRDefault="000D7014" w:rsidP="000D7014">
      <w:pPr>
        <w:pStyle w:val="Inspring"/>
        <w:rPr>
          <w:lang w:val="en-GB"/>
        </w:rPr>
      </w:pPr>
    </w:p>
    <w:p w14:paraId="053B958B" w14:textId="2BDB5DFB" w:rsidR="000D7014" w:rsidRPr="00675FAE" w:rsidRDefault="000D7014" w:rsidP="000D7014">
      <w:pPr>
        <w:pStyle w:val="Inspring"/>
        <w:rPr>
          <w:lang w:val="en-GB"/>
        </w:rPr>
      </w:pPr>
      <w:r w:rsidRPr="00675FAE">
        <w:rPr>
          <w:spacing w:val="-2"/>
          <w:lang w:val="en-GB"/>
        </w:rPr>
        <w:t>3.</w:t>
      </w:r>
      <w:r w:rsidR="007704F2" w:rsidRPr="00675FAE">
        <w:rPr>
          <w:spacing w:val="-2"/>
          <w:lang w:val="en-GB"/>
        </w:rPr>
        <w:t>7</w:t>
      </w:r>
      <w:r w:rsidRPr="00675FAE">
        <w:rPr>
          <w:spacing w:val="-2"/>
          <w:lang w:val="en-GB"/>
        </w:rPr>
        <w:t>.2.</w:t>
      </w:r>
      <w:r w:rsidR="00B04EA9" w:rsidRPr="00675FAE">
        <w:rPr>
          <w:spacing w:val="-2"/>
          <w:lang w:val="en-GB"/>
        </w:rPr>
        <w:t>8</w:t>
      </w:r>
      <w:r w:rsidRPr="00675FAE">
        <w:rPr>
          <w:lang w:val="en-GB"/>
        </w:rPr>
        <w:tab/>
        <w:t xml:space="preserve">Can </w:t>
      </w:r>
      <w:r w:rsidR="001D0AA1" w:rsidRPr="00675FAE">
        <w:rPr>
          <w:lang w:val="en-GB"/>
        </w:rPr>
        <w:t>any</w:t>
      </w:r>
      <w:r w:rsidRPr="00675FAE">
        <w:rPr>
          <w:lang w:val="en-GB"/>
        </w:rPr>
        <w:t xml:space="preserve"> non-executive officer retain an external legal counsel at the expense of the vehicle?</w:t>
      </w:r>
    </w:p>
    <w:p w14:paraId="59E4AC44"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99" w:name="_Toc381105269"/>
      <w:bookmarkEnd w:id="798"/>
    </w:p>
    <w:p w14:paraId="34B1A471" w14:textId="77777777" w:rsidR="000D7014" w:rsidRPr="00675FAE" w:rsidRDefault="000D7014" w:rsidP="000D7014">
      <w:pPr>
        <w:pStyle w:val="Inspring"/>
        <w:rPr>
          <w:lang w:val="en-GB"/>
        </w:rPr>
      </w:pPr>
    </w:p>
    <w:p w14:paraId="1DFE4092" w14:textId="77777777" w:rsidR="000D7014" w:rsidRPr="00675FAE" w:rsidRDefault="000D7014" w:rsidP="00AC1E1E">
      <w:pPr>
        <w:pStyle w:val="Inspring"/>
        <w:rPr>
          <w:b/>
          <w:bCs/>
        </w:rPr>
      </w:pPr>
      <w:bookmarkStart w:id="800" w:name="_Toc356297876"/>
      <w:bookmarkStart w:id="801" w:name="_Toc381105270"/>
      <w:bookmarkStart w:id="802" w:name="_Toc452457453"/>
      <w:bookmarkStart w:id="803" w:name="_Toc485208688"/>
      <w:bookmarkStart w:id="804" w:name="_Toc485637113"/>
      <w:bookmarkStart w:id="805" w:name="_Toc485638442"/>
      <w:bookmarkStart w:id="806" w:name="_Toc489871721"/>
      <w:bookmarkStart w:id="807" w:name="_Toc496254267"/>
      <w:bookmarkStart w:id="808" w:name="_Toc499726220"/>
      <w:bookmarkStart w:id="809" w:name="_Toc520197119"/>
      <w:bookmarkStart w:id="810" w:name="_Toc520197488"/>
      <w:bookmarkEnd w:id="799"/>
      <w:r w:rsidRPr="00675FAE">
        <w:rPr>
          <w:b/>
          <w:bCs/>
        </w:rPr>
        <w:lastRenderedPageBreak/>
        <w:t>3.</w:t>
      </w:r>
      <w:r w:rsidR="007704F2" w:rsidRPr="00675FAE">
        <w:rPr>
          <w:b/>
          <w:bCs/>
        </w:rPr>
        <w:t>7</w:t>
      </w:r>
      <w:r w:rsidRPr="00675FAE">
        <w:rPr>
          <w:b/>
          <w:bCs/>
        </w:rPr>
        <w:t>.3</w:t>
      </w:r>
      <w:r w:rsidRPr="00675FAE">
        <w:rPr>
          <w:b/>
          <w:bCs/>
        </w:rPr>
        <w:tab/>
        <w:t xml:space="preserve">Alignment of </w:t>
      </w:r>
      <w:r w:rsidR="00C87A48" w:rsidRPr="00675FAE">
        <w:rPr>
          <w:b/>
          <w:bCs/>
        </w:rPr>
        <w:t>I</w:t>
      </w:r>
      <w:r w:rsidRPr="00675FAE">
        <w:rPr>
          <w:b/>
          <w:bCs/>
        </w:rPr>
        <w:t>nterest</w:t>
      </w:r>
      <w:bookmarkEnd w:id="800"/>
      <w:bookmarkEnd w:id="801"/>
      <w:bookmarkEnd w:id="802"/>
      <w:bookmarkEnd w:id="803"/>
      <w:bookmarkEnd w:id="804"/>
      <w:bookmarkEnd w:id="805"/>
      <w:bookmarkEnd w:id="806"/>
      <w:bookmarkEnd w:id="807"/>
      <w:bookmarkEnd w:id="808"/>
      <w:bookmarkEnd w:id="809"/>
      <w:bookmarkEnd w:id="810"/>
    </w:p>
    <w:p w14:paraId="3DFFD963" w14:textId="77777777" w:rsidR="000D7014" w:rsidRPr="00675FAE" w:rsidRDefault="000D7014" w:rsidP="000D7014">
      <w:pPr>
        <w:pStyle w:val="Inspring"/>
        <w:rPr>
          <w:lang w:val="en-GB"/>
        </w:rPr>
      </w:pPr>
    </w:p>
    <w:p w14:paraId="1B437539" w14:textId="77777777" w:rsidR="00931BDD" w:rsidRPr="00675FAE" w:rsidRDefault="00931BDD" w:rsidP="00931BDD">
      <w:pPr>
        <w:pStyle w:val="Inspring"/>
        <w:rPr>
          <w:lang w:val="en-GB"/>
        </w:rPr>
      </w:pPr>
      <w:r w:rsidRPr="00675FAE">
        <w:rPr>
          <w:spacing w:val="-2"/>
          <w:lang w:val="en-GB"/>
        </w:rPr>
        <w:t>3.7.3.1</w:t>
      </w:r>
      <w:r w:rsidRPr="00675FAE">
        <w:rPr>
          <w:lang w:val="en-GB"/>
        </w:rPr>
        <w:tab/>
        <w:t>D</w:t>
      </w:r>
      <w:r w:rsidR="004C2AE5" w:rsidRPr="00675FAE">
        <w:rPr>
          <w:lang w:val="en-GB"/>
        </w:rPr>
        <w:t>escribe any commitments that the investment manager, key personnel, investment committee members and employees have made or will make to the vehicle. D</w:t>
      </w:r>
      <w:r w:rsidRPr="00675FAE">
        <w:rPr>
          <w:lang w:val="en-GB"/>
        </w:rPr>
        <w:t>o you have a retention program</w:t>
      </w:r>
      <w:r w:rsidR="00FC2EF5" w:rsidRPr="00675FAE">
        <w:rPr>
          <w:lang w:val="en-GB"/>
        </w:rPr>
        <w:t>me</w:t>
      </w:r>
      <w:r w:rsidRPr="00675FAE">
        <w:rPr>
          <w:lang w:val="en-GB"/>
        </w:rPr>
        <w:t xml:space="preserve"> in place and what do you do to ensure alignment of interest between the management team and the investors?</w:t>
      </w:r>
    </w:p>
    <w:p w14:paraId="05F4BF69" w14:textId="77777777" w:rsidR="00931BDD" w:rsidRPr="00675FAE"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FDF5C" w14:textId="77777777" w:rsidR="000D7014" w:rsidRPr="00675FAE" w:rsidRDefault="000D7014" w:rsidP="0048631B">
      <w:pPr>
        <w:pStyle w:val="Inspring"/>
        <w:ind w:left="0" w:firstLine="0"/>
        <w:rPr>
          <w:lang w:val="en-GB"/>
        </w:rPr>
      </w:pPr>
    </w:p>
    <w:p w14:paraId="0E089974" w14:textId="7777777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3.2</w:t>
      </w:r>
      <w:r w:rsidRPr="00675FAE">
        <w:rPr>
          <w:lang w:val="en-GB"/>
        </w:rPr>
        <w:tab/>
        <w:t xml:space="preserve">Will the </w:t>
      </w:r>
      <w:r w:rsidR="00D815BA" w:rsidRPr="00675FAE">
        <w:rPr>
          <w:lang w:val="en-GB"/>
        </w:rPr>
        <w:t>investment</w:t>
      </w:r>
      <w:r w:rsidRPr="00675FAE">
        <w:rPr>
          <w:lang w:val="en-GB"/>
        </w:rPr>
        <w:t xml:space="preserve"> manager maintain investment in the vehicle</w:t>
      </w:r>
      <w:r w:rsidRPr="00675FAE" w:rsidDel="002A3861">
        <w:rPr>
          <w:lang w:val="en-GB"/>
        </w:rPr>
        <w:t xml:space="preserve"> </w:t>
      </w:r>
      <w:r w:rsidRPr="00675FAE">
        <w:rPr>
          <w:lang w:val="en-GB"/>
        </w:rPr>
        <w:t xml:space="preserve">throughout the vehicle’s life? If not, are there any limitations for the </w:t>
      </w:r>
      <w:r w:rsidR="00D815BA" w:rsidRPr="00675FAE">
        <w:rPr>
          <w:lang w:val="en-GB"/>
        </w:rPr>
        <w:t>investment</w:t>
      </w:r>
      <w:r w:rsidRPr="00675FAE">
        <w:rPr>
          <w:lang w:val="en-GB"/>
        </w:rPr>
        <w:t xml:space="preserve"> manager or key personnel to syndicate, sell, encumber or otherwise transfer their investment? If so, please describe on what basis and whether this will be on the same terms as other investors. </w:t>
      </w:r>
    </w:p>
    <w:p w14:paraId="7AF3A020"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52D32C" w14:textId="77777777" w:rsidR="000D7014" w:rsidRPr="00675FAE" w:rsidRDefault="000D7014" w:rsidP="000D7014">
      <w:pPr>
        <w:pStyle w:val="Inspring"/>
        <w:rPr>
          <w:lang w:val="en-GB"/>
        </w:rPr>
      </w:pPr>
    </w:p>
    <w:p w14:paraId="577C4062" w14:textId="7777777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3.3</w:t>
      </w:r>
      <w:r w:rsidRPr="00675FAE">
        <w:rPr>
          <w:lang w:val="en-GB"/>
        </w:rPr>
        <w:tab/>
        <w:t xml:space="preserve">Describe the </w:t>
      </w:r>
      <w:r w:rsidR="00D815BA" w:rsidRPr="00675FAE">
        <w:rPr>
          <w:lang w:val="en-GB"/>
        </w:rPr>
        <w:t>investment</w:t>
      </w:r>
      <w:r w:rsidRPr="00675FAE">
        <w:rPr>
          <w:lang w:val="en-GB"/>
        </w:rPr>
        <w:t xml:space="preserve"> manager’s policy on the distribution of carried interest among the team members</w:t>
      </w:r>
      <w:r w:rsidR="00587921" w:rsidRPr="00675FAE">
        <w:rPr>
          <w:lang w:val="en-GB"/>
        </w:rPr>
        <w:t>.</w:t>
      </w:r>
      <w:r w:rsidR="0036774B" w:rsidRPr="00675FAE">
        <w:rPr>
          <w:lang w:val="en-GB"/>
        </w:rPr>
        <w:t xml:space="preserve"> </w:t>
      </w:r>
      <w:r w:rsidRPr="00675FAE">
        <w:rPr>
          <w:lang w:val="en-GB"/>
        </w:rPr>
        <w:t>Is it shared with the parent company or any other entities?</w:t>
      </w:r>
    </w:p>
    <w:p w14:paraId="54BEE41D"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4217AF" w14:textId="77777777" w:rsidR="000D7014" w:rsidRPr="00675FAE" w:rsidRDefault="000D7014" w:rsidP="000D7014">
      <w:pPr>
        <w:pStyle w:val="Inspring"/>
        <w:rPr>
          <w:lang w:val="en-GB"/>
        </w:rPr>
      </w:pPr>
    </w:p>
    <w:p w14:paraId="149364AD" w14:textId="7777777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3.4</w:t>
      </w:r>
      <w:r w:rsidRPr="00675FAE">
        <w:rPr>
          <w:lang w:val="en-GB"/>
        </w:rPr>
        <w:tab/>
        <w:t>What happens with carried interest if people leave?</w:t>
      </w:r>
    </w:p>
    <w:p w14:paraId="7589FAFD"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6EBA50" w14:textId="77777777" w:rsidR="00970B04" w:rsidRPr="00675FAE" w:rsidRDefault="00970B04" w:rsidP="000D7014">
      <w:pPr>
        <w:pStyle w:val="Inspring"/>
        <w:rPr>
          <w:lang w:val="en-GB"/>
        </w:rPr>
      </w:pPr>
    </w:p>
    <w:p w14:paraId="37EE7963" w14:textId="77777777" w:rsidR="000D7014" w:rsidRPr="00675FAE" w:rsidRDefault="000D7014" w:rsidP="00205F2A">
      <w:pPr>
        <w:pStyle w:val="Inspring"/>
        <w:rPr>
          <w:b/>
          <w:bCs/>
        </w:rPr>
      </w:pPr>
      <w:bookmarkStart w:id="811" w:name="_Toc334201026"/>
      <w:bookmarkStart w:id="812" w:name="_Toc334201183"/>
      <w:bookmarkStart w:id="813" w:name="_Toc334201340"/>
      <w:bookmarkStart w:id="814" w:name="_Toc334201500"/>
      <w:bookmarkStart w:id="815" w:name="_Toc334201658"/>
      <w:bookmarkStart w:id="816" w:name="_Toc334201027"/>
      <w:bookmarkStart w:id="817" w:name="_Toc334201184"/>
      <w:bookmarkStart w:id="818" w:name="_Toc334201341"/>
      <w:bookmarkStart w:id="819" w:name="_Toc334201501"/>
      <w:bookmarkStart w:id="820" w:name="_Toc334201659"/>
      <w:bookmarkStart w:id="821" w:name="_Toc334201028"/>
      <w:bookmarkStart w:id="822" w:name="_Toc334201185"/>
      <w:bookmarkStart w:id="823" w:name="_Toc334201342"/>
      <w:bookmarkStart w:id="824" w:name="_Toc334201502"/>
      <w:bookmarkStart w:id="825" w:name="_Toc334201660"/>
      <w:bookmarkStart w:id="826" w:name="_Toc338775648"/>
      <w:bookmarkStart w:id="827" w:name="_Toc338775932"/>
      <w:bookmarkStart w:id="828" w:name="_Toc338776201"/>
      <w:bookmarkStart w:id="829" w:name="_Toc338776469"/>
      <w:bookmarkStart w:id="830" w:name="_Toc356297878"/>
      <w:bookmarkStart w:id="831" w:name="_Toc381105271"/>
      <w:bookmarkStart w:id="832" w:name="_Toc452457454"/>
      <w:bookmarkStart w:id="833" w:name="_Toc485208689"/>
      <w:bookmarkStart w:id="834" w:name="_Toc485637114"/>
      <w:bookmarkStart w:id="835" w:name="_Toc485638443"/>
      <w:bookmarkStart w:id="836" w:name="_Toc489871722"/>
      <w:bookmarkStart w:id="837" w:name="_Toc496254268"/>
      <w:bookmarkStart w:id="838" w:name="_Toc499726221"/>
      <w:bookmarkStart w:id="839" w:name="_Toc520197120"/>
      <w:bookmarkStart w:id="840" w:name="_Toc520197489"/>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r w:rsidRPr="00675FAE">
        <w:rPr>
          <w:b/>
          <w:bCs/>
        </w:rPr>
        <w:t>3.</w:t>
      </w:r>
      <w:r w:rsidR="007704F2" w:rsidRPr="00675FAE">
        <w:rPr>
          <w:b/>
          <w:bCs/>
        </w:rPr>
        <w:t>7</w:t>
      </w:r>
      <w:r w:rsidRPr="00675FAE">
        <w:rPr>
          <w:b/>
          <w:bCs/>
        </w:rPr>
        <w:t>.4</w:t>
      </w:r>
      <w:r w:rsidRPr="00675FAE">
        <w:rPr>
          <w:b/>
          <w:bCs/>
        </w:rPr>
        <w:tab/>
        <w:t xml:space="preserve">Potential </w:t>
      </w:r>
      <w:r w:rsidR="00C87A48" w:rsidRPr="00675FAE">
        <w:rPr>
          <w:b/>
          <w:bCs/>
        </w:rPr>
        <w:t>C</w:t>
      </w:r>
      <w:r w:rsidRPr="00675FAE">
        <w:rPr>
          <w:b/>
          <w:bCs/>
        </w:rPr>
        <w:t xml:space="preserve">onflicts of </w:t>
      </w:r>
      <w:r w:rsidR="00C87A48" w:rsidRPr="00675FAE">
        <w:rPr>
          <w:b/>
          <w:bCs/>
        </w:rPr>
        <w:t>I</w:t>
      </w:r>
      <w:r w:rsidRPr="00675FAE">
        <w:rPr>
          <w:b/>
          <w:bCs/>
        </w:rPr>
        <w:t>nterest</w:t>
      </w:r>
      <w:bookmarkEnd w:id="830"/>
      <w:bookmarkEnd w:id="831"/>
      <w:bookmarkEnd w:id="832"/>
      <w:bookmarkEnd w:id="833"/>
      <w:bookmarkEnd w:id="834"/>
      <w:bookmarkEnd w:id="835"/>
      <w:bookmarkEnd w:id="836"/>
      <w:bookmarkEnd w:id="837"/>
      <w:bookmarkEnd w:id="838"/>
      <w:bookmarkEnd w:id="839"/>
      <w:bookmarkEnd w:id="840"/>
    </w:p>
    <w:p w14:paraId="52B39B23" w14:textId="77777777" w:rsidR="000D7014" w:rsidRPr="00675FAE" w:rsidRDefault="000D7014" w:rsidP="000D7014">
      <w:pPr>
        <w:pStyle w:val="Inspring"/>
        <w:rPr>
          <w:lang w:val="en-GB"/>
        </w:rPr>
      </w:pPr>
    </w:p>
    <w:p w14:paraId="4F537531" w14:textId="7777777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4.1</w:t>
      </w:r>
      <w:r w:rsidRPr="00675FAE">
        <w:rPr>
          <w:lang w:val="en-GB"/>
        </w:rPr>
        <w:tab/>
        <w:t>Provide a copy of your conflicts of interest protocol, if available</w:t>
      </w:r>
      <w:r w:rsidR="00487608" w:rsidRPr="00675FAE">
        <w:rPr>
          <w:lang w:val="en-GB"/>
        </w:rPr>
        <w:t xml:space="preserve"> (in the </w:t>
      </w:r>
      <w:r w:rsidR="0005232A" w:rsidRPr="00675FAE">
        <w:rPr>
          <w:lang w:val="en-GB"/>
        </w:rPr>
        <w:t>Data Room</w:t>
      </w:r>
      <w:r w:rsidR="00487608" w:rsidRPr="00675FAE">
        <w:rPr>
          <w:lang w:val="en-GB"/>
        </w:rPr>
        <w:t>)</w:t>
      </w:r>
      <w:r w:rsidRPr="00675FAE">
        <w:rPr>
          <w:lang w:val="en-GB"/>
        </w:rPr>
        <w:t>. State the measures in place to avoid conflicts of interest. Are conflicted parties excluded from any board or investment committee discussions?</w:t>
      </w:r>
    </w:p>
    <w:p w14:paraId="4FC3ACB8"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C5F978" w14:textId="77777777" w:rsidR="000D7014" w:rsidRPr="00675FAE" w:rsidRDefault="000D7014" w:rsidP="000D7014">
      <w:pPr>
        <w:pStyle w:val="Inspring"/>
        <w:rPr>
          <w:lang w:val="en-GB"/>
        </w:rPr>
      </w:pPr>
    </w:p>
    <w:p w14:paraId="66003646" w14:textId="77777777" w:rsidR="000D7014" w:rsidRPr="00675FAE" w:rsidRDefault="000D7014" w:rsidP="000D7014">
      <w:pPr>
        <w:pStyle w:val="Inspring"/>
        <w:rPr>
          <w:lang w:val="en-GB"/>
        </w:rPr>
      </w:pPr>
      <w:r w:rsidRPr="00675FAE">
        <w:rPr>
          <w:lang w:val="en-GB"/>
        </w:rPr>
        <w:t>3.</w:t>
      </w:r>
      <w:r w:rsidR="007704F2" w:rsidRPr="00675FAE">
        <w:rPr>
          <w:lang w:val="en-GB"/>
        </w:rPr>
        <w:t>7</w:t>
      </w:r>
      <w:r w:rsidRPr="00675FAE">
        <w:rPr>
          <w:lang w:val="en-GB"/>
        </w:rPr>
        <w:t>.4.2</w:t>
      </w:r>
      <w:r w:rsidRPr="00675FAE">
        <w:rPr>
          <w:lang w:val="en-GB"/>
        </w:rPr>
        <w:tab/>
        <w:t>Do matters involving conflicts of interest require approval by:</w:t>
      </w:r>
    </w:p>
    <w:p w14:paraId="312F18C9" w14:textId="77777777" w:rsidR="000D0A5D" w:rsidRPr="00675FAE" w:rsidRDefault="000D7014" w:rsidP="000D7014">
      <w:pPr>
        <w:pStyle w:val="Inspring"/>
        <w:rPr>
          <w:lang w:val="en-GB"/>
        </w:rPr>
      </w:pPr>
      <w:r w:rsidRPr="00675FAE">
        <w:rPr>
          <w:lang w:val="en-GB"/>
        </w:rPr>
        <w:tab/>
      </w:r>
    </w:p>
    <w:p w14:paraId="76D6AC6F" w14:textId="77777777" w:rsidR="000D7014" w:rsidRPr="00675FAE" w:rsidRDefault="000D0A5D" w:rsidP="000D7014">
      <w:pPr>
        <w:pStyle w:val="Inspring"/>
        <w:rPr>
          <w:lang w:val="en-GB"/>
        </w:rPr>
      </w:pPr>
      <w:r w:rsidRPr="00675FAE">
        <w:rPr>
          <w:lang w:val="en-GB"/>
        </w:rPr>
        <w:tab/>
      </w:r>
      <w:r w:rsidR="000D7014" w:rsidRPr="00675FAE">
        <w:rPr>
          <w:lang w:val="en-GB"/>
        </w:rPr>
        <w:t>a</w:t>
      </w:r>
      <w:r w:rsidR="000D7014" w:rsidRPr="00675FAE">
        <w:rPr>
          <w:lang w:val="en-GB"/>
        </w:rPr>
        <w:tab/>
        <w:t xml:space="preserve">Investors; </w:t>
      </w:r>
    </w:p>
    <w:p w14:paraId="24A2213A"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16E21" w14:textId="77777777" w:rsidR="000D0A5D" w:rsidRPr="00675FAE" w:rsidRDefault="000D7014" w:rsidP="000D7014">
      <w:pPr>
        <w:pStyle w:val="Inspring"/>
        <w:rPr>
          <w:lang w:val="en-GB"/>
        </w:rPr>
      </w:pPr>
      <w:r w:rsidRPr="00675FAE">
        <w:rPr>
          <w:lang w:val="en-GB"/>
        </w:rPr>
        <w:tab/>
      </w:r>
    </w:p>
    <w:p w14:paraId="354AF3CE" w14:textId="77777777" w:rsidR="000D7014" w:rsidRPr="00675FAE" w:rsidRDefault="000D0A5D" w:rsidP="000D7014">
      <w:pPr>
        <w:pStyle w:val="Inspring"/>
        <w:rPr>
          <w:lang w:val="en-GB"/>
        </w:rPr>
      </w:pPr>
      <w:r w:rsidRPr="00675FAE">
        <w:rPr>
          <w:lang w:val="en-GB"/>
        </w:rPr>
        <w:tab/>
      </w:r>
      <w:r w:rsidR="000D7014" w:rsidRPr="00675FAE">
        <w:rPr>
          <w:lang w:val="en-GB"/>
        </w:rPr>
        <w:t>b</w:t>
      </w:r>
      <w:r w:rsidR="000D7014" w:rsidRPr="00675FAE">
        <w:rPr>
          <w:lang w:val="en-GB"/>
        </w:rPr>
        <w:tab/>
        <w:t xml:space="preserve">Advisory board; </w:t>
      </w:r>
    </w:p>
    <w:p w14:paraId="1777FD94"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7E523" w14:textId="77777777" w:rsidR="000D0A5D" w:rsidRPr="00675FAE" w:rsidRDefault="000D7014" w:rsidP="000D7014">
      <w:pPr>
        <w:pStyle w:val="Inspring"/>
        <w:rPr>
          <w:lang w:val="en-GB"/>
        </w:rPr>
      </w:pPr>
      <w:r w:rsidRPr="00675FAE">
        <w:rPr>
          <w:lang w:val="en-GB"/>
        </w:rPr>
        <w:tab/>
      </w:r>
    </w:p>
    <w:p w14:paraId="6E2E6FC4" w14:textId="77777777" w:rsidR="000D7014" w:rsidRPr="00675FAE" w:rsidRDefault="000D0A5D" w:rsidP="000D7014">
      <w:pPr>
        <w:pStyle w:val="Inspring"/>
        <w:rPr>
          <w:lang w:val="en-GB"/>
        </w:rPr>
      </w:pPr>
      <w:r w:rsidRPr="00675FAE">
        <w:rPr>
          <w:lang w:val="en-GB"/>
        </w:rPr>
        <w:tab/>
      </w:r>
      <w:r w:rsidR="000D7014" w:rsidRPr="00675FAE">
        <w:rPr>
          <w:lang w:val="en-GB"/>
        </w:rPr>
        <w:t>c</w:t>
      </w:r>
      <w:r w:rsidR="000D7014" w:rsidRPr="00675FAE">
        <w:rPr>
          <w:lang w:val="en-GB"/>
        </w:rPr>
        <w:tab/>
        <w:t xml:space="preserve">Non-executive board; </w:t>
      </w:r>
    </w:p>
    <w:p w14:paraId="06829C61"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pPr>
    </w:p>
    <w:p w14:paraId="5BB5F78C" w14:textId="77777777" w:rsidR="000D0A5D" w:rsidRPr="00675FAE" w:rsidRDefault="000D7014" w:rsidP="000D7014">
      <w:pPr>
        <w:pStyle w:val="Inspring"/>
        <w:rPr>
          <w:lang w:val="en-GB"/>
        </w:rPr>
      </w:pPr>
      <w:r w:rsidRPr="00675FAE">
        <w:rPr>
          <w:lang w:val="en-GB"/>
        </w:rPr>
        <w:tab/>
      </w:r>
    </w:p>
    <w:p w14:paraId="6EE6AC8B" w14:textId="77777777" w:rsidR="000D7014" w:rsidRPr="00675FAE" w:rsidRDefault="000D0A5D" w:rsidP="000D7014">
      <w:pPr>
        <w:pStyle w:val="Inspring"/>
        <w:rPr>
          <w:lang w:val="en-GB"/>
        </w:rPr>
      </w:pPr>
      <w:r w:rsidRPr="00675FAE">
        <w:rPr>
          <w:lang w:val="en-GB"/>
        </w:rPr>
        <w:tab/>
      </w:r>
      <w:r w:rsidR="000D7014" w:rsidRPr="00675FAE">
        <w:rPr>
          <w:lang w:val="en-GB"/>
        </w:rPr>
        <w:t>d</w:t>
      </w:r>
      <w:r w:rsidR="000D7014" w:rsidRPr="00675FAE">
        <w:rPr>
          <w:lang w:val="en-GB"/>
        </w:rPr>
        <w:tab/>
      </w:r>
      <w:r w:rsidR="00D815BA" w:rsidRPr="00675FAE">
        <w:rPr>
          <w:lang w:val="en-GB"/>
        </w:rPr>
        <w:t>Investment</w:t>
      </w:r>
      <w:r w:rsidR="000D7014" w:rsidRPr="00675FAE">
        <w:rPr>
          <w:lang w:val="en-GB"/>
        </w:rPr>
        <w:t xml:space="preserve"> manager or GP;</w:t>
      </w:r>
      <w:r w:rsidR="00FC2EF5" w:rsidRPr="00675FAE">
        <w:rPr>
          <w:lang w:val="en-GB"/>
        </w:rPr>
        <w:t xml:space="preserve"> or</w:t>
      </w:r>
    </w:p>
    <w:p w14:paraId="227645E9"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4C766" w14:textId="77777777" w:rsidR="000D0A5D" w:rsidRPr="00675FAE" w:rsidRDefault="000D7014" w:rsidP="000D7014">
      <w:pPr>
        <w:pStyle w:val="Inspring"/>
        <w:ind w:left="0" w:firstLine="0"/>
        <w:rPr>
          <w:lang w:val="en-GB"/>
        </w:rPr>
      </w:pPr>
      <w:r w:rsidRPr="00675FAE">
        <w:rPr>
          <w:lang w:val="en-GB"/>
        </w:rPr>
        <w:tab/>
      </w:r>
    </w:p>
    <w:p w14:paraId="6B426008" w14:textId="77777777" w:rsidR="000D7014" w:rsidRPr="00675FAE" w:rsidRDefault="000D0A5D" w:rsidP="000D7014">
      <w:pPr>
        <w:pStyle w:val="Inspring"/>
        <w:ind w:left="0" w:firstLine="0"/>
        <w:rPr>
          <w:lang w:val="en-GB"/>
        </w:rPr>
      </w:pPr>
      <w:r w:rsidRPr="00675FAE">
        <w:rPr>
          <w:lang w:val="en-GB"/>
        </w:rPr>
        <w:tab/>
      </w:r>
      <w:r w:rsidR="000D7014" w:rsidRPr="00675FAE">
        <w:rPr>
          <w:lang w:val="en-GB"/>
        </w:rPr>
        <w:t>e</w:t>
      </w:r>
      <w:r w:rsidR="000D7014" w:rsidRPr="00675FAE">
        <w:rPr>
          <w:lang w:val="en-GB"/>
        </w:rPr>
        <w:tab/>
        <w:t>Any others, please specify.</w:t>
      </w:r>
    </w:p>
    <w:p w14:paraId="6C6AF3C9"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F4D027" w14:textId="3ECE6119" w:rsidR="000D7014" w:rsidRPr="00675FAE" w:rsidRDefault="000D7014" w:rsidP="00EC2BE6">
      <w:pPr>
        <w:tabs>
          <w:tab w:val="clear" w:pos="765"/>
        </w:tabs>
        <w:spacing w:line="240" w:lineRule="auto"/>
      </w:pPr>
      <w:r w:rsidRPr="00675FAE">
        <w:t>3.</w:t>
      </w:r>
      <w:r w:rsidR="007704F2" w:rsidRPr="00675FAE">
        <w:t>7</w:t>
      </w:r>
      <w:r w:rsidRPr="00675FAE">
        <w:t>.4.3</w:t>
      </w:r>
      <w:r w:rsidRPr="00675FAE">
        <w:tab/>
        <w:t>Describe your approach to the following conflict of interest issues:</w:t>
      </w:r>
    </w:p>
    <w:p w14:paraId="68E23E69" w14:textId="77777777" w:rsidR="000D0A5D" w:rsidRPr="00675FAE" w:rsidRDefault="000D7014" w:rsidP="000D7014">
      <w:pPr>
        <w:pStyle w:val="Inspring"/>
        <w:rPr>
          <w:lang w:val="en-GB"/>
        </w:rPr>
      </w:pPr>
      <w:r w:rsidRPr="00675FAE">
        <w:rPr>
          <w:lang w:val="en-GB"/>
        </w:rPr>
        <w:tab/>
      </w:r>
    </w:p>
    <w:p w14:paraId="4A811E9B" w14:textId="77777777" w:rsidR="000D7014" w:rsidRPr="00675FAE" w:rsidRDefault="000D0A5D" w:rsidP="000D7014">
      <w:pPr>
        <w:pStyle w:val="Inspring"/>
        <w:rPr>
          <w:lang w:val="en-GB"/>
        </w:rPr>
      </w:pPr>
      <w:r w:rsidRPr="00675FAE">
        <w:rPr>
          <w:lang w:val="en-GB"/>
        </w:rPr>
        <w:tab/>
      </w:r>
      <w:r w:rsidR="000D7014" w:rsidRPr="00675FAE">
        <w:rPr>
          <w:lang w:val="en-GB"/>
        </w:rPr>
        <w:t>a</w:t>
      </w:r>
      <w:r w:rsidR="000D7014" w:rsidRPr="00675FAE">
        <w:rPr>
          <w:lang w:val="en-GB"/>
        </w:rPr>
        <w:tab/>
        <w:t>Allocation policy between other vehicles/mandates with overlapping strategies;</w:t>
      </w:r>
    </w:p>
    <w:p w14:paraId="567FFFB1"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810BE9" w14:textId="77777777" w:rsidR="000D0A5D" w:rsidRPr="00675FAE" w:rsidRDefault="000D7014" w:rsidP="000D7014">
      <w:pPr>
        <w:pStyle w:val="Inspring"/>
        <w:rPr>
          <w:lang w:val="en-GB"/>
        </w:rPr>
      </w:pPr>
      <w:r w:rsidRPr="00675FAE">
        <w:rPr>
          <w:lang w:val="en-GB"/>
        </w:rPr>
        <w:tab/>
      </w:r>
    </w:p>
    <w:p w14:paraId="7CB29E9E" w14:textId="77777777" w:rsidR="000D7014" w:rsidRPr="00675FAE" w:rsidRDefault="000D0A5D" w:rsidP="000D7014">
      <w:pPr>
        <w:pStyle w:val="Inspring"/>
        <w:rPr>
          <w:lang w:val="en-GB"/>
        </w:rPr>
      </w:pPr>
      <w:r w:rsidRPr="00675FAE">
        <w:rPr>
          <w:lang w:val="en-GB"/>
        </w:rPr>
        <w:tab/>
      </w:r>
      <w:r w:rsidR="000D7014" w:rsidRPr="00675FAE">
        <w:rPr>
          <w:lang w:val="en-GB"/>
        </w:rPr>
        <w:t>b</w:t>
      </w:r>
      <w:r w:rsidR="000D7014" w:rsidRPr="00675FAE">
        <w:rPr>
          <w:lang w:val="en-GB"/>
        </w:rPr>
        <w:tab/>
        <w:t>Timing of starting a successor vehicle, if applicable;</w:t>
      </w:r>
    </w:p>
    <w:p w14:paraId="6B7BFD58"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B3132E" w14:textId="77777777" w:rsidR="000D0A5D" w:rsidRPr="00675FAE" w:rsidRDefault="000D7014" w:rsidP="000D7014">
      <w:pPr>
        <w:pStyle w:val="Inspring"/>
        <w:rPr>
          <w:lang w:val="en-GB"/>
        </w:rPr>
      </w:pPr>
      <w:r w:rsidRPr="00675FAE">
        <w:rPr>
          <w:lang w:val="en-GB"/>
        </w:rPr>
        <w:tab/>
      </w:r>
    </w:p>
    <w:p w14:paraId="06F38915" w14:textId="77777777" w:rsidR="000D7014" w:rsidRPr="00675FAE" w:rsidRDefault="000D0A5D" w:rsidP="000D7014">
      <w:pPr>
        <w:pStyle w:val="Inspring"/>
        <w:rPr>
          <w:lang w:val="en-GB"/>
        </w:rPr>
      </w:pPr>
      <w:r w:rsidRPr="00675FAE">
        <w:rPr>
          <w:lang w:val="en-GB"/>
        </w:rPr>
        <w:tab/>
      </w:r>
      <w:r w:rsidR="000D7014" w:rsidRPr="00675FAE">
        <w:rPr>
          <w:lang w:val="en-GB"/>
        </w:rPr>
        <w:t>c</w:t>
      </w:r>
      <w:r w:rsidR="000D7014" w:rsidRPr="00675FAE">
        <w:rPr>
          <w:lang w:val="en-GB"/>
        </w:rPr>
        <w:tab/>
        <w:t>Committing to affiliate vehicles;</w:t>
      </w:r>
    </w:p>
    <w:p w14:paraId="47DE950A"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087321" w14:textId="77777777" w:rsidR="000D0A5D" w:rsidRPr="00675FAE" w:rsidRDefault="000D7014" w:rsidP="000D7014">
      <w:pPr>
        <w:pStyle w:val="Inspring"/>
        <w:rPr>
          <w:lang w:val="en-GB"/>
        </w:rPr>
      </w:pPr>
      <w:r w:rsidRPr="00675FAE">
        <w:rPr>
          <w:lang w:val="en-GB"/>
        </w:rPr>
        <w:tab/>
      </w:r>
    </w:p>
    <w:p w14:paraId="7C35924D" w14:textId="77777777" w:rsidR="000D7014" w:rsidRPr="00675FAE" w:rsidRDefault="000D0A5D" w:rsidP="000D7014">
      <w:pPr>
        <w:pStyle w:val="Inspring"/>
        <w:rPr>
          <w:lang w:val="en-GB"/>
        </w:rPr>
      </w:pPr>
      <w:r w:rsidRPr="00675FAE">
        <w:rPr>
          <w:lang w:val="en-GB"/>
        </w:rPr>
        <w:tab/>
      </w:r>
      <w:r w:rsidR="000D7014" w:rsidRPr="00675FAE">
        <w:rPr>
          <w:lang w:val="en-GB"/>
        </w:rPr>
        <w:t>d</w:t>
      </w:r>
      <w:r w:rsidR="000D7014" w:rsidRPr="00675FAE">
        <w:rPr>
          <w:lang w:val="en-GB"/>
        </w:rPr>
        <w:tab/>
        <w:t>Doing business with affiliates;</w:t>
      </w:r>
    </w:p>
    <w:p w14:paraId="2E3A8198"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8A742C" w14:textId="77777777" w:rsidR="000D0A5D" w:rsidRPr="00675FAE" w:rsidRDefault="000D7014" w:rsidP="000D7014">
      <w:pPr>
        <w:pStyle w:val="Inspring"/>
        <w:rPr>
          <w:lang w:val="en-GB"/>
        </w:rPr>
      </w:pPr>
      <w:r w:rsidRPr="00675FAE">
        <w:rPr>
          <w:lang w:val="en-GB"/>
        </w:rPr>
        <w:tab/>
      </w:r>
    </w:p>
    <w:p w14:paraId="7B976830" w14:textId="77777777" w:rsidR="000D7014" w:rsidRPr="00675FAE" w:rsidRDefault="000D0A5D" w:rsidP="000D7014">
      <w:pPr>
        <w:pStyle w:val="Inspring"/>
        <w:rPr>
          <w:lang w:val="en-GB"/>
        </w:rPr>
      </w:pPr>
      <w:r w:rsidRPr="00675FAE">
        <w:rPr>
          <w:lang w:val="en-GB"/>
        </w:rPr>
        <w:tab/>
      </w:r>
      <w:r w:rsidR="000D7014" w:rsidRPr="00675FAE">
        <w:rPr>
          <w:lang w:val="en-GB"/>
        </w:rPr>
        <w:t>e</w:t>
      </w:r>
      <w:r w:rsidR="000D7014" w:rsidRPr="00675FAE">
        <w:rPr>
          <w:lang w:val="en-GB"/>
        </w:rPr>
        <w:tab/>
        <w:t>Separate account mandates;</w:t>
      </w:r>
    </w:p>
    <w:p w14:paraId="7A850015"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610F34" w14:textId="77777777" w:rsidR="000D0A5D" w:rsidRPr="00675FAE" w:rsidRDefault="000D7014" w:rsidP="000D7014">
      <w:pPr>
        <w:pStyle w:val="Inspring"/>
        <w:rPr>
          <w:lang w:val="en-GB"/>
        </w:rPr>
      </w:pPr>
      <w:r w:rsidRPr="00675FAE">
        <w:rPr>
          <w:lang w:val="en-GB"/>
        </w:rPr>
        <w:tab/>
      </w:r>
    </w:p>
    <w:p w14:paraId="3591152F" w14:textId="77777777" w:rsidR="000D7014" w:rsidRPr="00675FAE" w:rsidRDefault="000D0A5D" w:rsidP="000D7014">
      <w:pPr>
        <w:pStyle w:val="Inspring"/>
        <w:rPr>
          <w:lang w:val="en-GB"/>
        </w:rPr>
      </w:pPr>
      <w:r w:rsidRPr="00675FAE">
        <w:rPr>
          <w:lang w:val="en-GB"/>
        </w:rPr>
        <w:tab/>
      </w:r>
      <w:r w:rsidR="000D7014" w:rsidRPr="00675FAE">
        <w:rPr>
          <w:lang w:val="en-GB"/>
        </w:rPr>
        <w:t>f</w:t>
      </w:r>
      <w:r w:rsidR="000D7014" w:rsidRPr="00675FAE">
        <w:rPr>
          <w:lang w:val="en-GB"/>
        </w:rPr>
        <w:tab/>
        <w:t xml:space="preserve">Sales/purchases to/from two vehicles/accounts managed by the </w:t>
      </w:r>
      <w:r w:rsidR="00D815BA" w:rsidRPr="00675FAE">
        <w:rPr>
          <w:lang w:val="en-GB"/>
        </w:rPr>
        <w:t>investment</w:t>
      </w:r>
      <w:r w:rsidR="000D7014" w:rsidRPr="00675FAE">
        <w:rPr>
          <w:lang w:val="en-GB"/>
        </w:rPr>
        <w:t xml:space="preserve"> manager;</w:t>
      </w:r>
    </w:p>
    <w:p w14:paraId="19E67701"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702D6B" w14:textId="77777777" w:rsidR="000D0A5D" w:rsidRPr="00675FAE" w:rsidRDefault="000D7014" w:rsidP="000D7014">
      <w:pPr>
        <w:pStyle w:val="Inspring"/>
        <w:rPr>
          <w:lang w:val="en-GB"/>
        </w:rPr>
      </w:pPr>
      <w:r w:rsidRPr="00675FAE">
        <w:rPr>
          <w:lang w:val="en-GB"/>
        </w:rPr>
        <w:tab/>
      </w:r>
    </w:p>
    <w:p w14:paraId="1F8B235C" w14:textId="526BC8A9" w:rsidR="000D7014" w:rsidRPr="00675FAE" w:rsidRDefault="000D0A5D" w:rsidP="0048631B">
      <w:pPr>
        <w:pStyle w:val="Inspring"/>
        <w:ind w:left="1440" w:hanging="1440"/>
        <w:rPr>
          <w:lang w:val="en-GB"/>
        </w:rPr>
      </w:pPr>
      <w:r w:rsidRPr="00675FAE">
        <w:rPr>
          <w:lang w:val="en-GB"/>
        </w:rPr>
        <w:tab/>
      </w:r>
      <w:r w:rsidR="000D7014" w:rsidRPr="00675FAE">
        <w:rPr>
          <w:lang w:val="en-GB"/>
        </w:rPr>
        <w:t>g</w:t>
      </w:r>
      <w:r w:rsidR="000D7014" w:rsidRPr="00675FAE">
        <w:rPr>
          <w:lang w:val="en-GB"/>
        </w:rPr>
        <w:tab/>
      </w:r>
      <w:r w:rsidR="00781C6E" w:rsidRPr="00675FAE">
        <w:rPr>
          <w:lang w:val="en-GB"/>
        </w:rPr>
        <w:t>Originating / buying</w:t>
      </w:r>
      <w:r w:rsidR="000D7014" w:rsidRPr="00675FAE">
        <w:rPr>
          <w:lang w:val="en-GB"/>
        </w:rPr>
        <w:t xml:space="preserve"> loans and refinancing;</w:t>
      </w:r>
      <w:r w:rsidR="00FC2EF5" w:rsidRPr="00675FAE">
        <w:rPr>
          <w:lang w:val="en-GB"/>
        </w:rPr>
        <w:t xml:space="preserve"> and</w:t>
      </w:r>
    </w:p>
    <w:p w14:paraId="37D850D2"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A15E50" w14:textId="77777777" w:rsidR="000D0A5D" w:rsidRPr="00675FAE" w:rsidRDefault="000D7014" w:rsidP="000D7014">
      <w:pPr>
        <w:pStyle w:val="Inspring"/>
        <w:rPr>
          <w:lang w:val="en-GB"/>
        </w:rPr>
      </w:pPr>
      <w:r w:rsidRPr="00675FAE">
        <w:rPr>
          <w:lang w:val="en-GB"/>
        </w:rPr>
        <w:tab/>
      </w:r>
    </w:p>
    <w:p w14:paraId="49ABC441" w14:textId="77777777" w:rsidR="000D7014" w:rsidRPr="00675FAE" w:rsidRDefault="000D0A5D" w:rsidP="000D7014">
      <w:pPr>
        <w:pStyle w:val="Inspring"/>
        <w:rPr>
          <w:lang w:val="en-GB"/>
        </w:rPr>
      </w:pPr>
      <w:r w:rsidRPr="00675FAE">
        <w:rPr>
          <w:lang w:val="en-GB"/>
        </w:rPr>
        <w:tab/>
      </w:r>
      <w:r w:rsidR="000D7014" w:rsidRPr="00675FAE">
        <w:rPr>
          <w:lang w:val="en-GB"/>
        </w:rPr>
        <w:t>h</w:t>
      </w:r>
      <w:r w:rsidR="000D7014" w:rsidRPr="00675FAE">
        <w:rPr>
          <w:lang w:val="en-GB"/>
        </w:rPr>
        <w:tab/>
        <w:t>Any others, please specify.</w:t>
      </w:r>
    </w:p>
    <w:p w14:paraId="5D94DD5C"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41" w:name="_Toc338775651"/>
      <w:bookmarkStart w:id="842" w:name="_Toc338775935"/>
      <w:bookmarkStart w:id="843" w:name="_Toc338776204"/>
      <w:bookmarkStart w:id="844" w:name="_Toc338776472"/>
      <w:bookmarkStart w:id="845" w:name="_Toc485208681"/>
      <w:bookmarkEnd w:id="841"/>
      <w:bookmarkEnd w:id="842"/>
      <w:bookmarkEnd w:id="843"/>
      <w:bookmarkEnd w:id="844"/>
    </w:p>
    <w:p w14:paraId="32FCFF5E" w14:textId="77777777" w:rsidR="005354BB" w:rsidRPr="00675FAE" w:rsidRDefault="005354BB" w:rsidP="00BD5631"/>
    <w:p w14:paraId="2EDD9709" w14:textId="77777777" w:rsidR="005354BB" w:rsidRPr="00675FAE" w:rsidRDefault="00652EF8" w:rsidP="00205F2A">
      <w:pPr>
        <w:pStyle w:val="Inspring"/>
        <w:rPr>
          <w:b/>
          <w:bCs/>
        </w:rPr>
      </w:pPr>
      <w:bookmarkStart w:id="846" w:name="_Toc485637115"/>
      <w:bookmarkStart w:id="847" w:name="_Toc485638444"/>
      <w:bookmarkStart w:id="848" w:name="_Toc489871723"/>
      <w:bookmarkStart w:id="849" w:name="_Toc496254269"/>
      <w:bookmarkStart w:id="850" w:name="_Toc499726222"/>
      <w:bookmarkStart w:id="851" w:name="_Toc520197121"/>
      <w:bookmarkStart w:id="852" w:name="_Toc520197490"/>
      <w:r w:rsidRPr="00675FAE">
        <w:rPr>
          <w:b/>
          <w:bCs/>
        </w:rPr>
        <w:t>3.</w:t>
      </w:r>
      <w:r w:rsidR="007704F2" w:rsidRPr="00675FAE">
        <w:rPr>
          <w:b/>
          <w:bCs/>
        </w:rPr>
        <w:t>7</w:t>
      </w:r>
      <w:r w:rsidRPr="00675FAE">
        <w:rPr>
          <w:b/>
          <w:bCs/>
        </w:rPr>
        <w:t>.5</w:t>
      </w:r>
      <w:r w:rsidR="005354BB" w:rsidRPr="00675FAE">
        <w:rPr>
          <w:b/>
          <w:bCs/>
        </w:rPr>
        <w:tab/>
        <w:t>Third-Party Service Providers</w:t>
      </w:r>
      <w:bookmarkEnd w:id="845"/>
      <w:bookmarkEnd w:id="846"/>
      <w:bookmarkEnd w:id="847"/>
      <w:bookmarkEnd w:id="848"/>
      <w:bookmarkEnd w:id="849"/>
      <w:bookmarkEnd w:id="850"/>
      <w:bookmarkEnd w:id="851"/>
      <w:bookmarkEnd w:id="852"/>
    </w:p>
    <w:p w14:paraId="05F7FE9A" w14:textId="77777777" w:rsidR="005354BB" w:rsidRPr="00675FAE" w:rsidRDefault="005354BB" w:rsidP="005354BB"/>
    <w:p w14:paraId="15EF149E" w14:textId="07D2FA6A" w:rsidR="005354BB" w:rsidRPr="00675FAE" w:rsidRDefault="00862955" w:rsidP="005354BB">
      <w:pPr>
        <w:pStyle w:val="Inspring"/>
        <w:rPr>
          <w:lang w:val="en-GB"/>
        </w:rPr>
      </w:pPr>
      <w:r w:rsidRPr="00675FAE">
        <w:rPr>
          <w:lang w:val="en-GB"/>
        </w:rPr>
        <w:t>3.</w:t>
      </w:r>
      <w:r w:rsidR="007704F2" w:rsidRPr="00675FAE">
        <w:rPr>
          <w:lang w:val="en-GB"/>
        </w:rPr>
        <w:t>7</w:t>
      </w:r>
      <w:r w:rsidRPr="00675FAE">
        <w:rPr>
          <w:lang w:val="en-GB"/>
        </w:rPr>
        <w:t>.5</w:t>
      </w:r>
      <w:r w:rsidR="005354BB" w:rsidRPr="00675FAE">
        <w:rPr>
          <w:lang w:val="en-GB"/>
        </w:rPr>
        <w:t>.1</w:t>
      </w:r>
      <w:r w:rsidR="005354BB" w:rsidRPr="00675FAE">
        <w:rPr>
          <w:lang w:val="en-GB"/>
        </w:rPr>
        <w:tab/>
        <w:t xml:space="preserve">Does the vehicle make use of third-party service providers, such as a custodian, paying agent, administration agent or transfer agent? If so, please </w:t>
      </w:r>
      <w:r w:rsidR="00652EF8" w:rsidRPr="00675FAE">
        <w:rPr>
          <w:lang w:val="en-GB"/>
        </w:rPr>
        <w:t xml:space="preserve">supply the following for each provider in </w:t>
      </w:r>
      <w:r w:rsidR="00487608" w:rsidRPr="00675FAE">
        <w:rPr>
          <w:lang w:val="en-GB"/>
        </w:rPr>
        <w:t xml:space="preserve">the </w:t>
      </w:r>
      <w:r w:rsidR="0049517B" w:rsidRPr="00675FAE">
        <w:rPr>
          <w:lang w:val="en-GB"/>
        </w:rPr>
        <w:t>Data Room</w:t>
      </w:r>
      <w:r w:rsidR="005354BB" w:rsidRPr="00675FAE">
        <w:rPr>
          <w:lang w:val="en-GB"/>
        </w:rPr>
        <w:t>:</w:t>
      </w:r>
    </w:p>
    <w:p w14:paraId="0FF6AD7F" w14:textId="77777777" w:rsidR="007924A7" w:rsidRPr="00675FAE" w:rsidRDefault="005354BB" w:rsidP="007924A7">
      <w:pPr>
        <w:pStyle w:val="Inspring"/>
        <w:tabs>
          <w:tab w:val="clear" w:pos="1440"/>
          <w:tab w:val="left" w:pos="1200"/>
        </w:tabs>
        <w:ind w:left="1202" w:hanging="1202"/>
        <w:rPr>
          <w:lang w:val="en-GB"/>
        </w:rPr>
      </w:pPr>
      <w:r w:rsidRPr="00675FAE">
        <w:rPr>
          <w:lang w:val="en-GB"/>
        </w:rPr>
        <w:tab/>
        <w:t>-</w:t>
      </w:r>
      <w:r w:rsidRPr="00675FAE">
        <w:rPr>
          <w:lang w:val="en-GB"/>
        </w:rPr>
        <w:tab/>
      </w:r>
      <w:r w:rsidR="00652EF8" w:rsidRPr="00675FAE">
        <w:rPr>
          <w:lang w:val="en-GB"/>
        </w:rPr>
        <w:t>role and contact details</w:t>
      </w:r>
      <w:r w:rsidRPr="00675FAE">
        <w:rPr>
          <w:lang w:val="en-GB"/>
        </w:rPr>
        <w:t>;</w:t>
      </w:r>
    </w:p>
    <w:p w14:paraId="056A882E" w14:textId="77777777" w:rsidR="005354BB" w:rsidRPr="00675FAE" w:rsidRDefault="005354BB" w:rsidP="005F7B80">
      <w:pPr>
        <w:pStyle w:val="Inspring"/>
        <w:tabs>
          <w:tab w:val="clear" w:pos="1440"/>
          <w:tab w:val="left" w:pos="1200"/>
        </w:tabs>
        <w:ind w:left="1202" w:hanging="1202"/>
        <w:rPr>
          <w:lang w:val="en-GB"/>
        </w:rPr>
      </w:pPr>
      <w:r w:rsidRPr="00675FAE">
        <w:rPr>
          <w:lang w:val="en-GB"/>
        </w:rPr>
        <w:tab/>
        <w:t>-</w:t>
      </w:r>
      <w:r w:rsidRPr="00675FAE">
        <w:rPr>
          <w:lang w:val="en-GB"/>
        </w:rPr>
        <w:tab/>
        <w:t>a short bullet point description of the duties and responsibilities;</w:t>
      </w:r>
    </w:p>
    <w:p w14:paraId="62F6F22C" w14:textId="77777777" w:rsidR="0013297F" w:rsidRPr="00675FAE" w:rsidRDefault="007924A7" w:rsidP="0013297F">
      <w:pPr>
        <w:pStyle w:val="Inspring"/>
        <w:tabs>
          <w:tab w:val="clear" w:pos="1440"/>
          <w:tab w:val="left" w:pos="1200"/>
        </w:tabs>
        <w:ind w:left="1202" w:hanging="1202"/>
        <w:rPr>
          <w:lang w:val="en-GB"/>
        </w:rPr>
      </w:pPr>
      <w:r w:rsidRPr="00675FAE">
        <w:rPr>
          <w:lang w:val="en-GB"/>
        </w:rPr>
        <w:tab/>
        <w:t>-</w:t>
      </w:r>
      <w:r w:rsidRPr="00675FAE">
        <w:rPr>
          <w:lang w:val="en-GB"/>
        </w:rPr>
        <w:tab/>
        <w:t>start date;</w:t>
      </w:r>
    </w:p>
    <w:p w14:paraId="36B57B4B" w14:textId="77777777" w:rsidR="0013297F" w:rsidRPr="00675FAE" w:rsidRDefault="0013297F" w:rsidP="008A2C03">
      <w:pPr>
        <w:pStyle w:val="Inspring"/>
        <w:tabs>
          <w:tab w:val="clear" w:pos="1440"/>
          <w:tab w:val="left" w:pos="1200"/>
        </w:tabs>
        <w:ind w:left="1202" w:hanging="1202"/>
        <w:rPr>
          <w:lang w:val="en-GB"/>
        </w:rPr>
      </w:pPr>
      <w:r w:rsidRPr="00675FAE">
        <w:rPr>
          <w:lang w:val="en-GB"/>
        </w:rPr>
        <w:tab/>
        <w:t>-</w:t>
      </w:r>
      <w:r w:rsidRPr="00675FAE">
        <w:rPr>
          <w:lang w:val="en-GB"/>
        </w:rPr>
        <w:tab/>
        <w:t>monitoring and remuneration procedures</w:t>
      </w:r>
      <w:r w:rsidR="008A2C03" w:rsidRPr="00675FAE">
        <w:rPr>
          <w:lang w:val="en-GB"/>
        </w:rPr>
        <w:t>;</w:t>
      </w:r>
    </w:p>
    <w:p w14:paraId="6B47C901" w14:textId="77777777" w:rsidR="003D26C3" w:rsidRPr="00675FAE" w:rsidRDefault="005354BB" w:rsidP="007019E3">
      <w:pPr>
        <w:pStyle w:val="Inspring"/>
        <w:tabs>
          <w:tab w:val="clear" w:pos="1440"/>
          <w:tab w:val="left" w:pos="1200"/>
        </w:tabs>
        <w:ind w:left="1202" w:hanging="1202"/>
        <w:rPr>
          <w:lang w:val="en-GB"/>
        </w:rPr>
      </w:pPr>
      <w:r w:rsidRPr="00675FAE">
        <w:rPr>
          <w:lang w:val="en-GB"/>
        </w:rPr>
        <w:tab/>
        <w:t>-</w:t>
      </w:r>
      <w:r w:rsidRPr="00675FAE">
        <w:rPr>
          <w:lang w:val="en-GB"/>
        </w:rPr>
        <w:tab/>
      </w:r>
      <w:r w:rsidR="00BD628D" w:rsidRPr="00675FAE">
        <w:rPr>
          <w:lang w:val="en-GB"/>
        </w:rPr>
        <w:t xml:space="preserve">highlight </w:t>
      </w:r>
      <w:r w:rsidR="003D26C3" w:rsidRPr="00675FAE">
        <w:rPr>
          <w:lang w:val="en-GB"/>
        </w:rPr>
        <w:t>any</w:t>
      </w:r>
      <w:r w:rsidR="00BD628D" w:rsidRPr="00675FAE">
        <w:rPr>
          <w:lang w:val="en-GB"/>
        </w:rPr>
        <w:t xml:space="preserve"> affiliate</w:t>
      </w:r>
      <w:r w:rsidR="003D26C3" w:rsidRPr="00675FAE">
        <w:rPr>
          <w:lang w:val="en-GB"/>
        </w:rPr>
        <w:t>s</w:t>
      </w:r>
      <w:r w:rsidR="00BD628D" w:rsidRPr="00675FAE">
        <w:rPr>
          <w:lang w:val="en-GB"/>
        </w:rPr>
        <w:t xml:space="preserve"> to your </w:t>
      </w:r>
      <w:r w:rsidR="00216DC3" w:rsidRPr="00675FAE">
        <w:rPr>
          <w:lang w:val="en-GB"/>
        </w:rPr>
        <w:t>organisation</w:t>
      </w:r>
      <w:r w:rsidR="00BD628D" w:rsidRPr="00675FAE">
        <w:rPr>
          <w:lang w:val="en-GB"/>
        </w:rPr>
        <w:t xml:space="preserve"> including principals, department heads, directors/partners, shareholders/investors, family members</w:t>
      </w:r>
      <w:r w:rsidR="003D26C3" w:rsidRPr="00675FAE">
        <w:rPr>
          <w:lang w:val="en-GB"/>
        </w:rPr>
        <w:t>; and</w:t>
      </w:r>
    </w:p>
    <w:p w14:paraId="3BF7269F" w14:textId="68EE5CE9" w:rsidR="003D26C3" w:rsidRPr="00675FAE" w:rsidRDefault="003D26C3" w:rsidP="009F44FD">
      <w:pPr>
        <w:pStyle w:val="Inspring"/>
        <w:ind w:left="1202" w:hanging="1202"/>
        <w:rPr>
          <w:lang w:val="en-GB"/>
        </w:rPr>
      </w:pPr>
      <w:r w:rsidRPr="00675FAE">
        <w:rPr>
          <w:lang w:val="en-GB"/>
        </w:rPr>
        <w:tab/>
        <w:t>-</w:t>
      </w:r>
      <w:r w:rsidRPr="00675FAE">
        <w:rPr>
          <w:lang w:val="en-GB"/>
        </w:rPr>
        <w:tab/>
        <w:t>details of any compliance with independent organisational standards. (The default assumption is th</w:t>
      </w:r>
      <w:r w:rsidR="00D74F50" w:rsidRPr="00675FAE">
        <w:rPr>
          <w:lang w:val="en-GB"/>
        </w:rPr>
        <w:t>at the investment manager is a</w:t>
      </w:r>
      <w:r w:rsidRPr="00675FAE">
        <w:rPr>
          <w:lang w:val="en-GB"/>
        </w:rPr>
        <w:t>ccountab</w:t>
      </w:r>
      <w:r w:rsidR="00D74F50" w:rsidRPr="00675FAE">
        <w:rPr>
          <w:lang w:val="en-GB"/>
        </w:rPr>
        <w:t>le</w:t>
      </w:r>
      <w:r w:rsidRPr="00675FAE">
        <w:rPr>
          <w:lang w:val="en-GB"/>
        </w:rPr>
        <w:t xml:space="preserve"> for the servi</w:t>
      </w:r>
      <w:r w:rsidR="007924A7" w:rsidRPr="00675FAE">
        <w:rPr>
          <w:lang w:val="en-GB"/>
        </w:rPr>
        <w:t xml:space="preserve">ces provided by third parties. </w:t>
      </w:r>
      <w:r w:rsidRPr="00675FAE">
        <w:rPr>
          <w:lang w:val="en-GB"/>
        </w:rPr>
        <w:t>Please comment if th</w:t>
      </w:r>
      <w:r w:rsidR="00D74F50" w:rsidRPr="00675FAE">
        <w:rPr>
          <w:lang w:val="en-GB"/>
        </w:rPr>
        <w:t>is is not the case</w:t>
      </w:r>
      <w:r w:rsidRPr="00675FAE">
        <w:rPr>
          <w:lang w:val="en-GB"/>
        </w:rPr>
        <w:t>.)</w:t>
      </w:r>
    </w:p>
    <w:p w14:paraId="1B6F3B6D" w14:textId="7AEAA40F" w:rsidR="00015D42" w:rsidRPr="00675FAE" w:rsidRDefault="00015D42" w:rsidP="009F44FD">
      <w:pPr>
        <w:pStyle w:val="Inspring"/>
        <w:ind w:left="1202" w:hanging="1202"/>
        <w:rPr>
          <w:lang w:val="en-GB"/>
        </w:rPr>
      </w:pPr>
      <w:r w:rsidRPr="00675FAE">
        <w:rPr>
          <w:lang w:val="en-GB"/>
        </w:rPr>
        <w:t xml:space="preserve">              - </w:t>
      </w:r>
      <w:r w:rsidR="006308B4" w:rsidRPr="00675FAE">
        <w:rPr>
          <w:lang w:val="en-GB"/>
        </w:rPr>
        <w:t xml:space="preserve">      </w:t>
      </w:r>
      <w:r w:rsidRPr="00675FAE">
        <w:rPr>
          <w:lang w:val="en-GB"/>
        </w:rPr>
        <w:t>internal controls reports</w:t>
      </w:r>
    </w:p>
    <w:p w14:paraId="139173F6" w14:textId="77777777" w:rsidR="003D26C3" w:rsidRPr="00675FAE" w:rsidRDefault="00BD628D" w:rsidP="009F44FD">
      <w:pPr>
        <w:pStyle w:val="Inspring"/>
        <w:tabs>
          <w:tab w:val="clear" w:pos="1440"/>
          <w:tab w:val="left" w:pos="1200"/>
        </w:tabs>
        <w:ind w:left="1202" w:hanging="1202"/>
        <w:rPr>
          <w:lang w:val="en-GB"/>
        </w:rPr>
      </w:pPr>
      <w:r w:rsidRPr="00675FAE">
        <w:rPr>
          <w:lang w:val="en-GB"/>
        </w:rPr>
        <w:t xml:space="preserve"> </w:t>
      </w:r>
    </w:p>
    <w:p w14:paraId="4E1A61CF" w14:textId="77777777" w:rsidR="003D193D" w:rsidRPr="00675FAE" w:rsidRDefault="003D193D" w:rsidP="003D193D">
      <w:pPr>
        <w:pStyle w:val="Inspring"/>
        <w:rPr>
          <w:lang w:val="en-GB"/>
        </w:rPr>
      </w:pPr>
      <w:r w:rsidRPr="00675FAE">
        <w:rPr>
          <w:lang w:val="en-GB"/>
        </w:rPr>
        <w:t>3.</w:t>
      </w:r>
      <w:r w:rsidR="007704F2" w:rsidRPr="00675FAE">
        <w:rPr>
          <w:lang w:val="en-GB"/>
        </w:rPr>
        <w:t>7</w:t>
      </w:r>
      <w:r w:rsidRPr="00675FAE">
        <w:rPr>
          <w:lang w:val="en-GB"/>
        </w:rPr>
        <w:t>.5.</w:t>
      </w:r>
      <w:r w:rsidR="001225A4" w:rsidRPr="00675FAE">
        <w:rPr>
          <w:lang w:val="en-GB"/>
        </w:rPr>
        <w:t>2</w:t>
      </w:r>
      <w:r w:rsidRPr="00675FAE">
        <w:rPr>
          <w:lang w:val="en-GB"/>
        </w:rPr>
        <w:tab/>
        <w:t xml:space="preserve">Describe your </w:t>
      </w:r>
      <w:r w:rsidR="0067187C" w:rsidRPr="00675FAE">
        <w:rPr>
          <w:lang w:val="en-GB"/>
        </w:rPr>
        <w:t xml:space="preserve">approval/due diligence process for the selection of </w:t>
      </w:r>
      <w:r w:rsidRPr="00675FAE">
        <w:rPr>
          <w:lang w:val="en-GB"/>
        </w:rPr>
        <w:t>service provider</w:t>
      </w:r>
      <w:r w:rsidR="0067187C" w:rsidRPr="00675FAE">
        <w:rPr>
          <w:lang w:val="en-GB"/>
        </w:rPr>
        <w:t>s</w:t>
      </w:r>
      <w:r w:rsidR="002107B2" w:rsidRPr="00675FAE">
        <w:rPr>
          <w:lang w:val="en-GB"/>
        </w:rPr>
        <w:t xml:space="preserve">. </w:t>
      </w:r>
      <w:r w:rsidR="00BD628D" w:rsidRPr="00675FAE">
        <w:rPr>
          <w:lang w:val="en-GB"/>
        </w:rPr>
        <w:t>Does the vehicle require the prior approval of investors with any replacement of service provider?</w:t>
      </w:r>
      <w:r w:rsidR="008A2C03" w:rsidRPr="00675FAE">
        <w:rPr>
          <w:lang w:val="en-GB"/>
        </w:rPr>
        <w:t xml:space="preserve"> </w:t>
      </w:r>
    </w:p>
    <w:p w14:paraId="652719F0"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1B00ED" w14:textId="77777777" w:rsidR="003D193D" w:rsidRPr="00675FAE" w:rsidRDefault="003D193D" w:rsidP="003D193D">
      <w:pPr>
        <w:pStyle w:val="Inspring"/>
        <w:rPr>
          <w:lang w:val="en-GB"/>
        </w:rPr>
      </w:pPr>
    </w:p>
    <w:p w14:paraId="2EFF5DCA" w14:textId="77777777" w:rsidR="003C274E" w:rsidRPr="00675FAE" w:rsidRDefault="003D193D" w:rsidP="003C274E">
      <w:pPr>
        <w:pStyle w:val="Inspring"/>
        <w:rPr>
          <w:lang w:val="en-GB"/>
        </w:rPr>
      </w:pPr>
      <w:r w:rsidRPr="00675FAE">
        <w:rPr>
          <w:lang w:val="en-GB"/>
        </w:rPr>
        <w:t>3.</w:t>
      </w:r>
      <w:r w:rsidR="007704F2" w:rsidRPr="00675FAE">
        <w:rPr>
          <w:lang w:val="en-GB"/>
        </w:rPr>
        <w:t>7</w:t>
      </w:r>
      <w:r w:rsidRPr="00675FAE">
        <w:rPr>
          <w:lang w:val="en-GB"/>
        </w:rPr>
        <w:t>.5.</w:t>
      </w:r>
      <w:r w:rsidR="001225A4" w:rsidRPr="00675FAE">
        <w:rPr>
          <w:lang w:val="en-GB"/>
        </w:rPr>
        <w:t>3</w:t>
      </w:r>
      <w:r w:rsidRPr="00675FAE">
        <w:rPr>
          <w:lang w:val="en-GB"/>
        </w:rPr>
        <w:tab/>
        <w:t>Describe your on-going due diligence/monitoring procedures for all service pro</w:t>
      </w:r>
      <w:r w:rsidR="003C274E" w:rsidRPr="00675FAE">
        <w:rPr>
          <w:lang w:val="en-GB"/>
        </w:rPr>
        <w:t>viders.</w:t>
      </w:r>
      <w:r w:rsidR="0036774B" w:rsidRPr="00675FAE">
        <w:rPr>
          <w:lang w:val="en-GB"/>
        </w:rPr>
        <w:t xml:space="preserve"> </w:t>
      </w:r>
      <w:r w:rsidR="003C274E" w:rsidRPr="00675FAE">
        <w:rPr>
          <w:lang w:val="en-GB"/>
        </w:rPr>
        <w:t xml:space="preserve">Who is responsible for this function? </w:t>
      </w:r>
    </w:p>
    <w:p w14:paraId="15BDD21F"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32AA88" w14:textId="77777777" w:rsidR="003C274E" w:rsidRPr="00675FAE" w:rsidRDefault="003C274E" w:rsidP="003C274E">
      <w:pPr>
        <w:pStyle w:val="Inspring"/>
        <w:rPr>
          <w:lang w:val="en-GB"/>
        </w:rPr>
      </w:pPr>
    </w:p>
    <w:p w14:paraId="68C4F0E1" w14:textId="77777777" w:rsidR="003C274E" w:rsidRPr="00675FAE" w:rsidRDefault="003C274E" w:rsidP="003C274E">
      <w:pPr>
        <w:pStyle w:val="Inspring"/>
        <w:rPr>
          <w:lang w:val="en-GB"/>
        </w:rPr>
      </w:pPr>
      <w:r w:rsidRPr="00675FAE">
        <w:rPr>
          <w:lang w:val="en-GB"/>
        </w:rPr>
        <w:lastRenderedPageBreak/>
        <w:t>3.</w:t>
      </w:r>
      <w:r w:rsidR="007704F2" w:rsidRPr="00675FAE">
        <w:rPr>
          <w:lang w:val="en-GB"/>
        </w:rPr>
        <w:t>7</w:t>
      </w:r>
      <w:r w:rsidRPr="00675FAE">
        <w:rPr>
          <w:lang w:val="en-GB"/>
        </w:rPr>
        <w:t>.5.</w:t>
      </w:r>
      <w:r w:rsidR="001225A4" w:rsidRPr="00675FAE">
        <w:rPr>
          <w:lang w:val="en-GB"/>
        </w:rPr>
        <w:t>4</w:t>
      </w:r>
      <w:r w:rsidRPr="00675FAE">
        <w:rPr>
          <w:lang w:val="en-GB"/>
        </w:rPr>
        <w:tab/>
        <w:t xml:space="preserve">What reasons have you found to prevent you working with service providers in the past? </w:t>
      </w:r>
    </w:p>
    <w:p w14:paraId="6659E0E5"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15A662" w14:textId="77777777" w:rsidR="003C274E" w:rsidRPr="00675FAE" w:rsidRDefault="003C274E" w:rsidP="003C274E">
      <w:pPr>
        <w:pStyle w:val="Inspring"/>
        <w:rPr>
          <w:lang w:val="en-GB"/>
        </w:rPr>
      </w:pPr>
    </w:p>
    <w:p w14:paraId="569CB460" w14:textId="77777777" w:rsidR="003C274E" w:rsidRPr="00675FAE" w:rsidRDefault="003C274E" w:rsidP="003C274E">
      <w:pPr>
        <w:pStyle w:val="Inspring"/>
        <w:rPr>
          <w:lang w:val="en-GB"/>
        </w:rPr>
      </w:pPr>
      <w:r w:rsidRPr="00675FAE">
        <w:rPr>
          <w:lang w:val="en-GB"/>
        </w:rPr>
        <w:t>3.</w:t>
      </w:r>
      <w:r w:rsidR="007704F2" w:rsidRPr="00675FAE">
        <w:rPr>
          <w:lang w:val="en-GB"/>
        </w:rPr>
        <w:t>7</w:t>
      </w:r>
      <w:r w:rsidRPr="00675FAE">
        <w:rPr>
          <w:lang w:val="en-GB"/>
        </w:rPr>
        <w:t>.5.</w:t>
      </w:r>
      <w:r w:rsidR="001225A4" w:rsidRPr="00675FAE">
        <w:rPr>
          <w:lang w:val="en-GB"/>
        </w:rPr>
        <w:t>5</w:t>
      </w:r>
      <w:r w:rsidRPr="00675FAE">
        <w:rPr>
          <w:lang w:val="en-GB"/>
        </w:rPr>
        <w:tab/>
        <w:t xml:space="preserve">Discuss any changes in service providers in the last five years. </w:t>
      </w:r>
    </w:p>
    <w:p w14:paraId="54C0983F"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9D8CC3" w14:textId="77777777" w:rsidR="003C274E" w:rsidRPr="00675FAE" w:rsidRDefault="003C274E" w:rsidP="003C274E">
      <w:pPr>
        <w:pStyle w:val="Inspring"/>
        <w:rPr>
          <w:lang w:val="en-GB"/>
        </w:rPr>
      </w:pPr>
    </w:p>
    <w:p w14:paraId="662E19E9" w14:textId="77777777" w:rsidR="003C274E" w:rsidRPr="00675FAE" w:rsidRDefault="003C274E" w:rsidP="003C274E">
      <w:pPr>
        <w:pStyle w:val="Inspring"/>
        <w:rPr>
          <w:lang w:val="en-GB"/>
        </w:rPr>
      </w:pPr>
      <w:r w:rsidRPr="00675FAE">
        <w:rPr>
          <w:lang w:val="en-GB"/>
        </w:rPr>
        <w:t>3.</w:t>
      </w:r>
      <w:r w:rsidR="007704F2" w:rsidRPr="00675FAE">
        <w:rPr>
          <w:lang w:val="en-GB"/>
        </w:rPr>
        <w:t>7</w:t>
      </w:r>
      <w:r w:rsidRPr="00675FAE">
        <w:rPr>
          <w:lang w:val="en-GB"/>
        </w:rPr>
        <w:t>.5.</w:t>
      </w:r>
      <w:r w:rsidR="001225A4" w:rsidRPr="00675FAE">
        <w:rPr>
          <w:lang w:val="en-GB"/>
        </w:rPr>
        <w:t>6</w:t>
      </w:r>
      <w:r w:rsidRPr="00675FAE">
        <w:rPr>
          <w:lang w:val="en-GB"/>
        </w:rPr>
        <w:tab/>
        <w:t>Do you incorporate requirements relating to cyber-security risk into contracts with service providers?</w:t>
      </w:r>
      <w:r w:rsidR="0036774B" w:rsidRPr="00675FAE">
        <w:rPr>
          <w:lang w:val="en-GB"/>
        </w:rPr>
        <w:t xml:space="preserve"> </w:t>
      </w:r>
      <w:r w:rsidRPr="00675FAE">
        <w:rPr>
          <w:lang w:val="en-GB"/>
        </w:rPr>
        <w:t xml:space="preserve">If so, provide details and experience of any individuals who monitor these requirements. </w:t>
      </w:r>
    </w:p>
    <w:p w14:paraId="11A4F044"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A21466" w14:textId="77777777" w:rsidR="001225A4" w:rsidRPr="00675FAE" w:rsidRDefault="001225A4" w:rsidP="00652EF8">
      <w:pPr>
        <w:pStyle w:val="Inspring"/>
        <w:rPr>
          <w:lang w:val="en-GB"/>
        </w:rPr>
      </w:pPr>
    </w:p>
    <w:p w14:paraId="07F59A00" w14:textId="2F4A7493" w:rsidR="00652EF8" w:rsidRPr="00675FAE" w:rsidRDefault="00862955" w:rsidP="00652EF8">
      <w:pPr>
        <w:pStyle w:val="Inspring"/>
        <w:rPr>
          <w:lang w:val="en-GB"/>
        </w:rPr>
      </w:pPr>
      <w:r w:rsidRPr="00675FAE">
        <w:rPr>
          <w:lang w:val="en-GB"/>
        </w:rPr>
        <w:t>3.</w:t>
      </w:r>
      <w:r w:rsidR="007704F2" w:rsidRPr="00675FAE">
        <w:rPr>
          <w:lang w:val="en-GB"/>
        </w:rPr>
        <w:t>7</w:t>
      </w:r>
      <w:r w:rsidRPr="00675FAE">
        <w:rPr>
          <w:lang w:val="en-GB"/>
        </w:rPr>
        <w:t>.</w:t>
      </w:r>
      <w:r w:rsidR="00652EF8" w:rsidRPr="00675FAE">
        <w:rPr>
          <w:lang w:val="en-GB"/>
        </w:rPr>
        <w:t>5.</w:t>
      </w:r>
      <w:r w:rsidR="001225A4" w:rsidRPr="00675FAE">
        <w:rPr>
          <w:lang w:val="en-GB"/>
        </w:rPr>
        <w:t>7</w:t>
      </w:r>
      <w:r w:rsidR="00652EF8" w:rsidRPr="00675FAE">
        <w:rPr>
          <w:lang w:val="en-GB"/>
        </w:rPr>
        <w:tab/>
        <w:t>Are any of your credit products rated by rating agencies?</w:t>
      </w:r>
      <w:r w:rsidR="0036774B" w:rsidRPr="00675FAE">
        <w:rPr>
          <w:lang w:val="en-GB"/>
        </w:rPr>
        <w:t xml:space="preserve"> </w:t>
      </w:r>
    </w:p>
    <w:p w14:paraId="742198BC"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ED60FA" w14:textId="77777777" w:rsidR="00652EF8" w:rsidRPr="00675FAE" w:rsidRDefault="00652EF8" w:rsidP="00652EF8">
      <w:pPr>
        <w:pStyle w:val="Inspring"/>
        <w:rPr>
          <w:lang w:val="en-GB"/>
        </w:rPr>
      </w:pPr>
    </w:p>
    <w:p w14:paraId="78AE3A3F" w14:textId="77777777" w:rsidR="00DD490E" w:rsidRPr="00675FAE" w:rsidRDefault="00DD490E" w:rsidP="00DD490E"/>
    <w:p w14:paraId="4EFD8483" w14:textId="77777777" w:rsidR="007B4AA9" w:rsidRPr="00675FAE" w:rsidRDefault="00862955" w:rsidP="007B4AA9">
      <w:pPr>
        <w:pStyle w:val="Heading2"/>
      </w:pPr>
      <w:bookmarkStart w:id="853" w:name="_Toc55983293"/>
      <w:bookmarkStart w:id="854" w:name="_Toc485637116"/>
      <w:bookmarkStart w:id="855" w:name="_Toc485638445"/>
      <w:bookmarkStart w:id="856" w:name="_Toc489871724"/>
      <w:r w:rsidRPr="00675FAE">
        <w:t>3.</w:t>
      </w:r>
      <w:r w:rsidR="007704F2" w:rsidRPr="00675FAE">
        <w:t>8</w:t>
      </w:r>
      <w:r w:rsidR="007B4AA9" w:rsidRPr="00675FAE">
        <w:tab/>
        <w:t xml:space="preserve">Environmental, </w:t>
      </w:r>
      <w:r w:rsidR="00C87A48" w:rsidRPr="00675FAE">
        <w:t>S</w:t>
      </w:r>
      <w:r w:rsidR="007B4AA9" w:rsidRPr="00675FAE">
        <w:t xml:space="preserve">ocial and </w:t>
      </w:r>
      <w:r w:rsidR="00C87A48" w:rsidRPr="00675FAE">
        <w:t>G</w:t>
      </w:r>
      <w:r w:rsidR="007B4AA9" w:rsidRPr="00675FAE">
        <w:t>overnance (ESG)</w:t>
      </w:r>
      <w:bookmarkEnd w:id="853"/>
      <w:r w:rsidR="007B4AA9" w:rsidRPr="00675FAE">
        <w:t xml:space="preserve"> </w:t>
      </w:r>
      <w:bookmarkEnd w:id="763"/>
      <w:bookmarkEnd w:id="854"/>
      <w:bookmarkEnd w:id="855"/>
      <w:bookmarkEnd w:id="856"/>
    </w:p>
    <w:p w14:paraId="6ED178B8" w14:textId="77777777" w:rsidR="00C624B1" w:rsidRPr="00675FAE" w:rsidRDefault="00C624B1" w:rsidP="00C624B1"/>
    <w:p w14:paraId="75111098" w14:textId="77777777" w:rsidR="007E166C" w:rsidRPr="00675FAE" w:rsidRDefault="007E166C" w:rsidP="007E166C">
      <w:pPr>
        <w:pStyle w:val="Inspring"/>
        <w:rPr>
          <w:lang w:val="en-GB"/>
        </w:rPr>
      </w:pPr>
      <w:r w:rsidRPr="00675FAE">
        <w:rPr>
          <w:lang w:val="en-GB"/>
        </w:rPr>
        <w:t>3.</w:t>
      </w:r>
      <w:r w:rsidR="007704F2" w:rsidRPr="00675FAE">
        <w:rPr>
          <w:lang w:val="en-GB"/>
        </w:rPr>
        <w:t>8</w:t>
      </w:r>
      <w:r w:rsidR="00A315D9" w:rsidRPr="00675FAE">
        <w:rPr>
          <w:lang w:val="en-GB"/>
        </w:rPr>
        <w:t>.1</w:t>
      </w:r>
      <w:r w:rsidRPr="00675FAE">
        <w:rPr>
          <w:lang w:val="en-GB"/>
        </w:rPr>
        <w:tab/>
        <w:t xml:space="preserve">Do you submit data to </w:t>
      </w:r>
      <w:r w:rsidR="00550238" w:rsidRPr="00675FAE">
        <w:rPr>
          <w:lang w:val="en-GB"/>
        </w:rPr>
        <w:t xml:space="preserve">sustainability performance evaluation organisations (e.g. </w:t>
      </w:r>
      <w:r w:rsidRPr="00675FAE">
        <w:rPr>
          <w:lang w:val="en-GB"/>
        </w:rPr>
        <w:t>Global Real Estate Sustainability Benchmar</w:t>
      </w:r>
      <w:r w:rsidR="00550238" w:rsidRPr="00675FAE">
        <w:rPr>
          <w:lang w:val="en-GB"/>
        </w:rPr>
        <w:t>k)</w:t>
      </w:r>
      <w:r w:rsidRPr="00675FAE">
        <w:rPr>
          <w:lang w:val="en-GB"/>
        </w:rPr>
        <w:t>? If so, what</w:t>
      </w:r>
      <w:r w:rsidR="00550238" w:rsidRPr="00675FAE">
        <w:rPr>
          <w:lang w:val="en-GB"/>
        </w:rPr>
        <w:t xml:space="preserve"> are</w:t>
      </w:r>
      <w:r w:rsidRPr="00675FAE">
        <w:rPr>
          <w:lang w:val="en-GB"/>
        </w:rPr>
        <w:t xml:space="preserve"> </w:t>
      </w:r>
      <w:r w:rsidR="00550238" w:rsidRPr="00675FAE">
        <w:rPr>
          <w:lang w:val="en-GB"/>
        </w:rPr>
        <w:t>your</w:t>
      </w:r>
      <w:r w:rsidRPr="00675FAE">
        <w:rPr>
          <w:lang w:val="en-GB"/>
        </w:rPr>
        <w:t xml:space="preserve"> score</w:t>
      </w:r>
      <w:r w:rsidR="00550238" w:rsidRPr="00675FAE">
        <w:rPr>
          <w:lang w:val="en-GB"/>
        </w:rPr>
        <w:t>s/results</w:t>
      </w:r>
      <w:r w:rsidRPr="00675FAE">
        <w:rPr>
          <w:lang w:val="en-GB"/>
        </w:rPr>
        <w:t>?</w:t>
      </w:r>
      <w:r w:rsidR="0036774B" w:rsidRPr="00675FAE">
        <w:rPr>
          <w:lang w:val="en-GB"/>
        </w:rPr>
        <w:t xml:space="preserve"> </w:t>
      </w:r>
      <w:r w:rsidRPr="00675FAE">
        <w:rPr>
          <w:lang w:val="en-GB"/>
        </w:rPr>
        <w:t xml:space="preserve">If the vehicle does not </w:t>
      </w:r>
      <w:r w:rsidR="00550238" w:rsidRPr="00675FAE">
        <w:rPr>
          <w:lang w:val="en-GB"/>
        </w:rPr>
        <w:t>participate in sustainability performance evaluation reports</w:t>
      </w:r>
      <w:r w:rsidRPr="00675FAE">
        <w:rPr>
          <w:lang w:val="en-GB"/>
        </w:rPr>
        <w:t>, detail the key ESG indicators and related performance metrics.</w:t>
      </w:r>
    </w:p>
    <w:p w14:paraId="2AB68AD6"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F8F1B5" w14:textId="77777777" w:rsidR="007E166C" w:rsidRPr="00675FAE" w:rsidRDefault="007E166C" w:rsidP="00657544">
      <w:pPr>
        <w:pStyle w:val="Inspring"/>
        <w:rPr>
          <w:lang w:val="en-GB"/>
        </w:rPr>
      </w:pPr>
    </w:p>
    <w:p w14:paraId="645D8EE8" w14:textId="77777777" w:rsidR="00657544" w:rsidRPr="00675FAE" w:rsidRDefault="00657544" w:rsidP="00657544">
      <w:pPr>
        <w:pStyle w:val="Inspring"/>
        <w:rPr>
          <w:lang w:val="en-GB"/>
        </w:rPr>
      </w:pPr>
      <w:r w:rsidRPr="00675FAE">
        <w:rPr>
          <w:lang w:val="en-GB"/>
        </w:rPr>
        <w:t>3.</w:t>
      </w:r>
      <w:r w:rsidR="007704F2" w:rsidRPr="00675FAE">
        <w:rPr>
          <w:lang w:val="en-GB"/>
        </w:rPr>
        <w:t>8</w:t>
      </w:r>
      <w:r w:rsidRPr="00675FAE">
        <w:rPr>
          <w:lang w:val="en-GB"/>
        </w:rPr>
        <w:t>.2</w:t>
      </w:r>
      <w:r w:rsidRPr="00675FAE">
        <w:rPr>
          <w:lang w:val="en-GB"/>
        </w:rPr>
        <w:tab/>
        <w:t xml:space="preserve">Explain how you incorporate your long-term company policies on the following sustainability issues at the vehicle </w:t>
      </w:r>
      <w:r w:rsidR="007E166C" w:rsidRPr="00675FAE">
        <w:rPr>
          <w:lang w:val="en-GB"/>
        </w:rPr>
        <w:t>and organisational level and how these are incorporated into strategic decisions</w:t>
      </w:r>
      <w:r w:rsidRPr="00675FAE">
        <w:rPr>
          <w:lang w:val="en-GB"/>
        </w:rPr>
        <w:t>:</w:t>
      </w:r>
    </w:p>
    <w:p w14:paraId="74405888" w14:textId="77777777" w:rsidR="000D0A5D" w:rsidRPr="00675FAE" w:rsidRDefault="000D0A5D" w:rsidP="00657544">
      <w:pPr>
        <w:pStyle w:val="Inspring"/>
        <w:rPr>
          <w:lang w:val="en-GB"/>
        </w:rPr>
      </w:pPr>
    </w:p>
    <w:p w14:paraId="63915C14" w14:textId="77777777" w:rsidR="00657544" w:rsidRPr="00675FAE" w:rsidRDefault="00657544" w:rsidP="00657544">
      <w:pPr>
        <w:pStyle w:val="Inspring"/>
        <w:tabs>
          <w:tab w:val="left" w:pos="1200"/>
        </w:tabs>
        <w:rPr>
          <w:lang w:val="en-GB"/>
        </w:rPr>
      </w:pPr>
      <w:r w:rsidRPr="00675FAE">
        <w:rPr>
          <w:lang w:val="en-GB"/>
        </w:rPr>
        <w:tab/>
        <w:t>a</w:t>
      </w:r>
      <w:r w:rsidRPr="00675FAE">
        <w:rPr>
          <w:lang w:val="en-GB"/>
        </w:rPr>
        <w:tab/>
        <w:t>Environmental issues;</w:t>
      </w:r>
    </w:p>
    <w:p w14:paraId="5A866313"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93BABF" w14:textId="77777777" w:rsidR="000D0A5D" w:rsidRPr="00675FAE" w:rsidRDefault="00657544" w:rsidP="00657544">
      <w:pPr>
        <w:pStyle w:val="Inspring"/>
        <w:tabs>
          <w:tab w:val="left" w:pos="1200"/>
        </w:tabs>
        <w:rPr>
          <w:lang w:val="en-GB"/>
        </w:rPr>
      </w:pPr>
      <w:r w:rsidRPr="00675FAE">
        <w:rPr>
          <w:lang w:val="en-GB"/>
        </w:rPr>
        <w:tab/>
      </w:r>
    </w:p>
    <w:p w14:paraId="6E703256" w14:textId="77777777" w:rsidR="00657544" w:rsidRPr="00675FAE" w:rsidRDefault="000D0A5D" w:rsidP="00657544">
      <w:pPr>
        <w:pStyle w:val="Inspring"/>
        <w:tabs>
          <w:tab w:val="left" w:pos="1200"/>
        </w:tabs>
        <w:rPr>
          <w:lang w:val="en-GB"/>
        </w:rPr>
      </w:pPr>
      <w:r w:rsidRPr="00675FAE">
        <w:rPr>
          <w:lang w:val="en-GB"/>
        </w:rPr>
        <w:tab/>
      </w:r>
      <w:r w:rsidR="00657544" w:rsidRPr="00675FAE">
        <w:rPr>
          <w:lang w:val="en-GB"/>
        </w:rPr>
        <w:t>b</w:t>
      </w:r>
      <w:r w:rsidR="00657544" w:rsidRPr="00675FAE">
        <w:rPr>
          <w:lang w:val="en-GB"/>
        </w:rPr>
        <w:tab/>
        <w:t>Social issues; and</w:t>
      </w:r>
    </w:p>
    <w:p w14:paraId="6147FE4F"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F3FA49" w14:textId="77777777" w:rsidR="000D0A5D" w:rsidRPr="00675FAE" w:rsidRDefault="00657544" w:rsidP="00657544">
      <w:pPr>
        <w:pStyle w:val="Inspring"/>
        <w:tabs>
          <w:tab w:val="left" w:pos="1200"/>
        </w:tabs>
        <w:rPr>
          <w:lang w:val="en-GB"/>
        </w:rPr>
      </w:pPr>
      <w:r w:rsidRPr="00675FAE">
        <w:rPr>
          <w:lang w:val="en-GB"/>
        </w:rPr>
        <w:tab/>
      </w:r>
    </w:p>
    <w:p w14:paraId="27D59757" w14:textId="77777777" w:rsidR="00657544" w:rsidRPr="00675FAE" w:rsidRDefault="000D0A5D" w:rsidP="00657544">
      <w:pPr>
        <w:pStyle w:val="Inspring"/>
        <w:tabs>
          <w:tab w:val="left" w:pos="1200"/>
        </w:tabs>
        <w:rPr>
          <w:lang w:val="en-GB"/>
        </w:rPr>
      </w:pPr>
      <w:r w:rsidRPr="00675FAE">
        <w:rPr>
          <w:lang w:val="en-GB"/>
        </w:rPr>
        <w:tab/>
      </w:r>
      <w:r w:rsidR="00657544" w:rsidRPr="00675FAE">
        <w:rPr>
          <w:lang w:val="en-GB"/>
        </w:rPr>
        <w:t>c</w:t>
      </w:r>
      <w:r w:rsidR="00657544" w:rsidRPr="00675FAE">
        <w:rPr>
          <w:lang w:val="en-GB"/>
        </w:rPr>
        <w:tab/>
        <w:t>Governance issues including code of ethics.</w:t>
      </w:r>
    </w:p>
    <w:p w14:paraId="481BAFC2"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32866E" w14:textId="77777777" w:rsidR="00657544" w:rsidRPr="00675FAE" w:rsidRDefault="00657544" w:rsidP="00657544">
      <w:pPr>
        <w:pStyle w:val="Inspring"/>
        <w:rPr>
          <w:lang w:val="en-GB"/>
        </w:rPr>
      </w:pPr>
    </w:p>
    <w:p w14:paraId="525C2BD0" w14:textId="77777777" w:rsidR="00657544" w:rsidRPr="00675FAE" w:rsidRDefault="00657544" w:rsidP="00657544">
      <w:pPr>
        <w:pStyle w:val="Inspring"/>
        <w:rPr>
          <w:lang w:val="en-GB"/>
        </w:rPr>
      </w:pPr>
      <w:r w:rsidRPr="00675FAE">
        <w:rPr>
          <w:lang w:val="en-GB"/>
        </w:rPr>
        <w:t>3.</w:t>
      </w:r>
      <w:r w:rsidR="007704F2" w:rsidRPr="00675FAE">
        <w:rPr>
          <w:lang w:val="en-GB"/>
        </w:rPr>
        <w:t>8</w:t>
      </w:r>
      <w:r w:rsidRPr="00675FAE">
        <w:rPr>
          <w:lang w:val="en-GB"/>
        </w:rPr>
        <w:t>.</w:t>
      </w:r>
      <w:r w:rsidR="00A315D9" w:rsidRPr="00675FAE">
        <w:rPr>
          <w:lang w:val="en-GB"/>
        </w:rPr>
        <w:t>3</w:t>
      </w:r>
      <w:r w:rsidRPr="00675FAE">
        <w:rPr>
          <w:lang w:val="en-GB"/>
        </w:rPr>
        <w:tab/>
        <w:t xml:space="preserve">Who is responsible for coordinating the monitoring of ESG issues at vehicle </w:t>
      </w:r>
      <w:r w:rsidR="007E166C" w:rsidRPr="00675FAE">
        <w:rPr>
          <w:lang w:val="en-GB"/>
        </w:rPr>
        <w:t xml:space="preserve">and organisation </w:t>
      </w:r>
      <w:r w:rsidRPr="00675FAE">
        <w:rPr>
          <w:lang w:val="en-GB"/>
        </w:rPr>
        <w:t>level?</w:t>
      </w:r>
    </w:p>
    <w:p w14:paraId="35099C16"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B5C372" w14:textId="77777777" w:rsidR="00657544" w:rsidRPr="00675FAE" w:rsidRDefault="00A714FD" w:rsidP="00A714FD">
      <w:pPr>
        <w:tabs>
          <w:tab w:val="clear" w:pos="765"/>
        </w:tabs>
        <w:spacing w:line="240" w:lineRule="auto"/>
      </w:pPr>
      <w:r w:rsidRPr="00675FAE">
        <w:br w:type="page"/>
      </w:r>
    </w:p>
    <w:p w14:paraId="7417C2E1" w14:textId="77777777" w:rsidR="00657544" w:rsidRPr="00675FAE" w:rsidRDefault="00657544" w:rsidP="00657544">
      <w:pPr>
        <w:pStyle w:val="Inspring"/>
        <w:rPr>
          <w:lang w:val="en-GB"/>
        </w:rPr>
      </w:pPr>
      <w:r w:rsidRPr="00675FAE">
        <w:rPr>
          <w:lang w:val="en-GB"/>
        </w:rPr>
        <w:lastRenderedPageBreak/>
        <w:t>3.</w:t>
      </w:r>
      <w:r w:rsidR="007704F2" w:rsidRPr="00675FAE">
        <w:rPr>
          <w:lang w:val="en-GB"/>
        </w:rPr>
        <w:t>8</w:t>
      </w:r>
      <w:r w:rsidRPr="00675FAE">
        <w:rPr>
          <w:lang w:val="en-GB"/>
        </w:rPr>
        <w:t>.</w:t>
      </w:r>
      <w:r w:rsidR="00A315D9" w:rsidRPr="00675FAE">
        <w:rPr>
          <w:lang w:val="en-GB"/>
        </w:rPr>
        <w:t>4</w:t>
      </w:r>
      <w:r w:rsidRPr="00675FAE">
        <w:rPr>
          <w:lang w:val="en-GB"/>
        </w:rPr>
        <w:tab/>
        <w:t xml:space="preserve">Describe the process and frequency used to report ESG issues into senior management and to the investors. </w:t>
      </w:r>
    </w:p>
    <w:p w14:paraId="4E9C231B"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FB95E7" w14:textId="77777777" w:rsidR="00657544" w:rsidRPr="00675FAE" w:rsidRDefault="00657544" w:rsidP="00657544">
      <w:pPr>
        <w:pStyle w:val="Inspring"/>
        <w:rPr>
          <w:lang w:val="en-GB"/>
        </w:rPr>
      </w:pPr>
    </w:p>
    <w:p w14:paraId="0CB2A99F" w14:textId="77777777" w:rsidR="00657544" w:rsidRPr="00675FAE" w:rsidRDefault="00657544" w:rsidP="00657544">
      <w:pPr>
        <w:pStyle w:val="Inspring"/>
        <w:rPr>
          <w:lang w:val="en-GB"/>
        </w:rPr>
      </w:pPr>
      <w:r w:rsidRPr="00675FAE">
        <w:rPr>
          <w:lang w:val="en-GB"/>
        </w:rPr>
        <w:t>3.</w:t>
      </w:r>
      <w:r w:rsidR="007704F2" w:rsidRPr="00675FAE">
        <w:rPr>
          <w:lang w:val="en-GB"/>
        </w:rPr>
        <w:t>8</w:t>
      </w:r>
      <w:r w:rsidR="00A315D9" w:rsidRPr="00675FAE">
        <w:rPr>
          <w:lang w:val="en-GB"/>
        </w:rPr>
        <w:t>.5</w:t>
      </w:r>
      <w:r w:rsidRPr="00675FAE">
        <w:rPr>
          <w:lang w:val="en-GB"/>
        </w:rPr>
        <w:tab/>
        <w:t xml:space="preserve">Does the vehicle have an Environmental Management System (EMS)? What aspects are covered by the EMS? </w:t>
      </w:r>
    </w:p>
    <w:p w14:paraId="3D21DF0D"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76C898" w14:textId="77777777" w:rsidR="00657544" w:rsidRPr="00675FAE" w:rsidRDefault="00657544" w:rsidP="00657544">
      <w:pPr>
        <w:pStyle w:val="Inspring"/>
        <w:rPr>
          <w:lang w:val="en-GB"/>
        </w:rPr>
      </w:pPr>
    </w:p>
    <w:p w14:paraId="02FA4504" w14:textId="77777777" w:rsidR="001B320F" w:rsidRPr="00675FAE" w:rsidRDefault="00E82062" w:rsidP="001B320F">
      <w:pPr>
        <w:pStyle w:val="Inspring"/>
        <w:rPr>
          <w:lang w:val="en-GB"/>
        </w:rPr>
      </w:pPr>
      <w:r w:rsidRPr="00675FAE">
        <w:rPr>
          <w:lang w:val="en-GB"/>
        </w:rPr>
        <w:t>3.8.</w:t>
      </w:r>
      <w:r w:rsidR="00BB1CE8" w:rsidRPr="00675FAE">
        <w:rPr>
          <w:lang w:val="en-GB"/>
        </w:rPr>
        <w:t>6</w:t>
      </w:r>
      <w:r w:rsidRPr="00675FAE">
        <w:rPr>
          <w:lang w:val="en-GB"/>
        </w:rPr>
        <w:tab/>
      </w:r>
      <w:r w:rsidR="001B320F" w:rsidRPr="00675FAE">
        <w:rPr>
          <w:spacing w:val="-2"/>
          <w:lang w:val="en-GB"/>
        </w:rPr>
        <w:t>Is the vehicle’s ESG report(s) in line with the INREV sustainability reporting recommendations?</w:t>
      </w:r>
    </w:p>
    <w:p w14:paraId="56365D1B"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9EA68E" w14:textId="77777777" w:rsidR="001B320F" w:rsidRPr="00675FAE" w:rsidRDefault="001B320F" w:rsidP="001B320F">
      <w:pPr>
        <w:pStyle w:val="Inspring"/>
        <w:rPr>
          <w:lang w:val="en-GB"/>
        </w:rPr>
      </w:pPr>
    </w:p>
    <w:p w14:paraId="27688CF3" w14:textId="77777777" w:rsidR="00657544" w:rsidRPr="00675FAE" w:rsidRDefault="00657544" w:rsidP="00657544">
      <w:pPr>
        <w:pStyle w:val="Inspring"/>
        <w:rPr>
          <w:lang w:val="en-GB"/>
        </w:rPr>
      </w:pPr>
      <w:r w:rsidRPr="00675FAE">
        <w:rPr>
          <w:lang w:val="en-GB"/>
        </w:rPr>
        <w:t>3.</w:t>
      </w:r>
      <w:r w:rsidR="007704F2" w:rsidRPr="00675FAE">
        <w:rPr>
          <w:lang w:val="en-GB"/>
        </w:rPr>
        <w:t>8</w:t>
      </w:r>
      <w:r w:rsidR="00A315D9" w:rsidRPr="00675FAE">
        <w:rPr>
          <w:lang w:val="en-GB"/>
        </w:rPr>
        <w:t>.</w:t>
      </w:r>
      <w:r w:rsidR="00BB1CE8" w:rsidRPr="00675FAE">
        <w:rPr>
          <w:lang w:val="en-GB"/>
        </w:rPr>
        <w:t>7</w:t>
      </w:r>
      <w:r w:rsidRPr="00675FAE">
        <w:rPr>
          <w:lang w:val="en-GB"/>
        </w:rPr>
        <w:tab/>
        <w:t>Are any reporting standards used in the reporting of information on ESG practices (e.g. GRI, CRESS, CDP, ISAE 3000, ISO etc.)?</w:t>
      </w:r>
    </w:p>
    <w:p w14:paraId="70F40763"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CC5B3F" w14:textId="77777777" w:rsidR="00657544" w:rsidRPr="00675FAE" w:rsidRDefault="00657544" w:rsidP="00657544">
      <w:pPr>
        <w:pStyle w:val="Inspring"/>
        <w:rPr>
          <w:lang w:val="en-GB"/>
        </w:rPr>
      </w:pPr>
    </w:p>
    <w:p w14:paraId="26D56A83" w14:textId="77777777" w:rsidR="00657544" w:rsidRPr="00675FAE" w:rsidRDefault="00657544" w:rsidP="00657544">
      <w:pPr>
        <w:pStyle w:val="Inspring"/>
        <w:rPr>
          <w:lang w:val="en-GB"/>
        </w:rPr>
      </w:pPr>
      <w:r w:rsidRPr="00675FAE">
        <w:rPr>
          <w:lang w:val="en-GB"/>
        </w:rPr>
        <w:t>3.</w:t>
      </w:r>
      <w:r w:rsidR="007704F2" w:rsidRPr="00675FAE">
        <w:rPr>
          <w:lang w:val="en-GB"/>
        </w:rPr>
        <w:t>8</w:t>
      </w:r>
      <w:r w:rsidRPr="00675FAE">
        <w:rPr>
          <w:lang w:val="en-GB"/>
        </w:rPr>
        <w:t>.</w:t>
      </w:r>
      <w:r w:rsidR="00BB1CE8" w:rsidRPr="00675FAE">
        <w:rPr>
          <w:lang w:val="en-GB"/>
        </w:rPr>
        <w:t>8</w:t>
      </w:r>
      <w:r w:rsidRPr="00675FAE">
        <w:rPr>
          <w:lang w:val="en-GB"/>
        </w:rPr>
        <w:tab/>
        <w:t>Indicate if</w:t>
      </w:r>
      <w:r w:rsidR="00587921" w:rsidRPr="00675FAE">
        <w:rPr>
          <w:lang w:val="en-GB"/>
        </w:rPr>
        <w:t>,</w:t>
      </w:r>
      <w:r w:rsidRPr="00675FAE">
        <w:rPr>
          <w:lang w:val="en-GB"/>
        </w:rPr>
        <w:t xml:space="preserve"> and to what standards</w:t>
      </w:r>
      <w:r w:rsidR="00E17D52" w:rsidRPr="00675FAE">
        <w:rPr>
          <w:lang w:val="en-GB"/>
        </w:rPr>
        <w:t>,</w:t>
      </w:r>
      <w:r w:rsidRPr="00675FAE">
        <w:rPr>
          <w:lang w:val="en-GB"/>
        </w:rPr>
        <w:t xml:space="preserve"> the social aspects of the policy adheres to (e.g. national laws and regulation, Universal Declaration of Human Rights, ILO core labour standards, UN Global Compact, UN Principles for Responsible Investment, IFC Performance Standards, OHSAS 18000, ISO 14000)?</w:t>
      </w:r>
    </w:p>
    <w:p w14:paraId="6463E945"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F8F96B" w14:textId="77777777" w:rsidR="00657544" w:rsidRPr="00675FAE" w:rsidRDefault="00657544" w:rsidP="00657544">
      <w:pPr>
        <w:pStyle w:val="Inspring"/>
        <w:rPr>
          <w:lang w:val="en-GB"/>
        </w:rPr>
      </w:pPr>
    </w:p>
    <w:p w14:paraId="558579A7" w14:textId="77777777" w:rsidR="00657544" w:rsidRPr="00675FAE" w:rsidRDefault="00657544" w:rsidP="00657544">
      <w:pPr>
        <w:pStyle w:val="Inspring"/>
        <w:rPr>
          <w:lang w:val="en-GB"/>
        </w:rPr>
      </w:pPr>
      <w:r w:rsidRPr="00675FAE">
        <w:rPr>
          <w:lang w:val="en-GB"/>
        </w:rPr>
        <w:t>3.</w:t>
      </w:r>
      <w:r w:rsidR="007704F2" w:rsidRPr="00675FAE">
        <w:rPr>
          <w:lang w:val="en-GB"/>
        </w:rPr>
        <w:t>8</w:t>
      </w:r>
      <w:r w:rsidRPr="00675FAE">
        <w:rPr>
          <w:lang w:val="en-GB"/>
        </w:rPr>
        <w:t>.</w:t>
      </w:r>
      <w:r w:rsidR="00BB1CE8" w:rsidRPr="00675FAE">
        <w:rPr>
          <w:lang w:val="en-GB"/>
        </w:rPr>
        <w:t>9</w:t>
      </w:r>
      <w:r w:rsidRPr="00675FAE">
        <w:rPr>
          <w:lang w:val="en-GB"/>
        </w:rPr>
        <w:tab/>
        <w:t>Does the scope of the policy and management system include contracted parties and suppliers?</w:t>
      </w:r>
    </w:p>
    <w:p w14:paraId="7C98D833"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AB293F" w14:textId="77777777" w:rsidR="00657544" w:rsidRPr="00675FAE" w:rsidRDefault="00657544" w:rsidP="00657544">
      <w:pPr>
        <w:pStyle w:val="Inspring"/>
        <w:rPr>
          <w:lang w:val="en-GB"/>
        </w:rPr>
      </w:pPr>
    </w:p>
    <w:p w14:paraId="575A0E28" w14:textId="77777777" w:rsidR="00657544" w:rsidRPr="00675FAE" w:rsidRDefault="00657544" w:rsidP="00657544">
      <w:pPr>
        <w:pStyle w:val="Inspring"/>
        <w:rPr>
          <w:lang w:val="en-GB"/>
        </w:rPr>
      </w:pPr>
      <w:r w:rsidRPr="00675FAE">
        <w:rPr>
          <w:lang w:val="en-GB"/>
        </w:rPr>
        <w:t>3.</w:t>
      </w:r>
      <w:r w:rsidR="007704F2" w:rsidRPr="00675FAE">
        <w:rPr>
          <w:lang w:val="en-GB"/>
        </w:rPr>
        <w:t>8</w:t>
      </w:r>
      <w:r w:rsidRPr="00675FAE">
        <w:rPr>
          <w:lang w:val="en-GB"/>
        </w:rPr>
        <w:t>.1</w:t>
      </w:r>
      <w:r w:rsidR="00BB1CE8" w:rsidRPr="00675FAE">
        <w:rPr>
          <w:lang w:val="en-GB"/>
        </w:rPr>
        <w:t>0</w:t>
      </w:r>
      <w:r w:rsidRPr="00675FAE">
        <w:rPr>
          <w:lang w:val="en-GB"/>
        </w:rPr>
        <w:tab/>
        <w:t xml:space="preserve">Does the vehicle </w:t>
      </w:r>
      <w:r w:rsidR="007E166C" w:rsidRPr="00675FAE">
        <w:rPr>
          <w:lang w:val="en-GB"/>
        </w:rPr>
        <w:t xml:space="preserve">and organisation </w:t>
      </w:r>
      <w:r w:rsidRPr="00675FAE">
        <w:rPr>
          <w:lang w:val="en-GB"/>
        </w:rPr>
        <w:t>operate in jurisdictions that have not ratified ILO core conventions?</w:t>
      </w:r>
    </w:p>
    <w:p w14:paraId="34DDFE2E"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6D08E5" w14:textId="77777777" w:rsidR="00657544" w:rsidRPr="00675FAE" w:rsidRDefault="00657544" w:rsidP="00657544">
      <w:pPr>
        <w:pStyle w:val="Inspring"/>
        <w:rPr>
          <w:lang w:val="en-GB"/>
        </w:rPr>
      </w:pPr>
    </w:p>
    <w:p w14:paraId="48FB1F65" w14:textId="77777777" w:rsidR="00657544" w:rsidRPr="00675FAE" w:rsidRDefault="00657544" w:rsidP="00657544">
      <w:pPr>
        <w:pStyle w:val="Inspring"/>
        <w:rPr>
          <w:lang w:val="en-GB"/>
        </w:rPr>
      </w:pPr>
      <w:r w:rsidRPr="00675FAE">
        <w:rPr>
          <w:lang w:val="en-GB"/>
        </w:rPr>
        <w:t>3.</w:t>
      </w:r>
      <w:r w:rsidR="007704F2" w:rsidRPr="00675FAE">
        <w:rPr>
          <w:lang w:val="en-GB"/>
        </w:rPr>
        <w:t>8</w:t>
      </w:r>
      <w:r w:rsidR="00747EC5" w:rsidRPr="00675FAE">
        <w:rPr>
          <w:lang w:val="en-GB"/>
        </w:rPr>
        <w:t>.</w:t>
      </w:r>
      <w:r w:rsidRPr="00675FAE">
        <w:rPr>
          <w:lang w:val="en-GB"/>
        </w:rPr>
        <w:t>1</w:t>
      </w:r>
      <w:r w:rsidR="00BB1CE8" w:rsidRPr="00675FAE">
        <w:rPr>
          <w:lang w:val="en-GB"/>
        </w:rPr>
        <w:t>1</w:t>
      </w:r>
      <w:r w:rsidRPr="00675FAE">
        <w:rPr>
          <w:lang w:val="en-GB"/>
        </w:rPr>
        <w:tab/>
        <w:t>What indicators are used to measure social performances?</w:t>
      </w:r>
    </w:p>
    <w:p w14:paraId="64F0363D"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5DA61D" w14:textId="77777777" w:rsidR="007B4AA9" w:rsidRPr="00675FAE" w:rsidRDefault="007B4AA9" w:rsidP="007B4AA9">
      <w:pPr>
        <w:rPr>
          <w:lang w:val="en-US"/>
        </w:rPr>
      </w:pPr>
    </w:p>
    <w:p w14:paraId="19BA8C37" w14:textId="77777777" w:rsidR="007B4AA9" w:rsidRPr="00675FAE" w:rsidRDefault="00862955" w:rsidP="007B4AA9">
      <w:pPr>
        <w:pStyle w:val="Inspring"/>
        <w:rPr>
          <w:lang w:val="en-GB"/>
        </w:rPr>
      </w:pPr>
      <w:r w:rsidRPr="00675FAE">
        <w:rPr>
          <w:lang w:val="en-GB"/>
        </w:rPr>
        <w:t>3.</w:t>
      </w:r>
      <w:r w:rsidR="007704F2" w:rsidRPr="00675FAE">
        <w:rPr>
          <w:lang w:val="en-GB"/>
        </w:rPr>
        <w:t>8</w:t>
      </w:r>
      <w:r w:rsidRPr="00675FAE">
        <w:rPr>
          <w:lang w:val="en-GB"/>
        </w:rPr>
        <w:t>.1</w:t>
      </w:r>
      <w:r w:rsidR="00BB1CE8" w:rsidRPr="00675FAE">
        <w:rPr>
          <w:lang w:val="en-GB"/>
        </w:rPr>
        <w:t>2</w:t>
      </w:r>
      <w:r w:rsidR="007B4AA9" w:rsidRPr="00675FAE">
        <w:rPr>
          <w:lang w:val="en-GB"/>
        </w:rPr>
        <w:tab/>
        <w:t>Provide details of three</w:t>
      </w:r>
      <w:r w:rsidR="002219F2" w:rsidRPr="00675FAE">
        <w:rPr>
          <w:lang w:val="en-GB"/>
        </w:rPr>
        <w:t xml:space="preserve"> key</w:t>
      </w:r>
      <w:r w:rsidR="007B4AA9" w:rsidRPr="00675FAE">
        <w:rPr>
          <w:lang w:val="en-GB"/>
        </w:rPr>
        <w:t xml:space="preserve"> ESG initiatives linked to the </w:t>
      </w:r>
      <w:r w:rsidR="007E166C" w:rsidRPr="00675FAE">
        <w:rPr>
          <w:lang w:val="en-GB"/>
        </w:rPr>
        <w:t>vehicle</w:t>
      </w:r>
      <w:r w:rsidR="007B4AA9" w:rsidRPr="00675FAE">
        <w:rPr>
          <w:lang w:val="en-GB"/>
        </w:rPr>
        <w:t xml:space="preserve"> or your organi</w:t>
      </w:r>
      <w:r w:rsidR="00E17D52" w:rsidRPr="00675FAE">
        <w:rPr>
          <w:lang w:val="en-GB"/>
        </w:rPr>
        <w:t>s</w:t>
      </w:r>
      <w:r w:rsidR="007B4AA9" w:rsidRPr="00675FAE">
        <w:rPr>
          <w:lang w:val="en-GB"/>
        </w:rPr>
        <w:t>ation:</w:t>
      </w:r>
    </w:p>
    <w:p w14:paraId="24A1E031" w14:textId="77777777" w:rsidR="000D0A5D" w:rsidRPr="00675FAE" w:rsidRDefault="007B4AA9" w:rsidP="007B4AA9">
      <w:pPr>
        <w:pStyle w:val="Inspring"/>
        <w:rPr>
          <w:lang w:val="en-GB"/>
        </w:rPr>
      </w:pPr>
      <w:r w:rsidRPr="00675FAE">
        <w:rPr>
          <w:lang w:val="en-GB"/>
        </w:rPr>
        <w:tab/>
      </w:r>
    </w:p>
    <w:p w14:paraId="712272D7" w14:textId="77777777" w:rsidR="007B4AA9" w:rsidRPr="00675FAE" w:rsidRDefault="000D0A5D" w:rsidP="007B4AA9">
      <w:pPr>
        <w:pStyle w:val="Inspring"/>
        <w:rPr>
          <w:lang w:val="en-GB"/>
        </w:rPr>
      </w:pPr>
      <w:r w:rsidRPr="00675FAE">
        <w:rPr>
          <w:lang w:val="en-GB"/>
        </w:rPr>
        <w:tab/>
      </w:r>
      <w:r w:rsidR="007B4AA9" w:rsidRPr="00675FAE">
        <w:rPr>
          <w:lang w:val="en-GB"/>
        </w:rPr>
        <w:t>a</w:t>
      </w:r>
      <w:r w:rsidR="007B4AA9" w:rsidRPr="00675FAE">
        <w:rPr>
          <w:lang w:val="en-GB"/>
        </w:rPr>
        <w:tab/>
        <w:t>Initiative One</w:t>
      </w:r>
      <w:r w:rsidR="00FC2EF5" w:rsidRPr="00675FAE">
        <w:rPr>
          <w:lang w:val="en-GB"/>
        </w:rPr>
        <w:t>;</w:t>
      </w:r>
    </w:p>
    <w:p w14:paraId="519CA767"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CEF9A8" w14:textId="77777777" w:rsidR="000D0A5D" w:rsidRPr="00675FAE" w:rsidRDefault="007B4AA9" w:rsidP="007B4AA9">
      <w:pPr>
        <w:pStyle w:val="Inspring"/>
        <w:rPr>
          <w:lang w:val="en-GB"/>
        </w:rPr>
      </w:pPr>
      <w:r w:rsidRPr="00675FAE">
        <w:rPr>
          <w:lang w:val="en-GB"/>
        </w:rPr>
        <w:tab/>
      </w:r>
    </w:p>
    <w:p w14:paraId="7C4C5055" w14:textId="77777777" w:rsidR="007B4AA9" w:rsidRPr="00675FAE" w:rsidRDefault="000D0A5D" w:rsidP="007B4AA9">
      <w:pPr>
        <w:pStyle w:val="Inspring"/>
        <w:rPr>
          <w:lang w:val="en-GB"/>
        </w:rPr>
      </w:pPr>
      <w:r w:rsidRPr="00675FAE">
        <w:rPr>
          <w:lang w:val="en-GB"/>
        </w:rPr>
        <w:tab/>
      </w:r>
      <w:r w:rsidR="007B4AA9" w:rsidRPr="00675FAE">
        <w:rPr>
          <w:lang w:val="en-GB"/>
        </w:rPr>
        <w:t>b</w:t>
      </w:r>
      <w:r w:rsidR="007B4AA9" w:rsidRPr="00675FAE">
        <w:rPr>
          <w:lang w:val="en-GB"/>
        </w:rPr>
        <w:tab/>
        <w:t>Initiative Two</w:t>
      </w:r>
      <w:r w:rsidR="00FC2EF5" w:rsidRPr="00675FAE">
        <w:rPr>
          <w:lang w:val="en-GB"/>
        </w:rPr>
        <w:t>; and</w:t>
      </w:r>
    </w:p>
    <w:p w14:paraId="16B2D6D4"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E8367D" w14:textId="77777777" w:rsidR="000D0A5D" w:rsidRPr="00675FAE" w:rsidRDefault="007B4AA9" w:rsidP="007B4AA9">
      <w:pPr>
        <w:pStyle w:val="Inspring"/>
        <w:rPr>
          <w:lang w:val="en-GB"/>
        </w:rPr>
      </w:pPr>
      <w:r w:rsidRPr="00675FAE">
        <w:rPr>
          <w:lang w:val="en-GB"/>
        </w:rPr>
        <w:tab/>
      </w:r>
    </w:p>
    <w:p w14:paraId="187F5173" w14:textId="77777777" w:rsidR="007B4AA9" w:rsidRPr="00675FAE" w:rsidRDefault="000D0A5D" w:rsidP="007B4AA9">
      <w:pPr>
        <w:pStyle w:val="Inspring"/>
        <w:rPr>
          <w:lang w:val="en-GB"/>
        </w:rPr>
      </w:pPr>
      <w:r w:rsidRPr="00675FAE">
        <w:rPr>
          <w:lang w:val="en-GB"/>
        </w:rPr>
        <w:tab/>
      </w:r>
      <w:r w:rsidR="007B4AA9" w:rsidRPr="00675FAE">
        <w:rPr>
          <w:lang w:val="en-GB"/>
        </w:rPr>
        <w:t>c</w:t>
      </w:r>
      <w:r w:rsidR="007B4AA9" w:rsidRPr="00675FAE">
        <w:rPr>
          <w:lang w:val="en-GB"/>
        </w:rPr>
        <w:tab/>
        <w:t>Initiative Three</w:t>
      </w:r>
      <w:r w:rsidR="00FC2EF5" w:rsidRPr="00675FAE">
        <w:rPr>
          <w:lang w:val="en-GB"/>
        </w:rPr>
        <w:t>.</w:t>
      </w:r>
    </w:p>
    <w:p w14:paraId="67645BCD" w14:textId="77777777" w:rsidR="00C02082" w:rsidRPr="00675FA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22BC10" w14:textId="77777777" w:rsidR="007B4AA9" w:rsidRPr="00675FAE" w:rsidRDefault="007B4AA9" w:rsidP="007B4AA9">
      <w:pPr>
        <w:pStyle w:val="Inspring"/>
        <w:rPr>
          <w:lang w:val="en-GB"/>
        </w:rPr>
      </w:pPr>
    </w:p>
    <w:p w14:paraId="1F957D91" w14:textId="77777777" w:rsidR="004734D7" w:rsidRPr="00675FAE" w:rsidRDefault="00500C71" w:rsidP="00494106">
      <w:pPr>
        <w:pStyle w:val="Heading1"/>
        <w:rPr>
          <w:color w:val="auto"/>
        </w:rPr>
      </w:pPr>
      <w:bookmarkStart w:id="857" w:name="_Toc356297889"/>
      <w:bookmarkStart w:id="858" w:name="_Toc381105281"/>
      <w:bookmarkStart w:id="859" w:name="_Toc397000910"/>
      <w:bookmarkStart w:id="860" w:name="_Toc452457460"/>
      <w:bookmarkEnd w:id="47"/>
      <w:bookmarkEnd w:id="48"/>
      <w:bookmarkEnd w:id="49"/>
      <w:bookmarkEnd w:id="50"/>
      <w:bookmarkEnd w:id="764"/>
      <w:bookmarkEnd w:id="765"/>
      <w:bookmarkEnd w:id="766"/>
      <w:bookmarkEnd w:id="767"/>
      <w:bookmarkEnd w:id="768"/>
      <w:r w:rsidRPr="00675FAE">
        <w:rPr>
          <w:color w:val="auto"/>
        </w:rPr>
        <w:br w:type="page"/>
      </w:r>
      <w:bookmarkStart w:id="861" w:name="_Toc489871726"/>
      <w:bookmarkStart w:id="862" w:name="_Toc55983294"/>
      <w:bookmarkEnd w:id="857"/>
      <w:bookmarkEnd w:id="858"/>
      <w:bookmarkEnd w:id="859"/>
      <w:bookmarkEnd w:id="860"/>
      <w:r w:rsidR="004734D7" w:rsidRPr="00675FAE">
        <w:rPr>
          <w:color w:val="auto"/>
        </w:rPr>
        <w:lastRenderedPageBreak/>
        <w:t>Data Room</w:t>
      </w:r>
      <w:bookmarkEnd w:id="861"/>
      <w:bookmarkEnd w:id="862"/>
    </w:p>
    <w:p w14:paraId="44FEEFA7" w14:textId="77777777" w:rsidR="004734D7" w:rsidRPr="00675FAE" w:rsidRDefault="004734D7" w:rsidP="004734D7">
      <w:pPr>
        <w:pStyle w:val="Inspring"/>
        <w:rPr>
          <w:lang w:val="en-GB"/>
        </w:rPr>
      </w:pPr>
    </w:p>
    <w:p w14:paraId="033CBA8E" w14:textId="77777777" w:rsidR="004734D7" w:rsidRPr="00675FAE" w:rsidRDefault="004734D7" w:rsidP="007019E3">
      <w:pPr>
        <w:pStyle w:val="Inspring"/>
        <w:ind w:left="0" w:firstLine="0"/>
        <w:rPr>
          <w:lang w:val="en-GB"/>
        </w:rPr>
      </w:pPr>
      <w:r w:rsidRPr="00675FAE">
        <w:rPr>
          <w:lang w:val="en-GB"/>
        </w:rPr>
        <w:t>Please fill in the Data Room table to indicate if you have included the information requested.</w:t>
      </w:r>
      <w:r w:rsidR="0036774B" w:rsidRPr="00675FAE">
        <w:rPr>
          <w:lang w:val="en-GB"/>
        </w:rPr>
        <w:t xml:space="preserve"> </w:t>
      </w:r>
      <w:r w:rsidR="001B3F26" w:rsidRPr="00675FAE">
        <w:rPr>
          <w:lang w:val="en-GB"/>
        </w:rPr>
        <w:t>Please indicate if a Data Room is not available and you are providing the information separately.</w:t>
      </w:r>
    </w:p>
    <w:p w14:paraId="4BCD87BE" w14:textId="77777777" w:rsidR="004734D7" w:rsidRPr="00675FAE" w:rsidRDefault="004734D7" w:rsidP="004734D7"/>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675FAE" w:rsidRPr="00675FAE" w14:paraId="4F46ECB5" w14:textId="77777777" w:rsidTr="0094583F">
        <w:trPr>
          <w:tblHeader/>
        </w:trPr>
        <w:tc>
          <w:tcPr>
            <w:tcW w:w="419" w:type="pct"/>
            <w:shd w:val="clear" w:color="auto" w:fill="000000"/>
            <w:vAlign w:val="center"/>
          </w:tcPr>
          <w:p w14:paraId="26DD59AC" w14:textId="77777777" w:rsidR="004734D7" w:rsidRPr="00675FAE" w:rsidRDefault="004734D7" w:rsidP="00763C7D">
            <w:pPr>
              <w:pStyle w:val="Tabel"/>
              <w:rPr>
                <w:b/>
                <w:lang w:val="en-GB"/>
              </w:rPr>
            </w:pPr>
          </w:p>
        </w:tc>
        <w:tc>
          <w:tcPr>
            <w:tcW w:w="3152" w:type="pct"/>
            <w:gridSpan w:val="2"/>
            <w:shd w:val="clear" w:color="auto" w:fill="000000"/>
            <w:vAlign w:val="center"/>
          </w:tcPr>
          <w:p w14:paraId="14C5D735" w14:textId="77777777" w:rsidR="004734D7" w:rsidRPr="00675FAE" w:rsidRDefault="004734D7" w:rsidP="00763C7D">
            <w:pPr>
              <w:pStyle w:val="Tabel"/>
              <w:rPr>
                <w:b/>
                <w:lang w:val="en-GB"/>
              </w:rPr>
            </w:pPr>
            <w:r w:rsidRPr="00675FAE">
              <w:rPr>
                <w:b/>
                <w:lang w:val="en-GB"/>
              </w:rPr>
              <w:t>Information requested</w:t>
            </w:r>
          </w:p>
        </w:tc>
        <w:tc>
          <w:tcPr>
            <w:tcW w:w="664" w:type="pct"/>
            <w:gridSpan w:val="2"/>
            <w:shd w:val="clear" w:color="auto" w:fill="000000"/>
            <w:vAlign w:val="center"/>
          </w:tcPr>
          <w:p w14:paraId="04DDB6D1" w14:textId="77777777" w:rsidR="004734D7" w:rsidRPr="00675FAE" w:rsidRDefault="004734D7" w:rsidP="00763C7D">
            <w:pPr>
              <w:pStyle w:val="Tabel"/>
              <w:rPr>
                <w:b/>
                <w:lang w:val="en-GB"/>
              </w:rPr>
            </w:pPr>
            <w:r w:rsidRPr="00675FAE">
              <w:rPr>
                <w:b/>
                <w:lang w:val="en-GB"/>
              </w:rPr>
              <w:t>Question</w:t>
            </w:r>
          </w:p>
        </w:tc>
        <w:tc>
          <w:tcPr>
            <w:tcW w:w="765" w:type="pct"/>
            <w:shd w:val="clear" w:color="auto" w:fill="000000"/>
          </w:tcPr>
          <w:p w14:paraId="48BB29FF" w14:textId="77777777" w:rsidR="004734D7" w:rsidRPr="00675FAE" w:rsidRDefault="004734D7" w:rsidP="00763C7D">
            <w:pPr>
              <w:pStyle w:val="Tabel"/>
              <w:rPr>
                <w:b/>
                <w:spacing w:val="-4"/>
                <w:lang w:val="en-GB"/>
              </w:rPr>
            </w:pPr>
            <w:r w:rsidRPr="00675FAE">
              <w:rPr>
                <w:b/>
                <w:spacing w:val="-4"/>
                <w:lang w:val="en-GB"/>
              </w:rPr>
              <w:t>Information included or reference to PPM</w:t>
            </w:r>
          </w:p>
        </w:tc>
      </w:tr>
      <w:tr w:rsidR="00675FAE" w:rsidRPr="00675FAE" w14:paraId="1A823AE6" w14:textId="77777777" w:rsidTr="007C4B8C">
        <w:trPr>
          <w:trHeight w:val="288"/>
        </w:trPr>
        <w:tc>
          <w:tcPr>
            <w:tcW w:w="419" w:type="pct"/>
            <w:shd w:val="clear" w:color="auto" w:fill="F9F9F9"/>
            <w:vAlign w:val="center"/>
          </w:tcPr>
          <w:p w14:paraId="6EF3CA1F" w14:textId="77777777" w:rsidR="00E91B0F" w:rsidRPr="00675FAE" w:rsidRDefault="00E91B0F" w:rsidP="007C4B8C">
            <w:pPr>
              <w:pStyle w:val="Tabel"/>
              <w:spacing w:line="276" w:lineRule="auto"/>
              <w:rPr>
                <w:lang w:val="en-GB"/>
              </w:rPr>
            </w:pPr>
          </w:p>
        </w:tc>
        <w:tc>
          <w:tcPr>
            <w:tcW w:w="3152" w:type="pct"/>
            <w:gridSpan w:val="2"/>
            <w:shd w:val="clear" w:color="auto" w:fill="F9F9F9"/>
            <w:vAlign w:val="center"/>
          </w:tcPr>
          <w:p w14:paraId="199DF675" w14:textId="77777777" w:rsidR="00E91B0F" w:rsidRPr="00675FAE" w:rsidRDefault="00E91B0F" w:rsidP="007C4B8C">
            <w:pPr>
              <w:pStyle w:val="Tabel"/>
              <w:spacing w:line="276" w:lineRule="auto"/>
              <w:rPr>
                <w:b/>
                <w:lang w:val="en-GB"/>
              </w:rPr>
            </w:pPr>
            <w:r w:rsidRPr="00675FAE">
              <w:rPr>
                <w:b/>
                <w:lang w:val="en-GB"/>
              </w:rPr>
              <w:t xml:space="preserve">Advanced </w:t>
            </w:r>
            <w:r w:rsidR="00FC2EF5" w:rsidRPr="00675FAE">
              <w:rPr>
                <w:b/>
                <w:lang w:val="en-GB"/>
              </w:rPr>
              <w:t>Stage</w:t>
            </w:r>
          </w:p>
        </w:tc>
        <w:tc>
          <w:tcPr>
            <w:tcW w:w="664" w:type="pct"/>
            <w:gridSpan w:val="2"/>
            <w:shd w:val="clear" w:color="auto" w:fill="F9F9F9"/>
          </w:tcPr>
          <w:p w14:paraId="5C04AF42" w14:textId="77777777" w:rsidR="00E91B0F" w:rsidRPr="00675FAE" w:rsidRDefault="00E91B0F" w:rsidP="007C4B8C">
            <w:pPr>
              <w:pStyle w:val="Tabel"/>
              <w:spacing w:line="276" w:lineRule="auto"/>
              <w:rPr>
                <w:lang w:val="en-GB"/>
              </w:rPr>
            </w:pPr>
          </w:p>
        </w:tc>
        <w:tc>
          <w:tcPr>
            <w:tcW w:w="765" w:type="pct"/>
            <w:shd w:val="clear" w:color="auto" w:fill="F9F9F9"/>
            <w:vAlign w:val="center"/>
          </w:tcPr>
          <w:p w14:paraId="3AC45F21" w14:textId="77777777" w:rsidR="00E91B0F" w:rsidRPr="00675FAE" w:rsidRDefault="00E91B0F" w:rsidP="007C4B8C">
            <w:pPr>
              <w:pStyle w:val="Tabel"/>
              <w:spacing w:line="276" w:lineRule="auto"/>
              <w:rPr>
                <w:lang w:val="en-GB"/>
              </w:rPr>
            </w:pPr>
          </w:p>
        </w:tc>
      </w:tr>
      <w:tr w:rsidR="00675FAE" w:rsidRPr="00675FAE" w14:paraId="47B91A28" w14:textId="77777777" w:rsidTr="00A6525A">
        <w:trPr>
          <w:trHeight w:val="288"/>
        </w:trPr>
        <w:tc>
          <w:tcPr>
            <w:tcW w:w="419" w:type="pct"/>
            <w:shd w:val="clear" w:color="auto" w:fill="EBEBEB"/>
            <w:vAlign w:val="center"/>
          </w:tcPr>
          <w:p w14:paraId="111A4F17" w14:textId="77777777" w:rsidR="00E91B0F" w:rsidRPr="00675FAE" w:rsidRDefault="00FA637E" w:rsidP="00A6525A">
            <w:pPr>
              <w:pStyle w:val="Tabel"/>
              <w:spacing w:line="276" w:lineRule="auto"/>
              <w:rPr>
                <w:lang w:val="en-GB"/>
              </w:rPr>
            </w:pPr>
            <w:r w:rsidRPr="00675FAE">
              <w:rPr>
                <w:lang w:val="en-GB"/>
              </w:rPr>
              <w:t>A</w:t>
            </w:r>
          </w:p>
        </w:tc>
        <w:tc>
          <w:tcPr>
            <w:tcW w:w="3152" w:type="pct"/>
            <w:gridSpan w:val="2"/>
            <w:shd w:val="clear" w:color="auto" w:fill="EBEBEB"/>
            <w:vAlign w:val="center"/>
          </w:tcPr>
          <w:p w14:paraId="3958EE69" w14:textId="77777777" w:rsidR="00E91B0F" w:rsidRPr="00675FAE" w:rsidRDefault="00E91B0F" w:rsidP="00A6525A">
            <w:pPr>
              <w:pStyle w:val="Tabel"/>
              <w:spacing w:line="276" w:lineRule="auto"/>
              <w:rPr>
                <w:b/>
                <w:lang w:val="en-GB"/>
              </w:rPr>
            </w:pPr>
            <w:r w:rsidRPr="00675FAE">
              <w:rPr>
                <w:lang w:val="en-GB"/>
              </w:rPr>
              <w:t>Breakdown of gross-to-net returns</w:t>
            </w:r>
          </w:p>
        </w:tc>
        <w:tc>
          <w:tcPr>
            <w:tcW w:w="664" w:type="pct"/>
            <w:gridSpan w:val="2"/>
            <w:shd w:val="clear" w:color="auto" w:fill="EBEBEB"/>
          </w:tcPr>
          <w:p w14:paraId="23BF0FCF" w14:textId="77777777" w:rsidR="00E91B0F" w:rsidRPr="00675FAE" w:rsidRDefault="00E91B0F" w:rsidP="00490FBD">
            <w:pPr>
              <w:pStyle w:val="Tabel"/>
              <w:spacing w:line="276" w:lineRule="auto"/>
              <w:rPr>
                <w:lang w:val="en-GB"/>
              </w:rPr>
            </w:pPr>
            <w:r w:rsidRPr="00675FAE">
              <w:rPr>
                <w:lang w:val="en-GB"/>
              </w:rPr>
              <w:t>2.1.1.4</w:t>
            </w:r>
          </w:p>
        </w:tc>
        <w:tc>
          <w:tcPr>
            <w:tcW w:w="765" w:type="pct"/>
            <w:shd w:val="clear" w:color="auto" w:fill="EBEBEB"/>
          </w:tcPr>
          <w:p w14:paraId="73CE2D9F" w14:textId="77777777" w:rsidR="00E91B0F" w:rsidRPr="00675FAE" w:rsidRDefault="00E91B0F" w:rsidP="00490FBD">
            <w:pPr>
              <w:pStyle w:val="Tabel"/>
              <w:spacing w:line="276" w:lineRule="auto"/>
              <w:rPr>
                <w:lang w:val="en-GB"/>
              </w:rPr>
            </w:pPr>
          </w:p>
        </w:tc>
      </w:tr>
      <w:tr w:rsidR="00675FAE" w:rsidRPr="00675FAE" w14:paraId="0B6E6029" w14:textId="77777777" w:rsidTr="00A6525A">
        <w:trPr>
          <w:trHeight w:val="288"/>
        </w:trPr>
        <w:tc>
          <w:tcPr>
            <w:tcW w:w="419" w:type="pct"/>
            <w:shd w:val="clear" w:color="auto" w:fill="F9F9F9"/>
            <w:vAlign w:val="center"/>
          </w:tcPr>
          <w:p w14:paraId="232D51DD" w14:textId="77777777" w:rsidR="00E91B0F" w:rsidRPr="00675FAE" w:rsidRDefault="00FA637E" w:rsidP="00A6525A">
            <w:pPr>
              <w:pStyle w:val="Tabel"/>
              <w:spacing w:line="276" w:lineRule="auto"/>
              <w:rPr>
                <w:lang w:val="en-GB"/>
              </w:rPr>
            </w:pPr>
            <w:r w:rsidRPr="00675FAE">
              <w:rPr>
                <w:lang w:val="en-GB"/>
              </w:rPr>
              <w:t>B</w:t>
            </w:r>
          </w:p>
        </w:tc>
        <w:tc>
          <w:tcPr>
            <w:tcW w:w="3152" w:type="pct"/>
            <w:gridSpan w:val="2"/>
            <w:shd w:val="clear" w:color="auto" w:fill="F9F9F9"/>
            <w:vAlign w:val="center"/>
          </w:tcPr>
          <w:p w14:paraId="1CAA6341" w14:textId="77777777" w:rsidR="00E91B0F" w:rsidRPr="00675FAE" w:rsidRDefault="00E91B0F" w:rsidP="00A6525A">
            <w:pPr>
              <w:pStyle w:val="Tabel"/>
              <w:spacing w:line="276" w:lineRule="auto"/>
              <w:rPr>
                <w:lang w:val="en-GB"/>
              </w:rPr>
            </w:pPr>
            <w:r w:rsidRPr="00675FAE">
              <w:rPr>
                <w:lang w:val="en-GB"/>
              </w:rPr>
              <w:t>An example of the research (qualitative, quantitative and fundamental research) used to define your strategy</w:t>
            </w:r>
          </w:p>
        </w:tc>
        <w:tc>
          <w:tcPr>
            <w:tcW w:w="664" w:type="pct"/>
            <w:gridSpan w:val="2"/>
            <w:shd w:val="clear" w:color="auto" w:fill="F9F9F9"/>
          </w:tcPr>
          <w:p w14:paraId="4FAE7188" w14:textId="77777777" w:rsidR="00E91B0F" w:rsidRPr="00675FAE" w:rsidRDefault="00E91B0F" w:rsidP="00490FBD">
            <w:pPr>
              <w:pStyle w:val="Tabel"/>
              <w:spacing w:line="276" w:lineRule="auto"/>
              <w:rPr>
                <w:lang w:val="en-GB"/>
              </w:rPr>
            </w:pPr>
            <w:r w:rsidRPr="00675FAE">
              <w:rPr>
                <w:lang w:val="en-GB"/>
              </w:rPr>
              <w:t>2.1.1.5</w:t>
            </w:r>
          </w:p>
        </w:tc>
        <w:tc>
          <w:tcPr>
            <w:tcW w:w="765" w:type="pct"/>
            <w:shd w:val="clear" w:color="auto" w:fill="F9F9F9"/>
          </w:tcPr>
          <w:p w14:paraId="72463BBB" w14:textId="77777777" w:rsidR="00E91B0F" w:rsidRPr="00675FAE" w:rsidRDefault="00E91B0F" w:rsidP="00490FBD">
            <w:pPr>
              <w:pStyle w:val="Tabel"/>
              <w:spacing w:line="276" w:lineRule="auto"/>
              <w:rPr>
                <w:lang w:val="en-GB"/>
              </w:rPr>
            </w:pPr>
          </w:p>
        </w:tc>
      </w:tr>
      <w:tr w:rsidR="00675FAE" w:rsidRPr="00675FAE" w14:paraId="6835C3F8" w14:textId="77777777" w:rsidTr="00A6525A">
        <w:trPr>
          <w:trHeight w:val="288"/>
        </w:trPr>
        <w:tc>
          <w:tcPr>
            <w:tcW w:w="419" w:type="pct"/>
            <w:shd w:val="clear" w:color="auto" w:fill="EBEBEB"/>
            <w:vAlign w:val="center"/>
          </w:tcPr>
          <w:p w14:paraId="246BB5AD" w14:textId="77777777" w:rsidR="00E91B0F" w:rsidRPr="00675FAE" w:rsidRDefault="00FA637E" w:rsidP="00A6525A">
            <w:pPr>
              <w:pStyle w:val="Tabel"/>
              <w:spacing w:line="276" w:lineRule="auto"/>
              <w:rPr>
                <w:lang w:val="en-GB"/>
              </w:rPr>
            </w:pPr>
            <w:r w:rsidRPr="00675FAE">
              <w:rPr>
                <w:lang w:val="en-GB"/>
              </w:rPr>
              <w:t>C</w:t>
            </w:r>
          </w:p>
        </w:tc>
        <w:tc>
          <w:tcPr>
            <w:tcW w:w="3152" w:type="pct"/>
            <w:gridSpan w:val="2"/>
            <w:shd w:val="clear" w:color="auto" w:fill="EBEBEB"/>
            <w:vAlign w:val="center"/>
          </w:tcPr>
          <w:p w14:paraId="53256AD7" w14:textId="77777777" w:rsidR="00E91B0F" w:rsidRPr="00675FAE" w:rsidRDefault="00E91B0F" w:rsidP="00A6525A">
            <w:pPr>
              <w:pStyle w:val="Tabel"/>
              <w:spacing w:line="276" w:lineRule="auto"/>
              <w:rPr>
                <w:lang w:val="en-GB"/>
              </w:rPr>
            </w:pPr>
            <w:r w:rsidRPr="00675FAE">
              <w:rPr>
                <w:lang w:val="en-GB"/>
              </w:rPr>
              <w:t>Financial model in electronic format</w:t>
            </w:r>
          </w:p>
        </w:tc>
        <w:tc>
          <w:tcPr>
            <w:tcW w:w="664" w:type="pct"/>
            <w:gridSpan w:val="2"/>
            <w:shd w:val="clear" w:color="auto" w:fill="EBEBEB"/>
          </w:tcPr>
          <w:p w14:paraId="5D808E66" w14:textId="77777777" w:rsidR="00E91B0F" w:rsidRPr="00675FAE" w:rsidRDefault="00E91B0F" w:rsidP="00490FBD">
            <w:pPr>
              <w:pStyle w:val="Tabel"/>
              <w:spacing w:line="276" w:lineRule="auto"/>
              <w:rPr>
                <w:lang w:val="en-GB"/>
              </w:rPr>
            </w:pPr>
            <w:r w:rsidRPr="00675FAE">
              <w:rPr>
                <w:lang w:val="en-GB"/>
              </w:rPr>
              <w:t>2.1.1.6</w:t>
            </w:r>
          </w:p>
        </w:tc>
        <w:tc>
          <w:tcPr>
            <w:tcW w:w="765" w:type="pct"/>
            <w:shd w:val="clear" w:color="auto" w:fill="EBEBEB"/>
          </w:tcPr>
          <w:p w14:paraId="27E3C628" w14:textId="77777777" w:rsidR="00E91B0F" w:rsidRPr="00675FAE" w:rsidRDefault="00E91B0F" w:rsidP="00490FBD">
            <w:pPr>
              <w:pStyle w:val="Tabel"/>
              <w:spacing w:line="276" w:lineRule="auto"/>
              <w:rPr>
                <w:lang w:val="en-GB"/>
              </w:rPr>
            </w:pPr>
          </w:p>
        </w:tc>
      </w:tr>
      <w:tr w:rsidR="00675FAE" w:rsidRPr="00675FAE" w14:paraId="29E54BC9" w14:textId="77777777" w:rsidTr="00A6525A">
        <w:trPr>
          <w:trHeight w:val="288"/>
        </w:trPr>
        <w:tc>
          <w:tcPr>
            <w:tcW w:w="419" w:type="pct"/>
            <w:shd w:val="clear" w:color="auto" w:fill="EBEBEB"/>
            <w:vAlign w:val="center"/>
          </w:tcPr>
          <w:p w14:paraId="71AC0052" w14:textId="77777777" w:rsidR="00FC2EF5" w:rsidRPr="00675FAE" w:rsidRDefault="00FA637E" w:rsidP="00A6525A">
            <w:pPr>
              <w:pStyle w:val="Tabel"/>
              <w:spacing w:line="276" w:lineRule="auto"/>
              <w:rPr>
                <w:lang w:val="en-GB"/>
              </w:rPr>
            </w:pPr>
            <w:r w:rsidRPr="00675FAE">
              <w:rPr>
                <w:lang w:val="en-GB"/>
              </w:rPr>
              <w:t>D</w:t>
            </w:r>
          </w:p>
        </w:tc>
        <w:tc>
          <w:tcPr>
            <w:tcW w:w="3152" w:type="pct"/>
            <w:gridSpan w:val="2"/>
            <w:shd w:val="clear" w:color="auto" w:fill="EBEBEB"/>
            <w:vAlign w:val="center"/>
          </w:tcPr>
          <w:p w14:paraId="6E9533F6" w14:textId="77777777" w:rsidR="00FC2EF5" w:rsidRPr="00675FAE" w:rsidRDefault="005E1963" w:rsidP="00A6525A">
            <w:pPr>
              <w:pStyle w:val="Tabel"/>
              <w:spacing w:line="276" w:lineRule="auto"/>
              <w:rPr>
                <w:lang w:val="en-GB"/>
              </w:rPr>
            </w:pPr>
            <w:r w:rsidRPr="00675FAE">
              <w:rPr>
                <w:lang w:val="en-GB"/>
              </w:rPr>
              <w:t>Annual and Interim reports, if applicable.</w:t>
            </w:r>
          </w:p>
        </w:tc>
        <w:tc>
          <w:tcPr>
            <w:tcW w:w="664" w:type="pct"/>
            <w:gridSpan w:val="2"/>
            <w:shd w:val="clear" w:color="auto" w:fill="EBEBEB"/>
          </w:tcPr>
          <w:p w14:paraId="6CF74D0A" w14:textId="77777777" w:rsidR="00FC2EF5" w:rsidRPr="00675FAE" w:rsidRDefault="00FC2EF5" w:rsidP="00490FBD">
            <w:pPr>
              <w:pStyle w:val="Tabel"/>
              <w:spacing w:line="276" w:lineRule="auto"/>
              <w:rPr>
                <w:lang w:val="en-GB"/>
              </w:rPr>
            </w:pPr>
            <w:r w:rsidRPr="00675FAE">
              <w:rPr>
                <w:lang w:val="en-GB"/>
              </w:rPr>
              <w:t>2.2.1</w:t>
            </w:r>
          </w:p>
        </w:tc>
        <w:tc>
          <w:tcPr>
            <w:tcW w:w="765" w:type="pct"/>
            <w:shd w:val="clear" w:color="auto" w:fill="EBEBEB"/>
          </w:tcPr>
          <w:p w14:paraId="66536F64" w14:textId="77777777" w:rsidR="00FC2EF5" w:rsidRPr="00675FAE" w:rsidRDefault="00FC2EF5" w:rsidP="00490FBD">
            <w:pPr>
              <w:pStyle w:val="Tabel"/>
              <w:spacing w:line="276" w:lineRule="auto"/>
              <w:rPr>
                <w:lang w:val="en-GB"/>
              </w:rPr>
            </w:pPr>
          </w:p>
        </w:tc>
      </w:tr>
      <w:tr w:rsidR="00675FAE" w:rsidRPr="00675FAE" w14:paraId="7F8B2454" w14:textId="77777777" w:rsidTr="00A6525A">
        <w:trPr>
          <w:trHeight w:val="288"/>
        </w:trPr>
        <w:tc>
          <w:tcPr>
            <w:tcW w:w="419" w:type="pct"/>
            <w:shd w:val="clear" w:color="auto" w:fill="EBEBEB"/>
            <w:vAlign w:val="center"/>
          </w:tcPr>
          <w:p w14:paraId="5C992C8B" w14:textId="77777777" w:rsidR="00FC2EF5" w:rsidRPr="00675FAE" w:rsidRDefault="00FA637E" w:rsidP="00A6525A">
            <w:pPr>
              <w:pStyle w:val="Tabel"/>
              <w:spacing w:line="276" w:lineRule="auto"/>
              <w:rPr>
                <w:lang w:val="en-GB"/>
              </w:rPr>
            </w:pPr>
            <w:r w:rsidRPr="00675FAE">
              <w:rPr>
                <w:lang w:val="en-GB"/>
              </w:rPr>
              <w:t>E</w:t>
            </w:r>
          </w:p>
        </w:tc>
        <w:tc>
          <w:tcPr>
            <w:tcW w:w="3152" w:type="pct"/>
            <w:gridSpan w:val="2"/>
            <w:shd w:val="clear" w:color="auto" w:fill="EBEBEB"/>
            <w:vAlign w:val="center"/>
          </w:tcPr>
          <w:p w14:paraId="7B4EB81E" w14:textId="77777777" w:rsidR="00FC2EF5" w:rsidRPr="00675FAE" w:rsidRDefault="00FC2EF5" w:rsidP="00A6525A">
            <w:pPr>
              <w:pStyle w:val="Tabel"/>
              <w:spacing w:line="276" w:lineRule="auto"/>
              <w:rPr>
                <w:lang w:val="en-GB"/>
              </w:rPr>
            </w:pPr>
            <w:r w:rsidRPr="00675FAE">
              <w:rPr>
                <w:lang w:val="en-GB"/>
              </w:rPr>
              <w:t>Code of Ethics</w:t>
            </w:r>
          </w:p>
        </w:tc>
        <w:tc>
          <w:tcPr>
            <w:tcW w:w="664" w:type="pct"/>
            <w:gridSpan w:val="2"/>
            <w:shd w:val="clear" w:color="auto" w:fill="EBEBEB"/>
          </w:tcPr>
          <w:p w14:paraId="15FA5F1F" w14:textId="77777777" w:rsidR="00FC2EF5" w:rsidRPr="00675FAE" w:rsidRDefault="00FC2EF5" w:rsidP="00490FBD">
            <w:pPr>
              <w:pStyle w:val="Tabel"/>
              <w:spacing w:line="276" w:lineRule="auto"/>
              <w:rPr>
                <w:lang w:val="en-GB"/>
              </w:rPr>
            </w:pPr>
            <w:r w:rsidRPr="00675FAE">
              <w:rPr>
                <w:lang w:val="en-GB"/>
              </w:rPr>
              <w:t>2.3.1</w:t>
            </w:r>
          </w:p>
        </w:tc>
        <w:tc>
          <w:tcPr>
            <w:tcW w:w="765" w:type="pct"/>
            <w:shd w:val="clear" w:color="auto" w:fill="EBEBEB"/>
          </w:tcPr>
          <w:p w14:paraId="411FE46E" w14:textId="77777777" w:rsidR="00FC2EF5" w:rsidRPr="00675FAE" w:rsidRDefault="00FC2EF5" w:rsidP="00490FBD">
            <w:pPr>
              <w:pStyle w:val="Tabel"/>
              <w:spacing w:line="276" w:lineRule="auto"/>
              <w:rPr>
                <w:lang w:val="en-GB"/>
              </w:rPr>
            </w:pPr>
          </w:p>
        </w:tc>
      </w:tr>
      <w:tr w:rsidR="00675FAE" w:rsidRPr="00675FAE" w14:paraId="785D6FD2" w14:textId="77777777" w:rsidTr="00A6525A">
        <w:trPr>
          <w:trHeight w:val="288"/>
        </w:trPr>
        <w:tc>
          <w:tcPr>
            <w:tcW w:w="419" w:type="pct"/>
            <w:shd w:val="clear" w:color="auto" w:fill="F9F9F9"/>
            <w:vAlign w:val="center"/>
          </w:tcPr>
          <w:p w14:paraId="17FD9897" w14:textId="77777777" w:rsidR="00E91B0F" w:rsidRPr="00675FAE" w:rsidRDefault="00FA637E" w:rsidP="00A6525A">
            <w:pPr>
              <w:pStyle w:val="Tabel"/>
              <w:spacing w:line="276" w:lineRule="auto"/>
              <w:rPr>
                <w:lang w:val="en-GB"/>
              </w:rPr>
            </w:pPr>
            <w:r w:rsidRPr="00675FAE">
              <w:rPr>
                <w:lang w:val="en-GB"/>
              </w:rPr>
              <w:t>F</w:t>
            </w:r>
          </w:p>
        </w:tc>
        <w:tc>
          <w:tcPr>
            <w:tcW w:w="3152" w:type="pct"/>
            <w:gridSpan w:val="2"/>
            <w:shd w:val="clear" w:color="auto" w:fill="F9F9F9"/>
            <w:vAlign w:val="center"/>
          </w:tcPr>
          <w:p w14:paraId="76D385E2" w14:textId="77777777" w:rsidR="00E91B0F" w:rsidRPr="00675FAE" w:rsidRDefault="00E91B0F" w:rsidP="00A6525A">
            <w:pPr>
              <w:pStyle w:val="Tabel"/>
              <w:spacing w:line="276" w:lineRule="auto"/>
              <w:rPr>
                <w:lang w:val="en-GB"/>
              </w:rPr>
            </w:pPr>
            <w:r w:rsidRPr="00675FAE">
              <w:rPr>
                <w:lang w:val="en-GB"/>
              </w:rPr>
              <w:t>A list of the investment committee members and their biographies</w:t>
            </w:r>
          </w:p>
        </w:tc>
        <w:tc>
          <w:tcPr>
            <w:tcW w:w="664" w:type="pct"/>
            <w:gridSpan w:val="2"/>
            <w:shd w:val="clear" w:color="auto" w:fill="F9F9F9"/>
          </w:tcPr>
          <w:p w14:paraId="2BC435AD" w14:textId="77777777" w:rsidR="00E91B0F" w:rsidRPr="00675FAE" w:rsidRDefault="00E91B0F" w:rsidP="00490FBD">
            <w:pPr>
              <w:pStyle w:val="Tabel"/>
              <w:spacing w:line="276" w:lineRule="auto"/>
              <w:rPr>
                <w:lang w:val="en-GB"/>
              </w:rPr>
            </w:pPr>
            <w:r w:rsidRPr="00675FAE">
              <w:rPr>
                <w:lang w:val="en-GB"/>
              </w:rPr>
              <w:t>2.4.1.4</w:t>
            </w:r>
          </w:p>
        </w:tc>
        <w:tc>
          <w:tcPr>
            <w:tcW w:w="765" w:type="pct"/>
            <w:shd w:val="clear" w:color="auto" w:fill="F9F9F9"/>
          </w:tcPr>
          <w:p w14:paraId="214BEA04" w14:textId="77777777" w:rsidR="00E91B0F" w:rsidRPr="00675FAE" w:rsidRDefault="00E91B0F" w:rsidP="00490FBD">
            <w:pPr>
              <w:pStyle w:val="Tabel"/>
              <w:spacing w:line="276" w:lineRule="auto"/>
              <w:rPr>
                <w:lang w:val="en-GB"/>
              </w:rPr>
            </w:pPr>
          </w:p>
        </w:tc>
      </w:tr>
      <w:tr w:rsidR="00675FAE" w:rsidRPr="00675FAE" w14:paraId="1021DB8D" w14:textId="77777777" w:rsidTr="00A6525A">
        <w:trPr>
          <w:trHeight w:val="288"/>
        </w:trPr>
        <w:tc>
          <w:tcPr>
            <w:tcW w:w="419" w:type="pct"/>
            <w:shd w:val="clear" w:color="auto" w:fill="EBEBEB"/>
            <w:vAlign w:val="center"/>
          </w:tcPr>
          <w:p w14:paraId="3397B95C" w14:textId="77777777" w:rsidR="00C566A3" w:rsidRPr="00675FAE" w:rsidRDefault="00FA637E" w:rsidP="00A6525A">
            <w:pPr>
              <w:pStyle w:val="Tabel"/>
              <w:spacing w:line="276" w:lineRule="auto"/>
              <w:rPr>
                <w:lang w:val="en-GB"/>
              </w:rPr>
            </w:pPr>
            <w:r w:rsidRPr="00675FAE">
              <w:rPr>
                <w:lang w:val="en-GB"/>
              </w:rPr>
              <w:t>G</w:t>
            </w:r>
          </w:p>
        </w:tc>
        <w:tc>
          <w:tcPr>
            <w:tcW w:w="3152" w:type="pct"/>
            <w:gridSpan w:val="2"/>
            <w:shd w:val="clear" w:color="auto" w:fill="EBEBEB"/>
            <w:vAlign w:val="center"/>
          </w:tcPr>
          <w:p w14:paraId="5EAED1D1" w14:textId="134E8FF0" w:rsidR="00C566A3" w:rsidRPr="00675FAE" w:rsidRDefault="00C566A3" w:rsidP="00A6525A">
            <w:pPr>
              <w:pStyle w:val="Tabel"/>
              <w:spacing w:line="276" w:lineRule="auto"/>
              <w:rPr>
                <w:lang w:val="en-GB"/>
              </w:rPr>
            </w:pPr>
            <w:r w:rsidRPr="00675FAE">
              <w:rPr>
                <w:lang w:val="en-GB"/>
              </w:rPr>
              <w:t>An example of the documents for one of the</w:t>
            </w:r>
            <w:r w:rsidR="0017569B" w:rsidRPr="00675FAE">
              <w:rPr>
                <w:lang w:val="en-GB"/>
              </w:rPr>
              <w:t xml:space="preserve"> debt investments</w:t>
            </w:r>
            <w:r w:rsidRPr="00675FAE">
              <w:rPr>
                <w:lang w:val="en-GB"/>
              </w:rPr>
              <w:t xml:space="preserve"> (including for example an investment memorandum/paper)</w:t>
            </w:r>
          </w:p>
        </w:tc>
        <w:tc>
          <w:tcPr>
            <w:tcW w:w="664" w:type="pct"/>
            <w:gridSpan w:val="2"/>
            <w:shd w:val="clear" w:color="auto" w:fill="EBEBEB"/>
          </w:tcPr>
          <w:p w14:paraId="73B41F22" w14:textId="77777777" w:rsidR="00C566A3" w:rsidRPr="00675FAE" w:rsidRDefault="00C566A3" w:rsidP="00490FBD">
            <w:pPr>
              <w:pStyle w:val="Tabel"/>
              <w:spacing w:line="276" w:lineRule="auto"/>
              <w:rPr>
                <w:lang w:val="en-GB"/>
              </w:rPr>
            </w:pPr>
            <w:r w:rsidRPr="00675FAE">
              <w:rPr>
                <w:lang w:val="en-GB"/>
              </w:rPr>
              <w:t>2.4.1.5</w:t>
            </w:r>
          </w:p>
        </w:tc>
        <w:tc>
          <w:tcPr>
            <w:tcW w:w="765" w:type="pct"/>
            <w:shd w:val="clear" w:color="auto" w:fill="EBEBEB"/>
          </w:tcPr>
          <w:p w14:paraId="601B3DE1" w14:textId="77777777" w:rsidR="00C566A3" w:rsidRPr="00675FAE" w:rsidRDefault="00C566A3" w:rsidP="00490FBD">
            <w:pPr>
              <w:pStyle w:val="Tabel"/>
              <w:spacing w:line="276" w:lineRule="auto"/>
              <w:rPr>
                <w:lang w:val="en-GB"/>
              </w:rPr>
            </w:pPr>
          </w:p>
        </w:tc>
      </w:tr>
      <w:tr w:rsidR="00675FAE" w:rsidRPr="00675FAE" w14:paraId="543BC8BE" w14:textId="77777777" w:rsidTr="00A6525A">
        <w:trPr>
          <w:trHeight w:val="288"/>
        </w:trPr>
        <w:tc>
          <w:tcPr>
            <w:tcW w:w="419" w:type="pct"/>
            <w:shd w:val="clear" w:color="auto" w:fill="EBEBEB"/>
            <w:vAlign w:val="center"/>
          </w:tcPr>
          <w:p w14:paraId="7DF05888" w14:textId="77777777" w:rsidR="00FC2EF5" w:rsidRPr="00675FAE" w:rsidRDefault="00FA637E" w:rsidP="00A6525A">
            <w:pPr>
              <w:pStyle w:val="Tabel"/>
              <w:spacing w:line="276" w:lineRule="auto"/>
              <w:rPr>
                <w:lang w:val="en-GB"/>
              </w:rPr>
            </w:pPr>
            <w:r w:rsidRPr="00675FAE">
              <w:rPr>
                <w:lang w:val="en-GB"/>
              </w:rPr>
              <w:t>H</w:t>
            </w:r>
          </w:p>
        </w:tc>
        <w:tc>
          <w:tcPr>
            <w:tcW w:w="3152" w:type="pct"/>
            <w:gridSpan w:val="2"/>
            <w:shd w:val="clear" w:color="auto" w:fill="EBEBEB"/>
            <w:vAlign w:val="center"/>
          </w:tcPr>
          <w:p w14:paraId="08814EF9" w14:textId="77777777" w:rsidR="00FC2EF5" w:rsidRPr="00675FAE" w:rsidRDefault="00FC2EF5" w:rsidP="00A6525A">
            <w:pPr>
              <w:pStyle w:val="Tabel"/>
              <w:spacing w:line="276" w:lineRule="auto"/>
              <w:rPr>
                <w:lang w:val="en-GB"/>
              </w:rPr>
            </w:pPr>
            <w:r w:rsidRPr="00675FAE">
              <w:rPr>
                <w:lang w:val="en-GB"/>
              </w:rPr>
              <w:t>Deal Allocation Policy</w:t>
            </w:r>
            <w:r w:rsidR="001F0416" w:rsidRPr="00675FAE">
              <w:rPr>
                <w:lang w:val="en-GB"/>
              </w:rPr>
              <w:t xml:space="preserve"> and screenshot of deal flow database</w:t>
            </w:r>
          </w:p>
        </w:tc>
        <w:tc>
          <w:tcPr>
            <w:tcW w:w="664" w:type="pct"/>
            <w:gridSpan w:val="2"/>
            <w:shd w:val="clear" w:color="auto" w:fill="EBEBEB"/>
          </w:tcPr>
          <w:p w14:paraId="63BF59C8" w14:textId="77777777" w:rsidR="00FC2EF5" w:rsidRPr="00675FAE" w:rsidRDefault="00FC2EF5" w:rsidP="00490FBD">
            <w:pPr>
              <w:pStyle w:val="Tabel"/>
              <w:spacing w:line="276" w:lineRule="auto"/>
              <w:rPr>
                <w:lang w:val="en-GB"/>
              </w:rPr>
            </w:pPr>
            <w:r w:rsidRPr="00675FAE">
              <w:rPr>
                <w:lang w:val="en-GB"/>
              </w:rPr>
              <w:t>2.4.2.1</w:t>
            </w:r>
          </w:p>
        </w:tc>
        <w:tc>
          <w:tcPr>
            <w:tcW w:w="765" w:type="pct"/>
            <w:shd w:val="clear" w:color="auto" w:fill="EBEBEB"/>
          </w:tcPr>
          <w:p w14:paraId="3EE437C1" w14:textId="77777777" w:rsidR="00FC2EF5" w:rsidRPr="00675FAE" w:rsidRDefault="00FC2EF5" w:rsidP="00490FBD">
            <w:pPr>
              <w:pStyle w:val="Tabel"/>
              <w:spacing w:line="276" w:lineRule="auto"/>
              <w:rPr>
                <w:lang w:val="en-GB"/>
              </w:rPr>
            </w:pPr>
          </w:p>
        </w:tc>
      </w:tr>
      <w:tr w:rsidR="00675FAE" w:rsidRPr="00675FAE" w14:paraId="3DC3F53E" w14:textId="77777777" w:rsidTr="00A6525A">
        <w:trPr>
          <w:trHeight w:val="288"/>
        </w:trPr>
        <w:tc>
          <w:tcPr>
            <w:tcW w:w="419" w:type="pct"/>
            <w:shd w:val="clear" w:color="auto" w:fill="EBEBEB"/>
            <w:vAlign w:val="center"/>
          </w:tcPr>
          <w:p w14:paraId="149114DE" w14:textId="77777777" w:rsidR="00C566A3" w:rsidRPr="00675FAE" w:rsidRDefault="00FA637E" w:rsidP="00A6525A">
            <w:pPr>
              <w:pStyle w:val="Tabel"/>
              <w:spacing w:line="276" w:lineRule="auto"/>
              <w:rPr>
                <w:lang w:val="en-GB"/>
              </w:rPr>
            </w:pPr>
            <w:r w:rsidRPr="00675FAE">
              <w:rPr>
                <w:lang w:val="en-GB"/>
              </w:rPr>
              <w:t>I</w:t>
            </w:r>
          </w:p>
        </w:tc>
        <w:tc>
          <w:tcPr>
            <w:tcW w:w="3152" w:type="pct"/>
            <w:gridSpan w:val="2"/>
            <w:shd w:val="clear" w:color="auto" w:fill="EBEBEB"/>
            <w:vAlign w:val="center"/>
          </w:tcPr>
          <w:p w14:paraId="1CDA3515" w14:textId="77777777" w:rsidR="00C566A3" w:rsidRPr="00675FAE" w:rsidRDefault="007924A7" w:rsidP="00A6525A">
            <w:pPr>
              <w:pStyle w:val="Tabel"/>
              <w:spacing w:line="276" w:lineRule="auto"/>
              <w:rPr>
                <w:lang w:val="en-GB"/>
              </w:rPr>
            </w:pPr>
            <w:r w:rsidRPr="00675FAE">
              <w:rPr>
                <w:lang w:val="en-GB"/>
              </w:rPr>
              <w:t>A copy of the investment</w:t>
            </w:r>
            <w:r w:rsidR="00C566A3" w:rsidRPr="00675FAE">
              <w:rPr>
                <w:lang w:val="en-GB"/>
              </w:rPr>
              <w:t xml:space="preserve"> manager’s consolidated financial statements and annual reports (as well as broker reports, if applicable) from the past two years.</w:t>
            </w:r>
          </w:p>
        </w:tc>
        <w:tc>
          <w:tcPr>
            <w:tcW w:w="664" w:type="pct"/>
            <w:gridSpan w:val="2"/>
            <w:shd w:val="clear" w:color="auto" w:fill="EBEBEB"/>
          </w:tcPr>
          <w:p w14:paraId="7A333573" w14:textId="77777777" w:rsidR="00C566A3" w:rsidRPr="00675FAE" w:rsidRDefault="00C566A3" w:rsidP="00490FBD">
            <w:pPr>
              <w:pStyle w:val="Tabel"/>
              <w:spacing w:line="276" w:lineRule="auto"/>
              <w:rPr>
                <w:lang w:val="en-GB"/>
              </w:rPr>
            </w:pPr>
            <w:r w:rsidRPr="00675FAE">
              <w:rPr>
                <w:lang w:val="en-GB"/>
              </w:rPr>
              <w:t>2.8.1.5</w:t>
            </w:r>
          </w:p>
        </w:tc>
        <w:tc>
          <w:tcPr>
            <w:tcW w:w="765" w:type="pct"/>
            <w:shd w:val="clear" w:color="auto" w:fill="EBEBEB"/>
          </w:tcPr>
          <w:p w14:paraId="19968047" w14:textId="77777777" w:rsidR="00C566A3" w:rsidRPr="00675FAE" w:rsidRDefault="00C566A3" w:rsidP="00490FBD">
            <w:pPr>
              <w:pStyle w:val="Tabel"/>
              <w:spacing w:line="276" w:lineRule="auto"/>
              <w:rPr>
                <w:lang w:val="en-GB"/>
              </w:rPr>
            </w:pPr>
          </w:p>
        </w:tc>
      </w:tr>
      <w:tr w:rsidR="00675FAE" w:rsidRPr="00675FAE" w14:paraId="536F7675" w14:textId="77777777" w:rsidTr="00A6525A">
        <w:trPr>
          <w:trHeight w:val="288"/>
        </w:trPr>
        <w:tc>
          <w:tcPr>
            <w:tcW w:w="419" w:type="pct"/>
            <w:shd w:val="clear" w:color="auto" w:fill="F9F9F9"/>
            <w:vAlign w:val="center"/>
          </w:tcPr>
          <w:p w14:paraId="21A41003" w14:textId="77777777" w:rsidR="00C566A3" w:rsidRPr="00675FAE" w:rsidRDefault="00C566A3" w:rsidP="00A6525A">
            <w:pPr>
              <w:pStyle w:val="Tabel"/>
              <w:spacing w:line="276" w:lineRule="auto"/>
              <w:rPr>
                <w:lang w:val="en-GB"/>
              </w:rPr>
            </w:pPr>
          </w:p>
        </w:tc>
        <w:tc>
          <w:tcPr>
            <w:tcW w:w="3152" w:type="pct"/>
            <w:gridSpan w:val="2"/>
            <w:shd w:val="clear" w:color="auto" w:fill="F9F9F9"/>
            <w:vAlign w:val="center"/>
          </w:tcPr>
          <w:p w14:paraId="2E06F751" w14:textId="77777777" w:rsidR="00C566A3" w:rsidRPr="00675FAE" w:rsidRDefault="00C566A3" w:rsidP="00A6525A">
            <w:pPr>
              <w:pStyle w:val="Tabel"/>
              <w:spacing w:line="276" w:lineRule="auto"/>
              <w:rPr>
                <w:lang w:val="en-GB"/>
              </w:rPr>
            </w:pPr>
          </w:p>
        </w:tc>
        <w:tc>
          <w:tcPr>
            <w:tcW w:w="664" w:type="pct"/>
            <w:gridSpan w:val="2"/>
            <w:shd w:val="clear" w:color="auto" w:fill="F9F9F9"/>
          </w:tcPr>
          <w:p w14:paraId="5C4AA90E" w14:textId="77777777" w:rsidR="00C566A3" w:rsidRPr="00675FAE" w:rsidRDefault="00C566A3" w:rsidP="00490FBD">
            <w:pPr>
              <w:pStyle w:val="Tabel"/>
              <w:spacing w:line="276" w:lineRule="auto"/>
              <w:rPr>
                <w:lang w:val="en-GB"/>
              </w:rPr>
            </w:pPr>
          </w:p>
        </w:tc>
        <w:tc>
          <w:tcPr>
            <w:tcW w:w="765" w:type="pct"/>
            <w:shd w:val="clear" w:color="auto" w:fill="F9F9F9"/>
          </w:tcPr>
          <w:p w14:paraId="374454A1" w14:textId="77777777" w:rsidR="00C566A3" w:rsidRPr="00675FAE" w:rsidRDefault="00C566A3" w:rsidP="00490FBD">
            <w:pPr>
              <w:pStyle w:val="Tabel"/>
              <w:spacing w:line="276" w:lineRule="auto"/>
              <w:rPr>
                <w:lang w:val="en-GB"/>
              </w:rPr>
            </w:pPr>
          </w:p>
        </w:tc>
      </w:tr>
      <w:tr w:rsidR="00675FAE" w:rsidRPr="00675FAE" w14:paraId="7B802797" w14:textId="77777777" w:rsidTr="00A6525A">
        <w:trPr>
          <w:trHeight w:val="355"/>
        </w:trPr>
        <w:tc>
          <w:tcPr>
            <w:tcW w:w="419" w:type="pct"/>
            <w:shd w:val="clear" w:color="auto" w:fill="EBEBEB"/>
            <w:vAlign w:val="center"/>
          </w:tcPr>
          <w:p w14:paraId="76205BC4" w14:textId="77777777" w:rsidR="00C566A3" w:rsidRPr="00675FAE" w:rsidRDefault="00C566A3" w:rsidP="00A6525A">
            <w:pPr>
              <w:pStyle w:val="Tabel"/>
              <w:spacing w:line="276" w:lineRule="auto"/>
              <w:rPr>
                <w:lang w:val="en-GB"/>
              </w:rPr>
            </w:pPr>
          </w:p>
        </w:tc>
        <w:tc>
          <w:tcPr>
            <w:tcW w:w="3152" w:type="pct"/>
            <w:gridSpan w:val="2"/>
            <w:shd w:val="clear" w:color="auto" w:fill="EBEBEB"/>
            <w:vAlign w:val="center"/>
          </w:tcPr>
          <w:p w14:paraId="526D524E" w14:textId="77777777" w:rsidR="00C566A3" w:rsidRPr="00675FAE" w:rsidRDefault="00C566A3" w:rsidP="00A6525A">
            <w:pPr>
              <w:pStyle w:val="Tabel"/>
              <w:spacing w:line="276" w:lineRule="auto"/>
              <w:rPr>
                <w:b/>
                <w:lang w:val="en-GB"/>
              </w:rPr>
            </w:pPr>
            <w:r w:rsidRPr="00675FAE">
              <w:rPr>
                <w:b/>
                <w:lang w:val="en-GB"/>
              </w:rPr>
              <w:t xml:space="preserve">Supplementary </w:t>
            </w:r>
            <w:r w:rsidR="00FC2EF5" w:rsidRPr="00675FAE">
              <w:rPr>
                <w:b/>
                <w:lang w:val="en-GB"/>
              </w:rPr>
              <w:t>Stage</w:t>
            </w:r>
          </w:p>
        </w:tc>
        <w:tc>
          <w:tcPr>
            <w:tcW w:w="664" w:type="pct"/>
            <w:gridSpan w:val="2"/>
            <w:shd w:val="clear" w:color="auto" w:fill="EBEBEB"/>
          </w:tcPr>
          <w:p w14:paraId="46FB6DF3" w14:textId="77777777" w:rsidR="00C566A3" w:rsidRPr="00675FAE" w:rsidRDefault="00C566A3" w:rsidP="00490FBD">
            <w:pPr>
              <w:pStyle w:val="Tabel"/>
              <w:spacing w:line="276" w:lineRule="auto"/>
              <w:rPr>
                <w:lang w:val="en-GB"/>
              </w:rPr>
            </w:pPr>
          </w:p>
        </w:tc>
        <w:tc>
          <w:tcPr>
            <w:tcW w:w="765" w:type="pct"/>
            <w:shd w:val="clear" w:color="auto" w:fill="EBEBEB"/>
          </w:tcPr>
          <w:p w14:paraId="36B5E788" w14:textId="77777777" w:rsidR="00C566A3" w:rsidRPr="00675FAE" w:rsidRDefault="00C566A3" w:rsidP="00490FBD">
            <w:pPr>
              <w:pStyle w:val="Tabel"/>
              <w:spacing w:line="276" w:lineRule="auto"/>
              <w:rPr>
                <w:lang w:val="en-GB"/>
              </w:rPr>
            </w:pPr>
          </w:p>
        </w:tc>
      </w:tr>
      <w:tr w:rsidR="00675FAE" w:rsidRPr="00675FAE" w14:paraId="52619F68" w14:textId="77777777" w:rsidTr="00A6525A">
        <w:trPr>
          <w:trHeight w:val="288"/>
        </w:trPr>
        <w:tc>
          <w:tcPr>
            <w:tcW w:w="419" w:type="pct"/>
            <w:shd w:val="clear" w:color="auto" w:fill="F9F9F9"/>
            <w:vAlign w:val="center"/>
          </w:tcPr>
          <w:p w14:paraId="7E7BCE3A" w14:textId="77777777" w:rsidR="00C566A3" w:rsidRPr="00675FAE" w:rsidRDefault="00FA637E" w:rsidP="00A6525A">
            <w:pPr>
              <w:pStyle w:val="Tabel"/>
              <w:spacing w:line="276" w:lineRule="auto"/>
              <w:rPr>
                <w:lang w:val="en-GB"/>
              </w:rPr>
            </w:pPr>
            <w:r w:rsidRPr="00675FAE">
              <w:rPr>
                <w:lang w:val="en-GB"/>
              </w:rPr>
              <w:t>J</w:t>
            </w:r>
          </w:p>
        </w:tc>
        <w:tc>
          <w:tcPr>
            <w:tcW w:w="3152" w:type="pct"/>
            <w:gridSpan w:val="2"/>
            <w:shd w:val="clear" w:color="auto" w:fill="F9F9F9"/>
            <w:vAlign w:val="center"/>
          </w:tcPr>
          <w:p w14:paraId="6EA3895E" w14:textId="77777777" w:rsidR="00C566A3" w:rsidRPr="00675FAE" w:rsidRDefault="00C566A3" w:rsidP="00A6525A">
            <w:pPr>
              <w:pStyle w:val="Tabel"/>
              <w:spacing w:line="276" w:lineRule="auto"/>
              <w:rPr>
                <w:lang w:val="en-GB"/>
              </w:rPr>
            </w:pPr>
            <w:r w:rsidRPr="00675FAE">
              <w:rPr>
                <w:lang w:val="en-GB"/>
              </w:rPr>
              <w:t xml:space="preserve">Sample of all communications and reports </w:t>
            </w:r>
          </w:p>
        </w:tc>
        <w:tc>
          <w:tcPr>
            <w:tcW w:w="664" w:type="pct"/>
            <w:gridSpan w:val="2"/>
            <w:shd w:val="clear" w:color="auto" w:fill="F9F9F9"/>
          </w:tcPr>
          <w:p w14:paraId="12D9D68F" w14:textId="77777777" w:rsidR="00C566A3" w:rsidRPr="00675FAE" w:rsidRDefault="00C566A3" w:rsidP="00490FBD">
            <w:pPr>
              <w:pStyle w:val="Tabel"/>
              <w:spacing w:line="276" w:lineRule="auto"/>
              <w:rPr>
                <w:lang w:val="en-GB"/>
              </w:rPr>
            </w:pPr>
            <w:r w:rsidRPr="00675FAE">
              <w:rPr>
                <w:lang w:val="en-GB"/>
              </w:rPr>
              <w:t>3.1.7</w:t>
            </w:r>
          </w:p>
        </w:tc>
        <w:tc>
          <w:tcPr>
            <w:tcW w:w="765" w:type="pct"/>
            <w:shd w:val="clear" w:color="auto" w:fill="F9F9F9"/>
          </w:tcPr>
          <w:p w14:paraId="4A08E5B8" w14:textId="77777777" w:rsidR="00C566A3" w:rsidRPr="00675FAE" w:rsidRDefault="00C566A3" w:rsidP="00490FBD">
            <w:pPr>
              <w:pStyle w:val="Tabel"/>
              <w:spacing w:line="276" w:lineRule="auto"/>
              <w:rPr>
                <w:lang w:val="en-GB"/>
              </w:rPr>
            </w:pPr>
          </w:p>
        </w:tc>
      </w:tr>
      <w:tr w:rsidR="00675FAE" w:rsidRPr="00675FAE" w14:paraId="6EA976DD" w14:textId="77777777" w:rsidTr="00A6525A">
        <w:trPr>
          <w:trHeight w:val="288"/>
        </w:trPr>
        <w:tc>
          <w:tcPr>
            <w:tcW w:w="419" w:type="pct"/>
            <w:shd w:val="clear" w:color="auto" w:fill="EBEBEB"/>
            <w:vAlign w:val="center"/>
          </w:tcPr>
          <w:p w14:paraId="062D3147" w14:textId="77777777" w:rsidR="00C566A3" w:rsidRPr="00675FAE" w:rsidRDefault="00FA637E" w:rsidP="00A6525A">
            <w:pPr>
              <w:pStyle w:val="Tabel"/>
              <w:spacing w:line="276" w:lineRule="auto"/>
              <w:rPr>
                <w:lang w:val="en-GB"/>
              </w:rPr>
            </w:pPr>
            <w:r w:rsidRPr="00675FAE">
              <w:rPr>
                <w:lang w:val="en-GB"/>
              </w:rPr>
              <w:t>K</w:t>
            </w:r>
          </w:p>
        </w:tc>
        <w:tc>
          <w:tcPr>
            <w:tcW w:w="3152" w:type="pct"/>
            <w:gridSpan w:val="2"/>
            <w:shd w:val="clear" w:color="auto" w:fill="EBEBEB"/>
            <w:vAlign w:val="center"/>
          </w:tcPr>
          <w:p w14:paraId="0EC811C4" w14:textId="77777777" w:rsidR="00C566A3" w:rsidRPr="00675FAE" w:rsidRDefault="00C566A3" w:rsidP="00A6525A">
            <w:pPr>
              <w:pStyle w:val="Tabel"/>
              <w:spacing w:line="276" w:lineRule="auto"/>
              <w:rPr>
                <w:lang w:val="en-GB"/>
              </w:rPr>
            </w:pPr>
            <w:r w:rsidRPr="00675FAE">
              <w:rPr>
                <w:lang w:val="en-GB"/>
              </w:rPr>
              <w:t>A risk management policy (CSSF requirement), if applicable under AIFMD regulations</w:t>
            </w:r>
          </w:p>
        </w:tc>
        <w:tc>
          <w:tcPr>
            <w:tcW w:w="664" w:type="pct"/>
            <w:gridSpan w:val="2"/>
            <w:shd w:val="clear" w:color="auto" w:fill="EBEBEB"/>
          </w:tcPr>
          <w:p w14:paraId="2C5E3CAF" w14:textId="77777777" w:rsidR="00C566A3" w:rsidRPr="00675FAE" w:rsidRDefault="00C566A3" w:rsidP="00490FBD">
            <w:pPr>
              <w:pStyle w:val="Tabel"/>
              <w:spacing w:line="276" w:lineRule="auto"/>
              <w:rPr>
                <w:lang w:val="en-GB"/>
              </w:rPr>
            </w:pPr>
            <w:r w:rsidRPr="00675FAE">
              <w:rPr>
                <w:lang w:val="en-GB"/>
              </w:rPr>
              <w:t>3.2.1</w:t>
            </w:r>
          </w:p>
        </w:tc>
        <w:tc>
          <w:tcPr>
            <w:tcW w:w="765" w:type="pct"/>
            <w:shd w:val="clear" w:color="auto" w:fill="EBEBEB"/>
          </w:tcPr>
          <w:p w14:paraId="364ACD0F" w14:textId="77777777" w:rsidR="00C566A3" w:rsidRPr="00675FAE" w:rsidRDefault="00C566A3" w:rsidP="00490FBD">
            <w:pPr>
              <w:pStyle w:val="Tabel"/>
              <w:spacing w:line="276" w:lineRule="auto"/>
              <w:rPr>
                <w:lang w:val="en-GB"/>
              </w:rPr>
            </w:pPr>
          </w:p>
        </w:tc>
      </w:tr>
      <w:tr w:rsidR="00675FAE" w:rsidRPr="00675FAE" w14:paraId="7C257DA4" w14:textId="77777777" w:rsidTr="00A6525A">
        <w:trPr>
          <w:trHeight w:val="288"/>
        </w:trPr>
        <w:tc>
          <w:tcPr>
            <w:tcW w:w="419" w:type="pct"/>
            <w:shd w:val="clear" w:color="auto" w:fill="EBEBEB"/>
            <w:vAlign w:val="center"/>
          </w:tcPr>
          <w:p w14:paraId="7641E1E3" w14:textId="77777777" w:rsidR="00EA440A" w:rsidRPr="00675FAE" w:rsidRDefault="00FA637E" w:rsidP="00A6525A">
            <w:pPr>
              <w:pStyle w:val="Tabel"/>
              <w:spacing w:line="276" w:lineRule="auto"/>
              <w:rPr>
                <w:lang w:val="en-GB"/>
              </w:rPr>
            </w:pPr>
            <w:r w:rsidRPr="00675FAE">
              <w:rPr>
                <w:lang w:val="en-GB"/>
              </w:rPr>
              <w:t>L</w:t>
            </w:r>
          </w:p>
        </w:tc>
        <w:tc>
          <w:tcPr>
            <w:tcW w:w="3152" w:type="pct"/>
            <w:gridSpan w:val="2"/>
            <w:shd w:val="clear" w:color="auto" w:fill="EBEBEB"/>
            <w:vAlign w:val="center"/>
          </w:tcPr>
          <w:p w14:paraId="5883A6FE" w14:textId="77777777" w:rsidR="00EA440A" w:rsidRPr="00675FAE" w:rsidRDefault="00EA440A" w:rsidP="00A6525A">
            <w:pPr>
              <w:pStyle w:val="Tabel"/>
              <w:spacing w:line="276" w:lineRule="auto"/>
              <w:rPr>
                <w:lang w:val="en-GB"/>
              </w:rPr>
            </w:pPr>
            <w:r w:rsidRPr="00675FAE">
              <w:rPr>
                <w:lang w:val="en-GB"/>
              </w:rPr>
              <w:t>A copy of your internal controls report (e.g. ISAE3402/AAF01/06)</w:t>
            </w:r>
          </w:p>
        </w:tc>
        <w:tc>
          <w:tcPr>
            <w:tcW w:w="664" w:type="pct"/>
            <w:gridSpan w:val="2"/>
            <w:shd w:val="clear" w:color="auto" w:fill="EBEBEB"/>
          </w:tcPr>
          <w:p w14:paraId="4DAA3CE8" w14:textId="77777777" w:rsidR="00EA440A" w:rsidRPr="00675FAE" w:rsidRDefault="00EA440A" w:rsidP="00490FBD">
            <w:pPr>
              <w:pStyle w:val="Tabel"/>
              <w:spacing w:line="276" w:lineRule="auto"/>
              <w:rPr>
                <w:lang w:val="en-GB"/>
              </w:rPr>
            </w:pPr>
            <w:r w:rsidRPr="00675FAE">
              <w:rPr>
                <w:lang w:val="en-GB"/>
              </w:rPr>
              <w:t>3.2.2</w:t>
            </w:r>
          </w:p>
        </w:tc>
        <w:tc>
          <w:tcPr>
            <w:tcW w:w="765" w:type="pct"/>
            <w:shd w:val="clear" w:color="auto" w:fill="EBEBEB"/>
          </w:tcPr>
          <w:p w14:paraId="16EF79EF" w14:textId="77777777" w:rsidR="00EA440A" w:rsidRPr="00675FAE" w:rsidRDefault="00EA440A" w:rsidP="00490FBD">
            <w:pPr>
              <w:pStyle w:val="Tabel"/>
              <w:spacing w:line="276" w:lineRule="auto"/>
              <w:rPr>
                <w:lang w:val="en-GB"/>
              </w:rPr>
            </w:pPr>
          </w:p>
        </w:tc>
      </w:tr>
      <w:tr w:rsidR="00675FAE" w:rsidRPr="00675FAE" w14:paraId="37A8B59B" w14:textId="77777777" w:rsidTr="00A6525A">
        <w:trPr>
          <w:trHeight w:val="288"/>
        </w:trPr>
        <w:tc>
          <w:tcPr>
            <w:tcW w:w="424" w:type="pct"/>
            <w:gridSpan w:val="2"/>
            <w:shd w:val="clear" w:color="auto" w:fill="F9F9F9"/>
            <w:vAlign w:val="center"/>
          </w:tcPr>
          <w:p w14:paraId="45520925" w14:textId="77777777" w:rsidR="00FC2EF5" w:rsidRPr="00675FAE" w:rsidRDefault="00FA637E" w:rsidP="00A6525A">
            <w:pPr>
              <w:pStyle w:val="Tabel"/>
              <w:spacing w:line="276" w:lineRule="auto"/>
              <w:rPr>
                <w:lang w:val="en-GB"/>
              </w:rPr>
            </w:pPr>
            <w:r w:rsidRPr="00675FAE">
              <w:rPr>
                <w:lang w:val="en-GB"/>
              </w:rPr>
              <w:t>M</w:t>
            </w:r>
          </w:p>
        </w:tc>
        <w:tc>
          <w:tcPr>
            <w:tcW w:w="3152" w:type="pct"/>
            <w:gridSpan w:val="2"/>
            <w:shd w:val="clear" w:color="auto" w:fill="F9F9F9"/>
            <w:vAlign w:val="center"/>
          </w:tcPr>
          <w:p w14:paraId="7735A0FC" w14:textId="77777777" w:rsidR="00FC2EF5" w:rsidRPr="00675FAE" w:rsidRDefault="00FC2EF5" w:rsidP="00A6525A">
            <w:pPr>
              <w:pStyle w:val="Tabel"/>
              <w:spacing w:line="276" w:lineRule="auto"/>
              <w:rPr>
                <w:lang w:val="en-GB"/>
              </w:rPr>
            </w:pPr>
            <w:r w:rsidRPr="00675FAE">
              <w:rPr>
                <w:lang w:val="en-GB"/>
              </w:rPr>
              <w:t>A schedule of all insurance coverage</w:t>
            </w:r>
          </w:p>
        </w:tc>
        <w:tc>
          <w:tcPr>
            <w:tcW w:w="659" w:type="pct"/>
            <w:shd w:val="clear" w:color="auto" w:fill="F9F9F9"/>
          </w:tcPr>
          <w:p w14:paraId="5F6DEDDD" w14:textId="77777777" w:rsidR="00FC2EF5" w:rsidRPr="00675FAE" w:rsidRDefault="00FC2EF5" w:rsidP="00490FBD">
            <w:pPr>
              <w:pStyle w:val="Tabel"/>
              <w:spacing w:line="276" w:lineRule="auto"/>
              <w:rPr>
                <w:lang w:val="en-GB"/>
              </w:rPr>
            </w:pPr>
            <w:r w:rsidRPr="00675FAE">
              <w:rPr>
                <w:lang w:val="en-GB"/>
              </w:rPr>
              <w:t>3.2.3</w:t>
            </w:r>
          </w:p>
        </w:tc>
        <w:tc>
          <w:tcPr>
            <w:tcW w:w="765" w:type="pct"/>
            <w:shd w:val="clear" w:color="auto" w:fill="F9F9F9"/>
          </w:tcPr>
          <w:p w14:paraId="174B1D1E" w14:textId="77777777" w:rsidR="00FC2EF5" w:rsidRPr="00675FAE" w:rsidRDefault="00FC2EF5" w:rsidP="00490FBD">
            <w:pPr>
              <w:pStyle w:val="Tabel"/>
              <w:spacing w:line="276" w:lineRule="auto"/>
              <w:rPr>
                <w:lang w:val="en-GB"/>
              </w:rPr>
            </w:pPr>
          </w:p>
        </w:tc>
      </w:tr>
      <w:tr w:rsidR="00675FAE" w:rsidRPr="00675FAE" w14:paraId="42A9CD15" w14:textId="77777777" w:rsidTr="00A6525A">
        <w:trPr>
          <w:trHeight w:val="288"/>
        </w:trPr>
        <w:tc>
          <w:tcPr>
            <w:tcW w:w="424" w:type="pct"/>
            <w:gridSpan w:val="2"/>
            <w:shd w:val="clear" w:color="auto" w:fill="F9F9F9"/>
            <w:vAlign w:val="center"/>
          </w:tcPr>
          <w:p w14:paraId="5E4BCD81" w14:textId="77777777" w:rsidR="00C566A3" w:rsidRPr="00675FAE" w:rsidRDefault="00FA637E" w:rsidP="00A6525A">
            <w:pPr>
              <w:pStyle w:val="Tabel"/>
              <w:spacing w:line="276" w:lineRule="auto"/>
              <w:rPr>
                <w:lang w:val="en-GB"/>
              </w:rPr>
            </w:pPr>
            <w:r w:rsidRPr="00675FAE">
              <w:rPr>
                <w:lang w:val="en-GB"/>
              </w:rPr>
              <w:t>N</w:t>
            </w:r>
          </w:p>
        </w:tc>
        <w:tc>
          <w:tcPr>
            <w:tcW w:w="3152" w:type="pct"/>
            <w:gridSpan w:val="2"/>
            <w:shd w:val="clear" w:color="auto" w:fill="F9F9F9"/>
            <w:vAlign w:val="center"/>
          </w:tcPr>
          <w:p w14:paraId="1D17B1AC" w14:textId="77777777" w:rsidR="00C566A3" w:rsidRPr="00675FAE" w:rsidRDefault="00C566A3" w:rsidP="00A6525A">
            <w:pPr>
              <w:pStyle w:val="Tabel"/>
              <w:spacing w:line="276" w:lineRule="auto"/>
              <w:rPr>
                <w:lang w:val="en-GB"/>
              </w:rPr>
            </w:pPr>
            <w:r w:rsidRPr="00675FAE">
              <w:rPr>
                <w:lang w:val="en-GB"/>
              </w:rPr>
              <w:t>A copy of the INREV corporate governance self-assessment tool</w:t>
            </w:r>
          </w:p>
        </w:tc>
        <w:tc>
          <w:tcPr>
            <w:tcW w:w="659" w:type="pct"/>
            <w:shd w:val="clear" w:color="auto" w:fill="F9F9F9"/>
          </w:tcPr>
          <w:p w14:paraId="3107C4DD" w14:textId="77777777" w:rsidR="00C566A3" w:rsidRPr="00675FAE" w:rsidRDefault="00C566A3" w:rsidP="00490FBD">
            <w:pPr>
              <w:pStyle w:val="Tabel"/>
              <w:spacing w:line="276" w:lineRule="auto"/>
              <w:rPr>
                <w:lang w:val="en-GB"/>
              </w:rPr>
            </w:pPr>
            <w:r w:rsidRPr="00675FAE">
              <w:rPr>
                <w:lang w:val="en-GB"/>
              </w:rPr>
              <w:t>3.7.1</w:t>
            </w:r>
          </w:p>
        </w:tc>
        <w:tc>
          <w:tcPr>
            <w:tcW w:w="765" w:type="pct"/>
            <w:shd w:val="clear" w:color="auto" w:fill="F9F9F9"/>
          </w:tcPr>
          <w:p w14:paraId="121820AA" w14:textId="77777777" w:rsidR="00C566A3" w:rsidRPr="00675FAE" w:rsidRDefault="00C566A3" w:rsidP="00490FBD">
            <w:pPr>
              <w:pStyle w:val="Tabel"/>
              <w:spacing w:line="276" w:lineRule="auto"/>
              <w:rPr>
                <w:lang w:val="en-GB"/>
              </w:rPr>
            </w:pPr>
          </w:p>
        </w:tc>
      </w:tr>
      <w:tr w:rsidR="00675FAE" w:rsidRPr="00675FAE" w14:paraId="71483F7A" w14:textId="77777777" w:rsidTr="00A6525A">
        <w:trPr>
          <w:trHeight w:val="288"/>
        </w:trPr>
        <w:tc>
          <w:tcPr>
            <w:tcW w:w="424" w:type="pct"/>
            <w:gridSpan w:val="2"/>
            <w:shd w:val="clear" w:color="auto" w:fill="EBEBEB"/>
            <w:vAlign w:val="center"/>
          </w:tcPr>
          <w:p w14:paraId="072D88BB" w14:textId="77777777" w:rsidR="00C566A3" w:rsidRPr="00675FAE" w:rsidRDefault="00FA637E" w:rsidP="00A6525A">
            <w:pPr>
              <w:pStyle w:val="Tabel"/>
              <w:spacing w:line="276" w:lineRule="auto"/>
              <w:rPr>
                <w:lang w:val="en-GB"/>
              </w:rPr>
            </w:pPr>
            <w:r w:rsidRPr="00675FAE">
              <w:rPr>
                <w:lang w:val="en-GB"/>
              </w:rPr>
              <w:t>O</w:t>
            </w:r>
          </w:p>
        </w:tc>
        <w:tc>
          <w:tcPr>
            <w:tcW w:w="3152" w:type="pct"/>
            <w:gridSpan w:val="2"/>
            <w:shd w:val="clear" w:color="auto" w:fill="EBEBEB"/>
            <w:vAlign w:val="center"/>
          </w:tcPr>
          <w:p w14:paraId="78E32933" w14:textId="77777777" w:rsidR="00C566A3" w:rsidRPr="00675FAE" w:rsidRDefault="00C566A3" w:rsidP="00A6525A">
            <w:pPr>
              <w:pStyle w:val="Tabel"/>
              <w:spacing w:line="276" w:lineRule="auto"/>
              <w:rPr>
                <w:lang w:val="en-GB"/>
              </w:rPr>
            </w:pPr>
            <w:r w:rsidRPr="00675FAE">
              <w:rPr>
                <w:lang w:val="en-GB"/>
              </w:rPr>
              <w:t>A copy of your conflicts of interest protocol</w:t>
            </w:r>
          </w:p>
        </w:tc>
        <w:tc>
          <w:tcPr>
            <w:tcW w:w="659" w:type="pct"/>
            <w:shd w:val="clear" w:color="auto" w:fill="EBEBEB"/>
          </w:tcPr>
          <w:p w14:paraId="3DB07D5E" w14:textId="77777777" w:rsidR="00C566A3" w:rsidRPr="00675FAE" w:rsidRDefault="00C566A3" w:rsidP="00490FBD">
            <w:pPr>
              <w:pStyle w:val="Tabel"/>
              <w:spacing w:line="276" w:lineRule="auto"/>
              <w:rPr>
                <w:lang w:val="en-GB"/>
              </w:rPr>
            </w:pPr>
            <w:r w:rsidRPr="00675FAE">
              <w:rPr>
                <w:lang w:val="en-GB"/>
              </w:rPr>
              <w:t>3.7.4.1</w:t>
            </w:r>
          </w:p>
        </w:tc>
        <w:tc>
          <w:tcPr>
            <w:tcW w:w="765" w:type="pct"/>
            <w:shd w:val="clear" w:color="auto" w:fill="EBEBEB"/>
          </w:tcPr>
          <w:p w14:paraId="36C65218" w14:textId="77777777" w:rsidR="00C566A3" w:rsidRPr="00675FAE" w:rsidRDefault="00C566A3" w:rsidP="00490FBD">
            <w:pPr>
              <w:pStyle w:val="Tabel"/>
              <w:spacing w:line="276" w:lineRule="auto"/>
              <w:rPr>
                <w:lang w:val="en-GB"/>
              </w:rPr>
            </w:pPr>
          </w:p>
        </w:tc>
      </w:tr>
      <w:tr w:rsidR="00675FAE" w:rsidRPr="00675FAE" w14:paraId="3B0DF4D6" w14:textId="77777777" w:rsidTr="00A6525A">
        <w:trPr>
          <w:trHeight w:val="288"/>
        </w:trPr>
        <w:tc>
          <w:tcPr>
            <w:tcW w:w="424" w:type="pct"/>
            <w:gridSpan w:val="2"/>
            <w:shd w:val="clear" w:color="auto" w:fill="F9F9F9"/>
            <w:vAlign w:val="center"/>
          </w:tcPr>
          <w:p w14:paraId="7BB82693" w14:textId="77777777" w:rsidR="00C566A3" w:rsidRPr="00675FAE" w:rsidRDefault="00FA637E" w:rsidP="00A6525A">
            <w:pPr>
              <w:pStyle w:val="Tabel"/>
              <w:spacing w:line="276" w:lineRule="auto"/>
              <w:rPr>
                <w:lang w:val="en-GB"/>
              </w:rPr>
            </w:pPr>
            <w:r w:rsidRPr="00675FAE">
              <w:rPr>
                <w:lang w:val="en-GB"/>
              </w:rPr>
              <w:t>P</w:t>
            </w:r>
          </w:p>
        </w:tc>
        <w:tc>
          <w:tcPr>
            <w:tcW w:w="3152" w:type="pct"/>
            <w:gridSpan w:val="2"/>
            <w:shd w:val="clear" w:color="auto" w:fill="F9F9F9"/>
            <w:vAlign w:val="center"/>
          </w:tcPr>
          <w:p w14:paraId="62ACCDF6" w14:textId="77777777" w:rsidR="00C566A3" w:rsidRPr="00675FAE" w:rsidRDefault="00C566A3" w:rsidP="00A6525A">
            <w:pPr>
              <w:pStyle w:val="Tabel"/>
              <w:spacing w:line="276" w:lineRule="auto"/>
              <w:rPr>
                <w:lang w:val="en-GB"/>
              </w:rPr>
            </w:pPr>
            <w:r w:rsidRPr="00675FAE">
              <w:rPr>
                <w:lang w:val="en-GB"/>
              </w:rPr>
              <w:t>A list of third-party service providers</w:t>
            </w:r>
          </w:p>
        </w:tc>
        <w:tc>
          <w:tcPr>
            <w:tcW w:w="659" w:type="pct"/>
            <w:shd w:val="clear" w:color="auto" w:fill="F9F9F9"/>
          </w:tcPr>
          <w:p w14:paraId="1A663A40" w14:textId="77777777" w:rsidR="00C566A3" w:rsidRPr="00675FAE" w:rsidRDefault="00C566A3" w:rsidP="00490FBD">
            <w:pPr>
              <w:pStyle w:val="Tabel"/>
              <w:spacing w:line="276" w:lineRule="auto"/>
              <w:rPr>
                <w:lang w:val="en-GB"/>
              </w:rPr>
            </w:pPr>
            <w:r w:rsidRPr="00675FAE">
              <w:rPr>
                <w:lang w:val="en-GB"/>
              </w:rPr>
              <w:t>3.7.5.1</w:t>
            </w:r>
          </w:p>
        </w:tc>
        <w:tc>
          <w:tcPr>
            <w:tcW w:w="765" w:type="pct"/>
            <w:shd w:val="clear" w:color="auto" w:fill="F9F9F9"/>
          </w:tcPr>
          <w:p w14:paraId="5ED56198" w14:textId="77777777" w:rsidR="00C566A3" w:rsidRPr="00675FAE" w:rsidRDefault="00C566A3" w:rsidP="00490FBD">
            <w:pPr>
              <w:pStyle w:val="Tabel"/>
              <w:spacing w:line="276" w:lineRule="auto"/>
              <w:rPr>
                <w:lang w:val="en-GB"/>
              </w:rPr>
            </w:pPr>
          </w:p>
        </w:tc>
      </w:tr>
    </w:tbl>
    <w:p w14:paraId="21768FCF" w14:textId="77777777" w:rsidR="00CF055C" w:rsidRPr="00675FAE" w:rsidRDefault="00CF055C">
      <w:pPr>
        <w:tabs>
          <w:tab w:val="clear" w:pos="765"/>
        </w:tabs>
        <w:spacing w:line="240" w:lineRule="auto"/>
      </w:pPr>
      <w:r w:rsidRPr="00675FAE">
        <w:br w:type="page"/>
      </w:r>
    </w:p>
    <w:p w14:paraId="5C77B869" w14:textId="77777777" w:rsidR="00371034" w:rsidRPr="00675FAE" w:rsidRDefault="00371034" w:rsidP="00CF055C">
      <w:pPr>
        <w:pStyle w:val="Heading1"/>
        <w:rPr>
          <w:color w:val="auto"/>
        </w:rPr>
        <w:sectPr w:rsidR="00371034" w:rsidRPr="00675FAE" w:rsidSect="00D10AA8">
          <w:footerReference w:type="default" r:id="rId19"/>
          <w:pgSz w:w="11907" w:h="16840" w:code="9"/>
          <w:pgMar w:top="2552" w:right="1418" w:bottom="2268" w:left="1418" w:header="720" w:footer="720" w:gutter="0"/>
          <w:cols w:space="720"/>
          <w:formProt w:val="0"/>
          <w:titlePg/>
          <w:docGrid w:linePitch="360"/>
        </w:sectPr>
      </w:pPr>
    </w:p>
    <w:p w14:paraId="77EA8788" w14:textId="77777777" w:rsidR="00063636" w:rsidRPr="00675FAE" w:rsidRDefault="00CF055C" w:rsidP="006563BC">
      <w:pPr>
        <w:pStyle w:val="Heading1"/>
        <w:ind w:left="-270"/>
        <w:rPr>
          <w:color w:val="auto"/>
        </w:rPr>
      </w:pPr>
      <w:bookmarkStart w:id="863" w:name="_Toc55983295"/>
      <w:r w:rsidRPr="00675FAE">
        <w:rPr>
          <w:color w:val="auto"/>
        </w:rPr>
        <w:lastRenderedPageBreak/>
        <w:t>Appendix</w:t>
      </w:r>
      <w:bookmarkEnd w:id="863"/>
    </w:p>
    <w:p w14:paraId="7B5E621E" w14:textId="77777777" w:rsidR="00CF055C" w:rsidRPr="00675FAE" w:rsidRDefault="00CF055C" w:rsidP="004734D7"/>
    <w:p w14:paraId="6EE70086" w14:textId="77777777" w:rsidR="00C867C8" w:rsidRPr="00675FAE" w:rsidRDefault="00C867C8" w:rsidP="004734D7">
      <w:pPr>
        <w:rPr>
          <w:b/>
          <w:sz w:val="24"/>
        </w:rPr>
      </w:pPr>
    </w:p>
    <w:p w14:paraId="2F0BF69D" w14:textId="2BF9EDD8" w:rsidR="0051039A" w:rsidRPr="00675FAE" w:rsidRDefault="00FC2EF5" w:rsidP="00C51260">
      <w:pPr>
        <w:ind w:left="-270"/>
        <w:rPr>
          <w:b/>
          <w:sz w:val="24"/>
        </w:rPr>
      </w:pPr>
      <w:r w:rsidRPr="00675FAE">
        <w:rPr>
          <w:b/>
          <w:sz w:val="24"/>
        </w:rPr>
        <w:t>Investment Manager Statement</w:t>
      </w:r>
    </w:p>
    <w:p w14:paraId="07822896" w14:textId="77777777" w:rsidR="0021785B" w:rsidRPr="00675FAE" w:rsidRDefault="0021785B" w:rsidP="0021785B">
      <w:pPr>
        <w:pStyle w:val="Inspring"/>
        <w:ind w:left="0" w:firstLine="0"/>
        <w:rPr>
          <w:b/>
          <w:bCs/>
        </w:rPr>
      </w:pPr>
      <w:bookmarkStart w:id="864" w:name="_Toc520197125"/>
      <w:bookmarkStart w:id="865" w:name="_Toc520197494"/>
    </w:p>
    <w:p w14:paraId="293D905D" w14:textId="3520FFAD" w:rsidR="00A870AE" w:rsidRPr="00675FAE" w:rsidRDefault="00A870AE" w:rsidP="00675FAE">
      <w:pPr>
        <w:pStyle w:val="Inspring"/>
        <w:numPr>
          <w:ilvl w:val="0"/>
          <w:numId w:val="17"/>
        </w:numPr>
        <w:rPr>
          <w:b/>
          <w:bCs/>
        </w:rPr>
      </w:pPr>
      <w:r w:rsidRPr="00675FAE">
        <w:rPr>
          <w:b/>
          <w:bCs/>
        </w:rPr>
        <w:t>Investment Manager Statement Guidance</w:t>
      </w:r>
      <w:bookmarkEnd w:id="864"/>
      <w:bookmarkEnd w:id="865"/>
    </w:p>
    <w:p w14:paraId="39D80C23" w14:textId="77777777" w:rsidR="00A870AE" w:rsidRPr="00675FAE" w:rsidRDefault="00A870AE" w:rsidP="0021785B">
      <w:pPr>
        <w:pStyle w:val="Inspring"/>
        <w:rPr>
          <w:b/>
          <w:bCs/>
        </w:rPr>
      </w:pPr>
    </w:p>
    <w:p w14:paraId="30567814" w14:textId="77777777" w:rsidR="00A870AE" w:rsidRPr="00675FAE" w:rsidRDefault="00D971DC" w:rsidP="00C51260">
      <w:pPr>
        <w:pStyle w:val="NoSpacing"/>
        <w:spacing w:line="240" w:lineRule="exact"/>
        <w:ind w:left="450" w:hanging="540"/>
        <w:rPr>
          <w:rFonts w:ascii="Arial" w:eastAsia="Times New Roman" w:hAnsi="Arial"/>
          <w:sz w:val="20"/>
          <w:lang w:eastAsia="en-US"/>
        </w:rPr>
      </w:pPr>
      <w:r w:rsidRPr="00675FAE">
        <w:rPr>
          <w:rFonts w:ascii="Arial" w:eastAsia="Times New Roman" w:hAnsi="Arial"/>
          <w:sz w:val="20"/>
          <w:lang w:eastAsia="en-US"/>
        </w:rPr>
        <w:t>Listed below is</w:t>
      </w:r>
      <w:r w:rsidR="00A870AE" w:rsidRPr="00675FAE">
        <w:rPr>
          <w:rFonts w:ascii="Arial" w:eastAsia="Times New Roman" w:hAnsi="Arial"/>
          <w:sz w:val="20"/>
          <w:lang w:eastAsia="en-US"/>
        </w:rPr>
        <w:t xml:space="preserve"> a number of themes which may be included in the statement. The list is for guidance on</w:t>
      </w:r>
      <w:r w:rsidR="00C51260" w:rsidRPr="00675FAE">
        <w:rPr>
          <w:rFonts w:ascii="Arial" w:eastAsia="Times New Roman" w:hAnsi="Arial"/>
          <w:sz w:val="20"/>
          <w:lang w:eastAsia="en-US"/>
        </w:rPr>
        <w:t xml:space="preserve">ly and should not be considered </w:t>
      </w:r>
      <w:r w:rsidR="00A870AE" w:rsidRPr="00675FAE">
        <w:rPr>
          <w:rFonts w:ascii="Arial" w:eastAsia="Times New Roman" w:hAnsi="Arial"/>
          <w:sz w:val="20"/>
          <w:lang w:eastAsia="en-US"/>
        </w:rPr>
        <w:t xml:space="preserve">exhaustive. </w:t>
      </w:r>
    </w:p>
    <w:p w14:paraId="0049572F" w14:textId="77777777" w:rsidR="00A870AE" w:rsidRPr="00675FAE"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675FAE" w:rsidRPr="00675FAE" w14:paraId="40163157" w14:textId="77777777" w:rsidTr="005F7782">
        <w:trPr>
          <w:trHeight w:val="288"/>
        </w:trPr>
        <w:tc>
          <w:tcPr>
            <w:tcW w:w="1823" w:type="pct"/>
            <w:shd w:val="clear" w:color="auto" w:fill="000000" w:themeFill="text1"/>
            <w:vAlign w:val="center"/>
          </w:tcPr>
          <w:p w14:paraId="18A2573B" w14:textId="77777777" w:rsidR="00F84721" w:rsidRPr="00675FAE" w:rsidRDefault="00F84721" w:rsidP="00C51260">
            <w:pPr>
              <w:pStyle w:val="NoSpacing"/>
              <w:spacing w:line="240" w:lineRule="auto"/>
              <w:ind w:left="313" w:hanging="313"/>
              <w:rPr>
                <w:rFonts w:ascii="Arial" w:hAnsi="Arial" w:cs="Arial"/>
                <w:b/>
                <w:sz w:val="16"/>
                <w:szCs w:val="16"/>
              </w:rPr>
            </w:pPr>
            <w:r w:rsidRPr="00675FAE">
              <w:rPr>
                <w:rFonts w:ascii="Arial" w:hAnsi="Arial" w:cs="Arial"/>
                <w:b/>
                <w:sz w:val="16"/>
                <w:szCs w:val="16"/>
              </w:rPr>
              <w:t>Investment Manager Platform</w:t>
            </w:r>
            <w:r w:rsidR="0036774B" w:rsidRPr="00675FAE">
              <w:rPr>
                <w:rFonts w:ascii="Arial" w:hAnsi="Arial" w:cs="Arial"/>
                <w:b/>
                <w:sz w:val="16"/>
                <w:szCs w:val="16"/>
              </w:rPr>
              <w:t xml:space="preserve">           </w:t>
            </w:r>
          </w:p>
        </w:tc>
        <w:tc>
          <w:tcPr>
            <w:tcW w:w="3177" w:type="pct"/>
            <w:shd w:val="clear" w:color="auto" w:fill="000000" w:themeFill="text1"/>
            <w:vAlign w:val="center"/>
          </w:tcPr>
          <w:p w14:paraId="26F92BE8" w14:textId="77777777" w:rsidR="00F84721" w:rsidRPr="00675FAE" w:rsidRDefault="00F84721" w:rsidP="00C51260">
            <w:pPr>
              <w:pStyle w:val="NoSpacing"/>
              <w:spacing w:line="240" w:lineRule="auto"/>
              <w:rPr>
                <w:rFonts w:ascii="Arial" w:hAnsi="Arial" w:cs="Arial"/>
                <w:b/>
                <w:sz w:val="16"/>
                <w:szCs w:val="16"/>
              </w:rPr>
            </w:pPr>
            <w:r w:rsidRPr="00675FAE">
              <w:rPr>
                <w:rFonts w:ascii="Arial" w:hAnsi="Arial" w:cs="Arial"/>
                <w:b/>
                <w:sz w:val="16"/>
                <w:szCs w:val="16"/>
              </w:rPr>
              <w:t>Instructions</w:t>
            </w:r>
          </w:p>
        </w:tc>
      </w:tr>
      <w:tr w:rsidR="00675FAE" w:rsidRPr="00675FAE" w14:paraId="3FDAFBCB" w14:textId="77777777" w:rsidTr="005F7782">
        <w:trPr>
          <w:trHeight w:val="288"/>
        </w:trPr>
        <w:tc>
          <w:tcPr>
            <w:tcW w:w="1823" w:type="pct"/>
            <w:shd w:val="clear" w:color="auto" w:fill="EBEBEB"/>
            <w:vAlign w:val="center"/>
          </w:tcPr>
          <w:p w14:paraId="2E6F9C4A"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 xml:space="preserve">Inception </w:t>
            </w:r>
          </w:p>
        </w:tc>
        <w:tc>
          <w:tcPr>
            <w:tcW w:w="3177" w:type="pct"/>
            <w:shd w:val="clear" w:color="auto" w:fill="EBEBEB"/>
            <w:vAlign w:val="center"/>
          </w:tcPr>
          <w:p w14:paraId="0ACB99E1"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Year</w:t>
            </w:r>
          </w:p>
        </w:tc>
      </w:tr>
      <w:tr w:rsidR="00675FAE" w:rsidRPr="00675FAE" w14:paraId="2C5DB8B6" w14:textId="77777777" w:rsidTr="005F7782">
        <w:trPr>
          <w:trHeight w:val="288"/>
        </w:trPr>
        <w:tc>
          <w:tcPr>
            <w:tcW w:w="1823" w:type="pct"/>
            <w:shd w:val="clear" w:color="auto" w:fill="F9F9F9"/>
            <w:vAlign w:val="center"/>
          </w:tcPr>
          <w:p w14:paraId="4EFA7748"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History</w:t>
            </w:r>
          </w:p>
        </w:tc>
        <w:tc>
          <w:tcPr>
            <w:tcW w:w="3177" w:type="pct"/>
            <w:shd w:val="clear" w:color="auto" w:fill="F9F9F9"/>
            <w:vAlign w:val="center"/>
          </w:tcPr>
          <w:p w14:paraId="79BEEB81"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Only if very brief and relevant</w:t>
            </w:r>
          </w:p>
        </w:tc>
      </w:tr>
      <w:tr w:rsidR="00675FAE" w:rsidRPr="00675FAE" w14:paraId="5973DE65" w14:textId="77777777" w:rsidTr="005F7782">
        <w:trPr>
          <w:trHeight w:val="288"/>
        </w:trPr>
        <w:tc>
          <w:tcPr>
            <w:tcW w:w="1823" w:type="pct"/>
            <w:shd w:val="clear" w:color="auto" w:fill="EBEBEB"/>
            <w:vAlign w:val="center"/>
          </w:tcPr>
          <w:p w14:paraId="2283F9E8"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Ownership structure</w:t>
            </w:r>
          </w:p>
        </w:tc>
        <w:tc>
          <w:tcPr>
            <w:tcW w:w="3177" w:type="pct"/>
            <w:shd w:val="clear" w:color="auto" w:fill="EBEBEB"/>
            <w:vAlign w:val="center"/>
          </w:tcPr>
          <w:p w14:paraId="3C170050"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Stand alone, investment group, insurance group, other</w:t>
            </w:r>
          </w:p>
        </w:tc>
      </w:tr>
      <w:tr w:rsidR="00675FAE" w:rsidRPr="00675FAE" w14:paraId="53893A63" w14:textId="77777777" w:rsidTr="005F7782">
        <w:trPr>
          <w:trHeight w:val="288"/>
        </w:trPr>
        <w:tc>
          <w:tcPr>
            <w:tcW w:w="1823" w:type="pct"/>
            <w:shd w:val="clear" w:color="auto" w:fill="F9F9F9"/>
            <w:vAlign w:val="center"/>
          </w:tcPr>
          <w:p w14:paraId="4D27A0A8"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Headquarters and other offices</w:t>
            </w:r>
          </w:p>
        </w:tc>
        <w:tc>
          <w:tcPr>
            <w:tcW w:w="3177" w:type="pct"/>
            <w:shd w:val="clear" w:color="auto" w:fill="F9F9F9"/>
            <w:vAlign w:val="center"/>
          </w:tcPr>
          <w:p w14:paraId="044B3051"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Local presence, local reach</w:t>
            </w:r>
          </w:p>
        </w:tc>
      </w:tr>
      <w:tr w:rsidR="00675FAE" w:rsidRPr="00675FAE" w14:paraId="54DCC440" w14:textId="77777777" w:rsidTr="005F7782">
        <w:trPr>
          <w:trHeight w:val="288"/>
        </w:trPr>
        <w:tc>
          <w:tcPr>
            <w:tcW w:w="1823" w:type="pct"/>
            <w:shd w:val="clear" w:color="auto" w:fill="EBEBEB"/>
            <w:vAlign w:val="center"/>
          </w:tcPr>
          <w:p w14:paraId="5291D330"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AUM</w:t>
            </w:r>
          </w:p>
        </w:tc>
        <w:tc>
          <w:tcPr>
            <w:tcW w:w="3177" w:type="pct"/>
            <w:shd w:val="clear" w:color="auto" w:fill="EBEBEB"/>
            <w:vAlign w:val="center"/>
          </w:tcPr>
          <w:p w14:paraId="3F5FAF81"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 xml:space="preserve">In specific currency (as of date) </w:t>
            </w:r>
          </w:p>
        </w:tc>
      </w:tr>
      <w:tr w:rsidR="00675FAE" w:rsidRPr="00675FAE" w14:paraId="7D504B02" w14:textId="77777777" w:rsidTr="005F7782">
        <w:trPr>
          <w:trHeight w:val="288"/>
        </w:trPr>
        <w:tc>
          <w:tcPr>
            <w:tcW w:w="1823" w:type="pct"/>
            <w:shd w:val="clear" w:color="auto" w:fill="F9F9F9"/>
            <w:vAlign w:val="center"/>
          </w:tcPr>
          <w:p w14:paraId="3461A3AB"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Scope</w:t>
            </w:r>
          </w:p>
        </w:tc>
        <w:tc>
          <w:tcPr>
            <w:tcW w:w="3177" w:type="pct"/>
            <w:shd w:val="clear" w:color="auto" w:fill="F9F9F9"/>
            <w:vAlign w:val="center"/>
          </w:tcPr>
          <w:p w14:paraId="20D0977D"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Markets covered, number of employees and their experience</w:t>
            </w:r>
          </w:p>
        </w:tc>
      </w:tr>
      <w:tr w:rsidR="00675FAE" w:rsidRPr="00675FAE" w14:paraId="3E0C97F2" w14:textId="77777777" w:rsidTr="005F7782">
        <w:trPr>
          <w:trHeight w:val="288"/>
        </w:trPr>
        <w:tc>
          <w:tcPr>
            <w:tcW w:w="1823" w:type="pct"/>
            <w:shd w:val="clear" w:color="auto" w:fill="EBEBEB"/>
            <w:vAlign w:val="center"/>
          </w:tcPr>
          <w:p w14:paraId="0C5A7933"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Investments beliefs</w:t>
            </w:r>
          </w:p>
        </w:tc>
        <w:tc>
          <w:tcPr>
            <w:tcW w:w="3177" w:type="pct"/>
            <w:shd w:val="clear" w:color="auto" w:fill="EBEBEB"/>
            <w:vAlign w:val="center"/>
          </w:tcPr>
          <w:p w14:paraId="05E85B8B"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 xml:space="preserve">What is remarkable about the company and its business model </w:t>
            </w:r>
          </w:p>
        </w:tc>
      </w:tr>
      <w:tr w:rsidR="00675FAE" w:rsidRPr="00675FAE" w14:paraId="2879C91A" w14:textId="77777777" w:rsidTr="005F7782">
        <w:trPr>
          <w:trHeight w:val="288"/>
        </w:trPr>
        <w:tc>
          <w:tcPr>
            <w:tcW w:w="1823" w:type="pct"/>
            <w:shd w:val="clear" w:color="auto" w:fill="F9F9F9"/>
            <w:vAlign w:val="center"/>
          </w:tcPr>
          <w:p w14:paraId="042DFE74" w14:textId="77777777" w:rsidR="00A870AE" w:rsidRPr="00675FA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75FAE">
              <w:rPr>
                <w:rFonts w:ascii="Arial" w:hAnsi="Arial" w:cs="Arial"/>
                <w:sz w:val="16"/>
                <w:szCs w:val="16"/>
              </w:rPr>
              <w:t>Track record</w:t>
            </w:r>
          </w:p>
        </w:tc>
        <w:tc>
          <w:tcPr>
            <w:tcW w:w="3177" w:type="pct"/>
            <w:shd w:val="clear" w:color="auto" w:fill="F9F9F9"/>
            <w:vAlign w:val="center"/>
          </w:tcPr>
          <w:p w14:paraId="73874BF4" w14:textId="77777777" w:rsidR="00A870AE" w:rsidRPr="00675FAE" w:rsidRDefault="00A870AE" w:rsidP="00C51260">
            <w:pPr>
              <w:pStyle w:val="NoSpacing"/>
              <w:spacing w:line="240" w:lineRule="auto"/>
              <w:rPr>
                <w:rFonts w:ascii="Arial" w:hAnsi="Arial" w:cs="Arial"/>
                <w:sz w:val="16"/>
                <w:szCs w:val="16"/>
              </w:rPr>
            </w:pPr>
            <w:r w:rsidRPr="00675FAE">
              <w:rPr>
                <w:rFonts w:ascii="Arial" w:hAnsi="Arial" w:cs="Arial"/>
                <w:sz w:val="16"/>
                <w:szCs w:val="16"/>
              </w:rPr>
              <w:t xml:space="preserve">Details of relevant </w:t>
            </w:r>
            <w:r w:rsidR="00D16EA7" w:rsidRPr="00675FAE">
              <w:rPr>
                <w:rFonts w:ascii="Arial" w:hAnsi="Arial" w:cs="Arial"/>
                <w:sz w:val="16"/>
                <w:szCs w:val="16"/>
              </w:rPr>
              <w:t>vehicles</w:t>
            </w:r>
          </w:p>
        </w:tc>
      </w:tr>
      <w:tr w:rsidR="00675FAE" w:rsidRPr="00675FAE" w14:paraId="7F694275" w14:textId="77777777" w:rsidTr="005F7782">
        <w:trPr>
          <w:trHeight w:val="288"/>
        </w:trPr>
        <w:tc>
          <w:tcPr>
            <w:tcW w:w="1823" w:type="pct"/>
            <w:shd w:val="clear" w:color="auto" w:fill="000000" w:themeFill="text1"/>
            <w:vAlign w:val="center"/>
          </w:tcPr>
          <w:p w14:paraId="6324AEDA" w14:textId="77777777" w:rsidR="00A870AE" w:rsidRPr="00675FAE" w:rsidRDefault="00A870AE" w:rsidP="00C51260">
            <w:pPr>
              <w:pStyle w:val="NoSpacing"/>
              <w:spacing w:line="240" w:lineRule="auto"/>
              <w:ind w:left="313" w:hanging="313"/>
              <w:rPr>
                <w:rFonts w:ascii="Arial" w:hAnsi="Arial" w:cs="Arial"/>
                <w:b/>
                <w:sz w:val="16"/>
                <w:szCs w:val="16"/>
              </w:rPr>
            </w:pPr>
            <w:r w:rsidRPr="00675FAE">
              <w:rPr>
                <w:rFonts w:ascii="Arial" w:hAnsi="Arial" w:cs="Arial"/>
                <w:b/>
                <w:sz w:val="16"/>
                <w:szCs w:val="16"/>
              </w:rPr>
              <w:t>Business Model &amp; Operations</w:t>
            </w:r>
          </w:p>
        </w:tc>
        <w:tc>
          <w:tcPr>
            <w:tcW w:w="3177" w:type="pct"/>
            <w:shd w:val="clear" w:color="auto" w:fill="000000" w:themeFill="text1"/>
            <w:vAlign w:val="center"/>
          </w:tcPr>
          <w:p w14:paraId="1154DB2F" w14:textId="77777777" w:rsidR="00A870AE" w:rsidRPr="00675FAE" w:rsidRDefault="00324671" w:rsidP="00C51260">
            <w:pPr>
              <w:pStyle w:val="NoSpacing"/>
              <w:spacing w:line="240" w:lineRule="auto"/>
              <w:rPr>
                <w:rFonts w:ascii="Arial" w:hAnsi="Arial" w:cs="Arial"/>
                <w:b/>
                <w:sz w:val="16"/>
                <w:szCs w:val="16"/>
              </w:rPr>
            </w:pPr>
            <w:r w:rsidRPr="00675FAE">
              <w:rPr>
                <w:rFonts w:ascii="Arial" w:hAnsi="Arial" w:cs="Arial"/>
                <w:b/>
                <w:sz w:val="16"/>
                <w:szCs w:val="16"/>
              </w:rPr>
              <w:t>Instructions</w:t>
            </w:r>
          </w:p>
        </w:tc>
      </w:tr>
      <w:tr w:rsidR="00675FAE" w:rsidRPr="00675FAE" w14:paraId="36F04916" w14:textId="77777777" w:rsidTr="005F7782">
        <w:trPr>
          <w:trHeight w:val="288"/>
        </w:trPr>
        <w:tc>
          <w:tcPr>
            <w:tcW w:w="1823" w:type="pct"/>
            <w:shd w:val="clear" w:color="auto" w:fill="EBEBEB"/>
            <w:vAlign w:val="center"/>
          </w:tcPr>
          <w:p w14:paraId="04277F0A" w14:textId="16FDE398"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Range of services</w:t>
            </w:r>
          </w:p>
        </w:tc>
        <w:tc>
          <w:tcPr>
            <w:tcW w:w="3177" w:type="pct"/>
            <w:shd w:val="clear" w:color="auto" w:fill="EBEBEB"/>
            <w:vAlign w:val="center"/>
          </w:tcPr>
          <w:p w14:paraId="7A4151E9"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Reporting, online tooling</w:t>
            </w:r>
          </w:p>
        </w:tc>
      </w:tr>
      <w:tr w:rsidR="00675FAE" w:rsidRPr="00675FAE" w14:paraId="142E96AE" w14:textId="77777777" w:rsidTr="005F7782">
        <w:trPr>
          <w:trHeight w:val="288"/>
        </w:trPr>
        <w:tc>
          <w:tcPr>
            <w:tcW w:w="1823" w:type="pct"/>
            <w:shd w:val="clear" w:color="auto" w:fill="F9F9F9"/>
            <w:vAlign w:val="center"/>
          </w:tcPr>
          <w:p w14:paraId="3B30AB22"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In-house activities</w:t>
            </w:r>
          </w:p>
        </w:tc>
        <w:tc>
          <w:tcPr>
            <w:tcW w:w="3177" w:type="pct"/>
            <w:shd w:val="clear" w:color="auto" w:fill="F9F9F9"/>
            <w:vAlign w:val="center"/>
          </w:tcPr>
          <w:p w14:paraId="5521FE88"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Operating model, investment process</w:t>
            </w:r>
          </w:p>
        </w:tc>
      </w:tr>
      <w:tr w:rsidR="00675FAE" w:rsidRPr="00675FAE" w14:paraId="3A3D93D3" w14:textId="77777777" w:rsidTr="005F7782">
        <w:trPr>
          <w:trHeight w:val="288"/>
        </w:trPr>
        <w:tc>
          <w:tcPr>
            <w:tcW w:w="1823" w:type="pct"/>
            <w:shd w:val="clear" w:color="auto" w:fill="EBEBEB"/>
            <w:vAlign w:val="center"/>
          </w:tcPr>
          <w:p w14:paraId="5A573A92"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Outsourced activities &amp; policy</w:t>
            </w:r>
          </w:p>
        </w:tc>
        <w:tc>
          <w:tcPr>
            <w:tcW w:w="3177" w:type="pct"/>
            <w:shd w:val="clear" w:color="auto" w:fill="EBEBEB"/>
            <w:vAlign w:val="center"/>
          </w:tcPr>
          <w:p w14:paraId="5F6ED711"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Valuation, property management, others</w:t>
            </w:r>
          </w:p>
        </w:tc>
      </w:tr>
      <w:tr w:rsidR="00675FAE" w:rsidRPr="00675FAE" w14:paraId="484A8393" w14:textId="77777777" w:rsidTr="005F7782">
        <w:trPr>
          <w:trHeight w:val="288"/>
        </w:trPr>
        <w:tc>
          <w:tcPr>
            <w:tcW w:w="1823" w:type="pct"/>
            <w:shd w:val="clear" w:color="auto" w:fill="F9F9F9"/>
            <w:vAlign w:val="center"/>
          </w:tcPr>
          <w:p w14:paraId="675CC7A9" w14:textId="6E704539"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 xml:space="preserve">Range of </w:t>
            </w:r>
            <w:r w:rsidR="002349F2" w:rsidRPr="00675FAE">
              <w:rPr>
                <w:rFonts w:ascii="Arial" w:hAnsi="Arial" w:cs="Arial"/>
                <w:sz w:val="16"/>
                <w:szCs w:val="16"/>
              </w:rPr>
              <w:t xml:space="preserve">investment </w:t>
            </w:r>
            <w:r w:rsidRPr="00675FAE">
              <w:rPr>
                <w:rFonts w:ascii="Arial" w:hAnsi="Arial" w:cs="Arial"/>
                <w:sz w:val="16"/>
                <w:szCs w:val="16"/>
              </w:rPr>
              <w:t>products</w:t>
            </w:r>
          </w:p>
        </w:tc>
        <w:tc>
          <w:tcPr>
            <w:tcW w:w="3177" w:type="pct"/>
            <w:shd w:val="clear" w:color="auto" w:fill="F9F9F9"/>
            <w:vAlign w:val="center"/>
          </w:tcPr>
          <w:p w14:paraId="6D649F92"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 xml:space="preserve">Other </w:t>
            </w:r>
            <w:r w:rsidR="00D16EA7" w:rsidRPr="00675FAE">
              <w:rPr>
                <w:rFonts w:ascii="Arial" w:hAnsi="Arial" w:cs="Arial"/>
                <w:sz w:val="16"/>
                <w:szCs w:val="16"/>
              </w:rPr>
              <w:t>vehicles</w:t>
            </w:r>
            <w:r w:rsidRPr="00675FAE">
              <w:rPr>
                <w:rFonts w:ascii="Arial" w:hAnsi="Arial" w:cs="Arial"/>
                <w:sz w:val="16"/>
                <w:szCs w:val="16"/>
              </w:rPr>
              <w:t>, segregated mandates, strategies, investment styles - prior/legacy, competing</w:t>
            </w:r>
          </w:p>
        </w:tc>
      </w:tr>
      <w:tr w:rsidR="00675FAE" w:rsidRPr="00675FAE" w14:paraId="275AB273" w14:textId="77777777" w:rsidTr="005F7782">
        <w:trPr>
          <w:trHeight w:val="288"/>
        </w:trPr>
        <w:tc>
          <w:tcPr>
            <w:tcW w:w="1823" w:type="pct"/>
            <w:shd w:val="clear" w:color="auto" w:fill="EBEBEB"/>
            <w:vAlign w:val="center"/>
          </w:tcPr>
          <w:p w14:paraId="6DA668A7"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Research</w:t>
            </w:r>
          </w:p>
        </w:tc>
        <w:tc>
          <w:tcPr>
            <w:tcW w:w="3177" w:type="pct"/>
            <w:shd w:val="clear" w:color="auto" w:fill="EBEBEB"/>
            <w:vAlign w:val="center"/>
          </w:tcPr>
          <w:p w14:paraId="2409CF19"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In-house? What makes it special?</w:t>
            </w:r>
          </w:p>
        </w:tc>
      </w:tr>
      <w:tr w:rsidR="00675FAE" w:rsidRPr="00675FAE" w14:paraId="4C6D1245" w14:textId="77777777" w:rsidTr="005F7782">
        <w:trPr>
          <w:trHeight w:val="288"/>
        </w:trPr>
        <w:tc>
          <w:tcPr>
            <w:tcW w:w="1823" w:type="pct"/>
            <w:shd w:val="clear" w:color="auto" w:fill="F9F9F9"/>
            <w:vAlign w:val="center"/>
          </w:tcPr>
          <w:p w14:paraId="5D7C9A60"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Risk management</w:t>
            </w:r>
          </w:p>
        </w:tc>
        <w:tc>
          <w:tcPr>
            <w:tcW w:w="3177" w:type="pct"/>
            <w:shd w:val="clear" w:color="auto" w:fill="F9F9F9"/>
            <w:vAlign w:val="center"/>
          </w:tcPr>
          <w:p w14:paraId="103B4259"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What methodology is applied?</w:t>
            </w:r>
          </w:p>
        </w:tc>
      </w:tr>
      <w:tr w:rsidR="00675FAE" w:rsidRPr="00675FAE" w14:paraId="536D7DC7" w14:textId="77777777" w:rsidTr="005F7782">
        <w:trPr>
          <w:trHeight w:val="288"/>
        </w:trPr>
        <w:tc>
          <w:tcPr>
            <w:tcW w:w="1823" w:type="pct"/>
            <w:shd w:val="clear" w:color="auto" w:fill="EBEBEB"/>
            <w:vAlign w:val="center"/>
          </w:tcPr>
          <w:p w14:paraId="0F62B4EA"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Corporate Governance</w:t>
            </w:r>
          </w:p>
        </w:tc>
        <w:tc>
          <w:tcPr>
            <w:tcW w:w="3177" w:type="pct"/>
            <w:shd w:val="clear" w:color="auto" w:fill="EBEBEB"/>
            <w:vAlign w:val="center"/>
          </w:tcPr>
          <w:p w14:paraId="58C3324C"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Licen</w:t>
            </w:r>
            <w:r w:rsidR="00483217" w:rsidRPr="00675FAE">
              <w:rPr>
                <w:rFonts w:ascii="Arial" w:hAnsi="Arial" w:cs="Arial"/>
                <w:sz w:val="16"/>
                <w:szCs w:val="16"/>
              </w:rPr>
              <w:t>c</w:t>
            </w:r>
            <w:r w:rsidRPr="00675FAE">
              <w:rPr>
                <w:rFonts w:ascii="Arial" w:hAnsi="Arial" w:cs="Arial"/>
                <w:sz w:val="16"/>
                <w:szCs w:val="16"/>
              </w:rPr>
              <w:t>es, use of standards, certifications, memberships</w:t>
            </w:r>
          </w:p>
        </w:tc>
      </w:tr>
      <w:tr w:rsidR="00675FAE" w:rsidRPr="00675FAE" w14:paraId="6EC07545" w14:textId="77777777" w:rsidTr="005F7782">
        <w:trPr>
          <w:trHeight w:val="288"/>
        </w:trPr>
        <w:tc>
          <w:tcPr>
            <w:tcW w:w="1823" w:type="pct"/>
            <w:shd w:val="clear" w:color="auto" w:fill="F9F9F9"/>
            <w:vAlign w:val="center"/>
          </w:tcPr>
          <w:p w14:paraId="2A7F11E9"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ESG</w:t>
            </w:r>
          </w:p>
        </w:tc>
        <w:tc>
          <w:tcPr>
            <w:tcW w:w="3177" w:type="pct"/>
            <w:shd w:val="clear" w:color="auto" w:fill="F9F9F9"/>
            <w:vAlign w:val="center"/>
          </w:tcPr>
          <w:p w14:paraId="67DEF095" w14:textId="77777777" w:rsidR="00A870AE" w:rsidRPr="00675FAE" w:rsidRDefault="00324671" w:rsidP="00C51260">
            <w:pPr>
              <w:pStyle w:val="NoSpacing"/>
              <w:spacing w:line="276" w:lineRule="auto"/>
              <w:rPr>
                <w:rFonts w:ascii="Arial" w:hAnsi="Arial" w:cs="Arial"/>
                <w:sz w:val="16"/>
                <w:szCs w:val="16"/>
              </w:rPr>
            </w:pPr>
            <w:r w:rsidRPr="00675FAE">
              <w:rPr>
                <w:rFonts w:ascii="Arial" w:hAnsi="Arial" w:cs="Arial"/>
                <w:sz w:val="16"/>
                <w:szCs w:val="16"/>
              </w:rPr>
              <w:t xml:space="preserve">INREV, </w:t>
            </w:r>
            <w:r w:rsidR="00A870AE" w:rsidRPr="00675FAE">
              <w:rPr>
                <w:rFonts w:ascii="Arial" w:hAnsi="Arial" w:cs="Arial"/>
                <w:sz w:val="16"/>
                <w:szCs w:val="16"/>
              </w:rPr>
              <w:t>GRESB, PRI</w:t>
            </w:r>
          </w:p>
        </w:tc>
      </w:tr>
      <w:tr w:rsidR="00675FAE" w:rsidRPr="00675FAE" w14:paraId="5E792060" w14:textId="77777777" w:rsidTr="005F7782">
        <w:trPr>
          <w:trHeight w:val="288"/>
        </w:trPr>
        <w:tc>
          <w:tcPr>
            <w:tcW w:w="1823" w:type="pct"/>
            <w:shd w:val="clear" w:color="auto" w:fill="EBEBEB"/>
            <w:vAlign w:val="center"/>
          </w:tcPr>
          <w:p w14:paraId="685FBC8B"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Valuation methodology</w:t>
            </w:r>
          </w:p>
        </w:tc>
        <w:tc>
          <w:tcPr>
            <w:tcW w:w="3177" w:type="pct"/>
            <w:shd w:val="clear" w:color="auto" w:fill="EBEBEB"/>
            <w:vAlign w:val="center"/>
          </w:tcPr>
          <w:p w14:paraId="3BD110AA" w14:textId="77777777" w:rsidR="00A870AE" w:rsidRPr="00675FAE" w:rsidRDefault="00324671" w:rsidP="00C51260">
            <w:pPr>
              <w:pStyle w:val="NoSpacing"/>
              <w:spacing w:line="276" w:lineRule="auto"/>
              <w:rPr>
                <w:rFonts w:ascii="Arial" w:hAnsi="Arial" w:cs="Arial"/>
                <w:sz w:val="16"/>
                <w:szCs w:val="16"/>
              </w:rPr>
            </w:pPr>
            <w:r w:rsidRPr="00675FAE">
              <w:rPr>
                <w:rFonts w:ascii="Arial" w:hAnsi="Arial" w:cs="Arial"/>
                <w:sz w:val="16"/>
                <w:szCs w:val="16"/>
              </w:rPr>
              <w:t>RICS, local</w:t>
            </w:r>
            <w:r w:rsidR="00A870AE" w:rsidRPr="00675FAE">
              <w:rPr>
                <w:rFonts w:ascii="Arial" w:hAnsi="Arial" w:cs="Arial"/>
                <w:sz w:val="16"/>
                <w:szCs w:val="16"/>
              </w:rPr>
              <w:t xml:space="preserve"> valuation methodology</w:t>
            </w:r>
          </w:p>
        </w:tc>
      </w:tr>
      <w:tr w:rsidR="00675FAE" w:rsidRPr="00675FAE" w14:paraId="47A3FCDF" w14:textId="77777777" w:rsidTr="005F7782">
        <w:trPr>
          <w:trHeight w:val="288"/>
        </w:trPr>
        <w:tc>
          <w:tcPr>
            <w:tcW w:w="1823" w:type="pct"/>
            <w:shd w:val="clear" w:color="auto" w:fill="F9F9F9"/>
            <w:vAlign w:val="center"/>
          </w:tcPr>
          <w:p w14:paraId="67DBDBD0" w14:textId="77777777" w:rsidR="00A870AE" w:rsidRPr="00675FA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75FAE">
              <w:rPr>
                <w:rFonts w:ascii="Arial" w:hAnsi="Arial" w:cs="Arial"/>
                <w:sz w:val="16"/>
                <w:szCs w:val="16"/>
              </w:rPr>
              <w:t>Additional information</w:t>
            </w:r>
          </w:p>
        </w:tc>
        <w:tc>
          <w:tcPr>
            <w:tcW w:w="3177" w:type="pct"/>
            <w:shd w:val="clear" w:color="auto" w:fill="F9F9F9"/>
            <w:vAlign w:val="center"/>
          </w:tcPr>
          <w:p w14:paraId="788CABB3" w14:textId="77777777" w:rsidR="00A870AE" w:rsidRPr="00675FAE" w:rsidRDefault="00A870AE" w:rsidP="00C51260">
            <w:pPr>
              <w:pStyle w:val="NoSpacing"/>
              <w:spacing w:line="276" w:lineRule="auto"/>
              <w:rPr>
                <w:rFonts w:ascii="Arial" w:hAnsi="Arial" w:cs="Arial"/>
                <w:sz w:val="16"/>
                <w:szCs w:val="16"/>
              </w:rPr>
            </w:pPr>
            <w:r w:rsidRPr="00675FAE">
              <w:rPr>
                <w:rFonts w:ascii="Arial" w:hAnsi="Arial" w:cs="Arial"/>
                <w:sz w:val="16"/>
                <w:szCs w:val="16"/>
              </w:rPr>
              <w:t>Link to website</w:t>
            </w:r>
          </w:p>
        </w:tc>
      </w:tr>
    </w:tbl>
    <w:p w14:paraId="7928C0D0" w14:textId="77777777" w:rsidR="00FC2EF5" w:rsidRPr="00675FAE" w:rsidRDefault="00FC2EF5" w:rsidP="00C51260">
      <w:pPr>
        <w:ind w:left="-270"/>
        <w:rPr>
          <w:b/>
          <w:sz w:val="24"/>
        </w:rPr>
      </w:pPr>
      <w:r w:rsidRPr="00675FAE">
        <w:rPr>
          <w:b/>
          <w:sz w:val="24"/>
        </w:rPr>
        <w:lastRenderedPageBreak/>
        <w:t>Preliminary Stage</w:t>
      </w:r>
    </w:p>
    <w:p w14:paraId="2B79E88B" w14:textId="77777777" w:rsidR="00EB114C" w:rsidRPr="00675FAE" w:rsidRDefault="00EB114C" w:rsidP="0021785B">
      <w:pPr>
        <w:pStyle w:val="Inspring"/>
      </w:pPr>
    </w:p>
    <w:p w14:paraId="7EDAF56F" w14:textId="77777777" w:rsidR="00415EEB" w:rsidRPr="00675FAE" w:rsidRDefault="00415EEB" w:rsidP="0021785B">
      <w:pPr>
        <w:pStyle w:val="Inspring"/>
        <w:rPr>
          <w:b/>
          <w:bCs/>
        </w:rPr>
      </w:pPr>
    </w:p>
    <w:p w14:paraId="31069478" w14:textId="3DA7C534" w:rsidR="0094631F" w:rsidRPr="00675FAE" w:rsidRDefault="0094631F" w:rsidP="00675FAE">
      <w:pPr>
        <w:pStyle w:val="Inspring"/>
        <w:numPr>
          <w:ilvl w:val="0"/>
          <w:numId w:val="17"/>
        </w:numPr>
        <w:rPr>
          <w:b/>
          <w:bCs/>
        </w:rPr>
      </w:pPr>
      <w:bookmarkStart w:id="866" w:name="_Toc520197126"/>
      <w:bookmarkStart w:id="867" w:name="_Toc520197495"/>
      <w:r w:rsidRPr="00675FAE">
        <w:rPr>
          <w:b/>
          <w:bCs/>
        </w:rPr>
        <w:t>Composition of the portfolio for the subject vehicle</w:t>
      </w:r>
      <w:r w:rsidR="005B0CC4">
        <w:rPr>
          <w:b/>
          <w:bCs/>
        </w:rPr>
        <w:t xml:space="preserve"> (Summary of the loans)</w:t>
      </w:r>
      <w:r w:rsidRPr="00675FAE">
        <w:rPr>
          <w:b/>
          <w:bCs/>
        </w:rPr>
        <w:t xml:space="preserve"> </w:t>
      </w:r>
      <w:r w:rsidR="00EB114C" w:rsidRPr="00675FAE">
        <w:rPr>
          <w:b/>
          <w:bCs/>
        </w:rPr>
        <w:t>(related to question 1.2.1)</w:t>
      </w:r>
      <w:bookmarkEnd w:id="866"/>
      <w:bookmarkEnd w:id="867"/>
    </w:p>
    <w:p w14:paraId="6E4AEBD5" w14:textId="1927F5EF" w:rsidR="0035540D" w:rsidRPr="00675FAE" w:rsidRDefault="0035540D" w:rsidP="0021785B">
      <w:pPr>
        <w:pStyle w:val="Inspring"/>
        <w:rPr>
          <w:b/>
          <w:bCs/>
        </w:rPr>
      </w:pPr>
    </w:p>
    <w:p w14:paraId="4A3B3896" w14:textId="77777777" w:rsidR="0094631F" w:rsidRPr="00675FAE" w:rsidRDefault="0094631F" w:rsidP="0094631F"/>
    <w:tbl>
      <w:tblPr>
        <w:tblStyle w:val="INREVData"/>
        <w:tblW w:w="5000" w:type="pct"/>
        <w:tblInd w:w="-90" w:type="dxa"/>
        <w:tblLook w:val="04A0" w:firstRow="1" w:lastRow="0" w:firstColumn="1" w:lastColumn="0" w:noHBand="0" w:noVBand="1"/>
      </w:tblPr>
      <w:tblGrid>
        <w:gridCol w:w="860"/>
        <w:gridCol w:w="1365"/>
        <w:gridCol w:w="1365"/>
        <w:gridCol w:w="1365"/>
        <w:gridCol w:w="1365"/>
        <w:gridCol w:w="1364"/>
        <w:gridCol w:w="1364"/>
        <w:gridCol w:w="1364"/>
        <w:gridCol w:w="1364"/>
        <w:gridCol w:w="1364"/>
      </w:tblGrid>
      <w:tr w:rsidR="00675FAE" w:rsidRPr="00675FAE" w14:paraId="57C027F2" w14:textId="1B691960" w:rsidTr="00E44B03">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7" w:type="pct"/>
            <w:noWrap/>
          </w:tcPr>
          <w:p w14:paraId="5CF6C043" w14:textId="73836D09" w:rsidR="000078AB" w:rsidRPr="00675FAE" w:rsidRDefault="000078AB" w:rsidP="00D94582">
            <w:pPr>
              <w:pStyle w:val="Tabel"/>
              <w:spacing w:before="120" w:after="120" w:line="276" w:lineRule="auto"/>
              <w:rPr>
                <w:color w:val="auto"/>
                <w:lang w:val="en-GB"/>
              </w:rPr>
            </w:pPr>
            <w:bookmarkStart w:id="868" w:name="_Hlk515522008"/>
            <w:r w:rsidRPr="00675FAE">
              <w:rPr>
                <w:color w:val="auto"/>
                <w:lang w:val="en-GB"/>
              </w:rPr>
              <w:t>Asset</w:t>
            </w:r>
          </w:p>
        </w:tc>
        <w:tc>
          <w:tcPr>
            <w:tcW w:w="519" w:type="pct"/>
          </w:tcPr>
          <w:p w14:paraId="706C1A83" w14:textId="01FBD944"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Investment description</w:t>
            </w:r>
          </w:p>
        </w:tc>
        <w:tc>
          <w:tcPr>
            <w:tcW w:w="519" w:type="pct"/>
          </w:tcPr>
          <w:p w14:paraId="1BD42ACE" w14:textId="35CAC4F2"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Investment amount</w:t>
            </w:r>
          </w:p>
        </w:tc>
        <w:tc>
          <w:tcPr>
            <w:tcW w:w="519" w:type="pct"/>
          </w:tcPr>
          <w:p w14:paraId="79AC0F3B" w14:textId="3EF23715"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Borrower type</w:t>
            </w:r>
          </w:p>
        </w:tc>
        <w:tc>
          <w:tcPr>
            <w:tcW w:w="519" w:type="pct"/>
          </w:tcPr>
          <w:p w14:paraId="62C99B9E" w14:textId="089F2626"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Date acquired</w:t>
            </w:r>
          </w:p>
        </w:tc>
        <w:tc>
          <w:tcPr>
            <w:tcW w:w="519" w:type="pct"/>
          </w:tcPr>
          <w:p w14:paraId="2AA02F87" w14:textId="6BF86CC2"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Expected exit date</w:t>
            </w:r>
          </w:p>
        </w:tc>
        <w:tc>
          <w:tcPr>
            <w:tcW w:w="519" w:type="pct"/>
          </w:tcPr>
          <w:p w14:paraId="28F1065C" w14:textId="18863A13"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Location</w:t>
            </w:r>
          </w:p>
        </w:tc>
        <w:tc>
          <w:tcPr>
            <w:tcW w:w="519" w:type="pct"/>
          </w:tcPr>
          <w:p w14:paraId="44AC72A6" w14:textId="407FB445"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Sector</w:t>
            </w:r>
          </w:p>
        </w:tc>
        <w:tc>
          <w:tcPr>
            <w:tcW w:w="519" w:type="pct"/>
          </w:tcPr>
          <w:p w14:paraId="58D133DB" w14:textId="4DEAD2F9"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Underwritten gross IRR</w:t>
            </w:r>
          </w:p>
        </w:tc>
        <w:tc>
          <w:tcPr>
            <w:tcW w:w="519" w:type="pct"/>
          </w:tcPr>
          <w:p w14:paraId="29FF3565" w14:textId="412B1785" w:rsidR="000078AB" w:rsidRPr="00675FA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75FAE">
              <w:rPr>
                <w:color w:val="auto"/>
                <w:lang w:val="en-GB"/>
              </w:rPr>
              <w:t>Current expected gross IRR</w:t>
            </w:r>
          </w:p>
        </w:tc>
      </w:tr>
      <w:tr w:rsidR="00675FAE" w:rsidRPr="00675FAE" w14:paraId="71A78637" w14:textId="2F275F88"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01C95B90" w14:textId="77777777" w:rsidR="000078AB" w:rsidRPr="00675FAE" w:rsidRDefault="000078AB" w:rsidP="00D94582">
            <w:pPr>
              <w:pStyle w:val="Tabel"/>
              <w:spacing w:line="276" w:lineRule="auto"/>
              <w:rPr>
                <w:lang w:val="en-GB"/>
              </w:rPr>
            </w:pPr>
            <w:r w:rsidRPr="00675FAE">
              <w:rPr>
                <w:lang w:val="en-GB"/>
              </w:rPr>
              <w:t>Asset 1</w:t>
            </w:r>
          </w:p>
        </w:tc>
        <w:tc>
          <w:tcPr>
            <w:tcW w:w="519" w:type="pct"/>
          </w:tcPr>
          <w:p w14:paraId="31FBA134"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048DDED3"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6A6C228A"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379D70CB"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F16D3C1"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89148A8"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9752A0"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7604F6" w14:textId="0A7BFCA1"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488A49F"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75FAE" w14:paraId="7F8B2356" w14:textId="6B74057B"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42D4E956" w14:textId="77777777" w:rsidR="000078AB" w:rsidRPr="00675FAE" w:rsidRDefault="000078AB" w:rsidP="00D94582">
            <w:pPr>
              <w:pStyle w:val="Tabel"/>
              <w:spacing w:before="0" w:after="0" w:line="276" w:lineRule="auto"/>
              <w:rPr>
                <w:lang w:val="en-GB"/>
              </w:rPr>
            </w:pPr>
            <w:r w:rsidRPr="00675FAE">
              <w:rPr>
                <w:lang w:val="en-GB"/>
              </w:rPr>
              <w:t>Asset 2</w:t>
            </w:r>
          </w:p>
        </w:tc>
        <w:tc>
          <w:tcPr>
            <w:tcW w:w="519" w:type="pct"/>
          </w:tcPr>
          <w:p w14:paraId="28D763EC"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484DB8"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5DB61"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1D24847E"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6370F0"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3E2A12F"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B1048AC"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C3DF1C7" w14:textId="12A04F56"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D0340EF"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75FAE" w14:paraId="15388672" w14:textId="19B29FC4"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17D78697" w14:textId="77777777" w:rsidR="000078AB" w:rsidRPr="00675FAE" w:rsidRDefault="000078AB" w:rsidP="00D94582">
            <w:pPr>
              <w:pStyle w:val="Tabel"/>
              <w:spacing w:line="276" w:lineRule="auto"/>
              <w:rPr>
                <w:lang w:val="en-GB"/>
              </w:rPr>
            </w:pPr>
            <w:r w:rsidRPr="00675FAE">
              <w:rPr>
                <w:lang w:val="en-GB"/>
              </w:rPr>
              <w:t>Asset 3</w:t>
            </w:r>
          </w:p>
        </w:tc>
        <w:tc>
          <w:tcPr>
            <w:tcW w:w="519" w:type="pct"/>
          </w:tcPr>
          <w:p w14:paraId="4AB697F9"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32AF23D"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499F8D"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A8E7B04"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E0F2208"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F048B1"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C7DBEC0"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C7AB5E6" w14:textId="1B92095C"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74A7E363" w14:textId="77777777" w:rsidR="000078AB" w:rsidRPr="00675FA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75FAE" w14:paraId="0A7A7C7F" w14:textId="5E5E8CF9"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348A8F9E" w14:textId="77777777" w:rsidR="000078AB" w:rsidRPr="00675FAE" w:rsidRDefault="000078AB" w:rsidP="00D94582">
            <w:pPr>
              <w:pStyle w:val="Tabel"/>
              <w:spacing w:before="0" w:after="0" w:line="276" w:lineRule="auto"/>
              <w:rPr>
                <w:lang w:val="en-GB"/>
              </w:rPr>
            </w:pPr>
            <w:r w:rsidRPr="00675FAE">
              <w:rPr>
                <w:lang w:val="en-GB"/>
              </w:rPr>
              <w:t>Total</w:t>
            </w:r>
          </w:p>
        </w:tc>
        <w:tc>
          <w:tcPr>
            <w:tcW w:w="519" w:type="pct"/>
          </w:tcPr>
          <w:p w14:paraId="5982C64E"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762954AF"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6369E"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7D3F02"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04204499"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882255"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55FCFF9"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EA0CE3" w14:textId="222A8C94"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53222B" w14:textId="77777777" w:rsidR="000078AB" w:rsidRPr="00675FA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bookmarkEnd w:id="868"/>
    </w:tbl>
    <w:p w14:paraId="50B5A6A1" w14:textId="6DCD083E" w:rsidR="0035540D" w:rsidRPr="00675FAE" w:rsidRDefault="0035540D" w:rsidP="0094631F"/>
    <w:p w14:paraId="42E050A8" w14:textId="77777777" w:rsidR="0051039A" w:rsidRPr="00675FAE" w:rsidRDefault="0051039A" w:rsidP="0021785B">
      <w:pPr>
        <w:pStyle w:val="Inspring"/>
        <w:rPr>
          <w:b/>
          <w:bCs/>
        </w:rPr>
      </w:pPr>
    </w:p>
    <w:p w14:paraId="03F2F3B3" w14:textId="0C1BF942" w:rsidR="00F70F98" w:rsidRPr="00675FAE" w:rsidRDefault="00C867C8" w:rsidP="00675FAE">
      <w:pPr>
        <w:pStyle w:val="Inspring"/>
        <w:numPr>
          <w:ilvl w:val="0"/>
          <w:numId w:val="17"/>
        </w:numPr>
        <w:rPr>
          <w:b/>
          <w:bCs/>
        </w:rPr>
      </w:pPr>
      <w:bookmarkStart w:id="869" w:name="_Toc520197127"/>
      <w:bookmarkStart w:id="870" w:name="_Toc520197496"/>
      <w:r w:rsidRPr="00675FAE">
        <w:rPr>
          <w:b/>
          <w:bCs/>
        </w:rPr>
        <w:t>Structure charts</w:t>
      </w:r>
      <w:r w:rsidR="00B11A4C" w:rsidRPr="00675FAE">
        <w:rPr>
          <w:b/>
          <w:bCs/>
        </w:rPr>
        <w:t xml:space="preserve"> and biographies</w:t>
      </w:r>
      <w:r w:rsidRPr="00675FAE">
        <w:rPr>
          <w:b/>
          <w:bCs/>
        </w:rPr>
        <w:t xml:space="preserve"> (related to questions </w:t>
      </w:r>
      <w:r w:rsidR="00EB114C" w:rsidRPr="00675FAE">
        <w:rPr>
          <w:b/>
          <w:bCs/>
        </w:rPr>
        <w:t xml:space="preserve">1.5.1, </w:t>
      </w:r>
      <w:r w:rsidR="00B11A4C" w:rsidRPr="00675FAE">
        <w:rPr>
          <w:b/>
          <w:bCs/>
        </w:rPr>
        <w:t xml:space="preserve">1.5.2, </w:t>
      </w:r>
      <w:r w:rsidRPr="00675FAE">
        <w:rPr>
          <w:b/>
          <w:bCs/>
        </w:rPr>
        <w:t>1.5.3, 1.8.1.1, and 1.8.2.1)</w:t>
      </w:r>
      <w:bookmarkEnd w:id="869"/>
      <w:bookmarkEnd w:id="870"/>
    </w:p>
    <w:p w14:paraId="5113B803" w14:textId="7A7DA3FA" w:rsidR="00F70F98" w:rsidRPr="00675FAE" w:rsidRDefault="00F70F98" w:rsidP="0021785B">
      <w:pPr>
        <w:pStyle w:val="Inspring"/>
        <w:rPr>
          <w:b/>
          <w:bCs/>
        </w:rPr>
      </w:pPr>
    </w:p>
    <w:p w14:paraId="13D24BF1" w14:textId="77777777" w:rsidR="00C867C8" w:rsidRPr="00675FAE" w:rsidRDefault="00C867C8" w:rsidP="0094631F"/>
    <w:p w14:paraId="05B80D42" w14:textId="77777777" w:rsidR="00735A39" w:rsidRPr="00675FAE" w:rsidRDefault="00735A39" w:rsidP="005F7782">
      <w:pPr>
        <w:ind w:left="-270"/>
        <w:rPr>
          <w:b/>
          <w:sz w:val="24"/>
        </w:rPr>
      </w:pPr>
      <w:r w:rsidRPr="00675FAE">
        <w:rPr>
          <w:b/>
          <w:sz w:val="24"/>
        </w:rPr>
        <w:t>Advanced Stage</w:t>
      </w:r>
    </w:p>
    <w:p w14:paraId="00E15301" w14:textId="77777777" w:rsidR="00C867C8" w:rsidRPr="00675FAE" w:rsidRDefault="00C867C8" w:rsidP="00D80568">
      <w:pPr>
        <w:pStyle w:val="Inspring"/>
        <w:rPr>
          <w:b/>
          <w:bCs/>
          <w:sz w:val="22"/>
          <w:szCs w:val="22"/>
        </w:rPr>
      </w:pPr>
    </w:p>
    <w:p w14:paraId="7939AC57" w14:textId="103815FE" w:rsidR="00EE0023" w:rsidRPr="00675FAE" w:rsidRDefault="00D80568" w:rsidP="00675FAE">
      <w:pPr>
        <w:pStyle w:val="Inspring"/>
        <w:numPr>
          <w:ilvl w:val="0"/>
          <w:numId w:val="17"/>
        </w:numPr>
        <w:rPr>
          <w:b/>
          <w:bCs/>
        </w:rPr>
      </w:pPr>
      <w:r w:rsidRPr="00675FAE">
        <w:rPr>
          <w:b/>
          <w:bCs/>
        </w:rPr>
        <w:t>A</w:t>
      </w:r>
      <w:r w:rsidR="009A6839" w:rsidRPr="00675FAE">
        <w:rPr>
          <w:b/>
          <w:bCs/>
        </w:rPr>
        <w:t xml:space="preserve"> - </w:t>
      </w:r>
      <w:r w:rsidR="00D27820" w:rsidRPr="00675FAE">
        <w:rPr>
          <w:b/>
          <w:bCs/>
        </w:rPr>
        <w:t xml:space="preserve">Existing Portfolio (Existing Vehicle) or Seed Assets (New Vehicle) </w:t>
      </w:r>
      <w:r w:rsidR="006851BB" w:rsidRPr="00675FAE">
        <w:rPr>
          <w:b/>
          <w:bCs/>
        </w:rPr>
        <w:t xml:space="preserve">(related to </w:t>
      </w:r>
      <w:r w:rsidR="00EB114C" w:rsidRPr="00675FAE">
        <w:rPr>
          <w:b/>
          <w:bCs/>
        </w:rPr>
        <w:t>question</w:t>
      </w:r>
      <w:r w:rsidR="006851BB" w:rsidRPr="00675FAE">
        <w:rPr>
          <w:b/>
          <w:bCs/>
        </w:rPr>
        <w:t xml:space="preserve"> 2.2.3)</w:t>
      </w:r>
    </w:p>
    <w:p w14:paraId="64164C28" w14:textId="77777777" w:rsidR="00EE0023" w:rsidRPr="00675FAE" w:rsidRDefault="00EE0023" w:rsidP="0060353B">
      <w:pPr>
        <w:ind w:left="-180" w:firstLine="90"/>
        <w:rPr>
          <w:b/>
          <w:bCs/>
          <w:strike/>
        </w:rPr>
      </w:pPr>
    </w:p>
    <w:tbl>
      <w:tblPr>
        <w:tblStyle w:val="INREVData"/>
        <w:tblW w:w="5034" w:type="pct"/>
        <w:tblInd w:w="-90" w:type="dxa"/>
        <w:tblLook w:val="04A0" w:firstRow="1" w:lastRow="0" w:firstColumn="1" w:lastColumn="0" w:noHBand="0" w:noVBand="1"/>
      </w:tblPr>
      <w:tblGrid>
        <w:gridCol w:w="1700"/>
        <w:gridCol w:w="1486"/>
        <w:gridCol w:w="2262"/>
        <w:gridCol w:w="1212"/>
        <w:gridCol w:w="1114"/>
        <w:gridCol w:w="1474"/>
        <w:gridCol w:w="2164"/>
        <w:gridCol w:w="1817"/>
      </w:tblGrid>
      <w:tr w:rsidR="00675FAE" w:rsidRPr="00675FAE" w14:paraId="1DDD535F" w14:textId="77777777" w:rsidTr="0029551D">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000" w:type="pct"/>
            <w:gridSpan w:val="8"/>
            <w:noWrap/>
            <w:vAlign w:val="center"/>
          </w:tcPr>
          <w:p w14:paraId="36380324" w14:textId="02E4023C" w:rsidR="0029551D" w:rsidRPr="00675FAE" w:rsidRDefault="0029551D" w:rsidP="0060353B">
            <w:pPr>
              <w:pStyle w:val="Tabel"/>
              <w:spacing w:line="276" w:lineRule="auto"/>
              <w:rPr>
                <w:color w:val="auto"/>
                <w:lang w:val="en-GB"/>
              </w:rPr>
            </w:pPr>
            <w:r w:rsidRPr="00675FAE">
              <w:rPr>
                <w:color w:val="auto"/>
                <w:lang w:val="en-GB"/>
              </w:rPr>
              <w:t>Financing overview</w:t>
            </w:r>
          </w:p>
        </w:tc>
      </w:tr>
      <w:tr w:rsidR="00675FAE" w:rsidRPr="00675FAE" w14:paraId="0E189BA2" w14:textId="77777777" w:rsidTr="00295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shd w:val="clear" w:color="auto" w:fill="000000" w:themeFill="text1"/>
            <w:noWrap/>
          </w:tcPr>
          <w:p w14:paraId="4ED42E70" w14:textId="77777777" w:rsidR="0029551D" w:rsidRPr="00675FAE" w:rsidRDefault="0029551D" w:rsidP="0060353B">
            <w:pPr>
              <w:pStyle w:val="Tabel"/>
              <w:spacing w:before="120" w:after="120" w:line="200" w:lineRule="exact"/>
              <w:rPr>
                <w:b w:val="0"/>
                <w:lang w:val="en-GB"/>
              </w:rPr>
            </w:pPr>
            <w:r w:rsidRPr="00675FAE">
              <w:rPr>
                <w:lang w:val="en-GB"/>
              </w:rPr>
              <w:t>Asset/SPV</w:t>
            </w:r>
          </w:p>
        </w:tc>
        <w:tc>
          <w:tcPr>
            <w:tcW w:w="562" w:type="pct"/>
            <w:shd w:val="clear" w:color="auto" w:fill="000000" w:themeFill="text1"/>
            <w:noWrap/>
          </w:tcPr>
          <w:p w14:paraId="3D06711A" w14:textId="77777777"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Lender</w:t>
            </w:r>
          </w:p>
        </w:tc>
        <w:tc>
          <w:tcPr>
            <w:tcW w:w="855" w:type="pct"/>
            <w:shd w:val="clear" w:color="auto" w:fill="000000" w:themeFill="text1"/>
            <w:noWrap/>
          </w:tcPr>
          <w:p w14:paraId="3B2DDA4C" w14:textId="77777777"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Loan in millions (currency)</w:t>
            </w:r>
          </w:p>
        </w:tc>
        <w:tc>
          <w:tcPr>
            <w:tcW w:w="458" w:type="pct"/>
            <w:shd w:val="clear" w:color="auto" w:fill="000000" w:themeFill="text1"/>
            <w:noWrap/>
          </w:tcPr>
          <w:p w14:paraId="691C6601" w14:textId="77777777"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Maturity date</w:t>
            </w:r>
          </w:p>
        </w:tc>
        <w:tc>
          <w:tcPr>
            <w:tcW w:w="421" w:type="pct"/>
            <w:shd w:val="clear" w:color="auto" w:fill="000000" w:themeFill="text1"/>
            <w:noWrap/>
          </w:tcPr>
          <w:p w14:paraId="018230C0" w14:textId="77777777"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Margin, bps</w:t>
            </w:r>
          </w:p>
        </w:tc>
        <w:tc>
          <w:tcPr>
            <w:tcW w:w="557" w:type="pct"/>
            <w:shd w:val="clear" w:color="auto" w:fill="000000" w:themeFill="text1"/>
          </w:tcPr>
          <w:p w14:paraId="6470D2AA" w14:textId="377EC30A"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Fixed Rate/Floating Rate</w:t>
            </w:r>
          </w:p>
        </w:tc>
        <w:tc>
          <w:tcPr>
            <w:tcW w:w="818" w:type="pct"/>
            <w:shd w:val="clear" w:color="auto" w:fill="000000" w:themeFill="text1"/>
            <w:noWrap/>
          </w:tcPr>
          <w:p w14:paraId="7A94D6F1" w14:textId="6121B02F"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Average amortization p.a.</w:t>
            </w:r>
          </w:p>
        </w:tc>
        <w:tc>
          <w:tcPr>
            <w:tcW w:w="687" w:type="pct"/>
            <w:shd w:val="clear" w:color="auto" w:fill="000000" w:themeFill="text1"/>
            <w:noWrap/>
          </w:tcPr>
          <w:p w14:paraId="3B06C74D" w14:textId="77777777" w:rsidR="0029551D" w:rsidRPr="00675FA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75FAE">
              <w:rPr>
                <w:b/>
                <w:lang w:val="en-GB"/>
              </w:rPr>
              <w:t>Interest all in p.a. (%)</w:t>
            </w:r>
          </w:p>
        </w:tc>
      </w:tr>
      <w:tr w:rsidR="00675FAE" w:rsidRPr="00675FAE" w14:paraId="3BC6B932"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61175457" w14:textId="77777777" w:rsidR="0029551D" w:rsidRPr="00675FAE" w:rsidRDefault="0029551D" w:rsidP="00D94582">
            <w:pPr>
              <w:pStyle w:val="Tabel"/>
              <w:spacing w:before="0" w:after="0" w:line="276" w:lineRule="auto"/>
              <w:rPr>
                <w:lang w:val="en-GB"/>
              </w:rPr>
            </w:pPr>
            <w:r w:rsidRPr="00675FAE">
              <w:rPr>
                <w:lang w:val="en-GB"/>
              </w:rPr>
              <w:t>Asset 1</w:t>
            </w:r>
          </w:p>
        </w:tc>
        <w:tc>
          <w:tcPr>
            <w:tcW w:w="562" w:type="pct"/>
            <w:noWrap/>
          </w:tcPr>
          <w:p w14:paraId="570B7A2D"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6E5AF1C0"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31F9580C"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45B3A398"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41830AD1"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797D2E4" w14:textId="04A4CE1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3682320C"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75FAE" w14:paraId="1D122891"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1BB8DE7" w14:textId="77777777" w:rsidR="0029551D" w:rsidRPr="00675FAE" w:rsidRDefault="0029551D" w:rsidP="00D94582">
            <w:pPr>
              <w:pStyle w:val="Tabel"/>
              <w:spacing w:line="276" w:lineRule="auto"/>
              <w:rPr>
                <w:lang w:val="en-GB"/>
              </w:rPr>
            </w:pPr>
            <w:r w:rsidRPr="00675FAE">
              <w:rPr>
                <w:lang w:val="en-GB"/>
              </w:rPr>
              <w:t>Asset 2</w:t>
            </w:r>
          </w:p>
        </w:tc>
        <w:tc>
          <w:tcPr>
            <w:tcW w:w="562" w:type="pct"/>
            <w:noWrap/>
          </w:tcPr>
          <w:p w14:paraId="233FAF7C"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55" w:type="pct"/>
            <w:noWrap/>
          </w:tcPr>
          <w:p w14:paraId="5D3BF658"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58" w:type="pct"/>
            <w:noWrap/>
          </w:tcPr>
          <w:p w14:paraId="6066870D"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21" w:type="pct"/>
            <w:noWrap/>
          </w:tcPr>
          <w:p w14:paraId="5857EBF1"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57" w:type="pct"/>
          </w:tcPr>
          <w:p w14:paraId="5A5EDC64"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18" w:type="pct"/>
            <w:noWrap/>
          </w:tcPr>
          <w:p w14:paraId="40035DCF" w14:textId="12A83751"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87" w:type="pct"/>
            <w:noWrap/>
          </w:tcPr>
          <w:p w14:paraId="5C329F32" w14:textId="77777777" w:rsidR="0029551D" w:rsidRPr="00675FA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75FAE" w14:paraId="393E1176"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CAB0FA0" w14:textId="77777777" w:rsidR="0029551D" w:rsidRPr="00675FAE" w:rsidRDefault="0029551D" w:rsidP="00D94582">
            <w:pPr>
              <w:pStyle w:val="Tabel"/>
              <w:spacing w:before="0" w:after="0" w:line="276" w:lineRule="auto"/>
              <w:rPr>
                <w:lang w:val="en-GB"/>
              </w:rPr>
            </w:pPr>
            <w:r w:rsidRPr="00675FAE">
              <w:rPr>
                <w:lang w:val="en-GB"/>
              </w:rPr>
              <w:t>Asset 3</w:t>
            </w:r>
          </w:p>
        </w:tc>
        <w:tc>
          <w:tcPr>
            <w:tcW w:w="562" w:type="pct"/>
            <w:noWrap/>
          </w:tcPr>
          <w:p w14:paraId="29835BDF"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2F683F52"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4D52074D"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5EEEFEFF"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068764F3"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1B9574E" w14:textId="5124A980"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0E56F693" w14:textId="77777777" w:rsidR="0029551D" w:rsidRPr="00675FA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bl>
    <w:p w14:paraId="1D30AE37" w14:textId="77777777" w:rsidR="0094631F" w:rsidRPr="00675FAE" w:rsidRDefault="0094631F" w:rsidP="0094631F">
      <w:pPr>
        <w:spacing w:line="200" w:lineRule="exact"/>
      </w:pPr>
      <w:r w:rsidRPr="00675FAE">
        <w:tab/>
        <w:t>bps = basis points; p.a. = per annum.</w:t>
      </w:r>
    </w:p>
    <w:p w14:paraId="6F983F5B" w14:textId="77777777" w:rsidR="006851BB" w:rsidRPr="00675FAE" w:rsidRDefault="006851BB" w:rsidP="0094631F">
      <w:pPr>
        <w:spacing w:line="200" w:lineRule="exact"/>
      </w:pPr>
    </w:p>
    <w:p w14:paraId="4B936FFC" w14:textId="28B4DF41" w:rsidR="009A6839" w:rsidRDefault="009A6839" w:rsidP="009A6839">
      <w:pPr>
        <w:pStyle w:val="Inspring"/>
        <w:rPr>
          <w:b/>
          <w:bCs/>
          <w:sz w:val="22"/>
          <w:szCs w:val="22"/>
        </w:rPr>
      </w:pPr>
    </w:p>
    <w:p w14:paraId="3DE597D5" w14:textId="77777777" w:rsidR="00D94582" w:rsidRPr="00675FAE" w:rsidRDefault="00D94582" w:rsidP="009A6839">
      <w:pPr>
        <w:pStyle w:val="Inspring"/>
        <w:rPr>
          <w:b/>
          <w:bCs/>
          <w:sz w:val="22"/>
          <w:szCs w:val="22"/>
        </w:rPr>
      </w:pPr>
    </w:p>
    <w:p w14:paraId="723BFEB2" w14:textId="3D731F60" w:rsidR="009A6839" w:rsidRPr="00675FAE" w:rsidRDefault="009A6839" w:rsidP="00675FAE">
      <w:pPr>
        <w:pStyle w:val="Inspring"/>
        <w:numPr>
          <w:ilvl w:val="0"/>
          <w:numId w:val="18"/>
        </w:numPr>
        <w:rPr>
          <w:b/>
          <w:bCs/>
        </w:rPr>
      </w:pPr>
      <w:r w:rsidRPr="00675FAE">
        <w:rPr>
          <w:b/>
          <w:bCs/>
        </w:rPr>
        <w:lastRenderedPageBreak/>
        <w:t>B - Existing Portfolio (Existing Vehicle) or Seed Assets (New Vehicle) (related to question 2.2.3)</w:t>
      </w:r>
    </w:p>
    <w:p w14:paraId="02A6DEF1" w14:textId="77777777" w:rsidR="009A6839" w:rsidRPr="00675FAE" w:rsidRDefault="009A6839" w:rsidP="009A6839">
      <w:pPr>
        <w:ind w:left="-180" w:firstLine="90"/>
        <w:rPr>
          <w:b/>
          <w:bCs/>
          <w:strike/>
        </w:rPr>
      </w:pPr>
    </w:p>
    <w:p w14:paraId="5ED2FF83" w14:textId="5FA1240C" w:rsidR="00572CA1" w:rsidRPr="00675FAE" w:rsidRDefault="00572CA1" w:rsidP="0060353B">
      <w:pPr>
        <w:ind w:left="-180" w:firstLine="90"/>
        <w:rPr>
          <w:b/>
        </w:rPr>
      </w:pPr>
    </w:p>
    <w:tbl>
      <w:tblPr>
        <w:tblStyle w:val="INREVData"/>
        <w:tblW w:w="13041" w:type="dxa"/>
        <w:tblLook w:val="04A0" w:firstRow="1" w:lastRow="0" w:firstColumn="1" w:lastColumn="0" w:noHBand="0" w:noVBand="1"/>
      </w:tblPr>
      <w:tblGrid>
        <w:gridCol w:w="799"/>
        <w:gridCol w:w="1525"/>
        <w:gridCol w:w="1611"/>
        <w:gridCol w:w="634"/>
        <w:gridCol w:w="1076"/>
        <w:gridCol w:w="1256"/>
        <w:gridCol w:w="808"/>
        <w:gridCol w:w="1165"/>
        <w:gridCol w:w="945"/>
        <w:gridCol w:w="1607"/>
        <w:gridCol w:w="1615"/>
      </w:tblGrid>
      <w:tr w:rsidR="001F75AC" w:rsidRPr="001F75AC" w14:paraId="0D810A85" w14:textId="77777777" w:rsidTr="00D94582">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935" w:type="dxa"/>
            <w:gridSpan w:val="3"/>
            <w:vAlign w:val="center"/>
            <w:hideMark/>
          </w:tcPr>
          <w:p w14:paraId="4BFB812D" w14:textId="0CD983E3" w:rsidR="00572CA1" w:rsidRPr="001F75AC" w:rsidRDefault="00572CA1" w:rsidP="00D94582">
            <w:pPr>
              <w:tabs>
                <w:tab w:val="clear" w:pos="765"/>
              </w:tabs>
              <w:spacing w:line="240" w:lineRule="auto"/>
              <w:jc w:val="center"/>
              <w:rPr>
                <w:rFonts w:cs="Arial"/>
                <w:color w:val="FFFFFF" w:themeColor="background1"/>
                <w:sz w:val="16"/>
                <w:szCs w:val="16"/>
              </w:rPr>
            </w:pPr>
          </w:p>
        </w:tc>
        <w:tc>
          <w:tcPr>
            <w:tcW w:w="2966" w:type="dxa"/>
            <w:gridSpan w:val="3"/>
            <w:vAlign w:val="center"/>
            <w:hideMark/>
          </w:tcPr>
          <w:p w14:paraId="0A9782D4" w14:textId="77777777" w:rsidR="00572CA1" w:rsidRPr="001F75AC"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1F75AC">
              <w:rPr>
                <w:rFonts w:cs="Arial"/>
                <w:color w:val="FFFFFF" w:themeColor="background1"/>
                <w:sz w:val="16"/>
                <w:szCs w:val="16"/>
              </w:rPr>
              <w:t>LTV (%)</w:t>
            </w:r>
          </w:p>
        </w:tc>
        <w:tc>
          <w:tcPr>
            <w:tcW w:w="2918" w:type="dxa"/>
            <w:gridSpan w:val="3"/>
            <w:vAlign w:val="center"/>
            <w:hideMark/>
          </w:tcPr>
          <w:p w14:paraId="7182AC92" w14:textId="77777777" w:rsidR="00572CA1" w:rsidRPr="001F75AC"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1F75AC">
              <w:rPr>
                <w:rFonts w:cs="Arial"/>
                <w:color w:val="FFFFFF" w:themeColor="background1"/>
                <w:sz w:val="16"/>
                <w:szCs w:val="16"/>
              </w:rPr>
              <w:t>ICR/DSCR</w:t>
            </w:r>
          </w:p>
        </w:tc>
        <w:tc>
          <w:tcPr>
            <w:tcW w:w="3222" w:type="dxa"/>
            <w:gridSpan w:val="2"/>
            <w:vAlign w:val="center"/>
            <w:hideMark/>
          </w:tcPr>
          <w:p w14:paraId="3D2347AA" w14:textId="77777777" w:rsidR="00572CA1" w:rsidRPr="001F75AC"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1F75AC">
              <w:rPr>
                <w:rFonts w:cs="Arial"/>
                <w:color w:val="FFFFFF" w:themeColor="background1"/>
                <w:sz w:val="16"/>
                <w:szCs w:val="16"/>
              </w:rPr>
              <w:t>Debt Yield</w:t>
            </w:r>
          </w:p>
        </w:tc>
      </w:tr>
      <w:tr w:rsidR="001F75AC" w:rsidRPr="001F75AC" w14:paraId="14213925" w14:textId="77777777" w:rsidTr="00D94582">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9" w:type="dxa"/>
            <w:shd w:val="clear" w:color="auto" w:fill="000000" w:themeFill="text1"/>
            <w:hideMark/>
          </w:tcPr>
          <w:p w14:paraId="2A7D47EA" w14:textId="77777777" w:rsidR="00572CA1" w:rsidRPr="001F75AC" w:rsidRDefault="00572CA1" w:rsidP="00D94582">
            <w:pPr>
              <w:tabs>
                <w:tab w:val="clear" w:pos="765"/>
              </w:tabs>
              <w:spacing w:before="120" w:after="120" w:line="276" w:lineRule="auto"/>
              <w:rPr>
                <w:rFonts w:cs="Arial"/>
                <w:color w:val="FFFFFF" w:themeColor="background1"/>
                <w:sz w:val="16"/>
                <w:szCs w:val="16"/>
              </w:rPr>
            </w:pPr>
            <w:r w:rsidRPr="001F75AC">
              <w:rPr>
                <w:rFonts w:cs="Arial"/>
                <w:color w:val="FFFFFF" w:themeColor="background1"/>
                <w:sz w:val="16"/>
                <w:szCs w:val="16"/>
              </w:rPr>
              <w:t>Asset</w:t>
            </w:r>
          </w:p>
        </w:tc>
        <w:tc>
          <w:tcPr>
            <w:tcW w:w="1525" w:type="dxa"/>
            <w:shd w:val="clear" w:color="auto" w:fill="000000" w:themeFill="text1"/>
            <w:hideMark/>
          </w:tcPr>
          <w:p w14:paraId="233CAD4F"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LTV attachment point</w:t>
            </w:r>
          </w:p>
        </w:tc>
        <w:tc>
          <w:tcPr>
            <w:tcW w:w="1611" w:type="dxa"/>
            <w:shd w:val="clear" w:color="auto" w:fill="000000" w:themeFill="text1"/>
            <w:hideMark/>
          </w:tcPr>
          <w:p w14:paraId="69D1663F"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 of total debt in structure</w:t>
            </w:r>
          </w:p>
        </w:tc>
        <w:tc>
          <w:tcPr>
            <w:tcW w:w="634" w:type="dxa"/>
            <w:shd w:val="clear" w:color="auto" w:fill="000000" w:themeFill="text1"/>
            <w:hideMark/>
          </w:tcPr>
          <w:p w14:paraId="214C61B8"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Initial</w:t>
            </w:r>
          </w:p>
        </w:tc>
        <w:tc>
          <w:tcPr>
            <w:tcW w:w="1076" w:type="dxa"/>
            <w:shd w:val="clear" w:color="auto" w:fill="000000" w:themeFill="text1"/>
            <w:hideMark/>
          </w:tcPr>
          <w:p w14:paraId="0A4D99BA"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Current</w:t>
            </w:r>
          </w:p>
        </w:tc>
        <w:tc>
          <w:tcPr>
            <w:tcW w:w="1256" w:type="dxa"/>
            <w:shd w:val="clear" w:color="auto" w:fill="000000" w:themeFill="text1"/>
            <w:hideMark/>
          </w:tcPr>
          <w:p w14:paraId="5E0F2BCA"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Covenant</w:t>
            </w:r>
          </w:p>
        </w:tc>
        <w:tc>
          <w:tcPr>
            <w:tcW w:w="808" w:type="dxa"/>
            <w:shd w:val="clear" w:color="auto" w:fill="000000" w:themeFill="text1"/>
            <w:hideMark/>
          </w:tcPr>
          <w:p w14:paraId="070FDF92"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Initial</w:t>
            </w:r>
          </w:p>
        </w:tc>
        <w:tc>
          <w:tcPr>
            <w:tcW w:w="1165" w:type="dxa"/>
            <w:shd w:val="clear" w:color="auto" w:fill="000000" w:themeFill="text1"/>
            <w:hideMark/>
          </w:tcPr>
          <w:p w14:paraId="070088D5"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Current</w:t>
            </w:r>
          </w:p>
        </w:tc>
        <w:tc>
          <w:tcPr>
            <w:tcW w:w="945" w:type="dxa"/>
            <w:shd w:val="clear" w:color="auto" w:fill="000000" w:themeFill="text1"/>
            <w:hideMark/>
          </w:tcPr>
          <w:p w14:paraId="3A8E0DF9"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Covenant</w:t>
            </w:r>
          </w:p>
        </w:tc>
        <w:tc>
          <w:tcPr>
            <w:tcW w:w="1607" w:type="dxa"/>
            <w:shd w:val="clear" w:color="auto" w:fill="000000" w:themeFill="text1"/>
            <w:hideMark/>
          </w:tcPr>
          <w:p w14:paraId="76BAE4F1"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Initial debt yield</w:t>
            </w:r>
          </w:p>
        </w:tc>
        <w:tc>
          <w:tcPr>
            <w:tcW w:w="1615" w:type="dxa"/>
            <w:shd w:val="clear" w:color="auto" w:fill="000000" w:themeFill="text1"/>
            <w:hideMark/>
          </w:tcPr>
          <w:p w14:paraId="7AEDE96F" w14:textId="77777777" w:rsidR="00572CA1" w:rsidRPr="001F75AC"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F75AC">
              <w:rPr>
                <w:rFonts w:cs="Arial"/>
                <w:b/>
                <w:bCs/>
                <w:color w:val="FFFFFF" w:themeColor="background1"/>
                <w:sz w:val="16"/>
                <w:szCs w:val="16"/>
              </w:rPr>
              <w:t>Current debt yield</w:t>
            </w:r>
          </w:p>
        </w:tc>
      </w:tr>
      <w:tr w:rsidR="00675FAE" w:rsidRPr="00675FAE" w14:paraId="54C3E7AC"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5999F09E" w14:textId="77777777" w:rsidR="00572CA1" w:rsidRPr="001F75AC" w:rsidRDefault="00572CA1" w:rsidP="00D94582">
            <w:pPr>
              <w:pStyle w:val="Tabel"/>
              <w:spacing w:before="0" w:after="0" w:line="276" w:lineRule="auto"/>
              <w:rPr>
                <w:lang w:val="en-GB"/>
              </w:rPr>
            </w:pPr>
            <w:r w:rsidRPr="001F75AC">
              <w:rPr>
                <w:lang w:val="en-GB"/>
              </w:rPr>
              <w:t>     </w:t>
            </w:r>
          </w:p>
        </w:tc>
        <w:tc>
          <w:tcPr>
            <w:tcW w:w="1525" w:type="dxa"/>
            <w:hideMark/>
          </w:tcPr>
          <w:p w14:paraId="01B0D5BD"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11" w:type="dxa"/>
            <w:hideMark/>
          </w:tcPr>
          <w:p w14:paraId="78045C31"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634" w:type="dxa"/>
            <w:hideMark/>
          </w:tcPr>
          <w:p w14:paraId="5A51CE45"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076" w:type="dxa"/>
            <w:hideMark/>
          </w:tcPr>
          <w:p w14:paraId="0F631166"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256" w:type="dxa"/>
            <w:hideMark/>
          </w:tcPr>
          <w:p w14:paraId="669F31D8"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808" w:type="dxa"/>
            <w:hideMark/>
          </w:tcPr>
          <w:p w14:paraId="044829BA"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165" w:type="dxa"/>
            <w:hideMark/>
          </w:tcPr>
          <w:p w14:paraId="5F757A84"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945" w:type="dxa"/>
            <w:hideMark/>
          </w:tcPr>
          <w:p w14:paraId="38EA11C4"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07" w:type="dxa"/>
            <w:hideMark/>
          </w:tcPr>
          <w:p w14:paraId="06B850B1"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15" w:type="dxa"/>
            <w:hideMark/>
          </w:tcPr>
          <w:p w14:paraId="67FC4A86"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r>
      <w:tr w:rsidR="00675FAE" w:rsidRPr="00675FAE" w14:paraId="57DDB5E9"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7A9B8806" w14:textId="77777777" w:rsidR="00572CA1" w:rsidRPr="001F75AC" w:rsidRDefault="00572CA1" w:rsidP="00D94582">
            <w:pPr>
              <w:pStyle w:val="Tabel"/>
              <w:spacing w:line="276" w:lineRule="auto"/>
              <w:rPr>
                <w:lang w:val="en-GB"/>
              </w:rPr>
            </w:pPr>
            <w:r w:rsidRPr="001F75AC">
              <w:rPr>
                <w:lang w:val="en-GB"/>
              </w:rPr>
              <w:t>     </w:t>
            </w:r>
          </w:p>
        </w:tc>
        <w:tc>
          <w:tcPr>
            <w:tcW w:w="1525" w:type="dxa"/>
            <w:hideMark/>
          </w:tcPr>
          <w:p w14:paraId="3BBE4684"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611" w:type="dxa"/>
            <w:hideMark/>
          </w:tcPr>
          <w:p w14:paraId="0DA40502"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634" w:type="dxa"/>
            <w:hideMark/>
          </w:tcPr>
          <w:p w14:paraId="6860C30A"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076" w:type="dxa"/>
            <w:hideMark/>
          </w:tcPr>
          <w:p w14:paraId="63274201"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256" w:type="dxa"/>
            <w:hideMark/>
          </w:tcPr>
          <w:p w14:paraId="741C055D"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808" w:type="dxa"/>
            <w:hideMark/>
          </w:tcPr>
          <w:p w14:paraId="7206BB4A"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165" w:type="dxa"/>
            <w:hideMark/>
          </w:tcPr>
          <w:p w14:paraId="074C057D"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945" w:type="dxa"/>
            <w:hideMark/>
          </w:tcPr>
          <w:p w14:paraId="0A7B4CC7"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607" w:type="dxa"/>
            <w:hideMark/>
          </w:tcPr>
          <w:p w14:paraId="373D22E5"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c>
          <w:tcPr>
            <w:tcW w:w="1615" w:type="dxa"/>
            <w:hideMark/>
          </w:tcPr>
          <w:p w14:paraId="3F70724C" w14:textId="77777777" w:rsidR="00572CA1" w:rsidRPr="001F75AC"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1F75AC">
              <w:rPr>
                <w:lang w:val="en-GB"/>
              </w:rPr>
              <w:t>     </w:t>
            </w:r>
          </w:p>
        </w:tc>
      </w:tr>
      <w:tr w:rsidR="00675FAE" w:rsidRPr="00675FAE" w14:paraId="2843C4E8"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6F987F7D" w14:textId="77777777" w:rsidR="00572CA1" w:rsidRPr="001F75AC" w:rsidRDefault="00572CA1" w:rsidP="00D94582">
            <w:pPr>
              <w:pStyle w:val="Tabel"/>
              <w:spacing w:before="0" w:after="0" w:line="276" w:lineRule="auto"/>
              <w:rPr>
                <w:lang w:val="en-GB"/>
              </w:rPr>
            </w:pPr>
            <w:r w:rsidRPr="001F75AC">
              <w:rPr>
                <w:lang w:val="en-GB"/>
              </w:rPr>
              <w:t>     </w:t>
            </w:r>
          </w:p>
        </w:tc>
        <w:tc>
          <w:tcPr>
            <w:tcW w:w="1525" w:type="dxa"/>
            <w:hideMark/>
          </w:tcPr>
          <w:p w14:paraId="485FC211"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11" w:type="dxa"/>
            <w:hideMark/>
          </w:tcPr>
          <w:p w14:paraId="1CA4D022"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634" w:type="dxa"/>
            <w:hideMark/>
          </w:tcPr>
          <w:p w14:paraId="79D1668A"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076" w:type="dxa"/>
            <w:hideMark/>
          </w:tcPr>
          <w:p w14:paraId="7157B331"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256" w:type="dxa"/>
            <w:hideMark/>
          </w:tcPr>
          <w:p w14:paraId="4C8250C4"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808" w:type="dxa"/>
            <w:hideMark/>
          </w:tcPr>
          <w:p w14:paraId="3E6153AF"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165" w:type="dxa"/>
            <w:hideMark/>
          </w:tcPr>
          <w:p w14:paraId="36D42A4E"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945" w:type="dxa"/>
            <w:hideMark/>
          </w:tcPr>
          <w:p w14:paraId="0467C1FD"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07" w:type="dxa"/>
            <w:hideMark/>
          </w:tcPr>
          <w:p w14:paraId="1B89BD9C"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c>
          <w:tcPr>
            <w:tcW w:w="1615" w:type="dxa"/>
            <w:hideMark/>
          </w:tcPr>
          <w:p w14:paraId="0E3BD414" w14:textId="77777777" w:rsidR="00572CA1" w:rsidRPr="001F75AC"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1F75AC">
              <w:rPr>
                <w:lang w:val="en-GB"/>
              </w:rPr>
              <w:t>     </w:t>
            </w:r>
          </w:p>
        </w:tc>
      </w:tr>
    </w:tbl>
    <w:p w14:paraId="43F0C9EF" w14:textId="5C4B058B" w:rsidR="00572CA1" w:rsidRPr="00675FAE" w:rsidRDefault="00572CA1" w:rsidP="0060353B">
      <w:pPr>
        <w:ind w:left="-180" w:firstLine="90"/>
        <w:rPr>
          <w:b/>
        </w:rPr>
      </w:pPr>
    </w:p>
    <w:p w14:paraId="0C9F0273" w14:textId="363C9FA7" w:rsidR="00EE0023" w:rsidRPr="00675FAE" w:rsidRDefault="00EE0023" w:rsidP="00EE0023">
      <w:pPr>
        <w:pStyle w:val="Inspring"/>
        <w:spacing w:line="200" w:lineRule="exact"/>
        <w:rPr>
          <w:lang w:val="en-GB"/>
        </w:rPr>
      </w:pPr>
      <w:r w:rsidRPr="00675FAE">
        <w:rPr>
          <w:lang w:val="en-GB"/>
        </w:rPr>
        <w:t>DSCR = debt service coverage ratio; ICR = interest coverage ratio; LTV = loan-to-value.</w:t>
      </w:r>
    </w:p>
    <w:p w14:paraId="45208BC6" w14:textId="1F62315C" w:rsidR="00EE0023" w:rsidRPr="00675FAE" w:rsidRDefault="00EE0023" w:rsidP="0060353B">
      <w:pPr>
        <w:ind w:left="-180" w:firstLine="90"/>
        <w:rPr>
          <w:b/>
        </w:rPr>
      </w:pPr>
    </w:p>
    <w:p w14:paraId="374EE6DF" w14:textId="77777777" w:rsidR="00691169" w:rsidRPr="00675FAE" w:rsidRDefault="00691169" w:rsidP="00691169">
      <w:pPr>
        <w:rPr>
          <w:b/>
          <w:bCs/>
          <w:i/>
        </w:rPr>
      </w:pPr>
    </w:p>
    <w:p w14:paraId="20AC5D2C" w14:textId="1E3CE093" w:rsidR="00691169" w:rsidRPr="00675FAE" w:rsidRDefault="00691169" w:rsidP="00675FAE">
      <w:pPr>
        <w:pStyle w:val="Inspring"/>
        <w:numPr>
          <w:ilvl w:val="0"/>
          <w:numId w:val="18"/>
        </w:numPr>
        <w:rPr>
          <w:b/>
          <w:bCs/>
        </w:rPr>
      </w:pPr>
      <w:r w:rsidRPr="00675FAE">
        <w:rPr>
          <w:b/>
          <w:bCs/>
        </w:rPr>
        <w:t xml:space="preserve">Non-listed </w:t>
      </w:r>
      <w:r w:rsidR="00585456" w:rsidRPr="00675FAE">
        <w:rPr>
          <w:b/>
          <w:bCs/>
        </w:rPr>
        <w:t xml:space="preserve">real estate vehicles managed by the investment manager (related to question 2.8.2.1) </w:t>
      </w:r>
    </w:p>
    <w:p w14:paraId="4F5A6CB5" w14:textId="77777777" w:rsidR="0094631F" w:rsidRPr="00675FAE" w:rsidRDefault="0094631F" w:rsidP="00F8419A">
      <w:pPr>
        <w:pStyle w:val="Inspring"/>
        <w:rPr>
          <w:b/>
          <w:bCs/>
        </w:rPr>
      </w:pPr>
    </w:p>
    <w:tbl>
      <w:tblPr>
        <w:tblW w:w="5860" w:type="pct"/>
        <w:tblInd w:w="-85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80"/>
        <w:gridCol w:w="1377"/>
        <w:gridCol w:w="1375"/>
        <w:gridCol w:w="1262"/>
        <w:gridCol w:w="1493"/>
        <w:gridCol w:w="1376"/>
        <w:gridCol w:w="1377"/>
        <w:gridCol w:w="1376"/>
        <w:gridCol w:w="1376"/>
        <w:gridCol w:w="1377"/>
        <w:gridCol w:w="1377"/>
      </w:tblGrid>
      <w:tr w:rsidR="00675FAE" w:rsidRPr="00675FAE" w14:paraId="0470619D" w14:textId="77777777" w:rsidTr="00451C04">
        <w:trPr>
          <w:trHeight w:val="921"/>
        </w:trPr>
        <w:tc>
          <w:tcPr>
            <w:tcW w:w="1579" w:type="dxa"/>
            <w:shd w:val="clear" w:color="auto" w:fill="000000"/>
          </w:tcPr>
          <w:p w14:paraId="5B09288E" w14:textId="77777777" w:rsidR="00451C04" w:rsidRPr="00675FAE" w:rsidRDefault="00451C04" w:rsidP="00D94582">
            <w:pPr>
              <w:pStyle w:val="Tabel"/>
              <w:spacing w:before="120" w:after="120" w:line="276" w:lineRule="auto"/>
              <w:rPr>
                <w:b/>
                <w:lang w:val="en-GB"/>
              </w:rPr>
            </w:pPr>
            <w:r w:rsidRPr="00675FAE">
              <w:rPr>
                <w:rFonts w:eastAsia="SimSun"/>
                <w:b/>
                <w:lang w:val="en-GB"/>
              </w:rPr>
              <w:t>Vehicle name</w:t>
            </w:r>
          </w:p>
        </w:tc>
        <w:tc>
          <w:tcPr>
            <w:tcW w:w="1377" w:type="dxa"/>
            <w:shd w:val="clear" w:color="auto" w:fill="000000"/>
          </w:tcPr>
          <w:p w14:paraId="0965B066" w14:textId="77777777" w:rsidR="00451C04" w:rsidRPr="00675FAE" w:rsidRDefault="00451C04" w:rsidP="00D94582">
            <w:pPr>
              <w:pStyle w:val="Tabel"/>
              <w:spacing w:before="120" w:after="120" w:line="276" w:lineRule="auto"/>
              <w:rPr>
                <w:b/>
                <w:lang w:val="en-GB"/>
              </w:rPr>
            </w:pPr>
            <w:r w:rsidRPr="00675FAE">
              <w:rPr>
                <w:rFonts w:eastAsia="SimSun"/>
                <w:b/>
                <w:lang w:val="en-GB"/>
              </w:rPr>
              <w:t>Target geography</w:t>
            </w:r>
          </w:p>
        </w:tc>
        <w:tc>
          <w:tcPr>
            <w:tcW w:w="1375" w:type="dxa"/>
            <w:shd w:val="clear" w:color="auto" w:fill="000000"/>
          </w:tcPr>
          <w:p w14:paraId="1D2CE03F" w14:textId="000BCE9F" w:rsidR="00451C04" w:rsidRPr="00675FAE" w:rsidRDefault="00451C04" w:rsidP="00D94582">
            <w:pPr>
              <w:pStyle w:val="Tabel"/>
              <w:spacing w:before="120" w:after="120" w:line="276" w:lineRule="auto"/>
              <w:rPr>
                <w:b/>
                <w:lang w:val="en-GB"/>
              </w:rPr>
            </w:pPr>
            <w:r w:rsidRPr="00675FAE">
              <w:rPr>
                <w:rFonts w:eastAsia="SimSun"/>
                <w:b/>
                <w:lang w:val="en-GB"/>
              </w:rPr>
              <w:t>Target sector</w:t>
            </w:r>
          </w:p>
        </w:tc>
        <w:tc>
          <w:tcPr>
            <w:tcW w:w="1262" w:type="dxa"/>
            <w:shd w:val="clear" w:color="auto" w:fill="000000"/>
          </w:tcPr>
          <w:p w14:paraId="5DA38449" w14:textId="77777777" w:rsidR="00451C04" w:rsidRPr="00675FAE" w:rsidRDefault="00451C04" w:rsidP="00D94582">
            <w:pPr>
              <w:pStyle w:val="Tabel"/>
              <w:spacing w:before="120" w:after="120" w:line="276" w:lineRule="auto"/>
              <w:rPr>
                <w:rFonts w:eastAsia="SimSun"/>
                <w:b/>
                <w:lang w:val="en-GB"/>
              </w:rPr>
            </w:pPr>
            <w:r w:rsidRPr="00675FAE">
              <w:rPr>
                <w:rFonts w:eastAsia="SimSun"/>
                <w:b/>
                <w:lang w:val="en-GB"/>
              </w:rPr>
              <w:t>Investment</w:t>
            </w:r>
          </w:p>
          <w:p w14:paraId="6516D596" w14:textId="19E89430" w:rsidR="00451C04" w:rsidRPr="00675FAE" w:rsidRDefault="00AA79F1" w:rsidP="00D94582">
            <w:pPr>
              <w:pStyle w:val="Tabel"/>
              <w:spacing w:before="120" w:after="120" w:line="276" w:lineRule="auto"/>
              <w:rPr>
                <w:rFonts w:eastAsia="SimSun"/>
                <w:b/>
                <w:lang w:val="en-GB"/>
              </w:rPr>
            </w:pPr>
            <w:r w:rsidRPr="00675FAE">
              <w:rPr>
                <w:rFonts w:eastAsia="SimSun"/>
                <w:b/>
                <w:lang w:val="en-GB"/>
              </w:rPr>
              <w:t>S</w:t>
            </w:r>
            <w:r w:rsidR="00451C04" w:rsidRPr="00675FAE">
              <w:rPr>
                <w:rFonts w:eastAsia="SimSun"/>
                <w:b/>
                <w:lang w:val="en-GB"/>
              </w:rPr>
              <w:t>tyle</w:t>
            </w:r>
          </w:p>
        </w:tc>
        <w:tc>
          <w:tcPr>
            <w:tcW w:w="1493" w:type="dxa"/>
            <w:shd w:val="clear" w:color="auto" w:fill="000000"/>
          </w:tcPr>
          <w:p w14:paraId="380CB901" w14:textId="77777777" w:rsidR="00451C04" w:rsidRPr="00675FAE" w:rsidRDefault="00451C04" w:rsidP="00D94582">
            <w:pPr>
              <w:pStyle w:val="Tabel"/>
              <w:spacing w:before="120" w:after="120" w:line="276" w:lineRule="auto"/>
              <w:rPr>
                <w:b/>
                <w:lang w:val="en-GB"/>
              </w:rPr>
            </w:pPr>
            <w:r w:rsidRPr="00675FAE">
              <w:rPr>
                <w:rFonts w:eastAsia="SimSun"/>
                <w:b/>
                <w:lang w:val="en-GB"/>
              </w:rPr>
              <w:t>LTV, cap and current</w:t>
            </w:r>
          </w:p>
        </w:tc>
        <w:tc>
          <w:tcPr>
            <w:tcW w:w="1376" w:type="dxa"/>
            <w:shd w:val="clear" w:color="auto" w:fill="000000"/>
          </w:tcPr>
          <w:p w14:paraId="5B222936" w14:textId="77777777" w:rsidR="00451C04" w:rsidRPr="00675FAE" w:rsidRDefault="00451C04" w:rsidP="00D94582">
            <w:pPr>
              <w:pStyle w:val="Tabel"/>
              <w:spacing w:before="120" w:after="120" w:line="276" w:lineRule="auto"/>
              <w:rPr>
                <w:rFonts w:eastAsia="SimSun"/>
                <w:b/>
                <w:lang w:val="en-GB"/>
              </w:rPr>
            </w:pPr>
            <w:r w:rsidRPr="00675FAE">
              <w:rPr>
                <w:rFonts w:eastAsia="SimSun"/>
                <w:b/>
                <w:lang w:val="en-GB"/>
              </w:rPr>
              <w:t>Target net return/</w:t>
            </w:r>
          </w:p>
          <w:p w14:paraId="4893F241" w14:textId="77777777" w:rsidR="00451C04" w:rsidRPr="00675FAE" w:rsidRDefault="00451C04" w:rsidP="00D94582">
            <w:pPr>
              <w:pStyle w:val="Tabel"/>
              <w:spacing w:before="120" w:after="120" w:line="276" w:lineRule="auto"/>
              <w:rPr>
                <w:b/>
                <w:lang w:val="en-GB"/>
              </w:rPr>
            </w:pPr>
            <w:r w:rsidRPr="00675FAE">
              <w:rPr>
                <w:rFonts w:eastAsia="SimSun"/>
                <w:b/>
                <w:lang w:val="en-GB"/>
              </w:rPr>
              <w:t>equity multiple</w:t>
            </w:r>
          </w:p>
        </w:tc>
        <w:tc>
          <w:tcPr>
            <w:tcW w:w="1377" w:type="dxa"/>
            <w:shd w:val="clear" w:color="auto" w:fill="000000"/>
          </w:tcPr>
          <w:p w14:paraId="6EC18831" w14:textId="77777777" w:rsidR="00451C04" w:rsidRPr="00675FAE" w:rsidRDefault="00451C04" w:rsidP="00D94582">
            <w:pPr>
              <w:pStyle w:val="Tabel"/>
              <w:spacing w:before="120" w:after="120" w:line="276" w:lineRule="auto"/>
              <w:rPr>
                <w:b/>
                <w:lang w:val="en-GB"/>
              </w:rPr>
            </w:pPr>
            <w:r w:rsidRPr="00675FAE">
              <w:rPr>
                <w:rFonts w:eastAsia="SimSun"/>
                <w:b/>
                <w:lang w:val="en-GB"/>
              </w:rPr>
              <w:t>Assets under Management</w:t>
            </w:r>
          </w:p>
        </w:tc>
        <w:tc>
          <w:tcPr>
            <w:tcW w:w="1376" w:type="dxa"/>
            <w:shd w:val="clear" w:color="auto" w:fill="000000"/>
          </w:tcPr>
          <w:p w14:paraId="49A4571B" w14:textId="161CDF9F" w:rsidR="00451C04" w:rsidRPr="00675FAE" w:rsidRDefault="00C46922" w:rsidP="00D94582">
            <w:pPr>
              <w:pStyle w:val="Tabel"/>
              <w:spacing w:before="120" w:after="120" w:line="276" w:lineRule="auto"/>
              <w:rPr>
                <w:rFonts w:eastAsia="SimSun"/>
                <w:b/>
                <w:lang w:val="en-GB"/>
              </w:rPr>
            </w:pPr>
            <w:r w:rsidRPr="00675FAE">
              <w:rPr>
                <w:rFonts w:eastAsia="SimSun"/>
                <w:b/>
                <w:lang w:val="en-GB"/>
              </w:rPr>
              <w:t>Capital</w:t>
            </w:r>
          </w:p>
        </w:tc>
        <w:tc>
          <w:tcPr>
            <w:tcW w:w="1376" w:type="dxa"/>
            <w:shd w:val="clear" w:color="auto" w:fill="000000"/>
          </w:tcPr>
          <w:p w14:paraId="1192C52D" w14:textId="6C490DD3" w:rsidR="00451C04" w:rsidRPr="00675FAE" w:rsidRDefault="00451C04" w:rsidP="00D94582">
            <w:pPr>
              <w:pStyle w:val="Tabel"/>
              <w:spacing w:before="120" w:after="120" w:line="276" w:lineRule="auto"/>
              <w:rPr>
                <w:b/>
                <w:lang w:val="en-GB"/>
              </w:rPr>
            </w:pPr>
            <w:r w:rsidRPr="00675FAE">
              <w:rPr>
                <w:rFonts w:eastAsia="SimSun"/>
                <w:b/>
                <w:lang w:val="en-GB"/>
              </w:rPr>
              <w:t>Launch date</w:t>
            </w:r>
          </w:p>
        </w:tc>
        <w:tc>
          <w:tcPr>
            <w:tcW w:w="1377" w:type="dxa"/>
            <w:shd w:val="clear" w:color="auto" w:fill="000000"/>
          </w:tcPr>
          <w:p w14:paraId="46A30F1D" w14:textId="77777777" w:rsidR="00451C04" w:rsidRPr="00675FAE" w:rsidRDefault="00451C04" w:rsidP="00D94582">
            <w:pPr>
              <w:pStyle w:val="Tabel"/>
              <w:spacing w:before="120" w:after="120" w:line="276" w:lineRule="auto"/>
              <w:rPr>
                <w:b/>
                <w:lang w:val="en-GB"/>
              </w:rPr>
            </w:pPr>
            <w:r w:rsidRPr="00675FAE">
              <w:rPr>
                <w:rFonts w:eastAsia="SimSun"/>
                <w:b/>
                <w:lang w:val="en-GB"/>
              </w:rPr>
              <w:t>Termination date (excl. extensions)</w:t>
            </w:r>
          </w:p>
        </w:tc>
        <w:tc>
          <w:tcPr>
            <w:tcW w:w="1377" w:type="dxa"/>
            <w:shd w:val="clear" w:color="auto" w:fill="000000"/>
          </w:tcPr>
          <w:p w14:paraId="7887951D" w14:textId="77777777" w:rsidR="00451C04" w:rsidRPr="00675FAE" w:rsidRDefault="00451C04" w:rsidP="00D94582">
            <w:pPr>
              <w:pStyle w:val="Tabel"/>
              <w:spacing w:before="120" w:after="120" w:line="276" w:lineRule="auto"/>
              <w:rPr>
                <w:b/>
                <w:lang w:val="en-GB"/>
              </w:rPr>
            </w:pPr>
            <w:r w:rsidRPr="00675FAE">
              <w:rPr>
                <w:rFonts w:eastAsia="SimSun"/>
                <w:b/>
                <w:lang w:val="en-GB"/>
              </w:rPr>
              <w:t>Current status</w:t>
            </w:r>
          </w:p>
        </w:tc>
      </w:tr>
      <w:tr w:rsidR="00675FAE" w:rsidRPr="00675FAE" w14:paraId="097C766C" w14:textId="77777777" w:rsidTr="00451C04">
        <w:trPr>
          <w:trHeight w:val="546"/>
        </w:trPr>
        <w:tc>
          <w:tcPr>
            <w:tcW w:w="1579" w:type="dxa"/>
            <w:vMerge w:val="restart"/>
            <w:shd w:val="clear" w:color="auto" w:fill="EBEBEB"/>
          </w:tcPr>
          <w:p w14:paraId="665D830C" w14:textId="77777777" w:rsidR="00451C04" w:rsidRPr="00675FAE" w:rsidRDefault="00451C04" w:rsidP="0094631F">
            <w:pPr>
              <w:pStyle w:val="Tabel"/>
              <w:rPr>
                <w:lang w:val="en-GB"/>
              </w:rPr>
            </w:pPr>
            <w:r w:rsidRPr="00675FAE">
              <w:rPr>
                <w:lang w:val="en-GB"/>
              </w:rPr>
              <w:t>Example</w:t>
            </w:r>
          </w:p>
        </w:tc>
        <w:tc>
          <w:tcPr>
            <w:tcW w:w="1377" w:type="dxa"/>
            <w:vMerge w:val="restart"/>
            <w:shd w:val="clear" w:color="auto" w:fill="EBEBEB"/>
          </w:tcPr>
          <w:p w14:paraId="2C795A59" w14:textId="77777777" w:rsidR="00451C04" w:rsidRPr="00675FAE" w:rsidRDefault="00451C04" w:rsidP="0094631F">
            <w:pPr>
              <w:pStyle w:val="Tabel"/>
              <w:rPr>
                <w:lang w:val="en-GB"/>
              </w:rPr>
            </w:pPr>
            <w:r w:rsidRPr="00675FAE">
              <w:rPr>
                <w:lang w:val="en-GB"/>
              </w:rPr>
              <w:t xml:space="preserve">Europe (excl. UK) </w:t>
            </w:r>
          </w:p>
        </w:tc>
        <w:tc>
          <w:tcPr>
            <w:tcW w:w="1375" w:type="dxa"/>
            <w:vMerge w:val="restart"/>
            <w:shd w:val="clear" w:color="auto" w:fill="EBEBEB"/>
          </w:tcPr>
          <w:p w14:paraId="468BCCE4" w14:textId="77777777" w:rsidR="00451C04" w:rsidRPr="00675FAE" w:rsidRDefault="00451C04" w:rsidP="0094631F">
            <w:pPr>
              <w:pStyle w:val="Tabel"/>
              <w:rPr>
                <w:lang w:val="en-GB"/>
              </w:rPr>
            </w:pPr>
            <w:r w:rsidRPr="00675FAE">
              <w:rPr>
                <w:lang w:val="en-GB"/>
              </w:rPr>
              <w:t>Diversified</w:t>
            </w:r>
          </w:p>
        </w:tc>
        <w:tc>
          <w:tcPr>
            <w:tcW w:w="1262" w:type="dxa"/>
            <w:vMerge w:val="restart"/>
            <w:shd w:val="clear" w:color="auto" w:fill="EBEBEB"/>
          </w:tcPr>
          <w:p w14:paraId="7C402862" w14:textId="77777777" w:rsidR="00451C04" w:rsidRPr="00675FAE" w:rsidRDefault="00451C04" w:rsidP="0094631F">
            <w:pPr>
              <w:pStyle w:val="Tabel"/>
              <w:rPr>
                <w:lang w:val="en-GB"/>
              </w:rPr>
            </w:pPr>
            <w:r w:rsidRPr="00675FAE">
              <w:rPr>
                <w:lang w:val="en-GB"/>
              </w:rPr>
              <w:t>Prime assets only</w:t>
            </w:r>
          </w:p>
        </w:tc>
        <w:tc>
          <w:tcPr>
            <w:tcW w:w="1493" w:type="dxa"/>
            <w:shd w:val="clear" w:color="auto" w:fill="EBEBEB"/>
          </w:tcPr>
          <w:p w14:paraId="445A2479" w14:textId="77777777" w:rsidR="00451C04" w:rsidRPr="00675FAE" w:rsidRDefault="00451C04" w:rsidP="0094631F">
            <w:pPr>
              <w:pStyle w:val="Tabel"/>
              <w:rPr>
                <w:lang w:val="en-GB"/>
              </w:rPr>
            </w:pPr>
            <w:r w:rsidRPr="00675FAE">
              <w:rPr>
                <w:lang w:val="en-GB"/>
              </w:rPr>
              <w:t>Target 60%</w:t>
            </w:r>
          </w:p>
        </w:tc>
        <w:tc>
          <w:tcPr>
            <w:tcW w:w="1376" w:type="dxa"/>
            <w:vMerge w:val="restart"/>
            <w:shd w:val="clear" w:color="auto" w:fill="EBEBEB"/>
          </w:tcPr>
          <w:p w14:paraId="51360CF3" w14:textId="77777777" w:rsidR="00451C04" w:rsidRPr="00675FAE" w:rsidRDefault="00451C04" w:rsidP="0094631F">
            <w:pPr>
              <w:pStyle w:val="Tabel"/>
              <w:rPr>
                <w:lang w:val="en-GB"/>
              </w:rPr>
            </w:pPr>
            <w:r w:rsidRPr="00675FAE">
              <w:rPr>
                <w:lang w:val="en-GB"/>
              </w:rPr>
              <w:t>9% internal rate of return (IRR)</w:t>
            </w:r>
          </w:p>
        </w:tc>
        <w:tc>
          <w:tcPr>
            <w:tcW w:w="1377" w:type="dxa"/>
            <w:vMerge w:val="restart"/>
            <w:shd w:val="clear" w:color="auto" w:fill="EBEBEB"/>
          </w:tcPr>
          <w:p w14:paraId="219B9BB3" w14:textId="77777777" w:rsidR="00451C04" w:rsidRPr="00675FAE" w:rsidRDefault="00451C04" w:rsidP="0094631F">
            <w:pPr>
              <w:pStyle w:val="Tabel"/>
              <w:rPr>
                <w:lang w:val="en-GB"/>
              </w:rPr>
            </w:pPr>
            <w:r w:rsidRPr="00675FAE">
              <w:rPr>
                <w:lang w:val="en-GB"/>
              </w:rPr>
              <w:t>50</w:t>
            </w:r>
          </w:p>
        </w:tc>
        <w:tc>
          <w:tcPr>
            <w:tcW w:w="1376" w:type="dxa"/>
            <w:shd w:val="clear" w:color="auto" w:fill="EBEBEB"/>
          </w:tcPr>
          <w:p w14:paraId="10BD0C02" w14:textId="1FF94006" w:rsidR="00451C04" w:rsidRPr="00675FAE" w:rsidRDefault="00C46922" w:rsidP="0094631F">
            <w:pPr>
              <w:pStyle w:val="Tabel"/>
              <w:rPr>
                <w:lang w:val="en-GB"/>
              </w:rPr>
            </w:pPr>
            <w:r w:rsidRPr="00675FAE">
              <w:rPr>
                <w:lang w:val="en-GB"/>
              </w:rPr>
              <w:t>Capital</w:t>
            </w:r>
            <w:r w:rsidR="00451C04" w:rsidRPr="00675FAE">
              <w:rPr>
                <w:lang w:val="en-GB"/>
              </w:rPr>
              <w:t xml:space="preserve"> Raised</w:t>
            </w:r>
          </w:p>
        </w:tc>
        <w:tc>
          <w:tcPr>
            <w:tcW w:w="1376" w:type="dxa"/>
            <w:vMerge w:val="restart"/>
            <w:shd w:val="clear" w:color="auto" w:fill="EBEBEB"/>
          </w:tcPr>
          <w:p w14:paraId="69B0D833" w14:textId="25D252BE" w:rsidR="00451C04" w:rsidRPr="00675FAE" w:rsidRDefault="00451C04" w:rsidP="0094631F">
            <w:pPr>
              <w:pStyle w:val="Tabel"/>
              <w:rPr>
                <w:lang w:val="en-GB"/>
              </w:rPr>
            </w:pPr>
            <w:r w:rsidRPr="00675FAE">
              <w:rPr>
                <w:lang w:val="en-GB"/>
              </w:rPr>
              <w:t>2010</w:t>
            </w:r>
          </w:p>
        </w:tc>
        <w:tc>
          <w:tcPr>
            <w:tcW w:w="1377" w:type="dxa"/>
            <w:vMerge w:val="restart"/>
            <w:shd w:val="clear" w:color="auto" w:fill="EBEBEB"/>
          </w:tcPr>
          <w:p w14:paraId="406302E1" w14:textId="77777777" w:rsidR="00451C04" w:rsidRPr="00675FAE" w:rsidRDefault="00451C04" w:rsidP="0094631F">
            <w:pPr>
              <w:pStyle w:val="Tabel"/>
              <w:rPr>
                <w:lang w:val="en-GB"/>
              </w:rPr>
            </w:pPr>
            <w:r w:rsidRPr="00675FAE">
              <w:rPr>
                <w:lang w:val="en-GB"/>
              </w:rPr>
              <w:t>2017</w:t>
            </w:r>
          </w:p>
        </w:tc>
        <w:tc>
          <w:tcPr>
            <w:tcW w:w="1377" w:type="dxa"/>
            <w:vMerge w:val="restart"/>
            <w:shd w:val="clear" w:color="auto" w:fill="EBEBEB"/>
          </w:tcPr>
          <w:p w14:paraId="31725039" w14:textId="77777777" w:rsidR="00451C04" w:rsidRPr="00675FAE" w:rsidRDefault="00451C04" w:rsidP="0094631F">
            <w:pPr>
              <w:pStyle w:val="Tabel"/>
              <w:rPr>
                <w:lang w:val="en-GB"/>
              </w:rPr>
            </w:pPr>
            <w:r w:rsidRPr="00675FAE">
              <w:rPr>
                <w:rFonts w:eastAsia="SimSun"/>
                <w:lang w:val="en-GB"/>
              </w:rPr>
              <w:t>Fund raising and investing</w:t>
            </w:r>
          </w:p>
        </w:tc>
      </w:tr>
      <w:tr w:rsidR="00675FAE" w:rsidRPr="00675FAE" w14:paraId="36D08085" w14:textId="77777777" w:rsidTr="00451C04">
        <w:trPr>
          <w:trHeight w:val="331"/>
        </w:trPr>
        <w:tc>
          <w:tcPr>
            <w:tcW w:w="1579" w:type="dxa"/>
            <w:vMerge/>
            <w:shd w:val="clear" w:color="auto" w:fill="F9F9F9"/>
          </w:tcPr>
          <w:p w14:paraId="06D7CD4D" w14:textId="77777777" w:rsidR="00451C04" w:rsidRPr="00675FAE" w:rsidRDefault="00451C04" w:rsidP="0094631F">
            <w:pPr>
              <w:pStyle w:val="Tabel"/>
              <w:rPr>
                <w:lang w:val="en-GB"/>
              </w:rPr>
            </w:pPr>
          </w:p>
        </w:tc>
        <w:tc>
          <w:tcPr>
            <w:tcW w:w="1377" w:type="dxa"/>
            <w:vMerge/>
            <w:shd w:val="clear" w:color="auto" w:fill="F9F9F9"/>
          </w:tcPr>
          <w:p w14:paraId="1FEBC211" w14:textId="77777777" w:rsidR="00451C04" w:rsidRPr="00675FAE" w:rsidRDefault="00451C04" w:rsidP="0094631F">
            <w:pPr>
              <w:pStyle w:val="Tabel"/>
              <w:rPr>
                <w:lang w:val="en-GB"/>
              </w:rPr>
            </w:pPr>
          </w:p>
        </w:tc>
        <w:tc>
          <w:tcPr>
            <w:tcW w:w="1375" w:type="dxa"/>
            <w:vMerge/>
            <w:shd w:val="clear" w:color="auto" w:fill="F9F9F9"/>
          </w:tcPr>
          <w:p w14:paraId="3280B768" w14:textId="77777777" w:rsidR="00451C04" w:rsidRPr="00675FAE" w:rsidRDefault="00451C04" w:rsidP="0094631F">
            <w:pPr>
              <w:pStyle w:val="Tabel"/>
              <w:rPr>
                <w:lang w:val="en-GB"/>
              </w:rPr>
            </w:pPr>
          </w:p>
        </w:tc>
        <w:tc>
          <w:tcPr>
            <w:tcW w:w="1262" w:type="dxa"/>
            <w:vMerge/>
            <w:shd w:val="clear" w:color="auto" w:fill="F9F9F9"/>
          </w:tcPr>
          <w:p w14:paraId="0F08D139" w14:textId="77777777" w:rsidR="00451C04" w:rsidRPr="00675FAE" w:rsidRDefault="00451C04" w:rsidP="0094631F">
            <w:pPr>
              <w:pStyle w:val="Tabel"/>
              <w:rPr>
                <w:lang w:val="en-GB"/>
              </w:rPr>
            </w:pPr>
          </w:p>
        </w:tc>
        <w:tc>
          <w:tcPr>
            <w:tcW w:w="1493" w:type="dxa"/>
            <w:shd w:val="clear" w:color="auto" w:fill="EBEBEB"/>
          </w:tcPr>
          <w:p w14:paraId="604F3346" w14:textId="77777777" w:rsidR="00451C04" w:rsidRPr="00675FAE" w:rsidRDefault="00451C04" w:rsidP="0094631F">
            <w:pPr>
              <w:pStyle w:val="Tabel"/>
              <w:rPr>
                <w:lang w:val="en-GB"/>
              </w:rPr>
            </w:pPr>
            <w:r w:rsidRPr="00675FAE">
              <w:rPr>
                <w:lang w:val="en-GB"/>
              </w:rPr>
              <w:t>Cap 75%</w:t>
            </w:r>
          </w:p>
        </w:tc>
        <w:tc>
          <w:tcPr>
            <w:tcW w:w="1376" w:type="dxa"/>
            <w:vMerge/>
            <w:shd w:val="clear" w:color="auto" w:fill="F9F9F9"/>
          </w:tcPr>
          <w:p w14:paraId="596EEDC7" w14:textId="77777777" w:rsidR="00451C04" w:rsidRPr="00675FAE" w:rsidRDefault="00451C04" w:rsidP="0094631F">
            <w:pPr>
              <w:pStyle w:val="Tabel"/>
              <w:rPr>
                <w:lang w:val="en-GB"/>
              </w:rPr>
            </w:pPr>
          </w:p>
        </w:tc>
        <w:tc>
          <w:tcPr>
            <w:tcW w:w="1377" w:type="dxa"/>
            <w:vMerge/>
            <w:shd w:val="clear" w:color="auto" w:fill="F9F9F9"/>
          </w:tcPr>
          <w:p w14:paraId="0FA4D3F9" w14:textId="77777777" w:rsidR="00451C04" w:rsidRPr="00675FAE" w:rsidRDefault="00451C04" w:rsidP="0094631F">
            <w:pPr>
              <w:pStyle w:val="Tabel"/>
              <w:rPr>
                <w:lang w:val="en-GB"/>
              </w:rPr>
            </w:pPr>
          </w:p>
        </w:tc>
        <w:tc>
          <w:tcPr>
            <w:tcW w:w="1376" w:type="dxa"/>
            <w:shd w:val="clear" w:color="auto" w:fill="F9F9F9"/>
          </w:tcPr>
          <w:p w14:paraId="0A59274B" w14:textId="615BCA6F" w:rsidR="00451C04" w:rsidRPr="00675FAE" w:rsidRDefault="00C46922" w:rsidP="0094631F">
            <w:pPr>
              <w:pStyle w:val="Tabel"/>
              <w:rPr>
                <w:lang w:val="en-GB"/>
              </w:rPr>
            </w:pPr>
            <w:r w:rsidRPr="00675FAE">
              <w:rPr>
                <w:lang w:val="en-GB"/>
              </w:rPr>
              <w:t>Capital</w:t>
            </w:r>
            <w:r w:rsidR="00451C04" w:rsidRPr="00675FAE">
              <w:rPr>
                <w:lang w:val="en-GB"/>
              </w:rPr>
              <w:t xml:space="preserve"> Invested</w:t>
            </w:r>
          </w:p>
        </w:tc>
        <w:tc>
          <w:tcPr>
            <w:tcW w:w="1376" w:type="dxa"/>
            <w:vMerge/>
            <w:shd w:val="clear" w:color="auto" w:fill="F9F9F9"/>
          </w:tcPr>
          <w:p w14:paraId="4164A16B" w14:textId="47B87479" w:rsidR="00451C04" w:rsidRPr="00675FAE" w:rsidRDefault="00451C04" w:rsidP="0094631F">
            <w:pPr>
              <w:pStyle w:val="Tabel"/>
              <w:rPr>
                <w:lang w:val="en-GB"/>
              </w:rPr>
            </w:pPr>
          </w:p>
        </w:tc>
        <w:tc>
          <w:tcPr>
            <w:tcW w:w="1377" w:type="dxa"/>
            <w:vMerge/>
            <w:shd w:val="clear" w:color="auto" w:fill="F9F9F9"/>
          </w:tcPr>
          <w:p w14:paraId="4C9154EC" w14:textId="77777777" w:rsidR="00451C04" w:rsidRPr="00675FAE" w:rsidRDefault="00451C04" w:rsidP="0094631F">
            <w:pPr>
              <w:pStyle w:val="Tabel"/>
              <w:rPr>
                <w:lang w:val="en-GB"/>
              </w:rPr>
            </w:pPr>
          </w:p>
        </w:tc>
        <w:tc>
          <w:tcPr>
            <w:tcW w:w="1377" w:type="dxa"/>
            <w:vMerge/>
            <w:shd w:val="clear" w:color="auto" w:fill="F9F9F9"/>
          </w:tcPr>
          <w:p w14:paraId="7E73AD69" w14:textId="77777777" w:rsidR="00451C04" w:rsidRPr="00675FAE" w:rsidRDefault="00451C04" w:rsidP="0094631F">
            <w:pPr>
              <w:pStyle w:val="Tabel"/>
              <w:rPr>
                <w:lang w:val="en-GB"/>
              </w:rPr>
            </w:pPr>
          </w:p>
        </w:tc>
      </w:tr>
      <w:tr w:rsidR="00675FAE" w:rsidRPr="00675FAE" w14:paraId="70065F32" w14:textId="77777777" w:rsidTr="00451C04">
        <w:trPr>
          <w:trHeight w:val="350"/>
        </w:trPr>
        <w:tc>
          <w:tcPr>
            <w:tcW w:w="1579" w:type="dxa"/>
            <w:vMerge/>
            <w:shd w:val="clear" w:color="auto" w:fill="F9F9F9"/>
          </w:tcPr>
          <w:p w14:paraId="77DF2D07" w14:textId="77777777" w:rsidR="00451C04" w:rsidRPr="00675FAE" w:rsidRDefault="00451C04" w:rsidP="0094631F">
            <w:pPr>
              <w:pStyle w:val="Tabel"/>
              <w:rPr>
                <w:lang w:val="en-GB"/>
              </w:rPr>
            </w:pPr>
          </w:p>
        </w:tc>
        <w:tc>
          <w:tcPr>
            <w:tcW w:w="1377" w:type="dxa"/>
            <w:vMerge/>
            <w:shd w:val="clear" w:color="auto" w:fill="F9F9F9"/>
          </w:tcPr>
          <w:p w14:paraId="47CF6705" w14:textId="77777777" w:rsidR="00451C04" w:rsidRPr="00675FAE" w:rsidRDefault="00451C04" w:rsidP="0094631F">
            <w:pPr>
              <w:pStyle w:val="Tabel"/>
              <w:rPr>
                <w:lang w:val="en-GB"/>
              </w:rPr>
            </w:pPr>
          </w:p>
        </w:tc>
        <w:tc>
          <w:tcPr>
            <w:tcW w:w="1375" w:type="dxa"/>
            <w:vMerge/>
            <w:shd w:val="clear" w:color="auto" w:fill="F9F9F9"/>
          </w:tcPr>
          <w:p w14:paraId="7AAFFFDB" w14:textId="77777777" w:rsidR="00451C04" w:rsidRPr="00675FAE" w:rsidRDefault="00451C04" w:rsidP="0094631F">
            <w:pPr>
              <w:pStyle w:val="Tabel"/>
              <w:rPr>
                <w:lang w:val="en-GB"/>
              </w:rPr>
            </w:pPr>
          </w:p>
        </w:tc>
        <w:tc>
          <w:tcPr>
            <w:tcW w:w="1262" w:type="dxa"/>
            <w:vMerge/>
            <w:shd w:val="clear" w:color="auto" w:fill="F9F9F9"/>
          </w:tcPr>
          <w:p w14:paraId="4CF77AFB" w14:textId="77777777" w:rsidR="00451C04" w:rsidRPr="00675FAE" w:rsidRDefault="00451C04" w:rsidP="0094631F">
            <w:pPr>
              <w:pStyle w:val="Tabel"/>
              <w:rPr>
                <w:lang w:val="en-GB"/>
              </w:rPr>
            </w:pPr>
          </w:p>
        </w:tc>
        <w:tc>
          <w:tcPr>
            <w:tcW w:w="1493" w:type="dxa"/>
            <w:shd w:val="clear" w:color="auto" w:fill="EBEBEB"/>
          </w:tcPr>
          <w:p w14:paraId="4D35C3ED" w14:textId="77777777" w:rsidR="00451C04" w:rsidRPr="00675FAE" w:rsidRDefault="00451C04" w:rsidP="0094631F">
            <w:pPr>
              <w:pStyle w:val="Tabel"/>
              <w:rPr>
                <w:lang w:val="en-GB"/>
              </w:rPr>
            </w:pPr>
            <w:r w:rsidRPr="00675FAE">
              <w:rPr>
                <w:lang w:val="en-GB"/>
              </w:rPr>
              <w:t>Current 65%</w:t>
            </w:r>
          </w:p>
        </w:tc>
        <w:tc>
          <w:tcPr>
            <w:tcW w:w="1376" w:type="dxa"/>
            <w:vMerge/>
            <w:shd w:val="clear" w:color="auto" w:fill="F9F9F9"/>
          </w:tcPr>
          <w:p w14:paraId="22AA45A6" w14:textId="77777777" w:rsidR="00451C04" w:rsidRPr="00675FAE" w:rsidRDefault="00451C04" w:rsidP="0094631F">
            <w:pPr>
              <w:pStyle w:val="Tabel"/>
              <w:rPr>
                <w:lang w:val="en-GB"/>
              </w:rPr>
            </w:pPr>
          </w:p>
        </w:tc>
        <w:tc>
          <w:tcPr>
            <w:tcW w:w="1377" w:type="dxa"/>
            <w:vMerge/>
            <w:shd w:val="clear" w:color="auto" w:fill="F9F9F9"/>
          </w:tcPr>
          <w:p w14:paraId="793EB004" w14:textId="77777777" w:rsidR="00451C04" w:rsidRPr="00675FAE" w:rsidRDefault="00451C04" w:rsidP="0094631F">
            <w:pPr>
              <w:pStyle w:val="Tabel"/>
              <w:rPr>
                <w:lang w:val="en-GB"/>
              </w:rPr>
            </w:pPr>
          </w:p>
        </w:tc>
        <w:tc>
          <w:tcPr>
            <w:tcW w:w="1376" w:type="dxa"/>
            <w:shd w:val="clear" w:color="auto" w:fill="F9F9F9"/>
          </w:tcPr>
          <w:p w14:paraId="05367926" w14:textId="77777777" w:rsidR="00451C04" w:rsidRPr="00675FAE" w:rsidRDefault="00451C04" w:rsidP="0094631F">
            <w:pPr>
              <w:pStyle w:val="Tabel"/>
              <w:rPr>
                <w:lang w:val="en-GB"/>
              </w:rPr>
            </w:pPr>
          </w:p>
        </w:tc>
        <w:tc>
          <w:tcPr>
            <w:tcW w:w="1376" w:type="dxa"/>
            <w:vMerge/>
            <w:shd w:val="clear" w:color="auto" w:fill="F9F9F9"/>
          </w:tcPr>
          <w:p w14:paraId="74F38AED" w14:textId="39B58EDD" w:rsidR="00451C04" w:rsidRPr="00675FAE" w:rsidRDefault="00451C04" w:rsidP="0094631F">
            <w:pPr>
              <w:pStyle w:val="Tabel"/>
              <w:rPr>
                <w:lang w:val="en-GB"/>
              </w:rPr>
            </w:pPr>
          </w:p>
        </w:tc>
        <w:tc>
          <w:tcPr>
            <w:tcW w:w="1377" w:type="dxa"/>
            <w:vMerge/>
            <w:shd w:val="clear" w:color="auto" w:fill="F9F9F9"/>
          </w:tcPr>
          <w:p w14:paraId="3E25A181" w14:textId="77777777" w:rsidR="00451C04" w:rsidRPr="00675FAE" w:rsidRDefault="00451C04" w:rsidP="0094631F">
            <w:pPr>
              <w:pStyle w:val="Tabel"/>
              <w:rPr>
                <w:lang w:val="en-GB"/>
              </w:rPr>
            </w:pPr>
          </w:p>
        </w:tc>
        <w:tc>
          <w:tcPr>
            <w:tcW w:w="1377" w:type="dxa"/>
            <w:vMerge/>
            <w:shd w:val="clear" w:color="auto" w:fill="F9F9F9"/>
          </w:tcPr>
          <w:p w14:paraId="44B1B1FF" w14:textId="77777777" w:rsidR="00451C04" w:rsidRPr="00675FAE" w:rsidRDefault="00451C04" w:rsidP="0094631F">
            <w:pPr>
              <w:pStyle w:val="Tabel"/>
              <w:rPr>
                <w:lang w:val="en-GB"/>
              </w:rPr>
            </w:pPr>
          </w:p>
        </w:tc>
      </w:tr>
      <w:tr w:rsidR="00675FAE" w:rsidRPr="00675FAE" w14:paraId="5A169ED4" w14:textId="77777777" w:rsidTr="00451C04">
        <w:trPr>
          <w:trHeight w:val="350"/>
        </w:trPr>
        <w:tc>
          <w:tcPr>
            <w:tcW w:w="1579" w:type="dxa"/>
            <w:shd w:val="clear" w:color="auto" w:fill="F9F9F9"/>
          </w:tcPr>
          <w:p w14:paraId="3F7F0005" w14:textId="77777777" w:rsidR="00451C04" w:rsidRPr="00675FAE" w:rsidRDefault="00451C04" w:rsidP="0094631F">
            <w:pPr>
              <w:pStyle w:val="Tabel"/>
              <w:rPr>
                <w:lang w:val="en-GB"/>
              </w:rPr>
            </w:pPr>
          </w:p>
        </w:tc>
        <w:tc>
          <w:tcPr>
            <w:tcW w:w="1377" w:type="dxa"/>
            <w:shd w:val="clear" w:color="auto" w:fill="F9F9F9"/>
          </w:tcPr>
          <w:p w14:paraId="0630873A" w14:textId="77777777" w:rsidR="00451C04" w:rsidRPr="00675FAE" w:rsidRDefault="00451C04" w:rsidP="0094631F">
            <w:pPr>
              <w:pStyle w:val="Tabel"/>
              <w:rPr>
                <w:lang w:val="en-GB"/>
              </w:rPr>
            </w:pPr>
          </w:p>
        </w:tc>
        <w:tc>
          <w:tcPr>
            <w:tcW w:w="1375" w:type="dxa"/>
            <w:shd w:val="clear" w:color="auto" w:fill="F9F9F9"/>
          </w:tcPr>
          <w:p w14:paraId="0EC07385" w14:textId="77777777" w:rsidR="00451C04" w:rsidRPr="00675FAE" w:rsidRDefault="00451C04" w:rsidP="0094631F">
            <w:pPr>
              <w:pStyle w:val="Tabel"/>
              <w:rPr>
                <w:lang w:val="en-GB"/>
              </w:rPr>
            </w:pPr>
          </w:p>
        </w:tc>
        <w:tc>
          <w:tcPr>
            <w:tcW w:w="1262" w:type="dxa"/>
            <w:shd w:val="clear" w:color="auto" w:fill="F9F9F9"/>
          </w:tcPr>
          <w:p w14:paraId="081C78AE" w14:textId="77777777" w:rsidR="00451C04" w:rsidRPr="00675FAE" w:rsidRDefault="00451C04" w:rsidP="0094631F">
            <w:pPr>
              <w:pStyle w:val="Tabel"/>
              <w:rPr>
                <w:lang w:val="en-GB"/>
              </w:rPr>
            </w:pPr>
          </w:p>
        </w:tc>
        <w:tc>
          <w:tcPr>
            <w:tcW w:w="1493" w:type="dxa"/>
            <w:shd w:val="clear" w:color="auto" w:fill="F9F9F9"/>
          </w:tcPr>
          <w:p w14:paraId="474E6A00" w14:textId="77777777" w:rsidR="00451C04" w:rsidRPr="00675FAE" w:rsidRDefault="00451C04" w:rsidP="0094631F">
            <w:pPr>
              <w:pStyle w:val="Tabel"/>
              <w:rPr>
                <w:lang w:val="en-GB"/>
              </w:rPr>
            </w:pPr>
          </w:p>
        </w:tc>
        <w:tc>
          <w:tcPr>
            <w:tcW w:w="1376" w:type="dxa"/>
            <w:shd w:val="clear" w:color="auto" w:fill="F9F9F9"/>
          </w:tcPr>
          <w:p w14:paraId="26456415" w14:textId="77777777" w:rsidR="00451C04" w:rsidRPr="00675FAE" w:rsidRDefault="00451C04" w:rsidP="0094631F">
            <w:pPr>
              <w:pStyle w:val="Tabel"/>
              <w:rPr>
                <w:lang w:val="en-GB"/>
              </w:rPr>
            </w:pPr>
          </w:p>
        </w:tc>
        <w:tc>
          <w:tcPr>
            <w:tcW w:w="1377" w:type="dxa"/>
            <w:shd w:val="clear" w:color="auto" w:fill="F9F9F9"/>
          </w:tcPr>
          <w:p w14:paraId="4F1D4A8D" w14:textId="77777777" w:rsidR="00451C04" w:rsidRPr="00675FAE" w:rsidRDefault="00451C04" w:rsidP="0094631F">
            <w:pPr>
              <w:pStyle w:val="Tabel"/>
              <w:rPr>
                <w:lang w:val="en-GB"/>
              </w:rPr>
            </w:pPr>
          </w:p>
        </w:tc>
        <w:tc>
          <w:tcPr>
            <w:tcW w:w="1376" w:type="dxa"/>
            <w:shd w:val="clear" w:color="auto" w:fill="F9F9F9"/>
          </w:tcPr>
          <w:p w14:paraId="6921A780" w14:textId="77777777" w:rsidR="00451C04" w:rsidRPr="00675FAE" w:rsidRDefault="00451C04" w:rsidP="0094631F">
            <w:pPr>
              <w:pStyle w:val="Tabel"/>
              <w:rPr>
                <w:lang w:val="en-GB"/>
              </w:rPr>
            </w:pPr>
          </w:p>
        </w:tc>
        <w:tc>
          <w:tcPr>
            <w:tcW w:w="1376" w:type="dxa"/>
            <w:shd w:val="clear" w:color="auto" w:fill="F9F9F9"/>
          </w:tcPr>
          <w:p w14:paraId="31C1E3A8" w14:textId="182F4974" w:rsidR="00451C04" w:rsidRPr="00675FAE" w:rsidRDefault="00451C04" w:rsidP="0094631F">
            <w:pPr>
              <w:pStyle w:val="Tabel"/>
              <w:rPr>
                <w:lang w:val="en-GB"/>
              </w:rPr>
            </w:pPr>
          </w:p>
        </w:tc>
        <w:tc>
          <w:tcPr>
            <w:tcW w:w="1377" w:type="dxa"/>
            <w:shd w:val="clear" w:color="auto" w:fill="F9F9F9"/>
          </w:tcPr>
          <w:p w14:paraId="7647751A" w14:textId="77777777" w:rsidR="00451C04" w:rsidRPr="00675FAE" w:rsidRDefault="00451C04" w:rsidP="0094631F">
            <w:pPr>
              <w:pStyle w:val="Tabel"/>
              <w:rPr>
                <w:lang w:val="en-GB"/>
              </w:rPr>
            </w:pPr>
          </w:p>
        </w:tc>
        <w:tc>
          <w:tcPr>
            <w:tcW w:w="1377" w:type="dxa"/>
            <w:shd w:val="clear" w:color="auto" w:fill="F9F9F9"/>
          </w:tcPr>
          <w:p w14:paraId="2E6454D1" w14:textId="77777777" w:rsidR="00451C04" w:rsidRPr="00675FAE" w:rsidRDefault="00451C04" w:rsidP="0094631F">
            <w:pPr>
              <w:pStyle w:val="Tabel"/>
              <w:rPr>
                <w:lang w:val="en-GB"/>
              </w:rPr>
            </w:pPr>
          </w:p>
        </w:tc>
      </w:tr>
      <w:tr w:rsidR="00675FAE" w:rsidRPr="00675FAE" w14:paraId="2CB356FA" w14:textId="77777777" w:rsidTr="00451C04">
        <w:trPr>
          <w:trHeight w:val="350"/>
        </w:trPr>
        <w:tc>
          <w:tcPr>
            <w:tcW w:w="1579" w:type="dxa"/>
            <w:shd w:val="clear" w:color="auto" w:fill="EBEBEB"/>
          </w:tcPr>
          <w:p w14:paraId="30D8211B" w14:textId="77777777" w:rsidR="00451C04" w:rsidRPr="00675FAE" w:rsidRDefault="00451C04" w:rsidP="0094631F">
            <w:pPr>
              <w:pStyle w:val="Tabel"/>
              <w:rPr>
                <w:lang w:val="en-GB"/>
              </w:rPr>
            </w:pPr>
          </w:p>
        </w:tc>
        <w:tc>
          <w:tcPr>
            <w:tcW w:w="1377" w:type="dxa"/>
            <w:shd w:val="clear" w:color="auto" w:fill="EBEBEB"/>
          </w:tcPr>
          <w:p w14:paraId="6E7AC679" w14:textId="77777777" w:rsidR="00451C04" w:rsidRPr="00675FAE" w:rsidRDefault="00451C04" w:rsidP="0094631F">
            <w:pPr>
              <w:pStyle w:val="Tabel"/>
              <w:rPr>
                <w:lang w:val="en-GB"/>
              </w:rPr>
            </w:pPr>
          </w:p>
        </w:tc>
        <w:tc>
          <w:tcPr>
            <w:tcW w:w="1375" w:type="dxa"/>
            <w:shd w:val="clear" w:color="auto" w:fill="EBEBEB"/>
          </w:tcPr>
          <w:p w14:paraId="771CFC9A" w14:textId="77777777" w:rsidR="00451C04" w:rsidRPr="00675FAE" w:rsidRDefault="00451C04" w:rsidP="0094631F">
            <w:pPr>
              <w:pStyle w:val="Tabel"/>
              <w:rPr>
                <w:lang w:val="en-GB"/>
              </w:rPr>
            </w:pPr>
          </w:p>
        </w:tc>
        <w:tc>
          <w:tcPr>
            <w:tcW w:w="1262" w:type="dxa"/>
            <w:shd w:val="clear" w:color="auto" w:fill="EBEBEB"/>
          </w:tcPr>
          <w:p w14:paraId="2E138879" w14:textId="77777777" w:rsidR="00451C04" w:rsidRPr="00675FAE" w:rsidRDefault="00451C04" w:rsidP="0094631F">
            <w:pPr>
              <w:pStyle w:val="Tabel"/>
              <w:rPr>
                <w:lang w:val="en-GB"/>
              </w:rPr>
            </w:pPr>
          </w:p>
        </w:tc>
        <w:tc>
          <w:tcPr>
            <w:tcW w:w="1493" w:type="dxa"/>
            <w:shd w:val="clear" w:color="auto" w:fill="EBEBEB"/>
          </w:tcPr>
          <w:p w14:paraId="3E674C6B" w14:textId="77777777" w:rsidR="00451C04" w:rsidRPr="00675FAE" w:rsidRDefault="00451C04" w:rsidP="0094631F">
            <w:pPr>
              <w:pStyle w:val="Tabel"/>
              <w:rPr>
                <w:lang w:val="en-GB"/>
              </w:rPr>
            </w:pPr>
          </w:p>
        </w:tc>
        <w:tc>
          <w:tcPr>
            <w:tcW w:w="1376" w:type="dxa"/>
            <w:shd w:val="clear" w:color="auto" w:fill="EBEBEB"/>
          </w:tcPr>
          <w:p w14:paraId="1BEB8322" w14:textId="77777777" w:rsidR="00451C04" w:rsidRPr="00675FAE" w:rsidRDefault="00451C04" w:rsidP="0094631F">
            <w:pPr>
              <w:pStyle w:val="Tabel"/>
              <w:rPr>
                <w:lang w:val="en-GB"/>
              </w:rPr>
            </w:pPr>
          </w:p>
        </w:tc>
        <w:tc>
          <w:tcPr>
            <w:tcW w:w="1377" w:type="dxa"/>
            <w:shd w:val="clear" w:color="auto" w:fill="EBEBEB"/>
          </w:tcPr>
          <w:p w14:paraId="35127629" w14:textId="77777777" w:rsidR="00451C04" w:rsidRPr="00675FAE" w:rsidRDefault="00451C04" w:rsidP="0094631F">
            <w:pPr>
              <w:pStyle w:val="Tabel"/>
              <w:rPr>
                <w:lang w:val="en-GB"/>
              </w:rPr>
            </w:pPr>
          </w:p>
        </w:tc>
        <w:tc>
          <w:tcPr>
            <w:tcW w:w="1376" w:type="dxa"/>
            <w:shd w:val="clear" w:color="auto" w:fill="EBEBEB"/>
          </w:tcPr>
          <w:p w14:paraId="60C9CF28" w14:textId="77777777" w:rsidR="00451C04" w:rsidRPr="00675FAE" w:rsidRDefault="00451C04" w:rsidP="0094631F">
            <w:pPr>
              <w:pStyle w:val="Tabel"/>
              <w:rPr>
                <w:lang w:val="en-GB"/>
              </w:rPr>
            </w:pPr>
          </w:p>
        </w:tc>
        <w:tc>
          <w:tcPr>
            <w:tcW w:w="1376" w:type="dxa"/>
            <w:shd w:val="clear" w:color="auto" w:fill="EBEBEB"/>
          </w:tcPr>
          <w:p w14:paraId="204BCF53" w14:textId="34209390" w:rsidR="00451C04" w:rsidRPr="00675FAE" w:rsidRDefault="00451C04" w:rsidP="0094631F">
            <w:pPr>
              <w:pStyle w:val="Tabel"/>
              <w:rPr>
                <w:lang w:val="en-GB"/>
              </w:rPr>
            </w:pPr>
          </w:p>
        </w:tc>
        <w:tc>
          <w:tcPr>
            <w:tcW w:w="1377" w:type="dxa"/>
            <w:shd w:val="clear" w:color="auto" w:fill="EBEBEB"/>
          </w:tcPr>
          <w:p w14:paraId="175D611F" w14:textId="77777777" w:rsidR="00451C04" w:rsidRPr="00675FAE" w:rsidRDefault="00451C04" w:rsidP="0094631F">
            <w:pPr>
              <w:pStyle w:val="Tabel"/>
              <w:rPr>
                <w:lang w:val="en-GB"/>
              </w:rPr>
            </w:pPr>
          </w:p>
        </w:tc>
        <w:tc>
          <w:tcPr>
            <w:tcW w:w="1377" w:type="dxa"/>
            <w:shd w:val="clear" w:color="auto" w:fill="EBEBEB"/>
          </w:tcPr>
          <w:p w14:paraId="74639E0D" w14:textId="77777777" w:rsidR="00451C04" w:rsidRPr="00675FAE" w:rsidRDefault="00451C04" w:rsidP="0094631F">
            <w:pPr>
              <w:pStyle w:val="Tabel"/>
              <w:rPr>
                <w:lang w:val="en-GB"/>
              </w:rPr>
            </w:pPr>
          </w:p>
        </w:tc>
      </w:tr>
    </w:tbl>
    <w:p w14:paraId="771C9134" w14:textId="6154F828" w:rsidR="0051039A" w:rsidRPr="00675FAE" w:rsidRDefault="0094631F" w:rsidP="0094631F">
      <w:pPr>
        <w:rPr>
          <w:sz w:val="16"/>
          <w:szCs w:val="16"/>
        </w:rPr>
      </w:pPr>
      <w:r w:rsidRPr="00675FAE">
        <w:rPr>
          <w:sz w:val="16"/>
          <w:szCs w:val="16"/>
        </w:rPr>
        <w:t xml:space="preserve">Note: LTV = loan-to-value. </w:t>
      </w:r>
    </w:p>
    <w:p w14:paraId="1DFB76AC" w14:textId="77777777" w:rsidR="0094631F" w:rsidRPr="00675FAE" w:rsidRDefault="0094631F" w:rsidP="009D0898">
      <w:r w:rsidRPr="00675FAE">
        <w:br w:type="page"/>
      </w:r>
    </w:p>
    <w:p w14:paraId="530464D9" w14:textId="77777777" w:rsidR="0094631F" w:rsidRPr="00675FAE" w:rsidRDefault="0094631F" w:rsidP="00A97671">
      <w:pPr>
        <w:rPr>
          <w:b/>
          <w:bCs/>
          <w:iCs/>
        </w:rPr>
      </w:pPr>
    </w:p>
    <w:p w14:paraId="6A9DB3CB" w14:textId="3B2EC97D" w:rsidR="0094631F" w:rsidRPr="00675FAE" w:rsidRDefault="0094631F" w:rsidP="00675FAE">
      <w:pPr>
        <w:pStyle w:val="ListParagraph"/>
        <w:numPr>
          <w:ilvl w:val="0"/>
          <w:numId w:val="18"/>
        </w:numPr>
        <w:rPr>
          <w:rFonts w:ascii="Arial" w:eastAsia="Times New Roman" w:hAnsi="Arial"/>
          <w:b/>
          <w:bCs/>
          <w:sz w:val="20"/>
          <w:lang w:val="en-US" w:eastAsia="en-US"/>
        </w:rPr>
      </w:pPr>
      <w:bookmarkStart w:id="871" w:name="_Toc520197130"/>
      <w:bookmarkStart w:id="872" w:name="_Toc520197499"/>
      <w:r w:rsidRPr="00675FAE">
        <w:rPr>
          <w:rFonts w:ascii="Arial" w:eastAsia="Times New Roman" w:hAnsi="Arial"/>
          <w:b/>
          <w:bCs/>
          <w:sz w:val="20"/>
          <w:lang w:val="en-US" w:eastAsia="en-US"/>
        </w:rPr>
        <w:t xml:space="preserve">Investment manager track record for investment vehicles (related to question </w:t>
      </w:r>
      <w:r w:rsidR="00550238" w:rsidRPr="00675FAE">
        <w:rPr>
          <w:rFonts w:ascii="Arial" w:eastAsia="Times New Roman" w:hAnsi="Arial"/>
          <w:b/>
          <w:bCs/>
          <w:sz w:val="20"/>
          <w:lang w:val="en-US" w:eastAsia="en-US"/>
        </w:rPr>
        <w:t>2</w:t>
      </w:r>
      <w:r w:rsidRPr="00675FAE">
        <w:rPr>
          <w:rFonts w:ascii="Arial" w:eastAsia="Times New Roman" w:hAnsi="Arial"/>
          <w:b/>
          <w:bCs/>
          <w:sz w:val="20"/>
          <w:lang w:val="en-US" w:eastAsia="en-US"/>
        </w:rPr>
        <w:t>.9.1)</w:t>
      </w:r>
      <w:bookmarkEnd w:id="871"/>
      <w:bookmarkEnd w:id="872"/>
    </w:p>
    <w:p w14:paraId="09D5DDA6" w14:textId="77777777" w:rsidR="00515AD0" w:rsidRPr="00675FAE" w:rsidRDefault="00515AD0" w:rsidP="00515AD0">
      <w:pPr>
        <w:rPr>
          <w:b/>
          <w:bCs/>
          <w:iCs/>
        </w:rPr>
      </w:pPr>
    </w:p>
    <w:tbl>
      <w:tblPr>
        <w:tblStyle w:val="INREVData"/>
        <w:tblW w:w="5600" w:type="pct"/>
        <w:tblInd w:w="-970" w:type="dxa"/>
        <w:tblLook w:val="00A0" w:firstRow="1" w:lastRow="0" w:firstColumn="1" w:lastColumn="0" w:noHBand="0" w:noVBand="0"/>
      </w:tblPr>
      <w:tblGrid>
        <w:gridCol w:w="896"/>
        <w:gridCol w:w="901"/>
        <w:gridCol w:w="741"/>
        <w:gridCol w:w="693"/>
        <w:gridCol w:w="881"/>
        <w:gridCol w:w="775"/>
        <w:gridCol w:w="957"/>
        <w:gridCol w:w="1378"/>
        <w:gridCol w:w="748"/>
        <w:gridCol w:w="866"/>
        <w:gridCol w:w="1007"/>
        <w:gridCol w:w="928"/>
        <w:gridCol w:w="1137"/>
        <w:gridCol w:w="1205"/>
        <w:gridCol w:w="601"/>
        <w:gridCol w:w="1003"/>
      </w:tblGrid>
      <w:tr w:rsidR="00675FAE" w:rsidRPr="00675FAE" w14:paraId="499AEAE3" w14:textId="77777777" w:rsidTr="00515AD0">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07" w:type="pct"/>
            <w:tcBorders>
              <w:top w:val="nil"/>
              <w:left w:val="nil"/>
              <w:bottom w:val="single" w:sz="18" w:space="0" w:color="FFFFFF"/>
              <w:right w:val="single" w:sz="18" w:space="0" w:color="FFFFFF"/>
            </w:tcBorders>
            <w:hideMark/>
          </w:tcPr>
          <w:p w14:paraId="6CA4E612" w14:textId="77777777" w:rsidR="00515AD0" w:rsidRPr="00675FAE" w:rsidRDefault="00515AD0">
            <w:pPr>
              <w:pStyle w:val="Tabel"/>
              <w:rPr>
                <w:color w:val="auto"/>
                <w:lang w:val="en-GB"/>
              </w:rPr>
            </w:pPr>
            <w:r w:rsidRPr="00675FAE">
              <w:rPr>
                <w:b w:val="0"/>
                <w:color w:val="auto"/>
                <w:lang w:val="en-GB"/>
              </w:rPr>
              <w:t>Vehicle name</w:t>
            </w:r>
          </w:p>
        </w:tc>
        <w:tc>
          <w:tcPr>
            <w:tcW w:w="281" w:type="pct"/>
            <w:tcBorders>
              <w:top w:val="nil"/>
              <w:left w:val="single" w:sz="18" w:space="0" w:color="FFFFFF"/>
              <w:bottom w:val="single" w:sz="18" w:space="0" w:color="FFFFFF"/>
              <w:right w:val="single" w:sz="18" w:space="0" w:color="FFFFFF"/>
            </w:tcBorders>
            <w:hideMark/>
          </w:tcPr>
          <w:p w14:paraId="0D1B264C" w14:textId="0755B22A"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Manager-defined style (Debt Strat</w:t>
            </w:r>
            <w:r w:rsidR="006C5E7B" w:rsidRPr="00675FAE">
              <w:rPr>
                <w:b w:val="0"/>
                <w:color w:val="auto"/>
                <w:lang w:val="en-GB"/>
              </w:rPr>
              <w:t>egy)</w:t>
            </w:r>
          </w:p>
        </w:tc>
        <w:tc>
          <w:tcPr>
            <w:tcW w:w="238" w:type="pct"/>
            <w:tcBorders>
              <w:top w:val="nil"/>
              <w:left w:val="single" w:sz="18" w:space="0" w:color="FFFFFF"/>
              <w:bottom w:val="single" w:sz="18" w:space="0" w:color="FFFFFF"/>
              <w:right w:val="single" w:sz="18" w:space="0" w:color="FFFFFF"/>
            </w:tcBorders>
            <w:hideMark/>
          </w:tcPr>
          <w:p w14:paraId="6598D87F"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Vehicle type (open end / closed end)</w:t>
            </w:r>
          </w:p>
        </w:tc>
        <w:tc>
          <w:tcPr>
            <w:tcW w:w="238" w:type="pct"/>
            <w:tcBorders>
              <w:top w:val="nil"/>
              <w:left w:val="single" w:sz="18" w:space="0" w:color="FFFFFF"/>
              <w:bottom w:val="single" w:sz="18" w:space="0" w:color="FFFFFF"/>
              <w:right w:val="single" w:sz="18" w:space="0" w:color="FFFFFF"/>
            </w:tcBorders>
            <w:hideMark/>
          </w:tcPr>
          <w:p w14:paraId="33B66464"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Year of final close</w:t>
            </w:r>
          </w:p>
        </w:tc>
        <w:tc>
          <w:tcPr>
            <w:tcW w:w="302" w:type="pct"/>
            <w:tcBorders>
              <w:top w:val="nil"/>
              <w:left w:val="single" w:sz="18" w:space="0" w:color="FFFFFF"/>
              <w:bottom w:val="single" w:sz="18" w:space="0" w:color="FFFFFF"/>
              <w:right w:val="single" w:sz="18" w:space="0" w:color="FFFFFF"/>
            </w:tcBorders>
            <w:hideMark/>
          </w:tcPr>
          <w:p w14:paraId="77362B83"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Geo-graphic focus</w:t>
            </w:r>
          </w:p>
        </w:tc>
        <w:tc>
          <w:tcPr>
            <w:tcW w:w="266" w:type="pct"/>
            <w:tcBorders>
              <w:top w:val="nil"/>
              <w:left w:val="single" w:sz="18" w:space="0" w:color="FFFFFF"/>
              <w:bottom w:val="single" w:sz="18" w:space="0" w:color="FFFFFF"/>
              <w:right w:val="single" w:sz="18" w:space="0" w:color="FFFFFF"/>
            </w:tcBorders>
            <w:hideMark/>
          </w:tcPr>
          <w:p w14:paraId="743042F6"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Sector focus</w:t>
            </w:r>
          </w:p>
        </w:tc>
        <w:tc>
          <w:tcPr>
            <w:tcW w:w="328" w:type="pct"/>
            <w:tcBorders>
              <w:top w:val="nil"/>
              <w:left w:val="single" w:sz="18" w:space="0" w:color="FFFFFF"/>
              <w:bottom w:val="single" w:sz="18" w:space="0" w:color="FFFFFF"/>
              <w:right w:val="single" w:sz="18" w:space="0" w:color="FFFFFF"/>
            </w:tcBorders>
            <w:hideMark/>
          </w:tcPr>
          <w:p w14:paraId="7A85D9AA" w14:textId="587451EE" w:rsidR="00515AD0" w:rsidRPr="00675FAE" w:rsidRDefault="00217A5E">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Capital</w:t>
            </w:r>
            <w:r w:rsidR="00515AD0" w:rsidRPr="00675FAE">
              <w:rPr>
                <w:b w:val="0"/>
                <w:color w:val="auto"/>
                <w:lang w:val="en-GB"/>
              </w:rPr>
              <w:t xml:space="preserve"> invested</w:t>
            </w:r>
          </w:p>
        </w:tc>
        <w:tc>
          <w:tcPr>
            <w:tcW w:w="471" w:type="pct"/>
            <w:tcBorders>
              <w:top w:val="nil"/>
              <w:left w:val="single" w:sz="18" w:space="0" w:color="FFFFFF"/>
              <w:bottom w:val="single" w:sz="18" w:space="0" w:color="FFFFFF"/>
              <w:right w:val="single" w:sz="18" w:space="0" w:color="FFFFFF"/>
            </w:tcBorders>
          </w:tcPr>
          <w:p w14:paraId="7BFC4A29"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Number of investments to date</w:t>
            </w:r>
          </w:p>
          <w:p w14:paraId="18B60D65"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p>
        </w:tc>
        <w:tc>
          <w:tcPr>
            <w:tcW w:w="257" w:type="pct"/>
            <w:tcBorders>
              <w:top w:val="nil"/>
              <w:left w:val="single" w:sz="18" w:space="0" w:color="FFFFFF"/>
              <w:bottom w:val="single" w:sz="18" w:space="0" w:color="FFFFFF"/>
              <w:right w:val="single" w:sz="18" w:space="0" w:color="FFFFFF"/>
            </w:tcBorders>
            <w:hideMark/>
          </w:tcPr>
          <w:p w14:paraId="1B2C90F8"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Target net IRR / total return</w:t>
            </w:r>
          </w:p>
        </w:tc>
        <w:tc>
          <w:tcPr>
            <w:tcW w:w="297" w:type="pct"/>
            <w:tcBorders>
              <w:top w:val="nil"/>
              <w:left w:val="single" w:sz="18" w:space="0" w:color="FFFFFF"/>
              <w:bottom w:val="single" w:sz="18" w:space="0" w:color="FFFFFF"/>
              <w:right w:val="single" w:sz="18" w:space="0" w:color="FFFFFF"/>
            </w:tcBorders>
            <w:hideMark/>
          </w:tcPr>
          <w:p w14:paraId="17C23331"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Target Total Value Paid Multiple (TVPI)</w:t>
            </w:r>
          </w:p>
        </w:tc>
        <w:tc>
          <w:tcPr>
            <w:tcW w:w="345" w:type="pct"/>
            <w:tcBorders>
              <w:top w:val="nil"/>
              <w:left w:val="single" w:sz="18" w:space="0" w:color="FFFFFF"/>
              <w:bottom w:val="single" w:sz="18" w:space="0" w:color="FFFFFF"/>
              <w:right w:val="single" w:sz="18" w:space="0" w:color="FFFFFF"/>
            </w:tcBorders>
            <w:hideMark/>
          </w:tcPr>
          <w:p w14:paraId="1032A204"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Current net IRR* since inception / total return*</w:t>
            </w:r>
          </w:p>
        </w:tc>
        <w:tc>
          <w:tcPr>
            <w:tcW w:w="318" w:type="pct"/>
            <w:tcBorders>
              <w:top w:val="nil"/>
              <w:left w:val="single" w:sz="18" w:space="0" w:color="FFFFFF"/>
              <w:bottom w:val="single" w:sz="18" w:space="0" w:color="FFFFFF"/>
              <w:right w:val="single" w:sz="18" w:space="0" w:color="FFFFFF"/>
            </w:tcBorders>
            <w:hideMark/>
          </w:tcPr>
          <w:p w14:paraId="017E244F"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Current Total Value Paid Multiple (TVPI)*</w:t>
            </w:r>
          </w:p>
        </w:tc>
        <w:tc>
          <w:tcPr>
            <w:tcW w:w="389" w:type="pct"/>
            <w:tcBorders>
              <w:top w:val="nil"/>
              <w:left w:val="single" w:sz="18" w:space="0" w:color="FFFFFF"/>
              <w:bottom w:val="single" w:sz="18" w:space="0" w:color="FFFFFF"/>
              <w:right w:val="single" w:sz="18" w:space="0" w:color="FFFFFF"/>
            </w:tcBorders>
            <w:hideMark/>
          </w:tcPr>
          <w:p w14:paraId="5F43AEA8"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Projected net IRR / total return*</w:t>
            </w:r>
          </w:p>
        </w:tc>
        <w:tc>
          <w:tcPr>
            <w:tcW w:w="412" w:type="pct"/>
            <w:tcBorders>
              <w:top w:val="nil"/>
              <w:left w:val="single" w:sz="18" w:space="0" w:color="FFFFFF"/>
              <w:bottom w:val="single" w:sz="18" w:space="0" w:color="FFFFFF"/>
              <w:right w:val="single" w:sz="18" w:space="0" w:color="FFFFFF"/>
            </w:tcBorders>
            <w:hideMark/>
          </w:tcPr>
          <w:p w14:paraId="42905992"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Projected Total Value Paid Multiple (TVPI)</w:t>
            </w:r>
          </w:p>
        </w:tc>
        <w:tc>
          <w:tcPr>
            <w:tcW w:w="207" w:type="pct"/>
            <w:tcBorders>
              <w:top w:val="nil"/>
              <w:left w:val="single" w:sz="18" w:space="0" w:color="FFFFFF"/>
              <w:bottom w:val="single" w:sz="18" w:space="0" w:color="FFFFFF"/>
              <w:right w:val="single" w:sz="18" w:space="0" w:color="FFFFFF"/>
            </w:tcBorders>
            <w:hideMark/>
          </w:tcPr>
          <w:p w14:paraId="36C9029E"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LTV %</w:t>
            </w:r>
          </w:p>
        </w:tc>
        <w:tc>
          <w:tcPr>
            <w:tcW w:w="343" w:type="pct"/>
            <w:tcBorders>
              <w:top w:val="nil"/>
              <w:left w:val="single" w:sz="18" w:space="0" w:color="FFFFFF"/>
              <w:bottom w:val="single" w:sz="18" w:space="0" w:color="FFFFFF"/>
              <w:right w:val="nil"/>
            </w:tcBorders>
            <w:hideMark/>
          </w:tcPr>
          <w:p w14:paraId="5876334D" w14:textId="77777777" w:rsidR="00515AD0" w:rsidRPr="00675FA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75FAE">
              <w:rPr>
                <w:b w:val="0"/>
                <w:color w:val="auto"/>
                <w:lang w:val="en-GB"/>
              </w:rPr>
              <w:t>Distributed Paid Multiple (DPI)*</w:t>
            </w:r>
          </w:p>
        </w:tc>
      </w:tr>
      <w:tr w:rsidR="00675FAE" w:rsidRPr="00675FAE" w14:paraId="5FAC5D82"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5731DF1B" w14:textId="77777777" w:rsidR="00515AD0" w:rsidRPr="00675FAE" w:rsidRDefault="00515AD0" w:rsidP="00E44B03">
            <w:pPr>
              <w:pStyle w:val="Tabel"/>
              <w:spacing w:line="276" w:lineRule="auto"/>
              <w:rPr>
                <w:b w:val="0"/>
                <w:lang w:val="en-GB"/>
              </w:rPr>
            </w:pPr>
            <w:r w:rsidRPr="00675FAE">
              <w:rPr>
                <w:lang w:val="en-GB"/>
              </w:rPr>
              <w:t>1.</w:t>
            </w:r>
          </w:p>
        </w:tc>
        <w:tc>
          <w:tcPr>
            <w:tcW w:w="281" w:type="pct"/>
            <w:tcBorders>
              <w:top w:val="single" w:sz="18" w:space="0" w:color="FFFFFF"/>
              <w:left w:val="single" w:sz="18" w:space="0" w:color="FFFFFF"/>
              <w:bottom w:val="single" w:sz="18" w:space="0" w:color="FFFFFF"/>
              <w:right w:val="single" w:sz="18" w:space="0" w:color="FFFFFF"/>
            </w:tcBorders>
          </w:tcPr>
          <w:p w14:paraId="2F48E414"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A62A1DE"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4E889E1"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77FE5A78"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73E1B6B6"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52B4D8B"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94A96DA"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1D89FC5E"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1A36D73"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05AAC3AD"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32170BC"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34EE8835"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3DEC1DAB"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263AED62"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3DB18E49"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75FAE" w14:paraId="22EA4CB5"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728C4001" w14:textId="77777777" w:rsidR="00515AD0" w:rsidRPr="00675FAE" w:rsidRDefault="00515AD0" w:rsidP="00E44B03">
            <w:pPr>
              <w:pStyle w:val="Tabel"/>
              <w:spacing w:before="0" w:after="0" w:line="276" w:lineRule="auto"/>
              <w:rPr>
                <w:lang w:val="en-GB"/>
              </w:rPr>
            </w:pPr>
            <w:r w:rsidRPr="00675FAE">
              <w:rPr>
                <w:lang w:val="en-GB"/>
              </w:rPr>
              <w:t>2.</w:t>
            </w:r>
          </w:p>
        </w:tc>
        <w:tc>
          <w:tcPr>
            <w:tcW w:w="281" w:type="pct"/>
            <w:tcBorders>
              <w:top w:val="single" w:sz="18" w:space="0" w:color="FFFFFF"/>
              <w:left w:val="single" w:sz="18" w:space="0" w:color="FFFFFF"/>
              <w:bottom w:val="single" w:sz="18" w:space="0" w:color="FFFFFF"/>
              <w:right w:val="single" w:sz="18" w:space="0" w:color="FFFFFF"/>
            </w:tcBorders>
          </w:tcPr>
          <w:p w14:paraId="09806944"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E5315C5"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7476E5A7"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105535A0"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2FF6FBA4"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120851E"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479F8EC3"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4F34B7E4"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47F72A1"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85D6B4C"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52EA1029"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787ACEA8"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1A56F41A"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14DF40AC"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53C0B4F0"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75FAE" w14:paraId="7D2913FE"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118D765A" w14:textId="77777777" w:rsidR="00515AD0" w:rsidRPr="00675FAE" w:rsidRDefault="00515AD0" w:rsidP="00E44B03">
            <w:pPr>
              <w:pStyle w:val="Tabel"/>
              <w:spacing w:line="276" w:lineRule="auto"/>
              <w:rPr>
                <w:lang w:val="en-GB"/>
              </w:rPr>
            </w:pPr>
            <w:r w:rsidRPr="00675FAE">
              <w:rPr>
                <w:lang w:val="en-GB"/>
              </w:rPr>
              <w:t>3.</w:t>
            </w:r>
          </w:p>
        </w:tc>
        <w:tc>
          <w:tcPr>
            <w:tcW w:w="281" w:type="pct"/>
            <w:tcBorders>
              <w:top w:val="single" w:sz="18" w:space="0" w:color="FFFFFF"/>
              <w:left w:val="single" w:sz="18" w:space="0" w:color="FFFFFF"/>
              <w:bottom w:val="single" w:sz="18" w:space="0" w:color="FFFFFF"/>
              <w:right w:val="single" w:sz="18" w:space="0" w:color="FFFFFF"/>
            </w:tcBorders>
          </w:tcPr>
          <w:p w14:paraId="7B020FD1"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925BCD0"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7C94304"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5F1CC6EB"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6E0816BC"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475D23AE"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B2EADF0"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28D3C753"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F928DA6"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450F29F"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0788506"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A93E0B1"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61FB1E9"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08F8DAD4"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4DEFA210" w14:textId="77777777" w:rsidR="00515AD0" w:rsidRPr="00675FA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75FAE" w14:paraId="7AEFD2A3"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2BF0E711" w14:textId="77777777" w:rsidR="00515AD0" w:rsidRPr="00675FAE" w:rsidRDefault="00515AD0" w:rsidP="00E44B03">
            <w:pPr>
              <w:pStyle w:val="Tabel"/>
              <w:spacing w:before="0" w:after="0" w:line="276" w:lineRule="auto"/>
              <w:rPr>
                <w:lang w:val="en-GB"/>
              </w:rPr>
            </w:pPr>
            <w:r w:rsidRPr="00675FAE">
              <w:rPr>
                <w:lang w:val="en-GB"/>
              </w:rPr>
              <w:t>4.</w:t>
            </w:r>
          </w:p>
        </w:tc>
        <w:tc>
          <w:tcPr>
            <w:tcW w:w="281" w:type="pct"/>
            <w:tcBorders>
              <w:top w:val="single" w:sz="18" w:space="0" w:color="FFFFFF"/>
              <w:left w:val="single" w:sz="18" w:space="0" w:color="FFFFFF"/>
              <w:bottom w:val="single" w:sz="18" w:space="0" w:color="FFFFFF"/>
              <w:right w:val="single" w:sz="18" w:space="0" w:color="FFFFFF"/>
            </w:tcBorders>
          </w:tcPr>
          <w:p w14:paraId="53DD5150"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6C85579B"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27EC494"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64483190"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40A24C4F"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2D565B3A"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64F68274"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5FF799CB"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8D3F20A"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35F935B0"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348D626D"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F05BFFF"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AA36FA8"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3AFF4797"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6E6A313D" w14:textId="77777777" w:rsidR="00515AD0" w:rsidRPr="00675FA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75FAE" w14:paraId="634F7169"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nil"/>
              <w:right w:val="single" w:sz="18" w:space="0" w:color="FFFFFF"/>
            </w:tcBorders>
            <w:hideMark/>
          </w:tcPr>
          <w:p w14:paraId="5D70C38E" w14:textId="77777777" w:rsidR="00515AD0" w:rsidRPr="00675FAE" w:rsidRDefault="00515AD0">
            <w:pPr>
              <w:pStyle w:val="Tabel"/>
              <w:spacing w:line="276" w:lineRule="auto"/>
              <w:rPr>
                <w:lang w:val="en-GB"/>
              </w:rPr>
            </w:pPr>
            <w:r w:rsidRPr="00675FAE">
              <w:rPr>
                <w:lang w:val="en-GB"/>
              </w:rPr>
              <w:t>5.</w:t>
            </w:r>
          </w:p>
        </w:tc>
        <w:tc>
          <w:tcPr>
            <w:tcW w:w="281" w:type="pct"/>
            <w:tcBorders>
              <w:top w:val="single" w:sz="18" w:space="0" w:color="FFFFFF"/>
              <w:left w:val="single" w:sz="18" w:space="0" w:color="FFFFFF"/>
              <w:bottom w:val="nil"/>
              <w:right w:val="single" w:sz="18" w:space="0" w:color="FFFFFF"/>
            </w:tcBorders>
          </w:tcPr>
          <w:p w14:paraId="4A0B00AB"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2325710C"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6E6E936D"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nil"/>
              <w:right w:val="single" w:sz="18" w:space="0" w:color="FFFFFF"/>
            </w:tcBorders>
          </w:tcPr>
          <w:p w14:paraId="231AB409"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nil"/>
              <w:right w:val="single" w:sz="18" w:space="0" w:color="FFFFFF"/>
            </w:tcBorders>
          </w:tcPr>
          <w:p w14:paraId="5279856D"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nil"/>
              <w:right w:val="single" w:sz="18" w:space="0" w:color="FFFFFF"/>
            </w:tcBorders>
          </w:tcPr>
          <w:p w14:paraId="1B007D5E"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nil"/>
              <w:right w:val="single" w:sz="18" w:space="0" w:color="FFFFFF"/>
            </w:tcBorders>
          </w:tcPr>
          <w:p w14:paraId="7CD63FA9"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nil"/>
              <w:right w:val="single" w:sz="18" w:space="0" w:color="FFFFFF"/>
            </w:tcBorders>
          </w:tcPr>
          <w:p w14:paraId="42551F4B"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nil"/>
              <w:right w:val="single" w:sz="18" w:space="0" w:color="FFFFFF"/>
            </w:tcBorders>
          </w:tcPr>
          <w:p w14:paraId="569E6579"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nil"/>
              <w:right w:val="single" w:sz="18" w:space="0" w:color="FFFFFF"/>
            </w:tcBorders>
          </w:tcPr>
          <w:p w14:paraId="15A7BC02"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nil"/>
              <w:right w:val="single" w:sz="18" w:space="0" w:color="FFFFFF"/>
            </w:tcBorders>
          </w:tcPr>
          <w:p w14:paraId="5EE46587"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nil"/>
              <w:right w:val="single" w:sz="18" w:space="0" w:color="FFFFFF"/>
            </w:tcBorders>
          </w:tcPr>
          <w:p w14:paraId="7B17CCD9"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nil"/>
              <w:right w:val="single" w:sz="18" w:space="0" w:color="FFFFFF"/>
            </w:tcBorders>
          </w:tcPr>
          <w:p w14:paraId="5B1A94BF"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nil"/>
              <w:right w:val="single" w:sz="18" w:space="0" w:color="FFFFFF"/>
            </w:tcBorders>
          </w:tcPr>
          <w:p w14:paraId="25C93D3A"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nil"/>
              <w:right w:val="nil"/>
            </w:tcBorders>
          </w:tcPr>
          <w:p w14:paraId="343EABBE" w14:textId="77777777" w:rsidR="00515AD0" w:rsidRPr="00675FA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bl>
    <w:p w14:paraId="79BEBDBB" w14:textId="77777777" w:rsidR="00515AD0" w:rsidRPr="00675FAE" w:rsidRDefault="00515AD0" w:rsidP="00515AD0">
      <w:pPr>
        <w:pStyle w:val="Inspring"/>
        <w:rPr>
          <w:sz w:val="16"/>
          <w:szCs w:val="16"/>
          <w:lang w:val="en-GB"/>
        </w:rPr>
      </w:pPr>
      <w:r w:rsidRPr="00675FAE">
        <w:rPr>
          <w:sz w:val="16"/>
          <w:szCs w:val="16"/>
          <w:lang w:val="en-GB"/>
        </w:rPr>
        <w:t>* See INREV Performance Measurement Guidelines (https://www.inrev.org/standards)</w:t>
      </w:r>
    </w:p>
    <w:p w14:paraId="2581A10D" w14:textId="77777777" w:rsidR="00515AD0" w:rsidRPr="00675FAE" w:rsidRDefault="00515AD0" w:rsidP="00515AD0"/>
    <w:sectPr w:rsidR="00515AD0" w:rsidRPr="00675FAE" w:rsidSect="006563BC">
      <w:headerReference w:type="default" r:id="rId20"/>
      <w:footerReference w:type="default" r:id="rId21"/>
      <w:headerReference w:type="first" r:id="rId22"/>
      <w:footerReference w:type="first" r:id="rId23"/>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23B21" w14:textId="77777777" w:rsidR="00F869F1" w:rsidRDefault="00F869F1">
      <w:r>
        <w:separator/>
      </w:r>
    </w:p>
    <w:p w14:paraId="6E033B59" w14:textId="77777777" w:rsidR="00F869F1" w:rsidRDefault="00F869F1"/>
  </w:endnote>
  <w:endnote w:type="continuationSeparator" w:id="0">
    <w:p w14:paraId="24E526A3" w14:textId="77777777" w:rsidR="00F869F1" w:rsidRDefault="00F869F1">
      <w:r>
        <w:continuationSeparator/>
      </w:r>
    </w:p>
    <w:p w14:paraId="06081309" w14:textId="77777777" w:rsidR="00F869F1" w:rsidRDefault="00F869F1"/>
  </w:endnote>
  <w:endnote w:type="continuationNotice" w:id="1">
    <w:p w14:paraId="63BD3FD1" w14:textId="77777777" w:rsidR="00F869F1" w:rsidRDefault="00F869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ACCB3" w14:textId="77777777" w:rsidR="005B7BF2" w:rsidRPr="00964362" w:rsidRDefault="005B7BF2"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68ABC737" w14:textId="77777777" w:rsidR="005B7BF2" w:rsidRDefault="005B7BF2"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60F96" w14:textId="77777777" w:rsidR="005B7BF2" w:rsidRPr="001C2847" w:rsidRDefault="005B7BF2">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89877"/>
      <w:docPartObj>
        <w:docPartGallery w:val="Page Numbers (Bottom of Page)"/>
        <w:docPartUnique/>
      </w:docPartObj>
    </w:sdtPr>
    <w:sdtEndPr>
      <w:rPr>
        <w:noProof/>
      </w:rPr>
    </w:sdtEndPr>
    <w:sdtContent>
      <w:p w14:paraId="722CA1A0" w14:textId="77777777" w:rsidR="005B7BF2" w:rsidRDefault="005B7B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416259" w14:textId="77777777" w:rsidR="005B7BF2" w:rsidRDefault="005B7BF2"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F5051" w14:textId="77777777" w:rsidR="005B7BF2" w:rsidRPr="004E3D94" w:rsidRDefault="005B7BF2"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22B8E15C" w14:textId="55ADC2E6"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5679" behindDoc="1" locked="0" layoutInCell="1" allowOverlap="1" wp14:anchorId="70B57C17" wp14:editId="7D666DB2">
              <wp:simplePos x="0" y="0"/>
              <wp:positionH relativeFrom="column">
                <wp:posOffset>-892117</wp:posOffset>
              </wp:positionH>
              <wp:positionV relativeFrom="paragraph">
                <wp:posOffset>-289469</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C2C63" id="Rectangle 5" o:spid="_x0000_s1026" style="position:absolute;margin-left:-70.25pt;margin-top:-22.8pt;width:600pt;height:70.5pt;z-index:-2516608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" fillcolor="#ebebeb" stroked="f" strokeweight="1pt"/>
          </w:pict>
        </mc:Fallback>
      </mc:AlternateContent>
    </w:r>
    <w:r w:rsidRPr="00D10AA8">
      <w:rPr>
        <w:color w:val="808080" w:themeColor="background1" w:themeShade="80"/>
        <w:szCs w:val="20"/>
      </w:rPr>
      <w:t xml:space="preserve">Due Diligence Questionnaire for Non-Listed Real Estate </w:t>
    </w:r>
    <w:r>
      <w:rPr>
        <w:color w:val="808080" w:themeColor="background1" w:themeShade="80"/>
        <w:szCs w:val="20"/>
      </w:rPr>
      <w:t>Debt</w:t>
    </w:r>
    <w:r w:rsidRPr="00D10AA8">
      <w:rPr>
        <w:color w:val="808080" w:themeColor="background1" w:themeShade="80"/>
        <w:szCs w:val="20"/>
      </w:rPr>
      <w:t xml:space="preserve">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E05C8" w14:textId="77777777"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68992" behindDoc="1" locked="0" layoutInCell="1" allowOverlap="1" wp14:anchorId="5667A26C" wp14:editId="60CEEAB7">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93C9" id="Rectangle 9" o:spid="_x0000_s1026" style="position:absolute;margin-left:-112.5pt;margin-top:-11.85pt;width:865.5pt;height:7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" fillcolor="#ebebeb" stroked="f" strokeweight="1pt"/>
          </w:pict>
        </mc:Fallback>
      </mc:AlternateContent>
    </w:r>
    <w:r>
      <w:rPr>
        <w:noProof/>
        <w:color w:val="808080" w:themeColor="background1" w:themeShade="80"/>
        <w:szCs w:val="20"/>
      </w:rPr>
      <mc:AlternateContent>
        <mc:Choice Requires="wps">
          <w:drawing>
            <wp:anchor distT="0" distB="0" distL="114300" distR="114300" simplePos="0" relativeHeight="251670016" behindDoc="0" locked="0" layoutInCell="1" allowOverlap="1" wp14:anchorId="7D0F5461" wp14:editId="50250EA4">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0F5461" id="_x0000_t202" coordsize="21600,21600" o:spt="202" path="m,l,21600r21600,l21600,xe">
              <v:stroke joinstyle="miter"/>
              <v:path gradientshapeok="t" o:connecttype="rect"/>
            </v:shapetype>
            <v:shape id="Text Box 4" o:spid="_x0000_s1027" type="#_x0000_t202" style="position:absolute;margin-left:-21.15pt;margin-top:9.15pt;width:406.5pt;height:30.7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" filled="f" stroked="f" strokeweight=".5pt">
              <v:textbo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v:textbox>
            </v:shape>
          </w:pict>
        </mc:Fallback>
      </mc:AlternateContent>
    </w:r>
  </w:p>
  <w:p w14:paraId="4180B960" w14:textId="77777777" w:rsidR="005B7BF2" w:rsidRPr="004E3D94" w:rsidRDefault="005B7BF2"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02546B20" w14:textId="77777777" w:rsidR="005B7BF2" w:rsidRDefault="005B7BF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BF8D1" w14:textId="77777777" w:rsidR="005B7BF2" w:rsidRPr="0051587C" w:rsidRDefault="005B7BF2"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5FA5421D" w14:textId="77777777" w:rsidR="005B7BF2" w:rsidRDefault="005B7BF2" w:rsidP="0051587C">
    <w:pPr>
      <w:pStyle w:val="Footer"/>
      <w:ind w:right="360" w:firstLine="360"/>
    </w:pPr>
  </w:p>
  <w:p w14:paraId="61E64AB8" w14:textId="77777777" w:rsidR="005B7BF2" w:rsidRDefault="005B7B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D5EBD" w14:textId="77777777" w:rsidR="00F869F1" w:rsidRDefault="00F869F1">
      <w:r>
        <w:separator/>
      </w:r>
    </w:p>
    <w:p w14:paraId="17883CD9" w14:textId="77777777" w:rsidR="00F869F1" w:rsidRDefault="00F869F1"/>
  </w:footnote>
  <w:footnote w:type="continuationSeparator" w:id="0">
    <w:p w14:paraId="04C848FA" w14:textId="77777777" w:rsidR="00F869F1" w:rsidRDefault="00F869F1">
      <w:r>
        <w:continuationSeparator/>
      </w:r>
    </w:p>
    <w:p w14:paraId="12A44D81" w14:textId="77777777" w:rsidR="00F869F1" w:rsidRDefault="00F869F1"/>
  </w:footnote>
  <w:footnote w:type="continuationNotice" w:id="1">
    <w:p w14:paraId="1AB4CD8C" w14:textId="77777777" w:rsidR="00F869F1" w:rsidRDefault="00F869F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DF440" w14:textId="77777777" w:rsidR="005B7BF2" w:rsidRDefault="005B7BF2" w:rsidP="0051587C">
    <w:pPr>
      <w:pStyle w:val="Header"/>
      <w:jc w:val="right"/>
      <w:rPr>
        <w:color w:val="0033A0"/>
        <w:sz w:val="22"/>
        <w:szCs w:val="22"/>
      </w:rPr>
    </w:pPr>
  </w:p>
  <w:p w14:paraId="40602B45" w14:textId="77777777" w:rsidR="005B7BF2" w:rsidRPr="000E7DA2" w:rsidRDefault="005B7BF2" w:rsidP="007655E8">
    <w:pPr>
      <w:pStyle w:val="Header"/>
      <w:rPr>
        <w:color w:val="0033A0"/>
        <w:sz w:val="22"/>
        <w:szCs w:val="22"/>
      </w:rPr>
    </w:pPr>
    <w:r>
      <w:rPr>
        <w:noProof/>
        <w:lang w:eastAsia="en-GB"/>
      </w:rPr>
      <mc:AlternateContent>
        <mc:Choice Requires="wps">
          <w:drawing>
            <wp:anchor distT="0" distB="0" distL="114300" distR="114300" simplePos="0" relativeHeight="251660800" behindDoc="0" locked="0" layoutInCell="1" allowOverlap="1" wp14:anchorId="5D31FB98" wp14:editId="618DE184">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536A15"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A8693" w14:textId="77777777" w:rsidR="005B7BF2" w:rsidRDefault="005B7BF2">
    <w:pPr>
      <w:pStyle w:val="Header"/>
    </w:pPr>
    <w:r>
      <w:rPr>
        <w:noProof/>
      </w:rPr>
      <w:drawing>
        <wp:anchor distT="0" distB="0" distL="114300" distR="114300" simplePos="0" relativeHeight="251656704" behindDoc="0" locked="0" layoutInCell="1" allowOverlap="1" wp14:anchorId="1B1162FE" wp14:editId="050F5C2E">
          <wp:simplePos x="0" y="0"/>
          <wp:positionH relativeFrom="page">
            <wp:posOffset>5472430</wp:posOffset>
          </wp:positionH>
          <wp:positionV relativeFrom="page">
            <wp:posOffset>591820</wp:posOffset>
          </wp:positionV>
          <wp:extent cx="1245870" cy="308610"/>
          <wp:effectExtent l="0" t="0" r="0" b="0"/>
          <wp:wrapNone/>
          <wp:docPr id="1" name="Picture 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21BD2"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62848" behindDoc="0" locked="0" layoutInCell="1" allowOverlap="1" wp14:anchorId="39500323" wp14:editId="4D9538EB">
          <wp:simplePos x="0" y="0"/>
          <wp:positionH relativeFrom="page">
            <wp:posOffset>5377180</wp:posOffset>
          </wp:positionH>
          <wp:positionV relativeFrom="page">
            <wp:posOffset>659765</wp:posOffset>
          </wp:positionV>
          <wp:extent cx="1245870" cy="308610"/>
          <wp:effectExtent l="0" t="0" r="0" b="0"/>
          <wp:wrapNone/>
          <wp:docPr id="2" name="Picture 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23297"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275B8287" w14:textId="77777777" w:rsidR="005B7BF2" w:rsidRPr="008E7942" w:rsidRDefault="005B7BF2">
    <w:pPr>
      <w:pStyle w:val="Header"/>
    </w:pPr>
  </w:p>
  <w:p w14:paraId="7CAB4D4E" w14:textId="77777777" w:rsidR="005B7BF2" w:rsidRPr="008E7942" w:rsidRDefault="005B7BF2">
    <w:pPr>
      <w:pStyle w:val="Header"/>
    </w:pPr>
  </w:p>
  <w:p w14:paraId="52C1A87D" w14:textId="77777777" w:rsidR="005B7BF2" w:rsidRDefault="005B7B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8C757" w14:textId="77777777" w:rsidR="005B7BF2" w:rsidRDefault="005B7BF2">
    <w:pPr>
      <w:pStyle w:val="Header"/>
    </w:pPr>
    <w:r>
      <w:rPr>
        <w:noProof/>
      </w:rPr>
      <w:drawing>
        <wp:anchor distT="0" distB="0" distL="114300" distR="114300" simplePos="0" relativeHeight="251666944" behindDoc="0" locked="0" layoutInCell="1" allowOverlap="1" wp14:anchorId="5D8B42DE" wp14:editId="42912C92">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4071C" w14:textId="77777777" w:rsidR="005B7BF2" w:rsidRDefault="005B7BF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A8A2F"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64896" behindDoc="0" locked="0" layoutInCell="1" allowOverlap="1" wp14:anchorId="38AF77BB" wp14:editId="3E9105B8">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3F156"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778E35EC" w14:textId="77777777" w:rsidR="005B7BF2" w:rsidRPr="008E7942" w:rsidRDefault="005B7BF2">
    <w:pPr>
      <w:pStyle w:val="Header"/>
    </w:pPr>
  </w:p>
  <w:p w14:paraId="25B79C17" w14:textId="77777777" w:rsidR="005B7BF2" w:rsidRPr="008E7942" w:rsidRDefault="005B7BF2">
    <w:pPr>
      <w:pStyle w:val="Header"/>
    </w:pPr>
  </w:p>
  <w:p w14:paraId="0FEBF3DA" w14:textId="77777777" w:rsidR="005B7BF2" w:rsidRDefault="005B7BF2">
    <w:pPr>
      <w:pStyle w:val="Header"/>
    </w:pPr>
  </w:p>
  <w:p w14:paraId="69F6AF56" w14:textId="77777777" w:rsidR="005B7BF2" w:rsidRDefault="005B7B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6473024"/>
    <w:multiLevelType w:val="hybridMultilevel"/>
    <w:tmpl w:val="4DBA4E90"/>
    <w:lvl w:ilvl="0" w:tplc="6734AAB8">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DFC0E9E"/>
    <w:multiLevelType w:val="hybridMultilevel"/>
    <w:tmpl w:val="E196C59C"/>
    <w:lvl w:ilvl="0" w:tplc="6734A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7"/>
  </w:num>
  <w:num w:numId="16">
    <w:abstractNumId w:val="12"/>
  </w:num>
  <w:num w:numId="17">
    <w:abstractNumId w:val="15"/>
  </w:num>
  <w:num w:numId="18">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4097">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0AD"/>
    <w:rsid w:val="0000220C"/>
    <w:rsid w:val="0000514A"/>
    <w:rsid w:val="0000520C"/>
    <w:rsid w:val="00005228"/>
    <w:rsid w:val="0000634E"/>
    <w:rsid w:val="000078AB"/>
    <w:rsid w:val="00011B94"/>
    <w:rsid w:val="0001333C"/>
    <w:rsid w:val="0001429E"/>
    <w:rsid w:val="00014D77"/>
    <w:rsid w:val="00015D42"/>
    <w:rsid w:val="00017874"/>
    <w:rsid w:val="00017C8F"/>
    <w:rsid w:val="00020E52"/>
    <w:rsid w:val="00021277"/>
    <w:rsid w:val="00023A69"/>
    <w:rsid w:val="00025C74"/>
    <w:rsid w:val="0003087B"/>
    <w:rsid w:val="00032B46"/>
    <w:rsid w:val="00033ECC"/>
    <w:rsid w:val="0003731E"/>
    <w:rsid w:val="0004003A"/>
    <w:rsid w:val="00040722"/>
    <w:rsid w:val="00042675"/>
    <w:rsid w:val="0004330A"/>
    <w:rsid w:val="000449CC"/>
    <w:rsid w:val="00045B84"/>
    <w:rsid w:val="00046260"/>
    <w:rsid w:val="000506A3"/>
    <w:rsid w:val="0005232A"/>
    <w:rsid w:val="00052C89"/>
    <w:rsid w:val="00054050"/>
    <w:rsid w:val="0005421B"/>
    <w:rsid w:val="0005437E"/>
    <w:rsid w:val="00054A45"/>
    <w:rsid w:val="00056071"/>
    <w:rsid w:val="0006095A"/>
    <w:rsid w:val="0006348A"/>
    <w:rsid w:val="00063636"/>
    <w:rsid w:val="000648B6"/>
    <w:rsid w:val="00065C56"/>
    <w:rsid w:val="00065DC6"/>
    <w:rsid w:val="000735F6"/>
    <w:rsid w:val="00074182"/>
    <w:rsid w:val="000747B9"/>
    <w:rsid w:val="00075EC0"/>
    <w:rsid w:val="00076380"/>
    <w:rsid w:val="000764D1"/>
    <w:rsid w:val="0008076C"/>
    <w:rsid w:val="000807CC"/>
    <w:rsid w:val="00080ED4"/>
    <w:rsid w:val="000820A2"/>
    <w:rsid w:val="0008256F"/>
    <w:rsid w:val="00082E01"/>
    <w:rsid w:val="00083280"/>
    <w:rsid w:val="000848E3"/>
    <w:rsid w:val="00086203"/>
    <w:rsid w:val="00087B77"/>
    <w:rsid w:val="00087E49"/>
    <w:rsid w:val="00091407"/>
    <w:rsid w:val="00092550"/>
    <w:rsid w:val="00093049"/>
    <w:rsid w:val="00097C52"/>
    <w:rsid w:val="000A0485"/>
    <w:rsid w:val="000A1109"/>
    <w:rsid w:val="000A21E2"/>
    <w:rsid w:val="000A224F"/>
    <w:rsid w:val="000A3E2D"/>
    <w:rsid w:val="000A4561"/>
    <w:rsid w:val="000A4633"/>
    <w:rsid w:val="000A5B27"/>
    <w:rsid w:val="000A5BC9"/>
    <w:rsid w:val="000A6443"/>
    <w:rsid w:val="000B027C"/>
    <w:rsid w:val="000B2106"/>
    <w:rsid w:val="000B38BE"/>
    <w:rsid w:val="000B4EEF"/>
    <w:rsid w:val="000B76A3"/>
    <w:rsid w:val="000C02AF"/>
    <w:rsid w:val="000C1020"/>
    <w:rsid w:val="000C159D"/>
    <w:rsid w:val="000C65E3"/>
    <w:rsid w:val="000C65E7"/>
    <w:rsid w:val="000C6CD3"/>
    <w:rsid w:val="000C7183"/>
    <w:rsid w:val="000C7977"/>
    <w:rsid w:val="000D09B5"/>
    <w:rsid w:val="000D0A5D"/>
    <w:rsid w:val="000D2C24"/>
    <w:rsid w:val="000D2DFF"/>
    <w:rsid w:val="000D3E27"/>
    <w:rsid w:val="000D4083"/>
    <w:rsid w:val="000D4CDA"/>
    <w:rsid w:val="000D6C58"/>
    <w:rsid w:val="000D7014"/>
    <w:rsid w:val="000D788A"/>
    <w:rsid w:val="000E03E8"/>
    <w:rsid w:val="000E0CF2"/>
    <w:rsid w:val="000E13B8"/>
    <w:rsid w:val="000E15E1"/>
    <w:rsid w:val="000E1C06"/>
    <w:rsid w:val="000E2095"/>
    <w:rsid w:val="000E254E"/>
    <w:rsid w:val="000E3ADE"/>
    <w:rsid w:val="000E5771"/>
    <w:rsid w:val="000E5C5F"/>
    <w:rsid w:val="000E5F86"/>
    <w:rsid w:val="000E7893"/>
    <w:rsid w:val="000E7DA2"/>
    <w:rsid w:val="000F20FF"/>
    <w:rsid w:val="000F60B9"/>
    <w:rsid w:val="000F64DD"/>
    <w:rsid w:val="000F7358"/>
    <w:rsid w:val="000F79F4"/>
    <w:rsid w:val="001002CC"/>
    <w:rsid w:val="001005AC"/>
    <w:rsid w:val="001008CB"/>
    <w:rsid w:val="00102256"/>
    <w:rsid w:val="0010335E"/>
    <w:rsid w:val="0010356B"/>
    <w:rsid w:val="001037D9"/>
    <w:rsid w:val="001039DF"/>
    <w:rsid w:val="00103B9A"/>
    <w:rsid w:val="00103C60"/>
    <w:rsid w:val="00104255"/>
    <w:rsid w:val="001046B4"/>
    <w:rsid w:val="00104925"/>
    <w:rsid w:val="00106ED7"/>
    <w:rsid w:val="00107BCA"/>
    <w:rsid w:val="00115BB5"/>
    <w:rsid w:val="0011794D"/>
    <w:rsid w:val="001225A4"/>
    <w:rsid w:val="00124CB7"/>
    <w:rsid w:val="001255AF"/>
    <w:rsid w:val="0012661D"/>
    <w:rsid w:val="001300CF"/>
    <w:rsid w:val="0013016C"/>
    <w:rsid w:val="001308F6"/>
    <w:rsid w:val="00130C7D"/>
    <w:rsid w:val="0013297F"/>
    <w:rsid w:val="00134D9A"/>
    <w:rsid w:val="00137383"/>
    <w:rsid w:val="00137DED"/>
    <w:rsid w:val="001407F9"/>
    <w:rsid w:val="00142E98"/>
    <w:rsid w:val="00144D31"/>
    <w:rsid w:val="00146676"/>
    <w:rsid w:val="0014677E"/>
    <w:rsid w:val="00147A7E"/>
    <w:rsid w:val="00150FB1"/>
    <w:rsid w:val="00151BA2"/>
    <w:rsid w:val="001570A1"/>
    <w:rsid w:val="00160CF1"/>
    <w:rsid w:val="0016120A"/>
    <w:rsid w:val="00161B24"/>
    <w:rsid w:val="00161D96"/>
    <w:rsid w:val="00162757"/>
    <w:rsid w:val="00164F52"/>
    <w:rsid w:val="00165A9D"/>
    <w:rsid w:val="0016690B"/>
    <w:rsid w:val="001676CF"/>
    <w:rsid w:val="0017133D"/>
    <w:rsid w:val="001722D5"/>
    <w:rsid w:val="00172981"/>
    <w:rsid w:val="00173D1C"/>
    <w:rsid w:val="001742F0"/>
    <w:rsid w:val="0017485E"/>
    <w:rsid w:val="00174B40"/>
    <w:rsid w:val="0017569B"/>
    <w:rsid w:val="00177EB3"/>
    <w:rsid w:val="00180C30"/>
    <w:rsid w:val="0018140A"/>
    <w:rsid w:val="00181934"/>
    <w:rsid w:val="00181998"/>
    <w:rsid w:val="001824C5"/>
    <w:rsid w:val="00184B3A"/>
    <w:rsid w:val="00185D4D"/>
    <w:rsid w:val="001862F6"/>
    <w:rsid w:val="00186B47"/>
    <w:rsid w:val="001900E7"/>
    <w:rsid w:val="0019076D"/>
    <w:rsid w:val="00190D37"/>
    <w:rsid w:val="00191FEC"/>
    <w:rsid w:val="001948CB"/>
    <w:rsid w:val="001A0AA3"/>
    <w:rsid w:val="001A1875"/>
    <w:rsid w:val="001A2479"/>
    <w:rsid w:val="001A4AF5"/>
    <w:rsid w:val="001A4BDB"/>
    <w:rsid w:val="001A704B"/>
    <w:rsid w:val="001A74E9"/>
    <w:rsid w:val="001A7E61"/>
    <w:rsid w:val="001B0990"/>
    <w:rsid w:val="001B30C2"/>
    <w:rsid w:val="001B31FA"/>
    <w:rsid w:val="001B320F"/>
    <w:rsid w:val="001B3F26"/>
    <w:rsid w:val="001B61C8"/>
    <w:rsid w:val="001B61F6"/>
    <w:rsid w:val="001B6515"/>
    <w:rsid w:val="001B6ED3"/>
    <w:rsid w:val="001C0047"/>
    <w:rsid w:val="001C077E"/>
    <w:rsid w:val="001C0D5D"/>
    <w:rsid w:val="001C2CE9"/>
    <w:rsid w:val="001C301C"/>
    <w:rsid w:val="001C3740"/>
    <w:rsid w:val="001C42F3"/>
    <w:rsid w:val="001C4DB1"/>
    <w:rsid w:val="001C6197"/>
    <w:rsid w:val="001C71CA"/>
    <w:rsid w:val="001D08AD"/>
    <w:rsid w:val="001D0AA1"/>
    <w:rsid w:val="001D0E98"/>
    <w:rsid w:val="001D1D64"/>
    <w:rsid w:val="001D25E1"/>
    <w:rsid w:val="001D388F"/>
    <w:rsid w:val="001D4EDF"/>
    <w:rsid w:val="001D58AE"/>
    <w:rsid w:val="001D7162"/>
    <w:rsid w:val="001E1830"/>
    <w:rsid w:val="001E2B67"/>
    <w:rsid w:val="001E3E02"/>
    <w:rsid w:val="001E4EC6"/>
    <w:rsid w:val="001E50C6"/>
    <w:rsid w:val="001E68BD"/>
    <w:rsid w:val="001F0416"/>
    <w:rsid w:val="001F3C82"/>
    <w:rsid w:val="001F4164"/>
    <w:rsid w:val="001F4F5D"/>
    <w:rsid w:val="001F50D5"/>
    <w:rsid w:val="001F661E"/>
    <w:rsid w:val="001F68EA"/>
    <w:rsid w:val="001F75AC"/>
    <w:rsid w:val="00202575"/>
    <w:rsid w:val="00203DC0"/>
    <w:rsid w:val="00204125"/>
    <w:rsid w:val="00205F2A"/>
    <w:rsid w:val="00205FEB"/>
    <w:rsid w:val="0020647E"/>
    <w:rsid w:val="002065F2"/>
    <w:rsid w:val="0020735B"/>
    <w:rsid w:val="00207C04"/>
    <w:rsid w:val="002106C1"/>
    <w:rsid w:val="002107B2"/>
    <w:rsid w:val="00214623"/>
    <w:rsid w:val="00214F22"/>
    <w:rsid w:val="00215374"/>
    <w:rsid w:val="00215AD3"/>
    <w:rsid w:val="00215B3F"/>
    <w:rsid w:val="00216DC3"/>
    <w:rsid w:val="0021785B"/>
    <w:rsid w:val="00217A5E"/>
    <w:rsid w:val="00220D46"/>
    <w:rsid w:val="002219F2"/>
    <w:rsid w:val="002244D3"/>
    <w:rsid w:val="00226496"/>
    <w:rsid w:val="002321CA"/>
    <w:rsid w:val="00233B34"/>
    <w:rsid w:val="002349F2"/>
    <w:rsid w:val="00234E77"/>
    <w:rsid w:val="00234F4E"/>
    <w:rsid w:val="00235674"/>
    <w:rsid w:val="00242377"/>
    <w:rsid w:val="002441B9"/>
    <w:rsid w:val="00244ED9"/>
    <w:rsid w:val="00246086"/>
    <w:rsid w:val="00246D61"/>
    <w:rsid w:val="00250D44"/>
    <w:rsid w:val="00251379"/>
    <w:rsid w:val="002519EA"/>
    <w:rsid w:val="002531EB"/>
    <w:rsid w:val="00253D37"/>
    <w:rsid w:val="00261A86"/>
    <w:rsid w:val="00261CEE"/>
    <w:rsid w:val="00266388"/>
    <w:rsid w:val="00266708"/>
    <w:rsid w:val="002678E9"/>
    <w:rsid w:val="00272C64"/>
    <w:rsid w:val="00272CCB"/>
    <w:rsid w:val="00280D79"/>
    <w:rsid w:val="002816C9"/>
    <w:rsid w:val="00281C81"/>
    <w:rsid w:val="00286855"/>
    <w:rsid w:val="0028687E"/>
    <w:rsid w:val="002878AA"/>
    <w:rsid w:val="00287AA2"/>
    <w:rsid w:val="002915AC"/>
    <w:rsid w:val="00292E12"/>
    <w:rsid w:val="002930A2"/>
    <w:rsid w:val="0029551D"/>
    <w:rsid w:val="002968C4"/>
    <w:rsid w:val="002A186B"/>
    <w:rsid w:val="002A5448"/>
    <w:rsid w:val="002A609D"/>
    <w:rsid w:val="002B3927"/>
    <w:rsid w:val="002B39B9"/>
    <w:rsid w:val="002B3E7B"/>
    <w:rsid w:val="002B4ECD"/>
    <w:rsid w:val="002B558B"/>
    <w:rsid w:val="002B6375"/>
    <w:rsid w:val="002B642F"/>
    <w:rsid w:val="002B7A9B"/>
    <w:rsid w:val="002C01E1"/>
    <w:rsid w:val="002C13CE"/>
    <w:rsid w:val="002C1CA8"/>
    <w:rsid w:val="002C1CFF"/>
    <w:rsid w:val="002C2272"/>
    <w:rsid w:val="002C29A8"/>
    <w:rsid w:val="002C4465"/>
    <w:rsid w:val="002C4940"/>
    <w:rsid w:val="002D0266"/>
    <w:rsid w:val="002D1724"/>
    <w:rsid w:val="002D2287"/>
    <w:rsid w:val="002D2CF4"/>
    <w:rsid w:val="002D4D0E"/>
    <w:rsid w:val="002D59DF"/>
    <w:rsid w:val="002E07FB"/>
    <w:rsid w:val="002E0AFE"/>
    <w:rsid w:val="002E10BF"/>
    <w:rsid w:val="002E319E"/>
    <w:rsid w:val="002E3F82"/>
    <w:rsid w:val="002E44B6"/>
    <w:rsid w:val="002E7624"/>
    <w:rsid w:val="002E7646"/>
    <w:rsid w:val="002F22B0"/>
    <w:rsid w:val="002F315F"/>
    <w:rsid w:val="002F6339"/>
    <w:rsid w:val="003022C4"/>
    <w:rsid w:val="0030235D"/>
    <w:rsid w:val="00303A7A"/>
    <w:rsid w:val="00304936"/>
    <w:rsid w:val="003067A6"/>
    <w:rsid w:val="00307124"/>
    <w:rsid w:val="003130F4"/>
    <w:rsid w:val="003138F5"/>
    <w:rsid w:val="003145B8"/>
    <w:rsid w:val="00314D34"/>
    <w:rsid w:val="00314EE6"/>
    <w:rsid w:val="00315D4C"/>
    <w:rsid w:val="003170F8"/>
    <w:rsid w:val="00322B3C"/>
    <w:rsid w:val="00324671"/>
    <w:rsid w:val="00332E52"/>
    <w:rsid w:val="00332F0F"/>
    <w:rsid w:val="003357F1"/>
    <w:rsid w:val="00335A49"/>
    <w:rsid w:val="003373A0"/>
    <w:rsid w:val="003412B8"/>
    <w:rsid w:val="0034150F"/>
    <w:rsid w:val="003444F7"/>
    <w:rsid w:val="00346461"/>
    <w:rsid w:val="003466FC"/>
    <w:rsid w:val="00346704"/>
    <w:rsid w:val="00346AC0"/>
    <w:rsid w:val="0035001C"/>
    <w:rsid w:val="003502D9"/>
    <w:rsid w:val="0035081F"/>
    <w:rsid w:val="00350971"/>
    <w:rsid w:val="0035343A"/>
    <w:rsid w:val="0035540D"/>
    <w:rsid w:val="0035603B"/>
    <w:rsid w:val="00357815"/>
    <w:rsid w:val="003615F8"/>
    <w:rsid w:val="003638E8"/>
    <w:rsid w:val="00366D2C"/>
    <w:rsid w:val="0036774B"/>
    <w:rsid w:val="00371034"/>
    <w:rsid w:val="00371C58"/>
    <w:rsid w:val="00372B37"/>
    <w:rsid w:val="0037413B"/>
    <w:rsid w:val="00374E1B"/>
    <w:rsid w:val="003818D4"/>
    <w:rsid w:val="003879D6"/>
    <w:rsid w:val="00387B03"/>
    <w:rsid w:val="00387F99"/>
    <w:rsid w:val="00390362"/>
    <w:rsid w:val="003916C7"/>
    <w:rsid w:val="003977A3"/>
    <w:rsid w:val="003A2A0A"/>
    <w:rsid w:val="003A4893"/>
    <w:rsid w:val="003A7188"/>
    <w:rsid w:val="003B2EC9"/>
    <w:rsid w:val="003B43CB"/>
    <w:rsid w:val="003B511A"/>
    <w:rsid w:val="003B5A50"/>
    <w:rsid w:val="003B68B6"/>
    <w:rsid w:val="003B73DA"/>
    <w:rsid w:val="003B7CEF"/>
    <w:rsid w:val="003C274E"/>
    <w:rsid w:val="003C2D0E"/>
    <w:rsid w:val="003C441F"/>
    <w:rsid w:val="003C6A8C"/>
    <w:rsid w:val="003D0145"/>
    <w:rsid w:val="003D193D"/>
    <w:rsid w:val="003D26C3"/>
    <w:rsid w:val="003D2E08"/>
    <w:rsid w:val="003D2EC3"/>
    <w:rsid w:val="003D43D4"/>
    <w:rsid w:val="003D4C65"/>
    <w:rsid w:val="003D4E63"/>
    <w:rsid w:val="003D5C83"/>
    <w:rsid w:val="003D5CB0"/>
    <w:rsid w:val="003D61EA"/>
    <w:rsid w:val="003E14DF"/>
    <w:rsid w:val="003E18CA"/>
    <w:rsid w:val="003E207A"/>
    <w:rsid w:val="003E2629"/>
    <w:rsid w:val="003E3863"/>
    <w:rsid w:val="003E3B3A"/>
    <w:rsid w:val="003F0864"/>
    <w:rsid w:val="003F382D"/>
    <w:rsid w:val="003F3AE1"/>
    <w:rsid w:val="003F3ED6"/>
    <w:rsid w:val="003F5BD7"/>
    <w:rsid w:val="003F5F35"/>
    <w:rsid w:val="003F7764"/>
    <w:rsid w:val="00400A8B"/>
    <w:rsid w:val="00401CE1"/>
    <w:rsid w:val="0040379D"/>
    <w:rsid w:val="00403C66"/>
    <w:rsid w:val="00404BCE"/>
    <w:rsid w:val="004051C1"/>
    <w:rsid w:val="00406032"/>
    <w:rsid w:val="00406ECF"/>
    <w:rsid w:val="0040789E"/>
    <w:rsid w:val="004105B4"/>
    <w:rsid w:val="00411615"/>
    <w:rsid w:val="00411B6A"/>
    <w:rsid w:val="00411F0F"/>
    <w:rsid w:val="004131EB"/>
    <w:rsid w:val="004135D6"/>
    <w:rsid w:val="004137CD"/>
    <w:rsid w:val="00413D2F"/>
    <w:rsid w:val="00415EEB"/>
    <w:rsid w:val="00416466"/>
    <w:rsid w:val="00420653"/>
    <w:rsid w:val="0042108E"/>
    <w:rsid w:val="00423BF4"/>
    <w:rsid w:val="0042527D"/>
    <w:rsid w:val="004255BB"/>
    <w:rsid w:val="004274B5"/>
    <w:rsid w:val="00427D4B"/>
    <w:rsid w:val="00430D25"/>
    <w:rsid w:val="004316DE"/>
    <w:rsid w:val="00432954"/>
    <w:rsid w:val="00432E45"/>
    <w:rsid w:val="0043368C"/>
    <w:rsid w:val="00435C09"/>
    <w:rsid w:val="00435CAA"/>
    <w:rsid w:val="004374C4"/>
    <w:rsid w:val="00446EBF"/>
    <w:rsid w:val="004506EB"/>
    <w:rsid w:val="00451C04"/>
    <w:rsid w:val="0045307B"/>
    <w:rsid w:val="00454CE8"/>
    <w:rsid w:val="00460BFE"/>
    <w:rsid w:val="0046113F"/>
    <w:rsid w:val="004640C6"/>
    <w:rsid w:val="00465184"/>
    <w:rsid w:val="0046559E"/>
    <w:rsid w:val="00466164"/>
    <w:rsid w:val="004664CA"/>
    <w:rsid w:val="00467015"/>
    <w:rsid w:val="004734D7"/>
    <w:rsid w:val="0047406A"/>
    <w:rsid w:val="00474B51"/>
    <w:rsid w:val="00476F24"/>
    <w:rsid w:val="0048070D"/>
    <w:rsid w:val="00482910"/>
    <w:rsid w:val="00483217"/>
    <w:rsid w:val="00483CD1"/>
    <w:rsid w:val="00485AB7"/>
    <w:rsid w:val="0048631B"/>
    <w:rsid w:val="0048668A"/>
    <w:rsid w:val="00487608"/>
    <w:rsid w:val="00490A72"/>
    <w:rsid w:val="00490FBD"/>
    <w:rsid w:val="0049131A"/>
    <w:rsid w:val="00492595"/>
    <w:rsid w:val="00494106"/>
    <w:rsid w:val="00494E0F"/>
    <w:rsid w:val="0049517B"/>
    <w:rsid w:val="0049737B"/>
    <w:rsid w:val="004A0E2E"/>
    <w:rsid w:val="004A238A"/>
    <w:rsid w:val="004A3654"/>
    <w:rsid w:val="004A5228"/>
    <w:rsid w:val="004B010B"/>
    <w:rsid w:val="004B1FC5"/>
    <w:rsid w:val="004B3A1E"/>
    <w:rsid w:val="004B4151"/>
    <w:rsid w:val="004B7550"/>
    <w:rsid w:val="004C0B28"/>
    <w:rsid w:val="004C2823"/>
    <w:rsid w:val="004C2AE5"/>
    <w:rsid w:val="004C4013"/>
    <w:rsid w:val="004C481F"/>
    <w:rsid w:val="004C5478"/>
    <w:rsid w:val="004C6A43"/>
    <w:rsid w:val="004D1D39"/>
    <w:rsid w:val="004D2481"/>
    <w:rsid w:val="004D45CA"/>
    <w:rsid w:val="004D6B0E"/>
    <w:rsid w:val="004E2812"/>
    <w:rsid w:val="004E2D68"/>
    <w:rsid w:val="004E3D94"/>
    <w:rsid w:val="004E41C0"/>
    <w:rsid w:val="004E422C"/>
    <w:rsid w:val="004E599C"/>
    <w:rsid w:val="004E5E20"/>
    <w:rsid w:val="004E66A9"/>
    <w:rsid w:val="004E7C1C"/>
    <w:rsid w:val="004F1283"/>
    <w:rsid w:val="004F23BF"/>
    <w:rsid w:val="004F242E"/>
    <w:rsid w:val="004F4112"/>
    <w:rsid w:val="004F41E6"/>
    <w:rsid w:val="004F6406"/>
    <w:rsid w:val="00500C71"/>
    <w:rsid w:val="0050167A"/>
    <w:rsid w:val="00502646"/>
    <w:rsid w:val="00503EC1"/>
    <w:rsid w:val="00504394"/>
    <w:rsid w:val="0051039A"/>
    <w:rsid w:val="005108E4"/>
    <w:rsid w:val="00513CDB"/>
    <w:rsid w:val="00513F14"/>
    <w:rsid w:val="005154FB"/>
    <w:rsid w:val="0051587C"/>
    <w:rsid w:val="00515AD0"/>
    <w:rsid w:val="005162DD"/>
    <w:rsid w:val="005201D6"/>
    <w:rsid w:val="00520922"/>
    <w:rsid w:val="00521795"/>
    <w:rsid w:val="00522A3E"/>
    <w:rsid w:val="00526E4F"/>
    <w:rsid w:val="00527375"/>
    <w:rsid w:val="00531149"/>
    <w:rsid w:val="00531517"/>
    <w:rsid w:val="005330FE"/>
    <w:rsid w:val="005348FC"/>
    <w:rsid w:val="005354BB"/>
    <w:rsid w:val="00536EC9"/>
    <w:rsid w:val="00540833"/>
    <w:rsid w:val="00542017"/>
    <w:rsid w:val="0054355E"/>
    <w:rsid w:val="00545127"/>
    <w:rsid w:val="005477FF"/>
    <w:rsid w:val="00547A88"/>
    <w:rsid w:val="00550238"/>
    <w:rsid w:val="00550B62"/>
    <w:rsid w:val="0055192F"/>
    <w:rsid w:val="005553F1"/>
    <w:rsid w:val="0055618C"/>
    <w:rsid w:val="00556766"/>
    <w:rsid w:val="005572E4"/>
    <w:rsid w:val="00557F86"/>
    <w:rsid w:val="005602F0"/>
    <w:rsid w:val="005630CA"/>
    <w:rsid w:val="005641F8"/>
    <w:rsid w:val="0056438A"/>
    <w:rsid w:val="0056538B"/>
    <w:rsid w:val="0056603D"/>
    <w:rsid w:val="00567E79"/>
    <w:rsid w:val="00572CA1"/>
    <w:rsid w:val="00574AE6"/>
    <w:rsid w:val="005755C8"/>
    <w:rsid w:val="00575A9B"/>
    <w:rsid w:val="0057702D"/>
    <w:rsid w:val="00577038"/>
    <w:rsid w:val="00577FB7"/>
    <w:rsid w:val="005802DF"/>
    <w:rsid w:val="0058033D"/>
    <w:rsid w:val="0058172D"/>
    <w:rsid w:val="00584989"/>
    <w:rsid w:val="00585456"/>
    <w:rsid w:val="00587921"/>
    <w:rsid w:val="00587B64"/>
    <w:rsid w:val="00590165"/>
    <w:rsid w:val="005901FF"/>
    <w:rsid w:val="00592252"/>
    <w:rsid w:val="00592C77"/>
    <w:rsid w:val="00593846"/>
    <w:rsid w:val="005960B1"/>
    <w:rsid w:val="005A0CE2"/>
    <w:rsid w:val="005A254F"/>
    <w:rsid w:val="005A2FAD"/>
    <w:rsid w:val="005A3815"/>
    <w:rsid w:val="005A41A0"/>
    <w:rsid w:val="005A47E7"/>
    <w:rsid w:val="005A5763"/>
    <w:rsid w:val="005A5BAD"/>
    <w:rsid w:val="005A6233"/>
    <w:rsid w:val="005A67AA"/>
    <w:rsid w:val="005A744F"/>
    <w:rsid w:val="005B0CC4"/>
    <w:rsid w:val="005B1DA3"/>
    <w:rsid w:val="005B2C5F"/>
    <w:rsid w:val="005B3337"/>
    <w:rsid w:val="005B6D8D"/>
    <w:rsid w:val="005B7BF2"/>
    <w:rsid w:val="005C0030"/>
    <w:rsid w:val="005C3699"/>
    <w:rsid w:val="005C4398"/>
    <w:rsid w:val="005C68FF"/>
    <w:rsid w:val="005D08BB"/>
    <w:rsid w:val="005D08D5"/>
    <w:rsid w:val="005D12FA"/>
    <w:rsid w:val="005D54CE"/>
    <w:rsid w:val="005D5DAE"/>
    <w:rsid w:val="005D6DE7"/>
    <w:rsid w:val="005E1963"/>
    <w:rsid w:val="005E4F7B"/>
    <w:rsid w:val="005E7383"/>
    <w:rsid w:val="005F06A9"/>
    <w:rsid w:val="005F1A91"/>
    <w:rsid w:val="005F24D0"/>
    <w:rsid w:val="005F2794"/>
    <w:rsid w:val="005F2BCA"/>
    <w:rsid w:val="005F3191"/>
    <w:rsid w:val="005F551E"/>
    <w:rsid w:val="005F5724"/>
    <w:rsid w:val="005F5DAD"/>
    <w:rsid w:val="005F67B6"/>
    <w:rsid w:val="005F70C8"/>
    <w:rsid w:val="005F7664"/>
    <w:rsid w:val="005F7782"/>
    <w:rsid w:val="005F7B80"/>
    <w:rsid w:val="00600FDF"/>
    <w:rsid w:val="0060353B"/>
    <w:rsid w:val="00603B4E"/>
    <w:rsid w:val="0060435C"/>
    <w:rsid w:val="006043D4"/>
    <w:rsid w:val="006056C8"/>
    <w:rsid w:val="00606744"/>
    <w:rsid w:val="00606E06"/>
    <w:rsid w:val="00610185"/>
    <w:rsid w:val="006113D1"/>
    <w:rsid w:val="00613E2C"/>
    <w:rsid w:val="0061417C"/>
    <w:rsid w:val="006147C7"/>
    <w:rsid w:val="00616A40"/>
    <w:rsid w:val="0061725A"/>
    <w:rsid w:val="00617A55"/>
    <w:rsid w:val="00620505"/>
    <w:rsid w:val="006236BC"/>
    <w:rsid w:val="00625058"/>
    <w:rsid w:val="006305AE"/>
    <w:rsid w:val="006308B4"/>
    <w:rsid w:val="00630EF3"/>
    <w:rsid w:val="00631674"/>
    <w:rsid w:val="00631C66"/>
    <w:rsid w:val="00633188"/>
    <w:rsid w:val="006346B1"/>
    <w:rsid w:val="00634B0C"/>
    <w:rsid w:val="00635B7C"/>
    <w:rsid w:val="00636644"/>
    <w:rsid w:val="00636D15"/>
    <w:rsid w:val="00640552"/>
    <w:rsid w:val="00641196"/>
    <w:rsid w:val="00641DB0"/>
    <w:rsid w:val="00644BDA"/>
    <w:rsid w:val="006500D4"/>
    <w:rsid w:val="0065107C"/>
    <w:rsid w:val="0065108C"/>
    <w:rsid w:val="00651EA7"/>
    <w:rsid w:val="00652986"/>
    <w:rsid w:val="00652D53"/>
    <w:rsid w:val="00652E78"/>
    <w:rsid w:val="00652EF8"/>
    <w:rsid w:val="006540D3"/>
    <w:rsid w:val="00654DFC"/>
    <w:rsid w:val="00655302"/>
    <w:rsid w:val="006563BC"/>
    <w:rsid w:val="00656433"/>
    <w:rsid w:val="00657544"/>
    <w:rsid w:val="00660495"/>
    <w:rsid w:val="00660527"/>
    <w:rsid w:val="0066211A"/>
    <w:rsid w:val="006630C7"/>
    <w:rsid w:val="006643D7"/>
    <w:rsid w:val="00665408"/>
    <w:rsid w:val="00665A7A"/>
    <w:rsid w:val="006660E1"/>
    <w:rsid w:val="00666532"/>
    <w:rsid w:val="0066786D"/>
    <w:rsid w:val="00671641"/>
    <w:rsid w:val="0067187C"/>
    <w:rsid w:val="006723FF"/>
    <w:rsid w:val="00672B8C"/>
    <w:rsid w:val="00673F21"/>
    <w:rsid w:val="00674FFF"/>
    <w:rsid w:val="00675FAE"/>
    <w:rsid w:val="00676442"/>
    <w:rsid w:val="00677BE6"/>
    <w:rsid w:val="006821F1"/>
    <w:rsid w:val="006832EA"/>
    <w:rsid w:val="00683AB2"/>
    <w:rsid w:val="00683E00"/>
    <w:rsid w:val="00684159"/>
    <w:rsid w:val="006851BB"/>
    <w:rsid w:val="0068520C"/>
    <w:rsid w:val="00685BF3"/>
    <w:rsid w:val="00685CD6"/>
    <w:rsid w:val="006865AB"/>
    <w:rsid w:val="00690963"/>
    <w:rsid w:val="00690A66"/>
    <w:rsid w:val="00690A7E"/>
    <w:rsid w:val="00691169"/>
    <w:rsid w:val="00691D3E"/>
    <w:rsid w:val="00692EAA"/>
    <w:rsid w:val="006944E4"/>
    <w:rsid w:val="00694BFE"/>
    <w:rsid w:val="00694EA8"/>
    <w:rsid w:val="00695C1E"/>
    <w:rsid w:val="00696ADA"/>
    <w:rsid w:val="00696F21"/>
    <w:rsid w:val="006A25A6"/>
    <w:rsid w:val="006A2AA2"/>
    <w:rsid w:val="006A7B73"/>
    <w:rsid w:val="006B22E1"/>
    <w:rsid w:val="006B255E"/>
    <w:rsid w:val="006B3394"/>
    <w:rsid w:val="006B46B5"/>
    <w:rsid w:val="006B4945"/>
    <w:rsid w:val="006B526B"/>
    <w:rsid w:val="006B6795"/>
    <w:rsid w:val="006B7408"/>
    <w:rsid w:val="006C0B73"/>
    <w:rsid w:val="006C370F"/>
    <w:rsid w:val="006C3A9D"/>
    <w:rsid w:val="006C4139"/>
    <w:rsid w:val="006C49B3"/>
    <w:rsid w:val="006C5296"/>
    <w:rsid w:val="006C5E7B"/>
    <w:rsid w:val="006D0478"/>
    <w:rsid w:val="006D0779"/>
    <w:rsid w:val="006D0815"/>
    <w:rsid w:val="006D1A3B"/>
    <w:rsid w:val="006D1BDD"/>
    <w:rsid w:val="006D1C2C"/>
    <w:rsid w:val="006D1EA3"/>
    <w:rsid w:val="006D4A4C"/>
    <w:rsid w:val="006D5FA5"/>
    <w:rsid w:val="006D663E"/>
    <w:rsid w:val="006D7488"/>
    <w:rsid w:val="006E1A4A"/>
    <w:rsid w:val="006E455C"/>
    <w:rsid w:val="006E53D1"/>
    <w:rsid w:val="006E68AC"/>
    <w:rsid w:val="006E6CC2"/>
    <w:rsid w:val="006E6ECD"/>
    <w:rsid w:val="006E747C"/>
    <w:rsid w:val="006F124F"/>
    <w:rsid w:val="006F1D31"/>
    <w:rsid w:val="006F44B5"/>
    <w:rsid w:val="006F4BC0"/>
    <w:rsid w:val="006F659E"/>
    <w:rsid w:val="006F7558"/>
    <w:rsid w:val="006F7E8B"/>
    <w:rsid w:val="00700351"/>
    <w:rsid w:val="0070074D"/>
    <w:rsid w:val="007019E3"/>
    <w:rsid w:val="00701B8F"/>
    <w:rsid w:val="00702BD0"/>
    <w:rsid w:val="00704771"/>
    <w:rsid w:val="00705BF3"/>
    <w:rsid w:val="00710DF4"/>
    <w:rsid w:val="007137AF"/>
    <w:rsid w:val="00713C76"/>
    <w:rsid w:val="007158D1"/>
    <w:rsid w:val="00715D96"/>
    <w:rsid w:val="00716EB7"/>
    <w:rsid w:val="0071744C"/>
    <w:rsid w:val="0072105E"/>
    <w:rsid w:val="007219DF"/>
    <w:rsid w:val="00721D6D"/>
    <w:rsid w:val="007233FD"/>
    <w:rsid w:val="00723C4D"/>
    <w:rsid w:val="00724A64"/>
    <w:rsid w:val="00724F66"/>
    <w:rsid w:val="00725480"/>
    <w:rsid w:val="00726318"/>
    <w:rsid w:val="00730C6E"/>
    <w:rsid w:val="00730CBD"/>
    <w:rsid w:val="007314AA"/>
    <w:rsid w:val="00731D72"/>
    <w:rsid w:val="00731E65"/>
    <w:rsid w:val="007328D3"/>
    <w:rsid w:val="00735A39"/>
    <w:rsid w:val="007363D8"/>
    <w:rsid w:val="007369AC"/>
    <w:rsid w:val="0073791F"/>
    <w:rsid w:val="00737F45"/>
    <w:rsid w:val="00741395"/>
    <w:rsid w:val="00743020"/>
    <w:rsid w:val="00747EC5"/>
    <w:rsid w:val="00751B88"/>
    <w:rsid w:val="00753401"/>
    <w:rsid w:val="00753AEB"/>
    <w:rsid w:val="00754C56"/>
    <w:rsid w:val="00754E8F"/>
    <w:rsid w:val="0075743D"/>
    <w:rsid w:val="007578C1"/>
    <w:rsid w:val="00762C1A"/>
    <w:rsid w:val="00763C7D"/>
    <w:rsid w:val="007655E8"/>
    <w:rsid w:val="00765605"/>
    <w:rsid w:val="00766CC9"/>
    <w:rsid w:val="007704F2"/>
    <w:rsid w:val="00771152"/>
    <w:rsid w:val="0077464B"/>
    <w:rsid w:val="00774741"/>
    <w:rsid w:val="00774CFB"/>
    <w:rsid w:val="00775DE8"/>
    <w:rsid w:val="007819C2"/>
    <w:rsid w:val="00781C6E"/>
    <w:rsid w:val="0078214A"/>
    <w:rsid w:val="007822A8"/>
    <w:rsid w:val="00782D2D"/>
    <w:rsid w:val="007848E3"/>
    <w:rsid w:val="00785B3C"/>
    <w:rsid w:val="00787729"/>
    <w:rsid w:val="007924A7"/>
    <w:rsid w:val="00797D3E"/>
    <w:rsid w:val="00797FEA"/>
    <w:rsid w:val="007A1635"/>
    <w:rsid w:val="007A4661"/>
    <w:rsid w:val="007A487E"/>
    <w:rsid w:val="007A5954"/>
    <w:rsid w:val="007A5DE8"/>
    <w:rsid w:val="007A75C0"/>
    <w:rsid w:val="007B0358"/>
    <w:rsid w:val="007B2A44"/>
    <w:rsid w:val="007B301F"/>
    <w:rsid w:val="007B332E"/>
    <w:rsid w:val="007B36A4"/>
    <w:rsid w:val="007B3D82"/>
    <w:rsid w:val="007B4AA9"/>
    <w:rsid w:val="007B4E31"/>
    <w:rsid w:val="007C1035"/>
    <w:rsid w:val="007C177D"/>
    <w:rsid w:val="007C1C58"/>
    <w:rsid w:val="007C366F"/>
    <w:rsid w:val="007C368A"/>
    <w:rsid w:val="007C48D5"/>
    <w:rsid w:val="007C4B8C"/>
    <w:rsid w:val="007C5C90"/>
    <w:rsid w:val="007C6729"/>
    <w:rsid w:val="007C717A"/>
    <w:rsid w:val="007D0038"/>
    <w:rsid w:val="007D0304"/>
    <w:rsid w:val="007D253B"/>
    <w:rsid w:val="007D6771"/>
    <w:rsid w:val="007D757E"/>
    <w:rsid w:val="007E0EA7"/>
    <w:rsid w:val="007E166C"/>
    <w:rsid w:val="007E2CEF"/>
    <w:rsid w:val="007E3800"/>
    <w:rsid w:val="007E3B60"/>
    <w:rsid w:val="007E4B98"/>
    <w:rsid w:val="007E50CF"/>
    <w:rsid w:val="007E5DD8"/>
    <w:rsid w:val="007E7D74"/>
    <w:rsid w:val="007F0267"/>
    <w:rsid w:val="007F14F4"/>
    <w:rsid w:val="007F1D68"/>
    <w:rsid w:val="007F2329"/>
    <w:rsid w:val="007F2BFE"/>
    <w:rsid w:val="007F37DF"/>
    <w:rsid w:val="007F4552"/>
    <w:rsid w:val="00800901"/>
    <w:rsid w:val="00800F89"/>
    <w:rsid w:val="00801537"/>
    <w:rsid w:val="0080157E"/>
    <w:rsid w:val="008027FC"/>
    <w:rsid w:val="00802CA1"/>
    <w:rsid w:val="0080620C"/>
    <w:rsid w:val="00812FF4"/>
    <w:rsid w:val="008137AA"/>
    <w:rsid w:val="00813842"/>
    <w:rsid w:val="00814A4A"/>
    <w:rsid w:val="0081716E"/>
    <w:rsid w:val="0081718C"/>
    <w:rsid w:val="00820547"/>
    <w:rsid w:val="00820CBE"/>
    <w:rsid w:val="00820EB2"/>
    <w:rsid w:val="008225C7"/>
    <w:rsid w:val="0082405E"/>
    <w:rsid w:val="00824FC4"/>
    <w:rsid w:val="008278BD"/>
    <w:rsid w:val="00831410"/>
    <w:rsid w:val="00836A21"/>
    <w:rsid w:val="00837C65"/>
    <w:rsid w:val="00837D99"/>
    <w:rsid w:val="0084154A"/>
    <w:rsid w:val="00842DC4"/>
    <w:rsid w:val="008431BA"/>
    <w:rsid w:val="00847EDE"/>
    <w:rsid w:val="008509B9"/>
    <w:rsid w:val="00850B2F"/>
    <w:rsid w:val="00852403"/>
    <w:rsid w:val="008542BF"/>
    <w:rsid w:val="00856679"/>
    <w:rsid w:val="00857616"/>
    <w:rsid w:val="008578A9"/>
    <w:rsid w:val="00861F99"/>
    <w:rsid w:val="00862158"/>
    <w:rsid w:val="00862955"/>
    <w:rsid w:val="008662E0"/>
    <w:rsid w:val="008728C8"/>
    <w:rsid w:val="00872A5B"/>
    <w:rsid w:val="008734C2"/>
    <w:rsid w:val="00875075"/>
    <w:rsid w:val="008759A3"/>
    <w:rsid w:val="0087754E"/>
    <w:rsid w:val="008800E5"/>
    <w:rsid w:val="00880A33"/>
    <w:rsid w:val="008823DC"/>
    <w:rsid w:val="008830FC"/>
    <w:rsid w:val="00883921"/>
    <w:rsid w:val="0088431A"/>
    <w:rsid w:val="0088476A"/>
    <w:rsid w:val="0088533C"/>
    <w:rsid w:val="008870B3"/>
    <w:rsid w:val="0088784F"/>
    <w:rsid w:val="00887C93"/>
    <w:rsid w:val="00890668"/>
    <w:rsid w:val="00891543"/>
    <w:rsid w:val="00891C06"/>
    <w:rsid w:val="008924CC"/>
    <w:rsid w:val="00892F30"/>
    <w:rsid w:val="0089347A"/>
    <w:rsid w:val="008A2710"/>
    <w:rsid w:val="008A2C03"/>
    <w:rsid w:val="008A37B4"/>
    <w:rsid w:val="008A4182"/>
    <w:rsid w:val="008A43DD"/>
    <w:rsid w:val="008A4AEE"/>
    <w:rsid w:val="008A4DA0"/>
    <w:rsid w:val="008A6F13"/>
    <w:rsid w:val="008A74B0"/>
    <w:rsid w:val="008B02DC"/>
    <w:rsid w:val="008B11EE"/>
    <w:rsid w:val="008B1539"/>
    <w:rsid w:val="008B1695"/>
    <w:rsid w:val="008B26B7"/>
    <w:rsid w:val="008B4171"/>
    <w:rsid w:val="008B6897"/>
    <w:rsid w:val="008B7317"/>
    <w:rsid w:val="008B741D"/>
    <w:rsid w:val="008B74F1"/>
    <w:rsid w:val="008C20E1"/>
    <w:rsid w:val="008C24EB"/>
    <w:rsid w:val="008C27FE"/>
    <w:rsid w:val="008C5698"/>
    <w:rsid w:val="008C5A2C"/>
    <w:rsid w:val="008D195B"/>
    <w:rsid w:val="008D2887"/>
    <w:rsid w:val="008D288F"/>
    <w:rsid w:val="008D3070"/>
    <w:rsid w:val="008D620A"/>
    <w:rsid w:val="008D7B32"/>
    <w:rsid w:val="008E1170"/>
    <w:rsid w:val="008E19D9"/>
    <w:rsid w:val="008E1D3F"/>
    <w:rsid w:val="008E3184"/>
    <w:rsid w:val="008E341D"/>
    <w:rsid w:val="008E7942"/>
    <w:rsid w:val="008E7AD2"/>
    <w:rsid w:val="008E7B32"/>
    <w:rsid w:val="008F0A0D"/>
    <w:rsid w:val="008F5AAD"/>
    <w:rsid w:val="008F6922"/>
    <w:rsid w:val="008F76C8"/>
    <w:rsid w:val="009004D2"/>
    <w:rsid w:val="00901BB0"/>
    <w:rsid w:val="00903387"/>
    <w:rsid w:val="00903692"/>
    <w:rsid w:val="00904BE4"/>
    <w:rsid w:val="00906E8D"/>
    <w:rsid w:val="00915012"/>
    <w:rsid w:val="0091523C"/>
    <w:rsid w:val="0091528D"/>
    <w:rsid w:val="0091623F"/>
    <w:rsid w:val="00917512"/>
    <w:rsid w:val="0092050A"/>
    <w:rsid w:val="00920D91"/>
    <w:rsid w:val="009238AD"/>
    <w:rsid w:val="00923EA0"/>
    <w:rsid w:val="0092427A"/>
    <w:rsid w:val="009242DA"/>
    <w:rsid w:val="00924978"/>
    <w:rsid w:val="00926ABD"/>
    <w:rsid w:val="009274DA"/>
    <w:rsid w:val="00930AF3"/>
    <w:rsid w:val="00931BDD"/>
    <w:rsid w:val="009320B0"/>
    <w:rsid w:val="0093556E"/>
    <w:rsid w:val="009376F9"/>
    <w:rsid w:val="00940711"/>
    <w:rsid w:val="0094229B"/>
    <w:rsid w:val="00943955"/>
    <w:rsid w:val="00945657"/>
    <w:rsid w:val="0094583F"/>
    <w:rsid w:val="0094631F"/>
    <w:rsid w:val="0095073F"/>
    <w:rsid w:val="00950E8A"/>
    <w:rsid w:val="009516AD"/>
    <w:rsid w:val="009524B6"/>
    <w:rsid w:val="0095341E"/>
    <w:rsid w:val="00954E85"/>
    <w:rsid w:val="0095749A"/>
    <w:rsid w:val="00962713"/>
    <w:rsid w:val="00962739"/>
    <w:rsid w:val="00964362"/>
    <w:rsid w:val="009643A5"/>
    <w:rsid w:val="00965594"/>
    <w:rsid w:val="00965E5D"/>
    <w:rsid w:val="009701C4"/>
    <w:rsid w:val="00970795"/>
    <w:rsid w:val="00970B04"/>
    <w:rsid w:val="00971638"/>
    <w:rsid w:val="00971BEC"/>
    <w:rsid w:val="00974FC0"/>
    <w:rsid w:val="0097624D"/>
    <w:rsid w:val="0098000C"/>
    <w:rsid w:val="00980544"/>
    <w:rsid w:val="00980C72"/>
    <w:rsid w:val="00980F3C"/>
    <w:rsid w:val="00987A22"/>
    <w:rsid w:val="0099060E"/>
    <w:rsid w:val="009938E1"/>
    <w:rsid w:val="009A012F"/>
    <w:rsid w:val="009A102D"/>
    <w:rsid w:val="009A107F"/>
    <w:rsid w:val="009A4062"/>
    <w:rsid w:val="009A5574"/>
    <w:rsid w:val="009A6839"/>
    <w:rsid w:val="009A6A5D"/>
    <w:rsid w:val="009A6B48"/>
    <w:rsid w:val="009A6B71"/>
    <w:rsid w:val="009B072D"/>
    <w:rsid w:val="009B1690"/>
    <w:rsid w:val="009B1E1D"/>
    <w:rsid w:val="009B33E8"/>
    <w:rsid w:val="009B48D2"/>
    <w:rsid w:val="009B55ED"/>
    <w:rsid w:val="009C009C"/>
    <w:rsid w:val="009C0BCD"/>
    <w:rsid w:val="009C294D"/>
    <w:rsid w:val="009C2A5F"/>
    <w:rsid w:val="009C575F"/>
    <w:rsid w:val="009C72BA"/>
    <w:rsid w:val="009D0148"/>
    <w:rsid w:val="009D063A"/>
    <w:rsid w:val="009D0898"/>
    <w:rsid w:val="009D1248"/>
    <w:rsid w:val="009D37A0"/>
    <w:rsid w:val="009D5457"/>
    <w:rsid w:val="009D6BCB"/>
    <w:rsid w:val="009D7836"/>
    <w:rsid w:val="009E2AC9"/>
    <w:rsid w:val="009E315C"/>
    <w:rsid w:val="009E39D1"/>
    <w:rsid w:val="009E5078"/>
    <w:rsid w:val="009E5EA4"/>
    <w:rsid w:val="009E705F"/>
    <w:rsid w:val="009F0385"/>
    <w:rsid w:val="009F44FD"/>
    <w:rsid w:val="009F689D"/>
    <w:rsid w:val="009F7304"/>
    <w:rsid w:val="00A002BB"/>
    <w:rsid w:val="00A03052"/>
    <w:rsid w:val="00A07DBD"/>
    <w:rsid w:val="00A10589"/>
    <w:rsid w:val="00A122EA"/>
    <w:rsid w:val="00A1513E"/>
    <w:rsid w:val="00A1533D"/>
    <w:rsid w:val="00A20D7A"/>
    <w:rsid w:val="00A21E0C"/>
    <w:rsid w:val="00A21FD7"/>
    <w:rsid w:val="00A25C97"/>
    <w:rsid w:val="00A26F73"/>
    <w:rsid w:val="00A2739A"/>
    <w:rsid w:val="00A315D9"/>
    <w:rsid w:val="00A32D80"/>
    <w:rsid w:val="00A37863"/>
    <w:rsid w:val="00A43EA2"/>
    <w:rsid w:val="00A45589"/>
    <w:rsid w:val="00A466C9"/>
    <w:rsid w:val="00A479B5"/>
    <w:rsid w:val="00A50BCC"/>
    <w:rsid w:val="00A518AE"/>
    <w:rsid w:val="00A5360A"/>
    <w:rsid w:val="00A53ACF"/>
    <w:rsid w:val="00A5473D"/>
    <w:rsid w:val="00A57F27"/>
    <w:rsid w:val="00A62322"/>
    <w:rsid w:val="00A62CFF"/>
    <w:rsid w:val="00A63D71"/>
    <w:rsid w:val="00A649F2"/>
    <w:rsid w:val="00A6525A"/>
    <w:rsid w:val="00A7109B"/>
    <w:rsid w:val="00A714FD"/>
    <w:rsid w:val="00A71502"/>
    <w:rsid w:val="00A7364B"/>
    <w:rsid w:val="00A736A8"/>
    <w:rsid w:val="00A7384D"/>
    <w:rsid w:val="00A738C3"/>
    <w:rsid w:val="00A81B9F"/>
    <w:rsid w:val="00A856A9"/>
    <w:rsid w:val="00A870AE"/>
    <w:rsid w:val="00A87565"/>
    <w:rsid w:val="00A87EB9"/>
    <w:rsid w:val="00A90545"/>
    <w:rsid w:val="00A91225"/>
    <w:rsid w:val="00A918CA"/>
    <w:rsid w:val="00A942A6"/>
    <w:rsid w:val="00A964D6"/>
    <w:rsid w:val="00A97671"/>
    <w:rsid w:val="00A97E4E"/>
    <w:rsid w:val="00AA1A06"/>
    <w:rsid w:val="00AA1A83"/>
    <w:rsid w:val="00AA2E9A"/>
    <w:rsid w:val="00AA2F03"/>
    <w:rsid w:val="00AA6FC3"/>
    <w:rsid w:val="00AA79F1"/>
    <w:rsid w:val="00AB10AD"/>
    <w:rsid w:val="00AB17C0"/>
    <w:rsid w:val="00AB64CF"/>
    <w:rsid w:val="00AC0E83"/>
    <w:rsid w:val="00AC1AEF"/>
    <w:rsid w:val="00AC1E1E"/>
    <w:rsid w:val="00AC2588"/>
    <w:rsid w:val="00AC25FE"/>
    <w:rsid w:val="00AC4140"/>
    <w:rsid w:val="00AC6C50"/>
    <w:rsid w:val="00AC733C"/>
    <w:rsid w:val="00AD1842"/>
    <w:rsid w:val="00AD1C91"/>
    <w:rsid w:val="00AD1F44"/>
    <w:rsid w:val="00AD2660"/>
    <w:rsid w:val="00AD3A60"/>
    <w:rsid w:val="00AD4B2C"/>
    <w:rsid w:val="00AD4DC0"/>
    <w:rsid w:val="00AD598B"/>
    <w:rsid w:val="00AD61CA"/>
    <w:rsid w:val="00AD7251"/>
    <w:rsid w:val="00AD7D25"/>
    <w:rsid w:val="00AE1973"/>
    <w:rsid w:val="00AE2684"/>
    <w:rsid w:val="00AE3519"/>
    <w:rsid w:val="00AE5782"/>
    <w:rsid w:val="00AF3AF9"/>
    <w:rsid w:val="00AF537A"/>
    <w:rsid w:val="00AF6639"/>
    <w:rsid w:val="00AF7AC3"/>
    <w:rsid w:val="00B0019D"/>
    <w:rsid w:val="00B02741"/>
    <w:rsid w:val="00B02829"/>
    <w:rsid w:val="00B03802"/>
    <w:rsid w:val="00B04EA9"/>
    <w:rsid w:val="00B05B1A"/>
    <w:rsid w:val="00B06D7C"/>
    <w:rsid w:val="00B074B2"/>
    <w:rsid w:val="00B076DA"/>
    <w:rsid w:val="00B10069"/>
    <w:rsid w:val="00B118CF"/>
    <w:rsid w:val="00B11A4C"/>
    <w:rsid w:val="00B11D51"/>
    <w:rsid w:val="00B139BF"/>
    <w:rsid w:val="00B14376"/>
    <w:rsid w:val="00B1530E"/>
    <w:rsid w:val="00B15D59"/>
    <w:rsid w:val="00B20019"/>
    <w:rsid w:val="00B21139"/>
    <w:rsid w:val="00B263AA"/>
    <w:rsid w:val="00B31AB7"/>
    <w:rsid w:val="00B333B0"/>
    <w:rsid w:val="00B3358A"/>
    <w:rsid w:val="00B34445"/>
    <w:rsid w:val="00B3498E"/>
    <w:rsid w:val="00B363E6"/>
    <w:rsid w:val="00B40018"/>
    <w:rsid w:val="00B418DA"/>
    <w:rsid w:val="00B41FB5"/>
    <w:rsid w:val="00B4269F"/>
    <w:rsid w:val="00B427E1"/>
    <w:rsid w:val="00B42ACE"/>
    <w:rsid w:val="00B42E87"/>
    <w:rsid w:val="00B44CBB"/>
    <w:rsid w:val="00B45BB4"/>
    <w:rsid w:val="00B50675"/>
    <w:rsid w:val="00B50AB0"/>
    <w:rsid w:val="00B51C35"/>
    <w:rsid w:val="00B51E0E"/>
    <w:rsid w:val="00B5394A"/>
    <w:rsid w:val="00B5530B"/>
    <w:rsid w:val="00B55938"/>
    <w:rsid w:val="00B56C2C"/>
    <w:rsid w:val="00B57445"/>
    <w:rsid w:val="00B63850"/>
    <w:rsid w:val="00B6664C"/>
    <w:rsid w:val="00B6681C"/>
    <w:rsid w:val="00B668CC"/>
    <w:rsid w:val="00B74273"/>
    <w:rsid w:val="00B744A6"/>
    <w:rsid w:val="00B75B5E"/>
    <w:rsid w:val="00B900DE"/>
    <w:rsid w:val="00B908FC"/>
    <w:rsid w:val="00B90C26"/>
    <w:rsid w:val="00B94F10"/>
    <w:rsid w:val="00B9522A"/>
    <w:rsid w:val="00B9601A"/>
    <w:rsid w:val="00B96C55"/>
    <w:rsid w:val="00B96D7C"/>
    <w:rsid w:val="00BA09E9"/>
    <w:rsid w:val="00BA45A6"/>
    <w:rsid w:val="00BB0B86"/>
    <w:rsid w:val="00BB1CE8"/>
    <w:rsid w:val="00BB37F6"/>
    <w:rsid w:val="00BB3B4B"/>
    <w:rsid w:val="00BC20ED"/>
    <w:rsid w:val="00BC2D43"/>
    <w:rsid w:val="00BC47C3"/>
    <w:rsid w:val="00BC4A00"/>
    <w:rsid w:val="00BC4F8A"/>
    <w:rsid w:val="00BC4FB0"/>
    <w:rsid w:val="00BC5EAF"/>
    <w:rsid w:val="00BD32CF"/>
    <w:rsid w:val="00BD3861"/>
    <w:rsid w:val="00BD43F8"/>
    <w:rsid w:val="00BD4BE5"/>
    <w:rsid w:val="00BD5631"/>
    <w:rsid w:val="00BD628D"/>
    <w:rsid w:val="00BD6F73"/>
    <w:rsid w:val="00BE0723"/>
    <w:rsid w:val="00BE1EA1"/>
    <w:rsid w:val="00BE45E0"/>
    <w:rsid w:val="00BE47FA"/>
    <w:rsid w:val="00BE6B80"/>
    <w:rsid w:val="00BE7C73"/>
    <w:rsid w:val="00BF1683"/>
    <w:rsid w:val="00BF1CD9"/>
    <w:rsid w:val="00BF3873"/>
    <w:rsid w:val="00BF4EE4"/>
    <w:rsid w:val="00BF513B"/>
    <w:rsid w:val="00BF6170"/>
    <w:rsid w:val="00BF63AF"/>
    <w:rsid w:val="00BF662B"/>
    <w:rsid w:val="00C01197"/>
    <w:rsid w:val="00C02082"/>
    <w:rsid w:val="00C03CC2"/>
    <w:rsid w:val="00C047C7"/>
    <w:rsid w:val="00C04CE8"/>
    <w:rsid w:val="00C05081"/>
    <w:rsid w:val="00C05159"/>
    <w:rsid w:val="00C05370"/>
    <w:rsid w:val="00C056B1"/>
    <w:rsid w:val="00C05DC0"/>
    <w:rsid w:val="00C07ACD"/>
    <w:rsid w:val="00C07BED"/>
    <w:rsid w:val="00C10285"/>
    <w:rsid w:val="00C11BB8"/>
    <w:rsid w:val="00C13EE7"/>
    <w:rsid w:val="00C15096"/>
    <w:rsid w:val="00C15E13"/>
    <w:rsid w:val="00C17419"/>
    <w:rsid w:val="00C17781"/>
    <w:rsid w:val="00C245ED"/>
    <w:rsid w:val="00C2546F"/>
    <w:rsid w:val="00C30678"/>
    <w:rsid w:val="00C31A3C"/>
    <w:rsid w:val="00C324D1"/>
    <w:rsid w:val="00C3288D"/>
    <w:rsid w:val="00C32CA8"/>
    <w:rsid w:val="00C35509"/>
    <w:rsid w:val="00C35C90"/>
    <w:rsid w:val="00C40014"/>
    <w:rsid w:val="00C401FE"/>
    <w:rsid w:val="00C40968"/>
    <w:rsid w:val="00C412F1"/>
    <w:rsid w:val="00C41EAD"/>
    <w:rsid w:val="00C420FE"/>
    <w:rsid w:val="00C42273"/>
    <w:rsid w:val="00C435FE"/>
    <w:rsid w:val="00C44216"/>
    <w:rsid w:val="00C45815"/>
    <w:rsid w:val="00C45FA3"/>
    <w:rsid w:val="00C46922"/>
    <w:rsid w:val="00C47F43"/>
    <w:rsid w:val="00C51260"/>
    <w:rsid w:val="00C51A00"/>
    <w:rsid w:val="00C531DA"/>
    <w:rsid w:val="00C566A3"/>
    <w:rsid w:val="00C61E58"/>
    <w:rsid w:val="00C624B1"/>
    <w:rsid w:val="00C63BBC"/>
    <w:rsid w:val="00C643CB"/>
    <w:rsid w:val="00C645A0"/>
    <w:rsid w:val="00C6636C"/>
    <w:rsid w:val="00C6795E"/>
    <w:rsid w:val="00C70A38"/>
    <w:rsid w:val="00C710A2"/>
    <w:rsid w:val="00C72175"/>
    <w:rsid w:val="00C725E3"/>
    <w:rsid w:val="00C72D5D"/>
    <w:rsid w:val="00C747BF"/>
    <w:rsid w:val="00C74842"/>
    <w:rsid w:val="00C74E6D"/>
    <w:rsid w:val="00C75421"/>
    <w:rsid w:val="00C75A66"/>
    <w:rsid w:val="00C760E9"/>
    <w:rsid w:val="00C769A7"/>
    <w:rsid w:val="00C83814"/>
    <w:rsid w:val="00C843ED"/>
    <w:rsid w:val="00C85B12"/>
    <w:rsid w:val="00C867C8"/>
    <w:rsid w:val="00C87730"/>
    <w:rsid w:val="00C87A48"/>
    <w:rsid w:val="00C9003E"/>
    <w:rsid w:val="00C902AC"/>
    <w:rsid w:val="00C91582"/>
    <w:rsid w:val="00C92127"/>
    <w:rsid w:val="00C93683"/>
    <w:rsid w:val="00C94650"/>
    <w:rsid w:val="00C96563"/>
    <w:rsid w:val="00CA1858"/>
    <w:rsid w:val="00CA1B4F"/>
    <w:rsid w:val="00CA1D29"/>
    <w:rsid w:val="00CA25A8"/>
    <w:rsid w:val="00CA38DC"/>
    <w:rsid w:val="00CA3EDC"/>
    <w:rsid w:val="00CA50B3"/>
    <w:rsid w:val="00CB1E12"/>
    <w:rsid w:val="00CB2F55"/>
    <w:rsid w:val="00CB3E00"/>
    <w:rsid w:val="00CB4DDE"/>
    <w:rsid w:val="00CB5AD4"/>
    <w:rsid w:val="00CB5E02"/>
    <w:rsid w:val="00CB62DF"/>
    <w:rsid w:val="00CB6531"/>
    <w:rsid w:val="00CC0206"/>
    <w:rsid w:val="00CC081F"/>
    <w:rsid w:val="00CC181D"/>
    <w:rsid w:val="00CC728F"/>
    <w:rsid w:val="00CD0D65"/>
    <w:rsid w:val="00CD1E37"/>
    <w:rsid w:val="00CD3E53"/>
    <w:rsid w:val="00CD5314"/>
    <w:rsid w:val="00CE015A"/>
    <w:rsid w:val="00CE0ED3"/>
    <w:rsid w:val="00CE20C2"/>
    <w:rsid w:val="00CE29D0"/>
    <w:rsid w:val="00CE3352"/>
    <w:rsid w:val="00CE3D41"/>
    <w:rsid w:val="00CE4435"/>
    <w:rsid w:val="00CE4A58"/>
    <w:rsid w:val="00CE5973"/>
    <w:rsid w:val="00CE601F"/>
    <w:rsid w:val="00CE67B4"/>
    <w:rsid w:val="00CE7393"/>
    <w:rsid w:val="00CF055C"/>
    <w:rsid w:val="00CF1B1A"/>
    <w:rsid w:val="00CF1DA9"/>
    <w:rsid w:val="00CF3004"/>
    <w:rsid w:val="00CF3441"/>
    <w:rsid w:val="00CF3728"/>
    <w:rsid w:val="00CF3952"/>
    <w:rsid w:val="00CF3987"/>
    <w:rsid w:val="00CF4F48"/>
    <w:rsid w:val="00D010CD"/>
    <w:rsid w:val="00D02AA1"/>
    <w:rsid w:val="00D02CB9"/>
    <w:rsid w:val="00D03013"/>
    <w:rsid w:val="00D04079"/>
    <w:rsid w:val="00D04953"/>
    <w:rsid w:val="00D052B7"/>
    <w:rsid w:val="00D05F76"/>
    <w:rsid w:val="00D066D4"/>
    <w:rsid w:val="00D07F92"/>
    <w:rsid w:val="00D10AA8"/>
    <w:rsid w:val="00D10CB2"/>
    <w:rsid w:val="00D11545"/>
    <w:rsid w:val="00D1338D"/>
    <w:rsid w:val="00D14709"/>
    <w:rsid w:val="00D1546A"/>
    <w:rsid w:val="00D15D4D"/>
    <w:rsid w:val="00D161B3"/>
    <w:rsid w:val="00D16EA7"/>
    <w:rsid w:val="00D17355"/>
    <w:rsid w:val="00D20533"/>
    <w:rsid w:val="00D20A0E"/>
    <w:rsid w:val="00D21DDC"/>
    <w:rsid w:val="00D2327E"/>
    <w:rsid w:val="00D24CCA"/>
    <w:rsid w:val="00D25850"/>
    <w:rsid w:val="00D25D5D"/>
    <w:rsid w:val="00D2727F"/>
    <w:rsid w:val="00D27820"/>
    <w:rsid w:val="00D3012C"/>
    <w:rsid w:val="00D31A97"/>
    <w:rsid w:val="00D33A7C"/>
    <w:rsid w:val="00D3431B"/>
    <w:rsid w:val="00D3595A"/>
    <w:rsid w:val="00D35D55"/>
    <w:rsid w:val="00D4027F"/>
    <w:rsid w:val="00D409D0"/>
    <w:rsid w:val="00D415CA"/>
    <w:rsid w:val="00D416D0"/>
    <w:rsid w:val="00D44017"/>
    <w:rsid w:val="00D44366"/>
    <w:rsid w:val="00D45379"/>
    <w:rsid w:val="00D4789D"/>
    <w:rsid w:val="00D47BF4"/>
    <w:rsid w:val="00D501A0"/>
    <w:rsid w:val="00D51457"/>
    <w:rsid w:val="00D51EA3"/>
    <w:rsid w:val="00D5540E"/>
    <w:rsid w:val="00D5767A"/>
    <w:rsid w:val="00D61DB4"/>
    <w:rsid w:val="00D62325"/>
    <w:rsid w:val="00D62D4F"/>
    <w:rsid w:val="00D640B8"/>
    <w:rsid w:val="00D65EA4"/>
    <w:rsid w:val="00D66E7C"/>
    <w:rsid w:val="00D66FE8"/>
    <w:rsid w:val="00D675C9"/>
    <w:rsid w:val="00D67891"/>
    <w:rsid w:val="00D70768"/>
    <w:rsid w:val="00D70F9F"/>
    <w:rsid w:val="00D71187"/>
    <w:rsid w:val="00D74F50"/>
    <w:rsid w:val="00D751A6"/>
    <w:rsid w:val="00D757ED"/>
    <w:rsid w:val="00D7684E"/>
    <w:rsid w:val="00D77097"/>
    <w:rsid w:val="00D772F7"/>
    <w:rsid w:val="00D77D61"/>
    <w:rsid w:val="00D80568"/>
    <w:rsid w:val="00D80BBF"/>
    <w:rsid w:val="00D815BA"/>
    <w:rsid w:val="00D82222"/>
    <w:rsid w:val="00D83BAE"/>
    <w:rsid w:val="00D84308"/>
    <w:rsid w:val="00D91126"/>
    <w:rsid w:val="00D92E93"/>
    <w:rsid w:val="00D94582"/>
    <w:rsid w:val="00D945D4"/>
    <w:rsid w:val="00D95199"/>
    <w:rsid w:val="00D971DC"/>
    <w:rsid w:val="00D97285"/>
    <w:rsid w:val="00DA040B"/>
    <w:rsid w:val="00DA0B5B"/>
    <w:rsid w:val="00DA482D"/>
    <w:rsid w:val="00DA6689"/>
    <w:rsid w:val="00DB0A40"/>
    <w:rsid w:val="00DB2904"/>
    <w:rsid w:val="00DB2912"/>
    <w:rsid w:val="00DB3DA1"/>
    <w:rsid w:val="00DC3B57"/>
    <w:rsid w:val="00DC44E1"/>
    <w:rsid w:val="00DC5797"/>
    <w:rsid w:val="00DC6E36"/>
    <w:rsid w:val="00DD490E"/>
    <w:rsid w:val="00DD565B"/>
    <w:rsid w:val="00DD75EB"/>
    <w:rsid w:val="00DE114D"/>
    <w:rsid w:val="00DE1CEF"/>
    <w:rsid w:val="00DE32C1"/>
    <w:rsid w:val="00DE3989"/>
    <w:rsid w:val="00DF045B"/>
    <w:rsid w:val="00DF0706"/>
    <w:rsid w:val="00DF10B3"/>
    <w:rsid w:val="00DF372F"/>
    <w:rsid w:val="00DF4AE3"/>
    <w:rsid w:val="00DF5B70"/>
    <w:rsid w:val="00DF6760"/>
    <w:rsid w:val="00DF6DBA"/>
    <w:rsid w:val="00DF6FFA"/>
    <w:rsid w:val="00E01D06"/>
    <w:rsid w:val="00E02133"/>
    <w:rsid w:val="00E025E5"/>
    <w:rsid w:val="00E02697"/>
    <w:rsid w:val="00E030AA"/>
    <w:rsid w:val="00E05AC8"/>
    <w:rsid w:val="00E05D66"/>
    <w:rsid w:val="00E06FAD"/>
    <w:rsid w:val="00E074E0"/>
    <w:rsid w:val="00E07A71"/>
    <w:rsid w:val="00E11427"/>
    <w:rsid w:val="00E12B06"/>
    <w:rsid w:val="00E141A4"/>
    <w:rsid w:val="00E1449A"/>
    <w:rsid w:val="00E16971"/>
    <w:rsid w:val="00E16E76"/>
    <w:rsid w:val="00E17D52"/>
    <w:rsid w:val="00E21B1E"/>
    <w:rsid w:val="00E25045"/>
    <w:rsid w:val="00E25D46"/>
    <w:rsid w:val="00E27B95"/>
    <w:rsid w:val="00E31141"/>
    <w:rsid w:val="00E31F82"/>
    <w:rsid w:val="00E32A0C"/>
    <w:rsid w:val="00E33408"/>
    <w:rsid w:val="00E343BC"/>
    <w:rsid w:val="00E352B2"/>
    <w:rsid w:val="00E35D62"/>
    <w:rsid w:val="00E40580"/>
    <w:rsid w:val="00E412A5"/>
    <w:rsid w:val="00E4462D"/>
    <w:rsid w:val="00E44B03"/>
    <w:rsid w:val="00E45E32"/>
    <w:rsid w:val="00E45F78"/>
    <w:rsid w:val="00E4626C"/>
    <w:rsid w:val="00E47056"/>
    <w:rsid w:val="00E53D71"/>
    <w:rsid w:val="00E54A3D"/>
    <w:rsid w:val="00E54D09"/>
    <w:rsid w:val="00E54DA9"/>
    <w:rsid w:val="00E56E6B"/>
    <w:rsid w:val="00E5743C"/>
    <w:rsid w:val="00E5756E"/>
    <w:rsid w:val="00E57957"/>
    <w:rsid w:val="00E61256"/>
    <w:rsid w:val="00E630A6"/>
    <w:rsid w:val="00E646B8"/>
    <w:rsid w:val="00E647C3"/>
    <w:rsid w:val="00E64BB7"/>
    <w:rsid w:val="00E65F4B"/>
    <w:rsid w:val="00E70537"/>
    <w:rsid w:val="00E72637"/>
    <w:rsid w:val="00E727CB"/>
    <w:rsid w:val="00E73C5C"/>
    <w:rsid w:val="00E80E23"/>
    <w:rsid w:val="00E8159C"/>
    <w:rsid w:val="00E81AB9"/>
    <w:rsid w:val="00E82062"/>
    <w:rsid w:val="00E82657"/>
    <w:rsid w:val="00E83717"/>
    <w:rsid w:val="00E83A92"/>
    <w:rsid w:val="00E84133"/>
    <w:rsid w:val="00E857FC"/>
    <w:rsid w:val="00E85811"/>
    <w:rsid w:val="00E85D91"/>
    <w:rsid w:val="00E862E7"/>
    <w:rsid w:val="00E879F8"/>
    <w:rsid w:val="00E9064F"/>
    <w:rsid w:val="00E90E78"/>
    <w:rsid w:val="00E91B0F"/>
    <w:rsid w:val="00E92989"/>
    <w:rsid w:val="00E92D59"/>
    <w:rsid w:val="00E94FF4"/>
    <w:rsid w:val="00E954C7"/>
    <w:rsid w:val="00E95A20"/>
    <w:rsid w:val="00E97F34"/>
    <w:rsid w:val="00EA030E"/>
    <w:rsid w:val="00EA033A"/>
    <w:rsid w:val="00EA03C3"/>
    <w:rsid w:val="00EA440A"/>
    <w:rsid w:val="00EA592D"/>
    <w:rsid w:val="00EA6535"/>
    <w:rsid w:val="00EA676D"/>
    <w:rsid w:val="00EA6FC7"/>
    <w:rsid w:val="00EB0D83"/>
    <w:rsid w:val="00EB114C"/>
    <w:rsid w:val="00EB238B"/>
    <w:rsid w:val="00EB43D3"/>
    <w:rsid w:val="00EB4529"/>
    <w:rsid w:val="00EB4548"/>
    <w:rsid w:val="00EB524D"/>
    <w:rsid w:val="00EB5A24"/>
    <w:rsid w:val="00EB7338"/>
    <w:rsid w:val="00EB7996"/>
    <w:rsid w:val="00EC078E"/>
    <w:rsid w:val="00EC2BE6"/>
    <w:rsid w:val="00EC5DC9"/>
    <w:rsid w:val="00ED7419"/>
    <w:rsid w:val="00EE0023"/>
    <w:rsid w:val="00EE0F79"/>
    <w:rsid w:val="00EE10B5"/>
    <w:rsid w:val="00EE2E5B"/>
    <w:rsid w:val="00EE3A38"/>
    <w:rsid w:val="00EE640A"/>
    <w:rsid w:val="00EE6F61"/>
    <w:rsid w:val="00EF13EC"/>
    <w:rsid w:val="00EF2320"/>
    <w:rsid w:val="00EF334B"/>
    <w:rsid w:val="00EF4B48"/>
    <w:rsid w:val="00EF55E2"/>
    <w:rsid w:val="00F0088B"/>
    <w:rsid w:val="00F018B5"/>
    <w:rsid w:val="00F020EB"/>
    <w:rsid w:val="00F04AC2"/>
    <w:rsid w:val="00F057CD"/>
    <w:rsid w:val="00F12A4F"/>
    <w:rsid w:val="00F133CD"/>
    <w:rsid w:val="00F13C47"/>
    <w:rsid w:val="00F14326"/>
    <w:rsid w:val="00F1500E"/>
    <w:rsid w:val="00F1574F"/>
    <w:rsid w:val="00F16659"/>
    <w:rsid w:val="00F168F6"/>
    <w:rsid w:val="00F16F9B"/>
    <w:rsid w:val="00F1707F"/>
    <w:rsid w:val="00F17C32"/>
    <w:rsid w:val="00F233A9"/>
    <w:rsid w:val="00F23622"/>
    <w:rsid w:val="00F24554"/>
    <w:rsid w:val="00F24937"/>
    <w:rsid w:val="00F31D00"/>
    <w:rsid w:val="00F32650"/>
    <w:rsid w:val="00F347CF"/>
    <w:rsid w:val="00F35512"/>
    <w:rsid w:val="00F377F6"/>
    <w:rsid w:val="00F40145"/>
    <w:rsid w:val="00F42189"/>
    <w:rsid w:val="00F43C71"/>
    <w:rsid w:val="00F44638"/>
    <w:rsid w:val="00F47AB7"/>
    <w:rsid w:val="00F51311"/>
    <w:rsid w:val="00F516B8"/>
    <w:rsid w:val="00F51B72"/>
    <w:rsid w:val="00F528FF"/>
    <w:rsid w:val="00F55C20"/>
    <w:rsid w:val="00F55CE2"/>
    <w:rsid w:val="00F623C3"/>
    <w:rsid w:val="00F63071"/>
    <w:rsid w:val="00F635A6"/>
    <w:rsid w:val="00F63BA3"/>
    <w:rsid w:val="00F6672C"/>
    <w:rsid w:val="00F6774D"/>
    <w:rsid w:val="00F70F98"/>
    <w:rsid w:val="00F712E8"/>
    <w:rsid w:val="00F71AF4"/>
    <w:rsid w:val="00F72838"/>
    <w:rsid w:val="00F73018"/>
    <w:rsid w:val="00F74378"/>
    <w:rsid w:val="00F74E32"/>
    <w:rsid w:val="00F75E57"/>
    <w:rsid w:val="00F809BB"/>
    <w:rsid w:val="00F83787"/>
    <w:rsid w:val="00F83F36"/>
    <w:rsid w:val="00F8419A"/>
    <w:rsid w:val="00F84721"/>
    <w:rsid w:val="00F8673E"/>
    <w:rsid w:val="00F86968"/>
    <w:rsid w:val="00F869F1"/>
    <w:rsid w:val="00F91441"/>
    <w:rsid w:val="00F92193"/>
    <w:rsid w:val="00F9290C"/>
    <w:rsid w:val="00F92B2F"/>
    <w:rsid w:val="00F92DB9"/>
    <w:rsid w:val="00F948D5"/>
    <w:rsid w:val="00F96C05"/>
    <w:rsid w:val="00F97187"/>
    <w:rsid w:val="00F9739A"/>
    <w:rsid w:val="00FA1AE3"/>
    <w:rsid w:val="00FA2871"/>
    <w:rsid w:val="00FA2D90"/>
    <w:rsid w:val="00FA4D77"/>
    <w:rsid w:val="00FA637E"/>
    <w:rsid w:val="00FA74F4"/>
    <w:rsid w:val="00FB0619"/>
    <w:rsid w:val="00FB1FA9"/>
    <w:rsid w:val="00FB2443"/>
    <w:rsid w:val="00FB3451"/>
    <w:rsid w:val="00FB3EB1"/>
    <w:rsid w:val="00FB5B3F"/>
    <w:rsid w:val="00FC0799"/>
    <w:rsid w:val="00FC1D9F"/>
    <w:rsid w:val="00FC2230"/>
    <w:rsid w:val="00FC2EF5"/>
    <w:rsid w:val="00FD1815"/>
    <w:rsid w:val="00FD3A23"/>
    <w:rsid w:val="00FD439D"/>
    <w:rsid w:val="00FD4735"/>
    <w:rsid w:val="00FD5814"/>
    <w:rsid w:val="00FD6935"/>
    <w:rsid w:val="00FD6CC3"/>
    <w:rsid w:val="00FE1656"/>
    <w:rsid w:val="00FE246E"/>
    <w:rsid w:val="00FE35DF"/>
    <w:rsid w:val="00FE5D2F"/>
    <w:rsid w:val="00FE7D07"/>
    <w:rsid w:val="00FF1F5F"/>
    <w:rsid w:val="00FF2492"/>
    <w:rsid w:val="00FF269F"/>
    <w:rsid w:val="00FF2700"/>
    <w:rsid w:val="00FF4F1A"/>
    <w:rsid w:val="00FF73C5"/>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1654a3,#59cbe8"/>
    </o:shapedefaults>
    <o:shapelayout v:ext="edit">
      <o:idmap v:ext="edit" data="1"/>
    </o:shapelayout>
  </w:shapeDefaults>
  <w:decimalSymbol w:val="."/>
  <w:listSeparator w:val=","/>
  <w14:docId w14:val="40C16DC2"/>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800080"/>
      </w:rPr>
      <w:tblPr/>
      <w:tcPr>
        <w:tcBorders>
          <w:tl2br w:val="none" w:sz="0" w:space="0" w:color="auto"/>
          <w:tr2bl w:val="none" w:sz="0" w:space="0" w:color="auto"/>
        </w:tcBorders>
        <w:shd w:val="clear" w:color="auto" w:fill="232425"/>
      </w:tcPr>
    </w:tblStylePr>
    <w:tblStylePr w:type="firstCol">
      <w:rPr>
        <w:b/>
        <w:bCs/>
      </w:r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tblStylePr w:type="swCell">
      <w:rPr>
        <w:color w:val="000080"/>
      </w:r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4937458">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0022071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56389983">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386950833">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499544722">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749042284">
      <w:bodyDiv w:val="1"/>
      <w:marLeft w:val="0"/>
      <w:marRight w:val="0"/>
      <w:marTop w:val="0"/>
      <w:marBottom w:val="0"/>
      <w:divBdr>
        <w:top w:val="none" w:sz="0" w:space="0" w:color="auto"/>
        <w:left w:val="none" w:sz="0" w:space="0" w:color="auto"/>
        <w:bottom w:val="none" w:sz="0" w:space="0" w:color="auto"/>
        <w:right w:val="none" w:sz="0" w:space="0" w:color="auto"/>
      </w:divBdr>
    </w:div>
    <w:div w:id="765732306">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1328886">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081441052">
      <w:bodyDiv w:val="1"/>
      <w:marLeft w:val="0"/>
      <w:marRight w:val="0"/>
      <w:marTop w:val="0"/>
      <w:marBottom w:val="0"/>
      <w:divBdr>
        <w:top w:val="none" w:sz="0" w:space="0" w:color="auto"/>
        <w:left w:val="none" w:sz="0" w:space="0" w:color="auto"/>
        <w:bottom w:val="none" w:sz="0" w:space="0" w:color="auto"/>
        <w:right w:val="none" w:sz="0" w:space="0" w:color="auto"/>
      </w:divBdr>
      <w:divsChild>
        <w:div w:id="1272779162">
          <w:marLeft w:val="0"/>
          <w:marRight w:val="0"/>
          <w:marTop w:val="0"/>
          <w:marBottom w:val="0"/>
          <w:divBdr>
            <w:top w:val="none" w:sz="0" w:space="0" w:color="auto"/>
            <w:left w:val="none" w:sz="0" w:space="0" w:color="auto"/>
            <w:bottom w:val="none" w:sz="0" w:space="0" w:color="auto"/>
            <w:right w:val="none" w:sz="0" w:space="0" w:color="auto"/>
          </w:divBdr>
        </w:div>
      </w:divsChild>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297027698">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0431870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22369098">
      <w:bodyDiv w:val="1"/>
      <w:marLeft w:val="0"/>
      <w:marRight w:val="0"/>
      <w:marTop w:val="0"/>
      <w:marBottom w:val="0"/>
      <w:divBdr>
        <w:top w:val="none" w:sz="0" w:space="0" w:color="auto"/>
        <w:left w:val="none" w:sz="0" w:space="0" w:color="auto"/>
        <w:bottom w:val="none" w:sz="0" w:space="0" w:color="auto"/>
        <w:right w:val="none" w:sz="0" w:space="0" w:color="auto"/>
      </w:divBdr>
    </w:div>
    <w:div w:id="1922635976">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1973554079">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1875394">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guidelines/module/corporate-governance"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4" ma:contentTypeDescription="Create a new document." ma:contentTypeScope="" ma:versionID="141df414786b5a5e3c726d779df47ced">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d233c14aa271583c0434f09cb3a66a23"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F9891-7C8C-4DA8-B5D2-7B025596869A}">
  <ds:schemaRefs>
    <ds:schemaRef ds:uri="http://schemas.microsoft.com/office/2006/metadata/properties"/>
    <ds:schemaRef ds:uri="http://schemas.microsoft.com/office/infopath/2007/PartnerControls"/>
    <ds:schemaRef ds:uri="61f97334-ae98-4ddf-87ee-81edeebb5d8e"/>
  </ds:schemaRefs>
</ds:datastoreItem>
</file>

<file path=customXml/itemProps2.xml><?xml version="1.0" encoding="utf-8"?>
<ds:datastoreItem xmlns:ds="http://schemas.openxmlformats.org/officeDocument/2006/customXml" ds:itemID="{61582B93-7DEE-485E-B6CC-12AE28E34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456F5-A219-42EC-B520-2D9A084F538F}">
  <ds:schemaRefs>
    <ds:schemaRef ds:uri="http://schemas.microsoft.com/sharepoint/v3/contenttype/forms"/>
  </ds:schemaRefs>
</ds:datastoreItem>
</file>

<file path=customXml/itemProps4.xml><?xml version="1.0" encoding="utf-8"?>
<ds:datastoreItem xmlns:ds="http://schemas.openxmlformats.org/officeDocument/2006/customXml" ds:itemID="{83FB0ED2-73F9-416E-8109-B1CE78BCB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3</Pages>
  <Words>8526</Words>
  <Characters>52313</Characters>
  <Application>Microsoft Office Word</Application>
  <DocSecurity>0</DocSecurity>
  <Lines>435</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60718</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Goda Miskinyte</cp:lastModifiedBy>
  <cp:revision>19</cp:revision>
  <cp:lastPrinted>2018-07-18T08:34:00Z</cp:lastPrinted>
  <dcterms:created xsi:type="dcterms:W3CDTF">2020-11-11T14:57:00Z</dcterms:created>
  <dcterms:modified xsi:type="dcterms:W3CDTF">2020-12-0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ies>
</file>